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47771070"/>
        <w:docPartObj>
          <w:docPartGallery w:val="Cover Pages"/>
          <w:docPartUnique/>
        </w:docPartObj>
      </w:sdtPr>
      <w:sdtEndPr>
        <w:rPr>
          <w:b/>
          <w:bCs/>
          <w:sz w:val="28"/>
          <w:szCs w:val="28"/>
        </w:rPr>
      </w:sdtEndPr>
      <w:sdtContent>
        <w:p w14:paraId="28AC03B7" w14:textId="531631E5" w:rsidR="000F3798" w:rsidRDefault="000F3798" w:rsidP="00126803">
          <w:pPr>
            <w:spacing w:line="360" w:lineRule="auto"/>
          </w:pPr>
          <w:r>
            <w:rPr>
              <w:noProof/>
            </w:rPr>
            <mc:AlternateContent>
              <mc:Choice Requires="wps">
                <w:drawing>
                  <wp:anchor distT="0" distB="0" distL="114300" distR="114300" simplePos="0" relativeHeight="251745280" behindDoc="0" locked="0" layoutInCell="1" allowOverlap="1" wp14:anchorId="1584F749" wp14:editId="5E40D1B6">
                    <wp:simplePos x="0" y="0"/>
                    <wp:positionH relativeFrom="column">
                      <wp:posOffset>-287655</wp:posOffset>
                    </wp:positionH>
                    <wp:positionV relativeFrom="paragraph">
                      <wp:posOffset>-114300</wp:posOffset>
                    </wp:positionV>
                    <wp:extent cx="6347460" cy="1577340"/>
                    <wp:effectExtent l="0" t="0" r="0" b="3810"/>
                    <wp:wrapNone/>
                    <wp:docPr id="448" name="Text Box 448"/>
                    <wp:cNvGraphicFramePr/>
                    <a:graphic xmlns:a="http://schemas.openxmlformats.org/drawingml/2006/main">
                      <a:graphicData uri="http://schemas.microsoft.com/office/word/2010/wordprocessingShape">
                        <wps:wsp>
                          <wps:cNvSpPr txBox="1"/>
                          <wps:spPr>
                            <a:xfrm>
                              <a:off x="0" y="0"/>
                              <a:ext cx="6347460" cy="1577340"/>
                            </a:xfrm>
                            <a:prstGeom prst="rect">
                              <a:avLst/>
                            </a:prstGeom>
                            <a:noFill/>
                            <a:ln>
                              <a:noFill/>
                            </a:ln>
                          </wps:spPr>
                          <wps:txbx>
                            <w:txbxContent>
                              <w:p w14:paraId="615BC379" w14:textId="668A0074" w:rsidR="00EB4215" w:rsidRPr="00E2718D" w:rsidRDefault="00EB4215" w:rsidP="00E2718D">
                                <w:pPr>
                                  <w:jc w:val="cente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OMPREHENSIVE</w:t>
                                </w:r>
                                <w: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ING ON HPE’S AI</w:t>
                                </w:r>
                              </w:p>
                              <w:p w14:paraId="2E0CBB55" w14:textId="56B585FD" w:rsidR="00EB4215" w:rsidRPr="00E2718D" w:rsidRDefault="00EB4215" w:rsidP="00E2718D">
                                <w:pPr>
                                  <w:jc w:val="cente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LUTION OFFERINGS:</w:t>
                                </w:r>
                                <w: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ILD, DEPLOY AND</w:t>
                                </w:r>
                                <w: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EL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84F749" id="_x0000_t202" coordsize="21600,21600" o:spt="202" path="m,l,21600r21600,l21600,xe">
                    <v:stroke joinstyle="miter"/>
                    <v:path gradientshapeok="t" o:connecttype="rect"/>
                  </v:shapetype>
                  <v:shape id="Text Box 448" o:spid="_x0000_s1026" type="#_x0000_t202" style="position:absolute;margin-left:-22.65pt;margin-top:-9pt;width:499.8pt;height:124.2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" filled="f" stroked="f">
                    <v:textbox>
                      <w:txbxContent>
                        <w:p w14:paraId="615BC379" w14:textId="668A0074" w:rsidR="00EB4215" w:rsidRPr="00E2718D" w:rsidRDefault="00EB4215" w:rsidP="00E2718D">
                          <w:pPr>
                            <w:jc w:val="cente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OMPREHENSIVE</w:t>
                          </w:r>
                          <w: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ING ON HPE’S AI</w:t>
                          </w:r>
                        </w:p>
                        <w:p w14:paraId="2E0CBB55" w14:textId="56B585FD" w:rsidR="00EB4215" w:rsidRPr="00E2718D" w:rsidRDefault="00EB4215" w:rsidP="00E2718D">
                          <w:pPr>
                            <w:jc w:val="cente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LUTION OFFERINGS:</w:t>
                          </w:r>
                          <w: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ILD, DEPLOY AND</w:t>
                          </w:r>
                          <w:r>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2718D">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ELERATE</w:t>
                          </w:r>
                        </w:p>
                      </w:txbxContent>
                    </v:textbox>
                  </v:shape>
                </w:pict>
              </mc:Fallback>
            </mc:AlternateContent>
          </w:r>
          <w:r>
            <w:rPr>
              <w:noProof/>
            </w:rPr>
            <mc:AlternateContent>
              <mc:Choice Requires="wpg">
                <w:drawing>
                  <wp:anchor distT="0" distB="0" distL="114300" distR="114300" simplePos="0" relativeHeight="251741184" behindDoc="0" locked="0" layoutInCell="1" allowOverlap="1" wp14:anchorId="1C52D0C0" wp14:editId="301F10A5">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5D76D2CD" w14:textId="72B7F299" w:rsidR="00EB4215" w:rsidRDefault="00EB4215">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3EBF0EC4" w14:textId="6750654E" w:rsidR="00EB4215" w:rsidRDefault="00EB4215">
                                      <w:pPr>
                                        <w:pStyle w:val="NoSpacing"/>
                                        <w:spacing w:line="360" w:lineRule="auto"/>
                                        <w:rPr>
                                          <w:color w:val="FFFFFF" w:themeColor="background1"/>
                                        </w:rPr>
                                      </w:pPr>
                                      <w:r>
                                        <w:rPr>
                                          <w:color w:val="FFFFFF" w:themeColor="background1"/>
                                        </w:rPr>
                                        <w:t>HPE Official Curriculum</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42A63A83" w14:textId="48103C7B" w:rsidR="00EB4215" w:rsidRDefault="00EB4215">
                                      <w:pPr>
                                        <w:pStyle w:val="NoSpacing"/>
                                        <w:spacing w:line="360" w:lineRule="auto"/>
                                        <w:rPr>
                                          <w:color w:val="FFFFFF" w:themeColor="background1"/>
                                        </w:rPr>
                                      </w:pPr>
                                      <w:r>
                                        <w:rPr>
                                          <w:color w:val="FFFFFF" w:themeColor="background1"/>
                                        </w:rPr>
                                        <w:t>CloudThat</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3-12-07T00:00:00Z">
                                      <w:dateFormat w:val="M/d/yyyy"/>
                                      <w:lid w:val="en-US"/>
                                      <w:storeMappedDataAs w:val="dateTime"/>
                                      <w:calendar w:val="gregorian"/>
                                    </w:date>
                                  </w:sdtPr>
                                  <w:sdtContent>
                                    <w:p w14:paraId="7E1F8E1A" w14:textId="0FE1BFE0" w:rsidR="00EB4215" w:rsidRDefault="00E14377">
                                      <w:pPr>
                                        <w:pStyle w:val="NoSpacing"/>
                                        <w:spacing w:line="360" w:lineRule="auto"/>
                                        <w:rPr>
                                          <w:color w:val="FFFFFF" w:themeColor="background1"/>
                                        </w:rPr>
                                      </w:pPr>
                                      <w:r>
                                        <w:rPr>
                                          <w:color w:val="FFFFFF" w:themeColor="background1"/>
                                        </w:rPr>
                                        <w:t>12</w:t>
                                      </w:r>
                                      <w:r w:rsidR="00EB4215">
                                        <w:rPr>
                                          <w:color w:val="FFFFFF" w:themeColor="background1"/>
                                        </w:rPr>
                                        <w:t>/</w:t>
                                      </w:r>
                                      <w:r>
                                        <w:rPr>
                                          <w:color w:val="FFFFFF" w:themeColor="background1"/>
                                        </w:rPr>
                                        <w:t>7</w:t>
                                      </w:r>
                                      <w:r w:rsidR="00EB4215">
                                        <w:rPr>
                                          <w:color w:val="FFFFFF" w:themeColor="background1"/>
                                        </w:rPr>
                                        <w:t>/2023</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C52D0C0" id="Group 453" o:spid="_x0000_s1027" style="position:absolute;margin-left:193.95pt;margin-top:0;width:245.15pt;height:11in;z-index:25174118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">
                    <v:rect id="Rectangle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30"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p w14:paraId="5D76D2CD" w14:textId="72B7F299" w:rsidR="00EB4215" w:rsidRDefault="00EB4215">
                            <w:pPr>
                              <w:pStyle w:val="NoSpacing"/>
                              <w:rPr>
                                <w:color w:val="FFFFFF" w:themeColor="background1"/>
                                <w:sz w:val="96"/>
                                <w:szCs w:val="96"/>
                              </w:rPr>
                            </w:pPr>
                          </w:p>
                        </w:txbxContent>
                      </v:textbox>
                    </v:rect>
                    <v:rect id="Rectangle 9" o:spid="_x0000_s1031"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3EBF0EC4" w14:textId="6750654E" w:rsidR="00EB4215" w:rsidRDefault="00EB4215">
                                <w:pPr>
                                  <w:pStyle w:val="NoSpacing"/>
                                  <w:spacing w:line="360" w:lineRule="auto"/>
                                  <w:rPr>
                                    <w:color w:val="FFFFFF" w:themeColor="background1"/>
                                  </w:rPr>
                                </w:pPr>
                                <w:r>
                                  <w:rPr>
                                    <w:color w:val="FFFFFF" w:themeColor="background1"/>
                                  </w:rPr>
                                  <w:t>HPE Official Curriculum</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42A63A83" w14:textId="48103C7B" w:rsidR="00EB4215" w:rsidRDefault="00EB4215">
                                <w:pPr>
                                  <w:pStyle w:val="NoSpacing"/>
                                  <w:spacing w:line="360" w:lineRule="auto"/>
                                  <w:rPr>
                                    <w:color w:val="FFFFFF" w:themeColor="background1"/>
                                  </w:rPr>
                                </w:pPr>
                                <w:r>
                                  <w:rPr>
                                    <w:color w:val="FFFFFF" w:themeColor="background1"/>
                                  </w:rPr>
                                  <w:t>CloudThat</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3-12-07T00:00:00Z">
                                <w:dateFormat w:val="M/d/yyyy"/>
                                <w:lid w:val="en-US"/>
                                <w:storeMappedDataAs w:val="dateTime"/>
                                <w:calendar w:val="gregorian"/>
                              </w:date>
                            </w:sdtPr>
                            <w:sdtContent>
                              <w:p w14:paraId="7E1F8E1A" w14:textId="0FE1BFE0" w:rsidR="00EB4215" w:rsidRDefault="00E14377">
                                <w:pPr>
                                  <w:pStyle w:val="NoSpacing"/>
                                  <w:spacing w:line="360" w:lineRule="auto"/>
                                  <w:rPr>
                                    <w:color w:val="FFFFFF" w:themeColor="background1"/>
                                  </w:rPr>
                                </w:pPr>
                                <w:r>
                                  <w:rPr>
                                    <w:color w:val="FFFFFF" w:themeColor="background1"/>
                                  </w:rPr>
                                  <w:t>12</w:t>
                                </w:r>
                                <w:r w:rsidR="00EB4215">
                                  <w:rPr>
                                    <w:color w:val="FFFFFF" w:themeColor="background1"/>
                                  </w:rPr>
                                  <w:t>/</w:t>
                                </w:r>
                                <w:r>
                                  <w:rPr>
                                    <w:color w:val="FFFFFF" w:themeColor="background1"/>
                                  </w:rPr>
                                  <w:t>7</w:t>
                                </w:r>
                                <w:r w:rsidR="00EB4215">
                                  <w:rPr>
                                    <w:color w:val="FFFFFF" w:themeColor="background1"/>
                                  </w:rPr>
                                  <w:t>/2023</w:t>
                                </w:r>
                              </w:p>
                            </w:sdtContent>
                          </w:sdt>
                        </w:txbxContent>
                      </v:textbox>
                    </v:rect>
                    <w10:wrap anchorx="page" anchory="page"/>
                  </v:group>
                </w:pict>
              </mc:Fallback>
            </mc:AlternateContent>
          </w:r>
          <w:r>
            <w:rPr>
              <w:noProof/>
            </w:rPr>
            <mc:AlternateContent>
              <mc:Choice Requires="wps">
                <w:drawing>
                  <wp:anchor distT="0" distB="0" distL="114300" distR="114300" simplePos="0" relativeHeight="251743232" behindDoc="0" locked="0" layoutInCell="0" allowOverlap="1" wp14:anchorId="32CE5AF1" wp14:editId="31839097">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3908755" w14:textId="401181DA" w:rsidR="00EB4215" w:rsidRDefault="00EB4215" w:rsidP="000F3798">
                                    <w:pPr>
                                      <w:pStyle w:val="NoSpacing"/>
                                      <w:jc w:val="center"/>
                                      <w:rPr>
                                        <w:color w:val="FFFFFF" w:themeColor="background1"/>
                                        <w:sz w:val="72"/>
                                        <w:szCs w:val="72"/>
                                      </w:rPr>
                                    </w:pPr>
                                    <w:r>
                                      <w:rPr>
                                        <w:color w:val="FFFFFF" w:themeColor="background1"/>
                                        <w:sz w:val="72"/>
                                        <w:szCs w:val="72"/>
                                      </w:rPr>
                                      <w:t>Learner’s Lab Guide</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32CE5AF1" id="Rectangle 16" o:spid="_x0000_s1032" style="position:absolute;margin-left:0;margin-top:0;width:548.85pt;height:50.4pt;z-index:25174323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3908755" w14:textId="401181DA" w:rsidR="00EB4215" w:rsidRDefault="00EB4215" w:rsidP="000F3798">
                              <w:pPr>
                                <w:pStyle w:val="NoSpacing"/>
                                <w:jc w:val="center"/>
                                <w:rPr>
                                  <w:color w:val="FFFFFF" w:themeColor="background1"/>
                                  <w:sz w:val="72"/>
                                  <w:szCs w:val="72"/>
                                </w:rPr>
                              </w:pPr>
                              <w:r>
                                <w:rPr>
                                  <w:color w:val="FFFFFF" w:themeColor="background1"/>
                                  <w:sz w:val="72"/>
                                  <w:szCs w:val="72"/>
                                </w:rPr>
                                <w:t>Learner’s Lab Guide</w:t>
                              </w:r>
                            </w:p>
                          </w:sdtContent>
                        </w:sdt>
                      </w:txbxContent>
                    </v:textbox>
                    <w10:wrap anchorx="page" anchory="page"/>
                  </v:rect>
                </w:pict>
              </mc:Fallback>
            </mc:AlternateContent>
          </w:r>
        </w:p>
        <w:p w14:paraId="14A47DD3" w14:textId="77777777" w:rsidR="000F3798" w:rsidRDefault="000F3798" w:rsidP="00126803">
          <w:pPr>
            <w:spacing w:line="360" w:lineRule="auto"/>
            <w:rPr>
              <w:b/>
              <w:bCs/>
              <w:sz w:val="28"/>
              <w:szCs w:val="28"/>
            </w:rPr>
          </w:pPr>
          <w:r>
            <w:rPr>
              <w:b/>
              <w:bCs/>
              <w:sz w:val="28"/>
              <w:szCs w:val="28"/>
            </w:rPr>
            <w:br w:type="page"/>
          </w:r>
        </w:p>
        <w:p w14:paraId="7053BFDF" w14:textId="77777777" w:rsidR="0056475D" w:rsidRPr="0056475D" w:rsidRDefault="0056475D" w:rsidP="00126803">
          <w:pPr>
            <w:spacing w:line="360" w:lineRule="auto"/>
            <w:rPr>
              <w:b/>
              <w:bCs/>
              <w:sz w:val="32"/>
              <w:szCs w:val="32"/>
            </w:rPr>
          </w:pPr>
          <w:r w:rsidRPr="0056475D">
            <w:rPr>
              <w:b/>
              <w:bCs/>
              <w:sz w:val="32"/>
              <w:szCs w:val="32"/>
            </w:rPr>
            <w:lastRenderedPageBreak/>
            <w:t>Welcome!!!</w:t>
          </w:r>
        </w:p>
        <w:p w14:paraId="57F4D2EF" w14:textId="77777777" w:rsidR="0056475D" w:rsidRPr="0056475D" w:rsidRDefault="0056475D" w:rsidP="00126803">
          <w:pPr>
            <w:spacing w:line="360" w:lineRule="auto"/>
            <w:rPr>
              <w:b/>
              <w:bCs/>
              <w:sz w:val="28"/>
              <w:szCs w:val="28"/>
            </w:rPr>
          </w:pPr>
          <w:r w:rsidRPr="0056475D">
            <w:rPr>
              <w:b/>
              <w:bCs/>
              <w:sz w:val="28"/>
              <w:szCs w:val="28"/>
            </w:rPr>
            <w:t xml:space="preserve">Course: - </w:t>
          </w:r>
          <w:r w:rsidRPr="0056475D">
            <w:rPr>
              <w:sz w:val="28"/>
              <w:szCs w:val="28"/>
            </w:rPr>
            <w:t>A Comprehensive Training on HPE’s AI Offerings - Build, Deploy and Accelerate</w:t>
          </w:r>
        </w:p>
        <w:p w14:paraId="20B66B41" w14:textId="77777777" w:rsidR="0056475D" w:rsidRDefault="0056475D" w:rsidP="00126803">
          <w:pPr>
            <w:spacing w:line="360" w:lineRule="auto"/>
            <w:rPr>
              <w:b/>
              <w:bCs/>
              <w:sz w:val="28"/>
              <w:szCs w:val="28"/>
            </w:rPr>
          </w:pPr>
          <w:r w:rsidRPr="0056475D">
            <w:rPr>
              <w:b/>
              <w:bCs/>
              <w:sz w:val="28"/>
              <w:szCs w:val="28"/>
            </w:rPr>
            <w:t>Prerequisite:</w:t>
          </w:r>
        </w:p>
        <w:p w14:paraId="188A6D93" w14:textId="4CCD24A9" w:rsidR="007C0438" w:rsidRPr="007177F6" w:rsidRDefault="0068243A" w:rsidP="007177F6">
          <w:pPr>
            <w:pStyle w:val="ListParagraph"/>
            <w:numPr>
              <w:ilvl w:val="0"/>
              <w:numId w:val="12"/>
            </w:numPr>
            <w:spacing w:line="360" w:lineRule="auto"/>
            <w:rPr>
              <w:sz w:val="24"/>
              <w:szCs w:val="24"/>
            </w:rPr>
          </w:pPr>
          <w:r>
            <w:rPr>
              <w:sz w:val="24"/>
              <w:szCs w:val="24"/>
            </w:rPr>
            <w:t xml:space="preserve">Open </w:t>
          </w:r>
          <w:r w:rsidR="007C0438">
            <w:rPr>
              <w:sz w:val="24"/>
              <w:szCs w:val="24"/>
            </w:rPr>
            <w:t xml:space="preserve">AWS console at </w:t>
          </w:r>
          <w:hyperlink r:id="rId10" w:history="1">
            <w:r w:rsidR="007177F6" w:rsidRPr="0020150D">
              <w:rPr>
                <w:rStyle w:val="Hyperlink"/>
                <w:sz w:val="24"/>
                <w:szCs w:val="24"/>
              </w:rPr>
              <w:t>https://465222204141.signin.aws.amazon.com/console</w:t>
            </w:r>
          </w:hyperlink>
          <w:r w:rsidR="007177F6">
            <w:rPr>
              <w:sz w:val="24"/>
              <w:szCs w:val="24"/>
            </w:rPr>
            <w:t xml:space="preserve"> </w:t>
          </w:r>
          <w:r w:rsidR="007C0438">
            <w:rPr>
              <w:sz w:val="24"/>
              <w:szCs w:val="24"/>
            </w:rPr>
            <w:t>and</w:t>
          </w:r>
          <w:r w:rsidR="007177F6">
            <w:rPr>
              <w:sz w:val="24"/>
              <w:szCs w:val="24"/>
            </w:rPr>
            <w:t xml:space="preserve">  sign in with the provided </w:t>
          </w:r>
          <w:proofErr w:type="spellStart"/>
          <w:r w:rsidR="007177F6">
            <w:rPr>
              <w:sz w:val="24"/>
              <w:szCs w:val="24"/>
            </w:rPr>
            <w:t>userame</w:t>
          </w:r>
          <w:proofErr w:type="spellEnd"/>
          <w:r w:rsidR="007177F6">
            <w:rPr>
              <w:sz w:val="24"/>
              <w:szCs w:val="24"/>
            </w:rPr>
            <w:t xml:space="preserve"> and password</w:t>
          </w:r>
          <w:r w:rsidR="007C0438">
            <w:rPr>
              <w:sz w:val="24"/>
              <w:szCs w:val="24"/>
            </w:rPr>
            <w:t xml:space="preserve"> </w:t>
          </w:r>
          <w:r w:rsidR="007177F6">
            <w:rPr>
              <w:sz w:val="24"/>
              <w:szCs w:val="24"/>
            </w:rPr>
            <w:t>(Collect password from trainer)</w:t>
          </w:r>
        </w:p>
        <w:p w14:paraId="3A64C578" w14:textId="119A626B" w:rsidR="00B81031" w:rsidRDefault="00B81031" w:rsidP="00126803">
          <w:pPr>
            <w:spacing w:line="360" w:lineRule="auto"/>
            <w:rPr>
              <w:b/>
              <w:bCs/>
              <w:sz w:val="28"/>
              <w:szCs w:val="28"/>
            </w:rPr>
          </w:pPr>
          <w:r w:rsidRPr="00B81031">
            <w:rPr>
              <w:b/>
              <w:bCs/>
              <w:sz w:val="24"/>
              <w:szCs w:val="24"/>
            </w:rPr>
            <w:t>You are done with prerequisite</w:t>
          </w:r>
          <w:r w:rsidR="007C0438">
            <w:rPr>
              <w:b/>
              <w:bCs/>
              <w:sz w:val="24"/>
              <w:szCs w:val="24"/>
            </w:rPr>
            <w:t>s</w:t>
          </w:r>
          <w:r w:rsidRPr="00B81031">
            <w:rPr>
              <w:b/>
              <w:bCs/>
              <w:sz w:val="24"/>
              <w:szCs w:val="24"/>
            </w:rPr>
            <w:t>.</w:t>
          </w:r>
          <w:r w:rsidR="0056475D">
            <w:rPr>
              <w:b/>
              <w:bCs/>
              <w:sz w:val="28"/>
              <w:szCs w:val="28"/>
            </w:rPr>
            <w:br w:type="page"/>
          </w:r>
        </w:p>
        <w:p w14:paraId="1A06ED5D" w14:textId="69C79038" w:rsidR="009B21BB" w:rsidRDefault="009B21BB" w:rsidP="00D905EB">
          <w:pPr>
            <w:pStyle w:val="ListParagraph"/>
            <w:ind w:left="0"/>
            <w:jc w:val="center"/>
            <w:rPr>
              <w:b/>
              <w:bCs/>
              <w:sz w:val="28"/>
              <w:szCs w:val="28"/>
            </w:rPr>
          </w:pPr>
          <w:r>
            <w:rPr>
              <w:b/>
              <w:bCs/>
              <w:sz w:val="28"/>
              <w:szCs w:val="28"/>
            </w:rPr>
            <w:lastRenderedPageBreak/>
            <w:t>Chapter-1</w:t>
          </w:r>
        </w:p>
        <w:p w14:paraId="2F35A47A" w14:textId="4F58BAE6" w:rsidR="00D905EB" w:rsidRDefault="009B21BB" w:rsidP="00D905EB">
          <w:pPr>
            <w:pStyle w:val="ListParagraph"/>
            <w:ind w:left="0"/>
            <w:jc w:val="center"/>
            <w:rPr>
              <w:b/>
              <w:bCs/>
              <w:sz w:val="28"/>
              <w:szCs w:val="28"/>
            </w:rPr>
          </w:pPr>
          <w:r>
            <w:rPr>
              <w:b/>
              <w:bCs/>
              <w:sz w:val="28"/>
              <w:szCs w:val="28"/>
            </w:rPr>
            <w:t>Create your Lab Environment</w:t>
          </w:r>
        </w:p>
        <w:p w14:paraId="3F9E409E" w14:textId="5B940FA5" w:rsidR="00B81031" w:rsidRDefault="00B81031" w:rsidP="00126803">
          <w:pPr>
            <w:spacing w:line="360" w:lineRule="auto"/>
            <w:rPr>
              <w:b/>
              <w:bCs/>
              <w:sz w:val="28"/>
              <w:szCs w:val="28"/>
            </w:rPr>
          </w:pPr>
          <w:r w:rsidRPr="00B81031">
            <w:rPr>
              <w:b/>
              <w:bCs/>
              <w:sz w:val="28"/>
              <w:szCs w:val="28"/>
            </w:rPr>
            <w:t xml:space="preserve">Create a </w:t>
          </w:r>
          <w:r w:rsidR="007C0438">
            <w:rPr>
              <w:b/>
              <w:bCs/>
              <w:sz w:val="28"/>
              <w:szCs w:val="28"/>
            </w:rPr>
            <w:t>EC2 Instance</w:t>
          </w:r>
          <w:r w:rsidRPr="00B81031">
            <w:rPr>
              <w:b/>
              <w:bCs/>
              <w:sz w:val="28"/>
              <w:szCs w:val="28"/>
            </w:rPr>
            <w:t xml:space="preserve"> from </w:t>
          </w:r>
          <w:r w:rsidR="007C0438">
            <w:rPr>
              <w:b/>
              <w:bCs/>
              <w:sz w:val="28"/>
              <w:szCs w:val="28"/>
            </w:rPr>
            <w:t xml:space="preserve">Amazon </w:t>
          </w:r>
          <w:r w:rsidRPr="00B81031">
            <w:rPr>
              <w:b/>
              <w:bCs/>
              <w:sz w:val="28"/>
              <w:szCs w:val="28"/>
            </w:rPr>
            <w:t xml:space="preserve">Machine </w:t>
          </w:r>
          <w:r w:rsidR="004942B1" w:rsidRPr="00B81031">
            <w:rPr>
              <w:b/>
              <w:bCs/>
              <w:sz w:val="28"/>
              <w:szCs w:val="28"/>
            </w:rPr>
            <w:t>Image</w:t>
          </w:r>
          <w:r w:rsidR="004942B1">
            <w:rPr>
              <w:b/>
              <w:bCs/>
              <w:sz w:val="28"/>
              <w:szCs w:val="28"/>
            </w:rPr>
            <w:t xml:space="preserve"> (</w:t>
          </w:r>
          <w:r w:rsidR="007C0438">
            <w:rPr>
              <w:b/>
              <w:bCs/>
              <w:sz w:val="28"/>
              <w:szCs w:val="28"/>
            </w:rPr>
            <w:t>AMI)</w:t>
          </w:r>
          <w:r w:rsidRPr="00B81031">
            <w:rPr>
              <w:b/>
              <w:bCs/>
              <w:sz w:val="28"/>
              <w:szCs w:val="28"/>
            </w:rPr>
            <w:t xml:space="preserve"> </w:t>
          </w:r>
        </w:p>
        <w:p w14:paraId="60ED3AD7" w14:textId="0FD0C61B" w:rsidR="007C0438" w:rsidRDefault="007C0438" w:rsidP="00126803">
          <w:pPr>
            <w:pStyle w:val="ListParagraph"/>
            <w:numPr>
              <w:ilvl w:val="0"/>
              <w:numId w:val="18"/>
            </w:numPr>
            <w:spacing w:line="360" w:lineRule="auto"/>
          </w:pPr>
          <w:r>
            <w:t xml:space="preserve">In AWS Console </w:t>
          </w:r>
          <w:r w:rsidR="00485CBF">
            <w:t xml:space="preserve">select Instances </w:t>
          </w:r>
        </w:p>
        <w:p w14:paraId="05A45220" w14:textId="138C5839" w:rsidR="00B81031" w:rsidRDefault="00485CBF" w:rsidP="00126803">
          <w:pPr>
            <w:pStyle w:val="ListParagraph"/>
            <w:spacing w:line="360" w:lineRule="auto"/>
          </w:pPr>
          <w:r>
            <w:rPr>
              <w:noProof/>
            </w:rPr>
            <mc:AlternateContent>
              <mc:Choice Requires="wps">
                <w:drawing>
                  <wp:anchor distT="0" distB="0" distL="114300" distR="114300" simplePos="0" relativeHeight="251921408" behindDoc="0" locked="0" layoutInCell="1" allowOverlap="1" wp14:anchorId="0A21336A" wp14:editId="125F536B">
                    <wp:simplePos x="0" y="0"/>
                    <wp:positionH relativeFrom="column">
                      <wp:posOffset>-259080</wp:posOffset>
                    </wp:positionH>
                    <wp:positionV relativeFrom="paragraph">
                      <wp:posOffset>993140</wp:posOffset>
                    </wp:positionV>
                    <wp:extent cx="739140" cy="434340"/>
                    <wp:effectExtent l="0" t="38100" r="60960" b="22860"/>
                    <wp:wrapNone/>
                    <wp:docPr id="5" name="Straight Arrow Connector 5"/>
                    <wp:cNvGraphicFramePr/>
                    <a:graphic xmlns:a="http://schemas.openxmlformats.org/drawingml/2006/main">
                      <a:graphicData uri="http://schemas.microsoft.com/office/word/2010/wordprocessingShape">
                        <wps:wsp>
                          <wps:cNvCnPr/>
                          <wps:spPr>
                            <a:xfrm flipV="1">
                              <a:off x="0" y="0"/>
                              <a:ext cx="739140" cy="434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9AF8CE3" id="_x0000_t32" coordsize="21600,21600" o:spt="32" o:oned="t" path="m,l21600,21600e" filled="f">
                    <v:path arrowok="t" fillok="f" o:connecttype="none"/>
                    <o:lock v:ext="edit" shapetype="t"/>
                  </v:shapetype>
                  <v:shape id="Straight Arrow Connector 5" o:spid="_x0000_s1026" type="#_x0000_t32" style="position:absolute;margin-left:-20.4pt;margin-top:78.2pt;width:58.2pt;height:34.2pt;flip:y;z-index:251921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920384" behindDoc="0" locked="0" layoutInCell="1" allowOverlap="1" wp14:anchorId="7A169E69" wp14:editId="68277117">
                    <wp:simplePos x="0" y="0"/>
                    <wp:positionH relativeFrom="column">
                      <wp:posOffset>518160</wp:posOffset>
                    </wp:positionH>
                    <wp:positionV relativeFrom="paragraph">
                      <wp:posOffset>863600</wp:posOffset>
                    </wp:positionV>
                    <wp:extent cx="373380" cy="137160"/>
                    <wp:effectExtent l="0" t="0" r="26670" b="15240"/>
                    <wp:wrapNone/>
                    <wp:docPr id="4" name="Rectangle 4"/>
                    <wp:cNvGraphicFramePr/>
                    <a:graphic xmlns:a="http://schemas.openxmlformats.org/drawingml/2006/main">
                      <a:graphicData uri="http://schemas.microsoft.com/office/word/2010/wordprocessingShape">
                        <wps:wsp>
                          <wps:cNvSpPr/>
                          <wps:spPr>
                            <a:xfrm>
                              <a:off x="0" y="0"/>
                              <a:ext cx="373380" cy="1371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AD0ACC" id="Rectangle 4" o:spid="_x0000_s1026" style="position:absolute;margin-left:40.8pt;margin-top:68pt;width:29.4pt;height:10.8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" filled="f" strokecolor="#1f3763 [1604]" strokeweight="1pt"/>
                </w:pict>
              </mc:Fallback>
            </mc:AlternateContent>
          </w:r>
          <w:r w:rsidR="007C0438">
            <w:rPr>
              <w:noProof/>
            </w:rPr>
            <w:drawing>
              <wp:inline distT="0" distB="0" distL="0" distR="0" wp14:anchorId="17BAC4F7" wp14:editId="2BEFBB8D">
                <wp:extent cx="5430307"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5834" cy="2674626"/>
                        </a:xfrm>
                        <a:prstGeom prst="rect">
                          <a:avLst/>
                        </a:prstGeom>
                      </pic:spPr>
                    </pic:pic>
                  </a:graphicData>
                </a:graphic>
              </wp:inline>
            </w:drawing>
          </w:r>
        </w:p>
        <w:p w14:paraId="0BEF4881" w14:textId="44714EF2" w:rsidR="00B81031" w:rsidRDefault="00485CBF" w:rsidP="00126803">
          <w:pPr>
            <w:pStyle w:val="ListParagraph"/>
            <w:numPr>
              <w:ilvl w:val="0"/>
              <w:numId w:val="18"/>
            </w:numPr>
            <w:spacing w:line="360" w:lineRule="auto"/>
          </w:pPr>
          <w:r>
            <w:t>You can see the list of instances and their status. Select “Launch Instance” button</w:t>
          </w:r>
        </w:p>
        <w:p w14:paraId="49EE77CD" w14:textId="7DDAB9AB" w:rsidR="00485CBF" w:rsidRDefault="00C66947" w:rsidP="00485CBF">
          <w:pPr>
            <w:pStyle w:val="ListParagraph"/>
            <w:spacing w:line="360" w:lineRule="auto"/>
          </w:pPr>
          <w:r>
            <w:rPr>
              <w:noProof/>
            </w:rPr>
            <mc:AlternateContent>
              <mc:Choice Requires="wps">
                <w:drawing>
                  <wp:anchor distT="0" distB="0" distL="114300" distR="114300" simplePos="0" relativeHeight="251923456" behindDoc="0" locked="0" layoutInCell="1" allowOverlap="1" wp14:anchorId="49FD537E" wp14:editId="6BE5611B">
                    <wp:simplePos x="0" y="0"/>
                    <wp:positionH relativeFrom="column">
                      <wp:posOffset>3032760</wp:posOffset>
                    </wp:positionH>
                    <wp:positionV relativeFrom="paragraph">
                      <wp:posOffset>399415</wp:posOffset>
                    </wp:positionV>
                    <wp:extent cx="1851660" cy="1440180"/>
                    <wp:effectExtent l="0" t="38100" r="53340" b="26670"/>
                    <wp:wrapNone/>
                    <wp:docPr id="8" name="Straight Arrow Connector 8"/>
                    <wp:cNvGraphicFramePr/>
                    <a:graphic xmlns:a="http://schemas.openxmlformats.org/drawingml/2006/main">
                      <a:graphicData uri="http://schemas.microsoft.com/office/word/2010/wordprocessingShape">
                        <wps:wsp>
                          <wps:cNvCnPr/>
                          <wps:spPr>
                            <a:xfrm flipV="1">
                              <a:off x="0" y="0"/>
                              <a:ext cx="1851660" cy="1440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C966DA" id="_x0000_t32" coordsize="21600,21600" o:spt="32" o:oned="t" path="m,l21600,21600e" filled="f">
                    <v:path arrowok="t" fillok="f" o:connecttype="none"/>
                    <o:lock v:ext="edit" shapetype="t"/>
                  </v:shapetype>
                  <v:shape id="Straight Arrow Connector 8" o:spid="_x0000_s1026" type="#_x0000_t32" style="position:absolute;margin-left:238.8pt;margin-top:31.45pt;width:145.8pt;height:113.4pt;flip:y;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922432" behindDoc="0" locked="0" layoutInCell="1" allowOverlap="1" wp14:anchorId="768A2867" wp14:editId="5B8F3FCC">
                    <wp:simplePos x="0" y="0"/>
                    <wp:positionH relativeFrom="column">
                      <wp:posOffset>4922520</wp:posOffset>
                    </wp:positionH>
                    <wp:positionV relativeFrom="paragraph">
                      <wp:posOffset>140335</wp:posOffset>
                    </wp:positionV>
                    <wp:extent cx="876300" cy="251460"/>
                    <wp:effectExtent l="0" t="0" r="19050" b="15240"/>
                    <wp:wrapNone/>
                    <wp:docPr id="7" name="Rectangle 7"/>
                    <wp:cNvGraphicFramePr/>
                    <a:graphic xmlns:a="http://schemas.openxmlformats.org/drawingml/2006/main">
                      <a:graphicData uri="http://schemas.microsoft.com/office/word/2010/wordprocessingShape">
                        <wps:wsp>
                          <wps:cNvSpPr/>
                          <wps:spPr>
                            <a:xfrm>
                              <a:off x="0" y="0"/>
                              <a:ext cx="876300" cy="2514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5610BE" id="Rectangle 7" o:spid="_x0000_s1026" style="position:absolute;margin-left:387.6pt;margin-top:11.05pt;width:69pt;height:19.8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" filled="f" strokecolor="#1f3763 [1604]" strokeweight="1pt"/>
                </w:pict>
              </mc:Fallback>
            </mc:AlternateContent>
          </w:r>
          <w:r w:rsidR="00485CBF">
            <w:rPr>
              <w:noProof/>
            </w:rPr>
            <w:drawing>
              <wp:inline distT="0" distB="0" distL="0" distR="0" wp14:anchorId="2FAF9396" wp14:editId="3EEFEE00">
                <wp:extent cx="5440680" cy="195008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40680" cy="1950085"/>
                        </a:xfrm>
                        <a:prstGeom prst="rect">
                          <a:avLst/>
                        </a:prstGeom>
                      </pic:spPr>
                    </pic:pic>
                  </a:graphicData>
                </a:graphic>
              </wp:inline>
            </w:drawing>
          </w:r>
        </w:p>
        <w:p w14:paraId="2C5DEE28" w14:textId="4577E3F6" w:rsidR="00485CBF" w:rsidRDefault="00485CBF" w:rsidP="00485CBF">
          <w:pPr>
            <w:pStyle w:val="ListParagraph"/>
            <w:numPr>
              <w:ilvl w:val="0"/>
              <w:numId w:val="12"/>
            </w:numPr>
            <w:spacing w:line="360" w:lineRule="auto"/>
          </w:pPr>
          <w:r>
            <w:t>It will take you to Launch an Instance page. Here you must provide following info</w:t>
          </w:r>
        </w:p>
        <w:p w14:paraId="1C8EB5C0" w14:textId="7DADAE00" w:rsidR="00485CBF" w:rsidRPr="00485CBF" w:rsidRDefault="00485CBF" w:rsidP="00485CBF">
          <w:pPr>
            <w:pStyle w:val="ListParagraph"/>
            <w:numPr>
              <w:ilvl w:val="0"/>
              <w:numId w:val="25"/>
            </w:numPr>
          </w:pPr>
          <w:r w:rsidRPr="00485CBF">
            <w:t>Name and Tags: &lt;yourfirstname&gt;</w:t>
          </w:r>
          <w:r>
            <w:t>hpe</w:t>
          </w:r>
        </w:p>
        <w:p w14:paraId="237130C1" w14:textId="77777777" w:rsidR="00485CBF" w:rsidRDefault="00485CBF" w:rsidP="00485CBF">
          <w:pPr>
            <w:pStyle w:val="ListParagraph"/>
            <w:spacing w:line="360" w:lineRule="auto"/>
            <w:ind w:left="1440"/>
          </w:pPr>
        </w:p>
        <w:p w14:paraId="75BD3D26" w14:textId="258FD9F0" w:rsidR="00B81031" w:rsidRDefault="00485CBF" w:rsidP="00485CBF">
          <w:pPr>
            <w:pStyle w:val="ListParagraph"/>
            <w:spacing w:line="360" w:lineRule="auto"/>
          </w:pPr>
          <w:r>
            <w:rPr>
              <w:noProof/>
            </w:rPr>
            <w:lastRenderedPageBreak/>
            <mc:AlternateContent>
              <mc:Choice Requires="wps">
                <w:drawing>
                  <wp:anchor distT="0" distB="0" distL="114300" distR="114300" simplePos="0" relativeHeight="251925504" behindDoc="0" locked="0" layoutInCell="1" allowOverlap="1" wp14:anchorId="4D8F6F02" wp14:editId="73B01739">
                    <wp:simplePos x="0" y="0"/>
                    <wp:positionH relativeFrom="column">
                      <wp:posOffset>-281940</wp:posOffset>
                    </wp:positionH>
                    <wp:positionV relativeFrom="paragraph">
                      <wp:posOffset>1714500</wp:posOffset>
                    </wp:positionV>
                    <wp:extent cx="1059180" cy="502920"/>
                    <wp:effectExtent l="0" t="38100" r="64770" b="30480"/>
                    <wp:wrapNone/>
                    <wp:docPr id="12" name="Straight Arrow Connector 12"/>
                    <wp:cNvGraphicFramePr/>
                    <a:graphic xmlns:a="http://schemas.openxmlformats.org/drawingml/2006/main">
                      <a:graphicData uri="http://schemas.microsoft.com/office/word/2010/wordprocessingShape">
                        <wps:wsp>
                          <wps:cNvCnPr/>
                          <wps:spPr>
                            <a:xfrm flipV="1">
                              <a:off x="0" y="0"/>
                              <a:ext cx="1059180" cy="502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0908E8" id="Straight Arrow Connector 12" o:spid="_x0000_s1026" type="#_x0000_t32" style="position:absolute;margin-left:-22.2pt;margin-top:135pt;width:83.4pt;height:39.6pt;flip:y;z-index:251925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924480" behindDoc="0" locked="0" layoutInCell="1" allowOverlap="1" wp14:anchorId="70C58C5E" wp14:editId="64099EED">
                    <wp:simplePos x="0" y="0"/>
                    <wp:positionH relativeFrom="column">
                      <wp:posOffset>792480</wp:posOffset>
                    </wp:positionH>
                    <wp:positionV relativeFrom="paragraph">
                      <wp:posOffset>1303020</wp:posOffset>
                    </wp:positionV>
                    <wp:extent cx="2575560" cy="403860"/>
                    <wp:effectExtent l="0" t="0" r="15240" b="15240"/>
                    <wp:wrapNone/>
                    <wp:docPr id="11" name="Rectangle 11"/>
                    <wp:cNvGraphicFramePr/>
                    <a:graphic xmlns:a="http://schemas.openxmlformats.org/drawingml/2006/main">
                      <a:graphicData uri="http://schemas.microsoft.com/office/word/2010/wordprocessingShape">
                        <wps:wsp>
                          <wps:cNvSpPr/>
                          <wps:spPr>
                            <a:xfrm>
                              <a:off x="0" y="0"/>
                              <a:ext cx="2575560" cy="403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1F4D08" id="Rectangle 11" o:spid="_x0000_s1026" style="position:absolute;margin-left:62.4pt;margin-top:102.6pt;width:202.8pt;height:31.8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" filled="f" strokecolor="#1f3763 [1604]" strokeweight="1pt"/>
                </w:pict>
              </mc:Fallback>
            </mc:AlternateContent>
          </w:r>
          <w:r w:rsidRPr="00E80CF8">
            <w:rPr>
              <w:noProof/>
            </w:rPr>
            <w:drawing>
              <wp:inline distT="0" distB="0" distL="0" distR="0" wp14:anchorId="3A2DB2A8" wp14:editId="13548C1E">
                <wp:extent cx="5943600" cy="2697480"/>
                <wp:effectExtent l="0" t="0" r="0" b="762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3"/>
                        <a:stretch>
                          <a:fillRect/>
                        </a:stretch>
                      </pic:blipFill>
                      <pic:spPr>
                        <a:xfrm>
                          <a:off x="0" y="0"/>
                          <a:ext cx="5943600" cy="2697480"/>
                        </a:xfrm>
                        <a:prstGeom prst="rect">
                          <a:avLst/>
                        </a:prstGeom>
                      </pic:spPr>
                    </pic:pic>
                  </a:graphicData>
                </a:graphic>
              </wp:inline>
            </w:drawing>
          </w:r>
        </w:p>
        <w:p w14:paraId="77DFD529" w14:textId="00C1F41E" w:rsidR="00B81031" w:rsidRDefault="00485CBF" w:rsidP="00485CBF">
          <w:pPr>
            <w:pStyle w:val="ListParagraph"/>
            <w:numPr>
              <w:ilvl w:val="0"/>
              <w:numId w:val="25"/>
            </w:numPr>
            <w:spacing w:line="360" w:lineRule="auto"/>
          </w:pPr>
          <w:r>
            <w:t>Application and OS images : Select My AMI option below search bar, as shown below</w:t>
          </w:r>
        </w:p>
        <w:p w14:paraId="2BBED314" w14:textId="3471A3BA" w:rsidR="0040540D" w:rsidRDefault="0040540D" w:rsidP="0040540D">
          <w:pPr>
            <w:spacing w:line="360" w:lineRule="auto"/>
            <w:ind w:left="1080"/>
          </w:pPr>
          <w:r>
            <w:rPr>
              <w:noProof/>
            </w:rPr>
            <mc:AlternateContent>
              <mc:Choice Requires="wps">
                <w:drawing>
                  <wp:anchor distT="0" distB="0" distL="114300" distR="114300" simplePos="0" relativeHeight="251927552" behindDoc="0" locked="0" layoutInCell="1" allowOverlap="1" wp14:anchorId="06A2D849" wp14:editId="2A7F7A57">
                    <wp:simplePos x="0" y="0"/>
                    <wp:positionH relativeFrom="column">
                      <wp:posOffset>167640</wp:posOffset>
                    </wp:positionH>
                    <wp:positionV relativeFrom="paragraph">
                      <wp:posOffset>1393825</wp:posOffset>
                    </wp:positionV>
                    <wp:extent cx="944880" cy="472440"/>
                    <wp:effectExtent l="0" t="38100" r="64770" b="22860"/>
                    <wp:wrapNone/>
                    <wp:docPr id="15" name="Straight Arrow Connector 15"/>
                    <wp:cNvGraphicFramePr/>
                    <a:graphic xmlns:a="http://schemas.openxmlformats.org/drawingml/2006/main">
                      <a:graphicData uri="http://schemas.microsoft.com/office/word/2010/wordprocessingShape">
                        <wps:wsp>
                          <wps:cNvCnPr/>
                          <wps:spPr>
                            <a:xfrm flipV="1">
                              <a:off x="0" y="0"/>
                              <a:ext cx="944880" cy="472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4F8CE2" id="Straight Arrow Connector 15" o:spid="_x0000_s1026" type="#_x0000_t32" style="position:absolute;margin-left:13.2pt;margin-top:109.75pt;width:74.4pt;height:37.2pt;flip:y;z-index:251927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926528" behindDoc="0" locked="0" layoutInCell="1" allowOverlap="1" wp14:anchorId="7DC3CE31" wp14:editId="501FEF72">
                    <wp:simplePos x="0" y="0"/>
                    <wp:positionH relativeFrom="column">
                      <wp:posOffset>1143000</wp:posOffset>
                    </wp:positionH>
                    <wp:positionV relativeFrom="paragraph">
                      <wp:posOffset>1111885</wp:posOffset>
                    </wp:positionV>
                    <wp:extent cx="464820" cy="266700"/>
                    <wp:effectExtent l="0" t="0" r="11430" b="19050"/>
                    <wp:wrapNone/>
                    <wp:docPr id="14" name="Rectangle 14"/>
                    <wp:cNvGraphicFramePr/>
                    <a:graphic xmlns:a="http://schemas.openxmlformats.org/drawingml/2006/main">
                      <a:graphicData uri="http://schemas.microsoft.com/office/word/2010/wordprocessingShape">
                        <wps:wsp>
                          <wps:cNvSpPr/>
                          <wps:spPr>
                            <a:xfrm>
                              <a:off x="0" y="0"/>
                              <a:ext cx="464820" cy="2667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9A60B2" id="Rectangle 14" o:spid="_x0000_s1026" style="position:absolute;margin-left:90pt;margin-top:87.55pt;width:36.6pt;height:21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" filled="f" strokecolor="#1f3763 [1604]" strokeweight="1pt"/>
                </w:pict>
              </mc:Fallback>
            </mc:AlternateContent>
          </w:r>
          <w:r w:rsidRPr="00666AA9">
            <w:rPr>
              <w:noProof/>
            </w:rPr>
            <w:drawing>
              <wp:inline distT="0" distB="0" distL="0" distR="0" wp14:anchorId="6AAF347C" wp14:editId="35DDB736">
                <wp:extent cx="5759805" cy="2766060"/>
                <wp:effectExtent l="0" t="0" r="0" b="0"/>
                <wp:docPr id="13" name="Picture 13"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Picture 516" descr="Graphical user interface, text, email, website&#10;&#10;Description automatically generated"/>
                        <pic:cNvPicPr/>
                      </pic:nvPicPr>
                      <pic:blipFill>
                        <a:blip r:embed="rId14"/>
                        <a:stretch>
                          <a:fillRect/>
                        </a:stretch>
                      </pic:blipFill>
                      <pic:spPr>
                        <a:xfrm>
                          <a:off x="0" y="0"/>
                          <a:ext cx="5763355" cy="2767765"/>
                        </a:xfrm>
                        <a:prstGeom prst="rect">
                          <a:avLst/>
                        </a:prstGeom>
                      </pic:spPr>
                    </pic:pic>
                  </a:graphicData>
                </a:graphic>
              </wp:inline>
            </w:drawing>
          </w:r>
        </w:p>
        <w:p w14:paraId="1AFA70B6" w14:textId="3F8FF0A3" w:rsidR="0040540D" w:rsidRDefault="0040540D" w:rsidP="0040540D">
          <w:pPr>
            <w:pStyle w:val="ListParagraph"/>
          </w:pPr>
          <w:r>
            <w:t>It will change AMI as below, select the AMI mentioned by the Instructor</w:t>
          </w:r>
          <w:r w:rsidR="00275BAF">
            <w:t xml:space="preserve"> </w:t>
          </w:r>
        </w:p>
        <w:p w14:paraId="143D9E9C" w14:textId="128D513B" w:rsidR="0040540D" w:rsidRDefault="0040540D" w:rsidP="0040540D">
          <w:pPr>
            <w:pStyle w:val="ListParagraph"/>
            <w:spacing w:line="360" w:lineRule="auto"/>
          </w:pPr>
          <w:r w:rsidRPr="00666AA9">
            <w:rPr>
              <w:noProof/>
            </w:rPr>
            <w:lastRenderedPageBreak/>
            <w:drawing>
              <wp:inline distT="0" distB="0" distL="0" distR="0" wp14:anchorId="527203F9" wp14:editId="3EEBA512">
                <wp:extent cx="5943600" cy="2867660"/>
                <wp:effectExtent l="0" t="0" r="0" b="889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519" descr="Graphical user interface, text, application&#10;&#10;Description automatically generated"/>
                        <pic:cNvPicPr/>
                      </pic:nvPicPr>
                      <pic:blipFill>
                        <a:blip r:embed="rId15"/>
                        <a:stretch>
                          <a:fillRect/>
                        </a:stretch>
                      </pic:blipFill>
                      <pic:spPr>
                        <a:xfrm>
                          <a:off x="0" y="0"/>
                          <a:ext cx="5943600" cy="2867660"/>
                        </a:xfrm>
                        <a:prstGeom prst="rect">
                          <a:avLst/>
                        </a:prstGeom>
                      </pic:spPr>
                    </pic:pic>
                  </a:graphicData>
                </a:graphic>
              </wp:inline>
            </w:drawing>
          </w:r>
        </w:p>
        <w:p w14:paraId="2CDDDD4F" w14:textId="6DD8989A" w:rsidR="0040540D" w:rsidRDefault="0040540D" w:rsidP="0040540D">
          <w:pPr>
            <w:pStyle w:val="ListParagraph"/>
            <w:numPr>
              <w:ilvl w:val="0"/>
              <w:numId w:val="2"/>
            </w:numPr>
          </w:pPr>
          <w:r>
            <w:t>Then scroll down to Instance type: select r6a.xlarge from dropdown</w:t>
          </w:r>
        </w:p>
        <w:p w14:paraId="54AD7976" w14:textId="573B1C85" w:rsidR="005A4544" w:rsidRDefault="0040540D" w:rsidP="00126803">
          <w:pPr>
            <w:spacing w:line="360" w:lineRule="auto"/>
            <w:ind w:left="360"/>
          </w:pPr>
          <w:r>
            <w:rPr>
              <w:noProof/>
            </w:rPr>
            <w:drawing>
              <wp:inline distT="0" distB="0" distL="0" distR="0" wp14:anchorId="11C2052B" wp14:editId="6287B41D">
                <wp:extent cx="5943600" cy="18757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75790"/>
                        </a:xfrm>
                        <a:prstGeom prst="rect">
                          <a:avLst/>
                        </a:prstGeom>
                      </pic:spPr>
                    </pic:pic>
                  </a:graphicData>
                </a:graphic>
              </wp:inline>
            </w:drawing>
          </w:r>
        </w:p>
        <w:p w14:paraId="4C865D23" w14:textId="77777777" w:rsidR="0040540D" w:rsidRDefault="0040540D" w:rsidP="0040540D">
          <w:pPr>
            <w:pStyle w:val="ListParagraph"/>
            <w:numPr>
              <w:ilvl w:val="0"/>
              <w:numId w:val="2"/>
            </w:numPr>
          </w:pPr>
          <w:r>
            <w:t>Key Pair (login)</w:t>
          </w:r>
        </w:p>
        <w:p w14:paraId="59AFE0CE" w14:textId="77777777" w:rsidR="0040540D" w:rsidRDefault="0040540D" w:rsidP="0040540D">
          <w:pPr>
            <w:pStyle w:val="ListParagraph"/>
            <w:numPr>
              <w:ilvl w:val="1"/>
              <w:numId w:val="2"/>
            </w:numPr>
          </w:pPr>
          <w:r>
            <w:t>Either select from list – if you already created keypair</w:t>
          </w:r>
        </w:p>
        <w:p w14:paraId="4B50178D" w14:textId="77777777" w:rsidR="0040540D" w:rsidRDefault="0040540D" w:rsidP="0040540D">
          <w:pPr>
            <w:pStyle w:val="ListParagraph"/>
            <w:ind w:left="1440"/>
          </w:pPr>
          <w:r>
            <w:t>Click on down arrow in keypair search bar</w:t>
          </w:r>
        </w:p>
        <w:p w14:paraId="5AA45875" w14:textId="77777777" w:rsidR="0040540D" w:rsidRDefault="0040540D" w:rsidP="0040540D">
          <w:pPr>
            <w:pStyle w:val="ListParagraph"/>
            <w:ind w:left="1440"/>
          </w:pPr>
          <w:r>
            <w:t>Select your keypair</w:t>
          </w:r>
        </w:p>
        <w:p w14:paraId="1E198760" w14:textId="5D3CCD70" w:rsidR="005A4544" w:rsidRDefault="0040540D" w:rsidP="00126803">
          <w:pPr>
            <w:pStyle w:val="ListParagraph"/>
            <w:spacing w:line="360" w:lineRule="auto"/>
          </w:pPr>
          <w:r w:rsidRPr="00A02CA0">
            <w:rPr>
              <w:noProof/>
            </w:rPr>
            <w:lastRenderedPageBreak/>
            <w:drawing>
              <wp:inline distT="0" distB="0" distL="0" distR="0" wp14:anchorId="00A228B8" wp14:editId="6800C4F4">
                <wp:extent cx="5476875" cy="2693670"/>
                <wp:effectExtent l="0" t="0" r="9525"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7"/>
                        <a:stretch>
                          <a:fillRect/>
                        </a:stretch>
                      </pic:blipFill>
                      <pic:spPr>
                        <a:xfrm>
                          <a:off x="0" y="0"/>
                          <a:ext cx="5476875" cy="2693670"/>
                        </a:xfrm>
                        <a:prstGeom prst="rect">
                          <a:avLst/>
                        </a:prstGeom>
                      </pic:spPr>
                    </pic:pic>
                  </a:graphicData>
                </a:graphic>
              </wp:inline>
            </w:drawing>
          </w:r>
        </w:p>
        <w:p w14:paraId="2ACBE941" w14:textId="7AD56DA7" w:rsidR="0040540D" w:rsidRDefault="0040540D" w:rsidP="0040540D">
          <w:pPr>
            <w:pStyle w:val="ListParagraph"/>
            <w:numPr>
              <w:ilvl w:val="0"/>
              <w:numId w:val="2"/>
            </w:numPr>
          </w:pPr>
          <w:r>
            <w:t>Else you can create key pair and use it</w:t>
          </w:r>
        </w:p>
        <w:p w14:paraId="66426A4F" w14:textId="68CF0D8F" w:rsidR="0040540D" w:rsidRDefault="0040540D" w:rsidP="0040540D">
          <w:pPr>
            <w:pStyle w:val="ListParagraph"/>
          </w:pPr>
          <w:r>
            <w:rPr>
              <w:noProof/>
            </w:rPr>
            <mc:AlternateContent>
              <mc:Choice Requires="wps">
                <w:drawing>
                  <wp:anchor distT="0" distB="0" distL="114300" distR="114300" simplePos="0" relativeHeight="251929600" behindDoc="0" locked="0" layoutInCell="1" allowOverlap="1" wp14:anchorId="6A4803A2" wp14:editId="3512F675">
                    <wp:simplePos x="0" y="0"/>
                    <wp:positionH relativeFrom="column">
                      <wp:posOffset>129540</wp:posOffset>
                    </wp:positionH>
                    <wp:positionV relativeFrom="paragraph">
                      <wp:posOffset>1007110</wp:posOffset>
                    </wp:positionV>
                    <wp:extent cx="3025140" cy="1074420"/>
                    <wp:effectExtent l="0" t="38100" r="60960" b="30480"/>
                    <wp:wrapNone/>
                    <wp:docPr id="63" name="Straight Arrow Connector 63"/>
                    <wp:cNvGraphicFramePr/>
                    <a:graphic xmlns:a="http://schemas.openxmlformats.org/drawingml/2006/main">
                      <a:graphicData uri="http://schemas.microsoft.com/office/word/2010/wordprocessingShape">
                        <wps:wsp>
                          <wps:cNvCnPr/>
                          <wps:spPr>
                            <a:xfrm flipV="1">
                              <a:off x="0" y="0"/>
                              <a:ext cx="3025140" cy="10744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67A787" id="Straight Arrow Connector 63" o:spid="_x0000_s1026" type="#_x0000_t32" style="position:absolute;margin-left:10.2pt;margin-top:79.3pt;width:238.2pt;height:84.6pt;flip:y;z-index:251929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" strokecolor="#4472c4 [3204]" strokeweight=".5pt">
                    <v:stroke endarrow="block" joinstyle="miter"/>
                  </v:shape>
                </w:pict>
              </mc:Fallback>
            </mc:AlternateContent>
          </w:r>
          <w:r>
            <w:rPr>
              <w:noProof/>
            </w:rPr>
            <mc:AlternateContent>
              <mc:Choice Requires="wps">
                <w:drawing>
                  <wp:anchor distT="0" distB="0" distL="114300" distR="114300" simplePos="0" relativeHeight="251928576" behindDoc="0" locked="0" layoutInCell="1" allowOverlap="1" wp14:anchorId="1DDF1CD6" wp14:editId="64DBCCDA">
                    <wp:simplePos x="0" y="0"/>
                    <wp:positionH relativeFrom="column">
                      <wp:posOffset>3208020</wp:posOffset>
                    </wp:positionH>
                    <wp:positionV relativeFrom="paragraph">
                      <wp:posOffset>770890</wp:posOffset>
                    </wp:positionV>
                    <wp:extent cx="594360" cy="220980"/>
                    <wp:effectExtent l="0" t="0" r="15240" b="26670"/>
                    <wp:wrapNone/>
                    <wp:docPr id="58" name="Rectangle 58"/>
                    <wp:cNvGraphicFramePr/>
                    <a:graphic xmlns:a="http://schemas.openxmlformats.org/drawingml/2006/main">
                      <a:graphicData uri="http://schemas.microsoft.com/office/word/2010/wordprocessingShape">
                        <wps:wsp>
                          <wps:cNvSpPr/>
                          <wps:spPr>
                            <a:xfrm>
                              <a:off x="0" y="0"/>
                              <a:ext cx="594360" cy="2209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8AC8CB" id="Rectangle 58" o:spid="_x0000_s1026" style="position:absolute;margin-left:252.6pt;margin-top:60.7pt;width:46.8pt;height:17.4pt;z-index:25192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" filled="f" strokecolor="#1f3763 [1604]" strokeweight="1pt"/>
                </w:pict>
              </mc:Fallback>
            </mc:AlternateContent>
          </w:r>
          <w:r w:rsidRPr="00590F5B">
            <w:rPr>
              <w:noProof/>
            </w:rPr>
            <w:drawing>
              <wp:inline distT="0" distB="0" distL="0" distR="0" wp14:anchorId="5DE8BADF" wp14:editId="4455E78F">
                <wp:extent cx="5495925" cy="2697480"/>
                <wp:effectExtent l="0" t="0" r="9525" b="7620"/>
                <wp:docPr id="56" name="Picture 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8"/>
                        <a:stretch>
                          <a:fillRect/>
                        </a:stretch>
                      </pic:blipFill>
                      <pic:spPr>
                        <a:xfrm>
                          <a:off x="0" y="0"/>
                          <a:ext cx="5495925" cy="2697480"/>
                        </a:xfrm>
                        <a:prstGeom prst="rect">
                          <a:avLst/>
                        </a:prstGeom>
                      </pic:spPr>
                    </pic:pic>
                  </a:graphicData>
                </a:graphic>
              </wp:inline>
            </w:drawing>
          </w:r>
        </w:p>
        <w:p w14:paraId="408D0160" w14:textId="1AAF5321" w:rsidR="0040540D" w:rsidRDefault="0040540D" w:rsidP="0040540D">
          <w:pPr>
            <w:ind w:left="360"/>
          </w:pPr>
          <w:r>
            <w:t xml:space="preserve">Click on create new key pair with name &lt;yourfirstname&gt;hpe and click on create KeyPair tab. It will download one file &lt;yourfirstname&gt;hpe.pem. </w:t>
          </w:r>
        </w:p>
        <w:p w14:paraId="7C7A91EB" w14:textId="2A544F20" w:rsidR="0040540D" w:rsidRDefault="0040540D" w:rsidP="0040540D">
          <w:pPr>
            <w:pStyle w:val="ListParagraph"/>
            <w:ind w:left="1440"/>
          </w:pPr>
          <w:r w:rsidRPr="009B583C">
            <w:rPr>
              <w:noProof/>
            </w:rPr>
            <w:lastRenderedPageBreak/>
            <w:drawing>
              <wp:inline distT="0" distB="0" distL="0" distR="0" wp14:anchorId="7F6C41FB" wp14:editId="772C45B2">
                <wp:extent cx="5086350" cy="2706370"/>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19"/>
                        <a:stretch>
                          <a:fillRect/>
                        </a:stretch>
                      </pic:blipFill>
                      <pic:spPr>
                        <a:xfrm>
                          <a:off x="0" y="0"/>
                          <a:ext cx="5086350" cy="2706370"/>
                        </a:xfrm>
                        <a:prstGeom prst="rect">
                          <a:avLst/>
                        </a:prstGeom>
                      </pic:spPr>
                    </pic:pic>
                  </a:graphicData>
                </a:graphic>
              </wp:inline>
            </w:drawing>
          </w:r>
        </w:p>
        <w:p w14:paraId="49D3B9E1" w14:textId="77777777" w:rsidR="0040540D" w:rsidRDefault="0040540D" w:rsidP="0040540D">
          <w:pPr>
            <w:pStyle w:val="ListParagraph"/>
            <w:ind w:left="1440"/>
          </w:pPr>
          <w:r>
            <w:t>After creation of new key pair its name appear in KeyPairName Textbox.</w:t>
          </w:r>
        </w:p>
        <w:p w14:paraId="2BFB309F" w14:textId="77777777" w:rsidR="0040540D" w:rsidRDefault="0040540D" w:rsidP="0040540D">
          <w:pPr>
            <w:pStyle w:val="ListParagraph"/>
            <w:numPr>
              <w:ilvl w:val="0"/>
              <w:numId w:val="2"/>
            </w:numPr>
          </w:pPr>
          <w:r>
            <w:t>Network Setting</w:t>
          </w:r>
        </w:p>
        <w:p w14:paraId="5E851E80" w14:textId="77777777" w:rsidR="0040540D" w:rsidRDefault="0040540D" w:rsidP="0040540D">
          <w:pPr>
            <w:pStyle w:val="ListParagraph"/>
            <w:numPr>
              <w:ilvl w:val="1"/>
              <w:numId w:val="2"/>
            </w:numPr>
          </w:pPr>
          <w:r>
            <w:t>Click on Edit Tab</w:t>
          </w:r>
        </w:p>
        <w:p w14:paraId="2E2D3CE2" w14:textId="19B487DB" w:rsidR="005A4544" w:rsidRDefault="0040540D" w:rsidP="00126803">
          <w:pPr>
            <w:pStyle w:val="ListParagraph"/>
            <w:spacing w:line="360" w:lineRule="auto"/>
          </w:pPr>
          <w:r w:rsidRPr="0069798F">
            <w:rPr>
              <w:noProof/>
            </w:rPr>
            <w:drawing>
              <wp:inline distT="0" distB="0" distL="0" distR="0" wp14:anchorId="3DCC9787" wp14:editId="6CDDEE02">
                <wp:extent cx="5505450" cy="2701925"/>
                <wp:effectExtent l="0" t="0" r="0" b="3175"/>
                <wp:docPr id="126" name="Picture 1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20"/>
                        <a:stretch>
                          <a:fillRect/>
                        </a:stretch>
                      </pic:blipFill>
                      <pic:spPr>
                        <a:xfrm>
                          <a:off x="0" y="0"/>
                          <a:ext cx="5505450" cy="2701925"/>
                        </a:xfrm>
                        <a:prstGeom prst="rect">
                          <a:avLst/>
                        </a:prstGeom>
                      </pic:spPr>
                    </pic:pic>
                  </a:graphicData>
                </a:graphic>
              </wp:inline>
            </w:drawing>
          </w:r>
        </w:p>
        <w:p w14:paraId="56C085D1" w14:textId="752BD35C" w:rsidR="0040540D" w:rsidRDefault="0040540D" w:rsidP="0040540D">
          <w:pPr>
            <w:pStyle w:val="ListParagraph"/>
            <w:numPr>
              <w:ilvl w:val="1"/>
              <w:numId w:val="2"/>
            </w:numPr>
          </w:pPr>
          <w:r>
            <w:t xml:space="preserve">It will open edit configuration page in same dialogue. Then click on radio button in front of </w:t>
          </w:r>
          <w:r w:rsidRPr="0069798F">
            <w:rPr>
              <w:i/>
              <w:iCs/>
            </w:rPr>
            <w:t>Select Existing group security group</w:t>
          </w:r>
          <w:r>
            <w:rPr>
              <w:i/>
              <w:iCs/>
            </w:rPr>
            <w:t xml:space="preserve"> </w:t>
          </w:r>
          <w:r w:rsidRPr="0069798F">
            <w:t>and then</w:t>
          </w:r>
          <w:r>
            <w:rPr>
              <w:i/>
              <w:iCs/>
            </w:rPr>
            <w:t xml:space="preserve"> </w:t>
          </w:r>
          <w:r w:rsidRPr="0069798F">
            <w:t>click on</w:t>
          </w:r>
          <w:r>
            <w:t xml:space="preserve"> down-arrow </w:t>
          </w:r>
          <w:r w:rsidRPr="0069798F">
            <w:t xml:space="preserve"> from </w:t>
          </w:r>
          <w:r w:rsidRPr="00C66078">
            <w:rPr>
              <w:i/>
              <w:iCs/>
            </w:rPr>
            <w:t xml:space="preserve">Common Security Group </w:t>
          </w:r>
          <w:r>
            <w:t>textbox. Select “Launch-wizard-3”</w:t>
          </w:r>
        </w:p>
        <w:p w14:paraId="2D58659C" w14:textId="333EEECF" w:rsidR="0040540D" w:rsidRDefault="0040540D" w:rsidP="0040540D">
          <w:pPr>
            <w:pStyle w:val="ListParagraph"/>
            <w:ind w:left="0"/>
          </w:pPr>
          <w:r w:rsidRPr="00623C32">
            <w:rPr>
              <w:noProof/>
            </w:rPr>
            <w:lastRenderedPageBreak/>
            <w:drawing>
              <wp:inline distT="0" distB="0" distL="0" distR="0" wp14:anchorId="105C4C93" wp14:editId="4B2DB12A">
                <wp:extent cx="5943600" cy="2727960"/>
                <wp:effectExtent l="0" t="0" r="0" b="0"/>
                <wp:docPr id="483" name="Picture 4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524" descr="Graphical user interface, text, application, email&#10;&#10;Description automatically generated"/>
                        <pic:cNvPicPr/>
                      </pic:nvPicPr>
                      <pic:blipFill>
                        <a:blip r:embed="rId21"/>
                        <a:stretch>
                          <a:fillRect/>
                        </a:stretch>
                      </pic:blipFill>
                      <pic:spPr>
                        <a:xfrm>
                          <a:off x="0" y="0"/>
                          <a:ext cx="5943600" cy="2727960"/>
                        </a:xfrm>
                        <a:prstGeom prst="rect">
                          <a:avLst/>
                        </a:prstGeom>
                      </pic:spPr>
                    </pic:pic>
                  </a:graphicData>
                </a:graphic>
              </wp:inline>
            </w:drawing>
          </w:r>
        </w:p>
        <w:p w14:paraId="0FC84B42" w14:textId="6D1E3BDA" w:rsidR="0040540D" w:rsidRDefault="0040540D" w:rsidP="0040540D">
          <w:pPr>
            <w:pStyle w:val="ListParagraph"/>
            <w:numPr>
              <w:ilvl w:val="0"/>
              <w:numId w:val="2"/>
            </w:numPr>
          </w:pPr>
          <w:r>
            <w:t xml:space="preserve">Configure Storage:- Check </w:t>
          </w:r>
          <w:r w:rsidR="00AE1FED">
            <w:t xml:space="preserve">the </w:t>
          </w:r>
          <w:r>
            <w:t>value</w:t>
          </w:r>
          <w:r w:rsidR="00AE1FED">
            <w:t>s are</w:t>
          </w:r>
          <w:r>
            <w:t xml:space="preserve"> 50 and gp3, if not then edit it.</w:t>
          </w:r>
        </w:p>
        <w:p w14:paraId="3BEB0D23" w14:textId="6AB1C2B1" w:rsidR="00AE1FED" w:rsidRDefault="00AE1FED" w:rsidP="00AE1FED">
          <w:pPr>
            <w:pStyle w:val="ListParagraph"/>
            <w:ind w:left="90"/>
          </w:pPr>
          <w:r>
            <w:rPr>
              <w:noProof/>
            </w:rPr>
            <w:drawing>
              <wp:inline distT="0" distB="0" distL="0" distR="0" wp14:anchorId="4086E635" wp14:editId="665C82BE">
                <wp:extent cx="5943600" cy="2743835"/>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43835"/>
                        </a:xfrm>
                        <a:prstGeom prst="rect">
                          <a:avLst/>
                        </a:prstGeom>
                      </pic:spPr>
                    </pic:pic>
                  </a:graphicData>
                </a:graphic>
              </wp:inline>
            </w:drawing>
          </w:r>
        </w:p>
        <w:p w14:paraId="1885824B" w14:textId="77777777" w:rsidR="005A4544" w:rsidRDefault="005A4544" w:rsidP="00126803">
          <w:pPr>
            <w:pStyle w:val="ListParagraph"/>
            <w:spacing w:line="360" w:lineRule="auto"/>
          </w:pPr>
        </w:p>
        <w:p w14:paraId="7823815E" w14:textId="65994FCC" w:rsidR="005A4544" w:rsidRDefault="00AE1FED" w:rsidP="00AE1FED">
          <w:pPr>
            <w:spacing w:line="360" w:lineRule="auto"/>
          </w:pPr>
          <w:r>
            <w:t>Click on Launch Instance</w:t>
          </w:r>
        </w:p>
        <w:p w14:paraId="7079AC4A" w14:textId="77777777" w:rsidR="00AE1FED" w:rsidRDefault="00AE1FED" w:rsidP="00AE1FED">
          <w:pPr>
            <w:pStyle w:val="ListParagraph"/>
            <w:numPr>
              <w:ilvl w:val="0"/>
              <w:numId w:val="2"/>
            </w:numPr>
          </w:pPr>
          <w:r>
            <w:t>Click on View all Instance tab</w:t>
          </w:r>
        </w:p>
        <w:p w14:paraId="06D38E38" w14:textId="77777777" w:rsidR="00AE1FED" w:rsidRDefault="00AE1FED" w:rsidP="00AE1FED">
          <w:pPr>
            <w:pStyle w:val="ListParagraph"/>
            <w:ind w:left="0"/>
          </w:pPr>
          <w:r>
            <w:rPr>
              <w:noProof/>
            </w:rPr>
            <w:lastRenderedPageBreak/>
            <mc:AlternateContent>
              <mc:Choice Requires="wps">
                <w:drawing>
                  <wp:anchor distT="0" distB="0" distL="114300" distR="114300" simplePos="0" relativeHeight="251931648" behindDoc="0" locked="0" layoutInCell="1" allowOverlap="1" wp14:anchorId="4A43E9D7" wp14:editId="2A6EC2EF">
                    <wp:simplePos x="0" y="0"/>
                    <wp:positionH relativeFrom="column">
                      <wp:posOffset>5162550</wp:posOffset>
                    </wp:positionH>
                    <wp:positionV relativeFrom="paragraph">
                      <wp:posOffset>2657475</wp:posOffset>
                    </wp:positionV>
                    <wp:extent cx="0" cy="238125"/>
                    <wp:effectExtent l="76200" t="38100" r="57150" b="9525"/>
                    <wp:wrapNone/>
                    <wp:docPr id="485" name="Straight Arrow Connector 485"/>
                    <wp:cNvGraphicFramePr/>
                    <a:graphic xmlns:a="http://schemas.openxmlformats.org/drawingml/2006/main">
                      <a:graphicData uri="http://schemas.microsoft.com/office/word/2010/wordprocessingShape">
                        <wps:wsp>
                          <wps:cNvCnPr/>
                          <wps:spPr>
                            <a:xfrm flipV="1">
                              <a:off x="0" y="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AD2222" id="Straight Arrow Connector 485" o:spid="_x0000_s1026" type="#_x0000_t32" style="position:absolute;margin-left:406.5pt;margin-top:209.25pt;width:0;height:18.75pt;flip:y;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" strokecolor="#4472c4 [3204]" strokeweight=".5pt">
                    <v:stroke endarrow="block" joinstyle="miter"/>
                  </v:shape>
                </w:pict>
              </mc:Fallback>
            </mc:AlternateContent>
          </w:r>
          <w:r w:rsidRPr="004F1485">
            <w:rPr>
              <w:noProof/>
            </w:rPr>
            <w:drawing>
              <wp:inline distT="0" distB="0" distL="0" distR="0" wp14:anchorId="76391EE4" wp14:editId="08630964">
                <wp:extent cx="5943600" cy="2697480"/>
                <wp:effectExtent l="0" t="0" r="0" b="7620"/>
                <wp:docPr id="534" name="Picture 534"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 Teams&#10;&#10;Description automatically generated"/>
                        <pic:cNvPicPr/>
                      </pic:nvPicPr>
                      <pic:blipFill>
                        <a:blip r:embed="rId23"/>
                        <a:stretch>
                          <a:fillRect/>
                        </a:stretch>
                      </pic:blipFill>
                      <pic:spPr>
                        <a:xfrm>
                          <a:off x="0" y="0"/>
                          <a:ext cx="5943600" cy="2697480"/>
                        </a:xfrm>
                        <a:prstGeom prst="rect">
                          <a:avLst/>
                        </a:prstGeom>
                      </pic:spPr>
                    </pic:pic>
                  </a:graphicData>
                </a:graphic>
              </wp:inline>
            </w:drawing>
          </w:r>
        </w:p>
        <w:p w14:paraId="7D03AD37" w14:textId="77777777" w:rsidR="00AE1FED" w:rsidRDefault="00AE1FED" w:rsidP="00AE1FED">
          <w:pPr>
            <w:pStyle w:val="ListParagraph"/>
            <w:ind w:left="0"/>
          </w:pPr>
        </w:p>
        <w:p w14:paraId="11192400" w14:textId="77777777" w:rsidR="00AE1FED" w:rsidRDefault="00AE1FED" w:rsidP="00AE1FED">
          <w:pPr>
            <w:pStyle w:val="ListParagraph"/>
            <w:ind w:left="0"/>
          </w:pPr>
          <w:r>
            <w:t>Step 7: It will redirect to Instances Page. Scroll down to locate your Instance. Under Instance check you can see state running but EC2 instance is not initialized and pass status check. You can see that under status check, So wait for 2-3min to initialize EC2 instance. Once Done Click on Instance id at right hand side of Instance Name.</w:t>
          </w:r>
        </w:p>
        <w:p w14:paraId="0C86C1C9" w14:textId="77777777" w:rsidR="00AE1FED" w:rsidRDefault="00AE1FED" w:rsidP="00AE1FED">
          <w:pPr>
            <w:pStyle w:val="ListParagraph"/>
            <w:ind w:left="0"/>
          </w:pPr>
          <w:r>
            <w:rPr>
              <w:noProof/>
            </w:rPr>
            <mc:AlternateContent>
              <mc:Choice Requires="wps">
                <w:drawing>
                  <wp:anchor distT="0" distB="0" distL="114300" distR="114300" simplePos="0" relativeHeight="251933696" behindDoc="0" locked="0" layoutInCell="1" allowOverlap="1" wp14:anchorId="5A6BFED8" wp14:editId="7C1C832D">
                    <wp:simplePos x="0" y="0"/>
                    <wp:positionH relativeFrom="column">
                      <wp:posOffset>2219325</wp:posOffset>
                    </wp:positionH>
                    <wp:positionV relativeFrom="paragraph">
                      <wp:posOffset>1352550</wp:posOffset>
                    </wp:positionV>
                    <wp:extent cx="228600" cy="209550"/>
                    <wp:effectExtent l="0" t="38100" r="57150" b="19050"/>
                    <wp:wrapNone/>
                    <wp:docPr id="493" name="Straight Arrow Connector 493"/>
                    <wp:cNvGraphicFramePr/>
                    <a:graphic xmlns:a="http://schemas.openxmlformats.org/drawingml/2006/main">
                      <a:graphicData uri="http://schemas.microsoft.com/office/word/2010/wordprocessingShape">
                        <wps:wsp>
                          <wps:cNvCnPr/>
                          <wps:spPr>
                            <a:xfrm flipV="1">
                              <a:off x="0" y="0"/>
                              <a:ext cx="22860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4A7682" id="Straight Arrow Connector 493" o:spid="_x0000_s1026" type="#_x0000_t32" style="position:absolute;margin-left:174.75pt;margin-top:106.5pt;width:18pt;height:16.5pt;flip:y;z-index:251933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" strokecolor="#4472c4 [3204]" strokeweight=".5pt">
                    <v:stroke endarrow="block" joinstyle="miter"/>
                  </v:shape>
                </w:pict>
              </mc:Fallback>
            </mc:AlternateContent>
          </w:r>
          <w:r>
            <w:rPr>
              <w:noProof/>
            </w:rPr>
            <mc:AlternateContent>
              <mc:Choice Requires="wps">
                <w:drawing>
                  <wp:anchor distT="0" distB="0" distL="114300" distR="114300" simplePos="0" relativeHeight="251932672" behindDoc="0" locked="0" layoutInCell="1" allowOverlap="1" wp14:anchorId="6CE145F6" wp14:editId="1945EEDF">
                    <wp:simplePos x="0" y="0"/>
                    <wp:positionH relativeFrom="column">
                      <wp:posOffset>2305050</wp:posOffset>
                    </wp:positionH>
                    <wp:positionV relativeFrom="paragraph">
                      <wp:posOffset>1219200</wp:posOffset>
                    </wp:positionV>
                    <wp:extent cx="695325" cy="123825"/>
                    <wp:effectExtent l="0" t="0" r="28575" b="28575"/>
                    <wp:wrapNone/>
                    <wp:docPr id="506" name="Rectangle 506"/>
                    <wp:cNvGraphicFramePr/>
                    <a:graphic xmlns:a="http://schemas.openxmlformats.org/drawingml/2006/main">
                      <a:graphicData uri="http://schemas.microsoft.com/office/word/2010/wordprocessingShape">
                        <wps:wsp>
                          <wps:cNvSpPr/>
                          <wps:spPr>
                            <a:xfrm>
                              <a:off x="0" y="0"/>
                              <a:ext cx="695325" cy="12382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790E84" id="Rectangle 506" o:spid="_x0000_s1026" style="position:absolute;margin-left:181.5pt;margin-top:96pt;width:54.75pt;height:9.75pt;z-index:251932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" filled="f" strokecolor="#ed7d31 [3205]" strokeweight="1pt"/>
                </w:pict>
              </mc:Fallback>
            </mc:AlternateContent>
          </w:r>
          <w:r w:rsidRPr="00C87837">
            <w:rPr>
              <w:noProof/>
            </w:rPr>
            <w:drawing>
              <wp:inline distT="0" distB="0" distL="0" distR="0" wp14:anchorId="2AE9A845" wp14:editId="60E92EF0">
                <wp:extent cx="5943600" cy="2693670"/>
                <wp:effectExtent l="0" t="0" r="0" b="0"/>
                <wp:docPr id="535" name="Picture 5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24"/>
                        <a:stretch>
                          <a:fillRect/>
                        </a:stretch>
                      </pic:blipFill>
                      <pic:spPr>
                        <a:xfrm>
                          <a:off x="0" y="0"/>
                          <a:ext cx="5943600" cy="2693670"/>
                        </a:xfrm>
                        <a:prstGeom prst="rect">
                          <a:avLst/>
                        </a:prstGeom>
                      </pic:spPr>
                    </pic:pic>
                  </a:graphicData>
                </a:graphic>
              </wp:inline>
            </w:drawing>
          </w:r>
        </w:p>
        <w:p w14:paraId="28C4EED3" w14:textId="77777777" w:rsidR="00AE1FED" w:rsidRDefault="00AE1FED" w:rsidP="00AE1FED">
          <w:pPr>
            <w:pStyle w:val="ListParagraph"/>
            <w:ind w:left="0"/>
          </w:pPr>
          <w:r w:rsidRPr="00C87837">
            <w:rPr>
              <w:noProof/>
            </w:rPr>
            <w:drawing>
              <wp:anchor distT="0" distB="0" distL="114300" distR="114300" simplePos="0" relativeHeight="251934720" behindDoc="1" locked="0" layoutInCell="1" allowOverlap="1" wp14:anchorId="6CBA9F27" wp14:editId="4E787F92">
                <wp:simplePos x="0" y="0"/>
                <wp:positionH relativeFrom="column">
                  <wp:posOffset>3457575</wp:posOffset>
                </wp:positionH>
                <wp:positionV relativeFrom="paragraph">
                  <wp:posOffset>130810</wp:posOffset>
                </wp:positionV>
                <wp:extent cx="228600" cy="266700"/>
                <wp:effectExtent l="0" t="0" r="0" b="0"/>
                <wp:wrapNone/>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8600" cy="266700"/>
                        </a:xfrm>
                        <a:prstGeom prst="rect">
                          <a:avLst/>
                        </a:prstGeom>
                      </pic:spPr>
                    </pic:pic>
                  </a:graphicData>
                </a:graphic>
              </wp:anchor>
            </w:drawing>
          </w:r>
        </w:p>
        <w:p w14:paraId="260ACDF9" w14:textId="77777777" w:rsidR="00AE1FED" w:rsidRDefault="00AE1FED" w:rsidP="00AE1FED">
          <w:pPr>
            <w:pStyle w:val="ListParagraph"/>
            <w:ind w:left="0"/>
          </w:pPr>
          <w:r>
            <w:t>Step 8: Note Down Public and Private address. Use copy icon          from page to copy address</w:t>
          </w:r>
        </w:p>
        <w:p w14:paraId="078CA194" w14:textId="77777777" w:rsidR="00AE1FED" w:rsidRDefault="00AE1FED" w:rsidP="00AE1FED">
          <w:pPr>
            <w:pStyle w:val="ListParagraph"/>
            <w:ind w:left="0"/>
          </w:pPr>
        </w:p>
        <w:p w14:paraId="391F4F42" w14:textId="77777777" w:rsidR="00AE1FED" w:rsidRDefault="00AE1FED" w:rsidP="00AE1FED">
          <w:pPr>
            <w:pStyle w:val="ListParagraph"/>
            <w:ind w:left="0"/>
          </w:pPr>
        </w:p>
        <w:p w14:paraId="01305C11" w14:textId="77777777" w:rsidR="00AE1FED" w:rsidRDefault="00AE1FED" w:rsidP="00AE1FED">
          <w:pPr>
            <w:pStyle w:val="ListParagraph"/>
            <w:ind w:left="0"/>
          </w:pPr>
        </w:p>
        <w:p w14:paraId="3748976C" w14:textId="77777777" w:rsidR="00AE1FED" w:rsidRDefault="00AE1FED" w:rsidP="00AE1FED">
          <w:pPr>
            <w:pStyle w:val="ListParagraph"/>
            <w:ind w:left="0"/>
          </w:pPr>
        </w:p>
        <w:p w14:paraId="65F352D3" w14:textId="1AF04538" w:rsidR="005A4544" w:rsidRDefault="00AE1FED" w:rsidP="00AE1FED">
          <w:pPr>
            <w:pStyle w:val="ListParagraph"/>
            <w:ind w:left="0"/>
          </w:pPr>
          <w:r>
            <w:rPr>
              <w:noProof/>
            </w:rPr>
            <w:lastRenderedPageBreak/>
            <mc:AlternateContent>
              <mc:Choice Requires="wps">
                <w:drawing>
                  <wp:anchor distT="0" distB="0" distL="114300" distR="114300" simplePos="0" relativeHeight="251938816" behindDoc="0" locked="0" layoutInCell="1" allowOverlap="1" wp14:anchorId="7FC2ED29" wp14:editId="74113806">
                    <wp:simplePos x="0" y="0"/>
                    <wp:positionH relativeFrom="column">
                      <wp:posOffset>4029075</wp:posOffset>
                    </wp:positionH>
                    <wp:positionV relativeFrom="paragraph">
                      <wp:posOffset>895350</wp:posOffset>
                    </wp:positionV>
                    <wp:extent cx="180975" cy="133350"/>
                    <wp:effectExtent l="0" t="38100" r="47625" b="19050"/>
                    <wp:wrapNone/>
                    <wp:docPr id="507" name="Straight Arrow Connector 507"/>
                    <wp:cNvGraphicFramePr/>
                    <a:graphic xmlns:a="http://schemas.openxmlformats.org/drawingml/2006/main">
                      <a:graphicData uri="http://schemas.microsoft.com/office/word/2010/wordprocessingShape">
                        <wps:wsp>
                          <wps:cNvCnPr/>
                          <wps:spPr>
                            <a:xfrm flipV="1">
                              <a:off x="0" y="0"/>
                              <a:ext cx="18097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E003C5" id="Straight Arrow Connector 507" o:spid="_x0000_s1026" type="#_x0000_t32" style="position:absolute;margin-left:317.25pt;margin-top:70.5pt;width:14.25pt;height:10.5pt;flip:y;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937792" behindDoc="0" locked="0" layoutInCell="1" allowOverlap="1" wp14:anchorId="539F4161" wp14:editId="1F9C022D">
                    <wp:simplePos x="0" y="0"/>
                    <wp:positionH relativeFrom="column">
                      <wp:posOffset>2447925</wp:posOffset>
                    </wp:positionH>
                    <wp:positionV relativeFrom="paragraph">
                      <wp:posOffset>904875</wp:posOffset>
                    </wp:positionV>
                    <wp:extent cx="266700" cy="142875"/>
                    <wp:effectExtent l="0" t="38100" r="57150" b="28575"/>
                    <wp:wrapNone/>
                    <wp:docPr id="512" name="Straight Arrow Connector 512"/>
                    <wp:cNvGraphicFramePr/>
                    <a:graphic xmlns:a="http://schemas.openxmlformats.org/drawingml/2006/main">
                      <a:graphicData uri="http://schemas.microsoft.com/office/word/2010/wordprocessingShape">
                        <wps:wsp>
                          <wps:cNvCnPr/>
                          <wps:spPr>
                            <a:xfrm flipV="1">
                              <a:off x="0" y="0"/>
                              <a:ext cx="266700"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D19985" id="Straight Arrow Connector 512" o:spid="_x0000_s1026" type="#_x0000_t32" style="position:absolute;margin-left:192.75pt;margin-top:71.25pt;width:21pt;height:11.25pt;flip:y;z-index:251937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936768" behindDoc="0" locked="0" layoutInCell="1" allowOverlap="1" wp14:anchorId="3F0C4D51" wp14:editId="55FEF584">
                    <wp:simplePos x="0" y="0"/>
                    <wp:positionH relativeFrom="column">
                      <wp:posOffset>4162425</wp:posOffset>
                    </wp:positionH>
                    <wp:positionV relativeFrom="paragraph">
                      <wp:posOffset>704850</wp:posOffset>
                    </wp:positionV>
                    <wp:extent cx="857250" cy="228600"/>
                    <wp:effectExtent l="0" t="0" r="19050" b="19050"/>
                    <wp:wrapNone/>
                    <wp:docPr id="523" name="Rectangle 523"/>
                    <wp:cNvGraphicFramePr/>
                    <a:graphic xmlns:a="http://schemas.openxmlformats.org/drawingml/2006/main">
                      <a:graphicData uri="http://schemas.microsoft.com/office/word/2010/wordprocessingShape">
                        <wps:wsp>
                          <wps:cNvSpPr/>
                          <wps:spPr>
                            <a:xfrm>
                              <a:off x="0" y="0"/>
                              <a:ext cx="857250" cy="228600"/>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D51A1B" id="Rectangle 523" o:spid="_x0000_s1026" style="position:absolute;margin-left:327.75pt;margin-top:55.5pt;width:67.5pt;height:18pt;z-index:251936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" filled="f" strokecolor="#ed7d31 [3205]" strokeweight="1pt"/>
                </w:pict>
              </mc:Fallback>
            </mc:AlternateContent>
          </w:r>
          <w:r>
            <w:rPr>
              <w:noProof/>
            </w:rPr>
            <mc:AlternateContent>
              <mc:Choice Requires="wps">
                <w:drawing>
                  <wp:anchor distT="0" distB="0" distL="114300" distR="114300" simplePos="0" relativeHeight="251935744" behindDoc="0" locked="0" layoutInCell="1" allowOverlap="1" wp14:anchorId="311DA1AB" wp14:editId="58CFF95B">
                    <wp:simplePos x="0" y="0"/>
                    <wp:positionH relativeFrom="column">
                      <wp:posOffset>2695575</wp:posOffset>
                    </wp:positionH>
                    <wp:positionV relativeFrom="paragraph">
                      <wp:posOffset>695325</wp:posOffset>
                    </wp:positionV>
                    <wp:extent cx="1076325" cy="257175"/>
                    <wp:effectExtent l="0" t="0" r="28575" b="28575"/>
                    <wp:wrapNone/>
                    <wp:docPr id="533" name="Rectangle 533"/>
                    <wp:cNvGraphicFramePr/>
                    <a:graphic xmlns:a="http://schemas.openxmlformats.org/drawingml/2006/main">
                      <a:graphicData uri="http://schemas.microsoft.com/office/word/2010/wordprocessingShape">
                        <wps:wsp>
                          <wps:cNvSpPr/>
                          <wps:spPr>
                            <a:xfrm>
                              <a:off x="0" y="0"/>
                              <a:ext cx="1076325" cy="2571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6D4598" id="Rectangle 533" o:spid="_x0000_s1026" style="position:absolute;margin-left:212.25pt;margin-top:54.75pt;width:84.75pt;height:20.25pt;z-index:251935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" filled="f" strokecolor="#ed7d31 [3205]" strokeweight="1pt"/>
                </w:pict>
              </mc:Fallback>
            </mc:AlternateContent>
          </w:r>
          <w:r w:rsidRPr="00C87837">
            <w:rPr>
              <w:noProof/>
            </w:rPr>
            <w:drawing>
              <wp:inline distT="0" distB="0" distL="0" distR="0" wp14:anchorId="3D9E08E7" wp14:editId="72C84E85">
                <wp:extent cx="5943600" cy="2689225"/>
                <wp:effectExtent l="0" t="0" r="0" b="0"/>
                <wp:docPr id="537" name="Picture 5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26"/>
                        <a:stretch>
                          <a:fillRect/>
                        </a:stretch>
                      </pic:blipFill>
                      <pic:spPr>
                        <a:xfrm>
                          <a:off x="0" y="0"/>
                          <a:ext cx="5943600" cy="2689225"/>
                        </a:xfrm>
                        <a:prstGeom prst="rect">
                          <a:avLst/>
                        </a:prstGeom>
                      </pic:spPr>
                    </pic:pic>
                  </a:graphicData>
                </a:graphic>
              </wp:inline>
            </w:drawing>
          </w:r>
        </w:p>
        <w:p w14:paraId="0E00B8FF" w14:textId="77777777" w:rsidR="00D23950" w:rsidRDefault="00D23950" w:rsidP="00126803">
          <w:pPr>
            <w:spacing w:line="360" w:lineRule="auto"/>
            <w:rPr>
              <w:b/>
              <w:bCs/>
              <w:sz w:val="28"/>
              <w:szCs w:val="28"/>
            </w:rPr>
          </w:pPr>
        </w:p>
        <w:p w14:paraId="26F96A51" w14:textId="4CB62182" w:rsidR="00D23950" w:rsidRDefault="00D23950" w:rsidP="00126803">
          <w:pPr>
            <w:spacing w:line="360" w:lineRule="auto"/>
            <w:rPr>
              <w:b/>
              <w:bCs/>
              <w:sz w:val="28"/>
              <w:szCs w:val="28"/>
            </w:rPr>
          </w:pPr>
          <w:r>
            <w:rPr>
              <w:b/>
              <w:bCs/>
              <w:sz w:val="28"/>
              <w:szCs w:val="28"/>
            </w:rPr>
            <w:t xml:space="preserve">you are done with Creating </w:t>
          </w:r>
          <w:r w:rsidR="00AE1FED">
            <w:rPr>
              <w:b/>
              <w:bCs/>
              <w:sz w:val="28"/>
              <w:szCs w:val="28"/>
            </w:rPr>
            <w:t>EC2</w:t>
          </w:r>
          <w:r>
            <w:rPr>
              <w:b/>
              <w:bCs/>
              <w:sz w:val="28"/>
              <w:szCs w:val="28"/>
            </w:rPr>
            <w:t xml:space="preserve"> Instance.</w:t>
          </w:r>
        </w:p>
        <w:p w14:paraId="347AE3D9" w14:textId="77777777" w:rsidR="000C0389" w:rsidRDefault="000C0389" w:rsidP="00126803">
          <w:pPr>
            <w:spacing w:line="360" w:lineRule="auto"/>
            <w:rPr>
              <w:b/>
              <w:bCs/>
              <w:sz w:val="28"/>
              <w:szCs w:val="28"/>
            </w:rPr>
          </w:pPr>
        </w:p>
        <w:p w14:paraId="7D7309A6" w14:textId="77777777" w:rsidR="000C0389" w:rsidRDefault="000C0389" w:rsidP="00126803">
          <w:pPr>
            <w:spacing w:line="360" w:lineRule="auto"/>
            <w:rPr>
              <w:b/>
              <w:bCs/>
              <w:sz w:val="28"/>
              <w:szCs w:val="28"/>
            </w:rPr>
          </w:pPr>
        </w:p>
        <w:p w14:paraId="3CA94C13" w14:textId="77777777" w:rsidR="000C0389" w:rsidRDefault="000C0389" w:rsidP="00126803">
          <w:pPr>
            <w:spacing w:line="360" w:lineRule="auto"/>
            <w:rPr>
              <w:b/>
              <w:bCs/>
              <w:sz w:val="28"/>
              <w:szCs w:val="28"/>
            </w:rPr>
          </w:pPr>
        </w:p>
        <w:p w14:paraId="12FBE71C" w14:textId="77777777" w:rsidR="000C0389" w:rsidRDefault="000C0389" w:rsidP="00126803">
          <w:pPr>
            <w:spacing w:line="360" w:lineRule="auto"/>
            <w:rPr>
              <w:b/>
              <w:bCs/>
              <w:sz w:val="28"/>
              <w:szCs w:val="28"/>
            </w:rPr>
          </w:pPr>
        </w:p>
        <w:p w14:paraId="2BFC2917" w14:textId="77777777" w:rsidR="000C0389" w:rsidRDefault="000C0389" w:rsidP="00126803">
          <w:pPr>
            <w:spacing w:line="360" w:lineRule="auto"/>
            <w:rPr>
              <w:b/>
              <w:bCs/>
              <w:sz w:val="28"/>
              <w:szCs w:val="28"/>
            </w:rPr>
          </w:pPr>
        </w:p>
        <w:p w14:paraId="24F0C3B1" w14:textId="77777777" w:rsidR="000C0389" w:rsidRDefault="000C0389" w:rsidP="00126803">
          <w:pPr>
            <w:spacing w:line="360" w:lineRule="auto"/>
            <w:rPr>
              <w:b/>
              <w:bCs/>
              <w:sz w:val="28"/>
              <w:szCs w:val="28"/>
            </w:rPr>
          </w:pPr>
        </w:p>
        <w:p w14:paraId="0CCBA6D5" w14:textId="77777777" w:rsidR="000C0389" w:rsidRDefault="000C0389" w:rsidP="00126803">
          <w:pPr>
            <w:spacing w:line="360" w:lineRule="auto"/>
            <w:rPr>
              <w:b/>
              <w:bCs/>
              <w:sz w:val="28"/>
              <w:szCs w:val="28"/>
            </w:rPr>
          </w:pPr>
        </w:p>
        <w:p w14:paraId="5C275E40" w14:textId="77777777" w:rsidR="000C0389" w:rsidRDefault="000C0389" w:rsidP="00126803">
          <w:pPr>
            <w:spacing w:line="360" w:lineRule="auto"/>
            <w:rPr>
              <w:b/>
              <w:bCs/>
              <w:sz w:val="28"/>
              <w:szCs w:val="28"/>
            </w:rPr>
          </w:pPr>
        </w:p>
        <w:p w14:paraId="57BBB774" w14:textId="77777777" w:rsidR="000C0389" w:rsidRDefault="000C0389" w:rsidP="00126803">
          <w:pPr>
            <w:spacing w:line="360" w:lineRule="auto"/>
            <w:rPr>
              <w:b/>
              <w:bCs/>
              <w:sz w:val="28"/>
              <w:szCs w:val="28"/>
            </w:rPr>
          </w:pPr>
        </w:p>
        <w:p w14:paraId="741A0518" w14:textId="77777777" w:rsidR="000C0389" w:rsidRDefault="000C0389" w:rsidP="00126803">
          <w:pPr>
            <w:spacing w:line="360" w:lineRule="auto"/>
            <w:rPr>
              <w:b/>
              <w:bCs/>
              <w:sz w:val="28"/>
              <w:szCs w:val="28"/>
            </w:rPr>
          </w:pPr>
        </w:p>
        <w:p w14:paraId="1D5D14C8" w14:textId="77777777" w:rsidR="000C0389" w:rsidRDefault="000C0389" w:rsidP="00456CA0">
          <w:pPr>
            <w:pStyle w:val="ListParagraph"/>
            <w:ind w:left="0"/>
            <w:rPr>
              <w:b/>
              <w:bCs/>
              <w:sz w:val="28"/>
              <w:szCs w:val="28"/>
            </w:rPr>
          </w:pPr>
        </w:p>
        <w:p w14:paraId="21A0ED27" w14:textId="3E40F84C" w:rsidR="009B21BB" w:rsidRDefault="009B21BB" w:rsidP="009B21BB">
          <w:pPr>
            <w:pStyle w:val="ListParagraph"/>
            <w:ind w:left="0"/>
            <w:jc w:val="center"/>
            <w:rPr>
              <w:b/>
              <w:bCs/>
              <w:sz w:val="28"/>
              <w:szCs w:val="28"/>
            </w:rPr>
          </w:pPr>
          <w:r>
            <w:rPr>
              <w:b/>
              <w:bCs/>
              <w:sz w:val="28"/>
              <w:szCs w:val="28"/>
            </w:rPr>
            <w:lastRenderedPageBreak/>
            <w:t>Chapter-2</w:t>
          </w:r>
        </w:p>
        <w:p w14:paraId="00550CA4" w14:textId="2F716116" w:rsidR="000C0389" w:rsidRPr="00E14377" w:rsidRDefault="000C0389" w:rsidP="00E14377">
          <w:pPr>
            <w:pStyle w:val="ListParagraph"/>
            <w:ind w:left="0"/>
            <w:jc w:val="center"/>
            <w:rPr>
              <w:b/>
              <w:bCs/>
              <w:color w:val="FF0000"/>
              <w:sz w:val="28"/>
              <w:szCs w:val="24"/>
            </w:rPr>
          </w:pPr>
          <w:r w:rsidRPr="00E14377">
            <w:rPr>
              <w:b/>
              <w:bCs/>
              <w:sz w:val="28"/>
              <w:szCs w:val="24"/>
            </w:rPr>
            <w:t>Connect to EC2 instance</w:t>
          </w:r>
        </w:p>
        <w:p w14:paraId="59D2ADBB" w14:textId="77777777" w:rsidR="000C0389" w:rsidRDefault="000C0389" w:rsidP="000C0389">
          <w:pPr>
            <w:pStyle w:val="ListParagraph"/>
            <w:numPr>
              <w:ilvl w:val="0"/>
              <w:numId w:val="5"/>
            </w:numPr>
            <w:jc w:val="both"/>
            <w:rPr>
              <w:b/>
              <w:bCs/>
              <w:sz w:val="24"/>
              <w:szCs w:val="24"/>
            </w:rPr>
          </w:pPr>
          <w:r w:rsidRPr="00E716B3">
            <w:rPr>
              <w:b/>
              <w:bCs/>
              <w:sz w:val="24"/>
              <w:szCs w:val="24"/>
            </w:rPr>
            <w:t>With EC2 instance connect</w:t>
          </w:r>
        </w:p>
        <w:p w14:paraId="025FBF56" w14:textId="77777777" w:rsidR="000C0389" w:rsidRDefault="000C0389" w:rsidP="000C0389">
          <w:pPr>
            <w:pStyle w:val="ListParagraph"/>
            <w:ind w:left="0"/>
          </w:pPr>
          <w:r w:rsidRPr="004C1C47">
            <w:t xml:space="preserve">Step 1: </w:t>
          </w:r>
          <w:r>
            <w:t>Login to aws management console with credentials share over mail</w:t>
          </w:r>
        </w:p>
        <w:p w14:paraId="2E3BE8A3" w14:textId="77777777" w:rsidR="000C0389" w:rsidRDefault="000C0389" w:rsidP="000C0389">
          <w:pPr>
            <w:pStyle w:val="ListParagraph"/>
            <w:ind w:left="0"/>
          </w:pPr>
        </w:p>
        <w:p w14:paraId="4B587701" w14:textId="77777777" w:rsidR="000C0389" w:rsidRDefault="000C0389" w:rsidP="000C0389">
          <w:pPr>
            <w:pStyle w:val="ListParagraph"/>
            <w:ind w:left="0"/>
          </w:pPr>
          <w:r>
            <w:t>Step 2: In Search bar type EC2, click on EC2 – it will open EC2 Dashboard</w:t>
          </w:r>
        </w:p>
        <w:p w14:paraId="1BDA3E47" w14:textId="77777777" w:rsidR="000C0389" w:rsidRDefault="000C0389" w:rsidP="000C0389">
          <w:pPr>
            <w:pStyle w:val="ListParagraph"/>
            <w:ind w:left="0"/>
          </w:pPr>
          <w:r w:rsidRPr="007A3E13">
            <w:rPr>
              <w:noProof/>
            </w:rPr>
            <w:drawing>
              <wp:inline distT="0" distB="0" distL="0" distR="0" wp14:anchorId="09AEC6FF" wp14:editId="1114D57E">
                <wp:extent cx="5943600" cy="2701925"/>
                <wp:effectExtent l="0" t="0" r="0" b="3175"/>
                <wp:docPr id="579" name="Picture 579"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Graphical user interface, text, email&#10;&#10;Description automatically generated"/>
                        <pic:cNvPicPr/>
                      </pic:nvPicPr>
                      <pic:blipFill>
                        <a:blip r:embed="rId27"/>
                        <a:stretch>
                          <a:fillRect/>
                        </a:stretch>
                      </pic:blipFill>
                      <pic:spPr>
                        <a:xfrm>
                          <a:off x="0" y="0"/>
                          <a:ext cx="5943600" cy="2701925"/>
                        </a:xfrm>
                        <a:prstGeom prst="rect">
                          <a:avLst/>
                        </a:prstGeom>
                      </pic:spPr>
                    </pic:pic>
                  </a:graphicData>
                </a:graphic>
              </wp:inline>
            </w:drawing>
          </w:r>
        </w:p>
        <w:p w14:paraId="1E93E643" w14:textId="77777777" w:rsidR="000C0389" w:rsidRDefault="000C0389" w:rsidP="000C0389">
          <w:pPr>
            <w:pStyle w:val="ListParagraph"/>
            <w:ind w:left="0"/>
          </w:pPr>
        </w:p>
        <w:p w14:paraId="2AF56239" w14:textId="77777777" w:rsidR="000C0389" w:rsidRDefault="000C0389" w:rsidP="000C0389">
          <w:pPr>
            <w:pStyle w:val="ListParagraph"/>
            <w:ind w:left="0"/>
          </w:pPr>
          <w:r>
            <w:t>Step 3: Click on Instances – It will take you to Instances Dashboard</w:t>
          </w:r>
        </w:p>
        <w:p w14:paraId="22C5DBEE" w14:textId="77777777" w:rsidR="000C0389" w:rsidRDefault="000C0389" w:rsidP="000C0389">
          <w:pPr>
            <w:pStyle w:val="ListParagraph"/>
            <w:ind w:left="0"/>
          </w:pPr>
          <w:r w:rsidRPr="00C87837">
            <w:rPr>
              <w:noProof/>
            </w:rPr>
            <w:drawing>
              <wp:inline distT="0" distB="0" distL="0" distR="0" wp14:anchorId="674F06BB" wp14:editId="5DC22A78">
                <wp:extent cx="5943600" cy="2693670"/>
                <wp:effectExtent l="0" t="0" r="0" b="0"/>
                <wp:docPr id="580" name="Picture 5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24"/>
                        <a:stretch>
                          <a:fillRect/>
                        </a:stretch>
                      </pic:blipFill>
                      <pic:spPr>
                        <a:xfrm>
                          <a:off x="0" y="0"/>
                          <a:ext cx="5943600" cy="2693670"/>
                        </a:xfrm>
                        <a:prstGeom prst="rect">
                          <a:avLst/>
                        </a:prstGeom>
                      </pic:spPr>
                    </pic:pic>
                  </a:graphicData>
                </a:graphic>
              </wp:inline>
            </w:drawing>
          </w:r>
        </w:p>
        <w:p w14:paraId="1B930E48" w14:textId="77777777" w:rsidR="000C0389" w:rsidRDefault="000C0389" w:rsidP="000C0389">
          <w:pPr>
            <w:pStyle w:val="ListParagraph"/>
            <w:ind w:left="0"/>
          </w:pPr>
        </w:p>
        <w:p w14:paraId="7397AB4E" w14:textId="77777777" w:rsidR="000C0389" w:rsidRPr="004C1C47" w:rsidRDefault="000C0389" w:rsidP="000C0389">
          <w:pPr>
            <w:pStyle w:val="ListParagraph"/>
            <w:ind w:left="0"/>
          </w:pPr>
          <w:r>
            <w:t>Step 4: Locate EC2 instance (if any filter is there kindly clear filter before search ). Type your EC2 instance name in search.  Click on Instance Id [highlighted in blue] in-front of your EC2 instance name.</w:t>
          </w:r>
        </w:p>
        <w:p w14:paraId="1C93D6A9" w14:textId="77777777" w:rsidR="000C0389" w:rsidRDefault="000C0389" w:rsidP="000C0389">
          <w:pPr>
            <w:pStyle w:val="ListParagraph"/>
            <w:ind w:left="0"/>
          </w:pPr>
        </w:p>
        <w:p w14:paraId="6E9EC6AB" w14:textId="77777777" w:rsidR="000C0389" w:rsidRDefault="000C0389" w:rsidP="000C0389">
          <w:pPr>
            <w:pStyle w:val="ListParagraph"/>
            <w:ind w:left="0"/>
          </w:pPr>
          <w:r>
            <w:t>Step 5: Click on Connect tab</w:t>
          </w:r>
        </w:p>
        <w:p w14:paraId="5C386D94" w14:textId="77777777" w:rsidR="000C0389" w:rsidRDefault="000C0389" w:rsidP="000C0389">
          <w:pPr>
            <w:pStyle w:val="ListParagraph"/>
            <w:ind w:left="0"/>
          </w:pPr>
          <w:r>
            <w:rPr>
              <w:noProof/>
            </w:rPr>
            <w:lastRenderedPageBreak/>
            <mc:AlternateContent>
              <mc:Choice Requires="wps">
                <w:drawing>
                  <wp:anchor distT="0" distB="0" distL="114300" distR="114300" simplePos="0" relativeHeight="251949056" behindDoc="0" locked="0" layoutInCell="1" allowOverlap="1" wp14:anchorId="7CE42511" wp14:editId="576EF775">
                    <wp:simplePos x="0" y="0"/>
                    <wp:positionH relativeFrom="column">
                      <wp:posOffset>4029075</wp:posOffset>
                    </wp:positionH>
                    <wp:positionV relativeFrom="paragraph">
                      <wp:posOffset>586740</wp:posOffset>
                    </wp:positionV>
                    <wp:extent cx="66675" cy="219075"/>
                    <wp:effectExtent l="19050" t="38100" r="66675" b="28575"/>
                    <wp:wrapNone/>
                    <wp:docPr id="78" name="Straight Arrow Connector 78"/>
                    <wp:cNvGraphicFramePr/>
                    <a:graphic xmlns:a="http://schemas.openxmlformats.org/drawingml/2006/main">
                      <a:graphicData uri="http://schemas.microsoft.com/office/word/2010/wordprocessingShape">
                        <wps:wsp>
                          <wps:cNvCnPr/>
                          <wps:spPr>
                            <a:xfrm flipV="1">
                              <a:off x="0" y="0"/>
                              <a:ext cx="6667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2537DE" id="Straight Arrow Connector 78" o:spid="_x0000_s1026" type="#_x0000_t32" style="position:absolute;margin-left:317.25pt;margin-top:46.2pt;width:5.25pt;height:17.25pt;flip:y;z-index:251949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950080" behindDoc="0" locked="0" layoutInCell="1" allowOverlap="1" wp14:anchorId="57182E20" wp14:editId="55AE6DAC">
                    <wp:simplePos x="0" y="0"/>
                    <wp:positionH relativeFrom="column">
                      <wp:posOffset>3876675</wp:posOffset>
                    </wp:positionH>
                    <wp:positionV relativeFrom="paragraph">
                      <wp:posOffset>377190</wp:posOffset>
                    </wp:positionV>
                    <wp:extent cx="485775" cy="209550"/>
                    <wp:effectExtent l="0" t="0" r="28575" b="19050"/>
                    <wp:wrapNone/>
                    <wp:docPr id="92" name="Rectangle 92"/>
                    <wp:cNvGraphicFramePr/>
                    <a:graphic xmlns:a="http://schemas.openxmlformats.org/drawingml/2006/main">
                      <a:graphicData uri="http://schemas.microsoft.com/office/word/2010/wordprocessingShape">
                        <wps:wsp>
                          <wps:cNvSpPr/>
                          <wps:spPr>
                            <a:xfrm>
                              <a:off x="0" y="0"/>
                              <a:ext cx="485775" cy="2095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BCA232" id="Rectangle 92" o:spid="_x0000_s1026" style="position:absolute;margin-left:305.25pt;margin-top:29.7pt;width:38.25pt;height:16.5pt;z-index:25195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" filled="f" strokecolor="#ed7d31 [3205]" strokeweight="1pt"/>
                </w:pict>
              </mc:Fallback>
            </mc:AlternateContent>
          </w:r>
          <w:r w:rsidRPr="00C87837">
            <w:rPr>
              <w:noProof/>
            </w:rPr>
            <w:drawing>
              <wp:inline distT="0" distB="0" distL="0" distR="0" wp14:anchorId="1FB2367A" wp14:editId="12E0BBBE">
                <wp:extent cx="5943600" cy="2689225"/>
                <wp:effectExtent l="0" t="0" r="0" b="0"/>
                <wp:docPr id="581" name="Picture 5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26"/>
                        <a:stretch>
                          <a:fillRect/>
                        </a:stretch>
                      </pic:blipFill>
                      <pic:spPr>
                        <a:xfrm>
                          <a:off x="0" y="0"/>
                          <a:ext cx="5943600" cy="2689225"/>
                        </a:xfrm>
                        <a:prstGeom prst="rect">
                          <a:avLst/>
                        </a:prstGeom>
                      </pic:spPr>
                    </pic:pic>
                  </a:graphicData>
                </a:graphic>
              </wp:inline>
            </w:drawing>
          </w:r>
        </w:p>
        <w:p w14:paraId="7BD0B07C" w14:textId="77777777" w:rsidR="000C0389" w:rsidRDefault="000C0389" w:rsidP="000C0389">
          <w:pPr>
            <w:pStyle w:val="ListParagraph"/>
            <w:ind w:left="0"/>
          </w:pPr>
        </w:p>
        <w:p w14:paraId="100F9091" w14:textId="77777777" w:rsidR="000C0389" w:rsidRDefault="000C0389" w:rsidP="000C0389">
          <w:pPr>
            <w:pStyle w:val="ListParagraph"/>
            <w:ind w:left="0"/>
          </w:pPr>
          <w:r>
            <w:t>Step 6: It will take you to Connect to instance page. Then Click Connect [Default username is ubuntu, do not change it]</w:t>
          </w:r>
        </w:p>
        <w:p w14:paraId="4029C68B" w14:textId="77777777" w:rsidR="000C0389" w:rsidRDefault="000C0389" w:rsidP="000C0389">
          <w:pPr>
            <w:pStyle w:val="ListParagraph"/>
            <w:ind w:left="0"/>
          </w:pPr>
          <w:r>
            <w:rPr>
              <w:noProof/>
            </w:rPr>
            <mc:AlternateContent>
              <mc:Choice Requires="wps">
                <w:drawing>
                  <wp:anchor distT="0" distB="0" distL="114300" distR="114300" simplePos="0" relativeHeight="251951104" behindDoc="0" locked="0" layoutInCell="1" allowOverlap="1" wp14:anchorId="528F1E32" wp14:editId="57864A84">
                    <wp:simplePos x="0" y="0"/>
                    <wp:positionH relativeFrom="column">
                      <wp:posOffset>3838575</wp:posOffset>
                    </wp:positionH>
                    <wp:positionV relativeFrom="paragraph">
                      <wp:posOffset>2219325</wp:posOffset>
                    </wp:positionV>
                    <wp:extent cx="285750" cy="247650"/>
                    <wp:effectExtent l="38100" t="0" r="19050" b="57150"/>
                    <wp:wrapNone/>
                    <wp:docPr id="110" name="Straight Arrow Connector 110"/>
                    <wp:cNvGraphicFramePr/>
                    <a:graphic xmlns:a="http://schemas.openxmlformats.org/drawingml/2006/main">
                      <a:graphicData uri="http://schemas.microsoft.com/office/word/2010/wordprocessingShape">
                        <wps:wsp>
                          <wps:cNvCnPr/>
                          <wps:spPr>
                            <a:xfrm flipH="1">
                              <a:off x="0" y="0"/>
                              <a:ext cx="285750"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586954" id="Straight Arrow Connector 110" o:spid="_x0000_s1026" type="#_x0000_t32" style="position:absolute;margin-left:302.25pt;margin-top:174.75pt;width:22.5pt;height:19.5pt;flip:x;z-index:251951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" strokecolor="#4472c4 [3204]" strokeweight=".5pt">
                    <v:stroke endarrow="block" joinstyle="miter"/>
                  </v:shape>
                </w:pict>
              </mc:Fallback>
            </mc:AlternateContent>
          </w:r>
          <w:r w:rsidRPr="00DF35D7">
            <w:rPr>
              <w:noProof/>
            </w:rPr>
            <w:drawing>
              <wp:inline distT="0" distB="0" distL="0" distR="0" wp14:anchorId="55E58870" wp14:editId="61B00C66">
                <wp:extent cx="5943600" cy="2701925"/>
                <wp:effectExtent l="0" t="0" r="0" b="3175"/>
                <wp:docPr id="582" name="Picture 5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28"/>
                        <a:stretch>
                          <a:fillRect/>
                        </a:stretch>
                      </pic:blipFill>
                      <pic:spPr>
                        <a:xfrm>
                          <a:off x="0" y="0"/>
                          <a:ext cx="5943600" cy="2701925"/>
                        </a:xfrm>
                        <a:prstGeom prst="rect">
                          <a:avLst/>
                        </a:prstGeom>
                      </pic:spPr>
                    </pic:pic>
                  </a:graphicData>
                </a:graphic>
              </wp:inline>
            </w:drawing>
          </w:r>
        </w:p>
        <w:p w14:paraId="1DB2A15C" w14:textId="77777777" w:rsidR="000C0389" w:rsidRDefault="000C0389" w:rsidP="000C0389">
          <w:pPr>
            <w:pStyle w:val="ListParagraph"/>
            <w:ind w:left="0"/>
          </w:pPr>
        </w:p>
        <w:p w14:paraId="68E4F83F" w14:textId="77777777" w:rsidR="000C0389" w:rsidRDefault="000C0389" w:rsidP="000C0389">
          <w:pPr>
            <w:pStyle w:val="ListParagraph"/>
            <w:ind w:left="0"/>
          </w:pPr>
          <w:r>
            <w:t>Step 7: After successful connect you will be getting Command Line Interface like below</w:t>
          </w:r>
        </w:p>
        <w:p w14:paraId="33148113" w14:textId="77777777" w:rsidR="000C0389" w:rsidRDefault="000C0389" w:rsidP="000C0389">
          <w:pPr>
            <w:pStyle w:val="ListParagraph"/>
            <w:ind w:left="0"/>
          </w:pPr>
          <w:r w:rsidRPr="00DF35D7">
            <w:rPr>
              <w:noProof/>
            </w:rPr>
            <w:lastRenderedPageBreak/>
            <w:drawing>
              <wp:inline distT="0" distB="0" distL="0" distR="0" wp14:anchorId="39D88B7B" wp14:editId="436BD323">
                <wp:extent cx="5943600" cy="2854325"/>
                <wp:effectExtent l="0" t="0" r="0" b="3175"/>
                <wp:docPr id="583" name="Picture 5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29"/>
                        <a:stretch>
                          <a:fillRect/>
                        </a:stretch>
                      </pic:blipFill>
                      <pic:spPr>
                        <a:xfrm>
                          <a:off x="0" y="0"/>
                          <a:ext cx="5943600" cy="2854325"/>
                        </a:xfrm>
                        <a:prstGeom prst="rect">
                          <a:avLst/>
                        </a:prstGeom>
                      </pic:spPr>
                    </pic:pic>
                  </a:graphicData>
                </a:graphic>
              </wp:inline>
            </w:drawing>
          </w:r>
        </w:p>
        <w:p w14:paraId="34A876DE" w14:textId="77777777" w:rsidR="000C0389" w:rsidRDefault="000C0389" w:rsidP="000C0389">
          <w:pPr>
            <w:pStyle w:val="ListParagraph"/>
            <w:ind w:left="360"/>
            <w:jc w:val="both"/>
            <w:rPr>
              <w:b/>
              <w:bCs/>
              <w:sz w:val="24"/>
              <w:szCs w:val="24"/>
            </w:rPr>
          </w:pPr>
        </w:p>
        <w:p w14:paraId="3DE4E8A2" w14:textId="77777777" w:rsidR="000C0389" w:rsidRDefault="000C0389" w:rsidP="000C0389">
          <w:pPr>
            <w:pStyle w:val="ListParagraph"/>
            <w:ind w:left="360"/>
            <w:jc w:val="both"/>
            <w:rPr>
              <w:b/>
              <w:bCs/>
              <w:sz w:val="24"/>
              <w:szCs w:val="24"/>
            </w:rPr>
          </w:pPr>
        </w:p>
        <w:p w14:paraId="11BD5B5B" w14:textId="77777777" w:rsidR="000C0389" w:rsidRDefault="000C0389" w:rsidP="000C0389">
          <w:pPr>
            <w:pStyle w:val="ListParagraph"/>
            <w:ind w:left="360"/>
            <w:jc w:val="both"/>
            <w:rPr>
              <w:b/>
              <w:bCs/>
              <w:sz w:val="24"/>
              <w:szCs w:val="24"/>
            </w:rPr>
          </w:pPr>
        </w:p>
        <w:p w14:paraId="286676FF" w14:textId="77777777" w:rsidR="000C0389" w:rsidRDefault="000C0389" w:rsidP="000C0389">
          <w:pPr>
            <w:pStyle w:val="ListParagraph"/>
            <w:ind w:left="360"/>
            <w:jc w:val="both"/>
            <w:rPr>
              <w:b/>
              <w:bCs/>
              <w:sz w:val="24"/>
              <w:szCs w:val="24"/>
            </w:rPr>
          </w:pPr>
        </w:p>
        <w:p w14:paraId="7DEFCC4E" w14:textId="77777777" w:rsidR="000C0389" w:rsidRDefault="000C0389" w:rsidP="000C0389">
          <w:pPr>
            <w:pStyle w:val="ListParagraph"/>
            <w:ind w:left="360"/>
            <w:jc w:val="both"/>
            <w:rPr>
              <w:b/>
              <w:bCs/>
              <w:sz w:val="24"/>
              <w:szCs w:val="24"/>
            </w:rPr>
          </w:pPr>
        </w:p>
        <w:p w14:paraId="737DCAF6" w14:textId="77777777" w:rsidR="000C0389" w:rsidRDefault="000C0389" w:rsidP="000C0389">
          <w:pPr>
            <w:pStyle w:val="ListParagraph"/>
            <w:ind w:left="360"/>
            <w:jc w:val="both"/>
            <w:rPr>
              <w:b/>
              <w:bCs/>
              <w:sz w:val="24"/>
              <w:szCs w:val="24"/>
            </w:rPr>
          </w:pPr>
        </w:p>
        <w:p w14:paraId="3BE03EAC" w14:textId="77777777" w:rsidR="000C0389" w:rsidRDefault="000C0389" w:rsidP="000C0389">
          <w:pPr>
            <w:pStyle w:val="ListParagraph"/>
            <w:ind w:left="360"/>
            <w:jc w:val="both"/>
            <w:rPr>
              <w:b/>
              <w:bCs/>
              <w:sz w:val="24"/>
              <w:szCs w:val="24"/>
            </w:rPr>
          </w:pPr>
        </w:p>
        <w:p w14:paraId="24D11757" w14:textId="77777777" w:rsidR="000C0389" w:rsidRDefault="000C0389" w:rsidP="000C0389">
          <w:pPr>
            <w:pStyle w:val="ListParagraph"/>
            <w:ind w:left="360"/>
            <w:jc w:val="both"/>
            <w:rPr>
              <w:b/>
              <w:bCs/>
              <w:sz w:val="24"/>
              <w:szCs w:val="24"/>
            </w:rPr>
          </w:pPr>
        </w:p>
        <w:p w14:paraId="047929B1" w14:textId="77777777" w:rsidR="000C0389" w:rsidRDefault="000C0389" w:rsidP="000C0389">
          <w:pPr>
            <w:pStyle w:val="ListParagraph"/>
            <w:ind w:left="360"/>
            <w:jc w:val="both"/>
            <w:rPr>
              <w:b/>
              <w:bCs/>
              <w:sz w:val="24"/>
              <w:szCs w:val="24"/>
            </w:rPr>
          </w:pPr>
        </w:p>
        <w:p w14:paraId="374130E9" w14:textId="77777777" w:rsidR="000C0389" w:rsidRDefault="000C0389" w:rsidP="000C0389">
          <w:pPr>
            <w:pStyle w:val="ListParagraph"/>
            <w:ind w:left="360"/>
            <w:jc w:val="both"/>
            <w:rPr>
              <w:b/>
              <w:bCs/>
              <w:sz w:val="24"/>
              <w:szCs w:val="24"/>
            </w:rPr>
          </w:pPr>
        </w:p>
        <w:p w14:paraId="5AFE2AAB" w14:textId="77777777" w:rsidR="000C0389" w:rsidRDefault="000C0389" w:rsidP="000C0389">
          <w:pPr>
            <w:pStyle w:val="ListParagraph"/>
            <w:ind w:left="360"/>
            <w:jc w:val="both"/>
            <w:rPr>
              <w:b/>
              <w:bCs/>
              <w:sz w:val="24"/>
              <w:szCs w:val="24"/>
            </w:rPr>
          </w:pPr>
        </w:p>
        <w:p w14:paraId="63B7BBA9" w14:textId="77777777" w:rsidR="000C0389" w:rsidRDefault="000C0389" w:rsidP="000C0389">
          <w:pPr>
            <w:pStyle w:val="ListParagraph"/>
            <w:ind w:left="360"/>
            <w:jc w:val="both"/>
            <w:rPr>
              <w:b/>
              <w:bCs/>
              <w:sz w:val="24"/>
              <w:szCs w:val="24"/>
            </w:rPr>
          </w:pPr>
        </w:p>
        <w:p w14:paraId="1AA71E8F" w14:textId="77777777" w:rsidR="000C0389" w:rsidRDefault="000C0389" w:rsidP="000C0389">
          <w:pPr>
            <w:pStyle w:val="ListParagraph"/>
            <w:ind w:left="360"/>
            <w:jc w:val="both"/>
            <w:rPr>
              <w:b/>
              <w:bCs/>
              <w:sz w:val="24"/>
              <w:szCs w:val="24"/>
            </w:rPr>
          </w:pPr>
        </w:p>
        <w:p w14:paraId="184C1776" w14:textId="77777777" w:rsidR="000C0389" w:rsidRDefault="000C0389" w:rsidP="000C0389">
          <w:pPr>
            <w:pStyle w:val="ListParagraph"/>
            <w:ind w:left="360"/>
            <w:jc w:val="both"/>
            <w:rPr>
              <w:b/>
              <w:bCs/>
              <w:sz w:val="24"/>
              <w:szCs w:val="24"/>
            </w:rPr>
          </w:pPr>
        </w:p>
        <w:p w14:paraId="3A2CD698" w14:textId="77777777" w:rsidR="000C0389" w:rsidRDefault="000C0389" w:rsidP="000C0389">
          <w:pPr>
            <w:pStyle w:val="ListParagraph"/>
            <w:ind w:left="360"/>
            <w:jc w:val="both"/>
            <w:rPr>
              <w:b/>
              <w:bCs/>
              <w:sz w:val="24"/>
              <w:szCs w:val="24"/>
            </w:rPr>
          </w:pPr>
        </w:p>
        <w:p w14:paraId="65315F0E" w14:textId="77777777" w:rsidR="000C0389" w:rsidRDefault="000C0389" w:rsidP="000C0389">
          <w:pPr>
            <w:pStyle w:val="ListParagraph"/>
            <w:ind w:left="360"/>
            <w:jc w:val="both"/>
            <w:rPr>
              <w:b/>
              <w:bCs/>
              <w:sz w:val="24"/>
              <w:szCs w:val="24"/>
            </w:rPr>
          </w:pPr>
        </w:p>
        <w:p w14:paraId="3218941F" w14:textId="77777777" w:rsidR="000C0389" w:rsidRDefault="000C0389" w:rsidP="000C0389">
          <w:pPr>
            <w:pStyle w:val="ListParagraph"/>
            <w:ind w:left="360"/>
            <w:jc w:val="both"/>
            <w:rPr>
              <w:b/>
              <w:bCs/>
              <w:sz w:val="24"/>
              <w:szCs w:val="24"/>
            </w:rPr>
          </w:pPr>
        </w:p>
        <w:p w14:paraId="73F742A6" w14:textId="77777777" w:rsidR="000C0389" w:rsidRDefault="000C0389" w:rsidP="000C0389">
          <w:pPr>
            <w:pStyle w:val="ListParagraph"/>
            <w:ind w:left="360"/>
            <w:jc w:val="both"/>
            <w:rPr>
              <w:b/>
              <w:bCs/>
              <w:sz w:val="24"/>
              <w:szCs w:val="24"/>
            </w:rPr>
          </w:pPr>
        </w:p>
        <w:p w14:paraId="6FC4CEE4" w14:textId="77777777" w:rsidR="000C0389" w:rsidRDefault="000C0389" w:rsidP="000C0389">
          <w:pPr>
            <w:pStyle w:val="ListParagraph"/>
            <w:ind w:left="360"/>
            <w:jc w:val="both"/>
            <w:rPr>
              <w:b/>
              <w:bCs/>
              <w:sz w:val="24"/>
              <w:szCs w:val="24"/>
            </w:rPr>
          </w:pPr>
        </w:p>
        <w:p w14:paraId="6C41F2F1" w14:textId="77777777" w:rsidR="000C0389" w:rsidRDefault="000C0389" w:rsidP="000C0389">
          <w:pPr>
            <w:pStyle w:val="ListParagraph"/>
            <w:ind w:left="360"/>
            <w:jc w:val="both"/>
            <w:rPr>
              <w:b/>
              <w:bCs/>
              <w:sz w:val="24"/>
              <w:szCs w:val="24"/>
            </w:rPr>
          </w:pPr>
        </w:p>
        <w:p w14:paraId="3911F9F8" w14:textId="77777777" w:rsidR="000C0389" w:rsidRDefault="000C0389" w:rsidP="000C0389">
          <w:pPr>
            <w:pStyle w:val="ListParagraph"/>
            <w:ind w:left="360"/>
            <w:jc w:val="both"/>
            <w:rPr>
              <w:b/>
              <w:bCs/>
              <w:sz w:val="24"/>
              <w:szCs w:val="24"/>
            </w:rPr>
          </w:pPr>
        </w:p>
        <w:p w14:paraId="01AF60A9" w14:textId="77777777" w:rsidR="000C0389" w:rsidRDefault="000C0389" w:rsidP="000C0389">
          <w:pPr>
            <w:pStyle w:val="ListParagraph"/>
            <w:ind w:left="360"/>
            <w:jc w:val="both"/>
            <w:rPr>
              <w:b/>
              <w:bCs/>
              <w:sz w:val="24"/>
              <w:szCs w:val="24"/>
            </w:rPr>
          </w:pPr>
        </w:p>
        <w:p w14:paraId="401BE466" w14:textId="77777777" w:rsidR="000C0389" w:rsidRDefault="000C0389" w:rsidP="000C0389">
          <w:pPr>
            <w:pStyle w:val="ListParagraph"/>
            <w:ind w:left="360"/>
            <w:jc w:val="both"/>
            <w:rPr>
              <w:b/>
              <w:bCs/>
              <w:sz w:val="24"/>
              <w:szCs w:val="24"/>
            </w:rPr>
          </w:pPr>
        </w:p>
        <w:p w14:paraId="0915EEF5" w14:textId="77777777" w:rsidR="000C0389" w:rsidRDefault="000C0389" w:rsidP="000C0389">
          <w:pPr>
            <w:pStyle w:val="ListParagraph"/>
            <w:ind w:left="360"/>
            <w:jc w:val="both"/>
            <w:rPr>
              <w:b/>
              <w:bCs/>
              <w:sz w:val="24"/>
              <w:szCs w:val="24"/>
            </w:rPr>
          </w:pPr>
        </w:p>
        <w:p w14:paraId="297CE594" w14:textId="77777777" w:rsidR="000C0389" w:rsidRDefault="000C0389" w:rsidP="000C0389">
          <w:pPr>
            <w:pStyle w:val="ListParagraph"/>
            <w:ind w:left="360"/>
            <w:jc w:val="both"/>
            <w:rPr>
              <w:b/>
              <w:bCs/>
              <w:sz w:val="24"/>
              <w:szCs w:val="24"/>
            </w:rPr>
          </w:pPr>
        </w:p>
        <w:p w14:paraId="37801790" w14:textId="77777777" w:rsidR="000C0389" w:rsidRDefault="000C0389" w:rsidP="000C0389">
          <w:pPr>
            <w:pStyle w:val="ListParagraph"/>
            <w:ind w:left="360"/>
            <w:jc w:val="both"/>
            <w:rPr>
              <w:b/>
              <w:bCs/>
              <w:sz w:val="24"/>
              <w:szCs w:val="24"/>
            </w:rPr>
          </w:pPr>
        </w:p>
        <w:p w14:paraId="4814BD03" w14:textId="77777777" w:rsidR="000C0389" w:rsidRPr="00081BE2" w:rsidRDefault="000C0389" w:rsidP="000C0389">
          <w:pPr>
            <w:pStyle w:val="ListParagraph"/>
            <w:numPr>
              <w:ilvl w:val="0"/>
              <w:numId w:val="5"/>
            </w:numPr>
            <w:jc w:val="both"/>
            <w:rPr>
              <w:b/>
              <w:bCs/>
              <w:sz w:val="24"/>
              <w:szCs w:val="24"/>
            </w:rPr>
          </w:pPr>
          <w:r w:rsidRPr="00081BE2">
            <w:rPr>
              <w:b/>
              <w:bCs/>
              <w:sz w:val="24"/>
              <w:szCs w:val="24"/>
            </w:rPr>
            <w:lastRenderedPageBreak/>
            <w:t>With putty</w:t>
          </w:r>
        </w:p>
        <w:p w14:paraId="5EA403CA" w14:textId="77777777" w:rsidR="000C0389" w:rsidRDefault="000C0389" w:rsidP="000C0389">
          <w:pPr>
            <w:pStyle w:val="ListParagraph"/>
            <w:ind w:left="0"/>
          </w:pPr>
        </w:p>
        <w:p w14:paraId="55324535" w14:textId="77777777" w:rsidR="000C0389" w:rsidRDefault="000C0389" w:rsidP="000C0389">
          <w:r>
            <w:t>Step 1: Install PuTTY on your local computer</w:t>
          </w:r>
        </w:p>
        <w:p w14:paraId="0495E085" w14:textId="77777777" w:rsidR="000C0389" w:rsidRDefault="000C0389" w:rsidP="000C0389">
          <w:pPr>
            <w:pStyle w:val="ListParagraph"/>
            <w:ind w:left="0"/>
          </w:pPr>
          <w:r>
            <w:t xml:space="preserve">Download and install PuTTY from the </w:t>
          </w:r>
          <w:hyperlink r:id="rId30" w:history="1">
            <w:r w:rsidRPr="0085764B">
              <w:rPr>
                <w:rStyle w:val="Hyperlink"/>
              </w:rPr>
              <w:t>PuTTY download page</w:t>
            </w:r>
          </w:hyperlink>
          <w:r>
            <w:t>. If you already have an older version of PuTTY installed, we recommend that you download the latest version. Be sure to install the entire suite.</w:t>
          </w:r>
        </w:p>
        <w:p w14:paraId="04D2EEC4" w14:textId="77777777" w:rsidR="000C0389" w:rsidRDefault="000C0389" w:rsidP="000C0389">
          <w:pPr>
            <w:pStyle w:val="ListParagraph"/>
            <w:ind w:left="0"/>
          </w:pPr>
        </w:p>
        <w:p w14:paraId="2B1E7B45" w14:textId="77777777" w:rsidR="000C0389" w:rsidRDefault="000C0389" w:rsidP="000C0389">
          <w:pPr>
            <w:pStyle w:val="ListParagraph"/>
            <w:ind w:left="0"/>
          </w:pPr>
          <w:r>
            <w:rPr>
              <w:noProof/>
            </w:rPr>
            <mc:AlternateContent>
              <mc:Choice Requires="wps">
                <w:drawing>
                  <wp:anchor distT="0" distB="0" distL="114300" distR="114300" simplePos="0" relativeHeight="251964416" behindDoc="0" locked="0" layoutInCell="1" allowOverlap="1" wp14:anchorId="1A8FBD4F" wp14:editId="175E4024">
                    <wp:simplePos x="0" y="0"/>
                    <wp:positionH relativeFrom="column">
                      <wp:posOffset>1171575</wp:posOffset>
                    </wp:positionH>
                    <wp:positionV relativeFrom="paragraph">
                      <wp:posOffset>880110</wp:posOffset>
                    </wp:positionV>
                    <wp:extent cx="542925" cy="638175"/>
                    <wp:effectExtent l="38100" t="38100" r="28575" b="28575"/>
                    <wp:wrapNone/>
                    <wp:docPr id="112" name="Straight Arrow Connector 112"/>
                    <wp:cNvGraphicFramePr/>
                    <a:graphic xmlns:a="http://schemas.openxmlformats.org/drawingml/2006/main">
                      <a:graphicData uri="http://schemas.microsoft.com/office/word/2010/wordprocessingShape">
                        <wps:wsp>
                          <wps:cNvCnPr/>
                          <wps:spPr>
                            <a:xfrm flipH="1" flipV="1">
                              <a:off x="0" y="0"/>
                              <a:ext cx="542925" cy="638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0B2156" id="Straight Arrow Connector 112" o:spid="_x0000_s1026" type="#_x0000_t32" style="position:absolute;margin-left:92.25pt;margin-top:69.3pt;width:42.75pt;height:50.25pt;flip:x y;z-index:25196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" strokecolor="#4472c4 [3204]" strokeweight=".5pt">
                    <v:stroke endarrow="block" joinstyle="miter"/>
                  </v:shape>
                </w:pict>
              </mc:Fallback>
            </mc:AlternateContent>
          </w:r>
          <w:r>
            <w:rPr>
              <w:noProof/>
            </w:rPr>
            <mc:AlternateContent>
              <mc:Choice Requires="wps">
                <w:drawing>
                  <wp:anchor distT="0" distB="0" distL="114300" distR="114300" simplePos="0" relativeHeight="251963392" behindDoc="0" locked="0" layoutInCell="1" allowOverlap="1" wp14:anchorId="15CF60A6" wp14:editId="4FBB834A">
                    <wp:simplePos x="0" y="0"/>
                    <wp:positionH relativeFrom="column">
                      <wp:posOffset>0</wp:posOffset>
                    </wp:positionH>
                    <wp:positionV relativeFrom="paragraph">
                      <wp:posOffset>737235</wp:posOffset>
                    </wp:positionV>
                    <wp:extent cx="1266825" cy="142875"/>
                    <wp:effectExtent l="0" t="0" r="28575" b="28575"/>
                    <wp:wrapNone/>
                    <wp:docPr id="115" name="Rectangle 115"/>
                    <wp:cNvGraphicFramePr/>
                    <a:graphic xmlns:a="http://schemas.openxmlformats.org/drawingml/2006/main">
                      <a:graphicData uri="http://schemas.microsoft.com/office/word/2010/wordprocessingShape">
                        <wps:wsp>
                          <wps:cNvSpPr/>
                          <wps:spPr>
                            <a:xfrm>
                              <a:off x="0" y="0"/>
                              <a:ext cx="1266825" cy="1428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CEE9E3" id="Rectangle 115" o:spid="_x0000_s1026" style="position:absolute;margin-left:0;margin-top:58.05pt;width:99.75pt;height:11.25pt;z-index:251963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" filled="f" strokecolor="#ed7d31 [3205]" strokeweight="1pt"/>
                </w:pict>
              </mc:Fallback>
            </mc:AlternateContent>
          </w:r>
          <w:r w:rsidRPr="00915CAF">
            <w:rPr>
              <w:noProof/>
            </w:rPr>
            <w:drawing>
              <wp:inline distT="0" distB="0" distL="0" distR="0" wp14:anchorId="67A8968E" wp14:editId="49A4BC46">
                <wp:extent cx="5943600" cy="3019425"/>
                <wp:effectExtent l="0" t="0" r="0" b="9525"/>
                <wp:docPr id="584" name="Picture 584"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Graphical user interface, text, application, email, Teams&#10;&#10;Description automatically generated"/>
                        <pic:cNvPicPr/>
                      </pic:nvPicPr>
                      <pic:blipFill>
                        <a:blip r:embed="rId31"/>
                        <a:stretch>
                          <a:fillRect/>
                        </a:stretch>
                      </pic:blipFill>
                      <pic:spPr>
                        <a:xfrm>
                          <a:off x="0" y="0"/>
                          <a:ext cx="5943600" cy="3019425"/>
                        </a:xfrm>
                        <a:prstGeom prst="rect">
                          <a:avLst/>
                        </a:prstGeom>
                      </pic:spPr>
                    </pic:pic>
                  </a:graphicData>
                </a:graphic>
              </wp:inline>
            </w:drawing>
          </w:r>
        </w:p>
        <w:p w14:paraId="4B6BC408" w14:textId="77777777" w:rsidR="000C0389" w:rsidRDefault="000C0389" w:rsidP="000C0389">
          <w:pPr>
            <w:pStyle w:val="ListParagraph"/>
            <w:ind w:left="0"/>
          </w:pPr>
        </w:p>
        <w:p w14:paraId="004C4911" w14:textId="77777777" w:rsidR="000C0389" w:rsidRDefault="000C0389" w:rsidP="000C0389">
          <w:pPr>
            <w:pStyle w:val="ListParagraph"/>
            <w:ind w:left="0"/>
          </w:pPr>
          <w:r>
            <w:rPr>
              <w:noProof/>
            </w:rPr>
            <mc:AlternateContent>
              <mc:Choice Requires="wps">
                <w:drawing>
                  <wp:anchor distT="0" distB="0" distL="114300" distR="114300" simplePos="0" relativeHeight="251966464" behindDoc="0" locked="0" layoutInCell="1" allowOverlap="1" wp14:anchorId="4FD7987A" wp14:editId="1D01725D">
                    <wp:simplePos x="0" y="0"/>
                    <wp:positionH relativeFrom="column">
                      <wp:posOffset>1781175</wp:posOffset>
                    </wp:positionH>
                    <wp:positionV relativeFrom="paragraph">
                      <wp:posOffset>2124075</wp:posOffset>
                    </wp:positionV>
                    <wp:extent cx="1343025" cy="228600"/>
                    <wp:effectExtent l="19050" t="57150" r="28575" b="19050"/>
                    <wp:wrapNone/>
                    <wp:docPr id="116" name="Straight Arrow Connector 116"/>
                    <wp:cNvGraphicFramePr/>
                    <a:graphic xmlns:a="http://schemas.openxmlformats.org/drawingml/2006/main">
                      <a:graphicData uri="http://schemas.microsoft.com/office/word/2010/wordprocessingShape">
                        <wps:wsp>
                          <wps:cNvCnPr/>
                          <wps:spPr>
                            <a:xfrm flipH="1" flipV="1">
                              <a:off x="0" y="0"/>
                              <a:ext cx="1343025" cy="2286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535C16E" id="Straight Arrow Connector 116" o:spid="_x0000_s1026" type="#_x0000_t32" style="position:absolute;margin-left:140.25pt;margin-top:167.25pt;width:105.75pt;height:18pt;flip:x y;z-index:251966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" strokecolor="#ed7d31 [3205]" strokeweight=".5pt">
                    <v:stroke endarrow="block" joinstyle="miter"/>
                  </v:shape>
                </w:pict>
              </mc:Fallback>
            </mc:AlternateContent>
          </w:r>
          <w:r>
            <w:rPr>
              <w:noProof/>
            </w:rPr>
            <mc:AlternateContent>
              <mc:Choice Requires="wps">
                <w:drawing>
                  <wp:anchor distT="0" distB="0" distL="114300" distR="114300" simplePos="0" relativeHeight="251965440" behindDoc="0" locked="0" layoutInCell="1" allowOverlap="1" wp14:anchorId="5B8D1ECB" wp14:editId="4FE336C0">
                    <wp:simplePos x="0" y="0"/>
                    <wp:positionH relativeFrom="column">
                      <wp:posOffset>171450</wp:posOffset>
                    </wp:positionH>
                    <wp:positionV relativeFrom="paragraph">
                      <wp:posOffset>2028825</wp:posOffset>
                    </wp:positionV>
                    <wp:extent cx="2695575" cy="142875"/>
                    <wp:effectExtent l="0" t="0" r="28575" b="28575"/>
                    <wp:wrapNone/>
                    <wp:docPr id="117" name="Rectangle 117"/>
                    <wp:cNvGraphicFramePr/>
                    <a:graphic xmlns:a="http://schemas.openxmlformats.org/drawingml/2006/main">
                      <a:graphicData uri="http://schemas.microsoft.com/office/word/2010/wordprocessingShape">
                        <wps:wsp>
                          <wps:cNvSpPr/>
                          <wps:spPr>
                            <a:xfrm>
                              <a:off x="0" y="0"/>
                              <a:ext cx="26955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4249F" id="Rectangle 117" o:spid="_x0000_s1026" style="position:absolute;margin-left:13.5pt;margin-top:159.75pt;width:212.25pt;height:11.25pt;z-index:25196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" filled="f" strokecolor="#ed7d31 [3205]" strokeweight="1pt"/>
                </w:pict>
              </mc:Fallback>
            </mc:AlternateContent>
          </w:r>
          <w:r w:rsidRPr="00915CAF">
            <w:rPr>
              <w:noProof/>
            </w:rPr>
            <w:drawing>
              <wp:inline distT="0" distB="0" distL="0" distR="0" wp14:anchorId="5AB837E5" wp14:editId="6845255B">
                <wp:extent cx="5943600" cy="2788285"/>
                <wp:effectExtent l="0" t="0" r="0" b="0"/>
                <wp:docPr id="588" name="Picture 5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Graphical user interface, text, application, email&#10;&#10;Description automatically generated"/>
                        <pic:cNvPicPr/>
                      </pic:nvPicPr>
                      <pic:blipFill>
                        <a:blip r:embed="rId32"/>
                        <a:stretch>
                          <a:fillRect/>
                        </a:stretch>
                      </pic:blipFill>
                      <pic:spPr>
                        <a:xfrm>
                          <a:off x="0" y="0"/>
                          <a:ext cx="5943600" cy="2788285"/>
                        </a:xfrm>
                        <a:prstGeom prst="rect">
                          <a:avLst/>
                        </a:prstGeom>
                      </pic:spPr>
                    </pic:pic>
                  </a:graphicData>
                </a:graphic>
              </wp:inline>
            </w:drawing>
          </w:r>
        </w:p>
        <w:p w14:paraId="099BC2B5" w14:textId="77777777" w:rsidR="000C0389" w:rsidRDefault="000C0389" w:rsidP="000C0389">
          <w:pPr>
            <w:pStyle w:val="ListParagraph"/>
            <w:ind w:left="0"/>
          </w:pPr>
          <w:r>
            <w:t>It will download .msi file. Once download complete. Execute file – [go with all default option]</w:t>
          </w:r>
        </w:p>
        <w:p w14:paraId="37894FB4" w14:textId="77777777" w:rsidR="000C0389" w:rsidRDefault="000C0389" w:rsidP="000C0389">
          <w:pPr>
            <w:pStyle w:val="ListParagraph"/>
            <w:ind w:left="0"/>
          </w:pPr>
          <w:r>
            <w:t>Step2: Convert .pem file ito .ppk</w:t>
          </w:r>
        </w:p>
        <w:p w14:paraId="29C38C37" w14:textId="77777777" w:rsidR="000C0389" w:rsidRDefault="000C0389" w:rsidP="000C0389">
          <w:pPr>
            <w:pStyle w:val="ListParagraph"/>
            <w:ind w:left="0"/>
          </w:pPr>
          <w:r>
            <w:t>Open Puttygen  - [type Puttygen in search on taskbar and open]</w:t>
          </w:r>
        </w:p>
        <w:p w14:paraId="4DE6F0BF" w14:textId="77777777" w:rsidR="000C0389" w:rsidRDefault="000C0389" w:rsidP="000C0389">
          <w:pPr>
            <w:pStyle w:val="ListParagraph"/>
            <w:ind w:left="0"/>
          </w:pPr>
          <w:r w:rsidRPr="003B60E0">
            <w:rPr>
              <w:noProof/>
            </w:rPr>
            <w:lastRenderedPageBreak/>
            <w:drawing>
              <wp:inline distT="0" distB="0" distL="0" distR="0" wp14:anchorId="3FB6F3BE" wp14:editId="68B19823">
                <wp:extent cx="5715798" cy="4477375"/>
                <wp:effectExtent l="0" t="0" r="0" b="0"/>
                <wp:docPr id="589" name="Picture 58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Graphical user interface, application, Word&#10;&#10;Description automatically generated"/>
                        <pic:cNvPicPr/>
                      </pic:nvPicPr>
                      <pic:blipFill>
                        <a:blip r:embed="rId33"/>
                        <a:stretch>
                          <a:fillRect/>
                        </a:stretch>
                      </pic:blipFill>
                      <pic:spPr>
                        <a:xfrm>
                          <a:off x="0" y="0"/>
                          <a:ext cx="5715798" cy="4477375"/>
                        </a:xfrm>
                        <a:prstGeom prst="rect">
                          <a:avLst/>
                        </a:prstGeom>
                      </pic:spPr>
                    </pic:pic>
                  </a:graphicData>
                </a:graphic>
              </wp:inline>
            </w:drawing>
          </w:r>
        </w:p>
        <w:p w14:paraId="2FAEB644" w14:textId="77777777" w:rsidR="000C0389" w:rsidRDefault="000C0389" w:rsidP="000C0389">
          <w:pPr>
            <w:pStyle w:val="ListParagraph"/>
            <w:ind w:left="0"/>
          </w:pPr>
        </w:p>
        <w:p w14:paraId="5C93113D" w14:textId="77777777" w:rsidR="000C0389" w:rsidRDefault="000C0389" w:rsidP="000C0389">
          <w:pPr>
            <w:pStyle w:val="ListParagraph"/>
            <w:ind w:left="0"/>
          </w:pPr>
          <w:r w:rsidRPr="003B60E0">
            <w:t xml:space="preserve">Under Type of key to generate, choose RSA. </w:t>
          </w:r>
          <w:r>
            <w:t>[</w:t>
          </w:r>
          <w:r w:rsidRPr="003B60E0">
            <w:t>If your version of PuTTYgen does not include this option, choose SSH-2 RSA.</w:t>
          </w:r>
          <w:r>
            <w:t>]</w:t>
          </w:r>
        </w:p>
        <w:p w14:paraId="11093664" w14:textId="77777777" w:rsidR="000C0389" w:rsidRDefault="000C0389" w:rsidP="000C0389">
          <w:pPr>
            <w:pStyle w:val="ListParagraph"/>
            <w:ind w:left="0"/>
          </w:pPr>
        </w:p>
        <w:p w14:paraId="29785D04" w14:textId="77777777" w:rsidR="000C0389" w:rsidRDefault="000C0389" w:rsidP="000C0389">
          <w:pPr>
            <w:pStyle w:val="ListParagraph"/>
            <w:ind w:left="0"/>
          </w:pPr>
          <w:r>
            <w:rPr>
              <w:noProof/>
            </w:rPr>
            <w:drawing>
              <wp:inline distT="0" distB="0" distL="0" distR="0" wp14:anchorId="002667F0" wp14:editId="5C6E00E8">
                <wp:extent cx="3552825" cy="657225"/>
                <wp:effectExtent l="0" t="0" r="9525" b="9525"/>
                <wp:docPr id="590" name="Picture 590" descr="&#10;       RSA key in PuTTYgen&#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RSA key in PuTTYgen&#10;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52825" cy="657225"/>
                        </a:xfrm>
                        <a:prstGeom prst="rect">
                          <a:avLst/>
                        </a:prstGeom>
                        <a:noFill/>
                        <a:ln>
                          <a:noFill/>
                        </a:ln>
                      </pic:spPr>
                    </pic:pic>
                  </a:graphicData>
                </a:graphic>
              </wp:inline>
            </w:drawing>
          </w:r>
        </w:p>
        <w:p w14:paraId="09952F42" w14:textId="77777777" w:rsidR="000C0389" w:rsidRDefault="000C0389" w:rsidP="000C0389">
          <w:pPr>
            <w:pStyle w:val="ListParagraph"/>
            <w:ind w:left="0"/>
          </w:pPr>
        </w:p>
        <w:p w14:paraId="3B42B16C" w14:textId="77777777" w:rsidR="000C0389" w:rsidRDefault="000C0389" w:rsidP="000C0389">
          <w:pPr>
            <w:pStyle w:val="ListParagraph"/>
            <w:ind w:left="0"/>
          </w:pPr>
          <w:r w:rsidRPr="003B60E0">
            <w:t xml:space="preserve">Choose Load. </w:t>
          </w:r>
          <w:r>
            <w:t>[</w:t>
          </w:r>
          <w:r w:rsidRPr="003B60E0">
            <w:t>By default, PuTTYgen displays only files with the extension .ppk. To locate your .pem file, choose the option to display files of all types.</w:t>
          </w:r>
          <w:r>
            <w:t>]</w:t>
          </w:r>
        </w:p>
        <w:p w14:paraId="089D49CA" w14:textId="77777777" w:rsidR="000C0389" w:rsidRDefault="000C0389" w:rsidP="000C0389">
          <w:pPr>
            <w:pStyle w:val="ListParagraph"/>
            <w:ind w:left="0"/>
          </w:pPr>
          <w:r>
            <w:rPr>
              <w:noProof/>
            </w:rPr>
            <w:drawing>
              <wp:inline distT="0" distB="0" distL="0" distR="0" wp14:anchorId="0325B042" wp14:editId="57E78C06">
                <wp:extent cx="4762500" cy="676275"/>
                <wp:effectExtent l="0" t="0" r="0" b="9525"/>
                <wp:docPr id="591" name="Picture 591" descr="&#10;       Select all file types&#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       Select all file types&#10;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2500" cy="676275"/>
                        </a:xfrm>
                        <a:prstGeom prst="rect">
                          <a:avLst/>
                        </a:prstGeom>
                        <a:noFill/>
                        <a:ln>
                          <a:noFill/>
                        </a:ln>
                      </pic:spPr>
                    </pic:pic>
                  </a:graphicData>
                </a:graphic>
              </wp:inline>
            </w:drawing>
          </w:r>
        </w:p>
        <w:p w14:paraId="15247DC9" w14:textId="77777777" w:rsidR="000C0389" w:rsidRDefault="000C0389" w:rsidP="000C0389">
          <w:pPr>
            <w:pStyle w:val="ListParagraph"/>
            <w:ind w:left="0"/>
          </w:pPr>
        </w:p>
        <w:p w14:paraId="33FA52B9" w14:textId="77777777" w:rsidR="000C0389" w:rsidRDefault="000C0389" w:rsidP="000C0389">
          <w:pPr>
            <w:pStyle w:val="ListParagraph"/>
            <w:ind w:left="0"/>
          </w:pPr>
          <w:r w:rsidRPr="003B60E0">
            <w:t>Select your .pem file for the key pair that you specified when you launched your instance and choose Open. PuTTYgen displays a notice that the .pem file was successfully imported. Choose OK.</w:t>
          </w:r>
        </w:p>
        <w:p w14:paraId="254460B8" w14:textId="77777777" w:rsidR="000C0389" w:rsidRDefault="000C0389" w:rsidP="000C0389">
          <w:pPr>
            <w:pStyle w:val="ListParagraph"/>
            <w:ind w:left="0"/>
          </w:pPr>
        </w:p>
        <w:p w14:paraId="4B3F40B2" w14:textId="77777777" w:rsidR="000C0389" w:rsidRDefault="000C0389" w:rsidP="000C0389">
          <w:pPr>
            <w:pStyle w:val="ListParagraph"/>
            <w:ind w:left="0"/>
          </w:pPr>
          <w:r w:rsidRPr="002F16B1">
            <w:lastRenderedPageBreak/>
            <w:t>To save the key in the format that PuTTY can use, choose Save private key. PuTTYgen displays a warning about saving the key without a passphrase. Choose Yes.</w:t>
          </w:r>
        </w:p>
        <w:p w14:paraId="54A1BBF0" w14:textId="77777777" w:rsidR="000C0389" w:rsidRDefault="000C0389" w:rsidP="000C0389">
          <w:pPr>
            <w:pStyle w:val="ListParagraph"/>
            <w:ind w:left="0"/>
          </w:pPr>
        </w:p>
        <w:p w14:paraId="5BB3C6C5" w14:textId="77777777" w:rsidR="000C0389" w:rsidRDefault="000C0389" w:rsidP="000C0389">
          <w:pPr>
            <w:pStyle w:val="ListParagraph"/>
            <w:ind w:left="0"/>
          </w:pPr>
          <w:r>
            <w:t>Step 3: Open Putty</w:t>
          </w:r>
        </w:p>
        <w:p w14:paraId="1ADD5294" w14:textId="77777777" w:rsidR="000C0389" w:rsidRDefault="000C0389" w:rsidP="000C0389">
          <w:pPr>
            <w:pStyle w:val="ListParagraph"/>
            <w:ind w:left="0"/>
          </w:pPr>
          <w:r w:rsidRPr="002F16B1">
            <w:rPr>
              <w:noProof/>
            </w:rPr>
            <w:drawing>
              <wp:inline distT="0" distB="0" distL="0" distR="0" wp14:anchorId="68F396EC" wp14:editId="63F1DD49">
                <wp:extent cx="4286848" cy="4210638"/>
                <wp:effectExtent l="0" t="0" r="0" b="0"/>
                <wp:docPr id="592" name="Picture 5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Graphical user interface, application&#10;&#10;Description automatically generated"/>
                        <pic:cNvPicPr/>
                      </pic:nvPicPr>
                      <pic:blipFill>
                        <a:blip r:embed="rId36"/>
                        <a:stretch>
                          <a:fillRect/>
                        </a:stretch>
                      </pic:blipFill>
                      <pic:spPr>
                        <a:xfrm>
                          <a:off x="0" y="0"/>
                          <a:ext cx="4286848" cy="4210638"/>
                        </a:xfrm>
                        <a:prstGeom prst="rect">
                          <a:avLst/>
                        </a:prstGeom>
                      </pic:spPr>
                    </pic:pic>
                  </a:graphicData>
                </a:graphic>
              </wp:inline>
            </w:drawing>
          </w:r>
        </w:p>
        <w:p w14:paraId="37B5B788" w14:textId="77777777" w:rsidR="000C0389" w:rsidRDefault="000C0389" w:rsidP="000C0389">
          <w:r>
            <w:t>In the Category pane, choose Session and complete the following fields:</w:t>
          </w:r>
        </w:p>
        <w:p w14:paraId="514EA5FC" w14:textId="77777777" w:rsidR="000C0389" w:rsidRDefault="000C0389" w:rsidP="000C0389">
          <w:r>
            <w:t>In the Host Name box, do one of the following:</w:t>
          </w:r>
        </w:p>
        <w:p w14:paraId="51429C9F" w14:textId="77777777" w:rsidR="000C0389" w:rsidRDefault="000C0389" w:rsidP="000C0389">
          <w:pPr>
            <w:pStyle w:val="ListParagraph"/>
          </w:pPr>
        </w:p>
        <w:p w14:paraId="037F6512" w14:textId="77777777" w:rsidR="000C0389" w:rsidRDefault="000C0389" w:rsidP="000C0389">
          <w:pPr>
            <w:pStyle w:val="ListParagraph"/>
            <w:numPr>
              <w:ilvl w:val="0"/>
              <w:numId w:val="2"/>
            </w:numPr>
          </w:pPr>
          <w:r>
            <w:t xml:space="preserve">(Public DNS) To connect using your instance's public ipv4 address </w:t>
          </w:r>
        </w:p>
        <w:p w14:paraId="495506D4" w14:textId="77777777" w:rsidR="000C0389" w:rsidRDefault="000C0389" w:rsidP="000C0389">
          <w:pPr>
            <w:pStyle w:val="ListParagraph"/>
            <w:numPr>
              <w:ilvl w:val="0"/>
              <w:numId w:val="2"/>
            </w:numPr>
          </w:pPr>
          <w:r>
            <w:t>Ensure that the Port value is 22.</w:t>
          </w:r>
        </w:p>
        <w:p w14:paraId="5DF3E20F" w14:textId="77777777" w:rsidR="000C0389" w:rsidRDefault="000C0389" w:rsidP="000C0389">
          <w:pPr>
            <w:pStyle w:val="ListParagraph"/>
            <w:numPr>
              <w:ilvl w:val="0"/>
              <w:numId w:val="2"/>
            </w:numPr>
          </w:pPr>
          <w:r w:rsidRPr="00ED69E0">
            <w:t>In the Category pane, choose Connection, and then enter the required interval</w:t>
          </w:r>
          <w:r>
            <w:t xml:space="preserve"> – 180 - </w:t>
          </w:r>
          <w:r w:rsidRPr="00ED69E0">
            <w:t xml:space="preserve"> in the Seconds between keepalives field.</w:t>
          </w:r>
        </w:p>
        <w:p w14:paraId="70343AA1" w14:textId="77777777" w:rsidR="000C0389" w:rsidRDefault="000C0389" w:rsidP="000C0389">
          <w:pPr>
            <w:pStyle w:val="ListParagraph"/>
            <w:ind w:left="0"/>
          </w:pPr>
        </w:p>
        <w:p w14:paraId="1EBA22E2" w14:textId="77777777" w:rsidR="000C0389" w:rsidRDefault="000C0389" w:rsidP="000C0389">
          <w:pPr>
            <w:pStyle w:val="ListParagraph"/>
            <w:ind w:left="0"/>
          </w:pPr>
          <w:r>
            <w:t>Click on session from category pane. Under Connection type, select SSH.</w:t>
          </w:r>
        </w:p>
        <w:p w14:paraId="65D8FD42" w14:textId="77777777" w:rsidR="000C0389" w:rsidRDefault="000C0389" w:rsidP="000C0389">
          <w:r>
            <w:t>In the Category pane, expand Connection, expand SSH, and then choose Auth. Complete the following:</w:t>
          </w:r>
        </w:p>
        <w:p w14:paraId="5078BFEA" w14:textId="77777777" w:rsidR="000C0389" w:rsidRDefault="000C0389" w:rsidP="000C0389">
          <w:pPr>
            <w:pStyle w:val="ListParagraph"/>
            <w:numPr>
              <w:ilvl w:val="0"/>
              <w:numId w:val="6"/>
            </w:numPr>
          </w:pPr>
          <w:r>
            <w:t>Choose Browse.</w:t>
          </w:r>
        </w:p>
        <w:p w14:paraId="43676646" w14:textId="77777777" w:rsidR="000C0389" w:rsidRDefault="000C0389" w:rsidP="000C0389">
          <w:pPr>
            <w:pStyle w:val="ListParagraph"/>
            <w:numPr>
              <w:ilvl w:val="0"/>
              <w:numId w:val="6"/>
            </w:numPr>
          </w:pPr>
          <w:r>
            <w:t>Select the .ppk file that you generated for your key pair and choose Open.</w:t>
          </w:r>
        </w:p>
        <w:p w14:paraId="70CB6557" w14:textId="77777777" w:rsidR="000C0389" w:rsidRDefault="000C0389" w:rsidP="000C0389">
          <w:pPr>
            <w:pStyle w:val="ListParagraph"/>
            <w:numPr>
              <w:ilvl w:val="0"/>
              <w:numId w:val="6"/>
            </w:numPr>
          </w:pPr>
          <w:r>
            <w:lastRenderedPageBreak/>
            <w:t>(Optional) If you plan to start this session again later, you can save the session information for future use. Under Category, choose Session, enter a name for the session in Saved Sessions, and then choose Save.</w:t>
          </w:r>
        </w:p>
        <w:p w14:paraId="45FBB99C" w14:textId="77777777" w:rsidR="000C0389" w:rsidRDefault="000C0389" w:rsidP="000C0389">
          <w:pPr>
            <w:pStyle w:val="ListParagraph"/>
          </w:pPr>
        </w:p>
        <w:p w14:paraId="650C6B03" w14:textId="77777777" w:rsidR="000C0389" w:rsidRDefault="000C0389" w:rsidP="000C0389">
          <w:pPr>
            <w:pStyle w:val="ListParagraph"/>
            <w:ind w:left="0"/>
          </w:pPr>
          <w:r>
            <w:t>Choose Open.</w:t>
          </w:r>
        </w:p>
        <w:p w14:paraId="28724E06" w14:textId="77777777" w:rsidR="000C0389" w:rsidRDefault="000C0389" w:rsidP="000C0389">
          <w:pPr>
            <w:pStyle w:val="ListParagraph"/>
            <w:ind w:left="0"/>
          </w:pPr>
        </w:p>
        <w:p w14:paraId="4428004A" w14:textId="77777777" w:rsidR="000C0389" w:rsidRDefault="000C0389" w:rsidP="000C0389">
          <w:pPr>
            <w:pStyle w:val="ListParagraph"/>
            <w:ind w:left="0"/>
          </w:pPr>
          <w:r>
            <w:t>It will open terminal. And ask login as. Type ubuntu and hit enter</w:t>
          </w:r>
        </w:p>
        <w:p w14:paraId="4D9FF4FE" w14:textId="77777777" w:rsidR="000C0389" w:rsidRDefault="000C0389" w:rsidP="000C0389">
          <w:pPr>
            <w:pStyle w:val="ListParagraph"/>
            <w:ind w:left="0"/>
          </w:pPr>
        </w:p>
        <w:p w14:paraId="0C869383" w14:textId="65795439" w:rsidR="000C0389" w:rsidRDefault="000C0389" w:rsidP="000C0389">
          <w:pPr>
            <w:pStyle w:val="ListParagraph"/>
            <w:ind w:left="0"/>
          </w:pPr>
          <w:r>
            <w:t xml:space="preserve">It will give </w:t>
          </w:r>
          <w:r w:rsidR="00D43C8E">
            <w:t>your</w:t>
          </w:r>
          <w:r>
            <w:t xml:space="preserve"> prompt with private </w:t>
          </w:r>
          <w:r w:rsidR="000D5976">
            <w:t>IP</w:t>
          </w:r>
          <w:r>
            <w:t xml:space="preserve"> address as follows</w:t>
          </w:r>
        </w:p>
        <w:p w14:paraId="21D5B6E6" w14:textId="77777777" w:rsidR="000C0389" w:rsidRDefault="000C0389" w:rsidP="000C0389">
          <w:pPr>
            <w:pStyle w:val="ListParagraph"/>
            <w:ind w:left="0"/>
          </w:pPr>
          <w:r w:rsidRPr="003E065E">
            <w:rPr>
              <w:noProof/>
            </w:rPr>
            <w:drawing>
              <wp:inline distT="0" distB="0" distL="0" distR="0" wp14:anchorId="50C31588" wp14:editId="671DDE57">
                <wp:extent cx="5943600" cy="3782060"/>
                <wp:effectExtent l="0" t="0" r="0" b="8890"/>
                <wp:docPr id="593" name="Picture 5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Text&#10;&#10;Description automatically generated"/>
                        <pic:cNvPicPr/>
                      </pic:nvPicPr>
                      <pic:blipFill>
                        <a:blip r:embed="rId37"/>
                        <a:stretch>
                          <a:fillRect/>
                        </a:stretch>
                      </pic:blipFill>
                      <pic:spPr>
                        <a:xfrm>
                          <a:off x="0" y="0"/>
                          <a:ext cx="5943600" cy="3782060"/>
                        </a:xfrm>
                        <a:prstGeom prst="rect">
                          <a:avLst/>
                        </a:prstGeom>
                      </pic:spPr>
                    </pic:pic>
                  </a:graphicData>
                </a:graphic>
              </wp:inline>
            </w:drawing>
          </w:r>
        </w:p>
        <w:p w14:paraId="1ED652C6" w14:textId="77777777" w:rsidR="000C0389" w:rsidRDefault="000C0389" w:rsidP="000C0389">
          <w:pPr>
            <w:pStyle w:val="ListParagraph"/>
            <w:ind w:left="0"/>
            <w:jc w:val="center"/>
            <w:rPr>
              <w:b/>
              <w:bCs/>
              <w:sz w:val="28"/>
              <w:szCs w:val="28"/>
            </w:rPr>
          </w:pPr>
        </w:p>
        <w:p w14:paraId="1F3238C5" w14:textId="77777777" w:rsidR="000C0389" w:rsidRDefault="000C0389" w:rsidP="000C0389">
          <w:pPr>
            <w:pStyle w:val="ListParagraph"/>
            <w:ind w:left="0"/>
            <w:jc w:val="center"/>
            <w:rPr>
              <w:b/>
              <w:bCs/>
              <w:sz w:val="28"/>
              <w:szCs w:val="28"/>
            </w:rPr>
          </w:pPr>
        </w:p>
        <w:p w14:paraId="64B891F0" w14:textId="77777777" w:rsidR="000C0389" w:rsidRDefault="000C0389" w:rsidP="000C0389">
          <w:pPr>
            <w:pStyle w:val="ListParagraph"/>
            <w:ind w:left="0"/>
            <w:jc w:val="center"/>
            <w:rPr>
              <w:b/>
              <w:bCs/>
              <w:sz w:val="28"/>
              <w:szCs w:val="28"/>
            </w:rPr>
          </w:pPr>
        </w:p>
        <w:p w14:paraId="17C3A31E" w14:textId="77777777" w:rsidR="000C0389" w:rsidRDefault="000C0389" w:rsidP="000C0389">
          <w:pPr>
            <w:pStyle w:val="ListParagraph"/>
            <w:ind w:left="0"/>
            <w:jc w:val="center"/>
            <w:rPr>
              <w:b/>
              <w:bCs/>
              <w:sz w:val="28"/>
              <w:szCs w:val="28"/>
            </w:rPr>
          </w:pPr>
        </w:p>
        <w:p w14:paraId="47558433" w14:textId="77777777" w:rsidR="000C0389" w:rsidRDefault="000C0389" w:rsidP="000C0389">
          <w:pPr>
            <w:pStyle w:val="ListParagraph"/>
            <w:ind w:left="0"/>
            <w:jc w:val="center"/>
            <w:rPr>
              <w:b/>
              <w:bCs/>
              <w:sz w:val="28"/>
              <w:szCs w:val="28"/>
            </w:rPr>
          </w:pPr>
        </w:p>
        <w:p w14:paraId="36BD6B40" w14:textId="77777777" w:rsidR="000C0389" w:rsidRDefault="000C0389" w:rsidP="000C0389">
          <w:pPr>
            <w:pStyle w:val="ListParagraph"/>
            <w:ind w:left="0"/>
            <w:jc w:val="center"/>
            <w:rPr>
              <w:b/>
              <w:bCs/>
              <w:sz w:val="28"/>
              <w:szCs w:val="28"/>
            </w:rPr>
          </w:pPr>
        </w:p>
        <w:p w14:paraId="1BC83E1C" w14:textId="77777777" w:rsidR="000C0389" w:rsidRDefault="000C0389" w:rsidP="000C0389">
          <w:pPr>
            <w:pStyle w:val="ListParagraph"/>
            <w:ind w:left="0"/>
            <w:jc w:val="center"/>
            <w:rPr>
              <w:b/>
              <w:bCs/>
              <w:sz w:val="28"/>
              <w:szCs w:val="28"/>
            </w:rPr>
          </w:pPr>
        </w:p>
        <w:p w14:paraId="6C037310" w14:textId="77777777" w:rsidR="000C0389" w:rsidRDefault="000C0389" w:rsidP="000C0389">
          <w:pPr>
            <w:pStyle w:val="ListParagraph"/>
            <w:ind w:left="0"/>
            <w:jc w:val="center"/>
            <w:rPr>
              <w:b/>
              <w:bCs/>
              <w:sz w:val="28"/>
              <w:szCs w:val="28"/>
            </w:rPr>
          </w:pPr>
        </w:p>
        <w:p w14:paraId="5B62242C" w14:textId="77777777" w:rsidR="000C0389" w:rsidRDefault="000C0389" w:rsidP="000C0389">
          <w:pPr>
            <w:pStyle w:val="ListParagraph"/>
            <w:ind w:left="0"/>
            <w:jc w:val="center"/>
            <w:rPr>
              <w:b/>
              <w:bCs/>
              <w:sz w:val="28"/>
              <w:szCs w:val="28"/>
            </w:rPr>
          </w:pPr>
        </w:p>
        <w:p w14:paraId="5F129375" w14:textId="77777777" w:rsidR="000C0389" w:rsidRDefault="000C0389" w:rsidP="000C0389">
          <w:pPr>
            <w:pStyle w:val="ListParagraph"/>
            <w:ind w:left="0"/>
            <w:jc w:val="center"/>
            <w:rPr>
              <w:b/>
              <w:bCs/>
              <w:sz w:val="28"/>
              <w:szCs w:val="28"/>
            </w:rPr>
          </w:pPr>
        </w:p>
        <w:p w14:paraId="66AFE9C9" w14:textId="77777777" w:rsidR="000C0389" w:rsidRDefault="000C0389" w:rsidP="000C0389">
          <w:pPr>
            <w:pStyle w:val="ListParagraph"/>
            <w:ind w:left="0"/>
            <w:jc w:val="center"/>
            <w:rPr>
              <w:b/>
              <w:bCs/>
              <w:sz w:val="28"/>
              <w:szCs w:val="28"/>
            </w:rPr>
          </w:pPr>
        </w:p>
        <w:p w14:paraId="2698EED4" w14:textId="60912781" w:rsidR="00111468" w:rsidRPr="005E736B" w:rsidRDefault="009B21BB" w:rsidP="00111468">
          <w:pPr>
            <w:pStyle w:val="ListParagraph"/>
            <w:ind w:left="0"/>
            <w:jc w:val="center"/>
            <w:rPr>
              <w:b/>
              <w:bCs/>
              <w:sz w:val="28"/>
              <w:szCs w:val="28"/>
            </w:rPr>
          </w:pPr>
          <w:r>
            <w:rPr>
              <w:b/>
              <w:bCs/>
              <w:sz w:val="28"/>
              <w:szCs w:val="28"/>
            </w:rPr>
            <w:lastRenderedPageBreak/>
            <w:t>Chapter-</w:t>
          </w:r>
          <w:r w:rsidR="00183C07">
            <w:rPr>
              <w:b/>
              <w:bCs/>
              <w:sz w:val="28"/>
              <w:szCs w:val="28"/>
            </w:rPr>
            <w:t>3</w:t>
          </w:r>
        </w:p>
        <w:p w14:paraId="436FC0B0" w14:textId="77777777" w:rsidR="00111468" w:rsidRDefault="00111468" w:rsidP="000C0389">
          <w:pPr>
            <w:pStyle w:val="ListParagraph"/>
            <w:ind w:left="0"/>
            <w:jc w:val="center"/>
            <w:rPr>
              <w:b/>
              <w:bCs/>
              <w:sz w:val="28"/>
              <w:szCs w:val="28"/>
            </w:rPr>
          </w:pPr>
        </w:p>
        <w:p w14:paraId="7D9D81A0" w14:textId="465661C5" w:rsidR="00111468" w:rsidRDefault="00F40CDC" w:rsidP="000C0389">
          <w:pPr>
            <w:pStyle w:val="ListParagraph"/>
            <w:ind w:left="0"/>
            <w:jc w:val="center"/>
            <w:rPr>
              <w:b/>
              <w:bCs/>
              <w:sz w:val="28"/>
              <w:szCs w:val="28"/>
            </w:rPr>
          </w:pPr>
          <w:r>
            <w:rPr>
              <w:b/>
              <w:bCs/>
              <w:sz w:val="28"/>
              <w:szCs w:val="28"/>
            </w:rPr>
            <w:t xml:space="preserve">Configure your </w:t>
          </w:r>
          <w:r w:rsidR="00E963CA">
            <w:rPr>
              <w:b/>
              <w:bCs/>
              <w:sz w:val="28"/>
              <w:szCs w:val="28"/>
            </w:rPr>
            <w:t xml:space="preserve">EC2 Instance </w:t>
          </w:r>
        </w:p>
        <w:p w14:paraId="7AF1AB2A" w14:textId="244059FA" w:rsidR="00E963CA" w:rsidRDefault="00E963CA" w:rsidP="00E963CA">
          <w:pPr>
            <w:pStyle w:val="ListParagraph"/>
            <w:ind w:left="0"/>
            <w:rPr>
              <w:b/>
              <w:bCs/>
              <w:sz w:val="28"/>
              <w:szCs w:val="28"/>
            </w:rPr>
          </w:pPr>
        </w:p>
        <w:p w14:paraId="53C89F11" w14:textId="0A0A044B" w:rsidR="00E963CA" w:rsidRPr="0011347B" w:rsidRDefault="00E963CA" w:rsidP="00E963CA">
          <w:pPr>
            <w:pStyle w:val="ListParagraph"/>
            <w:ind w:left="0"/>
            <w:rPr>
              <w:bCs/>
              <w:sz w:val="24"/>
              <w:szCs w:val="24"/>
            </w:rPr>
          </w:pPr>
          <w:r w:rsidRPr="0011347B">
            <w:rPr>
              <w:bCs/>
              <w:sz w:val="24"/>
              <w:szCs w:val="24"/>
            </w:rPr>
            <w:t xml:space="preserve">Login to root user </w:t>
          </w:r>
        </w:p>
        <w:p w14:paraId="08243276" w14:textId="26CFC6D1" w:rsidR="00E963CA" w:rsidRPr="0011347B" w:rsidRDefault="00E963CA" w:rsidP="00E963CA">
          <w:pPr>
            <w:rPr>
              <w:rFonts w:ascii="Bookman Old Style" w:hAnsi="Bookman Old Style" w:cs="Cascadia Code"/>
              <w:lang w:val="en-IN"/>
            </w:rPr>
          </w:pPr>
          <w:r w:rsidRPr="0011347B">
            <w:rPr>
              <w:rFonts w:ascii="Bookman Old Style" w:hAnsi="Bookman Old Style" w:cs="Cascadia Code"/>
              <w:lang w:val="en-IN"/>
            </w:rPr>
            <w:t>sudo su (If you are logged into ubuntu user)</w:t>
          </w:r>
        </w:p>
        <w:p w14:paraId="0C0B0730" w14:textId="1E1F65F3" w:rsidR="00E963CA" w:rsidRDefault="00E963CA" w:rsidP="00E963CA">
          <w:pPr>
            <w:rPr>
              <w:rFonts w:ascii="Cascadia Code" w:hAnsi="Cascadia Code" w:cs="Cascadia Code"/>
              <w:lang w:val="en-IN"/>
            </w:rPr>
          </w:pPr>
        </w:p>
        <w:p w14:paraId="3596E6E2" w14:textId="192616C1" w:rsidR="00E963CA" w:rsidRPr="00E963CA" w:rsidRDefault="00E963CA" w:rsidP="00E963CA">
          <w:pPr>
            <w:rPr>
              <w:rFonts w:cstheme="minorHAnsi"/>
              <w:lang w:val="en-IN"/>
            </w:rPr>
          </w:pPr>
          <w:r w:rsidRPr="00E963CA">
            <w:rPr>
              <w:rFonts w:cstheme="minorHAnsi"/>
              <w:lang w:val="en-IN"/>
            </w:rPr>
            <w:t>Step 1:- Set up passwords for users</w:t>
          </w:r>
        </w:p>
        <w:p w14:paraId="6FB09854" w14:textId="16131E31" w:rsidR="00E963CA" w:rsidRPr="0011347B" w:rsidRDefault="00E963CA" w:rsidP="00E963CA">
          <w:pPr>
            <w:rPr>
              <w:rFonts w:ascii="Bookman Old Style" w:hAnsi="Bookman Old Style" w:cs="Cascadia Code"/>
              <w:lang w:val="en-IN"/>
            </w:rPr>
          </w:pPr>
          <w:r w:rsidRPr="0011347B">
            <w:rPr>
              <w:rFonts w:ascii="Bookman Old Style" w:hAnsi="Bookman Old Style" w:cs="Cascadia Code"/>
              <w:lang w:val="en-IN"/>
            </w:rPr>
            <w:t>passwd [provide “password123” as password]</w:t>
          </w:r>
        </w:p>
        <w:p w14:paraId="64D0C8F2" w14:textId="66EC1578" w:rsidR="00E963CA" w:rsidRPr="0011347B" w:rsidRDefault="00E963CA" w:rsidP="00E963CA">
          <w:pPr>
            <w:rPr>
              <w:rFonts w:ascii="Bookman Old Style" w:hAnsi="Bookman Old Style" w:cs="Cascadia Code"/>
              <w:lang w:val="en-IN"/>
            </w:rPr>
          </w:pPr>
          <w:r w:rsidRPr="0011347B">
            <w:rPr>
              <w:rFonts w:ascii="Bookman Old Style" w:hAnsi="Bookman Old Style" w:cs="Cascadia Code"/>
              <w:lang w:val="en-IN"/>
            </w:rPr>
            <w:t>passwd ubuntu [provide “password123” as password]</w:t>
          </w:r>
        </w:p>
        <w:p w14:paraId="066FFFCA" w14:textId="77777777" w:rsidR="00E963CA" w:rsidRDefault="00E963CA" w:rsidP="00E963CA">
          <w:pPr>
            <w:rPr>
              <w:rFonts w:ascii="Cascadia Code" w:hAnsi="Cascadia Code" w:cs="Cascadia Code"/>
              <w:lang w:val="en-IN"/>
            </w:rPr>
          </w:pPr>
        </w:p>
        <w:p w14:paraId="0A008C9D" w14:textId="2CE025A1" w:rsidR="00E963CA" w:rsidRPr="00E963CA" w:rsidRDefault="00E963CA" w:rsidP="00E963CA">
          <w:pPr>
            <w:rPr>
              <w:rFonts w:cstheme="minorHAnsi"/>
              <w:lang w:val="en-IN"/>
            </w:rPr>
          </w:pPr>
          <w:r w:rsidRPr="00E963CA">
            <w:rPr>
              <w:rFonts w:cstheme="minorHAnsi"/>
              <w:lang w:val="en-IN"/>
            </w:rPr>
            <w:t>Step 2:- To add the user ubuntu to the sudoers file, you need to open the file in a text editor. You can use the nano command to do this</w:t>
          </w:r>
        </w:p>
        <w:p w14:paraId="4E849981" w14:textId="5FCB6120" w:rsidR="00E963CA" w:rsidRPr="0011347B" w:rsidRDefault="00E963CA" w:rsidP="00E963CA">
          <w:pPr>
            <w:rPr>
              <w:rFonts w:ascii="Bookman Old Style" w:hAnsi="Bookman Old Style" w:cs="Cascadia Code"/>
              <w:lang w:val="en-IN"/>
            </w:rPr>
          </w:pPr>
          <w:r w:rsidRPr="0011347B">
            <w:rPr>
              <w:rFonts w:ascii="Bookman Old Style" w:hAnsi="Bookman Old Style" w:cs="Cascadia Code"/>
              <w:lang w:val="en-IN"/>
            </w:rPr>
            <w:t>nano /etc/sudoers</w:t>
          </w:r>
        </w:p>
        <w:p w14:paraId="5001B95D" w14:textId="36907AFF" w:rsidR="00E963CA" w:rsidRPr="00E963CA" w:rsidRDefault="00E963CA" w:rsidP="00E963CA">
          <w:pPr>
            <w:rPr>
              <w:rFonts w:cstheme="minorHAnsi"/>
              <w:lang w:val="en-IN"/>
            </w:rPr>
          </w:pPr>
          <w:r w:rsidRPr="00E963CA">
            <w:rPr>
              <w:rFonts w:cstheme="minorHAnsi"/>
              <w:lang w:val="en-IN"/>
            </w:rPr>
            <w:t xml:space="preserve">Once the file is open, you need to add the following line to the end of the file: </w:t>
          </w:r>
        </w:p>
        <w:p w14:paraId="6D30F3E8" w14:textId="00FA613E" w:rsidR="00E963CA" w:rsidRPr="0011347B" w:rsidRDefault="00E963CA" w:rsidP="00E963CA">
          <w:pPr>
            <w:rPr>
              <w:rFonts w:ascii="Bookman Old Style" w:hAnsi="Bookman Old Style" w:cs="Cascadia Code"/>
              <w:lang w:val="en-IN"/>
            </w:rPr>
          </w:pPr>
          <w:r w:rsidRPr="0011347B">
            <w:rPr>
              <w:rFonts w:ascii="Bookman Old Style" w:hAnsi="Bookman Old Style" w:cs="Cascadia Code"/>
              <w:lang w:val="en-IN"/>
            </w:rPr>
            <w:t>ubuntu ALL=(ALL:ALL) ALL</w:t>
          </w:r>
          <w:r w:rsidR="003A27DE">
            <w:rPr>
              <w:rFonts w:ascii="Bookman Old Style" w:hAnsi="Bookman Old Style" w:cs="Cascadia Code"/>
              <w:lang w:val="en-IN"/>
            </w:rPr>
            <w:t xml:space="preserve"> (If these lines are already there no need add)</w:t>
          </w:r>
        </w:p>
        <w:p w14:paraId="64A6D7DA" w14:textId="6E4D53F8" w:rsidR="00E963CA" w:rsidRPr="00E963CA" w:rsidRDefault="00E963CA" w:rsidP="00E963CA">
          <w:pPr>
            <w:rPr>
              <w:rFonts w:cstheme="minorHAnsi"/>
              <w:bCs/>
              <w:sz w:val="24"/>
              <w:szCs w:val="28"/>
            </w:rPr>
          </w:pPr>
          <w:r w:rsidRPr="00E963CA">
            <w:rPr>
              <w:rFonts w:cstheme="minorHAnsi"/>
              <w:bCs/>
              <w:sz w:val="24"/>
              <w:szCs w:val="28"/>
            </w:rPr>
            <w:t xml:space="preserve">This line gives the user </w:t>
          </w:r>
          <w:r w:rsidR="000D5976">
            <w:rPr>
              <w:rFonts w:cstheme="minorHAnsi"/>
              <w:bCs/>
              <w:sz w:val="24"/>
              <w:szCs w:val="28"/>
            </w:rPr>
            <w:t>ubuntu</w:t>
          </w:r>
          <w:r w:rsidRPr="00E963CA">
            <w:rPr>
              <w:rFonts w:cstheme="minorHAnsi"/>
              <w:bCs/>
              <w:sz w:val="24"/>
              <w:szCs w:val="28"/>
            </w:rPr>
            <w:t xml:space="preserve"> full sudo privileges. This means that they will be able to run any command as root, without having to type in the root password.</w:t>
          </w:r>
        </w:p>
        <w:p w14:paraId="6FB3B89C" w14:textId="77777777" w:rsidR="00E963CA" w:rsidRPr="00E963CA" w:rsidRDefault="00E963CA" w:rsidP="00E963CA">
          <w:pPr>
            <w:pStyle w:val="ListParagraph"/>
            <w:rPr>
              <w:rFonts w:cstheme="minorHAnsi"/>
              <w:bCs/>
              <w:sz w:val="24"/>
              <w:szCs w:val="28"/>
            </w:rPr>
          </w:pPr>
        </w:p>
        <w:p w14:paraId="2F9DB34C" w14:textId="460C480D" w:rsidR="00580A16" w:rsidRDefault="00E963CA" w:rsidP="00E963CA">
          <w:pPr>
            <w:pStyle w:val="ListParagraph"/>
            <w:ind w:left="0"/>
            <w:rPr>
              <w:rFonts w:cstheme="minorHAnsi"/>
              <w:bCs/>
              <w:sz w:val="24"/>
              <w:szCs w:val="28"/>
            </w:rPr>
          </w:pPr>
          <w:r w:rsidRPr="00E963CA">
            <w:rPr>
              <w:rFonts w:cstheme="minorHAnsi"/>
              <w:bCs/>
              <w:sz w:val="24"/>
              <w:szCs w:val="28"/>
            </w:rPr>
            <w:t>Save the file and exit the text editor.</w:t>
          </w:r>
        </w:p>
        <w:p w14:paraId="7F713238" w14:textId="77777777" w:rsidR="00580A16" w:rsidRPr="0011347B" w:rsidRDefault="00580A16" w:rsidP="00580A16">
          <w:pPr>
            <w:rPr>
              <w:rFonts w:ascii="Bookman Old Style" w:hAnsi="Bookman Old Style" w:cs="Cascadia Code"/>
              <w:lang w:val="en-IN"/>
            </w:rPr>
          </w:pPr>
          <w:r w:rsidRPr="0011347B">
            <w:rPr>
              <w:rFonts w:ascii="Bookman Old Style" w:hAnsi="Bookman Old Style" w:cs="Cascadia Code"/>
              <w:lang w:val="en-IN"/>
            </w:rPr>
            <w:t>ctrl+x</w:t>
          </w:r>
        </w:p>
        <w:p w14:paraId="34A07D3D" w14:textId="77777777" w:rsidR="00580A16" w:rsidRPr="00C66947" w:rsidRDefault="00580A16" w:rsidP="00580A16">
          <w:pPr>
            <w:rPr>
              <w:rFonts w:ascii="Bookman Old Style" w:hAnsi="Bookman Old Style" w:cs="Cascadia Code"/>
            </w:rPr>
          </w:pPr>
          <w:r w:rsidRPr="00C66947">
            <w:rPr>
              <w:rFonts w:ascii="Bookman Old Style" w:hAnsi="Bookman Old Style" w:cs="Cascadia Code"/>
            </w:rPr>
            <w:t>enter</w:t>
          </w:r>
        </w:p>
        <w:p w14:paraId="667A5DE6" w14:textId="6035057E" w:rsidR="00580A16" w:rsidRPr="00C66947" w:rsidRDefault="00580A16" w:rsidP="00580A16">
          <w:pPr>
            <w:pStyle w:val="ListParagraph"/>
            <w:ind w:left="0"/>
            <w:rPr>
              <w:rFonts w:ascii="Bookman Old Style" w:hAnsi="Bookman Old Style" w:cs="Cascadia Code"/>
            </w:rPr>
          </w:pPr>
          <w:r w:rsidRPr="00C66947">
            <w:rPr>
              <w:rFonts w:ascii="Bookman Old Style" w:hAnsi="Bookman Old Style" w:cs="Cascadia Code"/>
            </w:rPr>
            <w:t>passwd ubuntu</w:t>
          </w:r>
        </w:p>
        <w:p w14:paraId="6D20ACC1" w14:textId="77777777" w:rsidR="00580A16" w:rsidRDefault="00580A16" w:rsidP="00580A16">
          <w:pPr>
            <w:pStyle w:val="ListParagraph"/>
            <w:ind w:left="0"/>
            <w:rPr>
              <w:rFonts w:cstheme="minorHAnsi"/>
              <w:bCs/>
              <w:sz w:val="24"/>
              <w:szCs w:val="28"/>
            </w:rPr>
          </w:pPr>
        </w:p>
        <w:p w14:paraId="1EC86054" w14:textId="4FF433F7" w:rsidR="00E963CA" w:rsidRDefault="00E963CA" w:rsidP="00E963CA">
          <w:pPr>
            <w:pStyle w:val="ListParagraph"/>
            <w:ind w:left="0"/>
            <w:rPr>
              <w:rFonts w:cstheme="minorHAnsi"/>
              <w:bCs/>
              <w:sz w:val="24"/>
              <w:szCs w:val="28"/>
            </w:rPr>
          </w:pPr>
          <w:r w:rsidRPr="00E963CA">
            <w:rPr>
              <w:rFonts w:cstheme="minorHAnsi"/>
              <w:bCs/>
              <w:sz w:val="24"/>
              <w:szCs w:val="28"/>
            </w:rPr>
            <w:t xml:space="preserve"> You will now need to restart the sudo service for the changes to take effect. You can do this by running the following command:</w:t>
          </w:r>
        </w:p>
        <w:p w14:paraId="5F893F65" w14:textId="52555050" w:rsidR="00E963CA" w:rsidRDefault="00E963CA" w:rsidP="00E963CA">
          <w:pPr>
            <w:pStyle w:val="ListParagraph"/>
            <w:ind w:left="0"/>
            <w:rPr>
              <w:rFonts w:cstheme="minorHAnsi"/>
              <w:bCs/>
              <w:sz w:val="24"/>
              <w:szCs w:val="28"/>
            </w:rPr>
          </w:pPr>
        </w:p>
        <w:p w14:paraId="2DF6E987" w14:textId="2CDFC2C8" w:rsidR="00580A16" w:rsidRPr="0011347B" w:rsidRDefault="00580A16" w:rsidP="00E963CA">
          <w:pPr>
            <w:pStyle w:val="ListParagraph"/>
            <w:ind w:left="0"/>
            <w:rPr>
              <w:rFonts w:ascii="Bookman Old Style" w:hAnsi="Bookman Old Style" w:cstheme="minorHAnsi"/>
              <w:bCs/>
              <w:sz w:val="24"/>
              <w:szCs w:val="28"/>
            </w:rPr>
          </w:pPr>
          <w:r w:rsidRPr="0011347B">
            <w:rPr>
              <w:rFonts w:ascii="Bookman Old Style" w:hAnsi="Bookman Old Style" w:cstheme="minorHAnsi"/>
              <w:bCs/>
              <w:sz w:val="24"/>
              <w:szCs w:val="28"/>
            </w:rPr>
            <w:t>sudo service sudo restart</w:t>
          </w:r>
        </w:p>
        <w:p w14:paraId="1F404A2D" w14:textId="006A59D2" w:rsidR="00580A16" w:rsidRDefault="00580A16" w:rsidP="00E963CA">
          <w:pPr>
            <w:pStyle w:val="ListParagraph"/>
            <w:ind w:left="0"/>
            <w:rPr>
              <w:rFonts w:cstheme="minorHAnsi"/>
              <w:bCs/>
              <w:sz w:val="24"/>
              <w:szCs w:val="28"/>
            </w:rPr>
          </w:pPr>
        </w:p>
        <w:p w14:paraId="0B048CFB" w14:textId="0170B55D" w:rsidR="00580A16" w:rsidRDefault="00580A16" w:rsidP="00E963CA">
          <w:pPr>
            <w:pStyle w:val="ListParagraph"/>
            <w:ind w:left="0"/>
            <w:rPr>
              <w:rFonts w:cstheme="minorHAnsi"/>
              <w:bCs/>
              <w:sz w:val="24"/>
              <w:szCs w:val="28"/>
            </w:rPr>
          </w:pPr>
          <w:r w:rsidRPr="00580A16">
            <w:rPr>
              <w:rFonts w:cstheme="minorHAnsi"/>
              <w:bCs/>
              <w:sz w:val="24"/>
              <w:szCs w:val="28"/>
            </w:rPr>
            <w:t xml:space="preserve">Once the sudo service has restarted, the user </w:t>
          </w:r>
          <w:r>
            <w:rPr>
              <w:rFonts w:cstheme="minorHAnsi"/>
              <w:bCs/>
              <w:sz w:val="24"/>
              <w:szCs w:val="28"/>
            </w:rPr>
            <w:t>ubuntu</w:t>
          </w:r>
          <w:r w:rsidRPr="00580A16">
            <w:rPr>
              <w:rFonts w:cstheme="minorHAnsi"/>
              <w:bCs/>
              <w:sz w:val="24"/>
              <w:szCs w:val="28"/>
            </w:rPr>
            <w:t xml:space="preserve"> will be able to run sudo commands.</w:t>
          </w:r>
        </w:p>
        <w:p w14:paraId="7540BBD2" w14:textId="77777777" w:rsidR="00E963CA" w:rsidRPr="00E963CA" w:rsidRDefault="00E963CA" w:rsidP="00E963CA">
          <w:pPr>
            <w:pStyle w:val="ListParagraph"/>
            <w:ind w:left="0"/>
            <w:rPr>
              <w:rFonts w:cstheme="minorHAnsi"/>
              <w:bCs/>
              <w:sz w:val="24"/>
              <w:szCs w:val="28"/>
            </w:rPr>
          </w:pPr>
        </w:p>
        <w:p w14:paraId="687106DB" w14:textId="77777777" w:rsidR="00111468" w:rsidRDefault="00111468" w:rsidP="00000359">
          <w:pPr>
            <w:pStyle w:val="ListParagraph"/>
            <w:ind w:left="0"/>
            <w:rPr>
              <w:b/>
              <w:bCs/>
              <w:sz w:val="28"/>
              <w:szCs w:val="28"/>
            </w:rPr>
          </w:pPr>
        </w:p>
        <w:p w14:paraId="10765AD9" w14:textId="77777777" w:rsidR="00111468" w:rsidRDefault="00111468" w:rsidP="000C0389">
          <w:pPr>
            <w:pStyle w:val="ListParagraph"/>
            <w:ind w:left="0"/>
            <w:jc w:val="center"/>
            <w:rPr>
              <w:b/>
              <w:bCs/>
              <w:sz w:val="28"/>
              <w:szCs w:val="28"/>
            </w:rPr>
          </w:pPr>
        </w:p>
        <w:p w14:paraId="701732CA" w14:textId="40419550" w:rsidR="00BA29A5" w:rsidRDefault="00BA29A5" w:rsidP="00BA29A5">
          <w:pPr>
            <w:spacing w:line="360" w:lineRule="auto"/>
            <w:rPr>
              <w:b/>
              <w:bCs/>
              <w:sz w:val="28"/>
              <w:szCs w:val="28"/>
            </w:rPr>
          </w:pPr>
          <w:r>
            <w:rPr>
              <w:b/>
              <w:bCs/>
              <w:sz w:val="28"/>
              <w:szCs w:val="28"/>
            </w:rPr>
            <w:lastRenderedPageBreak/>
            <w:t xml:space="preserve">For Labs 1,2,3, and 4 of Module 2, and Module 1 </w:t>
          </w:r>
          <w:r w:rsidR="009F6E63">
            <w:rPr>
              <w:b/>
              <w:bCs/>
              <w:sz w:val="28"/>
              <w:szCs w:val="28"/>
            </w:rPr>
            <w:t>Lab, you</w:t>
          </w:r>
          <w:r>
            <w:rPr>
              <w:b/>
              <w:bCs/>
              <w:sz w:val="28"/>
              <w:szCs w:val="28"/>
            </w:rPr>
            <w:t xml:space="preserve"> need to create a new EC2 instance from AMI from the custom AMI </w:t>
          </w:r>
          <w:r w:rsidR="009F6E63">
            <w:rPr>
              <w:b/>
              <w:bCs/>
              <w:sz w:val="28"/>
              <w:szCs w:val="28"/>
            </w:rPr>
            <w:t>list. The name of AMI will be instructed by the instructor.</w:t>
          </w:r>
          <w:r>
            <w:rPr>
              <w:b/>
              <w:bCs/>
              <w:sz w:val="28"/>
              <w:szCs w:val="28"/>
            </w:rPr>
            <w:t xml:space="preserve"> Follow Instructions in Appendix 1 for instance creation from custom </w:t>
          </w:r>
          <w:r w:rsidR="009F6E63">
            <w:rPr>
              <w:b/>
              <w:bCs/>
              <w:sz w:val="28"/>
              <w:szCs w:val="28"/>
            </w:rPr>
            <w:t>AMI.</w:t>
          </w:r>
        </w:p>
        <w:p w14:paraId="33809211" w14:textId="77777777" w:rsidR="00BA29A5" w:rsidRDefault="00BA29A5" w:rsidP="000C0389">
          <w:pPr>
            <w:pStyle w:val="ListParagraph"/>
            <w:ind w:left="0"/>
            <w:jc w:val="center"/>
            <w:rPr>
              <w:b/>
              <w:bCs/>
              <w:sz w:val="28"/>
              <w:szCs w:val="28"/>
            </w:rPr>
          </w:pPr>
        </w:p>
        <w:p w14:paraId="3FCB74F8" w14:textId="77777777" w:rsidR="00BA29A5" w:rsidRDefault="00BA29A5" w:rsidP="000C0389">
          <w:pPr>
            <w:pStyle w:val="ListParagraph"/>
            <w:ind w:left="0"/>
            <w:jc w:val="center"/>
            <w:rPr>
              <w:b/>
              <w:bCs/>
              <w:sz w:val="28"/>
              <w:szCs w:val="28"/>
            </w:rPr>
          </w:pPr>
        </w:p>
        <w:p w14:paraId="416A8F5F" w14:textId="77777777" w:rsidR="00BA29A5" w:rsidRDefault="00BA29A5" w:rsidP="000C0389">
          <w:pPr>
            <w:pStyle w:val="ListParagraph"/>
            <w:ind w:left="0"/>
            <w:jc w:val="center"/>
            <w:rPr>
              <w:b/>
              <w:bCs/>
              <w:sz w:val="28"/>
              <w:szCs w:val="28"/>
            </w:rPr>
          </w:pPr>
        </w:p>
        <w:p w14:paraId="53AEEF29" w14:textId="77777777" w:rsidR="00BA29A5" w:rsidRDefault="00BA29A5" w:rsidP="000C0389">
          <w:pPr>
            <w:pStyle w:val="ListParagraph"/>
            <w:ind w:left="0"/>
            <w:jc w:val="center"/>
            <w:rPr>
              <w:b/>
              <w:bCs/>
              <w:sz w:val="28"/>
              <w:szCs w:val="28"/>
            </w:rPr>
          </w:pPr>
        </w:p>
        <w:p w14:paraId="6F398356" w14:textId="77777777" w:rsidR="00BA29A5" w:rsidRDefault="00BA29A5" w:rsidP="000C0389">
          <w:pPr>
            <w:pStyle w:val="ListParagraph"/>
            <w:ind w:left="0"/>
            <w:jc w:val="center"/>
            <w:rPr>
              <w:b/>
              <w:bCs/>
              <w:sz w:val="28"/>
              <w:szCs w:val="28"/>
            </w:rPr>
          </w:pPr>
        </w:p>
        <w:p w14:paraId="5016902E" w14:textId="77777777" w:rsidR="00BA29A5" w:rsidRDefault="00BA29A5" w:rsidP="000C0389">
          <w:pPr>
            <w:pStyle w:val="ListParagraph"/>
            <w:ind w:left="0"/>
            <w:jc w:val="center"/>
            <w:rPr>
              <w:b/>
              <w:bCs/>
              <w:sz w:val="28"/>
              <w:szCs w:val="28"/>
            </w:rPr>
          </w:pPr>
        </w:p>
        <w:p w14:paraId="5B3555A0" w14:textId="77777777" w:rsidR="00BA29A5" w:rsidRDefault="00BA29A5" w:rsidP="00BA29A5">
          <w:pPr>
            <w:pStyle w:val="ListParagraph"/>
            <w:ind w:left="0"/>
            <w:rPr>
              <w:b/>
              <w:bCs/>
              <w:sz w:val="28"/>
              <w:szCs w:val="28"/>
            </w:rPr>
          </w:pPr>
        </w:p>
        <w:p w14:paraId="566B5A91" w14:textId="44E07A90" w:rsidR="00BA29A5" w:rsidRDefault="00BA29A5" w:rsidP="00BA29A5">
          <w:pPr>
            <w:pStyle w:val="ListParagraph"/>
            <w:ind w:left="0"/>
            <w:rPr>
              <w:b/>
              <w:bCs/>
              <w:sz w:val="28"/>
              <w:szCs w:val="28"/>
            </w:rPr>
          </w:pPr>
          <w:r>
            <w:rPr>
              <w:b/>
              <w:bCs/>
              <w:sz w:val="28"/>
              <w:szCs w:val="28"/>
            </w:rPr>
            <w:t>Once you are ready with new instance follow instructions below to execute the Labs</w:t>
          </w:r>
        </w:p>
        <w:p w14:paraId="3449FE29" w14:textId="77777777" w:rsidR="00BA29A5" w:rsidRDefault="00BA29A5" w:rsidP="000C0389">
          <w:pPr>
            <w:pStyle w:val="ListParagraph"/>
            <w:ind w:left="0"/>
            <w:jc w:val="center"/>
            <w:rPr>
              <w:b/>
              <w:bCs/>
              <w:sz w:val="28"/>
              <w:szCs w:val="28"/>
            </w:rPr>
          </w:pPr>
        </w:p>
        <w:p w14:paraId="6FC41B9C" w14:textId="77777777" w:rsidR="00BA29A5" w:rsidRDefault="00BA29A5" w:rsidP="000C0389">
          <w:pPr>
            <w:pStyle w:val="ListParagraph"/>
            <w:ind w:left="0"/>
            <w:jc w:val="center"/>
            <w:rPr>
              <w:b/>
              <w:bCs/>
              <w:sz w:val="28"/>
              <w:szCs w:val="28"/>
            </w:rPr>
          </w:pPr>
        </w:p>
        <w:p w14:paraId="0920920F" w14:textId="77777777" w:rsidR="00BA29A5" w:rsidRDefault="00BA29A5" w:rsidP="000C0389">
          <w:pPr>
            <w:pStyle w:val="ListParagraph"/>
            <w:ind w:left="0"/>
            <w:jc w:val="center"/>
            <w:rPr>
              <w:b/>
              <w:bCs/>
              <w:sz w:val="28"/>
              <w:szCs w:val="28"/>
            </w:rPr>
          </w:pPr>
        </w:p>
        <w:p w14:paraId="4E0BE911" w14:textId="77777777" w:rsidR="00BA29A5" w:rsidRDefault="00BA29A5" w:rsidP="000C0389">
          <w:pPr>
            <w:pStyle w:val="ListParagraph"/>
            <w:ind w:left="0"/>
            <w:jc w:val="center"/>
            <w:rPr>
              <w:b/>
              <w:bCs/>
              <w:sz w:val="28"/>
              <w:szCs w:val="28"/>
            </w:rPr>
          </w:pPr>
        </w:p>
        <w:p w14:paraId="24DD2AF6" w14:textId="77777777" w:rsidR="00BA29A5" w:rsidRDefault="00BA29A5" w:rsidP="000C0389">
          <w:pPr>
            <w:pStyle w:val="ListParagraph"/>
            <w:ind w:left="0"/>
            <w:jc w:val="center"/>
            <w:rPr>
              <w:b/>
              <w:bCs/>
              <w:sz w:val="28"/>
              <w:szCs w:val="28"/>
            </w:rPr>
          </w:pPr>
        </w:p>
        <w:p w14:paraId="67C9138B" w14:textId="77777777" w:rsidR="00BA29A5" w:rsidRDefault="00BA29A5" w:rsidP="000C0389">
          <w:pPr>
            <w:pStyle w:val="ListParagraph"/>
            <w:ind w:left="0"/>
            <w:jc w:val="center"/>
            <w:rPr>
              <w:b/>
              <w:bCs/>
              <w:sz w:val="28"/>
              <w:szCs w:val="28"/>
            </w:rPr>
          </w:pPr>
        </w:p>
        <w:p w14:paraId="15FF142A" w14:textId="77777777" w:rsidR="00BA29A5" w:rsidRDefault="00BA29A5" w:rsidP="000C0389">
          <w:pPr>
            <w:pStyle w:val="ListParagraph"/>
            <w:ind w:left="0"/>
            <w:jc w:val="center"/>
            <w:rPr>
              <w:b/>
              <w:bCs/>
              <w:sz w:val="28"/>
              <w:szCs w:val="28"/>
            </w:rPr>
          </w:pPr>
        </w:p>
        <w:p w14:paraId="45861B34" w14:textId="77777777" w:rsidR="00BA29A5" w:rsidRDefault="00BA29A5" w:rsidP="000C0389">
          <w:pPr>
            <w:pStyle w:val="ListParagraph"/>
            <w:ind w:left="0"/>
            <w:jc w:val="center"/>
            <w:rPr>
              <w:b/>
              <w:bCs/>
              <w:sz w:val="28"/>
              <w:szCs w:val="28"/>
            </w:rPr>
          </w:pPr>
        </w:p>
        <w:p w14:paraId="3D5D7413" w14:textId="77777777" w:rsidR="00BA29A5" w:rsidRDefault="00BA29A5" w:rsidP="000C0389">
          <w:pPr>
            <w:pStyle w:val="ListParagraph"/>
            <w:ind w:left="0"/>
            <w:jc w:val="center"/>
            <w:rPr>
              <w:b/>
              <w:bCs/>
              <w:sz w:val="28"/>
              <w:szCs w:val="28"/>
            </w:rPr>
          </w:pPr>
        </w:p>
        <w:p w14:paraId="7C449497" w14:textId="77777777" w:rsidR="00BA29A5" w:rsidRDefault="00BA29A5" w:rsidP="000C0389">
          <w:pPr>
            <w:pStyle w:val="ListParagraph"/>
            <w:ind w:left="0"/>
            <w:jc w:val="center"/>
            <w:rPr>
              <w:b/>
              <w:bCs/>
              <w:sz w:val="28"/>
              <w:szCs w:val="28"/>
            </w:rPr>
          </w:pPr>
        </w:p>
        <w:p w14:paraId="5F450ABB" w14:textId="77777777" w:rsidR="00BA29A5" w:rsidRDefault="00BA29A5" w:rsidP="000C0389">
          <w:pPr>
            <w:pStyle w:val="ListParagraph"/>
            <w:ind w:left="0"/>
            <w:jc w:val="center"/>
            <w:rPr>
              <w:b/>
              <w:bCs/>
              <w:sz w:val="28"/>
              <w:szCs w:val="28"/>
            </w:rPr>
          </w:pPr>
        </w:p>
        <w:p w14:paraId="47358946" w14:textId="77777777" w:rsidR="00BA29A5" w:rsidRDefault="00BA29A5" w:rsidP="000C0389">
          <w:pPr>
            <w:pStyle w:val="ListParagraph"/>
            <w:ind w:left="0"/>
            <w:jc w:val="center"/>
            <w:rPr>
              <w:b/>
              <w:bCs/>
              <w:sz w:val="28"/>
              <w:szCs w:val="28"/>
            </w:rPr>
          </w:pPr>
        </w:p>
        <w:p w14:paraId="0D536FA4" w14:textId="77777777" w:rsidR="00BA29A5" w:rsidRDefault="00BA29A5" w:rsidP="000C0389">
          <w:pPr>
            <w:pStyle w:val="ListParagraph"/>
            <w:ind w:left="0"/>
            <w:jc w:val="center"/>
            <w:rPr>
              <w:b/>
              <w:bCs/>
              <w:sz w:val="28"/>
              <w:szCs w:val="28"/>
            </w:rPr>
          </w:pPr>
        </w:p>
        <w:p w14:paraId="62874683" w14:textId="77777777" w:rsidR="00BA29A5" w:rsidRDefault="00BA29A5" w:rsidP="000C0389">
          <w:pPr>
            <w:pStyle w:val="ListParagraph"/>
            <w:ind w:left="0"/>
            <w:jc w:val="center"/>
            <w:rPr>
              <w:b/>
              <w:bCs/>
              <w:sz w:val="28"/>
              <w:szCs w:val="28"/>
            </w:rPr>
          </w:pPr>
        </w:p>
        <w:p w14:paraId="400110C0" w14:textId="77777777" w:rsidR="00BA29A5" w:rsidRDefault="00BA29A5" w:rsidP="000C0389">
          <w:pPr>
            <w:pStyle w:val="ListParagraph"/>
            <w:ind w:left="0"/>
            <w:jc w:val="center"/>
            <w:rPr>
              <w:b/>
              <w:bCs/>
              <w:sz w:val="28"/>
              <w:szCs w:val="28"/>
            </w:rPr>
          </w:pPr>
        </w:p>
        <w:p w14:paraId="1F9BCFE0" w14:textId="77777777" w:rsidR="00BA29A5" w:rsidRDefault="00BA29A5" w:rsidP="000C0389">
          <w:pPr>
            <w:pStyle w:val="ListParagraph"/>
            <w:ind w:left="0"/>
            <w:jc w:val="center"/>
            <w:rPr>
              <w:b/>
              <w:bCs/>
              <w:sz w:val="28"/>
              <w:szCs w:val="28"/>
            </w:rPr>
          </w:pPr>
        </w:p>
        <w:p w14:paraId="26955154" w14:textId="77777777" w:rsidR="00BA29A5" w:rsidRDefault="00BA29A5" w:rsidP="000C0389">
          <w:pPr>
            <w:pStyle w:val="ListParagraph"/>
            <w:ind w:left="0"/>
            <w:jc w:val="center"/>
            <w:rPr>
              <w:b/>
              <w:bCs/>
              <w:sz w:val="28"/>
              <w:szCs w:val="28"/>
            </w:rPr>
          </w:pPr>
        </w:p>
        <w:p w14:paraId="30DF3F49" w14:textId="77777777" w:rsidR="00BA29A5" w:rsidRDefault="00BA29A5" w:rsidP="000C0389">
          <w:pPr>
            <w:pStyle w:val="ListParagraph"/>
            <w:ind w:left="0"/>
            <w:jc w:val="center"/>
            <w:rPr>
              <w:b/>
              <w:bCs/>
              <w:sz w:val="28"/>
              <w:szCs w:val="28"/>
            </w:rPr>
          </w:pPr>
        </w:p>
        <w:p w14:paraId="285EE3F2" w14:textId="77777777" w:rsidR="00BA29A5" w:rsidRDefault="00BA29A5" w:rsidP="000C0389">
          <w:pPr>
            <w:pStyle w:val="ListParagraph"/>
            <w:ind w:left="0"/>
            <w:jc w:val="center"/>
            <w:rPr>
              <w:b/>
              <w:bCs/>
              <w:sz w:val="28"/>
              <w:szCs w:val="28"/>
            </w:rPr>
          </w:pPr>
        </w:p>
        <w:p w14:paraId="1A011194" w14:textId="77777777" w:rsidR="00BA29A5" w:rsidRDefault="00BA29A5" w:rsidP="00172160">
          <w:pPr>
            <w:pStyle w:val="ListParagraph"/>
            <w:ind w:left="0"/>
            <w:rPr>
              <w:b/>
              <w:bCs/>
              <w:sz w:val="28"/>
              <w:szCs w:val="28"/>
            </w:rPr>
          </w:pPr>
        </w:p>
        <w:p w14:paraId="3F7CC3E9" w14:textId="77777777" w:rsidR="00172160" w:rsidRDefault="00172160" w:rsidP="00172160">
          <w:pPr>
            <w:pStyle w:val="ListParagraph"/>
            <w:ind w:left="0"/>
            <w:rPr>
              <w:b/>
              <w:bCs/>
              <w:sz w:val="28"/>
              <w:szCs w:val="28"/>
            </w:rPr>
          </w:pPr>
        </w:p>
        <w:p w14:paraId="1446CCEE" w14:textId="0A0F1A19" w:rsidR="00811E36" w:rsidRPr="005E736B" w:rsidRDefault="00811E36" w:rsidP="00811E36">
          <w:pPr>
            <w:pStyle w:val="ListParagraph"/>
            <w:ind w:left="0"/>
            <w:jc w:val="center"/>
            <w:rPr>
              <w:b/>
              <w:bCs/>
              <w:sz w:val="28"/>
              <w:szCs w:val="28"/>
            </w:rPr>
          </w:pPr>
          <w:r>
            <w:rPr>
              <w:b/>
              <w:bCs/>
              <w:sz w:val="28"/>
              <w:szCs w:val="28"/>
            </w:rPr>
            <w:t>Chapter-4</w:t>
          </w:r>
        </w:p>
        <w:p w14:paraId="7B3072F7" w14:textId="77777777" w:rsidR="00811E36" w:rsidRDefault="00811E36" w:rsidP="00811E36">
          <w:pPr>
            <w:pStyle w:val="ListParagraph"/>
            <w:ind w:left="0"/>
            <w:jc w:val="center"/>
            <w:rPr>
              <w:b/>
              <w:bCs/>
              <w:sz w:val="28"/>
              <w:szCs w:val="28"/>
            </w:rPr>
          </w:pPr>
        </w:p>
        <w:p w14:paraId="1F0C3161" w14:textId="6BA19657" w:rsidR="000C0389" w:rsidRDefault="00B80F9C" w:rsidP="00811E36">
          <w:pPr>
            <w:pStyle w:val="ListParagraph"/>
            <w:ind w:left="0"/>
            <w:jc w:val="center"/>
            <w:rPr>
              <w:b/>
              <w:bCs/>
              <w:sz w:val="28"/>
              <w:szCs w:val="28"/>
            </w:rPr>
          </w:pPr>
          <w:r>
            <w:rPr>
              <w:b/>
              <w:bCs/>
              <w:sz w:val="28"/>
              <w:szCs w:val="28"/>
            </w:rPr>
            <w:t>Executing Lab Experiments</w:t>
          </w:r>
        </w:p>
        <w:p w14:paraId="33660642" w14:textId="69A8A3BE" w:rsidR="00D23950" w:rsidRDefault="00456CA0" w:rsidP="00126803">
          <w:pPr>
            <w:spacing w:line="360" w:lineRule="auto"/>
            <w:rPr>
              <w:b/>
              <w:bCs/>
              <w:sz w:val="28"/>
              <w:szCs w:val="28"/>
            </w:rPr>
          </w:pPr>
          <w:r>
            <w:rPr>
              <w:b/>
              <w:bCs/>
              <w:sz w:val="28"/>
              <w:szCs w:val="28"/>
            </w:rPr>
            <w:t>M</w:t>
          </w:r>
          <w:r w:rsidR="00D23950">
            <w:rPr>
              <w:b/>
              <w:bCs/>
              <w:sz w:val="28"/>
              <w:szCs w:val="28"/>
            </w:rPr>
            <w:t>odule 1- Lab 1</w:t>
          </w:r>
        </w:p>
        <w:p w14:paraId="05BB6893" w14:textId="77777777" w:rsidR="00743E38" w:rsidRPr="00743E38" w:rsidRDefault="00743E38" w:rsidP="00126803">
          <w:pPr>
            <w:spacing w:line="360" w:lineRule="auto"/>
            <w:rPr>
              <w:b/>
              <w:bCs/>
              <w:sz w:val="28"/>
              <w:szCs w:val="28"/>
            </w:rPr>
          </w:pPr>
          <w:r>
            <w:rPr>
              <w:rFonts w:ascii="Segoe UI" w:hAnsi="Segoe UI" w:cs="Segoe UI"/>
              <w:color w:val="24292F"/>
              <w:shd w:val="clear" w:color="auto" w:fill="FFFFFF"/>
            </w:rPr>
            <w:t>This runs a credit card fraud detection algorithm on the Swarm Learning platform. It uses Keras and TensorFlow.</w:t>
          </w:r>
        </w:p>
        <w:p w14:paraId="01A77C5D" w14:textId="77777777" w:rsidR="00743E38" w:rsidRDefault="00743E38" w:rsidP="00126803">
          <w:pPr>
            <w:spacing w:line="360" w:lineRule="auto"/>
            <w:rPr>
              <w:rFonts w:ascii="Segoe UI" w:hAnsi="Segoe UI" w:cs="Segoe UI"/>
              <w:color w:val="24292F"/>
              <w:shd w:val="clear" w:color="auto" w:fill="FFFFFF"/>
            </w:rPr>
          </w:pPr>
          <w:r>
            <w:rPr>
              <w:rFonts w:ascii="Segoe UI" w:hAnsi="Segoe UI" w:cs="Segoe UI"/>
              <w:color w:val="24292F"/>
              <w:shd w:val="clear" w:color="auto" w:fill="FFFFFF"/>
            </w:rPr>
            <w:t>The following image illustrates a cluster setup that uses only one host:</w:t>
          </w:r>
        </w:p>
        <w:p w14:paraId="115AAEAA" w14:textId="77777777" w:rsidR="00743E38" w:rsidRDefault="00743E38" w:rsidP="00126803">
          <w:pPr>
            <w:spacing w:line="360" w:lineRule="auto"/>
            <w:jc w:val="center"/>
            <w:rPr>
              <w:b/>
              <w:bCs/>
              <w:sz w:val="28"/>
              <w:szCs w:val="28"/>
            </w:rPr>
          </w:pPr>
          <w:r>
            <w:rPr>
              <w:noProof/>
            </w:rPr>
            <w:drawing>
              <wp:inline distT="0" distB="0" distL="0" distR="0" wp14:anchorId="5897EC85" wp14:editId="24C4EF1C">
                <wp:extent cx="4876800" cy="3375204"/>
                <wp:effectExtent l="0" t="0" r="0" b="0"/>
                <wp:docPr id="449" name="Picture 44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Diagram, schematic&#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83245" cy="3379664"/>
                        </a:xfrm>
                        <a:prstGeom prst="rect">
                          <a:avLst/>
                        </a:prstGeom>
                        <a:noFill/>
                        <a:ln>
                          <a:noFill/>
                        </a:ln>
                      </pic:spPr>
                    </pic:pic>
                  </a:graphicData>
                </a:graphic>
              </wp:inline>
            </w:drawing>
          </w:r>
        </w:p>
        <w:p w14:paraId="4C5CD6DC" w14:textId="361A1F68" w:rsidR="00DA15CC" w:rsidRDefault="00743E38" w:rsidP="00126803">
          <w:pPr>
            <w:spacing w:line="360" w:lineRule="auto"/>
            <w:rPr>
              <w:sz w:val="24"/>
              <w:szCs w:val="24"/>
            </w:rPr>
          </w:pPr>
          <w:r w:rsidRPr="002C3B5C">
            <w:rPr>
              <w:sz w:val="24"/>
              <w:szCs w:val="24"/>
            </w:rPr>
            <w:t xml:space="preserve">Step 1: </w:t>
          </w:r>
          <w:r w:rsidR="00456CA0">
            <w:rPr>
              <w:sz w:val="24"/>
              <w:szCs w:val="24"/>
            </w:rPr>
            <w:t>Connect to instance as ubuntu user</w:t>
          </w:r>
        </w:p>
        <w:p w14:paraId="056EBA7A" w14:textId="77777777" w:rsidR="00743E38" w:rsidRDefault="00743E38" w:rsidP="00126803">
          <w:pPr>
            <w:spacing w:line="360" w:lineRule="auto"/>
            <w:rPr>
              <w:sz w:val="24"/>
              <w:szCs w:val="24"/>
            </w:rPr>
          </w:pPr>
          <w:r>
            <w:rPr>
              <w:sz w:val="24"/>
              <w:szCs w:val="24"/>
            </w:rPr>
            <w:t>Step 2: Change directory to</w:t>
          </w:r>
        </w:p>
        <w:p w14:paraId="03F48C9A" w14:textId="64C7E6C1" w:rsidR="00743E38" w:rsidRPr="009F3CB5" w:rsidRDefault="00743E38" w:rsidP="00126803">
          <w:pPr>
            <w:spacing w:line="360" w:lineRule="auto"/>
            <w:rPr>
              <w:rFonts w:ascii="Bookman Old Style" w:hAnsi="Bookman Old Style"/>
              <w:sz w:val="24"/>
              <w:szCs w:val="24"/>
            </w:rPr>
          </w:pPr>
          <w:r w:rsidRPr="009F3CB5">
            <w:rPr>
              <w:rFonts w:ascii="Bookman Old Style" w:hAnsi="Bookman Old Style"/>
              <w:sz w:val="24"/>
              <w:szCs w:val="24"/>
            </w:rPr>
            <w:t xml:space="preserve">cd </w:t>
          </w:r>
          <w:r w:rsidR="00F53E2E" w:rsidRPr="009F3CB5">
            <w:rPr>
              <w:rFonts w:ascii="Bookman Old Style" w:hAnsi="Bookman Old Style"/>
              <w:sz w:val="24"/>
              <w:szCs w:val="24"/>
            </w:rPr>
            <w:t xml:space="preserve"> </w:t>
          </w:r>
          <w:r w:rsidR="00761EAC" w:rsidRPr="009F3CB5">
            <w:rPr>
              <w:rFonts w:ascii="Bookman Old Style" w:hAnsi="Bookman Old Style"/>
              <w:sz w:val="24"/>
              <w:szCs w:val="24"/>
            </w:rPr>
            <w:t>/</w:t>
          </w:r>
          <w:r w:rsidRPr="009F3CB5">
            <w:rPr>
              <w:rFonts w:ascii="Bookman Old Style" w:hAnsi="Bookman Old Style"/>
              <w:sz w:val="24"/>
              <w:szCs w:val="24"/>
            </w:rPr>
            <w:t>home/</w:t>
          </w:r>
          <w:r w:rsidR="00456CA0" w:rsidRPr="009F3CB5">
            <w:rPr>
              <w:rFonts w:ascii="Bookman Old Style" w:hAnsi="Bookman Old Style"/>
              <w:sz w:val="24"/>
              <w:szCs w:val="24"/>
            </w:rPr>
            <w:t>ubuntu</w:t>
          </w:r>
          <w:r w:rsidRPr="009F3CB5">
            <w:rPr>
              <w:rFonts w:ascii="Bookman Old Style" w:hAnsi="Bookman Old Style"/>
              <w:sz w:val="24"/>
              <w:szCs w:val="24"/>
            </w:rPr>
            <w:t>/environments</w:t>
          </w:r>
        </w:p>
        <w:p w14:paraId="57C29ED9" w14:textId="77777777" w:rsidR="00743E38" w:rsidRPr="009F3CB5" w:rsidRDefault="00743E38" w:rsidP="00126803">
          <w:pPr>
            <w:spacing w:line="360" w:lineRule="auto"/>
            <w:rPr>
              <w:rFonts w:ascii="Bookman Old Style" w:hAnsi="Bookman Old Style"/>
              <w:sz w:val="24"/>
              <w:szCs w:val="24"/>
            </w:rPr>
          </w:pPr>
          <w:r w:rsidRPr="009F3CB5">
            <w:rPr>
              <w:rFonts w:ascii="Bookman Old Style" w:hAnsi="Bookman Old Style"/>
              <w:sz w:val="24"/>
              <w:szCs w:val="24"/>
            </w:rPr>
            <w:t>Step 3: activate virtual environment</w:t>
          </w:r>
        </w:p>
        <w:p w14:paraId="6054DFCB" w14:textId="7675FAB2" w:rsidR="00743E38" w:rsidRPr="009F3CB5" w:rsidRDefault="00743E38" w:rsidP="00126803">
          <w:pPr>
            <w:spacing w:line="360" w:lineRule="auto"/>
            <w:rPr>
              <w:rFonts w:ascii="Bookman Old Style" w:hAnsi="Bookman Old Style"/>
              <w:sz w:val="24"/>
              <w:szCs w:val="24"/>
            </w:rPr>
          </w:pPr>
          <w:r w:rsidRPr="009F3CB5">
            <w:rPr>
              <w:rFonts w:ascii="Bookman Old Style" w:hAnsi="Bookman Old Style"/>
              <w:sz w:val="24"/>
              <w:szCs w:val="24"/>
            </w:rPr>
            <w:t>source hpepyspark/bin/activate</w:t>
          </w:r>
        </w:p>
        <w:p w14:paraId="271F8610" w14:textId="410D548B" w:rsidR="00EB4215" w:rsidRDefault="00EB4215" w:rsidP="00126803">
          <w:pPr>
            <w:spacing w:line="360" w:lineRule="auto"/>
            <w:rPr>
              <w:sz w:val="24"/>
              <w:szCs w:val="24"/>
            </w:rPr>
          </w:pPr>
          <w:r>
            <w:rPr>
              <w:noProof/>
            </w:rPr>
            <w:lastRenderedPageBreak/>
            <w:drawing>
              <wp:inline distT="0" distB="0" distL="0" distR="0" wp14:anchorId="37713A47" wp14:editId="33582E06">
                <wp:extent cx="5943600" cy="11785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178560"/>
                        </a:xfrm>
                        <a:prstGeom prst="rect">
                          <a:avLst/>
                        </a:prstGeom>
                      </pic:spPr>
                    </pic:pic>
                  </a:graphicData>
                </a:graphic>
              </wp:inline>
            </w:drawing>
          </w:r>
        </w:p>
        <w:p w14:paraId="331A5D57" w14:textId="252B6CC3" w:rsidR="00743E38" w:rsidRDefault="00743E38" w:rsidP="00126803">
          <w:pPr>
            <w:spacing w:line="360" w:lineRule="auto"/>
            <w:rPr>
              <w:sz w:val="24"/>
              <w:szCs w:val="24"/>
            </w:rPr>
          </w:pPr>
          <w:r>
            <w:rPr>
              <w:sz w:val="24"/>
              <w:szCs w:val="24"/>
            </w:rPr>
            <w:t>Step 4: change directory to</w:t>
          </w:r>
        </w:p>
        <w:p w14:paraId="0DF8476A" w14:textId="11679964" w:rsidR="00105F7A" w:rsidRPr="009F3CB5" w:rsidRDefault="00105F7A" w:rsidP="00126803">
          <w:pPr>
            <w:spacing w:line="360" w:lineRule="auto"/>
            <w:rPr>
              <w:rFonts w:ascii="Bookman Old Style" w:hAnsi="Bookman Old Style"/>
              <w:sz w:val="24"/>
              <w:szCs w:val="24"/>
            </w:rPr>
          </w:pPr>
          <w:r w:rsidRPr="009F3CB5">
            <w:rPr>
              <w:rFonts w:ascii="Bookman Old Style" w:hAnsi="Bookman Old Style"/>
              <w:sz w:val="24"/>
              <w:szCs w:val="24"/>
            </w:rPr>
            <w:t>cd ..</w:t>
          </w:r>
        </w:p>
        <w:p w14:paraId="4528DC5C" w14:textId="6F3796B2" w:rsidR="00743E38" w:rsidRPr="009F3CB5" w:rsidRDefault="00743E38" w:rsidP="00126803">
          <w:pPr>
            <w:spacing w:line="360" w:lineRule="auto"/>
            <w:rPr>
              <w:rFonts w:ascii="Bookman Old Style" w:hAnsi="Bookman Old Style"/>
              <w:sz w:val="24"/>
              <w:szCs w:val="24"/>
            </w:rPr>
          </w:pPr>
          <w:r w:rsidRPr="009F3CB5">
            <w:rPr>
              <w:rFonts w:ascii="Bookman Old Style" w:hAnsi="Bookman Old Style"/>
              <w:sz w:val="24"/>
              <w:szCs w:val="24"/>
            </w:rPr>
            <w:t>cd hpe/swarm-learning/</w:t>
          </w:r>
          <w:r w:rsidR="00105F7A" w:rsidRPr="009F3CB5">
            <w:rPr>
              <w:rFonts w:ascii="Bookman Old Style" w:hAnsi="Bookman Old Style"/>
              <w:sz w:val="24"/>
              <w:szCs w:val="24"/>
            </w:rPr>
            <w:t xml:space="preserve"> swarm-learning/</w:t>
          </w:r>
        </w:p>
        <w:p w14:paraId="4B9A9EB2" w14:textId="77777777" w:rsidR="00743E38" w:rsidRDefault="00743E38" w:rsidP="00126803">
          <w:pPr>
            <w:spacing w:line="360" w:lineRule="auto"/>
            <w:rPr>
              <w:sz w:val="24"/>
              <w:szCs w:val="24"/>
            </w:rPr>
          </w:pPr>
          <w:r>
            <w:rPr>
              <w:sz w:val="24"/>
              <w:szCs w:val="24"/>
            </w:rPr>
            <w:t>Step 5: open jupyter notebook</w:t>
          </w:r>
        </w:p>
        <w:p w14:paraId="05C6F460" w14:textId="77777777" w:rsidR="00743E38" w:rsidRDefault="00743E38" w:rsidP="00126803">
          <w:pPr>
            <w:spacing w:line="360" w:lineRule="auto"/>
            <w:rPr>
              <w:sz w:val="24"/>
              <w:szCs w:val="24"/>
            </w:rPr>
          </w:pPr>
          <w:r>
            <w:rPr>
              <w:sz w:val="24"/>
              <w:szCs w:val="24"/>
            </w:rPr>
            <w:t>jupyter notebook --ip=*</w:t>
          </w:r>
        </w:p>
        <w:p w14:paraId="3C99B4F5" w14:textId="154D9A11" w:rsidR="00743E38" w:rsidRPr="002C3B5C" w:rsidRDefault="00105F7A" w:rsidP="00126803">
          <w:pPr>
            <w:spacing w:line="360" w:lineRule="auto"/>
            <w:rPr>
              <w:sz w:val="24"/>
              <w:szCs w:val="24"/>
            </w:rPr>
          </w:pPr>
          <w:r>
            <w:rPr>
              <w:noProof/>
            </w:rPr>
            <mc:AlternateContent>
              <mc:Choice Requires="wps">
                <w:drawing>
                  <wp:anchor distT="0" distB="0" distL="114300" distR="114300" simplePos="0" relativeHeight="251968512" behindDoc="0" locked="0" layoutInCell="1" allowOverlap="1" wp14:anchorId="5D1C35C5" wp14:editId="7966F076">
                    <wp:simplePos x="0" y="0"/>
                    <wp:positionH relativeFrom="column">
                      <wp:posOffset>-830580</wp:posOffset>
                    </wp:positionH>
                    <wp:positionV relativeFrom="paragraph">
                      <wp:posOffset>1922145</wp:posOffset>
                    </wp:positionV>
                    <wp:extent cx="868680" cy="586740"/>
                    <wp:effectExtent l="0" t="38100" r="45720" b="22860"/>
                    <wp:wrapNone/>
                    <wp:docPr id="458" name="Straight Arrow Connector 458"/>
                    <wp:cNvGraphicFramePr/>
                    <a:graphic xmlns:a="http://schemas.openxmlformats.org/drawingml/2006/main">
                      <a:graphicData uri="http://schemas.microsoft.com/office/word/2010/wordprocessingShape">
                        <wps:wsp>
                          <wps:cNvCnPr/>
                          <wps:spPr>
                            <a:xfrm flipV="1">
                              <a:off x="0" y="0"/>
                              <a:ext cx="868680" cy="586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7865D43" id="_x0000_t32" coordsize="21600,21600" o:spt="32" o:oned="t" path="m,l21600,21600e" filled="f">
                    <v:path arrowok="t" fillok="f" o:connecttype="none"/>
                    <o:lock v:ext="edit" shapetype="t"/>
                  </v:shapetype>
                  <v:shape id="Straight Arrow Connector 458" o:spid="_x0000_s1026" type="#_x0000_t32" style="position:absolute;margin-left:-65.4pt;margin-top:151.35pt;width:68.4pt;height:46.2pt;flip:y;z-index:25196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967488" behindDoc="0" locked="0" layoutInCell="1" allowOverlap="1" wp14:anchorId="33FCADF9" wp14:editId="415993FB">
                    <wp:simplePos x="0" y="0"/>
                    <wp:positionH relativeFrom="column">
                      <wp:posOffset>60960</wp:posOffset>
                    </wp:positionH>
                    <wp:positionV relativeFrom="paragraph">
                      <wp:posOffset>1701165</wp:posOffset>
                    </wp:positionV>
                    <wp:extent cx="655320" cy="182880"/>
                    <wp:effectExtent l="0" t="0" r="11430" b="26670"/>
                    <wp:wrapNone/>
                    <wp:docPr id="457" name="Rectangle 457"/>
                    <wp:cNvGraphicFramePr/>
                    <a:graphic xmlns:a="http://schemas.openxmlformats.org/drawingml/2006/main">
                      <a:graphicData uri="http://schemas.microsoft.com/office/word/2010/wordprocessingShape">
                        <wps:wsp>
                          <wps:cNvSpPr/>
                          <wps:spPr>
                            <a:xfrm>
                              <a:off x="0" y="0"/>
                              <a:ext cx="655320" cy="1828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74B3B6" id="Rectangle 457" o:spid="_x0000_s1026" style="position:absolute;margin-left:4.8pt;margin-top:133.95pt;width:51.6pt;height:14.4pt;z-index:25196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" filled="f" strokecolor="#1f3763 [1604]" strokeweight="1pt"/>
                </w:pict>
              </mc:Fallback>
            </mc:AlternateContent>
          </w:r>
          <w:r>
            <w:rPr>
              <w:noProof/>
            </w:rPr>
            <w:drawing>
              <wp:inline distT="0" distB="0" distL="0" distR="0" wp14:anchorId="70E9B3A8" wp14:editId="0D17B66D">
                <wp:extent cx="5943600" cy="214122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41220"/>
                        </a:xfrm>
                        <a:prstGeom prst="rect">
                          <a:avLst/>
                        </a:prstGeom>
                      </pic:spPr>
                    </pic:pic>
                  </a:graphicData>
                </a:graphic>
              </wp:inline>
            </w:drawing>
          </w:r>
        </w:p>
        <w:p w14:paraId="6370EFE0" w14:textId="06CBB6B7" w:rsidR="00105F7A" w:rsidRPr="00C662AB" w:rsidRDefault="00743E38" w:rsidP="00126803">
          <w:pPr>
            <w:spacing w:line="360" w:lineRule="auto"/>
            <w:rPr>
              <w:sz w:val="24"/>
              <w:szCs w:val="24"/>
            </w:rPr>
          </w:pPr>
          <w:r w:rsidRPr="00C662AB">
            <w:rPr>
              <w:sz w:val="24"/>
              <w:szCs w:val="24"/>
            </w:rPr>
            <w:t>Step 6: Open new browsing tab and in address bar put url</w:t>
          </w:r>
        </w:p>
        <w:p w14:paraId="30748769" w14:textId="33C96518" w:rsidR="00743E38" w:rsidRDefault="00743E38" w:rsidP="00126803">
          <w:pPr>
            <w:spacing w:line="360" w:lineRule="auto"/>
            <w:rPr>
              <w:sz w:val="24"/>
              <w:szCs w:val="24"/>
            </w:rPr>
          </w:pPr>
          <w:r w:rsidRPr="00C662AB">
            <w:rPr>
              <w:sz w:val="24"/>
              <w:szCs w:val="24"/>
            </w:rPr>
            <w:t>&lt;your publicip&gt;:8888</w:t>
          </w:r>
          <w:r w:rsidRPr="00C662AB">
            <w:rPr>
              <w:noProof/>
            </w:rPr>
            <w:t xml:space="preserve"> </w:t>
          </w:r>
          <w:r w:rsidRPr="00C662AB">
            <w:rPr>
              <w:sz w:val="24"/>
              <w:szCs w:val="24"/>
            </w:rPr>
            <w:t xml:space="preserve"> enter password </w:t>
          </w:r>
          <w:r w:rsidR="00105F7A">
            <w:rPr>
              <w:sz w:val="24"/>
              <w:szCs w:val="24"/>
            </w:rPr>
            <w:t>–</w:t>
          </w:r>
          <w:r w:rsidRPr="00C662AB">
            <w:rPr>
              <w:sz w:val="24"/>
              <w:szCs w:val="24"/>
            </w:rPr>
            <w:t xml:space="preserve"> 12345</w:t>
          </w:r>
        </w:p>
        <w:p w14:paraId="449CA959" w14:textId="2887E2FD" w:rsidR="00105F7A" w:rsidRDefault="00105F7A" w:rsidP="00126803">
          <w:pPr>
            <w:spacing w:line="360" w:lineRule="auto"/>
            <w:rPr>
              <w:sz w:val="24"/>
              <w:szCs w:val="24"/>
            </w:rPr>
          </w:pPr>
          <w:r>
            <w:rPr>
              <w:noProof/>
            </w:rPr>
            <w:drawing>
              <wp:inline distT="0" distB="0" distL="0" distR="0" wp14:anchorId="001BCC25" wp14:editId="71CECBFA">
                <wp:extent cx="5943600" cy="1256665"/>
                <wp:effectExtent l="0" t="0" r="0" b="635"/>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256665"/>
                        </a:xfrm>
                        <a:prstGeom prst="rect">
                          <a:avLst/>
                        </a:prstGeom>
                      </pic:spPr>
                    </pic:pic>
                  </a:graphicData>
                </a:graphic>
              </wp:inline>
            </w:drawing>
          </w:r>
        </w:p>
        <w:p w14:paraId="017BA0D6" w14:textId="76804D6B" w:rsidR="00743E38" w:rsidRDefault="00105F7A" w:rsidP="00126803">
          <w:pPr>
            <w:spacing w:line="360" w:lineRule="auto"/>
            <w:rPr>
              <w:sz w:val="24"/>
              <w:szCs w:val="24"/>
            </w:rPr>
          </w:pPr>
          <w:r>
            <w:rPr>
              <w:sz w:val="24"/>
              <w:szCs w:val="24"/>
            </w:rPr>
            <w:t>Step 7: Open “setup_swarm_learning.ipynb” file</w:t>
          </w:r>
        </w:p>
        <w:p w14:paraId="7C7545F8" w14:textId="0722DB1B" w:rsidR="00105F7A" w:rsidRDefault="00105F7A" w:rsidP="00126803">
          <w:pPr>
            <w:spacing w:line="360" w:lineRule="auto"/>
            <w:rPr>
              <w:sz w:val="24"/>
              <w:szCs w:val="24"/>
            </w:rPr>
          </w:pPr>
          <w:r>
            <w:rPr>
              <w:noProof/>
            </w:rPr>
            <w:lastRenderedPageBreak/>
            <w:drawing>
              <wp:inline distT="0" distB="0" distL="0" distR="0" wp14:anchorId="5F3C40B9" wp14:editId="39F75195">
                <wp:extent cx="5943600" cy="227393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273935"/>
                        </a:xfrm>
                        <a:prstGeom prst="rect">
                          <a:avLst/>
                        </a:prstGeom>
                      </pic:spPr>
                    </pic:pic>
                  </a:graphicData>
                </a:graphic>
              </wp:inline>
            </w:drawing>
          </w:r>
        </w:p>
        <w:p w14:paraId="71372AF3" w14:textId="47231E5D" w:rsidR="00743E38" w:rsidRDefault="00743E38" w:rsidP="00126803">
          <w:pPr>
            <w:spacing w:line="360" w:lineRule="auto"/>
            <w:rPr>
              <w:sz w:val="24"/>
              <w:szCs w:val="24"/>
            </w:rPr>
          </w:pPr>
          <w:r>
            <w:rPr>
              <w:sz w:val="24"/>
              <w:szCs w:val="24"/>
            </w:rPr>
            <w:t>Step 8: Follow Instruction in Notebook</w:t>
          </w:r>
        </w:p>
        <w:p w14:paraId="2950C009" w14:textId="4C4690B2" w:rsidR="00105F7A" w:rsidRDefault="00105F7A" w:rsidP="00126803">
          <w:pPr>
            <w:spacing w:line="360" w:lineRule="auto"/>
            <w:rPr>
              <w:sz w:val="24"/>
              <w:szCs w:val="24"/>
            </w:rPr>
          </w:pPr>
          <w:r>
            <w:rPr>
              <w:sz w:val="24"/>
              <w:szCs w:val="24"/>
            </w:rPr>
            <w:t xml:space="preserve">Step 9: Click on </w:t>
          </w:r>
          <w:r w:rsidRPr="00C662AB">
            <w:rPr>
              <w:sz w:val="24"/>
              <w:szCs w:val="24"/>
            </w:rPr>
            <w:t>Module1-Lab1-fraud-Detection.ipynb</w:t>
          </w:r>
        </w:p>
        <w:p w14:paraId="4A29E3B1" w14:textId="129A45F8" w:rsidR="00105F7A" w:rsidRDefault="00105F7A" w:rsidP="00126803">
          <w:pPr>
            <w:spacing w:line="360" w:lineRule="auto"/>
            <w:rPr>
              <w:sz w:val="24"/>
              <w:szCs w:val="24"/>
            </w:rPr>
          </w:pPr>
          <w:r>
            <w:rPr>
              <w:sz w:val="24"/>
              <w:szCs w:val="24"/>
            </w:rPr>
            <w:t>Step 10: Follow Instruction in Notebook</w:t>
          </w:r>
        </w:p>
        <w:p w14:paraId="6C77ABBA" w14:textId="621FA325" w:rsidR="00743E38" w:rsidRDefault="00743E38" w:rsidP="00126803">
          <w:pPr>
            <w:spacing w:line="360" w:lineRule="auto"/>
            <w:rPr>
              <w:sz w:val="24"/>
              <w:szCs w:val="24"/>
            </w:rPr>
          </w:pPr>
          <w:r>
            <w:rPr>
              <w:sz w:val="24"/>
              <w:szCs w:val="24"/>
            </w:rPr>
            <w:t xml:space="preserve">Step </w:t>
          </w:r>
          <w:r w:rsidR="007B294F">
            <w:rPr>
              <w:sz w:val="24"/>
              <w:szCs w:val="24"/>
            </w:rPr>
            <w:t>11</w:t>
          </w:r>
          <w:r>
            <w:rPr>
              <w:sz w:val="24"/>
              <w:szCs w:val="24"/>
            </w:rPr>
            <w:t>: Once finish with execution close the notebook and jupyter lab</w:t>
          </w:r>
        </w:p>
        <w:p w14:paraId="4603FDB9" w14:textId="30BB5344" w:rsidR="00743E38" w:rsidRDefault="00743E38" w:rsidP="00126803">
          <w:pPr>
            <w:spacing w:line="360" w:lineRule="auto"/>
            <w:rPr>
              <w:sz w:val="24"/>
              <w:szCs w:val="24"/>
            </w:rPr>
          </w:pPr>
          <w:r>
            <w:rPr>
              <w:sz w:val="24"/>
              <w:szCs w:val="24"/>
            </w:rPr>
            <w:t>Step 1</w:t>
          </w:r>
          <w:r w:rsidR="007B294F">
            <w:rPr>
              <w:sz w:val="24"/>
              <w:szCs w:val="24"/>
            </w:rPr>
            <w:t>2</w:t>
          </w:r>
          <w:r>
            <w:rPr>
              <w:sz w:val="24"/>
              <w:szCs w:val="24"/>
            </w:rPr>
            <w:t>: press ctrl+</w:t>
          </w:r>
          <w:r w:rsidR="00234DFC">
            <w:rPr>
              <w:sz w:val="24"/>
              <w:szCs w:val="24"/>
            </w:rPr>
            <w:t>C</w:t>
          </w:r>
          <w:r>
            <w:rPr>
              <w:sz w:val="24"/>
              <w:szCs w:val="24"/>
            </w:rPr>
            <w:t xml:space="preserve"> in SSH</w:t>
          </w:r>
          <w:r w:rsidR="007B294F">
            <w:rPr>
              <w:sz w:val="24"/>
              <w:szCs w:val="24"/>
            </w:rPr>
            <w:t xml:space="preserve"> in instance connect or putty prompt</w:t>
          </w:r>
        </w:p>
        <w:p w14:paraId="2889C809" w14:textId="59D3391E" w:rsidR="00C62F02" w:rsidRDefault="00743E38" w:rsidP="00126803">
          <w:pPr>
            <w:spacing w:line="360" w:lineRule="auto"/>
            <w:rPr>
              <w:sz w:val="24"/>
              <w:szCs w:val="24"/>
            </w:rPr>
          </w:pPr>
          <w:r>
            <w:rPr>
              <w:sz w:val="24"/>
              <w:szCs w:val="24"/>
            </w:rPr>
            <w:t>Step 1</w:t>
          </w:r>
          <w:r w:rsidR="007B294F">
            <w:rPr>
              <w:sz w:val="24"/>
              <w:szCs w:val="24"/>
            </w:rPr>
            <w:t>3</w:t>
          </w:r>
          <w:r>
            <w:rPr>
              <w:sz w:val="24"/>
              <w:szCs w:val="24"/>
            </w:rPr>
            <w:t xml:space="preserve">: </w:t>
          </w:r>
          <w:r w:rsidR="00C62F02">
            <w:rPr>
              <w:sz w:val="24"/>
              <w:szCs w:val="24"/>
            </w:rPr>
            <w:t>Enter following command</w:t>
          </w:r>
        </w:p>
        <w:p w14:paraId="2229857D" w14:textId="7D5274CD" w:rsidR="00743E38" w:rsidRDefault="00077659" w:rsidP="00C62F02">
          <w:pPr>
            <w:spacing w:line="360" w:lineRule="auto"/>
            <w:ind w:firstLine="720"/>
            <w:rPr>
              <w:sz w:val="24"/>
              <w:szCs w:val="24"/>
            </w:rPr>
          </w:pPr>
          <w:r>
            <w:rPr>
              <w:sz w:val="24"/>
              <w:szCs w:val="24"/>
            </w:rPr>
            <w:t>D</w:t>
          </w:r>
          <w:r w:rsidR="00743E38">
            <w:rPr>
              <w:sz w:val="24"/>
              <w:szCs w:val="24"/>
            </w:rPr>
            <w:t>eactivate</w:t>
          </w:r>
        </w:p>
        <w:p w14:paraId="6CC5B7A6" w14:textId="288D57FC" w:rsidR="00077659" w:rsidRDefault="00077659" w:rsidP="00C62F02">
          <w:pPr>
            <w:spacing w:line="360" w:lineRule="auto"/>
            <w:ind w:firstLine="720"/>
            <w:rPr>
              <w:sz w:val="24"/>
              <w:szCs w:val="24"/>
            </w:rPr>
          </w:pPr>
          <w:r>
            <w:rPr>
              <w:noProof/>
            </w:rPr>
            <w:drawing>
              <wp:inline distT="0" distB="0" distL="0" distR="0" wp14:anchorId="51752AC0" wp14:editId="1A3E0F84">
                <wp:extent cx="5943600" cy="131572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315720"/>
                        </a:xfrm>
                        <a:prstGeom prst="rect">
                          <a:avLst/>
                        </a:prstGeom>
                      </pic:spPr>
                    </pic:pic>
                  </a:graphicData>
                </a:graphic>
              </wp:inline>
            </w:drawing>
          </w:r>
        </w:p>
        <w:p w14:paraId="04F50949" w14:textId="020B61FE" w:rsidR="00234DFC" w:rsidRDefault="00234DFC" w:rsidP="00126803">
          <w:pPr>
            <w:spacing w:line="360" w:lineRule="auto"/>
            <w:rPr>
              <w:sz w:val="24"/>
              <w:szCs w:val="24"/>
            </w:rPr>
          </w:pPr>
          <w:r>
            <w:rPr>
              <w:sz w:val="24"/>
              <w:szCs w:val="24"/>
            </w:rPr>
            <w:t>Step 1</w:t>
          </w:r>
          <w:r w:rsidR="007B294F">
            <w:rPr>
              <w:sz w:val="24"/>
              <w:szCs w:val="24"/>
            </w:rPr>
            <w:t>4</w:t>
          </w:r>
          <w:r>
            <w:rPr>
              <w:sz w:val="24"/>
              <w:szCs w:val="24"/>
            </w:rPr>
            <w:t xml:space="preserve">: Close </w:t>
          </w:r>
          <w:r w:rsidR="007B294F">
            <w:rPr>
              <w:sz w:val="24"/>
              <w:szCs w:val="24"/>
            </w:rPr>
            <w:t>terminal</w:t>
          </w:r>
        </w:p>
        <w:p w14:paraId="2DF2D9BD" w14:textId="4DC4C175" w:rsidR="00DA15CC" w:rsidRDefault="00743E38" w:rsidP="00126803">
          <w:pPr>
            <w:spacing w:line="360" w:lineRule="auto"/>
            <w:rPr>
              <w:b/>
              <w:bCs/>
              <w:sz w:val="28"/>
              <w:szCs w:val="28"/>
            </w:rPr>
          </w:pPr>
          <w:r w:rsidRPr="00234DFC">
            <w:rPr>
              <w:b/>
              <w:bCs/>
              <w:sz w:val="28"/>
              <w:szCs w:val="28"/>
            </w:rPr>
            <w:t>Done!!!</w:t>
          </w:r>
        </w:p>
        <w:p w14:paraId="6A2DA3CA" w14:textId="77777777" w:rsidR="00172160" w:rsidRDefault="00172160" w:rsidP="00126803">
          <w:pPr>
            <w:spacing w:line="360" w:lineRule="auto"/>
            <w:rPr>
              <w:b/>
              <w:bCs/>
              <w:sz w:val="28"/>
              <w:szCs w:val="28"/>
            </w:rPr>
          </w:pPr>
        </w:p>
        <w:p w14:paraId="0EC1A0A5" w14:textId="77777777" w:rsidR="00172160" w:rsidRDefault="00172160" w:rsidP="00126803">
          <w:pPr>
            <w:spacing w:line="360" w:lineRule="auto"/>
            <w:rPr>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6205"/>
          </w:tblGrid>
          <w:tr w:rsidR="00172160" w:rsidRPr="005E34A1" w14:paraId="5AD9AC01" w14:textId="77777777" w:rsidTr="007405C2">
            <w:tc>
              <w:tcPr>
                <w:tcW w:w="8846" w:type="dxa"/>
                <w:gridSpan w:val="2"/>
              </w:tcPr>
              <w:p w14:paraId="32FA768E" w14:textId="4A158B5D" w:rsidR="00172160" w:rsidRDefault="00172160" w:rsidP="007405C2">
                <w:pPr>
                  <w:spacing w:line="360" w:lineRule="auto"/>
                  <w:rPr>
                    <w:b/>
                    <w:bCs/>
                    <w:sz w:val="24"/>
                    <w:szCs w:val="24"/>
                  </w:rPr>
                </w:pPr>
                <w:r w:rsidRPr="00962A58">
                  <w:rPr>
                    <w:b/>
                    <w:bCs/>
                    <w:sz w:val="24"/>
                    <w:szCs w:val="24"/>
                  </w:rPr>
                  <w:lastRenderedPageBreak/>
                  <w:t>Module</w:t>
                </w:r>
                <w:r>
                  <w:rPr>
                    <w:b/>
                    <w:bCs/>
                    <w:sz w:val="24"/>
                    <w:szCs w:val="24"/>
                  </w:rPr>
                  <w:t>2</w:t>
                </w:r>
                <w:r w:rsidRPr="00962A58">
                  <w:rPr>
                    <w:b/>
                    <w:bCs/>
                    <w:sz w:val="24"/>
                    <w:szCs w:val="24"/>
                  </w:rPr>
                  <w:t>-Lab-SmartSim</w:t>
                </w:r>
              </w:p>
              <w:p w14:paraId="4DA2F66F" w14:textId="77777777" w:rsidR="00172160" w:rsidRPr="006923DE" w:rsidRDefault="00172160" w:rsidP="007405C2">
                <w:pPr>
                  <w:pStyle w:val="ListParagraph"/>
                  <w:numPr>
                    <w:ilvl w:val="0"/>
                    <w:numId w:val="26"/>
                  </w:numPr>
                  <w:spacing w:line="360" w:lineRule="auto"/>
                  <w:rPr>
                    <w:bCs/>
                    <w:sz w:val="24"/>
                    <w:szCs w:val="24"/>
                  </w:rPr>
                </w:pPr>
                <w:r w:rsidRPr="006923DE">
                  <w:rPr>
                    <w:bCs/>
                    <w:sz w:val="24"/>
                    <w:szCs w:val="24"/>
                  </w:rPr>
                  <w:t xml:space="preserve">The AMI’s are pre-Installed with Smartsim and necessary dependencies. The procedure of Installation to create your own lab environment is listed in Appendix 1 </w:t>
                </w:r>
              </w:p>
              <w:p w14:paraId="7FD4D9C9" w14:textId="77777777" w:rsidR="00172160" w:rsidRPr="006923DE" w:rsidRDefault="00172160" w:rsidP="007405C2">
                <w:pPr>
                  <w:pStyle w:val="ListParagraph"/>
                  <w:numPr>
                    <w:ilvl w:val="0"/>
                    <w:numId w:val="26"/>
                  </w:numPr>
                  <w:spacing w:line="360" w:lineRule="auto"/>
                  <w:rPr>
                    <w:sz w:val="24"/>
                    <w:szCs w:val="24"/>
                  </w:rPr>
                </w:pPr>
                <w:r w:rsidRPr="006923DE">
                  <w:rPr>
                    <w:sz w:val="24"/>
                    <w:szCs w:val="24"/>
                  </w:rPr>
                  <w:t>There are 4 Notebook examples are there in this section</w:t>
                </w:r>
              </w:p>
              <w:p w14:paraId="23B3EF94" w14:textId="77777777" w:rsidR="00172160" w:rsidRPr="006923DE" w:rsidRDefault="00172160" w:rsidP="007405C2">
                <w:pPr>
                  <w:pStyle w:val="ListParagraph"/>
                  <w:numPr>
                    <w:ilvl w:val="0"/>
                    <w:numId w:val="26"/>
                  </w:numPr>
                  <w:spacing w:line="360" w:lineRule="auto"/>
                  <w:rPr>
                    <w:sz w:val="24"/>
                    <w:szCs w:val="24"/>
                  </w:rPr>
                </w:pPr>
                <w:r w:rsidRPr="006923DE">
                  <w:rPr>
                    <w:sz w:val="24"/>
                    <w:szCs w:val="24"/>
                  </w:rPr>
                  <w:t>To run these notebook - run following command in a sequence</w:t>
                </w:r>
              </w:p>
              <w:p w14:paraId="48FAC879" w14:textId="77777777" w:rsidR="00172160" w:rsidRPr="006923DE" w:rsidRDefault="00172160" w:rsidP="007405C2">
                <w:pPr>
                  <w:spacing w:line="360" w:lineRule="auto"/>
                  <w:ind w:left="360"/>
                  <w:rPr>
                    <w:rFonts w:ascii="Bookman Old Style" w:hAnsi="Bookman Old Style"/>
                    <w:sz w:val="24"/>
                    <w:szCs w:val="24"/>
                  </w:rPr>
                </w:pPr>
                <w:r w:rsidRPr="006923DE">
                  <w:rPr>
                    <w:rFonts w:ascii="Bookman Old Style" w:hAnsi="Bookman Old Style"/>
                    <w:sz w:val="24"/>
                    <w:szCs w:val="24"/>
                  </w:rPr>
                  <w:t>source /home/ubuntu/environments/hpesmartsimenv/bin/activate</w:t>
                </w:r>
              </w:p>
              <w:p w14:paraId="57E99D47" w14:textId="77777777" w:rsidR="00172160" w:rsidRPr="006923DE" w:rsidRDefault="00172160" w:rsidP="007405C2">
                <w:pPr>
                  <w:spacing w:line="360" w:lineRule="auto"/>
                  <w:ind w:left="360"/>
                  <w:rPr>
                    <w:rFonts w:ascii="Bookman Old Style" w:hAnsi="Bookman Old Style"/>
                    <w:sz w:val="24"/>
                    <w:szCs w:val="24"/>
                  </w:rPr>
                </w:pPr>
                <w:r w:rsidRPr="006923DE">
                  <w:rPr>
                    <w:rFonts w:ascii="Bookman Old Style" w:hAnsi="Bookman Old Style"/>
                    <w:sz w:val="24"/>
                    <w:szCs w:val="24"/>
                  </w:rPr>
                  <w:t>cd /home/ubuntu/environments/ModuleWisenotebook/</w:t>
                </w:r>
              </w:p>
              <w:p w14:paraId="38438609" w14:textId="77777777" w:rsidR="00172160" w:rsidRPr="006923DE" w:rsidRDefault="00172160" w:rsidP="007405C2">
                <w:pPr>
                  <w:spacing w:line="360" w:lineRule="auto"/>
                  <w:ind w:left="360"/>
                  <w:rPr>
                    <w:rFonts w:ascii="Bookman Old Style" w:hAnsi="Bookman Old Style"/>
                    <w:sz w:val="24"/>
                    <w:szCs w:val="24"/>
                  </w:rPr>
                </w:pPr>
                <w:r w:rsidRPr="006923DE">
                  <w:rPr>
                    <w:rFonts w:ascii="Bookman Old Style" w:hAnsi="Bookman Old Style"/>
                    <w:sz w:val="24"/>
                    <w:szCs w:val="24"/>
                  </w:rPr>
                  <w:t>jupyter notebook --ip=*</w:t>
                </w:r>
              </w:p>
              <w:p w14:paraId="1179C790" w14:textId="77777777" w:rsidR="00172160" w:rsidRPr="006923DE" w:rsidRDefault="00172160" w:rsidP="007405C2">
                <w:pPr>
                  <w:spacing w:line="360" w:lineRule="auto"/>
                  <w:ind w:left="360"/>
                  <w:rPr>
                    <w:rFonts w:ascii="Bookman Old Style" w:hAnsi="Bookman Old Style"/>
                    <w:sz w:val="24"/>
                    <w:szCs w:val="24"/>
                  </w:rPr>
                </w:pPr>
                <w:r w:rsidRPr="006923DE">
                  <w:rPr>
                    <w:rFonts w:ascii="Bookman Old Style" w:hAnsi="Bookman Old Style"/>
                    <w:sz w:val="24"/>
                    <w:szCs w:val="24"/>
                  </w:rPr>
                  <w:t>open browser - in address bar enter &lt;yourpublicip&gt;:8888</w:t>
                </w:r>
              </w:p>
              <w:p w14:paraId="07E98CF3" w14:textId="77777777" w:rsidR="00172160" w:rsidRPr="006923DE" w:rsidRDefault="00172160" w:rsidP="007405C2">
                <w:pPr>
                  <w:spacing w:line="360" w:lineRule="auto"/>
                  <w:ind w:left="360"/>
                  <w:rPr>
                    <w:rFonts w:ascii="Bookman Old Style" w:hAnsi="Bookman Old Style"/>
                    <w:sz w:val="24"/>
                    <w:szCs w:val="24"/>
                  </w:rPr>
                </w:pPr>
                <w:r>
                  <w:rPr>
                    <w:rFonts w:ascii="Bookman Old Style" w:hAnsi="Bookman Old Style"/>
                    <w:sz w:val="24"/>
                    <w:szCs w:val="24"/>
                  </w:rPr>
                  <w:t>[</w:t>
                </w:r>
                <w:r w:rsidRPr="006923DE">
                  <w:rPr>
                    <w:rFonts w:ascii="Bookman Old Style" w:hAnsi="Bookman Old Style"/>
                    <w:sz w:val="24"/>
                    <w:szCs w:val="24"/>
                  </w:rPr>
                  <w:t>enter password 12345</w:t>
                </w:r>
                <w:r>
                  <w:rPr>
                    <w:rFonts w:ascii="Bookman Old Style" w:hAnsi="Bookman Old Style"/>
                    <w:sz w:val="24"/>
                    <w:szCs w:val="24"/>
                  </w:rPr>
                  <w:t>]</w:t>
                </w:r>
              </w:p>
              <w:p w14:paraId="25D0EB25" w14:textId="77777777" w:rsidR="00172160" w:rsidRPr="005E34A1" w:rsidRDefault="00172160" w:rsidP="007405C2">
                <w:pPr>
                  <w:spacing w:line="360" w:lineRule="auto"/>
                  <w:ind w:left="360"/>
                  <w:rPr>
                    <w:color w:val="002060"/>
                    <w:sz w:val="24"/>
                    <w:szCs w:val="24"/>
                  </w:rPr>
                </w:pPr>
                <w:r w:rsidRPr="005E34A1">
                  <w:rPr>
                    <w:color w:val="000000" w:themeColor="text1"/>
                    <w:sz w:val="24"/>
                    <w:szCs w:val="24"/>
                  </w:rPr>
                  <w:t>open folder Module4-Lab-SmartSim</w:t>
                </w:r>
              </w:p>
            </w:tc>
          </w:tr>
          <w:tr w:rsidR="00172160" w:rsidRPr="008839EA" w14:paraId="1102D183" w14:textId="77777777" w:rsidTr="007405C2">
            <w:tc>
              <w:tcPr>
                <w:tcW w:w="2641" w:type="dxa"/>
              </w:tcPr>
              <w:p w14:paraId="6BA879BA" w14:textId="77777777" w:rsidR="00172160" w:rsidRPr="005303C7" w:rsidRDefault="00172160" w:rsidP="007405C2">
                <w:pPr>
                  <w:spacing w:line="360" w:lineRule="auto"/>
                  <w:rPr>
                    <w:b/>
                    <w:bCs/>
                    <w:sz w:val="24"/>
                    <w:szCs w:val="24"/>
                  </w:rPr>
                </w:pPr>
                <w:r w:rsidRPr="00B05F96">
                  <w:rPr>
                    <w:b/>
                    <w:bCs/>
                    <w:sz w:val="24"/>
                    <w:szCs w:val="24"/>
                  </w:rPr>
                  <w:t>SmartSim</w:t>
                </w:r>
                <w:r>
                  <w:rPr>
                    <w:b/>
                    <w:bCs/>
                    <w:sz w:val="24"/>
                    <w:szCs w:val="24"/>
                  </w:rPr>
                  <w:t xml:space="preserve"> </w:t>
                </w:r>
                <w:r w:rsidRPr="00B05F96">
                  <w:rPr>
                    <w:b/>
                    <w:bCs/>
                    <w:sz w:val="24"/>
                    <w:szCs w:val="24"/>
                  </w:rPr>
                  <w:t>Fundamentals</w:t>
                </w:r>
              </w:p>
            </w:tc>
            <w:tc>
              <w:tcPr>
                <w:tcW w:w="6205" w:type="dxa"/>
              </w:tcPr>
              <w:p w14:paraId="3952CCD5" w14:textId="63534717" w:rsidR="00172160" w:rsidRDefault="00172160" w:rsidP="007405C2">
                <w:pPr>
                  <w:spacing w:line="360" w:lineRule="auto"/>
                  <w:rPr>
                    <w:b/>
                    <w:bCs/>
                    <w:sz w:val="24"/>
                    <w:szCs w:val="24"/>
                  </w:rPr>
                </w:pPr>
                <w:r w:rsidRPr="00B05F96">
                  <w:rPr>
                    <w:b/>
                    <w:bCs/>
                    <w:sz w:val="24"/>
                    <w:szCs w:val="24"/>
                  </w:rPr>
                  <w:t>Module</w:t>
                </w:r>
                <w:r>
                  <w:rPr>
                    <w:b/>
                    <w:bCs/>
                    <w:sz w:val="24"/>
                    <w:szCs w:val="24"/>
                  </w:rPr>
                  <w:t>2</w:t>
                </w:r>
                <w:r w:rsidRPr="00B05F96">
                  <w:rPr>
                    <w:b/>
                    <w:bCs/>
                    <w:sz w:val="24"/>
                    <w:szCs w:val="24"/>
                  </w:rPr>
                  <w:t>-Lab2a-SmartSim_Fundamentals</w:t>
                </w:r>
              </w:p>
              <w:p w14:paraId="3888CF63" w14:textId="77777777" w:rsidR="00172160" w:rsidRPr="00EA2F13" w:rsidRDefault="00172160" w:rsidP="007405C2">
                <w:pPr>
                  <w:spacing w:line="360" w:lineRule="auto"/>
                  <w:rPr>
                    <w:sz w:val="24"/>
                    <w:szCs w:val="24"/>
                  </w:rPr>
                </w:pPr>
                <w:r w:rsidRPr="00EA2F13">
                  <w:rPr>
                    <w:sz w:val="24"/>
                    <w:szCs w:val="24"/>
                  </w:rPr>
                  <w:t>open notebook file</w:t>
                </w:r>
              </w:p>
              <w:p w14:paraId="7388D1CB" w14:textId="77777777" w:rsidR="00172160" w:rsidRPr="00EA2F13" w:rsidRDefault="00172160" w:rsidP="007405C2">
                <w:pPr>
                  <w:spacing w:line="360" w:lineRule="auto"/>
                  <w:rPr>
                    <w:sz w:val="24"/>
                    <w:szCs w:val="24"/>
                  </w:rPr>
                </w:pPr>
                <w:r w:rsidRPr="00EA2F13">
                  <w:rPr>
                    <w:sz w:val="24"/>
                    <w:szCs w:val="24"/>
                  </w:rPr>
                  <w:t xml:space="preserve">execute cells in notebook </w:t>
                </w:r>
              </w:p>
              <w:p w14:paraId="62E547DD" w14:textId="77777777" w:rsidR="00172160" w:rsidRPr="008839EA" w:rsidRDefault="00172160" w:rsidP="007405C2">
                <w:pPr>
                  <w:spacing w:line="360" w:lineRule="auto"/>
                  <w:rPr>
                    <w:b/>
                    <w:bCs/>
                    <w:sz w:val="24"/>
                    <w:szCs w:val="24"/>
                  </w:rPr>
                </w:pPr>
                <w:r w:rsidRPr="00EA2F13">
                  <w:rPr>
                    <w:sz w:val="24"/>
                    <w:szCs w:val="24"/>
                  </w:rPr>
                  <w:t>once finish execution close notebook</w:t>
                </w:r>
              </w:p>
            </w:tc>
          </w:tr>
          <w:tr w:rsidR="00172160" w:rsidRPr="008839EA" w14:paraId="42D23407" w14:textId="77777777" w:rsidTr="007405C2">
            <w:tc>
              <w:tcPr>
                <w:tcW w:w="2641" w:type="dxa"/>
              </w:tcPr>
              <w:p w14:paraId="342C5B78" w14:textId="6820E3DD" w:rsidR="00172160" w:rsidRPr="005303C7" w:rsidRDefault="00172160" w:rsidP="007405C2">
                <w:pPr>
                  <w:spacing w:line="360" w:lineRule="auto"/>
                  <w:rPr>
                    <w:b/>
                    <w:bCs/>
                    <w:sz w:val="24"/>
                    <w:szCs w:val="24"/>
                  </w:rPr>
                </w:pPr>
                <w:r w:rsidRPr="00B05F96">
                  <w:rPr>
                    <w:b/>
                    <w:bCs/>
                    <w:sz w:val="24"/>
                    <w:szCs w:val="24"/>
                  </w:rPr>
                  <w:t>Execute</w:t>
                </w:r>
                <w:r>
                  <w:rPr>
                    <w:b/>
                    <w:bCs/>
                    <w:sz w:val="24"/>
                    <w:szCs w:val="24"/>
                  </w:rPr>
                  <w:t xml:space="preserve"> </w:t>
                </w:r>
                <w:r w:rsidRPr="00B05F96">
                  <w:rPr>
                    <w:b/>
                    <w:bCs/>
                    <w:sz w:val="24"/>
                    <w:szCs w:val="24"/>
                  </w:rPr>
                  <w:t>Python</w:t>
                </w:r>
                <w:r>
                  <w:rPr>
                    <w:b/>
                    <w:bCs/>
                    <w:sz w:val="24"/>
                    <w:szCs w:val="24"/>
                  </w:rPr>
                  <w:t xml:space="preserve"> </w:t>
                </w:r>
                <w:r w:rsidRPr="00B05F96">
                  <w:rPr>
                    <w:b/>
                    <w:bCs/>
                    <w:sz w:val="24"/>
                    <w:szCs w:val="24"/>
                  </w:rPr>
                  <w:t>Sc</w:t>
                </w:r>
                <w:r w:rsidR="00CB17E2">
                  <w:rPr>
                    <w:b/>
                    <w:bCs/>
                    <w:sz w:val="24"/>
                    <w:szCs w:val="24"/>
                  </w:rPr>
                  <w:t>r</w:t>
                </w:r>
                <w:r w:rsidRPr="00B05F96">
                  <w:rPr>
                    <w:b/>
                    <w:bCs/>
                    <w:sz w:val="24"/>
                    <w:szCs w:val="24"/>
                  </w:rPr>
                  <w:t>ipt</w:t>
                </w:r>
              </w:p>
            </w:tc>
            <w:tc>
              <w:tcPr>
                <w:tcW w:w="6205" w:type="dxa"/>
              </w:tcPr>
              <w:p w14:paraId="24BDCC02" w14:textId="4C71A6B2" w:rsidR="00172160" w:rsidRDefault="00172160" w:rsidP="007405C2">
                <w:pPr>
                  <w:spacing w:line="360" w:lineRule="auto"/>
                  <w:rPr>
                    <w:b/>
                    <w:bCs/>
                    <w:sz w:val="24"/>
                    <w:szCs w:val="24"/>
                  </w:rPr>
                </w:pPr>
                <w:r w:rsidRPr="00B05F96">
                  <w:rPr>
                    <w:b/>
                    <w:bCs/>
                    <w:sz w:val="24"/>
                    <w:szCs w:val="24"/>
                  </w:rPr>
                  <w:t>Module</w:t>
                </w:r>
                <w:r>
                  <w:rPr>
                    <w:b/>
                    <w:bCs/>
                    <w:sz w:val="24"/>
                    <w:szCs w:val="24"/>
                  </w:rPr>
                  <w:t>2</w:t>
                </w:r>
                <w:r w:rsidRPr="00B05F96">
                  <w:rPr>
                    <w:b/>
                    <w:bCs/>
                    <w:sz w:val="24"/>
                    <w:szCs w:val="24"/>
                  </w:rPr>
                  <w:t>-Lab2b-Execute_Python_Scipt</w:t>
                </w:r>
              </w:p>
              <w:p w14:paraId="20483229" w14:textId="77777777" w:rsidR="00172160" w:rsidRPr="00EA2F13" w:rsidRDefault="00172160" w:rsidP="007405C2">
                <w:pPr>
                  <w:spacing w:line="360" w:lineRule="auto"/>
                  <w:rPr>
                    <w:sz w:val="24"/>
                    <w:szCs w:val="24"/>
                  </w:rPr>
                </w:pPr>
                <w:r w:rsidRPr="00EA2F13">
                  <w:rPr>
                    <w:sz w:val="24"/>
                    <w:szCs w:val="24"/>
                  </w:rPr>
                  <w:t>open notebook file</w:t>
                </w:r>
              </w:p>
              <w:p w14:paraId="0CB902AC" w14:textId="77777777" w:rsidR="00172160" w:rsidRPr="00EA2F13" w:rsidRDefault="00172160" w:rsidP="007405C2">
                <w:pPr>
                  <w:spacing w:line="360" w:lineRule="auto"/>
                  <w:rPr>
                    <w:sz w:val="24"/>
                    <w:szCs w:val="24"/>
                  </w:rPr>
                </w:pPr>
                <w:r w:rsidRPr="00EA2F13">
                  <w:rPr>
                    <w:sz w:val="24"/>
                    <w:szCs w:val="24"/>
                  </w:rPr>
                  <w:t xml:space="preserve">execute cells in notebook </w:t>
                </w:r>
              </w:p>
              <w:p w14:paraId="30A847AB" w14:textId="77777777" w:rsidR="00172160" w:rsidRPr="008839EA" w:rsidRDefault="00172160" w:rsidP="007405C2">
                <w:pPr>
                  <w:spacing w:line="360" w:lineRule="auto"/>
                  <w:rPr>
                    <w:b/>
                    <w:bCs/>
                    <w:sz w:val="24"/>
                    <w:szCs w:val="24"/>
                  </w:rPr>
                </w:pPr>
                <w:r w:rsidRPr="00EA2F13">
                  <w:rPr>
                    <w:sz w:val="24"/>
                    <w:szCs w:val="24"/>
                  </w:rPr>
                  <w:t>once finish execution close notebook</w:t>
                </w:r>
              </w:p>
            </w:tc>
          </w:tr>
          <w:tr w:rsidR="00172160" w:rsidRPr="008839EA" w14:paraId="7136D4BB" w14:textId="77777777" w:rsidTr="007405C2">
            <w:tc>
              <w:tcPr>
                <w:tcW w:w="8846" w:type="dxa"/>
                <w:gridSpan w:val="2"/>
              </w:tcPr>
              <w:p w14:paraId="1522C045" w14:textId="77777777" w:rsidR="00172160" w:rsidRPr="008839EA" w:rsidRDefault="00172160" w:rsidP="007405C2">
                <w:pPr>
                  <w:spacing w:line="360" w:lineRule="auto"/>
                  <w:rPr>
                    <w:b/>
                    <w:bCs/>
                    <w:sz w:val="24"/>
                    <w:szCs w:val="24"/>
                  </w:rPr>
                </w:pPr>
              </w:p>
            </w:tc>
          </w:tr>
          <w:tr w:rsidR="00172160" w:rsidRPr="008839EA" w14:paraId="2D3C8391" w14:textId="77777777" w:rsidTr="007405C2">
            <w:tc>
              <w:tcPr>
                <w:tcW w:w="2641" w:type="dxa"/>
              </w:tcPr>
              <w:p w14:paraId="5F8BF694" w14:textId="77777777" w:rsidR="00172160" w:rsidRPr="005303C7" w:rsidRDefault="00172160" w:rsidP="007405C2">
                <w:pPr>
                  <w:spacing w:line="360" w:lineRule="auto"/>
                  <w:rPr>
                    <w:b/>
                    <w:bCs/>
                    <w:sz w:val="24"/>
                    <w:szCs w:val="24"/>
                  </w:rPr>
                </w:pPr>
                <w:r w:rsidRPr="00B05F96">
                  <w:rPr>
                    <w:b/>
                    <w:bCs/>
                    <w:sz w:val="24"/>
                    <w:szCs w:val="24"/>
                  </w:rPr>
                  <w:t>Online</w:t>
                </w:r>
                <w:r>
                  <w:rPr>
                    <w:b/>
                    <w:bCs/>
                    <w:sz w:val="24"/>
                    <w:szCs w:val="24"/>
                  </w:rPr>
                  <w:t xml:space="preserve"> </w:t>
                </w:r>
                <w:r w:rsidRPr="00B05F96">
                  <w:rPr>
                    <w:b/>
                    <w:bCs/>
                    <w:sz w:val="24"/>
                    <w:szCs w:val="24"/>
                  </w:rPr>
                  <w:t>Training</w:t>
                </w:r>
              </w:p>
            </w:tc>
            <w:tc>
              <w:tcPr>
                <w:tcW w:w="6205" w:type="dxa"/>
              </w:tcPr>
              <w:p w14:paraId="177F744B" w14:textId="2053C611" w:rsidR="00172160" w:rsidRDefault="00172160" w:rsidP="007405C2">
                <w:pPr>
                  <w:spacing w:line="360" w:lineRule="auto"/>
                  <w:rPr>
                    <w:b/>
                    <w:bCs/>
                    <w:sz w:val="24"/>
                    <w:szCs w:val="24"/>
                  </w:rPr>
                </w:pPr>
                <w:r w:rsidRPr="00B05F96">
                  <w:rPr>
                    <w:b/>
                    <w:bCs/>
                    <w:sz w:val="24"/>
                    <w:szCs w:val="24"/>
                  </w:rPr>
                  <w:t>Module</w:t>
                </w:r>
                <w:r>
                  <w:rPr>
                    <w:b/>
                    <w:bCs/>
                    <w:sz w:val="24"/>
                    <w:szCs w:val="24"/>
                  </w:rPr>
                  <w:t>2</w:t>
                </w:r>
                <w:r w:rsidRPr="00B05F96">
                  <w:rPr>
                    <w:b/>
                    <w:bCs/>
                    <w:sz w:val="24"/>
                    <w:szCs w:val="24"/>
                  </w:rPr>
                  <w:t>-Lab3-Online_Training</w:t>
                </w:r>
              </w:p>
              <w:p w14:paraId="0F9D23A3" w14:textId="77777777" w:rsidR="00172160" w:rsidRPr="00EA2F13" w:rsidRDefault="00172160" w:rsidP="007405C2">
                <w:pPr>
                  <w:spacing w:line="360" w:lineRule="auto"/>
                  <w:rPr>
                    <w:sz w:val="24"/>
                    <w:szCs w:val="24"/>
                  </w:rPr>
                </w:pPr>
                <w:r w:rsidRPr="00EA2F13">
                  <w:rPr>
                    <w:sz w:val="24"/>
                    <w:szCs w:val="24"/>
                  </w:rPr>
                  <w:t>open notebook file</w:t>
                </w:r>
              </w:p>
              <w:p w14:paraId="1A6CD525" w14:textId="77777777" w:rsidR="00172160" w:rsidRPr="00EA2F13" w:rsidRDefault="00172160" w:rsidP="007405C2">
                <w:pPr>
                  <w:spacing w:line="360" w:lineRule="auto"/>
                  <w:rPr>
                    <w:sz w:val="24"/>
                    <w:szCs w:val="24"/>
                  </w:rPr>
                </w:pPr>
                <w:r w:rsidRPr="00EA2F13">
                  <w:rPr>
                    <w:sz w:val="24"/>
                    <w:szCs w:val="24"/>
                  </w:rPr>
                  <w:t xml:space="preserve">execute cells in notebook </w:t>
                </w:r>
              </w:p>
              <w:p w14:paraId="5C39B75E" w14:textId="77777777" w:rsidR="00172160" w:rsidRPr="008839EA" w:rsidRDefault="00172160" w:rsidP="007405C2">
                <w:pPr>
                  <w:spacing w:line="360" w:lineRule="auto"/>
                  <w:rPr>
                    <w:b/>
                    <w:bCs/>
                    <w:sz w:val="24"/>
                    <w:szCs w:val="24"/>
                  </w:rPr>
                </w:pPr>
                <w:r w:rsidRPr="00EA2F13">
                  <w:rPr>
                    <w:sz w:val="24"/>
                    <w:szCs w:val="24"/>
                  </w:rPr>
                  <w:t>once finish execution close notebook</w:t>
                </w:r>
              </w:p>
            </w:tc>
          </w:tr>
          <w:tr w:rsidR="00172160" w:rsidRPr="008839EA" w14:paraId="1520B5FD" w14:textId="77777777" w:rsidTr="007405C2">
            <w:tc>
              <w:tcPr>
                <w:tcW w:w="2641" w:type="dxa"/>
              </w:tcPr>
              <w:p w14:paraId="0590132B" w14:textId="77777777" w:rsidR="00172160" w:rsidRPr="005303C7" w:rsidRDefault="00172160" w:rsidP="007405C2">
                <w:pPr>
                  <w:spacing w:line="360" w:lineRule="auto"/>
                  <w:rPr>
                    <w:b/>
                    <w:bCs/>
                    <w:sz w:val="24"/>
                    <w:szCs w:val="24"/>
                  </w:rPr>
                </w:pPr>
                <w:r w:rsidRPr="00B05F96">
                  <w:rPr>
                    <w:b/>
                    <w:bCs/>
                    <w:sz w:val="24"/>
                    <w:szCs w:val="24"/>
                  </w:rPr>
                  <w:t>Online</w:t>
                </w:r>
                <w:r>
                  <w:rPr>
                    <w:b/>
                    <w:bCs/>
                    <w:sz w:val="24"/>
                    <w:szCs w:val="24"/>
                  </w:rPr>
                  <w:t xml:space="preserve"> </w:t>
                </w:r>
                <w:r w:rsidRPr="00B05F96">
                  <w:rPr>
                    <w:b/>
                    <w:bCs/>
                    <w:sz w:val="24"/>
                    <w:szCs w:val="24"/>
                  </w:rPr>
                  <w:t>Analysis</w:t>
                </w:r>
              </w:p>
            </w:tc>
            <w:tc>
              <w:tcPr>
                <w:tcW w:w="6205" w:type="dxa"/>
              </w:tcPr>
              <w:p w14:paraId="033C02A9" w14:textId="2BFD834D" w:rsidR="00172160" w:rsidRDefault="00172160" w:rsidP="007405C2">
                <w:pPr>
                  <w:spacing w:line="360" w:lineRule="auto"/>
                  <w:rPr>
                    <w:b/>
                    <w:bCs/>
                    <w:sz w:val="24"/>
                    <w:szCs w:val="24"/>
                  </w:rPr>
                </w:pPr>
                <w:r w:rsidRPr="00B05F96">
                  <w:rPr>
                    <w:b/>
                    <w:bCs/>
                    <w:sz w:val="24"/>
                    <w:szCs w:val="24"/>
                  </w:rPr>
                  <w:t>Module</w:t>
                </w:r>
                <w:r>
                  <w:rPr>
                    <w:b/>
                    <w:bCs/>
                    <w:sz w:val="24"/>
                    <w:szCs w:val="24"/>
                  </w:rPr>
                  <w:t>2</w:t>
                </w:r>
                <w:r w:rsidRPr="00B05F96">
                  <w:rPr>
                    <w:b/>
                    <w:bCs/>
                    <w:sz w:val="24"/>
                    <w:szCs w:val="24"/>
                  </w:rPr>
                  <w:t>-Lab4-Online_Analysis</w:t>
                </w:r>
              </w:p>
              <w:p w14:paraId="303EBD0D" w14:textId="77777777" w:rsidR="00172160" w:rsidRPr="00EA2F13" w:rsidRDefault="00172160" w:rsidP="007405C2">
                <w:pPr>
                  <w:spacing w:line="360" w:lineRule="auto"/>
                  <w:rPr>
                    <w:sz w:val="24"/>
                    <w:szCs w:val="24"/>
                  </w:rPr>
                </w:pPr>
                <w:r w:rsidRPr="00EA2F13">
                  <w:rPr>
                    <w:sz w:val="24"/>
                    <w:szCs w:val="24"/>
                  </w:rPr>
                  <w:t>open notebook file</w:t>
                </w:r>
              </w:p>
              <w:p w14:paraId="71E76347" w14:textId="77777777" w:rsidR="00172160" w:rsidRPr="00EA2F13" w:rsidRDefault="00172160" w:rsidP="007405C2">
                <w:pPr>
                  <w:spacing w:line="360" w:lineRule="auto"/>
                  <w:rPr>
                    <w:sz w:val="24"/>
                    <w:szCs w:val="24"/>
                  </w:rPr>
                </w:pPr>
                <w:r w:rsidRPr="00EA2F13">
                  <w:rPr>
                    <w:sz w:val="24"/>
                    <w:szCs w:val="24"/>
                  </w:rPr>
                  <w:t xml:space="preserve">execute cells in notebook </w:t>
                </w:r>
              </w:p>
              <w:p w14:paraId="54D89D8B" w14:textId="77777777" w:rsidR="00172160" w:rsidRPr="008839EA" w:rsidRDefault="00172160" w:rsidP="007405C2">
                <w:pPr>
                  <w:spacing w:line="360" w:lineRule="auto"/>
                  <w:rPr>
                    <w:b/>
                    <w:bCs/>
                    <w:sz w:val="24"/>
                    <w:szCs w:val="24"/>
                  </w:rPr>
                </w:pPr>
                <w:r w:rsidRPr="00EA2F13">
                  <w:rPr>
                    <w:sz w:val="24"/>
                    <w:szCs w:val="24"/>
                  </w:rPr>
                  <w:t>once finish execution close notebook</w:t>
                </w:r>
              </w:p>
            </w:tc>
          </w:tr>
        </w:tbl>
        <w:p w14:paraId="54F1DD32" w14:textId="3FDDDE95" w:rsidR="00172160" w:rsidRDefault="00172160" w:rsidP="00172160">
          <w:pPr>
            <w:spacing w:line="360" w:lineRule="auto"/>
            <w:rPr>
              <w:b/>
              <w:bCs/>
              <w:sz w:val="28"/>
              <w:szCs w:val="28"/>
            </w:rPr>
          </w:pPr>
          <w:r>
            <w:rPr>
              <w:b/>
              <w:bCs/>
              <w:sz w:val="28"/>
              <w:szCs w:val="28"/>
            </w:rPr>
            <w:lastRenderedPageBreak/>
            <w:t>Module 2 – Lab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8670"/>
          </w:tblGrid>
          <w:tr w:rsidR="00172160" w:rsidRPr="00566940" w14:paraId="1C064FBC" w14:textId="77777777" w:rsidTr="007405C2">
            <w:tc>
              <w:tcPr>
                <w:tcW w:w="8846" w:type="dxa"/>
                <w:gridSpan w:val="2"/>
              </w:tcPr>
              <w:p w14:paraId="5DBFA413" w14:textId="77777777" w:rsidR="00172160" w:rsidRPr="00566940" w:rsidRDefault="00172160" w:rsidP="007405C2">
                <w:pPr>
                  <w:spacing w:line="360" w:lineRule="auto"/>
                  <w:rPr>
                    <w:sz w:val="24"/>
                    <w:szCs w:val="24"/>
                  </w:rPr>
                </w:pPr>
                <w:r w:rsidRPr="00566940">
                  <w:rPr>
                    <w:sz w:val="24"/>
                    <w:szCs w:val="24"/>
                  </w:rPr>
                  <w:t xml:space="preserve">There are </w:t>
                </w:r>
                <w:r>
                  <w:rPr>
                    <w:sz w:val="24"/>
                    <w:szCs w:val="24"/>
                  </w:rPr>
                  <w:t>5</w:t>
                </w:r>
                <w:r w:rsidRPr="00566940">
                  <w:rPr>
                    <w:sz w:val="24"/>
                    <w:szCs w:val="24"/>
                  </w:rPr>
                  <w:t xml:space="preserve"> Notebook examples are there in this section</w:t>
                </w:r>
              </w:p>
            </w:tc>
          </w:tr>
          <w:tr w:rsidR="00172160" w:rsidRPr="008839EA" w14:paraId="74518EF7" w14:textId="77777777" w:rsidTr="007405C2">
            <w:tc>
              <w:tcPr>
                <w:tcW w:w="2641" w:type="dxa"/>
              </w:tcPr>
              <w:p w14:paraId="392DA92D" w14:textId="53857223" w:rsidR="00172160" w:rsidRPr="005303C7" w:rsidRDefault="00172160" w:rsidP="007405C2">
                <w:pPr>
                  <w:spacing w:line="360" w:lineRule="auto"/>
                  <w:rPr>
                    <w:b/>
                    <w:bCs/>
                    <w:sz w:val="24"/>
                    <w:szCs w:val="24"/>
                  </w:rPr>
                </w:pPr>
              </w:p>
            </w:tc>
            <w:tc>
              <w:tcPr>
                <w:tcW w:w="6205" w:type="dxa"/>
              </w:tcPr>
              <w:p w14:paraId="27C000EF" w14:textId="77777777" w:rsidR="00172160" w:rsidRPr="00566940" w:rsidRDefault="00172160" w:rsidP="007405C2">
                <w:pPr>
                  <w:spacing w:line="360" w:lineRule="auto"/>
                  <w:rPr>
                    <w:sz w:val="24"/>
                    <w:szCs w:val="24"/>
                  </w:rPr>
                </w:pPr>
                <w:r w:rsidRPr="00566940">
                  <w:rPr>
                    <w:sz w:val="24"/>
                    <w:szCs w:val="24"/>
                  </w:rPr>
                  <w:t xml:space="preserve">To run these notebook </w:t>
                </w:r>
                <w:r>
                  <w:rPr>
                    <w:sz w:val="24"/>
                    <w:szCs w:val="24"/>
                  </w:rPr>
                  <w:t>- run following command in a sequence on AWS ec2 connect shell or putty shell</w:t>
                </w:r>
              </w:p>
              <w:p w14:paraId="0BF0A5A6" w14:textId="4A8BBA83" w:rsidR="00172160" w:rsidRPr="009F3CB5" w:rsidRDefault="00172160" w:rsidP="007405C2">
                <w:pPr>
                  <w:spacing w:line="360" w:lineRule="auto"/>
                  <w:rPr>
                    <w:rFonts w:ascii="Bookman Old Style" w:hAnsi="Bookman Old Style"/>
                    <w:color w:val="002060"/>
                    <w:sz w:val="24"/>
                    <w:szCs w:val="24"/>
                  </w:rPr>
                </w:pPr>
                <w:r w:rsidRPr="009F3CB5">
                  <w:rPr>
                    <w:rFonts w:ascii="Bookman Old Style" w:hAnsi="Bookman Old Style"/>
                    <w:color w:val="002060"/>
                    <w:sz w:val="24"/>
                    <w:szCs w:val="24"/>
                  </w:rPr>
                  <w:t>source /home/ubuntu/environments/</w:t>
                </w:r>
                <w:proofErr w:type="spellStart"/>
                <w:r w:rsidRPr="009F3CB5">
                  <w:rPr>
                    <w:rFonts w:ascii="Bookman Old Style" w:hAnsi="Bookman Old Style"/>
                    <w:color w:val="002060"/>
                    <w:sz w:val="24"/>
                    <w:szCs w:val="24"/>
                  </w:rPr>
                  <w:t>hpe</w:t>
                </w:r>
                <w:r w:rsidR="0023324B">
                  <w:rPr>
                    <w:rFonts w:ascii="Bookman Old Style" w:hAnsi="Bookman Old Style"/>
                    <w:color w:val="002060"/>
                    <w:sz w:val="24"/>
                    <w:szCs w:val="24"/>
                  </w:rPr>
                  <w:t>pyspark</w:t>
                </w:r>
                <w:proofErr w:type="spellEnd"/>
                <w:r w:rsidRPr="009F3CB5">
                  <w:rPr>
                    <w:rFonts w:ascii="Bookman Old Style" w:hAnsi="Bookman Old Style"/>
                    <w:color w:val="002060"/>
                    <w:sz w:val="24"/>
                    <w:szCs w:val="24"/>
                  </w:rPr>
                  <w:t>/bin/activate</w:t>
                </w:r>
              </w:p>
              <w:p w14:paraId="2A0F7619" w14:textId="77777777" w:rsidR="00172160" w:rsidRPr="009F3CB5" w:rsidRDefault="00172160" w:rsidP="007405C2">
                <w:pPr>
                  <w:spacing w:line="360" w:lineRule="auto"/>
                  <w:rPr>
                    <w:rFonts w:ascii="Bookman Old Style" w:hAnsi="Bookman Old Style"/>
                    <w:color w:val="002060"/>
                    <w:sz w:val="24"/>
                    <w:szCs w:val="24"/>
                  </w:rPr>
                </w:pPr>
                <w:r w:rsidRPr="009F3CB5">
                  <w:rPr>
                    <w:rFonts w:ascii="Bookman Old Style" w:hAnsi="Bookman Old Style"/>
                    <w:color w:val="002060"/>
                    <w:sz w:val="24"/>
                    <w:szCs w:val="24"/>
                  </w:rPr>
                  <w:t>cd ModuleWisenotebook/</w:t>
                </w:r>
              </w:p>
              <w:p w14:paraId="2E3257AD" w14:textId="77777777" w:rsidR="00172160" w:rsidRPr="009F3CB5" w:rsidRDefault="00172160" w:rsidP="007405C2">
                <w:pPr>
                  <w:spacing w:line="360" w:lineRule="auto"/>
                  <w:rPr>
                    <w:rFonts w:ascii="Bookman Old Style" w:hAnsi="Bookman Old Style"/>
                    <w:color w:val="002060"/>
                    <w:sz w:val="24"/>
                    <w:szCs w:val="24"/>
                  </w:rPr>
                </w:pPr>
                <w:r w:rsidRPr="009F3CB5">
                  <w:rPr>
                    <w:rFonts w:ascii="Bookman Old Style" w:hAnsi="Bookman Old Style"/>
                    <w:color w:val="002060"/>
                    <w:sz w:val="24"/>
                    <w:szCs w:val="24"/>
                  </w:rPr>
                  <w:t>jupyter notebook --ip=*</w:t>
                </w:r>
              </w:p>
              <w:p w14:paraId="5C5A6355" w14:textId="77777777" w:rsidR="00172160" w:rsidRPr="005E34A1" w:rsidRDefault="00172160" w:rsidP="007405C2">
                <w:pPr>
                  <w:spacing w:line="360" w:lineRule="auto"/>
                  <w:rPr>
                    <w:color w:val="002060"/>
                    <w:sz w:val="24"/>
                    <w:szCs w:val="24"/>
                  </w:rPr>
                </w:pPr>
                <w:r w:rsidRPr="005E34A1">
                  <w:rPr>
                    <w:color w:val="000000" w:themeColor="text1"/>
                    <w:sz w:val="24"/>
                    <w:szCs w:val="24"/>
                  </w:rPr>
                  <w:t xml:space="preserve">open browser - in address bar enter </w:t>
                </w:r>
                <w:r w:rsidRPr="005E34A1">
                  <w:rPr>
                    <w:color w:val="002060"/>
                    <w:sz w:val="24"/>
                    <w:szCs w:val="24"/>
                  </w:rPr>
                  <w:t>&lt;yourpublicip&gt;:8888</w:t>
                </w:r>
              </w:p>
              <w:p w14:paraId="12A1ABC4" w14:textId="77777777" w:rsidR="00172160" w:rsidRPr="005E34A1" w:rsidRDefault="00172160" w:rsidP="007405C2">
                <w:pPr>
                  <w:spacing w:line="360" w:lineRule="auto"/>
                  <w:rPr>
                    <w:color w:val="002060"/>
                    <w:sz w:val="24"/>
                    <w:szCs w:val="24"/>
                  </w:rPr>
                </w:pPr>
                <w:r w:rsidRPr="005E34A1">
                  <w:rPr>
                    <w:color w:val="000000" w:themeColor="text1"/>
                    <w:sz w:val="24"/>
                    <w:szCs w:val="24"/>
                  </w:rPr>
                  <w:t xml:space="preserve">enter password </w:t>
                </w:r>
                <w:r w:rsidRPr="005E34A1">
                  <w:rPr>
                    <w:color w:val="002060"/>
                    <w:sz w:val="24"/>
                    <w:szCs w:val="24"/>
                  </w:rPr>
                  <w:t>12345</w:t>
                </w:r>
              </w:p>
              <w:p w14:paraId="5F4749A8" w14:textId="414B1F17" w:rsidR="00172160" w:rsidRPr="005E34A1" w:rsidRDefault="00172160" w:rsidP="007405C2">
                <w:pPr>
                  <w:spacing w:line="360" w:lineRule="auto"/>
                  <w:rPr>
                    <w:color w:val="002060"/>
                    <w:sz w:val="24"/>
                    <w:szCs w:val="24"/>
                  </w:rPr>
                </w:pPr>
                <w:r w:rsidRPr="005E34A1">
                  <w:rPr>
                    <w:color w:val="000000" w:themeColor="text1"/>
                    <w:sz w:val="24"/>
                    <w:szCs w:val="24"/>
                  </w:rPr>
                  <w:t>open folder Module</w:t>
                </w:r>
                <w:r>
                  <w:rPr>
                    <w:color w:val="000000" w:themeColor="text1"/>
                    <w:sz w:val="24"/>
                    <w:szCs w:val="24"/>
                  </w:rPr>
                  <w:t>2</w:t>
                </w:r>
                <w:r w:rsidRPr="005E34A1">
                  <w:rPr>
                    <w:color w:val="000000" w:themeColor="text1"/>
                    <w:sz w:val="24"/>
                    <w:szCs w:val="24"/>
                  </w:rPr>
                  <w:t>-Lab</w:t>
                </w:r>
                <w:r>
                  <w:rPr>
                    <w:color w:val="000000" w:themeColor="text1"/>
                    <w:sz w:val="24"/>
                    <w:szCs w:val="24"/>
                  </w:rPr>
                  <w:t>5</w:t>
                </w:r>
                <w:r w:rsidRPr="005E34A1">
                  <w:rPr>
                    <w:color w:val="000000" w:themeColor="text1"/>
                    <w:sz w:val="24"/>
                    <w:szCs w:val="24"/>
                  </w:rPr>
                  <w:t>-Anomaly_Detection</w:t>
                </w:r>
              </w:p>
              <w:p w14:paraId="4CE1887F" w14:textId="7BBE7ADD" w:rsidR="00172160" w:rsidRPr="008C3AD8" w:rsidRDefault="00172160" w:rsidP="007405C2">
                <w:pPr>
                  <w:spacing w:line="360" w:lineRule="auto"/>
                  <w:rPr>
                    <w:color w:val="002060"/>
                    <w:sz w:val="24"/>
                    <w:szCs w:val="24"/>
                  </w:rPr>
                </w:pPr>
                <w:r w:rsidRPr="005E34A1">
                  <w:rPr>
                    <w:color w:val="000000" w:themeColor="text1"/>
                    <w:sz w:val="24"/>
                    <w:szCs w:val="24"/>
                  </w:rPr>
                  <w:t xml:space="preserve">open notebook </w:t>
                </w:r>
                <w:r>
                  <w:rPr>
                    <w:color w:val="000000" w:themeColor="text1"/>
                    <w:sz w:val="24"/>
                    <w:szCs w:val="24"/>
                  </w:rPr>
                  <w:t>–</w:t>
                </w:r>
                <w:r w:rsidRPr="005E34A1">
                  <w:rPr>
                    <w:color w:val="000000" w:themeColor="text1"/>
                    <w:sz w:val="24"/>
                    <w:szCs w:val="24"/>
                  </w:rPr>
                  <w:t xml:space="preserve"> Module</w:t>
                </w:r>
                <w:r>
                  <w:rPr>
                    <w:color w:val="000000" w:themeColor="text1"/>
                    <w:sz w:val="24"/>
                    <w:szCs w:val="24"/>
                  </w:rPr>
                  <w:t>2</w:t>
                </w:r>
                <w:r w:rsidRPr="005E34A1">
                  <w:rPr>
                    <w:color w:val="000000" w:themeColor="text1"/>
                    <w:sz w:val="24"/>
                    <w:szCs w:val="24"/>
                  </w:rPr>
                  <w:t>-Lab</w:t>
                </w:r>
                <w:r>
                  <w:rPr>
                    <w:color w:val="000000" w:themeColor="text1"/>
                    <w:sz w:val="24"/>
                    <w:szCs w:val="24"/>
                  </w:rPr>
                  <w:t>5</w:t>
                </w:r>
                <w:r w:rsidRPr="005E34A1">
                  <w:rPr>
                    <w:color w:val="000000" w:themeColor="text1"/>
                    <w:sz w:val="24"/>
                    <w:szCs w:val="24"/>
                  </w:rPr>
                  <w:t xml:space="preserve">-Anomaly_Detection.ipynb </w:t>
                </w:r>
              </w:p>
              <w:p w14:paraId="033E6182" w14:textId="77777777" w:rsidR="00172160" w:rsidRPr="005E34A1" w:rsidRDefault="00172160" w:rsidP="007405C2">
                <w:pPr>
                  <w:spacing w:line="360" w:lineRule="auto"/>
                  <w:rPr>
                    <w:color w:val="002060"/>
                    <w:sz w:val="24"/>
                    <w:szCs w:val="24"/>
                  </w:rPr>
                </w:pPr>
                <w:r w:rsidRPr="005E34A1">
                  <w:rPr>
                    <w:color w:val="000000" w:themeColor="text1"/>
                    <w:sz w:val="24"/>
                    <w:szCs w:val="24"/>
                  </w:rPr>
                  <w:t>follow instructions in notebook cells</w:t>
                </w:r>
              </w:p>
              <w:p w14:paraId="0B2F64E3" w14:textId="77777777" w:rsidR="00172160" w:rsidRPr="005E34A1" w:rsidRDefault="00172160" w:rsidP="007405C2">
                <w:pPr>
                  <w:spacing w:line="360" w:lineRule="auto"/>
                  <w:rPr>
                    <w:color w:val="000000" w:themeColor="text1"/>
                    <w:sz w:val="24"/>
                    <w:szCs w:val="24"/>
                  </w:rPr>
                </w:pPr>
                <w:r w:rsidRPr="005E34A1">
                  <w:rPr>
                    <w:color w:val="000000" w:themeColor="text1"/>
                    <w:sz w:val="24"/>
                    <w:szCs w:val="24"/>
                  </w:rPr>
                  <w:t>once execution finished - close notebook</w:t>
                </w:r>
              </w:p>
              <w:p w14:paraId="343E15D6" w14:textId="77777777" w:rsidR="00172160" w:rsidRPr="005E34A1" w:rsidRDefault="00172160" w:rsidP="007405C2">
                <w:pPr>
                  <w:spacing w:line="360" w:lineRule="auto"/>
                  <w:rPr>
                    <w:color w:val="000000" w:themeColor="text1"/>
                    <w:sz w:val="24"/>
                    <w:szCs w:val="24"/>
                  </w:rPr>
                </w:pPr>
                <w:r w:rsidRPr="005E34A1">
                  <w:rPr>
                    <w:color w:val="000000" w:themeColor="text1"/>
                    <w:sz w:val="24"/>
                    <w:szCs w:val="24"/>
                  </w:rPr>
                  <w:t>close jupyter</w:t>
                </w:r>
              </w:p>
              <w:p w14:paraId="4CD87425" w14:textId="77777777" w:rsidR="00172160" w:rsidRPr="005E34A1" w:rsidRDefault="00172160" w:rsidP="007405C2">
                <w:pPr>
                  <w:spacing w:line="360" w:lineRule="auto"/>
                  <w:rPr>
                    <w:color w:val="000000" w:themeColor="text1"/>
                    <w:sz w:val="24"/>
                    <w:szCs w:val="24"/>
                  </w:rPr>
                </w:pPr>
                <w:r w:rsidRPr="005E34A1">
                  <w:rPr>
                    <w:color w:val="000000" w:themeColor="text1"/>
                    <w:sz w:val="24"/>
                    <w:szCs w:val="24"/>
                  </w:rPr>
                  <w:t xml:space="preserve">in </w:t>
                </w:r>
                <w:r>
                  <w:rPr>
                    <w:color w:val="000000" w:themeColor="text1"/>
                    <w:sz w:val="24"/>
                    <w:szCs w:val="24"/>
                  </w:rPr>
                  <w:t>shell</w:t>
                </w:r>
                <w:r w:rsidRPr="005E34A1">
                  <w:rPr>
                    <w:color w:val="000000" w:themeColor="text1"/>
                    <w:sz w:val="24"/>
                    <w:szCs w:val="24"/>
                  </w:rPr>
                  <w:t xml:space="preserve"> press </w:t>
                </w:r>
                <w:r w:rsidRPr="005E34A1">
                  <w:rPr>
                    <w:color w:val="002060"/>
                    <w:sz w:val="24"/>
                    <w:szCs w:val="24"/>
                  </w:rPr>
                  <w:t>CTRL+X</w:t>
                </w:r>
              </w:p>
              <w:p w14:paraId="26EC8FFD" w14:textId="77777777" w:rsidR="00172160" w:rsidRPr="005E34A1" w:rsidRDefault="00172160" w:rsidP="007405C2">
                <w:pPr>
                  <w:spacing w:line="360" w:lineRule="auto"/>
                  <w:rPr>
                    <w:color w:val="000000" w:themeColor="text1"/>
                    <w:sz w:val="24"/>
                    <w:szCs w:val="24"/>
                  </w:rPr>
                </w:pPr>
                <w:r w:rsidRPr="005E34A1">
                  <w:rPr>
                    <w:color w:val="000000" w:themeColor="text1"/>
                    <w:sz w:val="24"/>
                    <w:szCs w:val="24"/>
                  </w:rPr>
                  <w:t>shutdown Kernel - y</w:t>
                </w:r>
              </w:p>
              <w:p w14:paraId="5C5CA54A" w14:textId="77777777" w:rsidR="00172160" w:rsidRDefault="00172160" w:rsidP="007405C2">
                <w:pPr>
                  <w:spacing w:line="360" w:lineRule="auto"/>
                  <w:rPr>
                    <w:color w:val="002060"/>
                    <w:sz w:val="24"/>
                    <w:szCs w:val="24"/>
                  </w:rPr>
                </w:pPr>
                <w:r w:rsidRPr="005E34A1">
                  <w:rPr>
                    <w:color w:val="000000" w:themeColor="text1"/>
                    <w:sz w:val="24"/>
                    <w:szCs w:val="24"/>
                  </w:rPr>
                  <w:t xml:space="preserve">you get prompt </w:t>
                </w:r>
                <w:r>
                  <w:rPr>
                    <w:color w:val="002060"/>
                    <w:sz w:val="24"/>
                    <w:szCs w:val="24"/>
                  </w:rPr>
                  <w:t>ubuntu</w:t>
                </w:r>
                <w:r w:rsidRPr="005E34A1">
                  <w:rPr>
                    <w:color w:val="002060"/>
                    <w:sz w:val="24"/>
                    <w:szCs w:val="24"/>
                  </w:rPr>
                  <w:t>@&lt;instancename&gt;:$</w:t>
                </w:r>
              </w:p>
              <w:p w14:paraId="2D305018" w14:textId="77777777" w:rsidR="001D59E0" w:rsidRDefault="001D59E0" w:rsidP="007405C2">
                <w:pPr>
                  <w:spacing w:line="360" w:lineRule="auto"/>
                  <w:rPr>
                    <w:color w:val="002060"/>
                    <w:sz w:val="24"/>
                    <w:szCs w:val="24"/>
                  </w:rPr>
                </w:pPr>
              </w:p>
              <w:p w14:paraId="35D2E776" w14:textId="77777777" w:rsidR="001D59E0" w:rsidRDefault="001D59E0" w:rsidP="007405C2">
                <w:pPr>
                  <w:spacing w:line="360" w:lineRule="auto"/>
                  <w:rPr>
                    <w:color w:val="002060"/>
                    <w:sz w:val="24"/>
                    <w:szCs w:val="24"/>
                  </w:rPr>
                </w:pPr>
              </w:p>
              <w:p w14:paraId="4A97FAB2" w14:textId="77777777" w:rsidR="001D59E0" w:rsidRDefault="001D59E0" w:rsidP="007405C2">
                <w:pPr>
                  <w:spacing w:line="360" w:lineRule="auto"/>
                  <w:rPr>
                    <w:color w:val="002060"/>
                    <w:sz w:val="24"/>
                    <w:szCs w:val="24"/>
                  </w:rPr>
                </w:pPr>
              </w:p>
              <w:p w14:paraId="23E5C046" w14:textId="77777777" w:rsidR="001D59E0" w:rsidRDefault="001D59E0" w:rsidP="007405C2">
                <w:pPr>
                  <w:spacing w:line="360" w:lineRule="auto"/>
                  <w:rPr>
                    <w:color w:val="002060"/>
                    <w:sz w:val="24"/>
                    <w:szCs w:val="24"/>
                  </w:rPr>
                </w:pPr>
              </w:p>
              <w:p w14:paraId="76C50D90" w14:textId="77777777" w:rsidR="001D59E0" w:rsidRDefault="001D59E0" w:rsidP="007405C2">
                <w:pPr>
                  <w:spacing w:line="360" w:lineRule="auto"/>
                  <w:rPr>
                    <w:color w:val="002060"/>
                    <w:sz w:val="24"/>
                    <w:szCs w:val="24"/>
                  </w:rPr>
                </w:pPr>
              </w:p>
              <w:p w14:paraId="07D8C89E" w14:textId="77777777" w:rsidR="001D59E0" w:rsidRDefault="001D59E0" w:rsidP="007405C2">
                <w:pPr>
                  <w:spacing w:line="360" w:lineRule="auto"/>
                  <w:rPr>
                    <w:color w:val="002060"/>
                    <w:sz w:val="24"/>
                    <w:szCs w:val="24"/>
                  </w:rPr>
                </w:pPr>
              </w:p>
              <w:p w14:paraId="494EC463" w14:textId="77777777" w:rsidR="001D59E0" w:rsidRDefault="001D59E0" w:rsidP="007405C2">
                <w:pPr>
                  <w:spacing w:line="360" w:lineRule="auto"/>
                  <w:rPr>
                    <w:color w:val="002060"/>
                    <w:sz w:val="24"/>
                    <w:szCs w:val="24"/>
                  </w:rPr>
                </w:pPr>
              </w:p>
              <w:p w14:paraId="00F86076" w14:textId="77777777" w:rsidR="001D59E0" w:rsidRDefault="001D59E0" w:rsidP="007405C2">
                <w:pPr>
                  <w:spacing w:line="360" w:lineRule="auto"/>
                  <w:rPr>
                    <w:color w:val="002060"/>
                    <w:sz w:val="24"/>
                    <w:szCs w:val="24"/>
                  </w:rPr>
                </w:pPr>
              </w:p>
              <w:p w14:paraId="523BC9CB" w14:textId="77777777" w:rsidR="001D59E0" w:rsidRDefault="001D59E0" w:rsidP="007405C2">
                <w:pPr>
                  <w:spacing w:line="360" w:lineRule="auto"/>
                  <w:rPr>
                    <w:color w:val="002060"/>
                    <w:sz w:val="24"/>
                    <w:szCs w:val="24"/>
                  </w:rPr>
                </w:pPr>
              </w:p>
              <w:p w14:paraId="3BAF6354" w14:textId="77777777" w:rsidR="001D59E0" w:rsidRDefault="001D59E0" w:rsidP="007405C2">
                <w:pPr>
                  <w:spacing w:line="360" w:lineRule="auto"/>
                  <w:rPr>
                    <w:color w:val="002060"/>
                    <w:sz w:val="24"/>
                    <w:szCs w:val="24"/>
                  </w:rPr>
                </w:pPr>
              </w:p>
              <w:p w14:paraId="704AF9A6" w14:textId="77777777" w:rsidR="001D59E0" w:rsidRDefault="001D59E0" w:rsidP="007405C2">
                <w:pPr>
                  <w:spacing w:line="360" w:lineRule="auto"/>
                  <w:rPr>
                    <w:color w:val="002060"/>
                    <w:sz w:val="24"/>
                    <w:szCs w:val="24"/>
                  </w:rPr>
                </w:pPr>
              </w:p>
              <w:p w14:paraId="0287FC55" w14:textId="77777777" w:rsidR="001D59E0" w:rsidRDefault="001D59E0" w:rsidP="001D59E0">
                <w:pPr>
                  <w:spacing w:line="360" w:lineRule="auto"/>
                  <w:rPr>
                    <w:sz w:val="24"/>
                    <w:szCs w:val="24"/>
                  </w:rPr>
                </w:pPr>
              </w:p>
              <w:p w14:paraId="325B5F5F" w14:textId="77777777" w:rsidR="001D59E0" w:rsidRPr="001D59E0" w:rsidRDefault="001D59E0" w:rsidP="001D59E0">
                <w:pPr>
                  <w:spacing w:line="360" w:lineRule="auto"/>
                  <w:rPr>
                    <w:sz w:val="24"/>
                    <w:szCs w:val="24"/>
                  </w:rPr>
                </w:pPr>
              </w:p>
              <w:p w14:paraId="687EB3AF" w14:textId="68F89836" w:rsidR="001D59E0" w:rsidRDefault="001D59E0" w:rsidP="001D59E0">
                <w:pPr>
                  <w:spacing w:line="360" w:lineRule="auto"/>
                  <w:rPr>
                    <w:b/>
                    <w:bCs/>
                    <w:sz w:val="28"/>
                    <w:szCs w:val="28"/>
                  </w:rPr>
                </w:pPr>
                <w:r>
                  <w:rPr>
                    <w:b/>
                    <w:bCs/>
                    <w:sz w:val="28"/>
                    <w:szCs w:val="28"/>
                  </w:rPr>
                  <w:t>Module 2 – Lab6</w:t>
                </w:r>
              </w:p>
              <w:p w14:paraId="7D9F5763" w14:textId="346A2E4B" w:rsidR="001D59E0" w:rsidRPr="001D59E0" w:rsidRDefault="001D59E0" w:rsidP="001D59E0">
                <w:pPr>
                  <w:spacing w:line="360" w:lineRule="auto"/>
                  <w:rPr>
                    <w:sz w:val="24"/>
                    <w:szCs w:val="24"/>
                  </w:rPr>
                </w:pPr>
              </w:p>
              <w:p w14:paraId="64E87C41" w14:textId="77777777" w:rsidR="001D59E0" w:rsidRDefault="001D59E0" w:rsidP="001D59E0">
                <w:pPr>
                  <w:pStyle w:val="ListParagraph"/>
                  <w:numPr>
                    <w:ilvl w:val="1"/>
                    <w:numId w:val="24"/>
                  </w:numPr>
                  <w:spacing w:line="360" w:lineRule="auto"/>
                  <w:rPr>
                    <w:sz w:val="24"/>
                    <w:szCs w:val="24"/>
                  </w:rPr>
                </w:pPr>
                <w:r>
                  <w:rPr>
                    <w:sz w:val="24"/>
                    <w:szCs w:val="24"/>
                  </w:rPr>
                  <w:t>execute following command in shell</w:t>
                </w:r>
              </w:p>
              <w:p w14:paraId="45F3BD3A" w14:textId="77777777" w:rsidR="001D59E0" w:rsidRPr="009F3CB5" w:rsidRDefault="001D59E0" w:rsidP="001D59E0">
                <w:pPr>
                  <w:pStyle w:val="ListParagraph"/>
                  <w:spacing w:line="360" w:lineRule="auto"/>
                  <w:ind w:left="1440"/>
                  <w:rPr>
                    <w:rFonts w:ascii="Bookman Old Style" w:hAnsi="Bookman Old Style"/>
                    <w:sz w:val="24"/>
                    <w:szCs w:val="24"/>
                  </w:rPr>
                </w:pPr>
                <w:r w:rsidRPr="009F3CB5">
                  <w:rPr>
                    <w:rFonts w:ascii="Bookman Old Style" w:hAnsi="Bookman Old Style"/>
                    <w:sz w:val="24"/>
                    <w:szCs w:val="24"/>
                  </w:rPr>
                  <w:t>source /home/ubuntu/environments/hpeoutliervenv/bin/activate</w:t>
                </w:r>
              </w:p>
              <w:p w14:paraId="32AF3E53" w14:textId="77777777" w:rsidR="001D59E0" w:rsidRPr="009F3CB5" w:rsidRDefault="001D59E0" w:rsidP="001D59E0">
                <w:pPr>
                  <w:pStyle w:val="ListParagraph"/>
                  <w:spacing w:line="360" w:lineRule="auto"/>
                  <w:ind w:left="1440"/>
                  <w:rPr>
                    <w:rFonts w:ascii="Bookman Old Style" w:hAnsi="Bookman Old Style"/>
                    <w:sz w:val="24"/>
                    <w:szCs w:val="24"/>
                  </w:rPr>
                </w:pPr>
                <w:r w:rsidRPr="009F3CB5">
                  <w:rPr>
                    <w:rFonts w:ascii="Bookman Old Style" w:hAnsi="Bookman Old Style"/>
                    <w:sz w:val="24"/>
                    <w:szCs w:val="24"/>
                  </w:rPr>
                  <w:t xml:space="preserve">jupyter notebook --ip=* </w:t>
                </w:r>
              </w:p>
              <w:p w14:paraId="07F6D158" w14:textId="77777777" w:rsidR="001D59E0" w:rsidRDefault="001D59E0" w:rsidP="001D59E0">
                <w:pPr>
                  <w:pStyle w:val="ListParagraph"/>
                  <w:numPr>
                    <w:ilvl w:val="1"/>
                    <w:numId w:val="24"/>
                  </w:numPr>
                  <w:spacing w:line="360" w:lineRule="auto"/>
                  <w:rPr>
                    <w:sz w:val="24"/>
                    <w:szCs w:val="24"/>
                  </w:rPr>
                </w:pPr>
                <w:r>
                  <w:rPr>
                    <w:sz w:val="24"/>
                    <w:szCs w:val="24"/>
                  </w:rPr>
                  <w:t>open new browsing tab and enter url</w:t>
                </w:r>
              </w:p>
              <w:p w14:paraId="22C9D29F" w14:textId="77777777" w:rsidR="001D59E0" w:rsidRDefault="001D59E0" w:rsidP="001D59E0">
                <w:pPr>
                  <w:pStyle w:val="ListParagraph"/>
                  <w:spacing w:line="360" w:lineRule="auto"/>
                  <w:ind w:left="1440"/>
                  <w:rPr>
                    <w:sz w:val="24"/>
                    <w:szCs w:val="24"/>
                  </w:rPr>
                </w:pPr>
                <w:r>
                  <w:rPr>
                    <w:sz w:val="24"/>
                    <w:szCs w:val="24"/>
                  </w:rPr>
                  <w:t xml:space="preserve"> &lt;your public ip&gt;:8888</w:t>
                </w:r>
              </w:p>
              <w:p w14:paraId="33A1D356" w14:textId="77777777" w:rsidR="001D59E0" w:rsidRDefault="001D59E0" w:rsidP="001D59E0">
                <w:pPr>
                  <w:pStyle w:val="ListParagraph"/>
                  <w:spacing w:line="360" w:lineRule="auto"/>
                  <w:ind w:left="1440"/>
                  <w:rPr>
                    <w:sz w:val="24"/>
                    <w:szCs w:val="24"/>
                  </w:rPr>
                </w:pPr>
                <w:r>
                  <w:rPr>
                    <w:sz w:val="24"/>
                    <w:szCs w:val="24"/>
                  </w:rPr>
                  <w:t>press enter</w:t>
                </w:r>
              </w:p>
              <w:p w14:paraId="62355F36" w14:textId="77777777" w:rsidR="001D59E0" w:rsidRDefault="001D59E0" w:rsidP="001D59E0">
                <w:pPr>
                  <w:pStyle w:val="ListParagraph"/>
                  <w:spacing w:line="360" w:lineRule="auto"/>
                  <w:ind w:left="1440"/>
                  <w:rPr>
                    <w:sz w:val="24"/>
                    <w:szCs w:val="24"/>
                  </w:rPr>
                </w:pPr>
                <w:r>
                  <w:rPr>
                    <w:sz w:val="24"/>
                    <w:szCs w:val="24"/>
                  </w:rPr>
                  <w:t>it ask you to enter password</w:t>
                </w:r>
              </w:p>
              <w:p w14:paraId="349273B5" w14:textId="77777777" w:rsidR="001D59E0" w:rsidRDefault="001D59E0" w:rsidP="001D59E0">
                <w:pPr>
                  <w:pStyle w:val="ListParagraph"/>
                  <w:spacing w:line="360" w:lineRule="auto"/>
                  <w:ind w:left="1440"/>
                  <w:rPr>
                    <w:sz w:val="24"/>
                    <w:szCs w:val="24"/>
                  </w:rPr>
                </w:pPr>
                <w:r>
                  <w:rPr>
                    <w:sz w:val="24"/>
                    <w:szCs w:val="24"/>
                  </w:rPr>
                  <w:t>12345</w:t>
                </w:r>
              </w:p>
              <w:p w14:paraId="716DBF77" w14:textId="77777777" w:rsidR="001D59E0" w:rsidRDefault="001D59E0" w:rsidP="001D59E0">
                <w:pPr>
                  <w:pStyle w:val="ListParagraph"/>
                  <w:numPr>
                    <w:ilvl w:val="1"/>
                    <w:numId w:val="24"/>
                  </w:numPr>
                  <w:spacing w:line="360" w:lineRule="auto"/>
                  <w:rPr>
                    <w:sz w:val="24"/>
                    <w:szCs w:val="24"/>
                  </w:rPr>
                </w:pPr>
                <w:r w:rsidRPr="003C4F99">
                  <w:rPr>
                    <w:sz w:val="24"/>
                    <w:szCs w:val="24"/>
                  </w:rPr>
                  <w:t>in jupyter - click on folder named as</w:t>
                </w:r>
              </w:p>
              <w:p w14:paraId="1A573AD5" w14:textId="38E1AD26" w:rsidR="001D59E0" w:rsidRPr="003C4F99" w:rsidRDefault="001D59E0" w:rsidP="001D59E0">
                <w:pPr>
                  <w:pStyle w:val="ListParagraph"/>
                  <w:spacing w:line="360" w:lineRule="auto"/>
                  <w:ind w:left="1440"/>
                  <w:rPr>
                    <w:sz w:val="24"/>
                    <w:szCs w:val="24"/>
                  </w:rPr>
                </w:pPr>
                <w:r w:rsidRPr="003C4F99">
                  <w:rPr>
                    <w:sz w:val="24"/>
                    <w:szCs w:val="24"/>
                  </w:rPr>
                  <w:t>Module</w:t>
                </w:r>
                <w:r>
                  <w:rPr>
                    <w:sz w:val="24"/>
                    <w:szCs w:val="24"/>
                  </w:rPr>
                  <w:t>2</w:t>
                </w:r>
                <w:r w:rsidRPr="003C4F99">
                  <w:rPr>
                    <w:sz w:val="24"/>
                    <w:szCs w:val="24"/>
                  </w:rPr>
                  <w:t>-Lab</w:t>
                </w:r>
                <w:r>
                  <w:rPr>
                    <w:sz w:val="24"/>
                    <w:szCs w:val="24"/>
                  </w:rPr>
                  <w:t>6</w:t>
                </w:r>
                <w:r w:rsidRPr="003C4F99">
                  <w:rPr>
                    <w:sz w:val="24"/>
                    <w:szCs w:val="24"/>
                  </w:rPr>
                  <w:t>-Outlier_Detection_with_alibi-detect</w:t>
                </w:r>
              </w:p>
              <w:p w14:paraId="1F78C7EF" w14:textId="77777777" w:rsidR="001D59E0" w:rsidRDefault="001D59E0" w:rsidP="001D59E0">
                <w:pPr>
                  <w:pStyle w:val="ListParagraph"/>
                  <w:numPr>
                    <w:ilvl w:val="1"/>
                    <w:numId w:val="24"/>
                  </w:numPr>
                  <w:spacing w:line="360" w:lineRule="auto"/>
                  <w:rPr>
                    <w:sz w:val="24"/>
                    <w:szCs w:val="24"/>
                  </w:rPr>
                </w:pPr>
                <w:r w:rsidRPr="003C4F99">
                  <w:rPr>
                    <w:sz w:val="24"/>
                    <w:szCs w:val="24"/>
                  </w:rPr>
                  <w:t xml:space="preserve">open notebook file named as </w:t>
                </w:r>
              </w:p>
              <w:p w14:paraId="779AEB65" w14:textId="77777777" w:rsidR="001D59E0" w:rsidRPr="003C4F99" w:rsidRDefault="001D59E0" w:rsidP="001D59E0">
                <w:pPr>
                  <w:pStyle w:val="ListParagraph"/>
                  <w:spacing w:line="360" w:lineRule="auto"/>
                  <w:ind w:left="1440"/>
                  <w:rPr>
                    <w:sz w:val="24"/>
                    <w:szCs w:val="24"/>
                  </w:rPr>
                </w:pPr>
                <w:r w:rsidRPr="003C4F99">
                  <w:rPr>
                    <w:sz w:val="24"/>
                    <w:szCs w:val="24"/>
                  </w:rPr>
                  <w:t xml:space="preserve">Outlier Detection with alibi-detect .ipynb </w:t>
                </w:r>
              </w:p>
              <w:p w14:paraId="0D457E27" w14:textId="77777777" w:rsidR="001D59E0" w:rsidRPr="003C4F99" w:rsidRDefault="001D59E0" w:rsidP="001D59E0">
                <w:pPr>
                  <w:pStyle w:val="ListParagraph"/>
                  <w:numPr>
                    <w:ilvl w:val="1"/>
                    <w:numId w:val="24"/>
                  </w:numPr>
                  <w:spacing w:line="360" w:lineRule="auto"/>
                  <w:rPr>
                    <w:sz w:val="24"/>
                    <w:szCs w:val="24"/>
                  </w:rPr>
                </w:pPr>
                <w:r w:rsidRPr="003C4F99">
                  <w:rPr>
                    <w:sz w:val="24"/>
                    <w:szCs w:val="24"/>
                  </w:rPr>
                  <w:t>Follow the instructions in Notebook cells</w:t>
                </w:r>
              </w:p>
              <w:p w14:paraId="3E054668" w14:textId="77777777" w:rsidR="001D59E0" w:rsidRDefault="001D59E0" w:rsidP="001D59E0">
                <w:pPr>
                  <w:pStyle w:val="ListParagraph"/>
                  <w:numPr>
                    <w:ilvl w:val="1"/>
                    <w:numId w:val="24"/>
                  </w:numPr>
                  <w:spacing w:line="360" w:lineRule="auto"/>
                  <w:rPr>
                    <w:sz w:val="24"/>
                    <w:szCs w:val="24"/>
                  </w:rPr>
                </w:pPr>
                <w:r w:rsidRPr="003C4F99">
                  <w:rPr>
                    <w:sz w:val="24"/>
                    <w:szCs w:val="24"/>
                  </w:rPr>
                  <w:t>Once finish execution - close the notebook</w:t>
                </w:r>
              </w:p>
              <w:p w14:paraId="6B6ACC03" w14:textId="77777777" w:rsidR="001D59E0" w:rsidRDefault="001D59E0" w:rsidP="001D59E0">
                <w:pPr>
                  <w:pStyle w:val="ListParagraph"/>
                  <w:numPr>
                    <w:ilvl w:val="1"/>
                    <w:numId w:val="24"/>
                  </w:numPr>
                  <w:spacing w:line="360" w:lineRule="auto"/>
                  <w:rPr>
                    <w:sz w:val="24"/>
                    <w:szCs w:val="24"/>
                  </w:rPr>
                </w:pPr>
                <w:r>
                  <w:rPr>
                    <w:sz w:val="24"/>
                    <w:szCs w:val="24"/>
                  </w:rPr>
                  <w:t xml:space="preserve">in SSH-in-browser </w:t>
                </w:r>
              </w:p>
              <w:p w14:paraId="7B216CD2" w14:textId="77777777" w:rsidR="001D59E0" w:rsidRDefault="001D59E0" w:rsidP="001D59E0">
                <w:pPr>
                  <w:pStyle w:val="ListParagraph"/>
                  <w:spacing w:line="360" w:lineRule="auto"/>
                  <w:ind w:left="1440"/>
                  <w:rPr>
                    <w:sz w:val="24"/>
                    <w:szCs w:val="24"/>
                  </w:rPr>
                </w:pPr>
                <w:r>
                  <w:rPr>
                    <w:sz w:val="24"/>
                    <w:szCs w:val="24"/>
                  </w:rPr>
                  <w:t>press CTRL+C</w:t>
                </w:r>
              </w:p>
              <w:p w14:paraId="4C58BD7B" w14:textId="77777777" w:rsidR="001D59E0" w:rsidRDefault="001D59E0" w:rsidP="001D59E0">
                <w:pPr>
                  <w:pStyle w:val="ListParagraph"/>
                  <w:spacing w:line="360" w:lineRule="auto"/>
                  <w:ind w:left="1440"/>
                  <w:rPr>
                    <w:sz w:val="24"/>
                    <w:szCs w:val="24"/>
                  </w:rPr>
                </w:pPr>
                <w:r>
                  <w:rPr>
                    <w:sz w:val="24"/>
                    <w:szCs w:val="24"/>
                  </w:rPr>
                  <w:t>press y</w:t>
                </w:r>
              </w:p>
              <w:p w14:paraId="036A0801" w14:textId="77777777" w:rsidR="001D59E0" w:rsidRDefault="001D59E0" w:rsidP="001D59E0">
                <w:pPr>
                  <w:pStyle w:val="ListParagraph"/>
                  <w:spacing w:line="360" w:lineRule="auto"/>
                  <w:ind w:left="1440"/>
                  <w:rPr>
                    <w:sz w:val="24"/>
                    <w:szCs w:val="24"/>
                  </w:rPr>
                </w:pPr>
                <w:r>
                  <w:rPr>
                    <w:sz w:val="24"/>
                    <w:szCs w:val="24"/>
                  </w:rPr>
                  <w:t>it will shutdown sever and give prompt back</w:t>
                </w:r>
              </w:p>
              <w:p w14:paraId="15C1CC8F" w14:textId="77777777" w:rsidR="001D59E0" w:rsidRDefault="001D59E0" w:rsidP="001D59E0">
                <w:pPr>
                  <w:pStyle w:val="ListParagraph"/>
                  <w:numPr>
                    <w:ilvl w:val="1"/>
                    <w:numId w:val="24"/>
                  </w:numPr>
                  <w:spacing w:line="360" w:lineRule="auto"/>
                  <w:rPr>
                    <w:sz w:val="24"/>
                    <w:szCs w:val="24"/>
                  </w:rPr>
                </w:pPr>
                <w:r>
                  <w:rPr>
                    <w:sz w:val="24"/>
                    <w:szCs w:val="24"/>
                  </w:rPr>
                  <w:t>type below command</w:t>
                </w:r>
              </w:p>
              <w:p w14:paraId="46D13449" w14:textId="77777777" w:rsidR="001D59E0" w:rsidRDefault="001D59E0" w:rsidP="001D59E0">
                <w:pPr>
                  <w:pStyle w:val="ListParagraph"/>
                  <w:spacing w:line="360" w:lineRule="auto"/>
                  <w:ind w:left="1440"/>
                  <w:rPr>
                    <w:sz w:val="24"/>
                    <w:szCs w:val="24"/>
                  </w:rPr>
                </w:pPr>
                <w:r>
                  <w:rPr>
                    <w:sz w:val="24"/>
                    <w:szCs w:val="24"/>
                  </w:rPr>
                  <w:t>deactivate</w:t>
                </w:r>
              </w:p>
              <w:p w14:paraId="299CC0DB" w14:textId="77777777" w:rsidR="001D59E0" w:rsidRDefault="001D59E0" w:rsidP="007405C2">
                <w:pPr>
                  <w:spacing w:line="360" w:lineRule="auto"/>
                  <w:rPr>
                    <w:color w:val="002060"/>
                    <w:sz w:val="24"/>
                    <w:szCs w:val="24"/>
                  </w:rPr>
                </w:pPr>
              </w:p>
              <w:p w14:paraId="693DF38D" w14:textId="77777777" w:rsidR="00172160" w:rsidRDefault="00172160" w:rsidP="007405C2">
                <w:pPr>
                  <w:spacing w:line="360" w:lineRule="auto"/>
                  <w:rPr>
                    <w:color w:val="002060"/>
                    <w:sz w:val="24"/>
                    <w:szCs w:val="24"/>
                  </w:rPr>
                </w:pPr>
              </w:p>
              <w:p w14:paraId="08B5691A" w14:textId="77777777" w:rsidR="00172160" w:rsidRDefault="00172160" w:rsidP="007405C2">
                <w:pPr>
                  <w:spacing w:line="360" w:lineRule="auto"/>
                  <w:rPr>
                    <w:color w:val="002060"/>
                    <w:sz w:val="24"/>
                    <w:szCs w:val="24"/>
                  </w:rPr>
                </w:pPr>
              </w:p>
              <w:p w14:paraId="328DCE1B" w14:textId="77777777" w:rsidR="00172160" w:rsidRDefault="00172160" w:rsidP="007405C2">
                <w:pPr>
                  <w:spacing w:line="360" w:lineRule="auto"/>
                  <w:rPr>
                    <w:color w:val="002060"/>
                    <w:sz w:val="24"/>
                    <w:szCs w:val="24"/>
                  </w:rPr>
                </w:pPr>
              </w:p>
              <w:p w14:paraId="7E288A60" w14:textId="77777777" w:rsidR="00172160" w:rsidRPr="008839EA" w:rsidRDefault="00172160" w:rsidP="007405C2">
                <w:pPr>
                  <w:spacing w:line="360" w:lineRule="auto"/>
                  <w:rPr>
                    <w:b/>
                    <w:bCs/>
                    <w:sz w:val="24"/>
                    <w:szCs w:val="24"/>
                  </w:rPr>
                </w:pPr>
              </w:p>
            </w:tc>
          </w:tr>
        </w:tbl>
        <w:p w14:paraId="256B3DDC" w14:textId="6F786EB7" w:rsidR="005E34A1" w:rsidRDefault="005E34A1" w:rsidP="00126803">
          <w:pPr>
            <w:spacing w:line="360" w:lineRule="auto"/>
            <w:rPr>
              <w:b/>
              <w:bCs/>
              <w:sz w:val="28"/>
              <w:szCs w:val="28"/>
            </w:rPr>
          </w:pPr>
          <w:r>
            <w:rPr>
              <w:b/>
              <w:bCs/>
              <w:sz w:val="28"/>
              <w:szCs w:val="28"/>
            </w:rPr>
            <w:lastRenderedPageBreak/>
            <w:t>Module 3 Lab</w:t>
          </w:r>
          <w:r w:rsidR="00642ADC">
            <w:rPr>
              <w:b/>
              <w:bCs/>
              <w:sz w:val="28"/>
              <w:szCs w:val="28"/>
            </w:rPr>
            <w:t>s</w:t>
          </w:r>
        </w:p>
        <w:tbl>
          <w:tblPr>
            <w:tblStyle w:val="TableGrid"/>
            <w:tblW w:w="127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7439"/>
            <w:gridCol w:w="2642"/>
          </w:tblGrid>
          <w:tr w:rsidR="005E34A1" w:rsidRPr="00566940" w14:paraId="7C0CD439" w14:textId="77777777" w:rsidTr="006E2D35">
            <w:tc>
              <w:tcPr>
                <w:tcW w:w="12722" w:type="dxa"/>
                <w:gridSpan w:val="3"/>
              </w:tcPr>
              <w:p w14:paraId="0B278A64" w14:textId="1DA654FC" w:rsidR="005E34A1" w:rsidRPr="00566940" w:rsidRDefault="005E34A1" w:rsidP="00126803">
                <w:pPr>
                  <w:spacing w:line="360" w:lineRule="auto"/>
                  <w:rPr>
                    <w:sz w:val="24"/>
                    <w:szCs w:val="24"/>
                  </w:rPr>
                </w:pPr>
                <w:r w:rsidRPr="00566940">
                  <w:rPr>
                    <w:sz w:val="24"/>
                    <w:szCs w:val="24"/>
                  </w:rPr>
                  <w:t>There are 8 Notebook examples are there in this section</w:t>
                </w:r>
              </w:p>
              <w:p w14:paraId="06F4C572" w14:textId="682D8062" w:rsidR="005E34A1" w:rsidRPr="00566940" w:rsidRDefault="005E34A1" w:rsidP="00126803">
                <w:pPr>
                  <w:spacing w:line="360" w:lineRule="auto"/>
                  <w:rPr>
                    <w:sz w:val="24"/>
                    <w:szCs w:val="24"/>
                  </w:rPr>
                </w:pPr>
                <w:r w:rsidRPr="00566940">
                  <w:rPr>
                    <w:sz w:val="24"/>
                    <w:szCs w:val="24"/>
                  </w:rPr>
                  <w:t xml:space="preserve">To run these notebook </w:t>
                </w:r>
                <w:r w:rsidR="000E2208">
                  <w:rPr>
                    <w:sz w:val="24"/>
                    <w:szCs w:val="24"/>
                  </w:rPr>
                  <w:t>–</w:t>
                </w:r>
                <w:r>
                  <w:rPr>
                    <w:sz w:val="24"/>
                    <w:szCs w:val="24"/>
                  </w:rPr>
                  <w:t xml:space="preserve"> </w:t>
                </w:r>
                <w:r w:rsidR="000E2208">
                  <w:rPr>
                    <w:sz w:val="24"/>
                    <w:szCs w:val="24"/>
                  </w:rPr>
                  <w:t xml:space="preserve">Login to </w:t>
                </w:r>
                <w:r w:rsidR="00E237CD">
                  <w:rPr>
                    <w:sz w:val="24"/>
                    <w:szCs w:val="24"/>
                  </w:rPr>
                  <w:t xml:space="preserve">ubuntu user on the machine </w:t>
                </w:r>
                <w:r>
                  <w:rPr>
                    <w:sz w:val="24"/>
                    <w:szCs w:val="24"/>
                  </w:rPr>
                  <w:t>run following command in a sequence</w:t>
                </w:r>
              </w:p>
              <w:p w14:paraId="06421DA9" w14:textId="77777777" w:rsidR="005E34A1" w:rsidRPr="009F3CB5" w:rsidRDefault="005E34A1" w:rsidP="00126803">
                <w:pPr>
                  <w:spacing w:line="360" w:lineRule="auto"/>
                  <w:ind w:left="360"/>
                  <w:rPr>
                    <w:rFonts w:ascii="Bookman Old Style" w:hAnsi="Bookman Old Style"/>
                    <w:sz w:val="24"/>
                    <w:szCs w:val="24"/>
                  </w:rPr>
                </w:pPr>
                <w:r w:rsidRPr="009F3CB5">
                  <w:rPr>
                    <w:rFonts w:ascii="Bookman Old Style" w:hAnsi="Bookman Old Style"/>
                    <w:sz w:val="24"/>
                    <w:szCs w:val="24"/>
                  </w:rPr>
                  <w:t>cd environments/</w:t>
                </w:r>
              </w:p>
              <w:p w14:paraId="3178932B" w14:textId="77777777" w:rsidR="005E34A1" w:rsidRPr="009F3CB5" w:rsidRDefault="005E34A1" w:rsidP="00126803">
                <w:pPr>
                  <w:spacing w:line="360" w:lineRule="auto"/>
                  <w:ind w:left="360"/>
                  <w:rPr>
                    <w:rFonts w:ascii="Bookman Old Style" w:hAnsi="Bookman Old Style"/>
                    <w:sz w:val="24"/>
                    <w:szCs w:val="24"/>
                  </w:rPr>
                </w:pPr>
                <w:r w:rsidRPr="009F3CB5">
                  <w:rPr>
                    <w:rFonts w:ascii="Bookman Old Style" w:hAnsi="Bookman Old Style"/>
                    <w:sz w:val="24"/>
                    <w:szCs w:val="24"/>
                  </w:rPr>
                  <w:t>source hpepyspark/bin/activate</w:t>
                </w:r>
              </w:p>
              <w:p w14:paraId="79B2A9FD" w14:textId="77777777" w:rsidR="005E34A1" w:rsidRPr="009F3CB5" w:rsidRDefault="005E34A1" w:rsidP="00126803">
                <w:pPr>
                  <w:spacing w:line="360" w:lineRule="auto"/>
                  <w:ind w:left="360"/>
                  <w:rPr>
                    <w:rFonts w:ascii="Bookman Old Style" w:hAnsi="Bookman Old Style"/>
                    <w:sz w:val="24"/>
                    <w:szCs w:val="24"/>
                  </w:rPr>
                </w:pPr>
                <w:r w:rsidRPr="009F3CB5">
                  <w:rPr>
                    <w:rFonts w:ascii="Bookman Old Style" w:hAnsi="Bookman Old Style"/>
                    <w:sz w:val="24"/>
                    <w:szCs w:val="24"/>
                  </w:rPr>
                  <w:t>cd ModuleWisenotebooks/</w:t>
                </w:r>
              </w:p>
              <w:p w14:paraId="56305927" w14:textId="77777777" w:rsidR="005E34A1" w:rsidRPr="009F3CB5" w:rsidRDefault="005E34A1" w:rsidP="00126803">
                <w:pPr>
                  <w:spacing w:line="360" w:lineRule="auto"/>
                  <w:ind w:left="360"/>
                  <w:rPr>
                    <w:rFonts w:ascii="Bookman Old Style" w:hAnsi="Bookman Old Style"/>
                    <w:sz w:val="24"/>
                    <w:szCs w:val="24"/>
                  </w:rPr>
                </w:pPr>
                <w:r w:rsidRPr="009F3CB5">
                  <w:rPr>
                    <w:rFonts w:ascii="Bookman Old Style" w:hAnsi="Bookman Old Style"/>
                    <w:sz w:val="24"/>
                    <w:szCs w:val="24"/>
                  </w:rPr>
                  <w:t>jupyter notebook --ip=*</w:t>
                </w:r>
              </w:p>
              <w:p w14:paraId="17D90BF4" w14:textId="77777777" w:rsidR="005E34A1" w:rsidRPr="009F3CB5" w:rsidRDefault="005E34A1" w:rsidP="00126803">
                <w:pPr>
                  <w:spacing w:line="360" w:lineRule="auto"/>
                  <w:ind w:left="360"/>
                  <w:rPr>
                    <w:sz w:val="24"/>
                    <w:szCs w:val="24"/>
                  </w:rPr>
                </w:pPr>
                <w:r w:rsidRPr="005E34A1">
                  <w:rPr>
                    <w:color w:val="000000" w:themeColor="text1"/>
                    <w:sz w:val="24"/>
                    <w:szCs w:val="24"/>
                  </w:rPr>
                  <w:t xml:space="preserve">open browser - in address bar </w:t>
                </w:r>
                <w:r w:rsidRPr="009F3CB5">
                  <w:rPr>
                    <w:sz w:val="24"/>
                    <w:szCs w:val="24"/>
                  </w:rPr>
                  <w:t>enter &lt;yourpublicip&gt;:8888</w:t>
                </w:r>
              </w:p>
              <w:p w14:paraId="7CAC60DC" w14:textId="77777777" w:rsidR="005E34A1" w:rsidRPr="005E34A1" w:rsidRDefault="005E34A1" w:rsidP="00126803">
                <w:pPr>
                  <w:spacing w:line="360" w:lineRule="auto"/>
                  <w:ind w:left="360"/>
                  <w:rPr>
                    <w:b/>
                    <w:bCs/>
                    <w:sz w:val="24"/>
                    <w:szCs w:val="24"/>
                  </w:rPr>
                </w:pPr>
                <w:r w:rsidRPr="009F3CB5">
                  <w:rPr>
                    <w:sz w:val="24"/>
                    <w:szCs w:val="24"/>
                  </w:rPr>
                  <w:t>enter password 12345</w:t>
                </w:r>
              </w:p>
            </w:tc>
          </w:tr>
          <w:tr w:rsidR="005E34A1" w:rsidRPr="008839EA" w14:paraId="31FBAB2B" w14:textId="77777777" w:rsidTr="006E2D35">
            <w:tc>
              <w:tcPr>
                <w:tcW w:w="2641" w:type="dxa"/>
              </w:tcPr>
              <w:p w14:paraId="310F3BA2" w14:textId="77777777" w:rsidR="005E34A1" w:rsidRPr="005303C7" w:rsidRDefault="005E34A1" w:rsidP="00126803">
                <w:pPr>
                  <w:spacing w:line="360" w:lineRule="auto"/>
                  <w:rPr>
                    <w:b/>
                    <w:bCs/>
                    <w:sz w:val="24"/>
                    <w:szCs w:val="24"/>
                  </w:rPr>
                </w:pPr>
                <w:r>
                  <w:rPr>
                    <w:b/>
                    <w:bCs/>
                    <w:sz w:val="24"/>
                    <w:szCs w:val="24"/>
                  </w:rPr>
                  <w:t>Image Classification</w:t>
                </w:r>
              </w:p>
            </w:tc>
            <w:tc>
              <w:tcPr>
                <w:tcW w:w="10081" w:type="dxa"/>
                <w:gridSpan w:val="2"/>
              </w:tcPr>
              <w:p w14:paraId="306F7372" w14:textId="77777777" w:rsidR="005E34A1" w:rsidRDefault="005E34A1" w:rsidP="00126803">
                <w:pPr>
                  <w:spacing w:line="360" w:lineRule="auto"/>
                  <w:rPr>
                    <w:b/>
                    <w:bCs/>
                    <w:sz w:val="24"/>
                    <w:szCs w:val="24"/>
                  </w:rPr>
                </w:pPr>
                <w:r w:rsidRPr="00EA2F13">
                  <w:rPr>
                    <w:b/>
                    <w:bCs/>
                    <w:sz w:val="24"/>
                    <w:szCs w:val="24"/>
                  </w:rPr>
                  <w:t>Module3-Lab1-Image_Classification</w:t>
                </w:r>
              </w:p>
              <w:p w14:paraId="3EAC9BBB" w14:textId="77777777" w:rsidR="005E34A1" w:rsidRPr="00EA2F13" w:rsidRDefault="005E34A1" w:rsidP="00126803">
                <w:pPr>
                  <w:spacing w:line="360" w:lineRule="auto"/>
                  <w:rPr>
                    <w:sz w:val="24"/>
                    <w:szCs w:val="24"/>
                  </w:rPr>
                </w:pPr>
                <w:r w:rsidRPr="00EA2F13">
                  <w:rPr>
                    <w:sz w:val="24"/>
                    <w:szCs w:val="24"/>
                  </w:rPr>
                  <w:t>open notebook file</w:t>
                </w:r>
              </w:p>
              <w:p w14:paraId="7EDF1B10" w14:textId="77777777" w:rsidR="005E34A1" w:rsidRPr="00EA2F13" w:rsidRDefault="005E34A1" w:rsidP="00126803">
                <w:pPr>
                  <w:spacing w:line="360" w:lineRule="auto"/>
                  <w:rPr>
                    <w:sz w:val="24"/>
                    <w:szCs w:val="24"/>
                  </w:rPr>
                </w:pPr>
                <w:r w:rsidRPr="00EA2F13">
                  <w:rPr>
                    <w:sz w:val="24"/>
                    <w:szCs w:val="24"/>
                  </w:rPr>
                  <w:t xml:space="preserve">execute cells in notebook </w:t>
                </w:r>
              </w:p>
              <w:p w14:paraId="501E359D" w14:textId="77777777" w:rsidR="005E34A1" w:rsidRPr="008839EA" w:rsidRDefault="005E34A1" w:rsidP="00126803">
                <w:pPr>
                  <w:spacing w:line="360" w:lineRule="auto"/>
                  <w:rPr>
                    <w:b/>
                    <w:bCs/>
                    <w:sz w:val="24"/>
                    <w:szCs w:val="24"/>
                  </w:rPr>
                </w:pPr>
                <w:r w:rsidRPr="00EA2F13">
                  <w:rPr>
                    <w:sz w:val="24"/>
                    <w:szCs w:val="24"/>
                  </w:rPr>
                  <w:t>once finish execution close notebook</w:t>
                </w:r>
              </w:p>
            </w:tc>
          </w:tr>
          <w:tr w:rsidR="005E34A1" w:rsidRPr="00EA2F13" w14:paraId="3466C123" w14:textId="77777777" w:rsidTr="006E2D35">
            <w:tc>
              <w:tcPr>
                <w:tcW w:w="2641" w:type="dxa"/>
                <w:vMerge w:val="restart"/>
              </w:tcPr>
              <w:p w14:paraId="6B245030" w14:textId="77777777" w:rsidR="005E34A1" w:rsidRPr="005303C7" w:rsidRDefault="005E34A1" w:rsidP="00126803">
                <w:pPr>
                  <w:spacing w:line="360" w:lineRule="auto"/>
                  <w:rPr>
                    <w:b/>
                    <w:bCs/>
                    <w:sz w:val="24"/>
                    <w:szCs w:val="24"/>
                  </w:rPr>
                </w:pPr>
                <w:r>
                  <w:rPr>
                    <w:b/>
                    <w:bCs/>
                    <w:sz w:val="24"/>
                    <w:szCs w:val="24"/>
                  </w:rPr>
                  <w:t>Natural Language Processing - Text based</w:t>
                </w:r>
              </w:p>
            </w:tc>
            <w:tc>
              <w:tcPr>
                <w:tcW w:w="10081" w:type="dxa"/>
                <w:gridSpan w:val="2"/>
              </w:tcPr>
              <w:p w14:paraId="6B253E1E" w14:textId="77777777" w:rsidR="005E34A1" w:rsidRDefault="005E34A1" w:rsidP="00126803">
                <w:pPr>
                  <w:spacing w:line="360" w:lineRule="auto"/>
                  <w:rPr>
                    <w:b/>
                    <w:bCs/>
                    <w:sz w:val="24"/>
                    <w:szCs w:val="24"/>
                  </w:rPr>
                </w:pPr>
                <w:r w:rsidRPr="00EA2F13">
                  <w:rPr>
                    <w:b/>
                    <w:bCs/>
                    <w:sz w:val="24"/>
                    <w:szCs w:val="24"/>
                  </w:rPr>
                  <w:t xml:space="preserve">Module3-Lab2a-Text_Processing </w:t>
                </w:r>
              </w:p>
              <w:p w14:paraId="0ECCE855" w14:textId="77777777" w:rsidR="005E34A1" w:rsidRPr="00EA2F13" w:rsidRDefault="005E34A1" w:rsidP="00126803">
                <w:pPr>
                  <w:spacing w:line="360" w:lineRule="auto"/>
                  <w:rPr>
                    <w:sz w:val="24"/>
                    <w:szCs w:val="24"/>
                  </w:rPr>
                </w:pPr>
                <w:r w:rsidRPr="00EA2F13">
                  <w:rPr>
                    <w:sz w:val="24"/>
                    <w:szCs w:val="24"/>
                  </w:rPr>
                  <w:t>open notebook file</w:t>
                </w:r>
              </w:p>
              <w:p w14:paraId="65F9B9DA" w14:textId="77777777" w:rsidR="005E34A1" w:rsidRPr="00EA2F13" w:rsidRDefault="005E34A1" w:rsidP="00126803">
                <w:pPr>
                  <w:spacing w:line="360" w:lineRule="auto"/>
                  <w:rPr>
                    <w:sz w:val="24"/>
                    <w:szCs w:val="24"/>
                  </w:rPr>
                </w:pPr>
                <w:r w:rsidRPr="00EA2F13">
                  <w:rPr>
                    <w:sz w:val="24"/>
                    <w:szCs w:val="24"/>
                  </w:rPr>
                  <w:t xml:space="preserve">execute cells in notebook </w:t>
                </w:r>
              </w:p>
              <w:p w14:paraId="385BCA25" w14:textId="77777777" w:rsidR="005E34A1" w:rsidRPr="00EA2F13" w:rsidRDefault="005E34A1" w:rsidP="00126803">
                <w:pPr>
                  <w:spacing w:line="360" w:lineRule="auto"/>
                  <w:rPr>
                    <w:b/>
                    <w:bCs/>
                    <w:sz w:val="24"/>
                    <w:szCs w:val="24"/>
                  </w:rPr>
                </w:pPr>
                <w:r w:rsidRPr="00EA2F13">
                  <w:rPr>
                    <w:sz w:val="24"/>
                    <w:szCs w:val="24"/>
                  </w:rPr>
                  <w:t>once finish execution close notebook</w:t>
                </w:r>
              </w:p>
            </w:tc>
          </w:tr>
          <w:tr w:rsidR="005E34A1" w:rsidRPr="00EA2F13" w14:paraId="7ED85A9D" w14:textId="77777777" w:rsidTr="006E2D35">
            <w:tc>
              <w:tcPr>
                <w:tcW w:w="2641" w:type="dxa"/>
                <w:vMerge/>
              </w:tcPr>
              <w:p w14:paraId="1FD1415F" w14:textId="77777777" w:rsidR="005E34A1" w:rsidRPr="005303C7" w:rsidRDefault="005E34A1" w:rsidP="00126803">
                <w:pPr>
                  <w:spacing w:line="360" w:lineRule="auto"/>
                  <w:rPr>
                    <w:b/>
                    <w:bCs/>
                    <w:sz w:val="24"/>
                    <w:szCs w:val="24"/>
                  </w:rPr>
                </w:pPr>
              </w:p>
            </w:tc>
            <w:tc>
              <w:tcPr>
                <w:tcW w:w="10081" w:type="dxa"/>
                <w:gridSpan w:val="2"/>
              </w:tcPr>
              <w:p w14:paraId="39C5AF61" w14:textId="77777777" w:rsidR="005E34A1" w:rsidRDefault="005E34A1" w:rsidP="00126803">
                <w:pPr>
                  <w:spacing w:line="360" w:lineRule="auto"/>
                  <w:rPr>
                    <w:b/>
                    <w:bCs/>
                    <w:sz w:val="24"/>
                    <w:szCs w:val="24"/>
                  </w:rPr>
                </w:pPr>
                <w:r w:rsidRPr="00EA2F13">
                  <w:rPr>
                    <w:b/>
                    <w:bCs/>
                    <w:sz w:val="24"/>
                    <w:szCs w:val="24"/>
                  </w:rPr>
                  <w:t xml:space="preserve">Module3-Lab2b-NEWS_Classification </w:t>
                </w:r>
              </w:p>
              <w:p w14:paraId="6FE5FC38" w14:textId="77777777" w:rsidR="005E34A1" w:rsidRPr="00EA2F13" w:rsidRDefault="005E34A1" w:rsidP="00126803">
                <w:pPr>
                  <w:spacing w:line="360" w:lineRule="auto"/>
                  <w:rPr>
                    <w:sz w:val="24"/>
                    <w:szCs w:val="24"/>
                  </w:rPr>
                </w:pPr>
                <w:r w:rsidRPr="00EA2F13">
                  <w:rPr>
                    <w:sz w:val="24"/>
                    <w:szCs w:val="24"/>
                  </w:rPr>
                  <w:t>open notebook file</w:t>
                </w:r>
              </w:p>
              <w:p w14:paraId="6509E455" w14:textId="77777777" w:rsidR="005E34A1" w:rsidRPr="00EA2F13" w:rsidRDefault="005E34A1" w:rsidP="00126803">
                <w:pPr>
                  <w:spacing w:line="360" w:lineRule="auto"/>
                  <w:rPr>
                    <w:sz w:val="24"/>
                    <w:szCs w:val="24"/>
                  </w:rPr>
                </w:pPr>
                <w:r w:rsidRPr="00EA2F13">
                  <w:rPr>
                    <w:sz w:val="24"/>
                    <w:szCs w:val="24"/>
                  </w:rPr>
                  <w:t xml:space="preserve">execute cells in notebook </w:t>
                </w:r>
              </w:p>
              <w:p w14:paraId="4789719C" w14:textId="77777777" w:rsidR="005E34A1" w:rsidRPr="00EA2F13" w:rsidRDefault="005E34A1" w:rsidP="00126803">
                <w:pPr>
                  <w:spacing w:line="360" w:lineRule="auto"/>
                  <w:rPr>
                    <w:b/>
                    <w:bCs/>
                    <w:sz w:val="24"/>
                    <w:szCs w:val="24"/>
                  </w:rPr>
                </w:pPr>
                <w:r w:rsidRPr="00EA2F13">
                  <w:rPr>
                    <w:sz w:val="24"/>
                    <w:szCs w:val="24"/>
                  </w:rPr>
                  <w:t>once finish execution close notebook</w:t>
                </w:r>
              </w:p>
            </w:tc>
          </w:tr>
          <w:tr w:rsidR="005E34A1" w:rsidRPr="00EA2F13" w14:paraId="4942FA73" w14:textId="77777777" w:rsidTr="006E2D35">
            <w:tc>
              <w:tcPr>
                <w:tcW w:w="2641" w:type="dxa"/>
                <w:vMerge/>
              </w:tcPr>
              <w:p w14:paraId="5C50E3EC" w14:textId="77777777" w:rsidR="005E34A1" w:rsidRPr="005303C7" w:rsidRDefault="005E34A1" w:rsidP="00126803">
                <w:pPr>
                  <w:spacing w:line="360" w:lineRule="auto"/>
                  <w:rPr>
                    <w:b/>
                    <w:bCs/>
                    <w:sz w:val="24"/>
                    <w:szCs w:val="24"/>
                  </w:rPr>
                </w:pPr>
              </w:p>
            </w:tc>
            <w:tc>
              <w:tcPr>
                <w:tcW w:w="10081" w:type="dxa"/>
                <w:gridSpan w:val="2"/>
              </w:tcPr>
              <w:p w14:paraId="2644BCBD" w14:textId="77777777" w:rsidR="005E34A1" w:rsidRDefault="005E34A1" w:rsidP="00126803">
                <w:pPr>
                  <w:spacing w:line="360" w:lineRule="auto"/>
                  <w:rPr>
                    <w:b/>
                    <w:bCs/>
                    <w:sz w:val="24"/>
                    <w:szCs w:val="24"/>
                  </w:rPr>
                </w:pPr>
                <w:r w:rsidRPr="00EA2F13">
                  <w:rPr>
                    <w:b/>
                    <w:bCs/>
                    <w:sz w:val="24"/>
                    <w:szCs w:val="24"/>
                  </w:rPr>
                  <w:t xml:space="preserve">Module3-Lab2c-Sentiment_Analysis </w:t>
                </w:r>
              </w:p>
              <w:p w14:paraId="360956A2" w14:textId="77777777" w:rsidR="005E34A1" w:rsidRPr="00EA2F13" w:rsidRDefault="005E34A1" w:rsidP="00126803">
                <w:pPr>
                  <w:spacing w:line="360" w:lineRule="auto"/>
                  <w:rPr>
                    <w:sz w:val="24"/>
                    <w:szCs w:val="24"/>
                  </w:rPr>
                </w:pPr>
                <w:r w:rsidRPr="00EA2F13">
                  <w:rPr>
                    <w:sz w:val="24"/>
                    <w:szCs w:val="24"/>
                  </w:rPr>
                  <w:t>open notebook file</w:t>
                </w:r>
              </w:p>
              <w:p w14:paraId="1F4D52A1" w14:textId="77777777" w:rsidR="005E34A1" w:rsidRPr="00EA2F13" w:rsidRDefault="005E34A1" w:rsidP="00126803">
                <w:pPr>
                  <w:spacing w:line="360" w:lineRule="auto"/>
                  <w:rPr>
                    <w:sz w:val="24"/>
                    <w:szCs w:val="24"/>
                  </w:rPr>
                </w:pPr>
                <w:r w:rsidRPr="00EA2F13">
                  <w:rPr>
                    <w:sz w:val="24"/>
                    <w:szCs w:val="24"/>
                  </w:rPr>
                  <w:t xml:space="preserve">execute cells in notebook </w:t>
                </w:r>
              </w:p>
              <w:p w14:paraId="7467B2CB" w14:textId="77777777" w:rsidR="005E34A1" w:rsidRPr="00EA2F13" w:rsidRDefault="005E34A1" w:rsidP="00126803">
                <w:pPr>
                  <w:spacing w:line="360" w:lineRule="auto"/>
                  <w:rPr>
                    <w:b/>
                    <w:bCs/>
                    <w:sz w:val="24"/>
                    <w:szCs w:val="24"/>
                  </w:rPr>
                </w:pPr>
                <w:r w:rsidRPr="00EA2F13">
                  <w:rPr>
                    <w:sz w:val="24"/>
                    <w:szCs w:val="24"/>
                  </w:rPr>
                  <w:t>once finish execution close notebook</w:t>
                </w:r>
              </w:p>
            </w:tc>
          </w:tr>
          <w:tr w:rsidR="005E34A1" w:rsidRPr="00EA2F13" w14:paraId="4AD3AA86" w14:textId="77777777" w:rsidTr="006E2D35">
            <w:tc>
              <w:tcPr>
                <w:tcW w:w="2641" w:type="dxa"/>
              </w:tcPr>
              <w:p w14:paraId="6B1061CB" w14:textId="77777777" w:rsidR="005E34A1" w:rsidRPr="005303C7" w:rsidRDefault="005E34A1" w:rsidP="00126803">
                <w:pPr>
                  <w:spacing w:line="360" w:lineRule="auto"/>
                  <w:rPr>
                    <w:b/>
                    <w:bCs/>
                    <w:sz w:val="24"/>
                    <w:szCs w:val="24"/>
                  </w:rPr>
                </w:pPr>
                <w:r>
                  <w:rPr>
                    <w:b/>
                    <w:bCs/>
                    <w:sz w:val="24"/>
                    <w:szCs w:val="24"/>
                  </w:rPr>
                  <w:t>Natural Language Processing - audio</w:t>
                </w:r>
              </w:p>
            </w:tc>
            <w:tc>
              <w:tcPr>
                <w:tcW w:w="10081" w:type="dxa"/>
                <w:gridSpan w:val="2"/>
              </w:tcPr>
              <w:p w14:paraId="6E8486EE" w14:textId="77777777" w:rsidR="005E34A1" w:rsidRDefault="005E34A1" w:rsidP="00126803">
                <w:pPr>
                  <w:spacing w:line="360" w:lineRule="auto"/>
                  <w:rPr>
                    <w:b/>
                    <w:bCs/>
                    <w:sz w:val="24"/>
                    <w:szCs w:val="24"/>
                  </w:rPr>
                </w:pPr>
                <w:r w:rsidRPr="00EA2F13">
                  <w:rPr>
                    <w:b/>
                    <w:bCs/>
                    <w:sz w:val="24"/>
                    <w:szCs w:val="24"/>
                  </w:rPr>
                  <w:t>Module3-Lab</w:t>
                </w:r>
                <w:r>
                  <w:rPr>
                    <w:b/>
                    <w:bCs/>
                    <w:sz w:val="24"/>
                    <w:szCs w:val="24"/>
                  </w:rPr>
                  <w:t>3</w:t>
                </w:r>
                <w:r w:rsidRPr="00EA2F13">
                  <w:rPr>
                    <w:b/>
                    <w:bCs/>
                    <w:sz w:val="24"/>
                    <w:szCs w:val="24"/>
                  </w:rPr>
                  <w:t>-</w:t>
                </w:r>
                <w:r>
                  <w:rPr>
                    <w:b/>
                    <w:bCs/>
                    <w:sz w:val="24"/>
                    <w:szCs w:val="24"/>
                  </w:rPr>
                  <w:t>Speech</w:t>
                </w:r>
                <w:r w:rsidRPr="00EA2F13">
                  <w:rPr>
                    <w:b/>
                    <w:bCs/>
                    <w:sz w:val="24"/>
                    <w:szCs w:val="24"/>
                  </w:rPr>
                  <w:t xml:space="preserve"> </w:t>
                </w:r>
              </w:p>
              <w:p w14:paraId="6D393EBC" w14:textId="77777777" w:rsidR="005E34A1" w:rsidRPr="00EA2F13" w:rsidRDefault="005E34A1" w:rsidP="00126803">
                <w:pPr>
                  <w:spacing w:line="360" w:lineRule="auto"/>
                  <w:rPr>
                    <w:sz w:val="24"/>
                    <w:szCs w:val="24"/>
                  </w:rPr>
                </w:pPr>
                <w:r w:rsidRPr="00EA2F13">
                  <w:rPr>
                    <w:sz w:val="24"/>
                    <w:szCs w:val="24"/>
                  </w:rPr>
                  <w:t>open notebook file</w:t>
                </w:r>
              </w:p>
              <w:p w14:paraId="4828B040" w14:textId="77777777" w:rsidR="005E34A1" w:rsidRPr="00EA2F13" w:rsidRDefault="005E34A1" w:rsidP="00126803">
                <w:pPr>
                  <w:spacing w:line="360" w:lineRule="auto"/>
                  <w:rPr>
                    <w:sz w:val="24"/>
                    <w:szCs w:val="24"/>
                  </w:rPr>
                </w:pPr>
                <w:r w:rsidRPr="00EA2F13">
                  <w:rPr>
                    <w:sz w:val="24"/>
                    <w:szCs w:val="24"/>
                  </w:rPr>
                  <w:t xml:space="preserve">execute cells in notebook </w:t>
                </w:r>
              </w:p>
              <w:p w14:paraId="5BFE6E20" w14:textId="77777777" w:rsidR="005E34A1" w:rsidRPr="00EA2F13" w:rsidRDefault="005E34A1" w:rsidP="00126803">
                <w:pPr>
                  <w:spacing w:line="360" w:lineRule="auto"/>
                  <w:rPr>
                    <w:b/>
                    <w:bCs/>
                    <w:sz w:val="24"/>
                    <w:szCs w:val="24"/>
                  </w:rPr>
                </w:pPr>
                <w:r w:rsidRPr="00EA2F13">
                  <w:rPr>
                    <w:sz w:val="24"/>
                    <w:szCs w:val="24"/>
                  </w:rPr>
                  <w:t>once finish execution close notebook</w:t>
                </w:r>
              </w:p>
            </w:tc>
          </w:tr>
          <w:tr w:rsidR="005E34A1" w:rsidRPr="00EA2F13" w14:paraId="6BC435AE" w14:textId="77777777" w:rsidTr="006E2D35">
            <w:tc>
              <w:tcPr>
                <w:tcW w:w="12722" w:type="dxa"/>
                <w:gridSpan w:val="3"/>
              </w:tcPr>
              <w:p w14:paraId="35D29C55" w14:textId="77777777" w:rsidR="005E34A1" w:rsidRPr="00EA2F13" w:rsidRDefault="005E34A1" w:rsidP="00126803">
                <w:pPr>
                  <w:spacing w:line="360" w:lineRule="auto"/>
                  <w:rPr>
                    <w:b/>
                    <w:bCs/>
                    <w:sz w:val="24"/>
                    <w:szCs w:val="24"/>
                  </w:rPr>
                </w:pPr>
                <w:r>
                  <w:rPr>
                    <w:b/>
                    <w:bCs/>
                    <w:sz w:val="24"/>
                    <w:szCs w:val="24"/>
                  </w:rPr>
                  <w:lastRenderedPageBreak/>
                  <w:t>AI Use Cases</w:t>
                </w:r>
              </w:p>
            </w:tc>
          </w:tr>
          <w:tr w:rsidR="005E34A1" w:rsidRPr="00EA2F13" w14:paraId="10F8E5E2" w14:textId="77777777" w:rsidTr="006E2D35">
            <w:tc>
              <w:tcPr>
                <w:tcW w:w="2641" w:type="dxa"/>
              </w:tcPr>
              <w:p w14:paraId="439ACE5E" w14:textId="77777777" w:rsidR="005E34A1" w:rsidRPr="005303C7" w:rsidRDefault="005E34A1" w:rsidP="00126803">
                <w:pPr>
                  <w:spacing w:line="360" w:lineRule="auto"/>
                  <w:rPr>
                    <w:b/>
                    <w:bCs/>
                    <w:sz w:val="24"/>
                    <w:szCs w:val="24"/>
                  </w:rPr>
                </w:pPr>
                <w:r>
                  <w:rPr>
                    <w:b/>
                    <w:bCs/>
                    <w:sz w:val="24"/>
                    <w:szCs w:val="24"/>
                  </w:rPr>
                  <w:t>Credit Card Fraud Detection</w:t>
                </w:r>
              </w:p>
            </w:tc>
            <w:tc>
              <w:tcPr>
                <w:tcW w:w="10081" w:type="dxa"/>
                <w:gridSpan w:val="2"/>
              </w:tcPr>
              <w:p w14:paraId="24EBC5EA" w14:textId="77777777" w:rsidR="005E34A1" w:rsidRDefault="005E34A1" w:rsidP="00126803">
                <w:pPr>
                  <w:spacing w:line="360" w:lineRule="auto"/>
                  <w:rPr>
                    <w:b/>
                    <w:bCs/>
                    <w:sz w:val="24"/>
                    <w:szCs w:val="24"/>
                  </w:rPr>
                </w:pPr>
                <w:r w:rsidRPr="0052541C">
                  <w:rPr>
                    <w:b/>
                    <w:bCs/>
                    <w:sz w:val="24"/>
                    <w:szCs w:val="24"/>
                  </w:rPr>
                  <w:t xml:space="preserve">Module3-Lab4a-Credit_Card_Fraud_Detection </w:t>
                </w:r>
              </w:p>
              <w:p w14:paraId="04146CB7" w14:textId="77777777" w:rsidR="005E34A1" w:rsidRPr="00EA2F13" w:rsidRDefault="005E34A1" w:rsidP="00126803">
                <w:pPr>
                  <w:spacing w:line="360" w:lineRule="auto"/>
                  <w:rPr>
                    <w:sz w:val="24"/>
                    <w:szCs w:val="24"/>
                  </w:rPr>
                </w:pPr>
                <w:r w:rsidRPr="00EA2F13">
                  <w:rPr>
                    <w:sz w:val="24"/>
                    <w:szCs w:val="24"/>
                  </w:rPr>
                  <w:t>open notebook file</w:t>
                </w:r>
              </w:p>
              <w:p w14:paraId="1E9B5FA1" w14:textId="77777777" w:rsidR="005E34A1" w:rsidRPr="00EA2F13" w:rsidRDefault="005E34A1" w:rsidP="00126803">
                <w:pPr>
                  <w:spacing w:line="360" w:lineRule="auto"/>
                  <w:rPr>
                    <w:sz w:val="24"/>
                    <w:szCs w:val="24"/>
                  </w:rPr>
                </w:pPr>
                <w:r w:rsidRPr="00EA2F13">
                  <w:rPr>
                    <w:sz w:val="24"/>
                    <w:szCs w:val="24"/>
                  </w:rPr>
                  <w:t xml:space="preserve">execute cells in notebook </w:t>
                </w:r>
              </w:p>
              <w:p w14:paraId="49B07157" w14:textId="77777777" w:rsidR="005E34A1" w:rsidRPr="00EA2F13" w:rsidRDefault="005E34A1" w:rsidP="00126803">
                <w:pPr>
                  <w:spacing w:line="360" w:lineRule="auto"/>
                  <w:rPr>
                    <w:b/>
                    <w:bCs/>
                    <w:sz w:val="24"/>
                    <w:szCs w:val="24"/>
                  </w:rPr>
                </w:pPr>
                <w:r w:rsidRPr="00EA2F13">
                  <w:rPr>
                    <w:sz w:val="24"/>
                    <w:szCs w:val="24"/>
                  </w:rPr>
                  <w:t>once finish execution close notebook</w:t>
                </w:r>
              </w:p>
            </w:tc>
          </w:tr>
          <w:tr w:rsidR="005E34A1" w:rsidRPr="008839EA" w14:paraId="33EFB679" w14:textId="77777777" w:rsidTr="006E2D35">
            <w:tc>
              <w:tcPr>
                <w:tcW w:w="2641" w:type="dxa"/>
              </w:tcPr>
              <w:p w14:paraId="55132DCC" w14:textId="77777777" w:rsidR="005E34A1" w:rsidRPr="005303C7" w:rsidRDefault="005E34A1" w:rsidP="00126803">
                <w:pPr>
                  <w:spacing w:line="360" w:lineRule="auto"/>
                  <w:rPr>
                    <w:b/>
                    <w:bCs/>
                    <w:sz w:val="24"/>
                    <w:szCs w:val="24"/>
                  </w:rPr>
                </w:pPr>
                <w:r>
                  <w:rPr>
                    <w:b/>
                    <w:bCs/>
                    <w:sz w:val="24"/>
                    <w:szCs w:val="24"/>
                  </w:rPr>
                  <w:t>Spam SMS Classification</w:t>
                </w:r>
              </w:p>
            </w:tc>
            <w:tc>
              <w:tcPr>
                <w:tcW w:w="10081" w:type="dxa"/>
                <w:gridSpan w:val="2"/>
              </w:tcPr>
              <w:p w14:paraId="5BD0D13C" w14:textId="77777777" w:rsidR="005E34A1" w:rsidRDefault="005E34A1" w:rsidP="00126803">
                <w:pPr>
                  <w:spacing w:line="360" w:lineRule="auto"/>
                  <w:rPr>
                    <w:b/>
                    <w:bCs/>
                    <w:sz w:val="24"/>
                    <w:szCs w:val="24"/>
                  </w:rPr>
                </w:pPr>
                <w:r w:rsidRPr="0052541C">
                  <w:rPr>
                    <w:b/>
                    <w:bCs/>
                    <w:sz w:val="24"/>
                    <w:szCs w:val="24"/>
                  </w:rPr>
                  <w:t>Module3-Lab4b-spam_SMS</w:t>
                </w:r>
              </w:p>
              <w:p w14:paraId="74F7DABD" w14:textId="77777777" w:rsidR="005E34A1" w:rsidRPr="00EA2F13" w:rsidRDefault="005E34A1" w:rsidP="00126803">
                <w:pPr>
                  <w:spacing w:line="360" w:lineRule="auto"/>
                  <w:rPr>
                    <w:sz w:val="24"/>
                    <w:szCs w:val="24"/>
                  </w:rPr>
                </w:pPr>
                <w:r w:rsidRPr="00EA2F13">
                  <w:rPr>
                    <w:sz w:val="24"/>
                    <w:szCs w:val="24"/>
                  </w:rPr>
                  <w:t>open notebook file</w:t>
                </w:r>
              </w:p>
              <w:p w14:paraId="638F6CBC" w14:textId="77777777" w:rsidR="005E34A1" w:rsidRPr="00EA2F13" w:rsidRDefault="005E34A1" w:rsidP="00126803">
                <w:pPr>
                  <w:spacing w:line="360" w:lineRule="auto"/>
                  <w:rPr>
                    <w:sz w:val="24"/>
                    <w:szCs w:val="24"/>
                  </w:rPr>
                </w:pPr>
                <w:r w:rsidRPr="00EA2F13">
                  <w:rPr>
                    <w:sz w:val="24"/>
                    <w:szCs w:val="24"/>
                  </w:rPr>
                  <w:t xml:space="preserve">execute cells in notebook </w:t>
                </w:r>
              </w:p>
              <w:p w14:paraId="104B4DAE" w14:textId="77777777" w:rsidR="005E34A1" w:rsidRPr="008839EA" w:rsidRDefault="005E34A1" w:rsidP="00126803">
                <w:pPr>
                  <w:spacing w:line="360" w:lineRule="auto"/>
                  <w:rPr>
                    <w:b/>
                    <w:bCs/>
                    <w:sz w:val="24"/>
                    <w:szCs w:val="24"/>
                  </w:rPr>
                </w:pPr>
                <w:r w:rsidRPr="00EA2F13">
                  <w:rPr>
                    <w:sz w:val="24"/>
                    <w:szCs w:val="24"/>
                  </w:rPr>
                  <w:t>once finish execution close notebook</w:t>
                </w:r>
              </w:p>
            </w:tc>
          </w:tr>
          <w:tr w:rsidR="005E34A1" w:rsidRPr="008839EA" w14:paraId="103A214E" w14:textId="77777777" w:rsidTr="006E2D35">
            <w:tc>
              <w:tcPr>
                <w:tcW w:w="2641" w:type="dxa"/>
              </w:tcPr>
              <w:p w14:paraId="16121D83" w14:textId="77777777" w:rsidR="005E34A1" w:rsidRPr="005303C7" w:rsidRDefault="005E34A1" w:rsidP="00126803">
                <w:pPr>
                  <w:spacing w:line="360" w:lineRule="auto"/>
                  <w:rPr>
                    <w:b/>
                    <w:bCs/>
                    <w:sz w:val="24"/>
                    <w:szCs w:val="24"/>
                  </w:rPr>
                </w:pPr>
                <w:r>
                  <w:rPr>
                    <w:b/>
                    <w:bCs/>
                    <w:sz w:val="24"/>
                    <w:szCs w:val="24"/>
                  </w:rPr>
                  <w:t>Fake NEWS Identification</w:t>
                </w:r>
              </w:p>
            </w:tc>
            <w:tc>
              <w:tcPr>
                <w:tcW w:w="10081" w:type="dxa"/>
                <w:gridSpan w:val="2"/>
              </w:tcPr>
              <w:p w14:paraId="5002F119" w14:textId="77777777" w:rsidR="005E34A1" w:rsidRDefault="005E34A1" w:rsidP="00126803">
                <w:pPr>
                  <w:spacing w:line="360" w:lineRule="auto"/>
                  <w:rPr>
                    <w:b/>
                    <w:bCs/>
                    <w:sz w:val="24"/>
                    <w:szCs w:val="24"/>
                  </w:rPr>
                </w:pPr>
                <w:r w:rsidRPr="0052541C">
                  <w:rPr>
                    <w:b/>
                    <w:bCs/>
                    <w:sz w:val="24"/>
                    <w:szCs w:val="24"/>
                  </w:rPr>
                  <w:t xml:space="preserve">Module3-Lab4c-fake_NEWS </w:t>
                </w:r>
              </w:p>
              <w:p w14:paraId="1BE82300" w14:textId="77777777" w:rsidR="005E34A1" w:rsidRPr="00EA2F13" w:rsidRDefault="005E34A1" w:rsidP="00126803">
                <w:pPr>
                  <w:spacing w:line="360" w:lineRule="auto"/>
                  <w:rPr>
                    <w:sz w:val="24"/>
                    <w:szCs w:val="24"/>
                  </w:rPr>
                </w:pPr>
                <w:r w:rsidRPr="00EA2F13">
                  <w:rPr>
                    <w:sz w:val="24"/>
                    <w:szCs w:val="24"/>
                  </w:rPr>
                  <w:t>open notebook file</w:t>
                </w:r>
              </w:p>
              <w:p w14:paraId="33938573" w14:textId="77777777" w:rsidR="005E34A1" w:rsidRPr="00EA2F13" w:rsidRDefault="005E34A1" w:rsidP="00126803">
                <w:pPr>
                  <w:spacing w:line="360" w:lineRule="auto"/>
                  <w:rPr>
                    <w:sz w:val="24"/>
                    <w:szCs w:val="24"/>
                  </w:rPr>
                </w:pPr>
                <w:r w:rsidRPr="00EA2F13">
                  <w:rPr>
                    <w:sz w:val="24"/>
                    <w:szCs w:val="24"/>
                  </w:rPr>
                  <w:t xml:space="preserve">execute cells in notebook </w:t>
                </w:r>
              </w:p>
              <w:p w14:paraId="3D736D6F" w14:textId="77777777" w:rsidR="005E34A1" w:rsidRPr="008839EA" w:rsidRDefault="005E34A1" w:rsidP="00126803">
                <w:pPr>
                  <w:spacing w:line="360" w:lineRule="auto"/>
                  <w:rPr>
                    <w:b/>
                    <w:bCs/>
                    <w:sz w:val="24"/>
                    <w:szCs w:val="24"/>
                  </w:rPr>
                </w:pPr>
                <w:r w:rsidRPr="00EA2F13">
                  <w:rPr>
                    <w:sz w:val="24"/>
                    <w:szCs w:val="24"/>
                  </w:rPr>
                  <w:t>once finish execution close notebook</w:t>
                </w:r>
              </w:p>
            </w:tc>
          </w:tr>
          <w:tr w:rsidR="006E2D35" w:rsidRPr="008839EA" w14:paraId="7CCA4A9F" w14:textId="77777777" w:rsidTr="006E2D35">
            <w:trPr>
              <w:gridAfter w:val="1"/>
              <w:wAfter w:w="2642" w:type="dxa"/>
            </w:trPr>
            <w:tc>
              <w:tcPr>
                <w:tcW w:w="10080" w:type="dxa"/>
                <w:gridSpan w:val="2"/>
              </w:tcPr>
              <w:p w14:paraId="252FC237" w14:textId="77777777" w:rsidR="001C03EA" w:rsidRDefault="001C03EA" w:rsidP="006E2D35">
                <w:pPr>
                  <w:spacing w:line="360" w:lineRule="auto"/>
                  <w:rPr>
                    <w:b/>
                    <w:bCs/>
                    <w:sz w:val="28"/>
                    <w:szCs w:val="28"/>
                  </w:rPr>
                </w:pPr>
              </w:p>
              <w:p w14:paraId="40F130E6" w14:textId="77777777" w:rsidR="001C03EA" w:rsidRDefault="001C03EA" w:rsidP="006E2D35">
                <w:pPr>
                  <w:spacing w:line="360" w:lineRule="auto"/>
                  <w:rPr>
                    <w:b/>
                    <w:bCs/>
                    <w:sz w:val="28"/>
                    <w:szCs w:val="28"/>
                  </w:rPr>
                </w:pPr>
              </w:p>
              <w:p w14:paraId="5FC7C9DC" w14:textId="77777777" w:rsidR="001C03EA" w:rsidRDefault="001C03EA" w:rsidP="006E2D35">
                <w:pPr>
                  <w:spacing w:line="360" w:lineRule="auto"/>
                  <w:rPr>
                    <w:b/>
                    <w:bCs/>
                    <w:sz w:val="28"/>
                    <w:szCs w:val="28"/>
                  </w:rPr>
                </w:pPr>
              </w:p>
              <w:p w14:paraId="76721655" w14:textId="77777777" w:rsidR="001C03EA" w:rsidRDefault="001C03EA" w:rsidP="006E2D35">
                <w:pPr>
                  <w:spacing w:line="360" w:lineRule="auto"/>
                  <w:rPr>
                    <w:b/>
                    <w:bCs/>
                    <w:sz w:val="28"/>
                    <w:szCs w:val="28"/>
                  </w:rPr>
                </w:pPr>
              </w:p>
              <w:p w14:paraId="654F5428" w14:textId="77777777" w:rsidR="001C03EA" w:rsidRDefault="001C03EA" w:rsidP="006E2D35">
                <w:pPr>
                  <w:spacing w:line="360" w:lineRule="auto"/>
                  <w:rPr>
                    <w:b/>
                    <w:bCs/>
                    <w:sz w:val="28"/>
                    <w:szCs w:val="28"/>
                  </w:rPr>
                </w:pPr>
              </w:p>
              <w:p w14:paraId="0672CD20" w14:textId="77777777" w:rsidR="001C03EA" w:rsidRDefault="001C03EA" w:rsidP="006E2D35">
                <w:pPr>
                  <w:spacing w:line="360" w:lineRule="auto"/>
                  <w:rPr>
                    <w:b/>
                    <w:bCs/>
                    <w:sz w:val="28"/>
                    <w:szCs w:val="28"/>
                  </w:rPr>
                </w:pPr>
              </w:p>
              <w:p w14:paraId="4E8DE5EF" w14:textId="77777777" w:rsidR="001C03EA" w:rsidRDefault="001C03EA" w:rsidP="006E2D35">
                <w:pPr>
                  <w:spacing w:line="360" w:lineRule="auto"/>
                  <w:rPr>
                    <w:b/>
                    <w:bCs/>
                    <w:sz w:val="28"/>
                    <w:szCs w:val="28"/>
                  </w:rPr>
                </w:pPr>
              </w:p>
              <w:p w14:paraId="01A08261" w14:textId="77777777" w:rsidR="001C03EA" w:rsidRDefault="001C03EA" w:rsidP="006E2D35">
                <w:pPr>
                  <w:spacing w:line="360" w:lineRule="auto"/>
                  <w:rPr>
                    <w:b/>
                    <w:bCs/>
                    <w:sz w:val="28"/>
                    <w:szCs w:val="28"/>
                  </w:rPr>
                </w:pPr>
              </w:p>
              <w:p w14:paraId="44009BA3" w14:textId="77777777" w:rsidR="001C03EA" w:rsidRDefault="001C03EA" w:rsidP="006E2D35">
                <w:pPr>
                  <w:spacing w:line="360" w:lineRule="auto"/>
                  <w:rPr>
                    <w:b/>
                    <w:bCs/>
                    <w:sz w:val="28"/>
                    <w:szCs w:val="28"/>
                  </w:rPr>
                </w:pPr>
              </w:p>
              <w:p w14:paraId="7B3BD42A" w14:textId="77777777" w:rsidR="001C03EA" w:rsidRDefault="001C03EA" w:rsidP="006E2D35">
                <w:pPr>
                  <w:spacing w:line="360" w:lineRule="auto"/>
                  <w:rPr>
                    <w:b/>
                    <w:bCs/>
                    <w:sz w:val="28"/>
                    <w:szCs w:val="28"/>
                  </w:rPr>
                </w:pPr>
              </w:p>
              <w:p w14:paraId="63F49F53" w14:textId="77777777" w:rsidR="001C03EA" w:rsidRDefault="001C03EA" w:rsidP="006E2D35">
                <w:pPr>
                  <w:spacing w:line="360" w:lineRule="auto"/>
                  <w:rPr>
                    <w:b/>
                    <w:bCs/>
                    <w:sz w:val="28"/>
                    <w:szCs w:val="28"/>
                  </w:rPr>
                </w:pPr>
              </w:p>
              <w:p w14:paraId="6C6C7E42" w14:textId="77777777" w:rsidR="001C03EA" w:rsidRDefault="001C03EA" w:rsidP="006E2D35">
                <w:pPr>
                  <w:spacing w:line="360" w:lineRule="auto"/>
                  <w:rPr>
                    <w:b/>
                    <w:bCs/>
                    <w:sz w:val="28"/>
                    <w:szCs w:val="28"/>
                  </w:rPr>
                </w:pPr>
              </w:p>
              <w:p w14:paraId="128BAE64" w14:textId="77777777" w:rsidR="001C03EA" w:rsidRDefault="001C03EA" w:rsidP="006E2D35">
                <w:pPr>
                  <w:spacing w:line="360" w:lineRule="auto"/>
                  <w:rPr>
                    <w:b/>
                    <w:bCs/>
                    <w:sz w:val="28"/>
                    <w:szCs w:val="28"/>
                  </w:rPr>
                </w:pPr>
              </w:p>
              <w:p w14:paraId="143E6004" w14:textId="77777777" w:rsidR="001C03EA" w:rsidRDefault="001C03EA" w:rsidP="006E2D35">
                <w:pPr>
                  <w:spacing w:line="360" w:lineRule="auto"/>
                  <w:rPr>
                    <w:b/>
                    <w:bCs/>
                    <w:sz w:val="28"/>
                    <w:szCs w:val="28"/>
                  </w:rPr>
                </w:pPr>
              </w:p>
              <w:p w14:paraId="17824225" w14:textId="13ADF937" w:rsidR="006E2D35" w:rsidRDefault="006E2D35" w:rsidP="006E2D35">
                <w:pPr>
                  <w:spacing w:line="360" w:lineRule="auto"/>
                  <w:rPr>
                    <w:b/>
                    <w:bCs/>
                    <w:sz w:val="28"/>
                    <w:szCs w:val="28"/>
                  </w:rPr>
                </w:pPr>
                <w:r>
                  <w:rPr>
                    <w:b/>
                    <w:bCs/>
                    <w:sz w:val="28"/>
                    <w:szCs w:val="28"/>
                  </w:rPr>
                  <w:lastRenderedPageBreak/>
                  <w:t xml:space="preserve">Module 3 Lab </w:t>
                </w:r>
                <w:r w:rsidR="003C5DAD">
                  <w:rPr>
                    <w:b/>
                    <w:bCs/>
                    <w:sz w:val="28"/>
                    <w:szCs w:val="28"/>
                  </w:rPr>
                  <w:t>5</w:t>
                </w:r>
                <w:r>
                  <w:rPr>
                    <w:b/>
                    <w:bCs/>
                    <w:sz w:val="28"/>
                    <w:szCs w:val="28"/>
                  </w:rPr>
                  <w:t xml:space="preserve"> Drift Detection</w:t>
                </w:r>
              </w:p>
              <w:p w14:paraId="40914E20" w14:textId="7686F569" w:rsidR="006E2D35" w:rsidRDefault="006E2D35" w:rsidP="006E2D35">
                <w:pPr>
                  <w:spacing w:line="360" w:lineRule="auto"/>
                  <w:ind w:right="-3354"/>
                  <w:rPr>
                    <w:sz w:val="24"/>
                    <w:szCs w:val="24"/>
                  </w:rPr>
                </w:pPr>
                <w:r w:rsidRPr="00566940">
                  <w:rPr>
                    <w:sz w:val="24"/>
                    <w:szCs w:val="24"/>
                  </w:rPr>
                  <w:t xml:space="preserve">To run these notebook </w:t>
                </w:r>
                <w:r>
                  <w:rPr>
                    <w:sz w:val="24"/>
                    <w:szCs w:val="24"/>
                  </w:rPr>
                  <w:t>– Login to ubuntu user on the machine run following command in a sequence</w:t>
                </w:r>
              </w:p>
              <w:p w14:paraId="2619DB4C" w14:textId="17810020" w:rsidR="006E2D35" w:rsidRPr="006E2D35" w:rsidRDefault="006E2D35" w:rsidP="006E2D35">
                <w:pPr>
                  <w:spacing w:line="360" w:lineRule="auto"/>
                  <w:rPr>
                    <w:rFonts w:ascii="Bookman Old Style" w:hAnsi="Bookman Old Style"/>
                    <w:sz w:val="24"/>
                    <w:szCs w:val="24"/>
                  </w:rPr>
                </w:pPr>
                <w:r w:rsidRPr="006E2D35">
                  <w:rPr>
                    <w:rFonts w:ascii="Bookman Old Style" w:hAnsi="Bookman Old Style"/>
                    <w:sz w:val="24"/>
                    <w:szCs w:val="24"/>
                  </w:rPr>
                  <w:t xml:space="preserve">         cd environments/</w:t>
                </w:r>
              </w:p>
              <w:p w14:paraId="48FECAE0" w14:textId="2337938F" w:rsidR="006E2D35" w:rsidRPr="006E2D35" w:rsidRDefault="006E2D35" w:rsidP="006E2D35">
                <w:pPr>
                  <w:spacing w:line="360" w:lineRule="auto"/>
                  <w:rPr>
                    <w:rFonts w:ascii="Bookman Old Style" w:hAnsi="Bookman Old Style"/>
                    <w:sz w:val="24"/>
                    <w:szCs w:val="24"/>
                  </w:rPr>
                </w:pPr>
                <w:r w:rsidRPr="006E2D35">
                  <w:rPr>
                    <w:rFonts w:ascii="Bookman Old Style" w:hAnsi="Bookman Old Style"/>
                    <w:sz w:val="24"/>
                    <w:szCs w:val="24"/>
                  </w:rPr>
                  <w:t xml:space="preserve">         source </w:t>
                </w:r>
                <w:proofErr w:type="spellStart"/>
                <w:r w:rsidRPr="006E2D35">
                  <w:rPr>
                    <w:rFonts w:ascii="Bookman Old Style" w:hAnsi="Bookman Old Style"/>
                    <w:sz w:val="24"/>
                    <w:szCs w:val="24"/>
                  </w:rPr>
                  <w:t>hpe</w:t>
                </w:r>
                <w:r>
                  <w:rPr>
                    <w:rFonts w:ascii="Bookman Old Style" w:hAnsi="Bookman Old Style"/>
                    <w:sz w:val="24"/>
                    <w:szCs w:val="24"/>
                  </w:rPr>
                  <w:t>driftenv</w:t>
                </w:r>
                <w:proofErr w:type="spellEnd"/>
                <w:r w:rsidRPr="006E2D35">
                  <w:rPr>
                    <w:rFonts w:ascii="Bookman Old Style" w:hAnsi="Bookman Old Style"/>
                    <w:sz w:val="24"/>
                    <w:szCs w:val="24"/>
                  </w:rPr>
                  <w:t>/bin/activate</w:t>
                </w:r>
              </w:p>
              <w:p w14:paraId="71B9CC2A" w14:textId="3BAB99D9" w:rsidR="006E2D35" w:rsidRPr="006E2D35" w:rsidRDefault="006E2D35" w:rsidP="006E2D35">
                <w:pPr>
                  <w:spacing w:line="360" w:lineRule="auto"/>
                  <w:rPr>
                    <w:rFonts w:ascii="Bookman Old Style" w:hAnsi="Bookman Old Style"/>
                    <w:sz w:val="24"/>
                    <w:szCs w:val="24"/>
                  </w:rPr>
                </w:pPr>
                <w:r w:rsidRPr="006E2D35">
                  <w:rPr>
                    <w:rFonts w:ascii="Bookman Old Style" w:hAnsi="Bookman Old Style"/>
                    <w:sz w:val="24"/>
                    <w:szCs w:val="24"/>
                  </w:rPr>
                  <w:t xml:space="preserve">        </w:t>
                </w:r>
                <w:r>
                  <w:rPr>
                    <w:rFonts w:ascii="Bookman Old Style" w:hAnsi="Bookman Old Style"/>
                    <w:sz w:val="24"/>
                    <w:szCs w:val="24"/>
                  </w:rPr>
                  <w:t xml:space="preserve"> </w:t>
                </w:r>
                <w:r w:rsidRPr="006E2D35">
                  <w:rPr>
                    <w:rFonts w:ascii="Bookman Old Style" w:hAnsi="Bookman Old Style"/>
                    <w:sz w:val="24"/>
                    <w:szCs w:val="24"/>
                  </w:rPr>
                  <w:t xml:space="preserve">cd </w:t>
                </w:r>
                <w:proofErr w:type="spellStart"/>
                <w:r w:rsidRPr="006E2D35">
                  <w:rPr>
                    <w:rFonts w:ascii="Bookman Old Style" w:hAnsi="Bookman Old Style"/>
                    <w:sz w:val="24"/>
                    <w:szCs w:val="24"/>
                  </w:rPr>
                  <w:t>ModuleWisenotebooks</w:t>
                </w:r>
                <w:proofErr w:type="spellEnd"/>
                <w:r w:rsidRPr="006E2D35">
                  <w:rPr>
                    <w:rFonts w:ascii="Bookman Old Style" w:hAnsi="Bookman Old Style"/>
                    <w:sz w:val="24"/>
                    <w:szCs w:val="24"/>
                  </w:rPr>
                  <w:t>/</w:t>
                </w:r>
              </w:p>
              <w:p w14:paraId="7FDA4A76" w14:textId="4139DC38" w:rsidR="006E2D35" w:rsidRDefault="006E2D35" w:rsidP="006E2D35">
                <w:pPr>
                  <w:spacing w:line="360" w:lineRule="auto"/>
                  <w:rPr>
                    <w:rFonts w:ascii="Bookman Old Style" w:hAnsi="Bookman Old Style"/>
                    <w:sz w:val="24"/>
                    <w:szCs w:val="24"/>
                  </w:rPr>
                </w:pPr>
                <w:r w:rsidRPr="006E2D35">
                  <w:rPr>
                    <w:rFonts w:ascii="Bookman Old Style" w:hAnsi="Bookman Old Style"/>
                    <w:sz w:val="24"/>
                    <w:szCs w:val="24"/>
                  </w:rPr>
                  <w:t xml:space="preserve">        </w:t>
                </w:r>
                <w:r>
                  <w:rPr>
                    <w:rFonts w:ascii="Bookman Old Style" w:hAnsi="Bookman Old Style"/>
                    <w:sz w:val="24"/>
                    <w:szCs w:val="24"/>
                  </w:rPr>
                  <w:t xml:space="preserve"> </w:t>
                </w:r>
                <w:proofErr w:type="spellStart"/>
                <w:r w:rsidRPr="006E2D35">
                  <w:rPr>
                    <w:rFonts w:ascii="Bookman Old Style" w:hAnsi="Bookman Old Style"/>
                    <w:sz w:val="24"/>
                    <w:szCs w:val="24"/>
                  </w:rPr>
                  <w:t>jupyter</w:t>
                </w:r>
                <w:proofErr w:type="spellEnd"/>
                <w:r w:rsidRPr="006E2D35">
                  <w:rPr>
                    <w:rFonts w:ascii="Bookman Old Style" w:hAnsi="Bookman Old Style"/>
                    <w:sz w:val="24"/>
                    <w:szCs w:val="24"/>
                  </w:rPr>
                  <w:t xml:space="preserve"> notebook --</w:t>
                </w:r>
                <w:proofErr w:type="spellStart"/>
                <w:r w:rsidRPr="006E2D35">
                  <w:rPr>
                    <w:rFonts w:ascii="Bookman Old Style" w:hAnsi="Bookman Old Style"/>
                    <w:sz w:val="24"/>
                    <w:szCs w:val="24"/>
                  </w:rPr>
                  <w:t>ip</w:t>
                </w:r>
                <w:proofErr w:type="spellEnd"/>
                <w:r w:rsidRPr="006E2D35">
                  <w:rPr>
                    <w:rFonts w:ascii="Bookman Old Style" w:hAnsi="Bookman Old Style"/>
                    <w:sz w:val="24"/>
                    <w:szCs w:val="24"/>
                  </w:rPr>
                  <w:t>=*</w:t>
                </w:r>
              </w:p>
              <w:p w14:paraId="74677D96" w14:textId="77777777" w:rsidR="006E2D35" w:rsidRPr="006E2D35" w:rsidRDefault="006E2D35" w:rsidP="006E2D35">
                <w:pPr>
                  <w:spacing w:line="360" w:lineRule="auto"/>
                  <w:rPr>
                    <w:sz w:val="24"/>
                    <w:szCs w:val="24"/>
                  </w:rPr>
                </w:pPr>
                <w:r w:rsidRPr="006E2D35">
                  <w:rPr>
                    <w:sz w:val="24"/>
                    <w:szCs w:val="24"/>
                  </w:rPr>
                  <w:t>open browser - in address bar enter &lt;</w:t>
                </w:r>
                <w:proofErr w:type="spellStart"/>
                <w:r w:rsidRPr="006E2D35">
                  <w:rPr>
                    <w:sz w:val="24"/>
                    <w:szCs w:val="24"/>
                  </w:rPr>
                  <w:t>yourpublicip</w:t>
                </w:r>
                <w:proofErr w:type="spellEnd"/>
                <w:r w:rsidRPr="006E2D35">
                  <w:rPr>
                    <w:sz w:val="24"/>
                    <w:szCs w:val="24"/>
                  </w:rPr>
                  <w:t>&gt;:8888</w:t>
                </w:r>
              </w:p>
              <w:p w14:paraId="3B2552E1" w14:textId="4149D2E9" w:rsidR="006E2D35" w:rsidRPr="006E2D35" w:rsidRDefault="006E2D35" w:rsidP="006E2D35">
                <w:pPr>
                  <w:spacing w:line="360" w:lineRule="auto"/>
                  <w:rPr>
                    <w:sz w:val="24"/>
                    <w:szCs w:val="24"/>
                  </w:rPr>
                </w:pPr>
                <w:r w:rsidRPr="006E2D35">
                  <w:rPr>
                    <w:sz w:val="24"/>
                    <w:szCs w:val="24"/>
                  </w:rPr>
                  <w:t>enter password 12345</w:t>
                </w:r>
              </w:p>
              <w:p w14:paraId="095ED3E1" w14:textId="77777777" w:rsidR="006E2D35" w:rsidRDefault="003C5DAD" w:rsidP="00126803">
                <w:pPr>
                  <w:spacing w:line="360" w:lineRule="auto"/>
                  <w:rPr>
                    <w:sz w:val="24"/>
                    <w:szCs w:val="24"/>
                  </w:rPr>
                </w:pPr>
                <w:r>
                  <w:rPr>
                    <w:sz w:val="24"/>
                    <w:szCs w:val="24"/>
                  </w:rPr>
                  <w:t>O</w:t>
                </w:r>
                <w:r w:rsidRPr="003C5DAD">
                  <w:rPr>
                    <w:sz w:val="24"/>
                    <w:szCs w:val="24"/>
                  </w:rPr>
                  <w:t>pen the folder Module3-Lab5-DriftDetection and execute Module3-Lab5-DriftDetection.ipynb</w:t>
                </w:r>
                <w:r>
                  <w:rPr>
                    <w:sz w:val="24"/>
                    <w:szCs w:val="24"/>
                  </w:rPr>
                  <w:t xml:space="preserve"> notebook</w:t>
                </w:r>
              </w:p>
              <w:p w14:paraId="36E6C956" w14:textId="0630FCAD" w:rsidR="001C03EA" w:rsidRPr="001C03EA" w:rsidRDefault="001C03EA" w:rsidP="001C03EA">
                <w:pPr>
                  <w:spacing w:line="360" w:lineRule="auto"/>
                  <w:rPr>
                    <w:sz w:val="24"/>
                    <w:szCs w:val="24"/>
                  </w:rPr>
                </w:pPr>
                <w:r w:rsidRPr="001C03EA">
                  <w:rPr>
                    <w:sz w:val="24"/>
                    <w:szCs w:val="24"/>
                  </w:rPr>
                  <w:t>Follow the instructions in Notebook cells</w:t>
                </w:r>
              </w:p>
              <w:p w14:paraId="4EC6C321" w14:textId="3DF602BD" w:rsidR="001C03EA" w:rsidRPr="001C03EA" w:rsidRDefault="001C03EA" w:rsidP="001C03EA">
                <w:pPr>
                  <w:spacing w:line="360" w:lineRule="auto"/>
                  <w:rPr>
                    <w:sz w:val="24"/>
                    <w:szCs w:val="24"/>
                  </w:rPr>
                </w:pPr>
                <w:r w:rsidRPr="001C03EA">
                  <w:rPr>
                    <w:sz w:val="24"/>
                    <w:szCs w:val="24"/>
                  </w:rPr>
                  <w:t>Once finish execution - close the notebook</w:t>
                </w:r>
              </w:p>
              <w:p w14:paraId="3A38AF7E" w14:textId="59A60984" w:rsidR="001C03EA" w:rsidRPr="001C03EA" w:rsidRDefault="001C03EA" w:rsidP="001C03EA">
                <w:pPr>
                  <w:spacing w:line="360" w:lineRule="auto"/>
                  <w:rPr>
                    <w:sz w:val="24"/>
                    <w:szCs w:val="24"/>
                  </w:rPr>
                </w:pPr>
                <w:r w:rsidRPr="001C03EA">
                  <w:rPr>
                    <w:sz w:val="24"/>
                    <w:szCs w:val="24"/>
                  </w:rPr>
                  <w:t xml:space="preserve">in SSH-in-browser </w:t>
                </w:r>
              </w:p>
              <w:p w14:paraId="2BB13AD5" w14:textId="77777777" w:rsidR="001C03EA" w:rsidRPr="001C03EA" w:rsidRDefault="001C03EA" w:rsidP="001C03EA">
                <w:pPr>
                  <w:spacing w:line="360" w:lineRule="auto"/>
                  <w:rPr>
                    <w:sz w:val="24"/>
                    <w:szCs w:val="24"/>
                  </w:rPr>
                </w:pPr>
                <w:r w:rsidRPr="001C03EA">
                  <w:rPr>
                    <w:sz w:val="24"/>
                    <w:szCs w:val="24"/>
                  </w:rPr>
                  <w:t>press CTRL+C</w:t>
                </w:r>
              </w:p>
              <w:p w14:paraId="492AD0D9" w14:textId="77777777" w:rsidR="001C03EA" w:rsidRPr="001C03EA" w:rsidRDefault="001C03EA" w:rsidP="001C03EA">
                <w:pPr>
                  <w:spacing w:line="360" w:lineRule="auto"/>
                  <w:rPr>
                    <w:sz w:val="24"/>
                    <w:szCs w:val="24"/>
                  </w:rPr>
                </w:pPr>
                <w:r w:rsidRPr="001C03EA">
                  <w:rPr>
                    <w:sz w:val="24"/>
                    <w:szCs w:val="24"/>
                  </w:rPr>
                  <w:t>press y</w:t>
                </w:r>
              </w:p>
              <w:p w14:paraId="0A9AFC03" w14:textId="77777777" w:rsidR="001C03EA" w:rsidRPr="001C03EA" w:rsidRDefault="001C03EA" w:rsidP="001C03EA">
                <w:pPr>
                  <w:spacing w:line="360" w:lineRule="auto"/>
                  <w:rPr>
                    <w:sz w:val="24"/>
                    <w:szCs w:val="24"/>
                  </w:rPr>
                </w:pPr>
                <w:r w:rsidRPr="001C03EA">
                  <w:rPr>
                    <w:sz w:val="24"/>
                    <w:szCs w:val="24"/>
                  </w:rPr>
                  <w:t xml:space="preserve">it will </w:t>
                </w:r>
                <w:proofErr w:type="spellStart"/>
                <w:r w:rsidRPr="001C03EA">
                  <w:rPr>
                    <w:sz w:val="24"/>
                    <w:szCs w:val="24"/>
                  </w:rPr>
                  <w:t>shutdown</w:t>
                </w:r>
                <w:proofErr w:type="spellEnd"/>
                <w:r w:rsidRPr="001C03EA">
                  <w:rPr>
                    <w:sz w:val="24"/>
                    <w:szCs w:val="24"/>
                  </w:rPr>
                  <w:t xml:space="preserve"> sever and give prompt back</w:t>
                </w:r>
              </w:p>
              <w:p w14:paraId="76C2B722" w14:textId="7DA00365" w:rsidR="001C03EA" w:rsidRPr="001C03EA" w:rsidRDefault="001C03EA" w:rsidP="001C03EA">
                <w:pPr>
                  <w:spacing w:line="360" w:lineRule="auto"/>
                  <w:rPr>
                    <w:sz w:val="24"/>
                    <w:szCs w:val="24"/>
                  </w:rPr>
                </w:pPr>
                <w:r w:rsidRPr="001C03EA">
                  <w:rPr>
                    <w:sz w:val="24"/>
                    <w:szCs w:val="24"/>
                  </w:rPr>
                  <w:t>type below command</w:t>
                </w:r>
              </w:p>
              <w:p w14:paraId="73D99231" w14:textId="26F88E76" w:rsidR="001C03EA" w:rsidRPr="003C5DAD" w:rsidRDefault="001C03EA" w:rsidP="001C03EA">
                <w:pPr>
                  <w:spacing w:line="360" w:lineRule="auto"/>
                  <w:rPr>
                    <w:sz w:val="24"/>
                    <w:szCs w:val="24"/>
                  </w:rPr>
                </w:pPr>
                <w:r w:rsidRPr="001C03EA">
                  <w:rPr>
                    <w:sz w:val="24"/>
                    <w:szCs w:val="24"/>
                  </w:rPr>
                  <w:t>deactivate</w:t>
                </w:r>
              </w:p>
            </w:tc>
          </w:tr>
          <w:tr w:rsidR="006E2D35" w:rsidRPr="008839EA" w14:paraId="053D75BB" w14:textId="77777777" w:rsidTr="006E2D35">
            <w:trPr>
              <w:gridAfter w:val="1"/>
              <w:wAfter w:w="2642" w:type="dxa"/>
            </w:trPr>
            <w:tc>
              <w:tcPr>
                <w:tcW w:w="10080" w:type="dxa"/>
                <w:gridSpan w:val="2"/>
              </w:tcPr>
              <w:p w14:paraId="3835DBC9" w14:textId="77777777" w:rsidR="006E2D35" w:rsidRDefault="006E2D35" w:rsidP="006E2D35">
                <w:pPr>
                  <w:spacing w:line="360" w:lineRule="auto"/>
                  <w:rPr>
                    <w:b/>
                    <w:bCs/>
                    <w:sz w:val="28"/>
                    <w:szCs w:val="28"/>
                  </w:rPr>
                </w:pPr>
              </w:p>
            </w:tc>
          </w:tr>
        </w:tbl>
        <w:p w14:paraId="7DDED955" w14:textId="26057D7B" w:rsidR="005E34A1" w:rsidRDefault="005E34A1" w:rsidP="00126803">
          <w:pPr>
            <w:spacing w:line="360" w:lineRule="auto"/>
            <w:rPr>
              <w:b/>
              <w:bCs/>
              <w:sz w:val="28"/>
              <w:szCs w:val="28"/>
            </w:rPr>
          </w:pPr>
        </w:p>
        <w:p w14:paraId="070C93A7" w14:textId="77777777" w:rsidR="005E34A1" w:rsidRDefault="005E34A1" w:rsidP="00126803">
          <w:pPr>
            <w:spacing w:line="360" w:lineRule="auto"/>
            <w:rPr>
              <w:b/>
              <w:bCs/>
              <w:sz w:val="28"/>
              <w:szCs w:val="28"/>
            </w:rPr>
          </w:pPr>
          <w:r>
            <w:rPr>
              <w:b/>
              <w:bCs/>
              <w:sz w:val="28"/>
              <w:szCs w:val="2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7340"/>
          </w:tblGrid>
          <w:tr w:rsidR="005E34A1" w:rsidRPr="00B05F96" w14:paraId="197ECB4B" w14:textId="77777777" w:rsidTr="00172160">
            <w:tc>
              <w:tcPr>
                <w:tcW w:w="9360" w:type="dxa"/>
                <w:gridSpan w:val="2"/>
              </w:tcPr>
              <w:p w14:paraId="41E8C29D" w14:textId="75E06FC5" w:rsidR="005E34A1" w:rsidRPr="005E34A1" w:rsidRDefault="005E34A1" w:rsidP="00172160">
                <w:pPr>
                  <w:rPr>
                    <w:color w:val="002060"/>
                    <w:sz w:val="24"/>
                    <w:szCs w:val="24"/>
                  </w:rPr>
                </w:pPr>
              </w:p>
            </w:tc>
          </w:tr>
          <w:tr w:rsidR="005E34A1" w:rsidRPr="008839EA" w14:paraId="6A26C1D9" w14:textId="77777777" w:rsidTr="00172160">
            <w:tc>
              <w:tcPr>
                <w:tcW w:w="2020" w:type="dxa"/>
              </w:tcPr>
              <w:p w14:paraId="15EFBD7E" w14:textId="56DB8E0A" w:rsidR="005E34A1" w:rsidRPr="005303C7" w:rsidRDefault="005E34A1" w:rsidP="00126803">
                <w:pPr>
                  <w:spacing w:line="360" w:lineRule="auto"/>
                  <w:rPr>
                    <w:b/>
                    <w:bCs/>
                    <w:sz w:val="24"/>
                    <w:szCs w:val="24"/>
                  </w:rPr>
                </w:pPr>
              </w:p>
            </w:tc>
            <w:tc>
              <w:tcPr>
                <w:tcW w:w="7340" w:type="dxa"/>
              </w:tcPr>
              <w:p w14:paraId="709047FE" w14:textId="3E2CC703" w:rsidR="005E34A1" w:rsidRPr="008839EA" w:rsidRDefault="005E34A1" w:rsidP="00126803">
                <w:pPr>
                  <w:spacing w:line="360" w:lineRule="auto"/>
                  <w:rPr>
                    <w:b/>
                    <w:bCs/>
                    <w:sz w:val="24"/>
                    <w:szCs w:val="24"/>
                  </w:rPr>
                </w:pPr>
              </w:p>
            </w:tc>
          </w:tr>
          <w:tr w:rsidR="005E34A1" w:rsidRPr="008839EA" w14:paraId="07FE90DF" w14:textId="77777777" w:rsidTr="00172160">
            <w:tc>
              <w:tcPr>
                <w:tcW w:w="2020" w:type="dxa"/>
              </w:tcPr>
              <w:p w14:paraId="2E575AEE" w14:textId="4BACF32C" w:rsidR="005E34A1" w:rsidRPr="005303C7" w:rsidRDefault="005E34A1" w:rsidP="00126803">
                <w:pPr>
                  <w:spacing w:line="360" w:lineRule="auto"/>
                  <w:rPr>
                    <w:b/>
                    <w:bCs/>
                    <w:sz w:val="24"/>
                    <w:szCs w:val="24"/>
                  </w:rPr>
                </w:pPr>
              </w:p>
            </w:tc>
            <w:tc>
              <w:tcPr>
                <w:tcW w:w="7340" w:type="dxa"/>
              </w:tcPr>
              <w:p w14:paraId="3501253E" w14:textId="3FE4E834" w:rsidR="005E34A1" w:rsidRPr="008839EA" w:rsidRDefault="005E34A1" w:rsidP="00126803">
                <w:pPr>
                  <w:spacing w:line="360" w:lineRule="auto"/>
                  <w:rPr>
                    <w:b/>
                    <w:bCs/>
                    <w:sz w:val="24"/>
                    <w:szCs w:val="24"/>
                  </w:rPr>
                </w:pPr>
              </w:p>
            </w:tc>
          </w:tr>
          <w:tr w:rsidR="005E34A1" w:rsidRPr="008839EA" w14:paraId="19B2307D" w14:textId="77777777" w:rsidTr="00172160">
            <w:tc>
              <w:tcPr>
                <w:tcW w:w="9360" w:type="dxa"/>
                <w:gridSpan w:val="2"/>
              </w:tcPr>
              <w:p w14:paraId="149B0241" w14:textId="28357E71" w:rsidR="005E34A1" w:rsidRPr="008839EA" w:rsidRDefault="005E34A1" w:rsidP="00126803">
                <w:pPr>
                  <w:spacing w:line="360" w:lineRule="auto"/>
                  <w:rPr>
                    <w:b/>
                    <w:bCs/>
                    <w:sz w:val="24"/>
                    <w:szCs w:val="24"/>
                  </w:rPr>
                </w:pPr>
              </w:p>
            </w:tc>
          </w:tr>
          <w:tr w:rsidR="005E34A1" w:rsidRPr="008839EA" w14:paraId="47C271D5" w14:textId="77777777" w:rsidTr="00172160">
            <w:tc>
              <w:tcPr>
                <w:tcW w:w="2020" w:type="dxa"/>
              </w:tcPr>
              <w:p w14:paraId="297F2510" w14:textId="3D8D0D4C" w:rsidR="005E34A1" w:rsidRPr="005303C7" w:rsidRDefault="005E34A1" w:rsidP="00126803">
                <w:pPr>
                  <w:spacing w:line="360" w:lineRule="auto"/>
                  <w:rPr>
                    <w:b/>
                    <w:bCs/>
                    <w:sz w:val="24"/>
                    <w:szCs w:val="24"/>
                  </w:rPr>
                </w:pPr>
              </w:p>
            </w:tc>
            <w:tc>
              <w:tcPr>
                <w:tcW w:w="7340" w:type="dxa"/>
              </w:tcPr>
              <w:p w14:paraId="4604F89D" w14:textId="44F9C87C" w:rsidR="005E34A1" w:rsidRPr="008839EA" w:rsidRDefault="005E34A1" w:rsidP="00126803">
                <w:pPr>
                  <w:spacing w:line="360" w:lineRule="auto"/>
                  <w:rPr>
                    <w:b/>
                    <w:bCs/>
                    <w:sz w:val="24"/>
                    <w:szCs w:val="24"/>
                  </w:rPr>
                </w:pPr>
              </w:p>
            </w:tc>
          </w:tr>
          <w:tr w:rsidR="005E34A1" w:rsidRPr="008839EA" w14:paraId="006FB903" w14:textId="77777777" w:rsidTr="00172160">
            <w:tc>
              <w:tcPr>
                <w:tcW w:w="2020" w:type="dxa"/>
              </w:tcPr>
              <w:p w14:paraId="5207F307" w14:textId="32A92A1A" w:rsidR="005E34A1" w:rsidRPr="005303C7" w:rsidRDefault="005E34A1" w:rsidP="00126803">
                <w:pPr>
                  <w:spacing w:line="360" w:lineRule="auto"/>
                  <w:rPr>
                    <w:b/>
                    <w:bCs/>
                    <w:sz w:val="24"/>
                    <w:szCs w:val="24"/>
                  </w:rPr>
                </w:pPr>
              </w:p>
            </w:tc>
            <w:tc>
              <w:tcPr>
                <w:tcW w:w="7340" w:type="dxa"/>
              </w:tcPr>
              <w:p w14:paraId="4AC8479A" w14:textId="6743E4B0" w:rsidR="005E34A1" w:rsidRPr="008839EA" w:rsidRDefault="005E34A1" w:rsidP="00126803">
                <w:pPr>
                  <w:spacing w:line="360" w:lineRule="auto"/>
                  <w:rPr>
                    <w:b/>
                    <w:bCs/>
                    <w:sz w:val="24"/>
                    <w:szCs w:val="24"/>
                  </w:rPr>
                </w:pPr>
              </w:p>
            </w:tc>
          </w:tr>
        </w:tbl>
        <w:p w14:paraId="5D46E164" w14:textId="77777777" w:rsidR="00A44A68" w:rsidRDefault="00A44A68" w:rsidP="00126803">
          <w:pPr>
            <w:spacing w:line="360" w:lineRule="auto"/>
            <w:rPr>
              <w:b/>
              <w:bCs/>
              <w:sz w:val="28"/>
              <w:szCs w:val="28"/>
            </w:rPr>
          </w:pPr>
        </w:p>
        <w:p w14:paraId="6714B1F6" w14:textId="700CD23C" w:rsidR="009C70CD" w:rsidRDefault="009C70CD" w:rsidP="009C70CD">
          <w:pPr>
            <w:spacing w:line="360" w:lineRule="auto"/>
            <w:rPr>
              <w:b/>
              <w:bCs/>
              <w:sz w:val="28"/>
              <w:szCs w:val="28"/>
            </w:rPr>
          </w:pPr>
          <w:r>
            <w:rPr>
              <w:b/>
              <w:bCs/>
              <w:sz w:val="28"/>
              <w:szCs w:val="28"/>
            </w:rPr>
            <w:t>For Lab 5, and 6 of Module 4, You need to create a new EC2 instance from AMI from the custom AMI list.</w:t>
          </w:r>
          <w:r w:rsidR="004A1024">
            <w:rPr>
              <w:b/>
              <w:bCs/>
              <w:sz w:val="28"/>
              <w:szCs w:val="28"/>
            </w:rPr>
            <w:t xml:space="preserve"> The name of AMI will be instructed by the instructor.</w:t>
          </w:r>
          <w:r>
            <w:rPr>
              <w:b/>
              <w:bCs/>
              <w:sz w:val="28"/>
              <w:szCs w:val="28"/>
            </w:rPr>
            <w:t xml:space="preserve"> Follow Instructions in Appendix 1 for instance creation from custom AMI. Please note the Instance size should be “G3S.Xlarge”</w:t>
          </w:r>
        </w:p>
        <w:p w14:paraId="1FFC14D8" w14:textId="77777777" w:rsidR="009C70CD" w:rsidRDefault="009C70CD" w:rsidP="009C70CD">
          <w:pPr>
            <w:spacing w:line="360" w:lineRule="auto"/>
            <w:rPr>
              <w:b/>
              <w:bCs/>
              <w:sz w:val="28"/>
              <w:szCs w:val="28"/>
            </w:rPr>
          </w:pPr>
        </w:p>
        <w:p w14:paraId="24B865AE" w14:textId="77777777" w:rsidR="009C70CD" w:rsidRDefault="009C70CD" w:rsidP="009C70CD">
          <w:pPr>
            <w:spacing w:line="360" w:lineRule="auto"/>
            <w:rPr>
              <w:b/>
              <w:bCs/>
              <w:sz w:val="28"/>
              <w:szCs w:val="28"/>
            </w:rPr>
          </w:pPr>
        </w:p>
        <w:p w14:paraId="51219B6D" w14:textId="77777777" w:rsidR="009C70CD" w:rsidRDefault="009C70CD" w:rsidP="009C70CD">
          <w:pPr>
            <w:spacing w:line="360" w:lineRule="auto"/>
            <w:rPr>
              <w:b/>
              <w:bCs/>
              <w:sz w:val="28"/>
              <w:szCs w:val="28"/>
            </w:rPr>
          </w:pPr>
        </w:p>
        <w:p w14:paraId="11548EED" w14:textId="77777777" w:rsidR="009C70CD" w:rsidRDefault="009C70CD" w:rsidP="009C70CD">
          <w:pPr>
            <w:spacing w:line="360" w:lineRule="auto"/>
            <w:rPr>
              <w:b/>
              <w:bCs/>
              <w:sz w:val="28"/>
              <w:szCs w:val="28"/>
            </w:rPr>
          </w:pPr>
        </w:p>
        <w:p w14:paraId="1DCB85F2" w14:textId="0370E7CE" w:rsidR="009C70CD" w:rsidRDefault="009C70CD" w:rsidP="00126803">
          <w:pPr>
            <w:spacing w:line="360" w:lineRule="auto"/>
            <w:rPr>
              <w:b/>
              <w:bCs/>
              <w:sz w:val="28"/>
              <w:szCs w:val="28"/>
            </w:rPr>
          </w:pPr>
          <w:r>
            <w:rPr>
              <w:b/>
              <w:bCs/>
              <w:sz w:val="28"/>
              <w:szCs w:val="28"/>
            </w:rPr>
            <w:t xml:space="preserve">Once you are ready with new instance follow instructions below to execute the labs 5, and 6 of Module 4. </w:t>
          </w:r>
        </w:p>
        <w:p w14:paraId="216F374C" w14:textId="77777777" w:rsidR="009C70CD" w:rsidRDefault="009C70CD" w:rsidP="00126803">
          <w:pPr>
            <w:spacing w:line="360" w:lineRule="auto"/>
            <w:rPr>
              <w:b/>
              <w:bCs/>
              <w:sz w:val="28"/>
              <w:szCs w:val="28"/>
            </w:rPr>
          </w:pPr>
        </w:p>
        <w:p w14:paraId="6B83A386" w14:textId="77777777" w:rsidR="009C70CD" w:rsidRDefault="009C70CD" w:rsidP="00126803">
          <w:pPr>
            <w:spacing w:line="360" w:lineRule="auto"/>
            <w:rPr>
              <w:b/>
              <w:bCs/>
              <w:sz w:val="28"/>
              <w:szCs w:val="28"/>
            </w:rPr>
          </w:pPr>
        </w:p>
        <w:p w14:paraId="1347CC99" w14:textId="77777777" w:rsidR="009C70CD" w:rsidRDefault="009C70CD" w:rsidP="00126803">
          <w:pPr>
            <w:spacing w:line="360" w:lineRule="auto"/>
            <w:rPr>
              <w:b/>
              <w:bCs/>
              <w:sz w:val="28"/>
              <w:szCs w:val="28"/>
            </w:rPr>
          </w:pPr>
        </w:p>
        <w:p w14:paraId="192CA245" w14:textId="77777777" w:rsidR="009C70CD" w:rsidRDefault="009C70CD" w:rsidP="00126803">
          <w:pPr>
            <w:spacing w:line="360" w:lineRule="auto"/>
            <w:rPr>
              <w:b/>
              <w:bCs/>
              <w:sz w:val="28"/>
              <w:szCs w:val="28"/>
            </w:rPr>
          </w:pPr>
        </w:p>
        <w:p w14:paraId="77F9E81E" w14:textId="77777777" w:rsidR="009C70CD" w:rsidRDefault="009C70CD" w:rsidP="00126803">
          <w:pPr>
            <w:spacing w:line="360" w:lineRule="auto"/>
            <w:rPr>
              <w:b/>
              <w:bCs/>
              <w:sz w:val="28"/>
              <w:szCs w:val="28"/>
            </w:rPr>
          </w:pPr>
        </w:p>
        <w:p w14:paraId="76C2927D" w14:textId="77777777" w:rsidR="00866B57" w:rsidRDefault="00866B57" w:rsidP="009C70CD">
          <w:pPr>
            <w:spacing w:line="360" w:lineRule="auto"/>
            <w:rPr>
              <w:b/>
              <w:bCs/>
              <w:sz w:val="28"/>
              <w:szCs w:val="28"/>
            </w:rPr>
          </w:pPr>
        </w:p>
        <w:p w14:paraId="6E3CB1EE" w14:textId="39B52E6B" w:rsidR="009C70CD" w:rsidRDefault="009C70CD" w:rsidP="009C70CD">
          <w:pPr>
            <w:spacing w:line="360" w:lineRule="auto"/>
            <w:rPr>
              <w:b/>
              <w:bCs/>
              <w:sz w:val="24"/>
              <w:szCs w:val="24"/>
            </w:rPr>
          </w:pPr>
          <w:r w:rsidRPr="00962A58">
            <w:rPr>
              <w:b/>
              <w:bCs/>
              <w:sz w:val="24"/>
              <w:szCs w:val="24"/>
            </w:rPr>
            <w:lastRenderedPageBreak/>
            <w:t>Module</w:t>
          </w:r>
          <w:r w:rsidR="00322960">
            <w:rPr>
              <w:b/>
              <w:bCs/>
              <w:sz w:val="24"/>
              <w:szCs w:val="24"/>
            </w:rPr>
            <w:t>3</w:t>
          </w:r>
          <w:r w:rsidRPr="00962A58">
            <w:rPr>
              <w:b/>
              <w:bCs/>
              <w:sz w:val="24"/>
              <w:szCs w:val="24"/>
            </w:rPr>
            <w:t>-Lab-</w:t>
          </w:r>
          <w:r>
            <w:rPr>
              <w:b/>
              <w:bCs/>
              <w:sz w:val="24"/>
              <w:szCs w:val="24"/>
            </w:rPr>
            <w:t xml:space="preserve">6- </w:t>
          </w:r>
          <w:r w:rsidR="003851D3">
            <w:rPr>
              <w:b/>
              <w:bCs/>
              <w:sz w:val="24"/>
              <w:szCs w:val="24"/>
            </w:rPr>
            <w:t>GPT-2 based custom chatbot</w:t>
          </w:r>
        </w:p>
        <w:p w14:paraId="5AACC388" w14:textId="77777777" w:rsidR="003851D3" w:rsidRPr="00566940" w:rsidRDefault="003851D3" w:rsidP="003851D3">
          <w:pPr>
            <w:spacing w:line="360" w:lineRule="auto"/>
            <w:ind w:left="720"/>
            <w:rPr>
              <w:sz w:val="24"/>
              <w:szCs w:val="24"/>
            </w:rPr>
          </w:pPr>
          <w:r w:rsidRPr="00566940">
            <w:rPr>
              <w:sz w:val="24"/>
              <w:szCs w:val="24"/>
            </w:rPr>
            <w:t xml:space="preserve">To run these notebook </w:t>
          </w:r>
          <w:r>
            <w:rPr>
              <w:sz w:val="24"/>
              <w:szCs w:val="24"/>
            </w:rPr>
            <w:t>- run following command in a sequence on AWS ec2 connect shell or putty shell</w:t>
          </w:r>
        </w:p>
        <w:p w14:paraId="30D6255A" w14:textId="77777777" w:rsidR="003851D3" w:rsidRPr="009F3CB5" w:rsidRDefault="003851D3" w:rsidP="003851D3">
          <w:pPr>
            <w:spacing w:line="360" w:lineRule="auto"/>
            <w:ind w:left="720"/>
            <w:rPr>
              <w:rFonts w:ascii="Bookman Old Style" w:hAnsi="Bookman Old Style"/>
              <w:color w:val="002060"/>
              <w:sz w:val="24"/>
              <w:szCs w:val="24"/>
            </w:rPr>
          </w:pPr>
          <w:r w:rsidRPr="009F3CB5">
            <w:rPr>
              <w:rFonts w:ascii="Bookman Old Style" w:hAnsi="Bookman Old Style"/>
              <w:color w:val="002060"/>
              <w:sz w:val="24"/>
              <w:szCs w:val="24"/>
            </w:rPr>
            <w:t>source /home/ubuntu/environments/hpe</w:t>
          </w:r>
          <w:r>
            <w:rPr>
              <w:rFonts w:ascii="Bookman Old Style" w:hAnsi="Bookman Old Style"/>
              <w:color w:val="002060"/>
              <w:sz w:val="24"/>
              <w:szCs w:val="24"/>
            </w:rPr>
            <w:t>pytorch</w:t>
          </w:r>
          <w:r w:rsidRPr="009F3CB5">
            <w:rPr>
              <w:rFonts w:ascii="Bookman Old Style" w:hAnsi="Bookman Old Style"/>
              <w:color w:val="002060"/>
              <w:sz w:val="24"/>
              <w:szCs w:val="24"/>
            </w:rPr>
            <w:t>/bin/activate</w:t>
          </w:r>
        </w:p>
        <w:p w14:paraId="2263CB95" w14:textId="77777777" w:rsidR="003851D3" w:rsidRPr="009F3CB5" w:rsidRDefault="003851D3" w:rsidP="003851D3">
          <w:pPr>
            <w:spacing w:line="360" w:lineRule="auto"/>
            <w:ind w:left="720"/>
            <w:rPr>
              <w:rFonts w:ascii="Bookman Old Style" w:hAnsi="Bookman Old Style"/>
              <w:color w:val="002060"/>
              <w:sz w:val="24"/>
              <w:szCs w:val="24"/>
            </w:rPr>
          </w:pPr>
          <w:r w:rsidRPr="009F3CB5">
            <w:rPr>
              <w:rFonts w:ascii="Bookman Old Style" w:hAnsi="Bookman Old Style"/>
              <w:color w:val="002060"/>
              <w:sz w:val="24"/>
              <w:szCs w:val="24"/>
            </w:rPr>
            <w:t xml:space="preserve">cd </w:t>
          </w:r>
          <w:r>
            <w:rPr>
              <w:rFonts w:ascii="Bookman Old Style" w:hAnsi="Bookman Old Style"/>
              <w:color w:val="002060"/>
              <w:sz w:val="24"/>
              <w:szCs w:val="24"/>
            </w:rPr>
            <w:t>environments</w:t>
          </w:r>
          <w:r w:rsidRPr="009F3CB5">
            <w:rPr>
              <w:rFonts w:ascii="Bookman Old Style" w:hAnsi="Bookman Old Style"/>
              <w:color w:val="002060"/>
              <w:sz w:val="24"/>
              <w:szCs w:val="24"/>
            </w:rPr>
            <w:t>/</w:t>
          </w:r>
        </w:p>
        <w:p w14:paraId="6985DD75" w14:textId="77777777" w:rsidR="003851D3" w:rsidRPr="009F3CB5" w:rsidRDefault="003851D3" w:rsidP="003851D3">
          <w:pPr>
            <w:spacing w:line="360" w:lineRule="auto"/>
            <w:ind w:left="720"/>
            <w:rPr>
              <w:rFonts w:ascii="Bookman Old Style" w:hAnsi="Bookman Old Style"/>
              <w:color w:val="002060"/>
              <w:sz w:val="24"/>
              <w:szCs w:val="24"/>
            </w:rPr>
          </w:pPr>
          <w:r w:rsidRPr="009F3CB5">
            <w:rPr>
              <w:rFonts w:ascii="Bookman Old Style" w:hAnsi="Bookman Old Style"/>
              <w:color w:val="002060"/>
              <w:sz w:val="24"/>
              <w:szCs w:val="24"/>
            </w:rPr>
            <w:t>jupyter notebook --ip=*</w:t>
          </w:r>
        </w:p>
        <w:p w14:paraId="4F8DB289" w14:textId="77777777" w:rsidR="003851D3" w:rsidRPr="005E34A1" w:rsidRDefault="003851D3" w:rsidP="003851D3">
          <w:pPr>
            <w:spacing w:line="360" w:lineRule="auto"/>
            <w:ind w:left="720"/>
            <w:rPr>
              <w:color w:val="002060"/>
              <w:sz w:val="24"/>
              <w:szCs w:val="24"/>
            </w:rPr>
          </w:pPr>
          <w:r w:rsidRPr="005E34A1">
            <w:rPr>
              <w:color w:val="000000" w:themeColor="text1"/>
              <w:sz w:val="24"/>
              <w:szCs w:val="24"/>
            </w:rPr>
            <w:t xml:space="preserve">open browser - in address bar enter </w:t>
          </w:r>
          <w:r w:rsidRPr="005E34A1">
            <w:rPr>
              <w:color w:val="002060"/>
              <w:sz w:val="24"/>
              <w:szCs w:val="24"/>
            </w:rPr>
            <w:t>&lt;yourpublicip&gt;:8888</w:t>
          </w:r>
        </w:p>
        <w:p w14:paraId="0A07143B" w14:textId="77777777" w:rsidR="003851D3" w:rsidRPr="005E34A1" w:rsidRDefault="003851D3" w:rsidP="003851D3">
          <w:pPr>
            <w:spacing w:line="360" w:lineRule="auto"/>
            <w:ind w:left="720"/>
            <w:rPr>
              <w:color w:val="002060"/>
              <w:sz w:val="24"/>
              <w:szCs w:val="24"/>
            </w:rPr>
          </w:pPr>
          <w:r w:rsidRPr="005E34A1">
            <w:rPr>
              <w:color w:val="000000" w:themeColor="text1"/>
              <w:sz w:val="24"/>
              <w:szCs w:val="24"/>
            </w:rPr>
            <w:t xml:space="preserve">enter password </w:t>
          </w:r>
          <w:r w:rsidRPr="005E34A1">
            <w:rPr>
              <w:color w:val="002060"/>
              <w:sz w:val="24"/>
              <w:szCs w:val="24"/>
            </w:rPr>
            <w:t>12345</w:t>
          </w:r>
        </w:p>
        <w:p w14:paraId="4C9FC279" w14:textId="19B28FAE" w:rsidR="003851D3" w:rsidRPr="005E34A1" w:rsidRDefault="003851D3" w:rsidP="003851D3">
          <w:pPr>
            <w:spacing w:line="360" w:lineRule="auto"/>
            <w:ind w:left="720"/>
            <w:rPr>
              <w:color w:val="002060"/>
              <w:sz w:val="24"/>
              <w:szCs w:val="24"/>
            </w:rPr>
          </w:pPr>
          <w:r w:rsidRPr="005E34A1">
            <w:rPr>
              <w:color w:val="000000" w:themeColor="text1"/>
              <w:sz w:val="24"/>
              <w:szCs w:val="24"/>
            </w:rPr>
            <w:t>open folder Module</w:t>
          </w:r>
          <w:r w:rsidR="00322960">
            <w:rPr>
              <w:color w:val="000000" w:themeColor="text1"/>
              <w:sz w:val="24"/>
              <w:szCs w:val="24"/>
            </w:rPr>
            <w:t>3</w:t>
          </w:r>
          <w:r w:rsidRPr="005E34A1">
            <w:rPr>
              <w:color w:val="000000" w:themeColor="text1"/>
              <w:sz w:val="24"/>
              <w:szCs w:val="24"/>
            </w:rPr>
            <w:t>-Lab</w:t>
          </w:r>
          <w:r w:rsidR="00656441">
            <w:rPr>
              <w:color w:val="000000" w:themeColor="text1"/>
              <w:sz w:val="24"/>
              <w:szCs w:val="24"/>
            </w:rPr>
            <w:t>6</w:t>
          </w:r>
          <w:r w:rsidRPr="005E34A1">
            <w:rPr>
              <w:color w:val="000000" w:themeColor="text1"/>
              <w:sz w:val="24"/>
              <w:szCs w:val="24"/>
            </w:rPr>
            <w:t>-</w:t>
          </w:r>
          <w:r w:rsidR="00656441" w:rsidRPr="00656441">
            <w:rPr>
              <w:color w:val="000000" w:themeColor="text1"/>
              <w:sz w:val="24"/>
              <w:szCs w:val="24"/>
            </w:rPr>
            <w:t xml:space="preserve"> GPT-2 based custom chatbot</w:t>
          </w:r>
        </w:p>
        <w:p w14:paraId="27F467C9" w14:textId="723EC29A" w:rsidR="003851D3" w:rsidRDefault="003851D3" w:rsidP="003851D3">
          <w:pPr>
            <w:spacing w:line="360" w:lineRule="auto"/>
            <w:ind w:left="720"/>
            <w:rPr>
              <w:color w:val="000000" w:themeColor="text1"/>
              <w:sz w:val="24"/>
              <w:szCs w:val="24"/>
            </w:rPr>
          </w:pPr>
          <w:r w:rsidRPr="005E34A1">
            <w:rPr>
              <w:color w:val="000000" w:themeColor="text1"/>
              <w:sz w:val="24"/>
              <w:szCs w:val="24"/>
            </w:rPr>
            <w:t xml:space="preserve">open notebook </w:t>
          </w:r>
          <w:r w:rsidR="00322960">
            <w:rPr>
              <w:color w:val="000000" w:themeColor="text1"/>
              <w:sz w:val="24"/>
              <w:szCs w:val="24"/>
            </w:rPr>
            <w:t>–</w:t>
          </w:r>
          <w:proofErr w:type="spellStart"/>
          <w:r>
            <w:rPr>
              <w:color w:val="000000" w:themeColor="text1"/>
              <w:sz w:val="24"/>
              <w:szCs w:val="24"/>
            </w:rPr>
            <w:t>chatbot</w:t>
          </w:r>
          <w:r w:rsidRPr="005E34A1">
            <w:rPr>
              <w:color w:val="000000" w:themeColor="text1"/>
              <w:sz w:val="24"/>
              <w:szCs w:val="24"/>
            </w:rPr>
            <w:t>.ipynb</w:t>
          </w:r>
          <w:proofErr w:type="spellEnd"/>
          <w:r w:rsidRPr="005E34A1">
            <w:rPr>
              <w:color w:val="000000" w:themeColor="text1"/>
              <w:sz w:val="24"/>
              <w:szCs w:val="24"/>
            </w:rPr>
            <w:t xml:space="preserve"> </w:t>
          </w:r>
        </w:p>
        <w:p w14:paraId="586052AB" w14:textId="77777777" w:rsidR="003851D3" w:rsidRPr="005E34A1" w:rsidRDefault="003851D3" w:rsidP="003851D3">
          <w:pPr>
            <w:spacing w:line="360" w:lineRule="auto"/>
            <w:ind w:left="720"/>
            <w:rPr>
              <w:color w:val="002060"/>
              <w:sz w:val="24"/>
              <w:szCs w:val="24"/>
            </w:rPr>
          </w:pPr>
          <w:r w:rsidRPr="005E34A1">
            <w:rPr>
              <w:color w:val="000000" w:themeColor="text1"/>
              <w:sz w:val="24"/>
              <w:szCs w:val="24"/>
            </w:rPr>
            <w:t>follow instructions in notebook cells</w:t>
          </w:r>
        </w:p>
        <w:p w14:paraId="02503C3F" w14:textId="77777777" w:rsidR="003851D3" w:rsidRPr="005E34A1" w:rsidRDefault="003851D3" w:rsidP="003851D3">
          <w:pPr>
            <w:spacing w:line="360" w:lineRule="auto"/>
            <w:ind w:left="720"/>
            <w:rPr>
              <w:color w:val="000000" w:themeColor="text1"/>
              <w:sz w:val="24"/>
              <w:szCs w:val="24"/>
            </w:rPr>
          </w:pPr>
          <w:r w:rsidRPr="005E34A1">
            <w:rPr>
              <w:color w:val="000000" w:themeColor="text1"/>
              <w:sz w:val="24"/>
              <w:szCs w:val="24"/>
            </w:rPr>
            <w:t>once execution finished - close notebook</w:t>
          </w:r>
        </w:p>
        <w:p w14:paraId="5B23FED3" w14:textId="77777777" w:rsidR="003851D3" w:rsidRPr="005E34A1" w:rsidRDefault="003851D3" w:rsidP="003851D3">
          <w:pPr>
            <w:spacing w:line="360" w:lineRule="auto"/>
            <w:ind w:left="720"/>
            <w:rPr>
              <w:color w:val="000000" w:themeColor="text1"/>
              <w:sz w:val="24"/>
              <w:szCs w:val="24"/>
            </w:rPr>
          </w:pPr>
          <w:r w:rsidRPr="005E34A1">
            <w:rPr>
              <w:color w:val="000000" w:themeColor="text1"/>
              <w:sz w:val="24"/>
              <w:szCs w:val="24"/>
            </w:rPr>
            <w:t>close jupyter</w:t>
          </w:r>
        </w:p>
        <w:p w14:paraId="0EF3B881" w14:textId="77777777" w:rsidR="003851D3" w:rsidRPr="005E34A1" w:rsidRDefault="003851D3" w:rsidP="003851D3">
          <w:pPr>
            <w:spacing w:line="360" w:lineRule="auto"/>
            <w:ind w:left="720"/>
            <w:rPr>
              <w:color w:val="000000" w:themeColor="text1"/>
              <w:sz w:val="24"/>
              <w:szCs w:val="24"/>
            </w:rPr>
          </w:pPr>
          <w:r w:rsidRPr="005E34A1">
            <w:rPr>
              <w:color w:val="000000" w:themeColor="text1"/>
              <w:sz w:val="24"/>
              <w:szCs w:val="24"/>
            </w:rPr>
            <w:t xml:space="preserve">in </w:t>
          </w:r>
          <w:r>
            <w:rPr>
              <w:color w:val="000000" w:themeColor="text1"/>
              <w:sz w:val="24"/>
              <w:szCs w:val="24"/>
            </w:rPr>
            <w:t>shell</w:t>
          </w:r>
          <w:r w:rsidRPr="005E34A1">
            <w:rPr>
              <w:color w:val="000000" w:themeColor="text1"/>
              <w:sz w:val="24"/>
              <w:szCs w:val="24"/>
            </w:rPr>
            <w:t xml:space="preserve"> press </w:t>
          </w:r>
          <w:r w:rsidRPr="005E34A1">
            <w:rPr>
              <w:color w:val="002060"/>
              <w:sz w:val="24"/>
              <w:szCs w:val="24"/>
            </w:rPr>
            <w:t>CTRL+X</w:t>
          </w:r>
        </w:p>
        <w:p w14:paraId="36F9DACC" w14:textId="77777777" w:rsidR="003851D3" w:rsidRPr="005E34A1" w:rsidRDefault="003851D3" w:rsidP="003851D3">
          <w:pPr>
            <w:spacing w:line="360" w:lineRule="auto"/>
            <w:ind w:left="720"/>
            <w:rPr>
              <w:color w:val="000000" w:themeColor="text1"/>
              <w:sz w:val="24"/>
              <w:szCs w:val="24"/>
            </w:rPr>
          </w:pPr>
          <w:r w:rsidRPr="005E34A1">
            <w:rPr>
              <w:color w:val="000000" w:themeColor="text1"/>
              <w:sz w:val="24"/>
              <w:szCs w:val="24"/>
            </w:rPr>
            <w:t>shutdown Kernel - y</w:t>
          </w:r>
        </w:p>
        <w:p w14:paraId="2A4B84D9" w14:textId="77777777" w:rsidR="003851D3" w:rsidRDefault="003851D3" w:rsidP="003851D3">
          <w:pPr>
            <w:spacing w:line="360" w:lineRule="auto"/>
            <w:ind w:left="720"/>
            <w:rPr>
              <w:color w:val="002060"/>
              <w:sz w:val="24"/>
              <w:szCs w:val="24"/>
            </w:rPr>
          </w:pPr>
          <w:r w:rsidRPr="005E34A1">
            <w:rPr>
              <w:color w:val="000000" w:themeColor="text1"/>
              <w:sz w:val="24"/>
              <w:szCs w:val="24"/>
            </w:rPr>
            <w:t xml:space="preserve">you get prompt </w:t>
          </w:r>
          <w:r>
            <w:rPr>
              <w:color w:val="002060"/>
              <w:sz w:val="24"/>
              <w:szCs w:val="24"/>
            </w:rPr>
            <w:t>ubuntu</w:t>
          </w:r>
          <w:r w:rsidRPr="005E34A1">
            <w:rPr>
              <w:color w:val="002060"/>
              <w:sz w:val="24"/>
              <w:szCs w:val="24"/>
            </w:rPr>
            <w:t>@&lt;instancename&gt;:$</w:t>
          </w:r>
        </w:p>
        <w:p w14:paraId="6A26F40B" w14:textId="77777777" w:rsidR="009C70CD" w:rsidRDefault="009C70CD" w:rsidP="00126803">
          <w:pPr>
            <w:spacing w:line="360" w:lineRule="auto"/>
            <w:rPr>
              <w:b/>
              <w:bCs/>
              <w:sz w:val="28"/>
              <w:szCs w:val="28"/>
            </w:rPr>
          </w:pPr>
        </w:p>
        <w:p w14:paraId="429C2579" w14:textId="77777777" w:rsidR="009C70CD" w:rsidRDefault="009C70CD" w:rsidP="00126803">
          <w:pPr>
            <w:spacing w:line="360" w:lineRule="auto"/>
            <w:rPr>
              <w:b/>
              <w:bCs/>
              <w:sz w:val="28"/>
              <w:szCs w:val="28"/>
            </w:rPr>
          </w:pPr>
        </w:p>
        <w:p w14:paraId="7C527CEB" w14:textId="77777777" w:rsidR="00866B57" w:rsidRDefault="00866B57" w:rsidP="00126803">
          <w:pPr>
            <w:spacing w:line="360" w:lineRule="auto"/>
            <w:rPr>
              <w:b/>
              <w:bCs/>
              <w:sz w:val="28"/>
              <w:szCs w:val="28"/>
            </w:rPr>
          </w:pPr>
        </w:p>
        <w:p w14:paraId="2A84CBB3" w14:textId="77777777" w:rsidR="00866B57" w:rsidRDefault="00866B57" w:rsidP="00126803">
          <w:pPr>
            <w:spacing w:line="360" w:lineRule="auto"/>
            <w:rPr>
              <w:b/>
              <w:bCs/>
              <w:sz w:val="28"/>
              <w:szCs w:val="28"/>
            </w:rPr>
          </w:pPr>
        </w:p>
        <w:p w14:paraId="3AE9305A" w14:textId="77777777" w:rsidR="00866B57" w:rsidRDefault="00866B57" w:rsidP="00126803">
          <w:pPr>
            <w:spacing w:line="360" w:lineRule="auto"/>
            <w:rPr>
              <w:b/>
              <w:bCs/>
              <w:sz w:val="28"/>
              <w:szCs w:val="28"/>
            </w:rPr>
          </w:pPr>
        </w:p>
        <w:p w14:paraId="0FB9DCD3" w14:textId="77777777" w:rsidR="00866B57" w:rsidRDefault="00866B57" w:rsidP="00866B57">
          <w:pPr>
            <w:spacing w:line="360" w:lineRule="auto"/>
            <w:rPr>
              <w:b/>
              <w:bCs/>
              <w:sz w:val="24"/>
              <w:szCs w:val="24"/>
            </w:rPr>
          </w:pPr>
          <w:r w:rsidRPr="00962A58">
            <w:rPr>
              <w:b/>
              <w:bCs/>
              <w:sz w:val="24"/>
              <w:szCs w:val="24"/>
            </w:rPr>
            <w:lastRenderedPageBreak/>
            <w:t>Module</w:t>
          </w:r>
          <w:r>
            <w:rPr>
              <w:b/>
              <w:bCs/>
              <w:sz w:val="24"/>
              <w:szCs w:val="24"/>
            </w:rPr>
            <w:t>3</w:t>
          </w:r>
          <w:r w:rsidRPr="00962A58">
            <w:rPr>
              <w:b/>
              <w:bCs/>
              <w:sz w:val="24"/>
              <w:szCs w:val="24"/>
            </w:rPr>
            <w:t>-Lab-</w:t>
          </w:r>
          <w:r>
            <w:rPr>
              <w:b/>
              <w:bCs/>
              <w:sz w:val="24"/>
              <w:szCs w:val="24"/>
            </w:rPr>
            <w:t>7- GPU Training of Custom Data for YOLO Object Detection</w:t>
          </w:r>
        </w:p>
        <w:p w14:paraId="68593A14" w14:textId="77777777" w:rsidR="00866B57" w:rsidRPr="00566940" w:rsidRDefault="00866B57" w:rsidP="00866B57">
          <w:pPr>
            <w:spacing w:line="360" w:lineRule="auto"/>
            <w:ind w:left="720"/>
            <w:rPr>
              <w:sz w:val="24"/>
              <w:szCs w:val="24"/>
            </w:rPr>
          </w:pPr>
          <w:r w:rsidRPr="00566940">
            <w:rPr>
              <w:sz w:val="24"/>
              <w:szCs w:val="24"/>
            </w:rPr>
            <w:t xml:space="preserve">To run these notebook </w:t>
          </w:r>
          <w:r>
            <w:rPr>
              <w:sz w:val="24"/>
              <w:szCs w:val="24"/>
            </w:rPr>
            <w:t>- run following command in a sequence on AWS ec2 connect shell or putty shell</w:t>
          </w:r>
        </w:p>
        <w:p w14:paraId="421610A5" w14:textId="77777777" w:rsidR="00866B57" w:rsidRPr="009F3CB5" w:rsidRDefault="00866B57" w:rsidP="00866B57">
          <w:pPr>
            <w:spacing w:line="360" w:lineRule="auto"/>
            <w:ind w:left="720"/>
            <w:rPr>
              <w:rFonts w:ascii="Bookman Old Style" w:hAnsi="Bookman Old Style"/>
              <w:color w:val="002060"/>
              <w:sz w:val="24"/>
              <w:szCs w:val="24"/>
            </w:rPr>
          </w:pPr>
          <w:r w:rsidRPr="009F3CB5">
            <w:rPr>
              <w:rFonts w:ascii="Bookman Old Style" w:hAnsi="Bookman Old Style"/>
              <w:color w:val="002060"/>
              <w:sz w:val="24"/>
              <w:szCs w:val="24"/>
            </w:rPr>
            <w:t>source /home/ubuntu/environments/</w:t>
          </w:r>
          <w:proofErr w:type="spellStart"/>
          <w:r w:rsidRPr="009F3CB5">
            <w:rPr>
              <w:rFonts w:ascii="Bookman Old Style" w:hAnsi="Bookman Old Style"/>
              <w:color w:val="002060"/>
              <w:sz w:val="24"/>
              <w:szCs w:val="24"/>
            </w:rPr>
            <w:t>hpe</w:t>
          </w:r>
          <w:r>
            <w:rPr>
              <w:rFonts w:ascii="Bookman Old Style" w:hAnsi="Bookman Old Style"/>
              <w:color w:val="002060"/>
              <w:sz w:val="24"/>
              <w:szCs w:val="24"/>
            </w:rPr>
            <w:t>pytorch</w:t>
          </w:r>
          <w:proofErr w:type="spellEnd"/>
          <w:r w:rsidRPr="009F3CB5">
            <w:rPr>
              <w:rFonts w:ascii="Bookman Old Style" w:hAnsi="Bookman Old Style"/>
              <w:color w:val="002060"/>
              <w:sz w:val="24"/>
              <w:szCs w:val="24"/>
            </w:rPr>
            <w:t>/bin/activate</w:t>
          </w:r>
        </w:p>
        <w:p w14:paraId="63895BB0" w14:textId="77777777" w:rsidR="00866B57" w:rsidRPr="009F3CB5" w:rsidRDefault="00866B57" w:rsidP="00866B57">
          <w:pPr>
            <w:spacing w:line="360" w:lineRule="auto"/>
            <w:ind w:left="720"/>
            <w:rPr>
              <w:rFonts w:ascii="Bookman Old Style" w:hAnsi="Bookman Old Style"/>
              <w:color w:val="002060"/>
              <w:sz w:val="24"/>
              <w:szCs w:val="24"/>
            </w:rPr>
          </w:pPr>
          <w:r w:rsidRPr="009F3CB5">
            <w:rPr>
              <w:rFonts w:ascii="Bookman Old Style" w:hAnsi="Bookman Old Style"/>
              <w:color w:val="002060"/>
              <w:sz w:val="24"/>
              <w:szCs w:val="24"/>
            </w:rPr>
            <w:t xml:space="preserve">cd </w:t>
          </w:r>
          <w:r>
            <w:rPr>
              <w:rFonts w:ascii="Bookman Old Style" w:hAnsi="Bookman Old Style"/>
              <w:color w:val="002060"/>
              <w:sz w:val="24"/>
              <w:szCs w:val="24"/>
            </w:rPr>
            <w:t>environments</w:t>
          </w:r>
          <w:r w:rsidRPr="009F3CB5">
            <w:rPr>
              <w:rFonts w:ascii="Bookman Old Style" w:hAnsi="Bookman Old Style"/>
              <w:color w:val="002060"/>
              <w:sz w:val="24"/>
              <w:szCs w:val="24"/>
            </w:rPr>
            <w:t>/</w:t>
          </w:r>
        </w:p>
        <w:p w14:paraId="278F4F4C" w14:textId="77777777" w:rsidR="00866B57" w:rsidRPr="009F3CB5" w:rsidRDefault="00866B57" w:rsidP="00866B57">
          <w:pPr>
            <w:spacing w:line="360" w:lineRule="auto"/>
            <w:ind w:left="720"/>
            <w:rPr>
              <w:rFonts w:ascii="Bookman Old Style" w:hAnsi="Bookman Old Style"/>
              <w:color w:val="002060"/>
              <w:sz w:val="24"/>
              <w:szCs w:val="24"/>
            </w:rPr>
          </w:pPr>
          <w:proofErr w:type="spellStart"/>
          <w:r w:rsidRPr="009F3CB5">
            <w:rPr>
              <w:rFonts w:ascii="Bookman Old Style" w:hAnsi="Bookman Old Style"/>
              <w:color w:val="002060"/>
              <w:sz w:val="24"/>
              <w:szCs w:val="24"/>
            </w:rPr>
            <w:t>jupyter</w:t>
          </w:r>
          <w:proofErr w:type="spellEnd"/>
          <w:r w:rsidRPr="009F3CB5">
            <w:rPr>
              <w:rFonts w:ascii="Bookman Old Style" w:hAnsi="Bookman Old Style"/>
              <w:color w:val="002060"/>
              <w:sz w:val="24"/>
              <w:szCs w:val="24"/>
            </w:rPr>
            <w:t xml:space="preserve"> notebook --</w:t>
          </w:r>
          <w:proofErr w:type="spellStart"/>
          <w:r w:rsidRPr="009F3CB5">
            <w:rPr>
              <w:rFonts w:ascii="Bookman Old Style" w:hAnsi="Bookman Old Style"/>
              <w:color w:val="002060"/>
              <w:sz w:val="24"/>
              <w:szCs w:val="24"/>
            </w:rPr>
            <w:t>ip</w:t>
          </w:r>
          <w:proofErr w:type="spellEnd"/>
          <w:r w:rsidRPr="009F3CB5">
            <w:rPr>
              <w:rFonts w:ascii="Bookman Old Style" w:hAnsi="Bookman Old Style"/>
              <w:color w:val="002060"/>
              <w:sz w:val="24"/>
              <w:szCs w:val="24"/>
            </w:rPr>
            <w:t>=*</w:t>
          </w:r>
        </w:p>
        <w:p w14:paraId="3FE1E0B7" w14:textId="77777777" w:rsidR="00866B57" w:rsidRPr="005E34A1" w:rsidRDefault="00866B57" w:rsidP="00866B57">
          <w:pPr>
            <w:spacing w:line="360" w:lineRule="auto"/>
            <w:ind w:left="720"/>
            <w:rPr>
              <w:color w:val="002060"/>
              <w:sz w:val="24"/>
              <w:szCs w:val="24"/>
            </w:rPr>
          </w:pPr>
          <w:r w:rsidRPr="005E34A1">
            <w:rPr>
              <w:color w:val="000000" w:themeColor="text1"/>
              <w:sz w:val="24"/>
              <w:szCs w:val="24"/>
            </w:rPr>
            <w:t xml:space="preserve">open browser - in address bar enter </w:t>
          </w:r>
          <w:r w:rsidRPr="005E34A1">
            <w:rPr>
              <w:color w:val="002060"/>
              <w:sz w:val="24"/>
              <w:szCs w:val="24"/>
            </w:rPr>
            <w:t>&lt;</w:t>
          </w:r>
          <w:proofErr w:type="spellStart"/>
          <w:r w:rsidRPr="005E34A1">
            <w:rPr>
              <w:color w:val="002060"/>
              <w:sz w:val="24"/>
              <w:szCs w:val="24"/>
            </w:rPr>
            <w:t>yourpublicip</w:t>
          </w:r>
          <w:proofErr w:type="spellEnd"/>
          <w:r w:rsidRPr="005E34A1">
            <w:rPr>
              <w:color w:val="002060"/>
              <w:sz w:val="24"/>
              <w:szCs w:val="24"/>
            </w:rPr>
            <w:t>&gt;:8888</w:t>
          </w:r>
        </w:p>
        <w:p w14:paraId="5776989B" w14:textId="77777777" w:rsidR="00866B57" w:rsidRPr="005E34A1" w:rsidRDefault="00866B57" w:rsidP="00866B57">
          <w:pPr>
            <w:spacing w:line="360" w:lineRule="auto"/>
            <w:ind w:left="720"/>
            <w:rPr>
              <w:color w:val="002060"/>
              <w:sz w:val="24"/>
              <w:szCs w:val="24"/>
            </w:rPr>
          </w:pPr>
          <w:r w:rsidRPr="005E34A1">
            <w:rPr>
              <w:color w:val="000000" w:themeColor="text1"/>
              <w:sz w:val="24"/>
              <w:szCs w:val="24"/>
            </w:rPr>
            <w:t xml:space="preserve">enter password </w:t>
          </w:r>
          <w:r w:rsidRPr="005E34A1">
            <w:rPr>
              <w:color w:val="002060"/>
              <w:sz w:val="24"/>
              <w:szCs w:val="24"/>
            </w:rPr>
            <w:t>12345</w:t>
          </w:r>
        </w:p>
        <w:p w14:paraId="7BC96120" w14:textId="48DA88B9" w:rsidR="00866B57" w:rsidRPr="005E34A1" w:rsidRDefault="00866B57" w:rsidP="00866B57">
          <w:pPr>
            <w:spacing w:line="360" w:lineRule="auto"/>
            <w:ind w:left="720"/>
            <w:rPr>
              <w:color w:val="002060"/>
              <w:sz w:val="24"/>
              <w:szCs w:val="24"/>
            </w:rPr>
          </w:pPr>
          <w:r w:rsidRPr="005E34A1">
            <w:rPr>
              <w:color w:val="000000" w:themeColor="text1"/>
              <w:sz w:val="24"/>
              <w:szCs w:val="24"/>
            </w:rPr>
            <w:t>open folder Module</w:t>
          </w:r>
          <w:r>
            <w:rPr>
              <w:color w:val="000000" w:themeColor="text1"/>
              <w:sz w:val="24"/>
              <w:szCs w:val="24"/>
            </w:rPr>
            <w:t>3</w:t>
          </w:r>
          <w:r w:rsidRPr="005E34A1">
            <w:rPr>
              <w:color w:val="000000" w:themeColor="text1"/>
              <w:sz w:val="24"/>
              <w:szCs w:val="24"/>
            </w:rPr>
            <w:t>-Lab</w:t>
          </w:r>
          <w:r>
            <w:rPr>
              <w:color w:val="000000" w:themeColor="text1"/>
              <w:sz w:val="24"/>
              <w:szCs w:val="24"/>
            </w:rPr>
            <w:t>7</w:t>
          </w:r>
          <w:r w:rsidRPr="005E34A1">
            <w:rPr>
              <w:color w:val="000000" w:themeColor="text1"/>
              <w:sz w:val="24"/>
              <w:szCs w:val="24"/>
            </w:rPr>
            <w:t>-</w:t>
          </w:r>
          <w:r>
            <w:rPr>
              <w:color w:val="000000" w:themeColor="text1"/>
              <w:sz w:val="24"/>
              <w:szCs w:val="24"/>
            </w:rPr>
            <w:t>GPU_training</w:t>
          </w:r>
        </w:p>
        <w:p w14:paraId="779FFB43" w14:textId="3918184F" w:rsidR="00866B57" w:rsidRDefault="00866B57" w:rsidP="00866B57">
          <w:pPr>
            <w:spacing w:line="360" w:lineRule="auto"/>
            <w:ind w:left="720"/>
            <w:rPr>
              <w:color w:val="000000" w:themeColor="text1"/>
              <w:sz w:val="24"/>
              <w:szCs w:val="24"/>
            </w:rPr>
          </w:pPr>
          <w:r w:rsidRPr="005E34A1">
            <w:rPr>
              <w:color w:val="000000" w:themeColor="text1"/>
              <w:sz w:val="24"/>
              <w:szCs w:val="24"/>
            </w:rPr>
            <w:t xml:space="preserve">open notebook </w:t>
          </w:r>
          <w:r>
            <w:rPr>
              <w:color w:val="000000" w:themeColor="text1"/>
              <w:sz w:val="24"/>
              <w:szCs w:val="24"/>
            </w:rPr>
            <w:t>–</w:t>
          </w:r>
          <w:r w:rsidRPr="005E34A1">
            <w:rPr>
              <w:color w:val="000000" w:themeColor="text1"/>
              <w:sz w:val="24"/>
              <w:szCs w:val="24"/>
            </w:rPr>
            <w:t xml:space="preserve"> </w:t>
          </w:r>
          <w:proofErr w:type="spellStart"/>
          <w:r>
            <w:rPr>
              <w:color w:val="000000" w:themeColor="text1"/>
              <w:sz w:val="24"/>
              <w:szCs w:val="24"/>
            </w:rPr>
            <w:t>YOLO_train</w:t>
          </w:r>
          <w:r w:rsidRPr="005E34A1">
            <w:rPr>
              <w:color w:val="000000" w:themeColor="text1"/>
              <w:sz w:val="24"/>
              <w:szCs w:val="24"/>
            </w:rPr>
            <w:t>.ipynb</w:t>
          </w:r>
          <w:proofErr w:type="spellEnd"/>
          <w:r w:rsidRPr="005E34A1">
            <w:rPr>
              <w:color w:val="000000" w:themeColor="text1"/>
              <w:sz w:val="24"/>
              <w:szCs w:val="24"/>
            </w:rPr>
            <w:t xml:space="preserve"> </w:t>
          </w:r>
        </w:p>
        <w:p w14:paraId="4F77363F" w14:textId="77777777" w:rsidR="00866B57" w:rsidRDefault="00866B57" w:rsidP="00866B57">
          <w:pPr>
            <w:spacing w:line="360" w:lineRule="auto"/>
            <w:ind w:left="720"/>
            <w:rPr>
              <w:color w:val="000000" w:themeColor="text1"/>
              <w:sz w:val="24"/>
              <w:szCs w:val="24"/>
            </w:rPr>
          </w:pPr>
          <w:r>
            <w:rPr>
              <w:color w:val="000000" w:themeColor="text1"/>
              <w:sz w:val="24"/>
              <w:szCs w:val="24"/>
            </w:rPr>
            <w:t>once training is completed</w:t>
          </w:r>
        </w:p>
        <w:p w14:paraId="2B68E0EF" w14:textId="14D2F708" w:rsidR="00866B57" w:rsidRPr="003851D3" w:rsidRDefault="00866B57" w:rsidP="00866B57">
          <w:pPr>
            <w:spacing w:line="360" w:lineRule="auto"/>
            <w:ind w:left="720"/>
            <w:rPr>
              <w:color w:val="000000" w:themeColor="text1"/>
              <w:sz w:val="24"/>
              <w:szCs w:val="24"/>
            </w:rPr>
          </w:pPr>
          <w:r>
            <w:rPr>
              <w:color w:val="000000" w:themeColor="text1"/>
              <w:sz w:val="24"/>
              <w:szCs w:val="24"/>
            </w:rPr>
            <w:t xml:space="preserve">open notebook </w:t>
          </w:r>
          <w:proofErr w:type="spellStart"/>
          <w:r>
            <w:rPr>
              <w:color w:val="000000" w:themeColor="text1"/>
              <w:sz w:val="24"/>
              <w:szCs w:val="24"/>
            </w:rPr>
            <w:t>YOLO_prediction</w:t>
          </w:r>
          <w:r w:rsidRPr="005E34A1">
            <w:rPr>
              <w:color w:val="000000" w:themeColor="text1"/>
              <w:sz w:val="24"/>
              <w:szCs w:val="24"/>
            </w:rPr>
            <w:t>.ipynb</w:t>
          </w:r>
          <w:proofErr w:type="spellEnd"/>
          <w:r w:rsidRPr="005E34A1">
            <w:rPr>
              <w:color w:val="000000" w:themeColor="text1"/>
              <w:sz w:val="24"/>
              <w:szCs w:val="24"/>
            </w:rPr>
            <w:t xml:space="preserve"> </w:t>
          </w:r>
        </w:p>
        <w:p w14:paraId="718A06B0" w14:textId="77777777" w:rsidR="00866B57" w:rsidRPr="005E34A1" w:rsidRDefault="00866B57" w:rsidP="00866B57">
          <w:pPr>
            <w:spacing w:line="360" w:lineRule="auto"/>
            <w:ind w:left="720"/>
            <w:rPr>
              <w:color w:val="002060"/>
              <w:sz w:val="24"/>
              <w:szCs w:val="24"/>
            </w:rPr>
          </w:pPr>
          <w:r w:rsidRPr="005E34A1">
            <w:rPr>
              <w:color w:val="000000" w:themeColor="text1"/>
              <w:sz w:val="24"/>
              <w:szCs w:val="24"/>
            </w:rPr>
            <w:t>follow instructions in notebook cells</w:t>
          </w:r>
        </w:p>
        <w:p w14:paraId="572F9448" w14:textId="77777777" w:rsidR="00866B57" w:rsidRPr="005E34A1" w:rsidRDefault="00866B57" w:rsidP="00866B57">
          <w:pPr>
            <w:spacing w:line="360" w:lineRule="auto"/>
            <w:ind w:left="720"/>
            <w:rPr>
              <w:color w:val="000000" w:themeColor="text1"/>
              <w:sz w:val="24"/>
              <w:szCs w:val="24"/>
            </w:rPr>
          </w:pPr>
          <w:r w:rsidRPr="005E34A1">
            <w:rPr>
              <w:color w:val="000000" w:themeColor="text1"/>
              <w:sz w:val="24"/>
              <w:szCs w:val="24"/>
            </w:rPr>
            <w:t>once execution finished - close notebook</w:t>
          </w:r>
        </w:p>
        <w:p w14:paraId="57588238" w14:textId="77777777" w:rsidR="00866B57" w:rsidRPr="005E34A1" w:rsidRDefault="00866B57" w:rsidP="00866B57">
          <w:pPr>
            <w:spacing w:line="360" w:lineRule="auto"/>
            <w:ind w:left="720"/>
            <w:rPr>
              <w:color w:val="000000" w:themeColor="text1"/>
              <w:sz w:val="24"/>
              <w:szCs w:val="24"/>
            </w:rPr>
          </w:pPr>
          <w:r w:rsidRPr="005E34A1">
            <w:rPr>
              <w:color w:val="000000" w:themeColor="text1"/>
              <w:sz w:val="24"/>
              <w:szCs w:val="24"/>
            </w:rPr>
            <w:t xml:space="preserve">close </w:t>
          </w:r>
          <w:proofErr w:type="spellStart"/>
          <w:r w:rsidRPr="005E34A1">
            <w:rPr>
              <w:color w:val="000000" w:themeColor="text1"/>
              <w:sz w:val="24"/>
              <w:szCs w:val="24"/>
            </w:rPr>
            <w:t>jupyter</w:t>
          </w:r>
          <w:proofErr w:type="spellEnd"/>
        </w:p>
        <w:p w14:paraId="7988860B" w14:textId="77777777" w:rsidR="00866B57" w:rsidRPr="005E34A1" w:rsidRDefault="00866B57" w:rsidP="00866B57">
          <w:pPr>
            <w:spacing w:line="360" w:lineRule="auto"/>
            <w:ind w:left="720"/>
            <w:rPr>
              <w:color w:val="000000" w:themeColor="text1"/>
              <w:sz w:val="24"/>
              <w:szCs w:val="24"/>
            </w:rPr>
          </w:pPr>
          <w:r w:rsidRPr="005E34A1">
            <w:rPr>
              <w:color w:val="000000" w:themeColor="text1"/>
              <w:sz w:val="24"/>
              <w:szCs w:val="24"/>
            </w:rPr>
            <w:t xml:space="preserve">in </w:t>
          </w:r>
          <w:r>
            <w:rPr>
              <w:color w:val="000000" w:themeColor="text1"/>
              <w:sz w:val="24"/>
              <w:szCs w:val="24"/>
            </w:rPr>
            <w:t>shell</w:t>
          </w:r>
          <w:r w:rsidRPr="005E34A1">
            <w:rPr>
              <w:color w:val="000000" w:themeColor="text1"/>
              <w:sz w:val="24"/>
              <w:szCs w:val="24"/>
            </w:rPr>
            <w:t xml:space="preserve"> press </w:t>
          </w:r>
          <w:r w:rsidRPr="005E34A1">
            <w:rPr>
              <w:color w:val="002060"/>
              <w:sz w:val="24"/>
              <w:szCs w:val="24"/>
            </w:rPr>
            <w:t>CTRL+X</w:t>
          </w:r>
        </w:p>
        <w:p w14:paraId="058B3CD3" w14:textId="77777777" w:rsidR="00866B57" w:rsidRPr="005E34A1" w:rsidRDefault="00866B57" w:rsidP="00866B57">
          <w:pPr>
            <w:spacing w:line="360" w:lineRule="auto"/>
            <w:ind w:left="720"/>
            <w:rPr>
              <w:color w:val="000000" w:themeColor="text1"/>
              <w:sz w:val="24"/>
              <w:szCs w:val="24"/>
            </w:rPr>
          </w:pPr>
          <w:r w:rsidRPr="005E34A1">
            <w:rPr>
              <w:color w:val="000000" w:themeColor="text1"/>
              <w:sz w:val="24"/>
              <w:szCs w:val="24"/>
            </w:rPr>
            <w:t>shutdown Kernel - y</w:t>
          </w:r>
        </w:p>
        <w:p w14:paraId="49A922A0" w14:textId="77777777" w:rsidR="00866B57" w:rsidRDefault="00866B57" w:rsidP="00866B57">
          <w:pPr>
            <w:spacing w:line="360" w:lineRule="auto"/>
            <w:ind w:left="720"/>
            <w:rPr>
              <w:color w:val="002060"/>
              <w:sz w:val="24"/>
              <w:szCs w:val="24"/>
            </w:rPr>
          </w:pPr>
          <w:r w:rsidRPr="005E34A1">
            <w:rPr>
              <w:color w:val="000000" w:themeColor="text1"/>
              <w:sz w:val="24"/>
              <w:szCs w:val="24"/>
            </w:rPr>
            <w:t xml:space="preserve">you get prompt </w:t>
          </w:r>
          <w:r>
            <w:rPr>
              <w:color w:val="002060"/>
              <w:sz w:val="24"/>
              <w:szCs w:val="24"/>
            </w:rPr>
            <w:t>ubuntu</w:t>
          </w:r>
          <w:r w:rsidRPr="005E34A1">
            <w:rPr>
              <w:color w:val="002060"/>
              <w:sz w:val="24"/>
              <w:szCs w:val="24"/>
            </w:rPr>
            <w:t>@&lt;</w:t>
          </w:r>
          <w:proofErr w:type="spellStart"/>
          <w:r w:rsidRPr="005E34A1">
            <w:rPr>
              <w:color w:val="002060"/>
              <w:sz w:val="24"/>
              <w:szCs w:val="24"/>
            </w:rPr>
            <w:t>instancename</w:t>
          </w:r>
          <w:proofErr w:type="spellEnd"/>
          <w:r w:rsidRPr="005E34A1">
            <w:rPr>
              <w:color w:val="002060"/>
              <w:sz w:val="24"/>
              <w:szCs w:val="24"/>
            </w:rPr>
            <w:t>&gt;:$</w:t>
          </w:r>
        </w:p>
        <w:p w14:paraId="12C44C90" w14:textId="77777777" w:rsidR="00866B57" w:rsidRDefault="00866B57" w:rsidP="00126803">
          <w:pPr>
            <w:spacing w:line="360" w:lineRule="auto"/>
            <w:rPr>
              <w:b/>
              <w:bCs/>
              <w:sz w:val="28"/>
              <w:szCs w:val="28"/>
            </w:rPr>
          </w:pPr>
        </w:p>
        <w:p w14:paraId="3E550F56" w14:textId="77777777" w:rsidR="006E2D35" w:rsidRDefault="006E2D35" w:rsidP="00126803">
          <w:pPr>
            <w:spacing w:line="360" w:lineRule="auto"/>
            <w:rPr>
              <w:b/>
              <w:bCs/>
              <w:sz w:val="28"/>
              <w:szCs w:val="28"/>
            </w:rPr>
          </w:pPr>
        </w:p>
        <w:p w14:paraId="33FA1FCD" w14:textId="77777777" w:rsidR="006E2D35" w:rsidRDefault="006E2D35" w:rsidP="00126803">
          <w:pPr>
            <w:spacing w:line="360" w:lineRule="auto"/>
            <w:rPr>
              <w:b/>
              <w:bCs/>
              <w:sz w:val="28"/>
              <w:szCs w:val="28"/>
            </w:rPr>
          </w:pPr>
        </w:p>
        <w:p w14:paraId="20DEE4E2" w14:textId="77777777" w:rsidR="00322960" w:rsidRDefault="00322960" w:rsidP="00322960">
          <w:pPr>
            <w:spacing w:line="360" w:lineRule="auto"/>
            <w:rPr>
              <w:b/>
              <w:bCs/>
              <w:sz w:val="28"/>
              <w:szCs w:val="28"/>
            </w:rPr>
          </w:pPr>
        </w:p>
        <w:p w14:paraId="21FF777D" w14:textId="0EFF939E" w:rsidR="00322960" w:rsidRDefault="00322960" w:rsidP="00322960">
          <w:pPr>
            <w:spacing w:line="360" w:lineRule="auto"/>
            <w:rPr>
              <w:b/>
              <w:bCs/>
              <w:sz w:val="28"/>
              <w:szCs w:val="28"/>
            </w:rPr>
          </w:pPr>
          <w:r w:rsidRPr="00DA15CC">
            <w:rPr>
              <w:b/>
              <w:bCs/>
              <w:sz w:val="28"/>
              <w:szCs w:val="28"/>
            </w:rPr>
            <w:lastRenderedPageBreak/>
            <w:t xml:space="preserve">Module </w:t>
          </w:r>
          <w:r>
            <w:rPr>
              <w:b/>
              <w:bCs/>
              <w:sz w:val="28"/>
              <w:szCs w:val="28"/>
            </w:rPr>
            <w:t>4</w:t>
          </w:r>
          <w:r w:rsidRPr="00DA15CC">
            <w:rPr>
              <w:b/>
              <w:bCs/>
              <w:sz w:val="28"/>
              <w:szCs w:val="28"/>
            </w:rPr>
            <w:t xml:space="preserve"> - Lab 1</w:t>
          </w:r>
          <w:r>
            <w:rPr>
              <w:b/>
              <w:bCs/>
              <w:sz w:val="28"/>
              <w:szCs w:val="28"/>
            </w:rPr>
            <w:t>,2, and 3</w:t>
          </w:r>
        </w:p>
        <w:p w14:paraId="6097B187" w14:textId="77777777" w:rsidR="00322960" w:rsidRDefault="00322960" w:rsidP="00322960">
          <w:pPr>
            <w:spacing w:line="360" w:lineRule="auto"/>
            <w:rPr>
              <w:sz w:val="24"/>
              <w:szCs w:val="24"/>
            </w:rPr>
          </w:pPr>
          <w:r>
            <w:rPr>
              <w:sz w:val="24"/>
              <w:szCs w:val="24"/>
            </w:rPr>
            <w:t xml:space="preserve">In this lab section we have three notebook files </w:t>
          </w:r>
        </w:p>
        <w:p w14:paraId="36826DF2" w14:textId="77777777" w:rsidR="00322960" w:rsidRDefault="00322960" w:rsidP="00322960">
          <w:pPr>
            <w:pStyle w:val="ListParagraph"/>
            <w:numPr>
              <w:ilvl w:val="0"/>
              <w:numId w:val="20"/>
            </w:numPr>
            <w:spacing w:line="360" w:lineRule="auto"/>
            <w:rPr>
              <w:sz w:val="24"/>
              <w:szCs w:val="24"/>
            </w:rPr>
          </w:pPr>
          <w:r w:rsidRPr="00DA15CC">
            <w:rPr>
              <w:sz w:val="24"/>
              <w:szCs w:val="24"/>
            </w:rPr>
            <w:t>Module2-Lab1.ipynb</w:t>
          </w:r>
        </w:p>
        <w:p w14:paraId="44C0B7F4" w14:textId="77777777" w:rsidR="00322960" w:rsidRDefault="00322960" w:rsidP="00322960">
          <w:pPr>
            <w:pStyle w:val="ListParagraph"/>
            <w:numPr>
              <w:ilvl w:val="1"/>
              <w:numId w:val="20"/>
            </w:numPr>
            <w:spacing w:line="360" w:lineRule="auto"/>
            <w:rPr>
              <w:sz w:val="24"/>
              <w:szCs w:val="24"/>
            </w:rPr>
          </w:pPr>
          <w:r>
            <w:rPr>
              <w:sz w:val="24"/>
              <w:szCs w:val="24"/>
            </w:rPr>
            <w:t>Open ec2 instance terminal as ubuntu user</w:t>
          </w:r>
        </w:p>
        <w:p w14:paraId="305DD9B8" w14:textId="77777777" w:rsidR="00322960" w:rsidRDefault="00322960" w:rsidP="00322960">
          <w:pPr>
            <w:pStyle w:val="ListParagraph"/>
            <w:numPr>
              <w:ilvl w:val="1"/>
              <w:numId w:val="20"/>
            </w:numPr>
            <w:spacing w:line="360" w:lineRule="auto"/>
            <w:rPr>
              <w:sz w:val="24"/>
              <w:szCs w:val="24"/>
            </w:rPr>
          </w:pPr>
          <w:r>
            <w:rPr>
              <w:sz w:val="24"/>
              <w:szCs w:val="24"/>
            </w:rPr>
            <w:t>change directory</w:t>
          </w:r>
        </w:p>
        <w:p w14:paraId="1B7625AA" w14:textId="02B6B874" w:rsidR="00322960" w:rsidRPr="009F3CB5" w:rsidRDefault="00322960" w:rsidP="00322960">
          <w:pPr>
            <w:pStyle w:val="ListParagraph"/>
            <w:spacing w:line="360" w:lineRule="auto"/>
            <w:ind w:left="1440"/>
            <w:rPr>
              <w:rFonts w:ascii="Bookman Old Style" w:hAnsi="Bookman Old Style"/>
              <w:sz w:val="24"/>
              <w:szCs w:val="24"/>
            </w:rPr>
          </w:pPr>
          <w:r w:rsidRPr="009F3CB5">
            <w:rPr>
              <w:rFonts w:ascii="Bookman Old Style" w:hAnsi="Bookman Old Style"/>
              <w:sz w:val="24"/>
              <w:szCs w:val="24"/>
            </w:rPr>
            <w:t>cd /home/ubuntu/environments/ModuleWisenotebook/</w:t>
          </w:r>
          <w:r w:rsidRPr="009F3CB5">
            <w:rPr>
              <w:rFonts w:ascii="Bookman Old Style" w:hAnsi="Bookman Old Style"/>
            </w:rPr>
            <w:t xml:space="preserve"> </w:t>
          </w:r>
          <w:r w:rsidRPr="009F3CB5">
            <w:rPr>
              <w:rFonts w:ascii="Bookman Old Style" w:hAnsi="Bookman Old Style"/>
              <w:sz w:val="24"/>
              <w:szCs w:val="24"/>
            </w:rPr>
            <w:t>Module</w:t>
          </w:r>
          <w:r>
            <w:rPr>
              <w:rFonts w:ascii="Bookman Old Style" w:hAnsi="Bookman Old Style"/>
              <w:sz w:val="24"/>
              <w:szCs w:val="24"/>
            </w:rPr>
            <w:t>4</w:t>
          </w:r>
          <w:r w:rsidRPr="009F3CB5">
            <w:rPr>
              <w:rFonts w:ascii="Bookman Old Style" w:hAnsi="Bookman Old Style"/>
              <w:sz w:val="24"/>
              <w:szCs w:val="24"/>
            </w:rPr>
            <w:t>-Lab1-4-SparkPipelines</w:t>
          </w:r>
        </w:p>
        <w:p w14:paraId="1E8F989E" w14:textId="77777777" w:rsidR="00322960" w:rsidRDefault="00322960" w:rsidP="00322960">
          <w:pPr>
            <w:pStyle w:val="ListParagraph"/>
            <w:numPr>
              <w:ilvl w:val="1"/>
              <w:numId w:val="20"/>
            </w:numPr>
            <w:spacing w:line="360" w:lineRule="auto"/>
            <w:rPr>
              <w:sz w:val="24"/>
              <w:szCs w:val="24"/>
            </w:rPr>
          </w:pPr>
          <w:r>
            <w:rPr>
              <w:sz w:val="24"/>
              <w:szCs w:val="24"/>
            </w:rPr>
            <w:t>activate virtual environment</w:t>
          </w:r>
        </w:p>
        <w:p w14:paraId="05DE9F2C" w14:textId="77777777" w:rsidR="00322960" w:rsidRPr="009F3CB5" w:rsidRDefault="00322960" w:rsidP="00322960">
          <w:pPr>
            <w:pStyle w:val="ListParagraph"/>
            <w:spacing w:line="360" w:lineRule="auto"/>
            <w:ind w:left="1440"/>
            <w:rPr>
              <w:rFonts w:ascii="Bookman Old Style" w:hAnsi="Bookman Old Style"/>
              <w:sz w:val="24"/>
              <w:szCs w:val="24"/>
            </w:rPr>
          </w:pPr>
          <w:r w:rsidRPr="009F3CB5">
            <w:rPr>
              <w:rFonts w:ascii="Bookman Old Style" w:hAnsi="Bookman Old Style"/>
              <w:sz w:val="24"/>
              <w:szCs w:val="24"/>
            </w:rPr>
            <w:t>source /home/ubuntu/environments/hpepyspark/bin/activate</w:t>
          </w:r>
        </w:p>
        <w:p w14:paraId="488D102F" w14:textId="77777777" w:rsidR="00322960" w:rsidRDefault="00322960" w:rsidP="00322960">
          <w:pPr>
            <w:pStyle w:val="ListParagraph"/>
            <w:tabs>
              <w:tab w:val="left" w:pos="1530"/>
            </w:tabs>
            <w:spacing w:line="360" w:lineRule="auto"/>
            <w:ind w:left="1350"/>
            <w:rPr>
              <w:sz w:val="24"/>
              <w:szCs w:val="24"/>
            </w:rPr>
          </w:pPr>
          <w:r>
            <w:rPr>
              <w:noProof/>
            </w:rPr>
            <w:drawing>
              <wp:inline distT="0" distB="0" distL="0" distR="0" wp14:anchorId="7070C35A" wp14:editId="31033481">
                <wp:extent cx="5745480" cy="438150"/>
                <wp:effectExtent l="0" t="0" r="762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45480" cy="438150"/>
                        </a:xfrm>
                        <a:prstGeom prst="rect">
                          <a:avLst/>
                        </a:prstGeom>
                      </pic:spPr>
                    </pic:pic>
                  </a:graphicData>
                </a:graphic>
              </wp:inline>
            </w:drawing>
          </w:r>
        </w:p>
        <w:p w14:paraId="66B2B390" w14:textId="77777777" w:rsidR="00322960" w:rsidRDefault="00322960" w:rsidP="00322960">
          <w:pPr>
            <w:pStyle w:val="ListParagraph"/>
            <w:numPr>
              <w:ilvl w:val="1"/>
              <w:numId w:val="20"/>
            </w:numPr>
            <w:spacing w:line="360" w:lineRule="auto"/>
            <w:rPr>
              <w:sz w:val="24"/>
              <w:szCs w:val="24"/>
            </w:rPr>
          </w:pPr>
          <w:r>
            <w:rPr>
              <w:sz w:val="24"/>
              <w:szCs w:val="24"/>
            </w:rPr>
            <w:t>launch jupyter notebook</w:t>
          </w:r>
        </w:p>
        <w:p w14:paraId="709F8901" w14:textId="77777777" w:rsidR="00322960" w:rsidRPr="009F3CB5" w:rsidRDefault="00322960" w:rsidP="00322960">
          <w:pPr>
            <w:pStyle w:val="ListParagraph"/>
            <w:spacing w:line="360" w:lineRule="auto"/>
            <w:ind w:left="1440"/>
            <w:rPr>
              <w:rFonts w:ascii="Bookman Old Style" w:hAnsi="Bookman Old Style"/>
              <w:sz w:val="24"/>
              <w:szCs w:val="24"/>
            </w:rPr>
          </w:pPr>
          <w:r w:rsidRPr="009F3CB5">
            <w:rPr>
              <w:rFonts w:ascii="Bookman Old Style" w:hAnsi="Bookman Old Style"/>
              <w:sz w:val="24"/>
              <w:szCs w:val="24"/>
            </w:rPr>
            <w:t>jupyter notebook --ip=*</w:t>
          </w:r>
        </w:p>
        <w:p w14:paraId="3357E892" w14:textId="77777777" w:rsidR="00322960" w:rsidRPr="00077659" w:rsidRDefault="00322960" w:rsidP="00322960">
          <w:pPr>
            <w:pStyle w:val="ListParagraph"/>
            <w:spacing w:line="360" w:lineRule="auto"/>
            <w:ind w:left="1440"/>
            <w:rPr>
              <w:sz w:val="24"/>
              <w:szCs w:val="24"/>
            </w:rPr>
          </w:pPr>
          <w:r>
            <w:rPr>
              <w:noProof/>
            </w:rPr>
            <w:drawing>
              <wp:inline distT="0" distB="0" distL="0" distR="0" wp14:anchorId="6302066A" wp14:editId="5FBCEA45">
                <wp:extent cx="5692140" cy="1713230"/>
                <wp:effectExtent l="0" t="0" r="3810" b="1270"/>
                <wp:docPr id="478" name="Picture 47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A black screen with white text&#10;&#10;Description automatically generated"/>
                        <pic:cNvPicPr/>
                      </pic:nvPicPr>
                      <pic:blipFill>
                        <a:blip r:embed="rId45"/>
                        <a:stretch>
                          <a:fillRect/>
                        </a:stretch>
                      </pic:blipFill>
                      <pic:spPr>
                        <a:xfrm>
                          <a:off x="0" y="0"/>
                          <a:ext cx="5692140" cy="1713230"/>
                        </a:xfrm>
                        <a:prstGeom prst="rect">
                          <a:avLst/>
                        </a:prstGeom>
                      </pic:spPr>
                    </pic:pic>
                  </a:graphicData>
                </a:graphic>
              </wp:inline>
            </w:drawing>
          </w:r>
        </w:p>
        <w:p w14:paraId="4E81F098" w14:textId="77777777" w:rsidR="00322960" w:rsidRDefault="00322960" w:rsidP="00322960">
          <w:pPr>
            <w:pStyle w:val="ListParagraph"/>
            <w:spacing w:line="360" w:lineRule="auto"/>
            <w:ind w:left="1440"/>
            <w:rPr>
              <w:sz w:val="24"/>
              <w:szCs w:val="24"/>
            </w:rPr>
          </w:pPr>
          <w:r>
            <w:rPr>
              <w:sz w:val="24"/>
              <w:szCs w:val="24"/>
            </w:rPr>
            <w:t>open new tab in browser and enter url &lt;yourpublicip&gt;:8888</w:t>
          </w:r>
        </w:p>
        <w:p w14:paraId="69F7E2F7" w14:textId="77777777" w:rsidR="00322960" w:rsidRDefault="00322960" w:rsidP="00322960">
          <w:pPr>
            <w:pStyle w:val="ListParagraph"/>
            <w:spacing w:line="360" w:lineRule="auto"/>
            <w:ind w:left="1440"/>
            <w:rPr>
              <w:sz w:val="24"/>
              <w:szCs w:val="24"/>
            </w:rPr>
          </w:pPr>
          <w:r>
            <w:rPr>
              <w:sz w:val="24"/>
              <w:szCs w:val="24"/>
            </w:rPr>
            <w:t>press enter</w:t>
          </w:r>
        </w:p>
        <w:p w14:paraId="65CAFF36" w14:textId="77777777" w:rsidR="00322960" w:rsidRDefault="00322960" w:rsidP="00322960">
          <w:pPr>
            <w:pStyle w:val="ListParagraph"/>
            <w:spacing w:line="360" w:lineRule="auto"/>
            <w:ind w:left="1440"/>
            <w:rPr>
              <w:sz w:val="24"/>
              <w:szCs w:val="24"/>
            </w:rPr>
          </w:pPr>
          <w:r w:rsidRPr="00725817">
            <w:rPr>
              <w:noProof/>
              <w:sz w:val="24"/>
              <w:szCs w:val="24"/>
            </w:rPr>
            <w:drawing>
              <wp:inline distT="0" distB="0" distL="0" distR="0" wp14:anchorId="6D744A21" wp14:editId="214CD7DD">
                <wp:extent cx="5593080" cy="956945"/>
                <wp:effectExtent l="0" t="0" r="7620" b="0"/>
                <wp:docPr id="515" name="Picture 5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515" descr="A screenshot of a computer&#10;&#10;Description automatically generated"/>
                        <pic:cNvPicPr/>
                      </pic:nvPicPr>
                      <pic:blipFill>
                        <a:blip r:embed="rId46"/>
                        <a:stretch>
                          <a:fillRect/>
                        </a:stretch>
                      </pic:blipFill>
                      <pic:spPr>
                        <a:xfrm>
                          <a:off x="0" y="0"/>
                          <a:ext cx="5593080" cy="956945"/>
                        </a:xfrm>
                        <a:prstGeom prst="rect">
                          <a:avLst/>
                        </a:prstGeom>
                      </pic:spPr>
                    </pic:pic>
                  </a:graphicData>
                </a:graphic>
              </wp:inline>
            </w:drawing>
          </w:r>
        </w:p>
        <w:p w14:paraId="37ADA085" w14:textId="77777777" w:rsidR="00322960" w:rsidRDefault="00322960" w:rsidP="00322960">
          <w:pPr>
            <w:pStyle w:val="ListParagraph"/>
            <w:numPr>
              <w:ilvl w:val="1"/>
              <w:numId w:val="20"/>
            </w:numPr>
            <w:spacing w:line="360" w:lineRule="auto"/>
            <w:rPr>
              <w:sz w:val="24"/>
              <w:szCs w:val="24"/>
            </w:rPr>
          </w:pPr>
          <w:r>
            <w:rPr>
              <w:sz w:val="24"/>
              <w:szCs w:val="24"/>
            </w:rPr>
            <w:t>enter password 12345</w:t>
          </w:r>
        </w:p>
        <w:p w14:paraId="1AF3E95B" w14:textId="77777777" w:rsidR="00322960" w:rsidRDefault="00322960" w:rsidP="00322960">
          <w:pPr>
            <w:pStyle w:val="ListParagraph"/>
            <w:spacing w:line="360" w:lineRule="auto"/>
            <w:ind w:left="1440"/>
            <w:rPr>
              <w:sz w:val="24"/>
              <w:szCs w:val="24"/>
            </w:rPr>
          </w:pPr>
          <w:r w:rsidRPr="00725817">
            <w:rPr>
              <w:noProof/>
              <w:sz w:val="24"/>
              <w:szCs w:val="24"/>
            </w:rPr>
            <w:lastRenderedPageBreak/>
            <w:drawing>
              <wp:inline distT="0" distB="0" distL="0" distR="0" wp14:anchorId="1C020723" wp14:editId="14D898FE">
                <wp:extent cx="5619750" cy="2216785"/>
                <wp:effectExtent l="0" t="0" r="0" b="0"/>
                <wp:docPr id="516" name="Picture 5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Picture 516" descr="Graphical user interface, application&#10;&#10;Description automatically generated"/>
                        <pic:cNvPicPr/>
                      </pic:nvPicPr>
                      <pic:blipFill>
                        <a:blip r:embed="rId47"/>
                        <a:stretch>
                          <a:fillRect/>
                        </a:stretch>
                      </pic:blipFill>
                      <pic:spPr>
                        <a:xfrm>
                          <a:off x="0" y="0"/>
                          <a:ext cx="5619750" cy="2216785"/>
                        </a:xfrm>
                        <a:prstGeom prst="rect">
                          <a:avLst/>
                        </a:prstGeom>
                      </pic:spPr>
                    </pic:pic>
                  </a:graphicData>
                </a:graphic>
              </wp:inline>
            </w:drawing>
          </w:r>
        </w:p>
        <w:p w14:paraId="1A4C1623" w14:textId="7FB8F217" w:rsidR="00322960" w:rsidRDefault="00322960" w:rsidP="00322960">
          <w:pPr>
            <w:pStyle w:val="ListParagraph"/>
            <w:numPr>
              <w:ilvl w:val="1"/>
              <w:numId w:val="20"/>
            </w:numPr>
            <w:spacing w:line="360" w:lineRule="auto"/>
            <w:rPr>
              <w:sz w:val="24"/>
              <w:szCs w:val="24"/>
            </w:rPr>
          </w:pPr>
          <w:r>
            <w:rPr>
              <w:sz w:val="24"/>
              <w:szCs w:val="24"/>
            </w:rPr>
            <w:t>click on Module4-Lab1.ipynb</w:t>
          </w:r>
        </w:p>
        <w:p w14:paraId="73F9FA87" w14:textId="77777777" w:rsidR="00322960" w:rsidRDefault="00322960" w:rsidP="00322960">
          <w:pPr>
            <w:pStyle w:val="ListParagraph"/>
            <w:numPr>
              <w:ilvl w:val="1"/>
              <w:numId w:val="20"/>
            </w:numPr>
            <w:spacing w:line="360" w:lineRule="auto"/>
            <w:rPr>
              <w:sz w:val="24"/>
              <w:szCs w:val="24"/>
            </w:rPr>
          </w:pPr>
          <w:r>
            <w:rPr>
              <w:sz w:val="24"/>
              <w:szCs w:val="24"/>
            </w:rPr>
            <w:t>it will open file in new browsing window</w:t>
          </w:r>
        </w:p>
        <w:p w14:paraId="580D07A0" w14:textId="77777777" w:rsidR="00322960" w:rsidRDefault="00322960" w:rsidP="00322960">
          <w:pPr>
            <w:pStyle w:val="ListParagraph"/>
            <w:numPr>
              <w:ilvl w:val="1"/>
              <w:numId w:val="20"/>
            </w:numPr>
            <w:spacing w:line="360" w:lineRule="auto"/>
            <w:rPr>
              <w:sz w:val="24"/>
              <w:szCs w:val="24"/>
            </w:rPr>
          </w:pPr>
          <w:r>
            <w:rPr>
              <w:sz w:val="24"/>
              <w:szCs w:val="24"/>
            </w:rPr>
            <w:t xml:space="preserve">follow the instructions as mentioned in notebook </w:t>
          </w:r>
        </w:p>
        <w:p w14:paraId="06EA6543" w14:textId="77777777" w:rsidR="00322960" w:rsidRPr="004705B6" w:rsidRDefault="00322960" w:rsidP="00322960">
          <w:pPr>
            <w:pStyle w:val="ListParagraph"/>
            <w:numPr>
              <w:ilvl w:val="1"/>
              <w:numId w:val="20"/>
            </w:numPr>
            <w:spacing w:line="360" w:lineRule="auto"/>
            <w:rPr>
              <w:sz w:val="24"/>
              <w:szCs w:val="24"/>
            </w:rPr>
          </w:pPr>
          <w:r>
            <w:rPr>
              <w:sz w:val="24"/>
              <w:szCs w:val="24"/>
            </w:rPr>
            <w:t>once done close the notebook - by closing browsing tab</w:t>
          </w:r>
          <w:r w:rsidRPr="004705B6">
            <w:rPr>
              <w:sz w:val="24"/>
              <w:szCs w:val="24"/>
            </w:rPr>
            <w:t xml:space="preserve"> </w:t>
          </w:r>
        </w:p>
        <w:p w14:paraId="693B7089" w14:textId="437739CB" w:rsidR="00322960" w:rsidRDefault="00322960" w:rsidP="00322960">
          <w:pPr>
            <w:pStyle w:val="ListParagraph"/>
            <w:numPr>
              <w:ilvl w:val="0"/>
              <w:numId w:val="20"/>
            </w:numPr>
            <w:spacing w:line="360" w:lineRule="auto"/>
            <w:rPr>
              <w:sz w:val="24"/>
              <w:szCs w:val="24"/>
            </w:rPr>
          </w:pPr>
          <w:r w:rsidRPr="00DA15CC">
            <w:rPr>
              <w:sz w:val="24"/>
              <w:szCs w:val="24"/>
            </w:rPr>
            <w:t>Module</w:t>
          </w:r>
          <w:r>
            <w:rPr>
              <w:sz w:val="24"/>
              <w:szCs w:val="24"/>
            </w:rPr>
            <w:t>4</w:t>
          </w:r>
          <w:r w:rsidRPr="00DA15CC">
            <w:rPr>
              <w:sz w:val="24"/>
              <w:szCs w:val="24"/>
            </w:rPr>
            <w:t>-Lab</w:t>
          </w:r>
          <w:r>
            <w:rPr>
              <w:sz w:val="24"/>
              <w:szCs w:val="24"/>
            </w:rPr>
            <w:t>2</w:t>
          </w:r>
          <w:r w:rsidRPr="00DA15CC">
            <w:rPr>
              <w:sz w:val="24"/>
              <w:szCs w:val="24"/>
            </w:rPr>
            <w:t>.ipynb</w:t>
          </w:r>
        </w:p>
        <w:p w14:paraId="285936A0" w14:textId="77777777" w:rsidR="00322960" w:rsidRPr="004705B6" w:rsidRDefault="00322960" w:rsidP="00322960">
          <w:pPr>
            <w:spacing w:line="360" w:lineRule="auto"/>
            <w:ind w:left="1080"/>
            <w:rPr>
              <w:sz w:val="24"/>
              <w:szCs w:val="24"/>
            </w:rPr>
          </w:pPr>
          <w:r w:rsidRPr="004705B6">
            <w:rPr>
              <w:noProof/>
            </w:rPr>
            <w:drawing>
              <wp:inline distT="0" distB="0" distL="0" distR="0" wp14:anchorId="5472027E" wp14:editId="34D67AC9">
                <wp:extent cx="5943600" cy="2246630"/>
                <wp:effectExtent l="0" t="0" r="0" b="1270"/>
                <wp:docPr id="517" name="Picture 5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ture 517" descr="A screenshot of a computer&#10;&#10;Description automatically generated"/>
                        <pic:cNvPicPr/>
                      </pic:nvPicPr>
                      <pic:blipFill>
                        <a:blip r:embed="rId48"/>
                        <a:stretch>
                          <a:fillRect/>
                        </a:stretch>
                      </pic:blipFill>
                      <pic:spPr>
                        <a:xfrm>
                          <a:off x="0" y="0"/>
                          <a:ext cx="5943600" cy="2246630"/>
                        </a:xfrm>
                        <a:prstGeom prst="rect">
                          <a:avLst/>
                        </a:prstGeom>
                      </pic:spPr>
                    </pic:pic>
                  </a:graphicData>
                </a:graphic>
              </wp:inline>
            </w:drawing>
          </w:r>
          <w:r w:rsidRPr="004705B6">
            <w:rPr>
              <w:sz w:val="24"/>
              <w:szCs w:val="24"/>
            </w:rPr>
            <w:t xml:space="preserve"> </w:t>
          </w:r>
        </w:p>
        <w:p w14:paraId="01915F76" w14:textId="1C94BE37" w:rsidR="00322960" w:rsidRDefault="00322960" w:rsidP="00322960">
          <w:pPr>
            <w:pStyle w:val="ListParagraph"/>
            <w:numPr>
              <w:ilvl w:val="1"/>
              <w:numId w:val="20"/>
            </w:numPr>
            <w:spacing w:line="360" w:lineRule="auto"/>
            <w:rPr>
              <w:sz w:val="24"/>
              <w:szCs w:val="24"/>
            </w:rPr>
          </w:pPr>
          <w:r>
            <w:rPr>
              <w:sz w:val="24"/>
              <w:szCs w:val="24"/>
            </w:rPr>
            <w:t>click on Module4-Lab</w:t>
          </w:r>
          <w:r w:rsidR="0078238C">
            <w:rPr>
              <w:sz w:val="24"/>
              <w:szCs w:val="24"/>
            </w:rPr>
            <w:t>2</w:t>
          </w:r>
          <w:r>
            <w:rPr>
              <w:sz w:val="24"/>
              <w:szCs w:val="24"/>
            </w:rPr>
            <w:t>.ipynb</w:t>
          </w:r>
        </w:p>
        <w:p w14:paraId="4107E259" w14:textId="77777777" w:rsidR="00322960" w:rsidRDefault="00322960" w:rsidP="00322960">
          <w:pPr>
            <w:pStyle w:val="ListParagraph"/>
            <w:numPr>
              <w:ilvl w:val="1"/>
              <w:numId w:val="20"/>
            </w:numPr>
            <w:spacing w:line="360" w:lineRule="auto"/>
            <w:rPr>
              <w:sz w:val="24"/>
              <w:szCs w:val="24"/>
            </w:rPr>
          </w:pPr>
          <w:r>
            <w:rPr>
              <w:sz w:val="24"/>
              <w:szCs w:val="24"/>
            </w:rPr>
            <w:t>it will open file in new browsing window</w:t>
          </w:r>
        </w:p>
        <w:p w14:paraId="668337D0" w14:textId="77777777" w:rsidR="00322960" w:rsidRDefault="00322960" w:rsidP="00322960">
          <w:pPr>
            <w:pStyle w:val="ListParagraph"/>
            <w:numPr>
              <w:ilvl w:val="1"/>
              <w:numId w:val="20"/>
            </w:numPr>
            <w:spacing w:line="360" w:lineRule="auto"/>
            <w:rPr>
              <w:sz w:val="24"/>
              <w:szCs w:val="24"/>
            </w:rPr>
          </w:pPr>
          <w:r>
            <w:rPr>
              <w:sz w:val="24"/>
              <w:szCs w:val="24"/>
            </w:rPr>
            <w:t xml:space="preserve">follow the instructions as mentioned in notebook </w:t>
          </w:r>
        </w:p>
        <w:p w14:paraId="530116CE" w14:textId="77777777" w:rsidR="00322960" w:rsidRPr="004705B6" w:rsidRDefault="00322960" w:rsidP="00322960">
          <w:pPr>
            <w:pStyle w:val="ListParagraph"/>
            <w:numPr>
              <w:ilvl w:val="1"/>
              <w:numId w:val="20"/>
            </w:numPr>
            <w:spacing w:line="360" w:lineRule="auto"/>
            <w:rPr>
              <w:sz w:val="24"/>
              <w:szCs w:val="24"/>
            </w:rPr>
          </w:pPr>
          <w:r>
            <w:rPr>
              <w:sz w:val="24"/>
              <w:szCs w:val="24"/>
            </w:rPr>
            <w:t>once done close the notebook - by closing browsing tab</w:t>
          </w:r>
          <w:r w:rsidRPr="004705B6">
            <w:rPr>
              <w:sz w:val="24"/>
              <w:szCs w:val="24"/>
            </w:rPr>
            <w:t xml:space="preserve"> </w:t>
          </w:r>
        </w:p>
        <w:p w14:paraId="6BD4BA6B" w14:textId="2C47ED42" w:rsidR="00322960" w:rsidRDefault="00322960" w:rsidP="00322960">
          <w:pPr>
            <w:pStyle w:val="ListParagraph"/>
            <w:numPr>
              <w:ilvl w:val="0"/>
              <w:numId w:val="20"/>
            </w:numPr>
            <w:spacing w:line="360" w:lineRule="auto"/>
            <w:rPr>
              <w:sz w:val="24"/>
              <w:szCs w:val="24"/>
            </w:rPr>
          </w:pPr>
          <w:r w:rsidRPr="00DA15CC">
            <w:rPr>
              <w:sz w:val="24"/>
              <w:szCs w:val="24"/>
            </w:rPr>
            <w:t>Module</w:t>
          </w:r>
          <w:r>
            <w:rPr>
              <w:sz w:val="24"/>
              <w:szCs w:val="24"/>
            </w:rPr>
            <w:t>4</w:t>
          </w:r>
          <w:r w:rsidRPr="00DA15CC">
            <w:rPr>
              <w:sz w:val="24"/>
              <w:szCs w:val="24"/>
            </w:rPr>
            <w:t>-Lab</w:t>
          </w:r>
          <w:r>
            <w:rPr>
              <w:sz w:val="24"/>
              <w:szCs w:val="24"/>
            </w:rPr>
            <w:t>3</w:t>
          </w:r>
          <w:r w:rsidRPr="00DA15CC">
            <w:rPr>
              <w:sz w:val="24"/>
              <w:szCs w:val="24"/>
            </w:rPr>
            <w:t>.ipynb</w:t>
          </w:r>
        </w:p>
        <w:p w14:paraId="5B00960D" w14:textId="77777777" w:rsidR="00322960" w:rsidRPr="004705B6" w:rsidRDefault="00322960" w:rsidP="00322960">
          <w:pPr>
            <w:spacing w:line="360" w:lineRule="auto"/>
            <w:ind w:left="1080"/>
            <w:rPr>
              <w:sz w:val="24"/>
              <w:szCs w:val="24"/>
            </w:rPr>
          </w:pPr>
          <w:r w:rsidRPr="004705B6">
            <w:rPr>
              <w:noProof/>
            </w:rPr>
            <w:lastRenderedPageBreak/>
            <w:drawing>
              <wp:inline distT="0" distB="0" distL="0" distR="0" wp14:anchorId="233130C9" wp14:editId="3129589A">
                <wp:extent cx="5943600" cy="2246630"/>
                <wp:effectExtent l="0" t="0" r="0" b="1270"/>
                <wp:docPr id="518" name="Picture 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518" descr="Graphical user interface, application&#10;&#10;Description automatically generated"/>
                        <pic:cNvPicPr/>
                      </pic:nvPicPr>
                      <pic:blipFill>
                        <a:blip r:embed="rId48"/>
                        <a:stretch>
                          <a:fillRect/>
                        </a:stretch>
                      </pic:blipFill>
                      <pic:spPr>
                        <a:xfrm>
                          <a:off x="0" y="0"/>
                          <a:ext cx="5943600" cy="2246630"/>
                        </a:xfrm>
                        <a:prstGeom prst="rect">
                          <a:avLst/>
                        </a:prstGeom>
                      </pic:spPr>
                    </pic:pic>
                  </a:graphicData>
                </a:graphic>
              </wp:inline>
            </w:drawing>
          </w:r>
          <w:r w:rsidRPr="004705B6">
            <w:rPr>
              <w:sz w:val="24"/>
              <w:szCs w:val="24"/>
            </w:rPr>
            <w:t xml:space="preserve"> </w:t>
          </w:r>
        </w:p>
        <w:p w14:paraId="4089623D" w14:textId="5508FE6C" w:rsidR="00322960" w:rsidRDefault="00322960" w:rsidP="00322960">
          <w:pPr>
            <w:pStyle w:val="ListParagraph"/>
            <w:numPr>
              <w:ilvl w:val="1"/>
              <w:numId w:val="20"/>
            </w:numPr>
            <w:spacing w:line="360" w:lineRule="auto"/>
            <w:rPr>
              <w:sz w:val="24"/>
              <w:szCs w:val="24"/>
            </w:rPr>
          </w:pPr>
          <w:r>
            <w:rPr>
              <w:sz w:val="24"/>
              <w:szCs w:val="24"/>
            </w:rPr>
            <w:t>click on Module4-Lab</w:t>
          </w:r>
          <w:r w:rsidR="00B16C03">
            <w:rPr>
              <w:sz w:val="24"/>
              <w:szCs w:val="24"/>
            </w:rPr>
            <w:t>3</w:t>
          </w:r>
          <w:r>
            <w:rPr>
              <w:sz w:val="24"/>
              <w:szCs w:val="24"/>
            </w:rPr>
            <w:t>.ipynb</w:t>
          </w:r>
        </w:p>
        <w:p w14:paraId="718A9F1D" w14:textId="77777777" w:rsidR="00322960" w:rsidRDefault="00322960" w:rsidP="00322960">
          <w:pPr>
            <w:pStyle w:val="ListParagraph"/>
            <w:numPr>
              <w:ilvl w:val="1"/>
              <w:numId w:val="20"/>
            </w:numPr>
            <w:spacing w:line="360" w:lineRule="auto"/>
            <w:rPr>
              <w:sz w:val="24"/>
              <w:szCs w:val="24"/>
            </w:rPr>
          </w:pPr>
          <w:r>
            <w:rPr>
              <w:sz w:val="24"/>
              <w:szCs w:val="24"/>
            </w:rPr>
            <w:t>it will open file in new browsing window</w:t>
          </w:r>
        </w:p>
        <w:p w14:paraId="6E071D62" w14:textId="77777777" w:rsidR="00322960" w:rsidRDefault="00322960" w:rsidP="00322960">
          <w:pPr>
            <w:pStyle w:val="ListParagraph"/>
            <w:numPr>
              <w:ilvl w:val="1"/>
              <w:numId w:val="20"/>
            </w:numPr>
            <w:spacing w:line="360" w:lineRule="auto"/>
            <w:rPr>
              <w:sz w:val="24"/>
              <w:szCs w:val="24"/>
            </w:rPr>
          </w:pPr>
          <w:r>
            <w:rPr>
              <w:sz w:val="24"/>
              <w:szCs w:val="24"/>
            </w:rPr>
            <w:t xml:space="preserve">follow the instructions as mentioned in notebook </w:t>
          </w:r>
        </w:p>
        <w:p w14:paraId="21FF3090" w14:textId="77777777" w:rsidR="00322960" w:rsidRDefault="00322960" w:rsidP="00322960">
          <w:pPr>
            <w:pStyle w:val="ListParagraph"/>
            <w:numPr>
              <w:ilvl w:val="1"/>
              <w:numId w:val="20"/>
            </w:numPr>
            <w:spacing w:line="360" w:lineRule="auto"/>
            <w:rPr>
              <w:sz w:val="24"/>
              <w:szCs w:val="24"/>
            </w:rPr>
          </w:pPr>
          <w:r>
            <w:rPr>
              <w:sz w:val="24"/>
              <w:szCs w:val="24"/>
            </w:rPr>
            <w:t>once done close the notebook - by closing browsing tab</w:t>
          </w:r>
          <w:r w:rsidRPr="004705B6">
            <w:rPr>
              <w:sz w:val="24"/>
              <w:szCs w:val="24"/>
            </w:rPr>
            <w:t xml:space="preserve"> </w:t>
          </w:r>
        </w:p>
        <w:p w14:paraId="1B224D12" w14:textId="600C396D" w:rsidR="0078238C" w:rsidRDefault="0078238C" w:rsidP="0078238C">
          <w:pPr>
            <w:pStyle w:val="ListParagraph"/>
            <w:numPr>
              <w:ilvl w:val="0"/>
              <w:numId w:val="20"/>
            </w:numPr>
            <w:spacing w:line="360" w:lineRule="auto"/>
            <w:rPr>
              <w:sz w:val="24"/>
              <w:szCs w:val="24"/>
            </w:rPr>
          </w:pPr>
          <w:r w:rsidRPr="00DA15CC">
            <w:rPr>
              <w:sz w:val="24"/>
              <w:szCs w:val="24"/>
            </w:rPr>
            <w:t>Module</w:t>
          </w:r>
          <w:r>
            <w:rPr>
              <w:sz w:val="24"/>
              <w:szCs w:val="24"/>
            </w:rPr>
            <w:t>4</w:t>
          </w:r>
          <w:r w:rsidRPr="00DA15CC">
            <w:rPr>
              <w:sz w:val="24"/>
              <w:szCs w:val="24"/>
            </w:rPr>
            <w:t>-Lab</w:t>
          </w:r>
          <w:r>
            <w:rPr>
              <w:sz w:val="24"/>
              <w:szCs w:val="24"/>
            </w:rPr>
            <w:t>4</w:t>
          </w:r>
          <w:r w:rsidRPr="00DA15CC">
            <w:rPr>
              <w:sz w:val="24"/>
              <w:szCs w:val="24"/>
            </w:rPr>
            <w:t>.ipynb</w:t>
          </w:r>
        </w:p>
        <w:p w14:paraId="0DF377AB" w14:textId="77777777" w:rsidR="0078238C" w:rsidRPr="004705B6" w:rsidRDefault="0078238C" w:rsidP="0078238C">
          <w:pPr>
            <w:spacing w:line="360" w:lineRule="auto"/>
            <w:ind w:left="1080"/>
            <w:rPr>
              <w:sz w:val="24"/>
              <w:szCs w:val="24"/>
            </w:rPr>
          </w:pPr>
          <w:r w:rsidRPr="004705B6">
            <w:rPr>
              <w:noProof/>
            </w:rPr>
            <w:drawing>
              <wp:inline distT="0" distB="0" distL="0" distR="0" wp14:anchorId="2595D7EE" wp14:editId="00898275">
                <wp:extent cx="5943600" cy="2246630"/>
                <wp:effectExtent l="0" t="0" r="0" b="1270"/>
                <wp:docPr id="882539502" name="Picture 8825395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518" descr="Graphical user interface, application&#10;&#10;Description automatically generated"/>
                        <pic:cNvPicPr/>
                      </pic:nvPicPr>
                      <pic:blipFill>
                        <a:blip r:embed="rId48"/>
                        <a:stretch>
                          <a:fillRect/>
                        </a:stretch>
                      </pic:blipFill>
                      <pic:spPr>
                        <a:xfrm>
                          <a:off x="0" y="0"/>
                          <a:ext cx="5943600" cy="2246630"/>
                        </a:xfrm>
                        <a:prstGeom prst="rect">
                          <a:avLst/>
                        </a:prstGeom>
                      </pic:spPr>
                    </pic:pic>
                  </a:graphicData>
                </a:graphic>
              </wp:inline>
            </w:drawing>
          </w:r>
          <w:r w:rsidRPr="004705B6">
            <w:rPr>
              <w:sz w:val="24"/>
              <w:szCs w:val="24"/>
            </w:rPr>
            <w:t xml:space="preserve"> </w:t>
          </w:r>
        </w:p>
        <w:p w14:paraId="5042A393" w14:textId="37C3EE73" w:rsidR="0078238C" w:rsidRDefault="0078238C" w:rsidP="0078238C">
          <w:pPr>
            <w:pStyle w:val="ListParagraph"/>
            <w:numPr>
              <w:ilvl w:val="1"/>
              <w:numId w:val="20"/>
            </w:numPr>
            <w:spacing w:line="360" w:lineRule="auto"/>
            <w:rPr>
              <w:sz w:val="24"/>
              <w:szCs w:val="24"/>
            </w:rPr>
          </w:pPr>
          <w:r>
            <w:rPr>
              <w:sz w:val="24"/>
              <w:szCs w:val="24"/>
            </w:rPr>
            <w:t xml:space="preserve">click on Module4-Lab4 </w:t>
          </w:r>
          <w:proofErr w:type="spellStart"/>
          <w:r>
            <w:rPr>
              <w:sz w:val="24"/>
              <w:szCs w:val="24"/>
            </w:rPr>
            <w:t>Excercises.ipynb</w:t>
          </w:r>
          <w:proofErr w:type="spellEnd"/>
        </w:p>
        <w:p w14:paraId="278A310B" w14:textId="77777777" w:rsidR="0078238C" w:rsidRDefault="0078238C" w:rsidP="0078238C">
          <w:pPr>
            <w:pStyle w:val="ListParagraph"/>
            <w:numPr>
              <w:ilvl w:val="1"/>
              <w:numId w:val="20"/>
            </w:numPr>
            <w:spacing w:line="360" w:lineRule="auto"/>
            <w:rPr>
              <w:sz w:val="24"/>
              <w:szCs w:val="24"/>
            </w:rPr>
          </w:pPr>
          <w:r>
            <w:rPr>
              <w:sz w:val="24"/>
              <w:szCs w:val="24"/>
            </w:rPr>
            <w:t>it will open file in new browsing window</w:t>
          </w:r>
        </w:p>
        <w:p w14:paraId="7B884963" w14:textId="77777777" w:rsidR="0078238C" w:rsidRDefault="0078238C" w:rsidP="0078238C">
          <w:pPr>
            <w:pStyle w:val="ListParagraph"/>
            <w:numPr>
              <w:ilvl w:val="1"/>
              <w:numId w:val="20"/>
            </w:numPr>
            <w:spacing w:line="360" w:lineRule="auto"/>
            <w:rPr>
              <w:sz w:val="24"/>
              <w:szCs w:val="24"/>
            </w:rPr>
          </w:pPr>
          <w:r>
            <w:rPr>
              <w:sz w:val="24"/>
              <w:szCs w:val="24"/>
            </w:rPr>
            <w:t xml:space="preserve">follow the instructions as mentioned in notebook </w:t>
          </w:r>
        </w:p>
        <w:p w14:paraId="3674455D" w14:textId="77777777" w:rsidR="0078238C" w:rsidRPr="004705B6" w:rsidRDefault="0078238C" w:rsidP="0078238C">
          <w:pPr>
            <w:pStyle w:val="ListParagraph"/>
            <w:numPr>
              <w:ilvl w:val="1"/>
              <w:numId w:val="20"/>
            </w:numPr>
            <w:spacing w:line="360" w:lineRule="auto"/>
            <w:rPr>
              <w:sz w:val="24"/>
              <w:szCs w:val="24"/>
            </w:rPr>
          </w:pPr>
          <w:r>
            <w:rPr>
              <w:sz w:val="24"/>
              <w:szCs w:val="24"/>
            </w:rPr>
            <w:t>once done close the notebook - by closing browsing tab</w:t>
          </w:r>
          <w:r w:rsidRPr="004705B6">
            <w:rPr>
              <w:sz w:val="24"/>
              <w:szCs w:val="24"/>
            </w:rPr>
            <w:t xml:space="preserve"> </w:t>
          </w:r>
        </w:p>
        <w:p w14:paraId="03E36B23" w14:textId="77777777" w:rsidR="0078238C" w:rsidRPr="0078238C" w:rsidRDefault="0078238C" w:rsidP="0078238C">
          <w:pPr>
            <w:spacing w:line="360" w:lineRule="auto"/>
            <w:rPr>
              <w:sz w:val="24"/>
              <w:szCs w:val="24"/>
            </w:rPr>
          </w:pPr>
        </w:p>
        <w:p w14:paraId="55F6D6CF" w14:textId="77777777" w:rsidR="00322960" w:rsidRDefault="00322960" w:rsidP="00322960">
          <w:pPr>
            <w:spacing w:line="360" w:lineRule="auto"/>
            <w:rPr>
              <w:sz w:val="24"/>
              <w:szCs w:val="24"/>
            </w:rPr>
          </w:pPr>
          <w:r>
            <w:rPr>
              <w:sz w:val="24"/>
              <w:szCs w:val="24"/>
            </w:rPr>
            <w:t>Shutdown the jupyter kernel session</w:t>
          </w:r>
        </w:p>
        <w:p w14:paraId="799B9C83" w14:textId="77777777" w:rsidR="00322960" w:rsidRDefault="00322960" w:rsidP="00322960">
          <w:pPr>
            <w:pStyle w:val="ListParagraph"/>
            <w:numPr>
              <w:ilvl w:val="0"/>
              <w:numId w:val="21"/>
            </w:numPr>
            <w:spacing w:line="360" w:lineRule="auto"/>
            <w:rPr>
              <w:sz w:val="24"/>
              <w:szCs w:val="24"/>
            </w:rPr>
          </w:pPr>
          <w:r>
            <w:rPr>
              <w:sz w:val="24"/>
              <w:szCs w:val="24"/>
            </w:rPr>
            <w:lastRenderedPageBreak/>
            <w:t>in ec2 conncect window, press ctrl+c key</w:t>
          </w:r>
        </w:p>
        <w:p w14:paraId="61D03B35" w14:textId="77777777" w:rsidR="00322960" w:rsidRDefault="00322960" w:rsidP="00322960">
          <w:pPr>
            <w:pStyle w:val="ListParagraph"/>
            <w:numPr>
              <w:ilvl w:val="0"/>
              <w:numId w:val="21"/>
            </w:numPr>
            <w:spacing w:line="360" w:lineRule="auto"/>
            <w:rPr>
              <w:sz w:val="24"/>
              <w:szCs w:val="24"/>
            </w:rPr>
          </w:pPr>
          <w:r>
            <w:rPr>
              <w:sz w:val="24"/>
              <w:szCs w:val="24"/>
            </w:rPr>
            <w:t xml:space="preserve">type y, to accept shutdown </w:t>
          </w:r>
        </w:p>
        <w:p w14:paraId="0C7C5692" w14:textId="0900EAA5" w:rsidR="00322960" w:rsidRDefault="00322960" w:rsidP="00322960">
          <w:pPr>
            <w:pStyle w:val="ListParagraph"/>
            <w:numPr>
              <w:ilvl w:val="0"/>
              <w:numId w:val="21"/>
            </w:numPr>
            <w:spacing w:line="360" w:lineRule="auto"/>
            <w:rPr>
              <w:sz w:val="24"/>
              <w:szCs w:val="24"/>
            </w:rPr>
          </w:pPr>
          <w:r>
            <w:rPr>
              <w:sz w:val="24"/>
              <w:szCs w:val="24"/>
            </w:rPr>
            <w:t xml:space="preserve">it will </w:t>
          </w:r>
          <w:r w:rsidR="00D43C8E">
            <w:rPr>
              <w:sz w:val="24"/>
              <w:szCs w:val="24"/>
            </w:rPr>
            <w:t>return</w:t>
          </w:r>
          <w:r>
            <w:rPr>
              <w:sz w:val="24"/>
              <w:szCs w:val="24"/>
            </w:rPr>
            <w:t xml:space="preserve"> to your prompt</w:t>
          </w:r>
        </w:p>
        <w:p w14:paraId="1911CB40" w14:textId="77777777" w:rsidR="00322960" w:rsidRDefault="00322960" w:rsidP="00322960">
          <w:pPr>
            <w:pStyle w:val="ListParagraph"/>
            <w:numPr>
              <w:ilvl w:val="0"/>
              <w:numId w:val="21"/>
            </w:numPr>
            <w:spacing w:line="360" w:lineRule="auto"/>
            <w:rPr>
              <w:sz w:val="24"/>
              <w:szCs w:val="24"/>
            </w:rPr>
          </w:pPr>
          <w:r>
            <w:rPr>
              <w:sz w:val="24"/>
              <w:szCs w:val="24"/>
            </w:rPr>
            <w:t>then deactivate virtual environment, by typing command</w:t>
          </w:r>
        </w:p>
        <w:p w14:paraId="5AAF102B" w14:textId="77777777" w:rsidR="00322960" w:rsidRPr="009F3CB5" w:rsidRDefault="00322960" w:rsidP="00322960">
          <w:pPr>
            <w:pStyle w:val="ListParagraph"/>
            <w:spacing w:line="360" w:lineRule="auto"/>
            <w:rPr>
              <w:rFonts w:ascii="Bookman Old Style" w:hAnsi="Bookman Old Style"/>
              <w:sz w:val="24"/>
              <w:szCs w:val="24"/>
            </w:rPr>
          </w:pPr>
          <w:r w:rsidRPr="009F3CB5">
            <w:rPr>
              <w:rFonts w:ascii="Bookman Old Style" w:hAnsi="Bookman Old Style"/>
              <w:sz w:val="24"/>
              <w:szCs w:val="24"/>
            </w:rPr>
            <w:t>deactivate</w:t>
          </w:r>
        </w:p>
        <w:p w14:paraId="090C2B20" w14:textId="14AC03FE" w:rsidR="00322960" w:rsidRDefault="00322960" w:rsidP="00322960">
          <w:pPr>
            <w:spacing w:line="360" w:lineRule="auto"/>
            <w:rPr>
              <w:b/>
              <w:bCs/>
              <w:sz w:val="28"/>
              <w:szCs w:val="28"/>
            </w:rPr>
          </w:pPr>
          <w:r w:rsidRPr="004705B6">
            <w:rPr>
              <w:b/>
              <w:bCs/>
              <w:sz w:val="28"/>
              <w:szCs w:val="28"/>
            </w:rPr>
            <w:t>You are done with Module</w:t>
          </w:r>
          <w:r>
            <w:rPr>
              <w:b/>
              <w:bCs/>
              <w:sz w:val="28"/>
              <w:szCs w:val="28"/>
            </w:rPr>
            <w:t>4</w:t>
          </w:r>
          <w:r w:rsidRPr="004705B6">
            <w:rPr>
              <w:b/>
              <w:bCs/>
              <w:sz w:val="28"/>
              <w:szCs w:val="28"/>
            </w:rPr>
            <w:t>-Lab 1,2,</w:t>
          </w:r>
          <w:r w:rsidR="0078238C">
            <w:rPr>
              <w:b/>
              <w:bCs/>
              <w:sz w:val="28"/>
              <w:szCs w:val="28"/>
            </w:rPr>
            <w:t xml:space="preserve">3 </w:t>
          </w:r>
          <w:r w:rsidR="006A7927">
            <w:rPr>
              <w:b/>
              <w:bCs/>
              <w:sz w:val="28"/>
              <w:szCs w:val="28"/>
            </w:rPr>
            <w:t xml:space="preserve">and </w:t>
          </w:r>
          <w:r w:rsidR="0078238C">
            <w:rPr>
              <w:b/>
              <w:bCs/>
              <w:sz w:val="28"/>
              <w:szCs w:val="28"/>
            </w:rPr>
            <w:t>4</w:t>
          </w:r>
          <w:r w:rsidRPr="004705B6">
            <w:rPr>
              <w:b/>
              <w:bCs/>
              <w:sz w:val="28"/>
              <w:szCs w:val="28"/>
            </w:rPr>
            <w:t xml:space="preserve"> !!!</w:t>
          </w:r>
        </w:p>
        <w:p w14:paraId="6275CC9C" w14:textId="77777777" w:rsidR="00192410" w:rsidRDefault="00192410" w:rsidP="00322960">
          <w:pPr>
            <w:spacing w:line="360" w:lineRule="auto"/>
            <w:rPr>
              <w:b/>
              <w:bCs/>
              <w:sz w:val="28"/>
              <w:szCs w:val="28"/>
            </w:rPr>
          </w:pPr>
        </w:p>
        <w:p w14:paraId="56D59985" w14:textId="77777777" w:rsidR="00192410" w:rsidRDefault="00192410" w:rsidP="00322960">
          <w:pPr>
            <w:spacing w:line="360" w:lineRule="auto"/>
            <w:rPr>
              <w:b/>
              <w:bCs/>
              <w:sz w:val="28"/>
              <w:szCs w:val="28"/>
            </w:rPr>
          </w:pPr>
        </w:p>
        <w:p w14:paraId="5E4C4B8D" w14:textId="77777777" w:rsidR="00192410" w:rsidRDefault="00192410" w:rsidP="00322960">
          <w:pPr>
            <w:spacing w:line="360" w:lineRule="auto"/>
            <w:rPr>
              <w:b/>
              <w:bCs/>
              <w:sz w:val="28"/>
              <w:szCs w:val="28"/>
            </w:rPr>
          </w:pPr>
        </w:p>
        <w:p w14:paraId="5453E4F5" w14:textId="77777777" w:rsidR="00192410" w:rsidRDefault="00192410" w:rsidP="00322960">
          <w:pPr>
            <w:spacing w:line="360" w:lineRule="auto"/>
            <w:rPr>
              <w:b/>
              <w:bCs/>
              <w:sz w:val="28"/>
              <w:szCs w:val="28"/>
            </w:rPr>
          </w:pPr>
        </w:p>
        <w:p w14:paraId="7FCE3B82" w14:textId="77777777" w:rsidR="0078238C" w:rsidRDefault="0078238C" w:rsidP="00322960">
          <w:pPr>
            <w:spacing w:line="360" w:lineRule="auto"/>
            <w:rPr>
              <w:b/>
              <w:bCs/>
              <w:sz w:val="28"/>
              <w:szCs w:val="28"/>
            </w:rPr>
          </w:pPr>
        </w:p>
        <w:p w14:paraId="66CFB955" w14:textId="77777777" w:rsidR="0078238C" w:rsidRDefault="0078238C" w:rsidP="00322960">
          <w:pPr>
            <w:spacing w:line="360" w:lineRule="auto"/>
            <w:rPr>
              <w:b/>
              <w:bCs/>
              <w:sz w:val="28"/>
              <w:szCs w:val="28"/>
            </w:rPr>
          </w:pPr>
        </w:p>
        <w:p w14:paraId="5BA7408A" w14:textId="77777777" w:rsidR="0078238C" w:rsidRDefault="0078238C" w:rsidP="00322960">
          <w:pPr>
            <w:spacing w:line="360" w:lineRule="auto"/>
            <w:rPr>
              <w:b/>
              <w:bCs/>
              <w:sz w:val="28"/>
              <w:szCs w:val="28"/>
            </w:rPr>
          </w:pPr>
        </w:p>
        <w:p w14:paraId="23F52ADC" w14:textId="77777777" w:rsidR="0078238C" w:rsidRDefault="0078238C" w:rsidP="00322960">
          <w:pPr>
            <w:spacing w:line="360" w:lineRule="auto"/>
            <w:rPr>
              <w:b/>
              <w:bCs/>
              <w:sz w:val="28"/>
              <w:szCs w:val="28"/>
            </w:rPr>
          </w:pPr>
        </w:p>
        <w:p w14:paraId="5694B132" w14:textId="77777777" w:rsidR="0078238C" w:rsidRDefault="0078238C" w:rsidP="00322960">
          <w:pPr>
            <w:spacing w:line="360" w:lineRule="auto"/>
            <w:rPr>
              <w:b/>
              <w:bCs/>
              <w:sz w:val="28"/>
              <w:szCs w:val="28"/>
            </w:rPr>
          </w:pPr>
        </w:p>
        <w:p w14:paraId="48B034BB" w14:textId="77777777" w:rsidR="0078238C" w:rsidRDefault="0078238C" w:rsidP="00322960">
          <w:pPr>
            <w:spacing w:line="360" w:lineRule="auto"/>
            <w:rPr>
              <w:b/>
              <w:bCs/>
              <w:sz w:val="28"/>
              <w:szCs w:val="28"/>
            </w:rPr>
          </w:pPr>
        </w:p>
        <w:p w14:paraId="7F8F6C73" w14:textId="77777777" w:rsidR="0078238C" w:rsidRDefault="0078238C" w:rsidP="00322960">
          <w:pPr>
            <w:spacing w:line="360" w:lineRule="auto"/>
            <w:rPr>
              <w:b/>
              <w:bCs/>
              <w:sz w:val="28"/>
              <w:szCs w:val="28"/>
            </w:rPr>
          </w:pPr>
        </w:p>
        <w:p w14:paraId="118C7B3F" w14:textId="77777777" w:rsidR="0078238C" w:rsidRDefault="0078238C" w:rsidP="00322960">
          <w:pPr>
            <w:spacing w:line="360" w:lineRule="auto"/>
            <w:rPr>
              <w:b/>
              <w:bCs/>
              <w:sz w:val="28"/>
              <w:szCs w:val="28"/>
            </w:rPr>
          </w:pPr>
        </w:p>
        <w:p w14:paraId="7DBC1269" w14:textId="77777777" w:rsidR="0078238C" w:rsidRDefault="0078238C" w:rsidP="00322960">
          <w:pPr>
            <w:spacing w:line="360" w:lineRule="auto"/>
            <w:rPr>
              <w:b/>
              <w:bCs/>
              <w:sz w:val="28"/>
              <w:szCs w:val="28"/>
            </w:rPr>
          </w:pPr>
        </w:p>
        <w:p w14:paraId="39E4E4CE" w14:textId="77777777" w:rsidR="0078238C" w:rsidRDefault="0078238C" w:rsidP="00322960">
          <w:pPr>
            <w:spacing w:line="360" w:lineRule="auto"/>
            <w:rPr>
              <w:b/>
              <w:bCs/>
              <w:sz w:val="28"/>
              <w:szCs w:val="28"/>
            </w:rPr>
          </w:pPr>
        </w:p>
        <w:p w14:paraId="32DF1483" w14:textId="31836D9C" w:rsidR="00322960" w:rsidRDefault="00322960" w:rsidP="00322960">
          <w:pPr>
            <w:spacing w:line="360" w:lineRule="auto"/>
            <w:rPr>
              <w:b/>
              <w:bCs/>
              <w:sz w:val="28"/>
              <w:szCs w:val="28"/>
            </w:rPr>
          </w:pPr>
          <w:r>
            <w:rPr>
              <w:b/>
              <w:bCs/>
              <w:sz w:val="28"/>
              <w:szCs w:val="28"/>
            </w:rPr>
            <w:br w:type="page"/>
          </w:r>
        </w:p>
        <w:p w14:paraId="3322ADAC" w14:textId="2EF9B582" w:rsidR="00322960" w:rsidRDefault="00322960" w:rsidP="00322960">
          <w:pPr>
            <w:spacing w:line="360" w:lineRule="auto"/>
            <w:rPr>
              <w:b/>
              <w:bCs/>
              <w:sz w:val="28"/>
              <w:szCs w:val="28"/>
            </w:rPr>
          </w:pPr>
          <w:r>
            <w:rPr>
              <w:b/>
              <w:bCs/>
              <w:sz w:val="28"/>
              <w:szCs w:val="28"/>
            </w:rPr>
            <w:lastRenderedPageBreak/>
            <w:t xml:space="preserve">For Lab 5,6, </w:t>
          </w:r>
          <w:r w:rsidR="001C03EA">
            <w:rPr>
              <w:b/>
              <w:bCs/>
              <w:sz w:val="28"/>
              <w:szCs w:val="28"/>
            </w:rPr>
            <w:t xml:space="preserve">and </w:t>
          </w:r>
          <w:r>
            <w:rPr>
              <w:b/>
              <w:bCs/>
              <w:sz w:val="28"/>
              <w:szCs w:val="28"/>
            </w:rPr>
            <w:t xml:space="preserve">7 of Module 4, You need to create a new EC2 instance </w:t>
          </w:r>
          <w:r w:rsidR="001C03EA">
            <w:rPr>
              <w:b/>
              <w:bCs/>
              <w:sz w:val="28"/>
              <w:szCs w:val="28"/>
            </w:rPr>
            <w:t>and install Kubernetes and Pachyderm as per the instructions in Appendix 3 and Appendix 4</w:t>
          </w:r>
          <w:r>
            <w:rPr>
              <w:b/>
              <w:bCs/>
              <w:sz w:val="28"/>
              <w:szCs w:val="28"/>
            </w:rPr>
            <w:t>.</w:t>
          </w:r>
          <w:r w:rsidR="00CF2A27" w:rsidRPr="00CF2A27">
            <w:rPr>
              <w:b/>
              <w:bCs/>
              <w:sz w:val="28"/>
              <w:szCs w:val="28"/>
            </w:rPr>
            <w:t xml:space="preserve"> </w:t>
          </w:r>
        </w:p>
        <w:p w14:paraId="546D6F48" w14:textId="77777777" w:rsidR="00322960" w:rsidRDefault="00322960" w:rsidP="00322960">
          <w:pPr>
            <w:spacing w:line="360" w:lineRule="auto"/>
            <w:rPr>
              <w:b/>
              <w:bCs/>
              <w:sz w:val="28"/>
              <w:szCs w:val="28"/>
            </w:rPr>
          </w:pPr>
        </w:p>
        <w:p w14:paraId="05530828" w14:textId="77777777" w:rsidR="00322960" w:rsidRDefault="00322960" w:rsidP="00322960">
          <w:pPr>
            <w:spacing w:line="360" w:lineRule="auto"/>
            <w:rPr>
              <w:b/>
              <w:bCs/>
              <w:sz w:val="28"/>
              <w:szCs w:val="28"/>
            </w:rPr>
          </w:pPr>
        </w:p>
        <w:p w14:paraId="5D6CA8B1" w14:textId="77777777" w:rsidR="00322960" w:rsidRDefault="00322960" w:rsidP="00322960">
          <w:pPr>
            <w:spacing w:line="360" w:lineRule="auto"/>
            <w:rPr>
              <w:b/>
              <w:bCs/>
              <w:sz w:val="28"/>
              <w:szCs w:val="28"/>
            </w:rPr>
          </w:pPr>
        </w:p>
        <w:p w14:paraId="2C90770D" w14:textId="77777777" w:rsidR="00322960" w:rsidRDefault="00322960" w:rsidP="00322960">
          <w:pPr>
            <w:spacing w:line="360" w:lineRule="auto"/>
            <w:rPr>
              <w:b/>
              <w:bCs/>
              <w:sz w:val="28"/>
              <w:szCs w:val="28"/>
            </w:rPr>
          </w:pPr>
        </w:p>
        <w:p w14:paraId="3D340504" w14:textId="5ECBF46A" w:rsidR="00322960" w:rsidRDefault="00322960" w:rsidP="00322960">
          <w:pPr>
            <w:spacing w:line="360" w:lineRule="auto"/>
            <w:rPr>
              <w:b/>
              <w:bCs/>
              <w:sz w:val="28"/>
              <w:szCs w:val="28"/>
            </w:rPr>
          </w:pPr>
          <w:r>
            <w:rPr>
              <w:b/>
              <w:bCs/>
              <w:sz w:val="28"/>
              <w:szCs w:val="28"/>
            </w:rPr>
            <w:t xml:space="preserve">Once you are ready with new instance follow instructions below to execute the labs 5,6, </w:t>
          </w:r>
          <w:r w:rsidR="001C03EA">
            <w:rPr>
              <w:b/>
              <w:bCs/>
              <w:sz w:val="28"/>
              <w:szCs w:val="28"/>
            </w:rPr>
            <w:t xml:space="preserve">and </w:t>
          </w:r>
          <w:r>
            <w:rPr>
              <w:b/>
              <w:bCs/>
              <w:sz w:val="28"/>
              <w:szCs w:val="28"/>
            </w:rPr>
            <w:t>7</w:t>
          </w:r>
          <w:r w:rsidR="001C03EA">
            <w:rPr>
              <w:b/>
              <w:bCs/>
              <w:sz w:val="28"/>
              <w:szCs w:val="28"/>
            </w:rPr>
            <w:t>.</w:t>
          </w:r>
          <w:r>
            <w:rPr>
              <w:b/>
              <w:bCs/>
              <w:sz w:val="28"/>
              <w:szCs w:val="28"/>
            </w:rPr>
            <w:br w:type="page"/>
          </w:r>
        </w:p>
        <w:p w14:paraId="0FB13562" w14:textId="5387602B" w:rsidR="00322960" w:rsidRDefault="00322960" w:rsidP="00322960">
          <w:pPr>
            <w:spacing w:line="360" w:lineRule="auto"/>
            <w:rPr>
              <w:b/>
              <w:bCs/>
              <w:sz w:val="28"/>
              <w:szCs w:val="28"/>
            </w:rPr>
          </w:pPr>
          <w:r>
            <w:rPr>
              <w:b/>
              <w:bCs/>
              <w:sz w:val="28"/>
              <w:szCs w:val="28"/>
            </w:rPr>
            <w:lastRenderedPageBreak/>
            <w:t xml:space="preserve">Module 4 - Lab </w:t>
          </w:r>
          <w:r w:rsidR="001C03EA">
            <w:rPr>
              <w:b/>
              <w:bCs/>
              <w:sz w:val="28"/>
              <w:szCs w:val="28"/>
            </w:rPr>
            <w:t>5</w:t>
          </w:r>
          <w:r>
            <w:rPr>
              <w:b/>
              <w:bCs/>
              <w:sz w:val="28"/>
              <w:szCs w:val="28"/>
            </w:rPr>
            <w:t xml:space="preserve">, </w:t>
          </w:r>
          <w:r w:rsidR="001C03EA">
            <w:rPr>
              <w:b/>
              <w:bCs/>
              <w:sz w:val="28"/>
              <w:szCs w:val="28"/>
            </w:rPr>
            <w:t>6</w:t>
          </w:r>
          <w:r>
            <w:rPr>
              <w:b/>
              <w:bCs/>
              <w:sz w:val="28"/>
              <w:szCs w:val="28"/>
            </w:rPr>
            <w:t xml:space="preserve">, and </w:t>
          </w:r>
          <w:r w:rsidR="001C03EA">
            <w:rPr>
              <w:b/>
              <w:bCs/>
              <w:sz w:val="28"/>
              <w:szCs w:val="28"/>
            </w:rPr>
            <w:t>7</w:t>
          </w:r>
        </w:p>
        <w:p w14:paraId="1C59BCA8" w14:textId="77777777" w:rsidR="00322960" w:rsidRDefault="00322960" w:rsidP="00322960">
          <w:pPr>
            <w:pStyle w:val="ListParagraph"/>
            <w:numPr>
              <w:ilvl w:val="0"/>
              <w:numId w:val="22"/>
            </w:numPr>
            <w:spacing w:line="360" w:lineRule="auto"/>
            <w:rPr>
              <w:sz w:val="24"/>
              <w:szCs w:val="24"/>
            </w:rPr>
          </w:pPr>
          <w:r>
            <w:rPr>
              <w:sz w:val="24"/>
              <w:szCs w:val="24"/>
            </w:rPr>
            <w:t xml:space="preserve">Connect to root user of the new instance you have created </w:t>
          </w:r>
        </w:p>
        <w:p w14:paraId="39A73A85" w14:textId="77777777" w:rsidR="00322960" w:rsidRDefault="00322960" w:rsidP="00322960">
          <w:pPr>
            <w:pStyle w:val="ListParagraph"/>
            <w:numPr>
              <w:ilvl w:val="0"/>
              <w:numId w:val="22"/>
            </w:numPr>
            <w:spacing w:line="360" w:lineRule="auto"/>
            <w:rPr>
              <w:sz w:val="24"/>
              <w:szCs w:val="24"/>
            </w:rPr>
          </w:pPr>
          <w:r>
            <w:rPr>
              <w:sz w:val="24"/>
              <w:szCs w:val="24"/>
            </w:rPr>
            <w:t>Enable hpepyspark environment by entering</w:t>
          </w:r>
        </w:p>
        <w:p w14:paraId="5F7CD0B6" w14:textId="77777777" w:rsidR="00322960" w:rsidRPr="009F3CB5" w:rsidRDefault="00322960" w:rsidP="00322960">
          <w:pPr>
            <w:pStyle w:val="ListParagraph"/>
            <w:spacing w:line="360" w:lineRule="auto"/>
            <w:rPr>
              <w:rFonts w:ascii="Bookman Old Style" w:hAnsi="Bookman Old Style"/>
              <w:sz w:val="24"/>
              <w:szCs w:val="24"/>
            </w:rPr>
          </w:pPr>
          <w:r w:rsidRPr="009F3CB5">
            <w:rPr>
              <w:rFonts w:ascii="Bookman Old Style" w:hAnsi="Bookman Old Style"/>
              <w:sz w:val="24"/>
              <w:szCs w:val="24"/>
            </w:rPr>
            <w:t>source /home/ubuntu/environments/hpepyspark/bin/activate</w:t>
          </w:r>
        </w:p>
        <w:p w14:paraId="525FD27F" w14:textId="77777777" w:rsidR="00322960" w:rsidRPr="009F3CB5" w:rsidRDefault="00322960" w:rsidP="00322960">
          <w:pPr>
            <w:pStyle w:val="ListParagraph"/>
            <w:spacing w:line="360" w:lineRule="auto"/>
            <w:rPr>
              <w:rFonts w:ascii="Bookman Old Style" w:hAnsi="Bookman Old Style"/>
              <w:sz w:val="24"/>
              <w:szCs w:val="24"/>
            </w:rPr>
          </w:pPr>
          <w:r w:rsidRPr="009F3CB5">
            <w:rPr>
              <w:rFonts w:ascii="Bookman Old Style" w:hAnsi="Bookman Old Style"/>
              <w:sz w:val="24"/>
              <w:szCs w:val="24"/>
            </w:rPr>
            <w:t>jupyter notebook --ip=* --allow-root</w:t>
          </w:r>
        </w:p>
        <w:p w14:paraId="411B400F" w14:textId="77777777" w:rsidR="00322960" w:rsidRPr="00D31A38" w:rsidRDefault="00322960" w:rsidP="00322960">
          <w:pPr>
            <w:pStyle w:val="ListParagraph"/>
            <w:spacing w:line="360" w:lineRule="auto"/>
            <w:rPr>
              <w:sz w:val="24"/>
              <w:szCs w:val="24"/>
            </w:rPr>
          </w:pPr>
          <w:r>
            <w:rPr>
              <w:sz w:val="24"/>
              <w:szCs w:val="24"/>
            </w:rPr>
            <w:t>to start the jupyter kernel</w:t>
          </w:r>
        </w:p>
        <w:p w14:paraId="4D7544D5" w14:textId="77777777" w:rsidR="00322960" w:rsidRDefault="00322960" w:rsidP="00322960">
          <w:pPr>
            <w:pStyle w:val="ListParagraph"/>
            <w:numPr>
              <w:ilvl w:val="0"/>
              <w:numId w:val="22"/>
            </w:numPr>
            <w:spacing w:line="360" w:lineRule="auto"/>
            <w:rPr>
              <w:sz w:val="24"/>
              <w:szCs w:val="24"/>
            </w:rPr>
          </w:pPr>
          <w:r>
            <w:rPr>
              <w:sz w:val="24"/>
              <w:szCs w:val="24"/>
            </w:rPr>
            <w:t xml:space="preserve"> open new browser tab and enter url &lt;yourpublicip&gt;:8888</w:t>
          </w:r>
        </w:p>
        <w:p w14:paraId="26DE80DD" w14:textId="77777777" w:rsidR="00322960" w:rsidRDefault="00322960" w:rsidP="00322960">
          <w:pPr>
            <w:pStyle w:val="ListParagraph"/>
            <w:spacing w:line="360" w:lineRule="auto"/>
            <w:rPr>
              <w:sz w:val="24"/>
              <w:szCs w:val="24"/>
            </w:rPr>
          </w:pPr>
          <w:r>
            <w:rPr>
              <w:sz w:val="24"/>
              <w:szCs w:val="24"/>
            </w:rPr>
            <w:t>enter password 12345</w:t>
          </w:r>
        </w:p>
        <w:p w14:paraId="41025DD3" w14:textId="0A295BD0" w:rsidR="00322960" w:rsidRDefault="00322960" w:rsidP="00322960">
          <w:pPr>
            <w:pStyle w:val="ListParagraph"/>
            <w:numPr>
              <w:ilvl w:val="0"/>
              <w:numId w:val="22"/>
            </w:numPr>
            <w:spacing w:line="360" w:lineRule="auto"/>
            <w:rPr>
              <w:sz w:val="24"/>
              <w:szCs w:val="24"/>
            </w:rPr>
          </w:pPr>
          <w:r>
            <w:rPr>
              <w:sz w:val="24"/>
              <w:szCs w:val="24"/>
            </w:rPr>
            <w:t xml:space="preserve">Open </w:t>
          </w:r>
          <w:r w:rsidRPr="00D31A38">
            <w:rPr>
              <w:sz w:val="24"/>
              <w:szCs w:val="24"/>
            </w:rPr>
            <w:t>Module</w:t>
          </w:r>
          <w:r>
            <w:rPr>
              <w:sz w:val="24"/>
              <w:szCs w:val="24"/>
            </w:rPr>
            <w:t>4</w:t>
          </w:r>
          <w:r w:rsidRPr="00D31A38">
            <w:rPr>
              <w:sz w:val="24"/>
              <w:szCs w:val="24"/>
            </w:rPr>
            <w:t>-Lab</w:t>
          </w:r>
          <w:r w:rsidR="006C4B1F">
            <w:rPr>
              <w:sz w:val="24"/>
              <w:szCs w:val="24"/>
            </w:rPr>
            <w:t>5</w:t>
          </w:r>
          <w:r w:rsidRPr="00D31A38">
            <w:rPr>
              <w:sz w:val="24"/>
              <w:szCs w:val="24"/>
            </w:rPr>
            <w:t>-Intro_to_Pachyderm.ipynb</w:t>
          </w:r>
        </w:p>
        <w:p w14:paraId="12D642B1" w14:textId="77777777" w:rsidR="00322960" w:rsidRDefault="00322960" w:rsidP="00322960">
          <w:pPr>
            <w:pStyle w:val="ListParagraph"/>
            <w:spacing w:line="360" w:lineRule="auto"/>
            <w:rPr>
              <w:sz w:val="24"/>
              <w:szCs w:val="24"/>
            </w:rPr>
          </w:pPr>
          <w:r>
            <w:rPr>
              <w:sz w:val="24"/>
              <w:szCs w:val="24"/>
            </w:rPr>
            <w:t>follow the cell-by-cell execution of file</w:t>
          </w:r>
        </w:p>
        <w:p w14:paraId="40C94E60" w14:textId="77777777" w:rsidR="00322960" w:rsidRDefault="00322960" w:rsidP="00322960">
          <w:pPr>
            <w:pStyle w:val="ListParagraph"/>
            <w:spacing w:line="360" w:lineRule="auto"/>
            <w:rPr>
              <w:sz w:val="24"/>
              <w:szCs w:val="24"/>
            </w:rPr>
          </w:pPr>
          <w:r>
            <w:rPr>
              <w:sz w:val="24"/>
              <w:szCs w:val="24"/>
            </w:rPr>
            <w:t>after successful execution of file. close the browsing tab</w:t>
          </w:r>
        </w:p>
        <w:p w14:paraId="05D09D0F" w14:textId="6404EFB5" w:rsidR="00322960" w:rsidRDefault="00322960" w:rsidP="00322960">
          <w:pPr>
            <w:pStyle w:val="ListParagraph"/>
            <w:numPr>
              <w:ilvl w:val="0"/>
              <w:numId w:val="22"/>
            </w:numPr>
            <w:spacing w:line="360" w:lineRule="auto"/>
            <w:rPr>
              <w:sz w:val="24"/>
              <w:szCs w:val="24"/>
            </w:rPr>
          </w:pPr>
          <w:r>
            <w:rPr>
              <w:sz w:val="24"/>
              <w:szCs w:val="24"/>
            </w:rPr>
            <w:t xml:space="preserve">Open </w:t>
          </w:r>
          <w:r w:rsidRPr="00D31A38">
            <w:rPr>
              <w:sz w:val="24"/>
              <w:szCs w:val="24"/>
            </w:rPr>
            <w:t>Module</w:t>
          </w:r>
          <w:r>
            <w:rPr>
              <w:sz w:val="24"/>
              <w:szCs w:val="24"/>
            </w:rPr>
            <w:t>4</w:t>
          </w:r>
          <w:r w:rsidRPr="00D31A38">
            <w:rPr>
              <w:sz w:val="24"/>
              <w:szCs w:val="24"/>
            </w:rPr>
            <w:t>-Lab</w:t>
          </w:r>
          <w:r w:rsidR="006C4B1F">
            <w:rPr>
              <w:sz w:val="24"/>
              <w:szCs w:val="24"/>
            </w:rPr>
            <w:t>6</w:t>
          </w:r>
          <w:r w:rsidRPr="00D31A38">
            <w:rPr>
              <w:sz w:val="24"/>
              <w:szCs w:val="24"/>
            </w:rPr>
            <w:t>-Edge_Detection_with_pacyderm.ipynb</w:t>
          </w:r>
        </w:p>
        <w:p w14:paraId="2F25F64F" w14:textId="77777777" w:rsidR="00322960" w:rsidRDefault="00322960" w:rsidP="00322960">
          <w:pPr>
            <w:pStyle w:val="ListParagraph"/>
            <w:spacing w:line="360" w:lineRule="auto"/>
            <w:rPr>
              <w:sz w:val="24"/>
              <w:szCs w:val="24"/>
            </w:rPr>
          </w:pPr>
          <w:r>
            <w:rPr>
              <w:sz w:val="24"/>
              <w:szCs w:val="24"/>
            </w:rPr>
            <w:t>follow the cell-by-cell execution of file</w:t>
          </w:r>
        </w:p>
        <w:p w14:paraId="5E66EE78" w14:textId="77777777" w:rsidR="00322960" w:rsidRDefault="00322960" w:rsidP="00322960">
          <w:pPr>
            <w:pStyle w:val="ListParagraph"/>
            <w:spacing w:line="360" w:lineRule="auto"/>
            <w:rPr>
              <w:sz w:val="24"/>
              <w:szCs w:val="24"/>
            </w:rPr>
          </w:pPr>
          <w:r>
            <w:rPr>
              <w:sz w:val="24"/>
              <w:szCs w:val="24"/>
            </w:rPr>
            <w:t>after successful execution of file. close the browsing tab</w:t>
          </w:r>
        </w:p>
        <w:p w14:paraId="2DD74D28" w14:textId="77777777" w:rsidR="00322960" w:rsidRDefault="00322960" w:rsidP="00322960">
          <w:pPr>
            <w:pStyle w:val="ListParagraph"/>
            <w:numPr>
              <w:ilvl w:val="0"/>
              <w:numId w:val="22"/>
            </w:numPr>
            <w:spacing w:line="360" w:lineRule="auto"/>
            <w:rPr>
              <w:sz w:val="24"/>
              <w:szCs w:val="24"/>
            </w:rPr>
          </w:pPr>
          <w:r>
            <w:rPr>
              <w:sz w:val="24"/>
              <w:szCs w:val="24"/>
            </w:rPr>
            <w:t>in jupyter kernel home page</w:t>
          </w:r>
        </w:p>
        <w:p w14:paraId="37B7D006" w14:textId="6A89347C" w:rsidR="00322960" w:rsidRDefault="00322960" w:rsidP="00322960">
          <w:pPr>
            <w:pStyle w:val="ListParagraph"/>
            <w:spacing w:line="360" w:lineRule="auto"/>
            <w:rPr>
              <w:sz w:val="24"/>
              <w:szCs w:val="24"/>
            </w:rPr>
          </w:pPr>
          <w:r>
            <w:rPr>
              <w:sz w:val="24"/>
              <w:szCs w:val="24"/>
            </w:rPr>
            <w:t xml:space="preserve">click on </w:t>
          </w:r>
          <w:r w:rsidRPr="00BE0F69">
            <w:rPr>
              <w:sz w:val="24"/>
              <w:szCs w:val="24"/>
            </w:rPr>
            <w:t>Module</w:t>
          </w:r>
          <w:r>
            <w:rPr>
              <w:sz w:val="24"/>
              <w:szCs w:val="24"/>
            </w:rPr>
            <w:t>4</w:t>
          </w:r>
          <w:r w:rsidRPr="00BE0F69">
            <w:rPr>
              <w:sz w:val="24"/>
              <w:szCs w:val="24"/>
            </w:rPr>
            <w:t>-Lab</w:t>
          </w:r>
          <w:r w:rsidR="006C4B1F">
            <w:rPr>
              <w:sz w:val="24"/>
              <w:szCs w:val="24"/>
            </w:rPr>
            <w:t>7</w:t>
          </w:r>
          <w:r w:rsidRPr="00BE0F69">
            <w:rPr>
              <w:sz w:val="24"/>
              <w:szCs w:val="24"/>
            </w:rPr>
            <w:t>-ML_Pipeline_Pachyderm</w:t>
          </w:r>
        </w:p>
        <w:p w14:paraId="21B43D83" w14:textId="77777777" w:rsidR="00322960" w:rsidRDefault="00322960" w:rsidP="00322960">
          <w:pPr>
            <w:pStyle w:val="ListParagraph"/>
            <w:spacing w:line="360" w:lineRule="auto"/>
            <w:rPr>
              <w:sz w:val="24"/>
              <w:szCs w:val="24"/>
            </w:rPr>
          </w:pPr>
          <w:r>
            <w:rPr>
              <w:sz w:val="24"/>
              <w:szCs w:val="24"/>
            </w:rPr>
            <w:t xml:space="preserve">Open </w:t>
          </w:r>
          <w:r w:rsidRPr="00BE0F69">
            <w:rPr>
              <w:sz w:val="24"/>
              <w:szCs w:val="24"/>
            </w:rPr>
            <w:t>ML pipeline for Iris Classification.ipynb</w:t>
          </w:r>
        </w:p>
        <w:p w14:paraId="1AA8A16F" w14:textId="77777777" w:rsidR="00322960" w:rsidRDefault="00322960" w:rsidP="00322960">
          <w:pPr>
            <w:pStyle w:val="ListParagraph"/>
            <w:spacing w:line="360" w:lineRule="auto"/>
            <w:rPr>
              <w:sz w:val="24"/>
              <w:szCs w:val="24"/>
            </w:rPr>
          </w:pPr>
          <w:r>
            <w:rPr>
              <w:sz w:val="24"/>
              <w:szCs w:val="24"/>
            </w:rPr>
            <w:t>follow the cell-by-cell execution of file</w:t>
          </w:r>
        </w:p>
        <w:p w14:paraId="5245E6CE" w14:textId="77777777" w:rsidR="00322960" w:rsidRPr="006C078A" w:rsidRDefault="00322960" w:rsidP="00322960">
          <w:pPr>
            <w:pStyle w:val="ListParagraph"/>
            <w:spacing w:line="360" w:lineRule="auto"/>
            <w:rPr>
              <w:sz w:val="24"/>
              <w:szCs w:val="24"/>
            </w:rPr>
          </w:pPr>
          <w:r>
            <w:rPr>
              <w:sz w:val="24"/>
              <w:szCs w:val="24"/>
            </w:rPr>
            <w:t>after successful execution of file. close the browsing tab</w:t>
          </w:r>
        </w:p>
        <w:p w14:paraId="5EB4519D" w14:textId="77777777" w:rsidR="00322960" w:rsidRDefault="00322960" w:rsidP="00322960">
          <w:pPr>
            <w:spacing w:line="360" w:lineRule="auto"/>
            <w:rPr>
              <w:sz w:val="24"/>
              <w:szCs w:val="24"/>
            </w:rPr>
          </w:pPr>
          <w:r>
            <w:rPr>
              <w:sz w:val="24"/>
              <w:szCs w:val="24"/>
            </w:rPr>
            <w:t>Resource Clean Up</w:t>
          </w:r>
        </w:p>
        <w:p w14:paraId="46ABD9A3" w14:textId="77777777" w:rsidR="00322960" w:rsidRDefault="00322960" w:rsidP="00322960">
          <w:pPr>
            <w:pStyle w:val="ListParagraph"/>
            <w:numPr>
              <w:ilvl w:val="0"/>
              <w:numId w:val="22"/>
            </w:numPr>
            <w:spacing w:line="360" w:lineRule="auto"/>
            <w:rPr>
              <w:sz w:val="24"/>
              <w:szCs w:val="24"/>
            </w:rPr>
          </w:pPr>
          <w:r>
            <w:rPr>
              <w:sz w:val="24"/>
              <w:szCs w:val="24"/>
            </w:rPr>
            <w:t>Shutdown jupyter kernel</w:t>
          </w:r>
        </w:p>
        <w:p w14:paraId="49C927BE" w14:textId="77777777" w:rsidR="00322960" w:rsidRDefault="00322960" w:rsidP="00322960">
          <w:pPr>
            <w:pStyle w:val="ListParagraph"/>
            <w:numPr>
              <w:ilvl w:val="1"/>
              <w:numId w:val="22"/>
            </w:numPr>
            <w:spacing w:line="360" w:lineRule="auto"/>
            <w:rPr>
              <w:sz w:val="24"/>
              <w:szCs w:val="24"/>
            </w:rPr>
          </w:pPr>
          <w:r>
            <w:rPr>
              <w:sz w:val="24"/>
              <w:szCs w:val="24"/>
            </w:rPr>
            <w:t>press CTRL+C</w:t>
          </w:r>
        </w:p>
        <w:p w14:paraId="45068295" w14:textId="77777777" w:rsidR="00322960" w:rsidRDefault="00322960" w:rsidP="00322960">
          <w:pPr>
            <w:pStyle w:val="ListParagraph"/>
            <w:numPr>
              <w:ilvl w:val="1"/>
              <w:numId w:val="22"/>
            </w:numPr>
            <w:spacing w:line="360" w:lineRule="auto"/>
            <w:rPr>
              <w:sz w:val="24"/>
              <w:szCs w:val="24"/>
            </w:rPr>
          </w:pPr>
          <w:r>
            <w:rPr>
              <w:sz w:val="24"/>
              <w:szCs w:val="24"/>
            </w:rPr>
            <w:t>type y</w:t>
          </w:r>
        </w:p>
        <w:p w14:paraId="25CC70D0" w14:textId="77777777" w:rsidR="00322960" w:rsidRDefault="00322960" w:rsidP="00322960">
          <w:pPr>
            <w:pStyle w:val="ListParagraph"/>
            <w:numPr>
              <w:ilvl w:val="1"/>
              <w:numId w:val="22"/>
            </w:numPr>
            <w:spacing w:line="360" w:lineRule="auto"/>
            <w:rPr>
              <w:sz w:val="24"/>
              <w:szCs w:val="24"/>
            </w:rPr>
          </w:pPr>
          <w:r>
            <w:rPr>
              <w:sz w:val="24"/>
              <w:szCs w:val="24"/>
            </w:rPr>
            <w:t>it will shutdown running server and give your prompt back</w:t>
          </w:r>
        </w:p>
        <w:p w14:paraId="2F109782" w14:textId="77777777" w:rsidR="00322960" w:rsidRDefault="00322960" w:rsidP="00322960">
          <w:pPr>
            <w:pStyle w:val="ListParagraph"/>
            <w:numPr>
              <w:ilvl w:val="0"/>
              <w:numId w:val="22"/>
            </w:numPr>
            <w:spacing w:line="360" w:lineRule="auto"/>
            <w:rPr>
              <w:sz w:val="24"/>
              <w:szCs w:val="24"/>
            </w:rPr>
          </w:pPr>
          <w:r>
            <w:rPr>
              <w:sz w:val="24"/>
              <w:szCs w:val="24"/>
            </w:rPr>
            <w:t>Delete all</w:t>
          </w:r>
        </w:p>
        <w:p w14:paraId="2A9115B1" w14:textId="77777777" w:rsidR="00322960" w:rsidRDefault="00322960" w:rsidP="00322960">
          <w:pPr>
            <w:pStyle w:val="ListParagraph"/>
            <w:numPr>
              <w:ilvl w:val="1"/>
              <w:numId w:val="22"/>
            </w:numPr>
            <w:spacing w:line="360" w:lineRule="auto"/>
            <w:rPr>
              <w:sz w:val="24"/>
              <w:szCs w:val="24"/>
            </w:rPr>
          </w:pPr>
          <w:r w:rsidRPr="00BE0F69">
            <w:rPr>
              <w:sz w:val="24"/>
              <w:szCs w:val="24"/>
            </w:rPr>
            <w:t>pachctl delete all</w:t>
          </w:r>
        </w:p>
        <w:p w14:paraId="1AF9FB5F" w14:textId="42045002" w:rsidR="00322960" w:rsidRDefault="00322960" w:rsidP="00322960">
          <w:pPr>
            <w:spacing w:line="360" w:lineRule="auto"/>
            <w:rPr>
              <w:b/>
              <w:bCs/>
              <w:sz w:val="28"/>
              <w:szCs w:val="28"/>
            </w:rPr>
          </w:pPr>
          <w:r w:rsidRPr="00BE0F69">
            <w:rPr>
              <w:b/>
              <w:bCs/>
              <w:sz w:val="28"/>
              <w:szCs w:val="28"/>
            </w:rPr>
            <w:t xml:space="preserve">You are done with Module </w:t>
          </w:r>
          <w:r>
            <w:rPr>
              <w:b/>
              <w:bCs/>
              <w:sz w:val="28"/>
              <w:szCs w:val="28"/>
            </w:rPr>
            <w:t>4</w:t>
          </w:r>
          <w:r w:rsidRPr="00BE0F69">
            <w:rPr>
              <w:b/>
              <w:bCs/>
              <w:sz w:val="28"/>
              <w:szCs w:val="28"/>
            </w:rPr>
            <w:t xml:space="preserve"> - Lab </w:t>
          </w:r>
          <w:r w:rsidR="00346E31">
            <w:rPr>
              <w:b/>
              <w:bCs/>
              <w:sz w:val="28"/>
              <w:szCs w:val="28"/>
            </w:rPr>
            <w:t>5</w:t>
          </w:r>
          <w:r w:rsidRPr="00BE0F69">
            <w:rPr>
              <w:b/>
              <w:bCs/>
              <w:sz w:val="28"/>
              <w:szCs w:val="28"/>
            </w:rPr>
            <w:t xml:space="preserve">,6 </w:t>
          </w:r>
          <w:r>
            <w:rPr>
              <w:b/>
              <w:bCs/>
              <w:sz w:val="28"/>
              <w:szCs w:val="28"/>
            </w:rPr>
            <w:t>,</w:t>
          </w:r>
          <w:r w:rsidR="006C4B1F">
            <w:rPr>
              <w:b/>
              <w:bCs/>
              <w:sz w:val="28"/>
              <w:szCs w:val="28"/>
            </w:rPr>
            <w:t xml:space="preserve">and </w:t>
          </w:r>
          <w:r w:rsidRPr="00BE0F69">
            <w:rPr>
              <w:b/>
              <w:bCs/>
              <w:sz w:val="28"/>
              <w:szCs w:val="28"/>
            </w:rPr>
            <w:t>7!!!</w:t>
          </w:r>
        </w:p>
        <w:p w14:paraId="743A939D" w14:textId="1B2E7F6C" w:rsidR="00F94C3C" w:rsidRDefault="00F94C3C" w:rsidP="00F94C3C">
          <w:pPr>
            <w:spacing w:line="360" w:lineRule="auto"/>
            <w:rPr>
              <w:b/>
              <w:bCs/>
              <w:sz w:val="28"/>
              <w:szCs w:val="28"/>
            </w:rPr>
          </w:pPr>
          <w:r>
            <w:rPr>
              <w:b/>
              <w:bCs/>
              <w:sz w:val="28"/>
              <w:szCs w:val="28"/>
            </w:rPr>
            <w:lastRenderedPageBreak/>
            <w:t>Module 4 - Lab 8 – PDK Integration</w:t>
          </w:r>
        </w:p>
        <w:p w14:paraId="2D202A24" w14:textId="4558E19E" w:rsidR="00F94C3C" w:rsidRDefault="00F94C3C" w:rsidP="00F94C3C">
          <w:pPr>
            <w:spacing w:line="360" w:lineRule="auto"/>
            <w:rPr>
              <w:b/>
              <w:bCs/>
              <w:sz w:val="28"/>
              <w:szCs w:val="28"/>
            </w:rPr>
          </w:pPr>
          <w:r>
            <w:rPr>
              <w:b/>
              <w:bCs/>
              <w:sz w:val="28"/>
              <w:szCs w:val="28"/>
            </w:rPr>
            <w:t xml:space="preserve">For this lab create a ec2 instance with size g4dn.4xlarge with AMI as instructed by the instructor with 200 GB Storage. Once the machine is ready </w:t>
          </w:r>
          <w:r w:rsidRPr="00F94C3C">
            <w:rPr>
              <w:b/>
              <w:bCs/>
              <w:sz w:val="28"/>
              <w:szCs w:val="28"/>
            </w:rPr>
            <w:t>Login as root on EC2 Connect</w:t>
          </w:r>
          <w:r>
            <w:rPr>
              <w:b/>
              <w:bCs/>
              <w:sz w:val="28"/>
              <w:szCs w:val="28"/>
            </w:rPr>
            <w:t xml:space="preserve"> and type the command</w:t>
          </w:r>
        </w:p>
        <w:p w14:paraId="011E6E85" w14:textId="77777777" w:rsid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sudo</w:t>
          </w:r>
          <w:proofErr w:type="spellEnd"/>
          <w:r w:rsidRPr="00F94C3C">
            <w:rPr>
              <w:rFonts w:ascii="Bookman Old Style" w:hAnsi="Bookman Old Style"/>
              <w:sz w:val="24"/>
              <w:szCs w:val="24"/>
            </w:rPr>
            <w:t xml:space="preserve"> passwd ubuntu</w:t>
          </w:r>
        </w:p>
        <w:p w14:paraId="6EC0DBFA" w14:textId="3A47E67D" w:rsidR="00E64EEA" w:rsidRPr="00F94C3C" w:rsidRDefault="00E64EEA" w:rsidP="00F94C3C">
          <w:pPr>
            <w:spacing w:line="360" w:lineRule="auto"/>
            <w:rPr>
              <w:rFonts w:ascii="Bookman Old Style" w:hAnsi="Bookman Old Style"/>
              <w:sz w:val="24"/>
              <w:szCs w:val="24"/>
            </w:rPr>
          </w:pPr>
          <w:r>
            <w:rPr>
              <w:noProof/>
            </w:rPr>
            <w:drawing>
              <wp:inline distT="0" distB="0" distL="0" distR="0" wp14:anchorId="736224AC" wp14:editId="6223FA88">
                <wp:extent cx="5943600" cy="1037590"/>
                <wp:effectExtent l="0" t="0" r="0" b="0"/>
                <wp:docPr id="256389082"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389082" name="Picture 1" descr="A black background with white text&#10;&#10;Description automatically generated"/>
                        <pic:cNvPicPr/>
                      </pic:nvPicPr>
                      <pic:blipFill>
                        <a:blip r:embed="rId49"/>
                        <a:stretch>
                          <a:fillRect/>
                        </a:stretch>
                      </pic:blipFill>
                      <pic:spPr>
                        <a:xfrm>
                          <a:off x="0" y="0"/>
                          <a:ext cx="5943600" cy="1037590"/>
                        </a:xfrm>
                        <a:prstGeom prst="rect">
                          <a:avLst/>
                        </a:prstGeom>
                      </pic:spPr>
                    </pic:pic>
                  </a:graphicData>
                </a:graphic>
              </wp:inline>
            </w:drawing>
          </w:r>
        </w:p>
        <w:p w14:paraId="55449312" w14:textId="078287FC" w:rsid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curl ifconfig.me</w:t>
          </w:r>
        </w:p>
        <w:p w14:paraId="347D7105" w14:textId="46D86382" w:rsidR="00E64EEA" w:rsidRDefault="00E64EEA" w:rsidP="00F94C3C">
          <w:pPr>
            <w:spacing w:line="360" w:lineRule="auto"/>
            <w:rPr>
              <w:rFonts w:ascii="Bookman Old Style" w:hAnsi="Bookman Old Style"/>
              <w:sz w:val="24"/>
              <w:szCs w:val="24"/>
            </w:rPr>
          </w:pPr>
          <w:r>
            <w:rPr>
              <w:noProof/>
            </w:rPr>
            <w:drawing>
              <wp:inline distT="0" distB="0" distL="0" distR="0" wp14:anchorId="766E3F2D" wp14:editId="7E7A9017">
                <wp:extent cx="5572125" cy="533400"/>
                <wp:effectExtent l="0" t="0" r="9525" b="0"/>
                <wp:docPr id="2036887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87424" name=""/>
                        <pic:cNvPicPr/>
                      </pic:nvPicPr>
                      <pic:blipFill>
                        <a:blip r:embed="rId50"/>
                        <a:stretch>
                          <a:fillRect/>
                        </a:stretch>
                      </pic:blipFill>
                      <pic:spPr>
                        <a:xfrm>
                          <a:off x="0" y="0"/>
                          <a:ext cx="5572125" cy="533400"/>
                        </a:xfrm>
                        <a:prstGeom prst="rect">
                          <a:avLst/>
                        </a:prstGeom>
                      </pic:spPr>
                    </pic:pic>
                  </a:graphicData>
                </a:graphic>
              </wp:inline>
            </w:drawing>
          </w:r>
        </w:p>
        <w:p w14:paraId="7456F99D" w14:textId="5D3E876B" w:rsidR="00F94C3C" w:rsidRPr="00F94C3C" w:rsidRDefault="00F94C3C" w:rsidP="00F94C3C">
          <w:pPr>
            <w:spacing w:line="360" w:lineRule="auto"/>
            <w:rPr>
              <w:rFonts w:cstheme="minorHAnsi"/>
              <w:b/>
              <w:bCs/>
              <w:sz w:val="28"/>
              <w:szCs w:val="28"/>
            </w:rPr>
          </w:pPr>
          <w:r w:rsidRPr="00F94C3C">
            <w:rPr>
              <w:rFonts w:cstheme="minorHAnsi"/>
              <w:b/>
              <w:bCs/>
              <w:sz w:val="28"/>
              <w:szCs w:val="28"/>
            </w:rPr>
            <w:t>Login to RDP using</w:t>
          </w:r>
          <w:r>
            <w:rPr>
              <w:rFonts w:cstheme="minorHAnsi"/>
              <w:b/>
              <w:bCs/>
              <w:sz w:val="28"/>
              <w:szCs w:val="28"/>
            </w:rPr>
            <w:t xml:space="preserve"> public</w:t>
          </w:r>
          <w:r w:rsidRPr="00F94C3C">
            <w:rPr>
              <w:rFonts w:cstheme="minorHAnsi"/>
              <w:b/>
              <w:bCs/>
              <w:sz w:val="28"/>
              <w:szCs w:val="28"/>
            </w:rPr>
            <w:t xml:space="preserve"> IP, user and password</w:t>
          </w:r>
        </w:p>
        <w:p w14:paraId="646C1039" w14:textId="2FB50AAA" w:rsidR="00F94C3C" w:rsidRDefault="00E64EEA" w:rsidP="00F94C3C">
          <w:pPr>
            <w:spacing w:line="360" w:lineRule="auto"/>
            <w:rPr>
              <w:b/>
              <w:bCs/>
              <w:sz w:val="28"/>
              <w:szCs w:val="28"/>
            </w:rPr>
          </w:pPr>
          <w:r>
            <w:rPr>
              <w:noProof/>
            </w:rPr>
            <w:drawing>
              <wp:inline distT="0" distB="0" distL="0" distR="0" wp14:anchorId="4F66DD3F" wp14:editId="201C57A3">
                <wp:extent cx="3672840" cy="2089138"/>
                <wp:effectExtent l="0" t="0" r="3810" b="6985"/>
                <wp:docPr id="436289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89170" name="Picture 1" descr="A screenshot of a computer&#10;&#10;Description automatically generated"/>
                        <pic:cNvPicPr/>
                      </pic:nvPicPr>
                      <pic:blipFill>
                        <a:blip r:embed="rId51"/>
                        <a:stretch>
                          <a:fillRect/>
                        </a:stretch>
                      </pic:blipFill>
                      <pic:spPr>
                        <a:xfrm>
                          <a:off x="0" y="0"/>
                          <a:ext cx="3686114" cy="2096688"/>
                        </a:xfrm>
                        <a:prstGeom prst="rect">
                          <a:avLst/>
                        </a:prstGeom>
                      </pic:spPr>
                    </pic:pic>
                  </a:graphicData>
                </a:graphic>
              </wp:inline>
            </w:drawing>
          </w:r>
        </w:p>
        <w:p w14:paraId="032D3DB6" w14:textId="5963AF01" w:rsidR="00322960" w:rsidRDefault="00F94C3C" w:rsidP="00322960">
          <w:pPr>
            <w:spacing w:line="360" w:lineRule="auto"/>
            <w:rPr>
              <w:b/>
              <w:bCs/>
              <w:sz w:val="28"/>
              <w:szCs w:val="28"/>
            </w:rPr>
          </w:pPr>
          <w:r>
            <w:rPr>
              <w:b/>
              <w:bCs/>
              <w:sz w:val="28"/>
              <w:szCs w:val="28"/>
            </w:rPr>
            <w:t>Once logged into machine o</w:t>
          </w:r>
          <w:r w:rsidRPr="00F94C3C">
            <w:rPr>
              <w:b/>
              <w:bCs/>
              <w:sz w:val="28"/>
              <w:szCs w:val="28"/>
            </w:rPr>
            <w:t>pen Terminal Application, hit Control + C to avoid screen getting stuck on .</w:t>
          </w:r>
          <w:proofErr w:type="spellStart"/>
          <w:r w:rsidRPr="00F94C3C">
            <w:rPr>
              <w:b/>
              <w:bCs/>
              <w:sz w:val="28"/>
              <w:szCs w:val="28"/>
            </w:rPr>
            <w:t>bashrc</w:t>
          </w:r>
          <w:proofErr w:type="spellEnd"/>
          <w:r w:rsidRPr="00F94C3C">
            <w:rPr>
              <w:b/>
              <w:bCs/>
              <w:sz w:val="28"/>
              <w:szCs w:val="28"/>
            </w:rPr>
            <w:t xml:space="preserve"> and enter to ubuntu home directory</w:t>
          </w:r>
        </w:p>
        <w:p w14:paraId="0A37B4ED" w14:textId="4CB140EF" w:rsidR="00E64EEA" w:rsidRDefault="00E64EEA" w:rsidP="00322960">
          <w:pPr>
            <w:spacing w:line="360" w:lineRule="auto"/>
            <w:rPr>
              <w:b/>
              <w:bCs/>
              <w:sz w:val="28"/>
              <w:szCs w:val="28"/>
            </w:rPr>
          </w:pPr>
          <w:r>
            <w:rPr>
              <w:noProof/>
            </w:rPr>
            <w:lastRenderedPageBreak/>
            <w:drawing>
              <wp:inline distT="0" distB="0" distL="0" distR="0" wp14:anchorId="4714DE60" wp14:editId="4123F25C">
                <wp:extent cx="5943600" cy="3600450"/>
                <wp:effectExtent l="0" t="0" r="0" b="0"/>
                <wp:docPr id="19638479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847904" name="Picture 1" descr="A screenshot of a computer&#10;&#10;Description automatically generated"/>
                        <pic:cNvPicPr/>
                      </pic:nvPicPr>
                      <pic:blipFill>
                        <a:blip r:embed="rId52"/>
                        <a:stretch>
                          <a:fillRect/>
                        </a:stretch>
                      </pic:blipFill>
                      <pic:spPr>
                        <a:xfrm>
                          <a:off x="0" y="0"/>
                          <a:ext cx="5943600" cy="3600450"/>
                        </a:xfrm>
                        <a:prstGeom prst="rect">
                          <a:avLst/>
                        </a:prstGeom>
                      </pic:spPr>
                    </pic:pic>
                  </a:graphicData>
                </a:graphic>
              </wp:inline>
            </w:drawing>
          </w:r>
        </w:p>
        <w:p w14:paraId="257A0DC5" w14:textId="6BDF1D91" w:rsidR="00E64EEA" w:rsidRDefault="00E64EEA" w:rsidP="00322960">
          <w:pPr>
            <w:spacing w:line="360" w:lineRule="auto"/>
            <w:rPr>
              <w:rFonts w:ascii="Bookman Old Style" w:hAnsi="Bookman Old Style"/>
              <w:sz w:val="24"/>
              <w:szCs w:val="24"/>
            </w:rPr>
          </w:pPr>
          <w:r>
            <w:rPr>
              <w:rFonts w:ascii="Bookman Old Style" w:hAnsi="Bookman Old Style"/>
              <w:sz w:val="24"/>
              <w:szCs w:val="24"/>
            </w:rPr>
            <w:t>Open terminal from GUI</w:t>
          </w:r>
        </w:p>
        <w:p w14:paraId="2880E8A2" w14:textId="7C27545D" w:rsidR="00E64EEA" w:rsidRDefault="00E64EEA" w:rsidP="00322960">
          <w:pPr>
            <w:spacing w:line="360" w:lineRule="auto"/>
            <w:rPr>
              <w:rFonts w:ascii="Bookman Old Style" w:hAnsi="Bookman Old Style"/>
              <w:sz w:val="24"/>
              <w:szCs w:val="24"/>
            </w:rPr>
          </w:pPr>
          <w:r>
            <w:rPr>
              <w:noProof/>
            </w:rPr>
            <w:drawing>
              <wp:inline distT="0" distB="0" distL="0" distR="0" wp14:anchorId="0BDC6920" wp14:editId="4E2D84CA">
                <wp:extent cx="5943600" cy="3402965"/>
                <wp:effectExtent l="0" t="0" r="0" b="6985"/>
                <wp:docPr id="2044670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70256" name=""/>
                        <pic:cNvPicPr/>
                      </pic:nvPicPr>
                      <pic:blipFill>
                        <a:blip r:embed="rId53"/>
                        <a:stretch>
                          <a:fillRect/>
                        </a:stretch>
                      </pic:blipFill>
                      <pic:spPr>
                        <a:xfrm>
                          <a:off x="0" y="0"/>
                          <a:ext cx="5943600" cy="3402965"/>
                        </a:xfrm>
                        <a:prstGeom prst="rect">
                          <a:avLst/>
                        </a:prstGeom>
                      </pic:spPr>
                    </pic:pic>
                  </a:graphicData>
                </a:graphic>
              </wp:inline>
            </w:drawing>
          </w:r>
        </w:p>
        <w:p w14:paraId="584DE618" w14:textId="3FCCF180" w:rsidR="00E64EEA" w:rsidRDefault="00E64EEA" w:rsidP="00322960">
          <w:pPr>
            <w:spacing w:line="360" w:lineRule="auto"/>
            <w:rPr>
              <w:rFonts w:ascii="Bookman Old Style" w:hAnsi="Bookman Old Style"/>
              <w:sz w:val="24"/>
              <w:szCs w:val="24"/>
            </w:rPr>
          </w:pPr>
          <w:r>
            <w:rPr>
              <w:rFonts w:ascii="Bookman Old Style" w:hAnsi="Bookman Old Style"/>
              <w:sz w:val="24"/>
              <w:szCs w:val="24"/>
            </w:rPr>
            <w:t>Type following commands on terminal</w:t>
          </w:r>
        </w:p>
        <w:p w14:paraId="1B1BDCFC" w14:textId="1B159176" w:rsidR="00322960" w:rsidRDefault="00F94C3C" w:rsidP="00322960">
          <w:pPr>
            <w:spacing w:line="360" w:lineRule="auto"/>
            <w:rPr>
              <w:rFonts w:ascii="Bookman Old Style" w:hAnsi="Bookman Old Style"/>
              <w:sz w:val="24"/>
              <w:szCs w:val="24"/>
            </w:rPr>
          </w:pPr>
          <w:r w:rsidRPr="00F94C3C">
            <w:rPr>
              <w:rFonts w:ascii="Bookman Old Style" w:hAnsi="Bookman Old Style"/>
              <w:sz w:val="24"/>
              <w:szCs w:val="24"/>
            </w:rPr>
            <w:lastRenderedPageBreak/>
            <w:t>cd /home/ubuntu</w:t>
          </w:r>
        </w:p>
        <w:p w14:paraId="17CE2DB4" w14:textId="77777777" w:rsidR="00F94C3C" w:rsidRPr="00F94C3C" w:rsidRDefault="00F94C3C" w:rsidP="00F94C3C">
          <w:pPr>
            <w:spacing w:line="360" w:lineRule="auto"/>
            <w:rPr>
              <w:rFonts w:ascii="Bookman Old Style" w:hAnsi="Bookman Old Style"/>
              <w:b/>
              <w:bCs/>
              <w:sz w:val="24"/>
              <w:szCs w:val="24"/>
            </w:rPr>
          </w:pPr>
          <w:r w:rsidRPr="00F94C3C">
            <w:rPr>
              <w:rFonts w:ascii="Bookman Old Style" w:hAnsi="Bookman Old Style"/>
              <w:b/>
              <w:bCs/>
              <w:sz w:val="24"/>
              <w:szCs w:val="24"/>
            </w:rPr>
            <w:t>### Reconfigure Kube Config for root ####</w:t>
          </w:r>
        </w:p>
        <w:p w14:paraId="5BBC184C" w14:textId="77777777" w:rsidR="00F94C3C" w:rsidRPr="00F94C3C" w:rsidRDefault="00F94C3C" w:rsidP="00F94C3C">
          <w:pPr>
            <w:spacing w:line="360" w:lineRule="auto"/>
            <w:rPr>
              <w:rFonts w:ascii="Bookman Old Style" w:hAnsi="Bookman Old Style"/>
              <w:sz w:val="24"/>
              <w:szCs w:val="24"/>
            </w:rPr>
          </w:pPr>
        </w:p>
        <w:p w14:paraId="59FD0781"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chmod</w:t>
          </w:r>
          <w:proofErr w:type="spellEnd"/>
          <w:r w:rsidRPr="00F94C3C">
            <w:rPr>
              <w:rFonts w:ascii="Bookman Old Style" w:hAnsi="Bookman Old Style"/>
              <w:sz w:val="24"/>
              <w:szCs w:val="24"/>
            </w:rPr>
            <w:t xml:space="preserve"> 600 .</w:t>
          </w:r>
          <w:proofErr w:type="spellStart"/>
          <w:r w:rsidRPr="00F94C3C">
            <w:rPr>
              <w:rFonts w:ascii="Bookman Old Style" w:hAnsi="Bookman Old Style"/>
              <w:sz w:val="24"/>
              <w:szCs w:val="24"/>
            </w:rPr>
            <w:t>kube</w:t>
          </w:r>
          <w:proofErr w:type="spellEnd"/>
          <w:r w:rsidRPr="00F94C3C">
            <w:rPr>
              <w:rFonts w:ascii="Bookman Old Style" w:hAnsi="Bookman Old Style"/>
              <w:sz w:val="24"/>
              <w:szCs w:val="24"/>
            </w:rPr>
            <w:t>/config</w:t>
          </w:r>
        </w:p>
        <w:p w14:paraId="5B15CF48"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microk8s config &gt; .</w:t>
          </w:r>
          <w:proofErr w:type="spellStart"/>
          <w:r w:rsidRPr="00F94C3C">
            <w:rPr>
              <w:rFonts w:ascii="Bookman Old Style" w:hAnsi="Bookman Old Style"/>
              <w:sz w:val="24"/>
              <w:szCs w:val="24"/>
            </w:rPr>
            <w:t>kube</w:t>
          </w:r>
          <w:proofErr w:type="spellEnd"/>
          <w:r w:rsidRPr="00F94C3C">
            <w:rPr>
              <w:rFonts w:ascii="Bookman Old Style" w:hAnsi="Bookman Old Style"/>
              <w:sz w:val="24"/>
              <w:szCs w:val="24"/>
            </w:rPr>
            <w:t>/config</w:t>
          </w:r>
        </w:p>
        <w:p w14:paraId="6EBDDAD0"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chmod</w:t>
          </w:r>
          <w:proofErr w:type="spellEnd"/>
          <w:r w:rsidRPr="00F94C3C">
            <w:rPr>
              <w:rFonts w:ascii="Bookman Old Style" w:hAnsi="Bookman Old Style"/>
              <w:sz w:val="24"/>
              <w:szCs w:val="24"/>
            </w:rPr>
            <w:t xml:space="preserve"> 400 .</w:t>
          </w:r>
          <w:proofErr w:type="spellStart"/>
          <w:r w:rsidRPr="00F94C3C">
            <w:rPr>
              <w:rFonts w:ascii="Bookman Old Style" w:hAnsi="Bookman Old Style"/>
              <w:sz w:val="24"/>
              <w:szCs w:val="24"/>
            </w:rPr>
            <w:t>kube</w:t>
          </w:r>
          <w:proofErr w:type="spellEnd"/>
          <w:r w:rsidRPr="00F94C3C">
            <w:rPr>
              <w:rFonts w:ascii="Bookman Old Style" w:hAnsi="Bookman Old Style"/>
              <w:sz w:val="24"/>
              <w:szCs w:val="24"/>
            </w:rPr>
            <w:t>/config</w:t>
          </w:r>
        </w:p>
        <w:p w14:paraId="04805FB8" w14:textId="77777777" w:rsidR="00F94C3C" w:rsidRPr="00F94C3C" w:rsidRDefault="00F94C3C" w:rsidP="00F94C3C">
          <w:pPr>
            <w:spacing w:line="360" w:lineRule="auto"/>
            <w:rPr>
              <w:rFonts w:ascii="Bookman Old Style" w:hAnsi="Bookman Old Style"/>
              <w:sz w:val="24"/>
              <w:szCs w:val="24"/>
            </w:rPr>
          </w:pPr>
        </w:p>
        <w:p w14:paraId="4BE4B69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ls /</w:t>
          </w:r>
          <w:proofErr w:type="spellStart"/>
          <w:r w:rsidRPr="00F94C3C">
            <w:rPr>
              <w:rFonts w:ascii="Bookman Old Style" w:hAnsi="Bookman Old Style"/>
              <w:sz w:val="24"/>
              <w:szCs w:val="24"/>
            </w:rPr>
            <w:t>mnt</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efs</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shared_fs</w:t>
          </w:r>
          <w:proofErr w:type="spellEnd"/>
          <w:r w:rsidRPr="00F94C3C">
            <w:rPr>
              <w:rFonts w:ascii="Bookman Old Style" w:hAnsi="Bookman Old Style"/>
              <w:sz w:val="24"/>
              <w:szCs w:val="24"/>
            </w:rPr>
            <w:t>/</w:t>
          </w:r>
        </w:p>
        <w:p w14:paraId="203D80CB"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sudo</w:t>
          </w:r>
          <w:proofErr w:type="spellEnd"/>
          <w:r w:rsidRPr="00F94C3C">
            <w:rPr>
              <w:rFonts w:ascii="Bookman Old Style" w:hAnsi="Bookman Old Style"/>
              <w:sz w:val="24"/>
              <w:szCs w:val="24"/>
            </w:rPr>
            <w:t xml:space="preserve"> </w:t>
          </w:r>
          <w:proofErr w:type="spellStart"/>
          <w:r w:rsidRPr="00F94C3C">
            <w:rPr>
              <w:rFonts w:ascii="Bookman Old Style" w:hAnsi="Bookman Old Style"/>
              <w:sz w:val="24"/>
              <w:szCs w:val="24"/>
            </w:rPr>
            <w:t>chmod</w:t>
          </w:r>
          <w:proofErr w:type="spellEnd"/>
          <w:r w:rsidRPr="00F94C3C">
            <w:rPr>
              <w:rFonts w:ascii="Bookman Old Style" w:hAnsi="Bookman Old Style"/>
              <w:sz w:val="24"/>
              <w:szCs w:val="24"/>
            </w:rPr>
            <w:t xml:space="preserve"> -R 777 /</w:t>
          </w:r>
          <w:proofErr w:type="spellStart"/>
          <w:r w:rsidRPr="00F94C3C">
            <w:rPr>
              <w:rFonts w:ascii="Bookman Old Style" w:hAnsi="Bookman Old Style"/>
              <w:sz w:val="24"/>
              <w:szCs w:val="24"/>
            </w:rPr>
            <w:t>mnt</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efs</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shared_fs</w:t>
          </w:r>
          <w:proofErr w:type="spellEnd"/>
          <w:r w:rsidRPr="00F94C3C">
            <w:rPr>
              <w:rFonts w:ascii="Bookman Old Style" w:hAnsi="Bookman Old Style"/>
              <w:sz w:val="24"/>
              <w:szCs w:val="24"/>
            </w:rPr>
            <w:t>/</w:t>
          </w:r>
        </w:p>
        <w:p w14:paraId="7282BF97"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sudo</w:t>
          </w:r>
          <w:proofErr w:type="spellEnd"/>
          <w:r w:rsidRPr="00F94C3C">
            <w:rPr>
              <w:rFonts w:ascii="Bookman Old Style" w:hAnsi="Bookman Old Style"/>
              <w:sz w:val="24"/>
              <w:szCs w:val="24"/>
            </w:rPr>
            <w:t xml:space="preserve"> find /</w:t>
          </w:r>
          <w:proofErr w:type="spellStart"/>
          <w:r w:rsidRPr="00F94C3C">
            <w:rPr>
              <w:rFonts w:ascii="Bookman Old Style" w:hAnsi="Bookman Old Style"/>
              <w:sz w:val="24"/>
              <w:szCs w:val="24"/>
            </w:rPr>
            <w:t>mnt</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efs</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shared_fs</w:t>
          </w:r>
          <w:proofErr w:type="spellEnd"/>
          <w:r w:rsidRPr="00F94C3C">
            <w:rPr>
              <w:rFonts w:ascii="Bookman Old Style" w:hAnsi="Bookman Old Style"/>
              <w:sz w:val="24"/>
              <w:szCs w:val="24"/>
            </w:rPr>
            <w:t xml:space="preserve"> \( -type d -exec </w:t>
          </w:r>
          <w:proofErr w:type="spellStart"/>
          <w:r w:rsidRPr="00F94C3C">
            <w:rPr>
              <w:rFonts w:ascii="Bookman Old Style" w:hAnsi="Bookman Old Style"/>
              <w:sz w:val="24"/>
              <w:szCs w:val="24"/>
            </w:rPr>
            <w:t>sudo</w:t>
          </w:r>
          <w:proofErr w:type="spellEnd"/>
          <w:r w:rsidRPr="00F94C3C">
            <w:rPr>
              <w:rFonts w:ascii="Bookman Old Style" w:hAnsi="Bookman Old Style"/>
              <w:sz w:val="24"/>
              <w:szCs w:val="24"/>
            </w:rPr>
            <w:t xml:space="preserve"> </w:t>
          </w:r>
          <w:proofErr w:type="spellStart"/>
          <w:r w:rsidRPr="00F94C3C">
            <w:rPr>
              <w:rFonts w:ascii="Bookman Old Style" w:hAnsi="Bookman Old Style"/>
              <w:sz w:val="24"/>
              <w:szCs w:val="24"/>
            </w:rPr>
            <w:t>chmod</w:t>
          </w:r>
          <w:proofErr w:type="spellEnd"/>
          <w:r w:rsidRPr="00F94C3C">
            <w:rPr>
              <w:rFonts w:ascii="Bookman Old Style" w:hAnsi="Bookman Old Style"/>
              <w:sz w:val="24"/>
              <w:szCs w:val="24"/>
            </w:rPr>
            <w:t xml:space="preserve"> </w:t>
          </w:r>
          <w:proofErr w:type="spellStart"/>
          <w:r w:rsidRPr="00F94C3C">
            <w:rPr>
              <w:rFonts w:ascii="Bookman Old Style" w:hAnsi="Bookman Old Style"/>
              <w:sz w:val="24"/>
              <w:szCs w:val="24"/>
            </w:rPr>
            <w:t>u+rwx,g+rwx,o+rx</w:t>
          </w:r>
          <w:proofErr w:type="spellEnd"/>
          <w:r w:rsidRPr="00F94C3C">
            <w:rPr>
              <w:rFonts w:ascii="Bookman Old Style" w:hAnsi="Bookman Old Style"/>
              <w:sz w:val="24"/>
              <w:szCs w:val="24"/>
            </w:rPr>
            <w:t xml:space="preserve"> {} \; -o -type f -exec </w:t>
          </w:r>
          <w:proofErr w:type="spellStart"/>
          <w:r w:rsidRPr="00F94C3C">
            <w:rPr>
              <w:rFonts w:ascii="Bookman Old Style" w:hAnsi="Bookman Old Style"/>
              <w:sz w:val="24"/>
              <w:szCs w:val="24"/>
            </w:rPr>
            <w:t>sudo</w:t>
          </w:r>
          <w:proofErr w:type="spellEnd"/>
          <w:r w:rsidRPr="00F94C3C">
            <w:rPr>
              <w:rFonts w:ascii="Bookman Old Style" w:hAnsi="Bookman Old Style"/>
              <w:sz w:val="24"/>
              <w:szCs w:val="24"/>
            </w:rPr>
            <w:t xml:space="preserve"> </w:t>
          </w:r>
          <w:proofErr w:type="spellStart"/>
          <w:r w:rsidRPr="00F94C3C">
            <w:rPr>
              <w:rFonts w:ascii="Bookman Old Style" w:hAnsi="Bookman Old Style"/>
              <w:sz w:val="24"/>
              <w:szCs w:val="24"/>
            </w:rPr>
            <w:t>chmod</w:t>
          </w:r>
          <w:proofErr w:type="spellEnd"/>
          <w:r w:rsidRPr="00F94C3C">
            <w:rPr>
              <w:rFonts w:ascii="Bookman Old Style" w:hAnsi="Bookman Old Style"/>
              <w:sz w:val="24"/>
              <w:szCs w:val="24"/>
            </w:rPr>
            <w:t xml:space="preserve"> </w:t>
          </w:r>
          <w:proofErr w:type="spellStart"/>
          <w:r w:rsidRPr="00F94C3C">
            <w:rPr>
              <w:rFonts w:ascii="Bookman Old Style" w:hAnsi="Bookman Old Style"/>
              <w:sz w:val="24"/>
              <w:szCs w:val="24"/>
            </w:rPr>
            <w:t>u+rw,g+rw,o+r</w:t>
          </w:r>
          <w:proofErr w:type="spellEnd"/>
          <w:r w:rsidRPr="00F94C3C">
            <w:rPr>
              <w:rFonts w:ascii="Bookman Old Style" w:hAnsi="Bookman Old Style"/>
              <w:sz w:val="24"/>
              <w:szCs w:val="24"/>
            </w:rPr>
            <w:t xml:space="preserve"> {} \; \)</w:t>
          </w:r>
        </w:p>
        <w:p w14:paraId="1CFCE783" w14:textId="77777777" w:rsidR="00F94C3C" w:rsidRPr="00F94C3C" w:rsidRDefault="00F94C3C" w:rsidP="00F94C3C">
          <w:pPr>
            <w:spacing w:line="360" w:lineRule="auto"/>
            <w:rPr>
              <w:rFonts w:ascii="Bookman Old Style" w:hAnsi="Bookman Old Style"/>
              <w:sz w:val="24"/>
              <w:szCs w:val="24"/>
            </w:rPr>
          </w:pPr>
        </w:p>
        <w:p w14:paraId="2D4A568C" w14:textId="77777777" w:rsidR="00F94C3C" w:rsidRPr="00F94C3C" w:rsidRDefault="00F94C3C" w:rsidP="00F94C3C">
          <w:pPr>
            <w:spacing w:line="360" w:lineRule="auto"/>
            <w:rPr>
              <w:rFonts w:ascii="Bookman Old Style" w:hAnsi="Bookman Old Style"/>
              <w:sz w:val="24"/>
              <w:szCs w:val="24"/>
            </w:rPr>
          </w:pPr>
        </w:p>
        <w:p w14:paraId="17E6F70D"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nodes</w:t>
          </w:r>
        </w:p>
        <w:p w14:paraId="12A07E6C" w14:textId="77777777" w:rsidR="00F94C3C" w:rsidRPr="00F94C3C" w:rsidRDefault="00F94C3C" w:rsidP="00F94C3C">
          <w:pPr>
            <w:spacing w:line="360" w:lineRule="auto"/>
            <w:rPr>
              <w:rFonts w:ascii="Bookman Old Style" w:hAnsi="Bookman Old Style"/>
              <w:sz w:val="24"/>
              <w:szCs w:val="24"/>
            </w:rPr>
          </w:pPr>
        </w:p>
        <w:p w14:paraId="321EC0C3"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delete node microk8s </w:t>
          </w:r>
        </w:p>
        <w:p w14:paraId="60D5D646" w14:textId="77777777" w:rsidR="00F94C3C" w:rsidRPr="00F94C3C" w:rsidRDefault="00F94C3C" w:rsidP="00F94C3C">
          <w:pPr>
            <w:spacing w:line="360" w:lineRule="auto"/>
            <w:rPr>
              <w:rFonts w:ascii="Bookman Old Style" w:hAnsi="Bookman Old Style"/>
              <w:sz w:val="24"/>
              <w:szCs w:val="24"/>
            </w:rPr>
          </w:pPr>
        </w:p>
        <w:p w14:paraId="068A28AE"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nodes</w:t>
          </w:r>
        </w:p>
        <w:p w14:paraId="7D47483D" w14:textId="2DCA1511" w:rsidR="00F94C3C" w:rsidRPr="00F94C3C" w:rsidRDefault="00E64EEA" w:rsidP="00F94C3C">
          <w:pPr>
            <w:spacing w:line="360" w:lineRule="auto"/>
            <w:rPr>
              <w:rFonts w:ascii="Bookman Old Style" w:hAnsi="Bookman Old Style"/>
              <w:sz w:val="24"/>
              <w:szCs w:val="24"/>
            </w:rPr>
          </w:pPr>
          <w:r>
            <w:rPr>
              <w:noProof/>
            </w:rPr>
            <w:lastRenderedPageBreak/>
            <w:drawing>
              <wp:inline distT="0" distB="0" distL="0" distR="0" wp14:anchorId="3C970A89" wp14:editId="7D7337DB">
                <wp:extent cx="5943600" cy="3917315"/>
                <wp:effectExtent l="0" t="0" r="0" b="6985"/>
                <wp:docPr id="1088716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16968" name="Picture 1" descr="A screenshot of a computer&#10;&#10;Description automatically generated"/>
                        <pic:cNvPicPr/>
                      </pic:nvPicPr>
                      <pic:blipFill>
                        <a:blip r:embed="rId54"/>
                        <a:stretch>
                          <a:fillRect/>
                        </a:stretch>
                      </pic:blipFill>
                      <pic:spPr>
                        <a:xfrm>
                          <a:off x="0" y="0"/>
                          <a:ext cx="5943600" cy="3917315"/>
                        </a:xfrm>
                        <a:prstGeom prst="rect">
                          <a:avLst/>
                        </a:prstGeom>
                      </pic:spPr>
                    </pic:pic>
                  </a:graphicData>
                </a:graphic>
              </wp:inline>
            </w:drawing>
          </w:r>
        </w:p>
        <w:p w14:paraId="32AB52BC"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pods -A</w:t>
          </w:r>
        </w:p>
        <w:p w14:paraId="7191B276" w14:textId="77777777" w:rsidR="00F94C3C" w:rsidRPr="00F94C3C" w:rsidRDefault="00F94C3C" w:rsidP="00F94C3C">
          <w:pPr>
            <w:spacing w:line="360" w:lineRule="auto"/>
            <w:rPr>
              <w:rFonts w:ascii="Bookman Old Style" w:hAnsi="Bookman Old Style"/>
              <w:sz w:val="24"/>
              <w:szCs w:val="24"/>
            </w:rPr>
          </w:pPr>
        </w:p>
        <w:p w14:paraId="7D785399"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nodes -o custom-columns=</w:t>
          </w:r>
          <w:proofErr w:type="spellStart"/>
          <w:r w:rsidRPr="00F94C3C">
            <w:rPr>
              <w:rFonts w:ascii="Bookman Old Style" w:hAnsi="Bookman Old Style"/>
              <w:sz w:val="24"/>
              <w:szCs w:val="24"/>
            </w:rPr>
            <w:t>NAME:.metadata.name</w:t>
          </w:r>
          <w:proofErr w:type="spellEnd"/>
          <w:r w:rsidRPr="00F94C3C">
            <w:rPr>
              <w:rFonts w:ascii="Bookman Old Style" w:hAnsi="Bookman Old Style"/>
              <w:sz w:val="24"/>
              <w:szCs w:val="24"/>
            </w:rPr>
            <w:t xml:space="preserve"> | grep '^</w:t>
          </w:r>
          <w:proofErr w:type="spellStart"/>
          <w:r w:rsidRPr="00F94C3C">
            <w:rPr>
              <w:rFonts w:ascii="Bookman Old Style" w:hAnsi="Bookman Old Style"/>
              <w:sz w:val="24"/>
              <w:szCs w:val="24"/>
            </w:rPr>
            <w:t>ip</w:t>
          </w:r>
          <w:proofErr w:type="spellEnd"/>
          <w:r w:rsidRPr="00F94C3C">
            <w:rPr>
              <w:rFonts w:ascii="Bookman Old Style" w:hAnsi="Bookman Old Style"/>
              <w:sz w:val="24"/>
              <w:szCs w:val="24"/>
            </w:rPr>
            <w:t xml:space="preserve">' | </w:t>
          </w:r>
          <w:proofErr w:type="spellStart"/>
          <w:r w:rsidRPr="00F94C3C">
            <w:rPr>
              <w:rFonts w:ascii="Bookman Old Style" w:hAnsi="Bookman Old Style"/>
              <w:sz w:val="24"/>
              <w:szCs w:val="24"/>
            </w:rPr>
            <w:t>xargs</w:t>
          </w:r>
          <w:proofErr w:type="spellEnd"/>
          <w:r w:rsidRPr="00F94C3C">
            <w:rPr>
              <w:rFonts w:ascii="Bookman Old Style" w:hAnsi="Bookman Old Style"/>
              <w:sz w:val="24"/>
              <w:szCs w:val="24"/>
            </w:rPr>
            <w:t xml:space="preserve"> -I {} </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label node {} node-role.kubernetes.io/</w:t>
          </w:r>
          <w:proofErr w:type="spellStart"/>
          <w:r w:rsidRPr="00F94C3C">
            <w:rPr>
              <w:rFonts w:ascii="Bookman Old Style" w:hAnsi="Bookman Old Style"/>
              <w:sz w:val="24"/>
              <w:szCs w:val="24"/>
            </w:rPr>
            <w:t>gpu</w:t>
          </w:r>
          <w:proofErr w:type="spellEnd"/>
          <w:r w:rsidRPr="00F94C3C">
            <w:rPr>
              <w:rFonts w:ascii="Bookman Old Style" w:hAnsi="Bookman Old Style"/>
              <w:sz w:val="24"/>
              <w:szCs w:val="24"/>
            </w:rPr>
            <w:t>-worker=worker</w:t>
          </w:r>
        </w:p>
        <w:p w14:paraId="0C2C02CE" w14:textId="77777777" w:rsidR="00F94C3C" w:rsidRPr="00F94C3C" w:rsidRDefault="00F94C3C" w:rsidP="00F94C3C">
          <w:pPr>
            <w:spacing w:line="360" w:lineRule="auto"/>
            <w:rPr>
              <w:rFonts w:ascii="Bookman Old Style" w:hAnsi="Bookman Old Style"/>
              <w:sz w:val="24"/>
              <w:szCs w:val="24"/>
            </w:rPr>
          </w:pPr>
        </w:p>
        <w:p w14:paraId="0F7453CF"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nodes -o custom-columns=</w:t>
          </w:r>
          <w:proofErr w:type="spellStart"/>
          <w:r w:rsidRPr="00F94C3C">
            <w:rPr>
              <w:rFonts w:ascii="Bookman Old Style" w:hAnsi="Bookman Old Style"/>
              <w:sz w:val="24"/>
              <w:szCs w:val="24"/>
            </w:rPr>
            <w:t>NAME:.metadata.name</w:t>
          </w:r>
          <w:proofErr w:type="spellEnd"/>
          <w:r w:rsidRPr="00F94C3C">
            <w:rPr>
              <w:rFonts w:ascii="Bookman Old Style" w:hAnsi="Bookman Old Style"/>
              <w:sz w:val="24"/>
              <w:szCs w:val="24"/>
            </w:rPr>
            <w:t xml:space="preserve"> | grep '^</w:t>
          </w:r>
          <w:proofErr w:type="spellStart"/>
          <w:r w:rsidRPr="00F94C3C">
            <w:rPr>
              <w:rFonts w:ascii="Bookman Old Style" w:hAnsi="Bookman Old Style"/>
              <w:sz w:val="24"/>
              <w:szCs w:val="24"/>
            </w:rPr>
            <w:t>ip</w:t>
          </w:r>
          <w:proofErr w:type="spellEnd"/>
          <w:r w:rsidRPr="00F94C3C">
            <w:rPr>
              <w:rFonts w:ascii="Bookman Old Style" w:hAnsi="Bookman Old Style"/>
              <w:sz w:val="24"/>
              <w:szCs w:val="24"/>
            </w:rPr>
            <w:t xml:space="preserve">' | </w:t>
          </w:r>
          <w:proofErr w:type="spellStart"/>
          <w:r w:rsidRPr="00F94C3C">
            <w:rPr>
              <w:rFonts w:ascii="Bookman Old Style" w:hAnsi="Bookman Old Style"/>
              <w:sz w:val="24"/>
              <w:szCs w:val="24"/>
            </w:rPr>
            <w:t>xargs</w:t>
          </w:r>
          <w:proofErr w:type="spellEnd"/>
          <w:r w:rsidRPr="00F94C3C">
            <w:rPr>
              <w:rFonts w:ascii="Bookman Old Style" w:hAnsi="Bookman Old Style"/>
              <w:sz w:val="24"/>
              <w:szCs w:val="24"/>
            </w:rPr>
            <w:t xml:space="preserve"> -I {} </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label node {} </w:t>
          </w:r>
          <w:proofErr w:type="spellStart"/>
          <w:r w:rsidRPr="00F94C3C">
            <w:rPr>
              <w:rFonts w:ascii="Bookman Old Style" w:hAnsi="Bookman Old Style"/>
              <w:sz w:val="24"/>
              <w:szCs w:val="24"/>
            </w:rPr>
            <w:t>nodegroup</w:t>
          </w:r>
          <w:proofErr w:type="spellEnd"/>
          <w:r w:rsidRPr="00F94C3C">
            <w:rPr>
              <w:rFonts w:ascii="Bookman Old Style" w:hAnsi="Bookman Old Style"/>
              <w:sz w:val="24"/>
              <w:szCs w:val="24"/>
            </w:rPr>
            <w:t>-role=</w:t>
          </w:r>
          <w:proofErr w:type="spellStart"/>
          <w:r w:rsidRPr="00F94C3C">
            <w:rPr>
              <w:rFonts w:ascii="Bookman Old Style" w:hAnsi="Bookman Old Style"/>
              <w:sz w:val="24"/>
              <w:szCs w:val="24"/>
            </w:rPr>
            <w:t>gpu</w:t>
          </w:r>
          <w:proofErr w:type="spellEnd"/>
          <w:r w:rsidRPr="00F94C3C">
            <w:rPr>
              <w:rFonts w:ascii="Bookman Old Style" w:hAnsi="Bookman Old Style"/>
              <w:sz w:val="24"/>
              <w:szCs w:val="24"/>
            </w:rPr>
            <w:t xml:space="preserve">-worker </w:t>
          </w:r>
        </w:p>
        <w:p w14:paraId="7CBFDDCC" w14:textId="77777777" w:rsidR="00F94C3C" w:rsidRPr="00F94C3C" w:rsidRDefault="00F94C3C" w:rsidP="00F94C3C">
          <w:pPr>
            <w:spacing w:line="360" w:lineRule="auto"/>
            <w:rPr>
              <w:rFonts w:ascii="Bookman Old Style" w:hAnsi="Bookman Old Style"/>
              <w:sz w:val="24"/>
              <w:szCs w:val="24"/>
            </w:rPr>
          </w:pPr>
        </w:p>
        <w:p w14:paraId="67ACE4C0"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nodes --show-labels | grep -</w:t>
          </w:r>
          <w:proofErr w:type="spellStart"/>
          <w:r w:rsidRPr="00F94C3C">
            <w:rPr>
              <w:rFonts w:ascii="Bookman Old Style" w:hAnsi="Bookman Old Style"/>
              <w:sz w:val="24"/>
              <w:szCs w:val="24"/>
            </w:rPr>
            <w:t>i</w:t>
          </w:r>
          <w:proofErr w:type="spellEnd"/>
          <w:r w:rsidRPr="00F94C3C">
            <w:rPr>
              <w:rFonts w:ascii="Bookman Old Style" w:hAnsi="Bookman Old Style"/>
              <w:sz w:val="24"/>
              <w:szCs w:val="24"/>
            </w:rPr>
            <w:t xml:space="preserve"> </w:t>
          </w:r>
          <w:proofErr w:type="spellStart"/>
          <w:r w:rsidRPr="00F94C3C">
            <w:rPr>
              <w:rFonts w:ascii="Bookman Old Style" w:hAnsi="Bookman Old Style"/>
              <w:sz w:val="24"/>
              <w:szCs w:val="24"/>
            </w:rPr>
            <w:t>gpu</w:t>
          </w:r>
          <w:proofErr w:type="spellEnd"/>
        </w:p>
        <w:p w14:paraId="6ED08D83" w14:textId="77777777" w:rsidR="00F94C3C" w:rsidRPr="00F94C3C" w:rsidRDefault="00F94C3C" w:rsidP="00F94C3C">
          <w:pPr>
            <w:spacing w:line="360" w:lineRule="auto"/>
            <w:rPr>
              <w:rFonts w:ascii="Bookman Old Style" w:hAnsi="Bookman Old Style"/>
              <w:sz w:val="24"/>
              <w:szCs w:val="24"/>
            </w:rPr>
          </w:pPr>
        </w:p>
        <w:p w14:paraId="51D1CCC8"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pods</w:t>
          </w:r>
        </w:p>
        <w:p w14:paraId="78A9E799" w14:textId="77777777" w:rsidR="00F94C3C" w:rsidRPr="00F94C3C" w:rsidRDefault="00F94C3C" w:rsidP="00F94C3C">
          <w:pPr>
            <w:spacing w:line="360" w:lineRule="auto"/>
            <w:rPr>
              <w:rFonts w:ascii="Bookman Old Style" w:hAnsi="Bookman Old Style"/>
              <w:sz w:val="24"/>
              <w:szCs w:val="24"/>
            </w:rPr>
          </w:pPr>
        </w:p>
        <w:p w14:paraId="2926DBB5"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lastRenderedPageBreak/>
            <w:t>kubectl</w:t>
          </w:r>
          <w:proofErr w:type="spellEnd"/>
          <w:r w:rsidRPr="00F94C3C">
            <w:rPr>
              <w:rFonts w:ascii="Bookman Old Style" w:hAnsi="Bookman Old Style"/>
              <w:sz w:val="24"/>
              <w:szCs w:val="24"/>
            </w:rPr>
            <w:t xml:space="preserve"> get svc</w:t>
          </w:r>
        </w:p>
        <w:p w14:paraId="52C783CC" w14:textId="77777777" w:rsidR="00F94C3C" w:rsidRPr="00F94C3C" w:rsidRDefault="00F94C3C" w:rsidP="00F94C3C">
          <w:pPr>
            <w:spacing w:line="360" w:lineRule="auto"/>
            <w:rPr>
              <w:rFonts w:ascii="Bookman Old Style" w:hAnsi="Bookman Old Style"/>
              <w:sz w:val="24"/>
              <w:szCs w:val="24"/>
            </w:rPr>
          </w:pPr>
        </w:p>
        <w:p w14:paraId="4B18092B"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run </w:t>
          </w:r>
          <w:proofErr w:type="spellStart"/>
          <w:r w:rsidRPr="00F94C3C">
            <w:rPr>
              <w:rFonts w:ascii="Bookman Old Style" w:hAnsi="Bookman Old Style"/>
              <w:sz w:val="24"/>
              <w:szCs w:val="24"/>
            </w:rPr>
            <w:t>psql</w:t>
          </w:r>
          <w:proofErr w:type="spellEnd"/>
          <w:r w:rsidRPr="00F94C3C">
            <w:rPr>
              <w:rFonts w:ascii="Bookman Old Style" w:hAnsi="Bookman Old Style"/>
              <w:sz w:val="24"/>
              <w:szCs w:val="24"/>
            </w:rPr>
            <w:t xml:space="preserve"> -it --rm=true --image=postgres:13 --env=PGPASSWORD=your-database-password --command -- </w:t>
          </w:r>
          <w:proofErr w:type="spellStart"/>
          <w:r w:rsidRPr="00F94C3C">
            <w:rPr>
              <w:rFonts w:ascii="Bookman Old Style" w:hAnsi="Bookman Old Style"/>
              <w:sz w:val="24"/>
              <w:szCs w:val="24"/>
            </w:rPr>
            <w:t>psql</w:t>
          </w:r>
          <w:proofErr w:type="spellEnd"/>
          <w:r w:rsidRPr="00F94C3C">
            <w:rPr>
              <w:rFonts w:ascii="Bookman Old Style" w:hAnsi="Bookman Old Style"/>
              <w:sz w:val="24"/>
              <w:szCs w:val="24"/>
            </w:rPr>
            <w:t xml:space="preserve"> -h </w:t>
          </w:r>
          <w:proofErr w:type="spellStart"/>
          <w:r w:rsidRPr="00F94C3C">
            <w:rPr>
              <w:rFonts w:ascii="Bookman Old Style" w:hAnsi="Bookman Old Style"/>
              <w:sz w:val="24"/>
              <w:szCs w:val="24"/>
            </w:rPr>
            <w:t>postgres</w:t>
          </w:r>
          <w:proofErr w:type="spellEnd"/>
          <w:r w:rsidRPr="00F94C3C">
            <w:rPr>
              <w:rFonts w:ascii="Bookman Old Style" w:hAnsi="Bookman Old Style"/>
              <w:sz w:val="24"/>
              <w:szCs w:val="24"/>
            </w:rPr>
            <w:t xml:space="preserve">-service -U </w:t>
          </w:r>
          <w:proofErr w:type="spellStart"/>
          <w:r w:rsidRPr="00F94C3C">
            <w:rPr>
              <w:rFonts w:ascii="Bookman Old Style" w:hAnsi="Bookman Old Style"/>
              <w:sz w:val="24"/>
              <w:szCs w:val="24"/>
            </w:rPr>
            <w:t>postgres</w:t>
          </w:r>
          <w:proofErr w:type="spellEnd"/>
          <w:r w:rsidRPr="00F94C3C">
            <w:rPr>
              <w:rFonts w:ascii="Bookman Old Style" w:hAnsi="Bookman Old Style"/>
              <w:sz w:val="24"/>
              <w:szCs w:val="24"/>
            </w:rPr>
            <w:t xml:space="preserve"> </w:t>
          </w:r>
          <w:proofErr w:type="spellStart"/>
          <w:r w:rsidRPr="00F94C3C">
            <w:rPr>
              <w:rFonts w:ascii="Bookman Old Style" w:hAnsi="Bookman Old Style"/>
              <w:sz w:val="24"/>
              <w:szCs w:val="24"/>
            </w:rPr>
            <w:t>postgres</w:t>
          </w:r>
          <w:proofErr w:type="spellEnd"/>
        </w:p>
        <w:p w14:paraId="74248B36" w14:textId="77777777" w:rsidR="00F94C3C" w:rsidRPr="00F94C3C" w:rsidRDefault="00F94C3C" w:rsidP="00F94C3C">
          <w:pPr>
            <w:spacing w:line="360" w:lineRule="auto"/>
            <w:rPr>
              <w:rFonts w:ascii="Bookman Old Style" w:hAnsi="Bookman Old Style"/>
              <w:sz w:val="24"/>
              <w:szCs w:val="24"/>
            </w:rPr>
          </w:pPr>
        </w:p>
        <w:p w14:paraId="38FD9998" w14:textId="77777777" w:rsidR="00F94C3C" w:rsidRPr="00E46D7B" w:rsidRDefault="00F94C3C" w:rsidP="00F94C3C">
          <w:pPr>
            <w:spacing w:line="360" w:lineRule="auto"/>
            <w:rPr>
              <w:rFonts w:ascii="Bookman Old Style" w:hAnsi="Bookman Old Style"/>
              <w:b/>
              <w:bCs/>
              <w:sz w:val="24"/>
              <w:szCs w:val="24"/>
            </w:rPr>
          </w:pPr>
          <w:r w:rsidRPr="00E46D7B">
            <w:rPr>
              <w:rFonts w:ascii="Bookman Old Style" w:hAnsi="Bookman Old Style"/>
              <w:b/>
              <w:bCs/>
              <w:sz w:val="24"/>
              <w:szCs w:val="24"/>
            </w:rPr>
            <w:t>### Hit "Enter" if you don't see a prompt for SQL, Paste below steps one by one ###</w:t>
          </w:r>
        </w:p>
        <w:p w14:paraId="3212D55B" w14:textId="77777777" w:rsidR="00F94C3C" w:rsidRPr="00F94C3C" w:rsidRDefault="00F94C3C" w:rsidP="00F94C3C">
          <w:pPr>
            <w:spacing w:line="360" w:lineRule="auto"/>
            <w:rPr>
              <w:rFonts w:ascii="Bookman Old Style" w:hAnsi="Bookman Old Style"/>
              <w:sz w:val="24"/>
              <w:szCs w:val="24"/>
            </w:rPr>
          </w:pPr>
        </w:p>
        <w:p w14:paraId="178FCE8A"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CREATE DATABASE pachyderm;</w:t>
          </w:r>
        </w:p>
        <w:p w14:paraId="02F34CBE" w14:textId="77777777" w:rsidR="00F94C3C" w:rsidRPr="00F94C3C" w:rsidRDefault="00F94C3C" w:rsidP="00F94C3C">
          <w:pPr>
            <w:spacing w:line="360" w:lineRule="auto"/>
            <w:rPr>
              <w:rFonts w:ascii="Bookman Old Style" w:hAnsi="Bookman Old Style"/>
              <w:sz w:val="24"/>
              <w:szCs w:val="24"/>
            </w:rPr>
          </w:pPr>
        </w:p>
        <w:p w14:paraId="4AD3C8E0"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CREATE DATABASE </w:t>
          </w:r>
          <w:proofErr w:type="spellStart"/>
          <w:r w:rsidRPr="00F94C3C">
            <w:rPr>
              <w:rFonts w:ascii="Bookman Old Style" w:hAnsi="Bookman Old Style"/>
              <w:sz w:val="24"/>
              <w:szCs w:val="24"/>
            </w:rPr>
            <w:t>dex</w:t>
          </w:r>
          <w:proofErr w:type="spellEnd"/>
          <w:r w:rsidRPr="00F94C3C">
            <w:rPr>
              <w:rFonts w:ascii="Bookman Old Style" w:hAnsi="Bookman Old Style"/>
              <w:sz w:val="24"/>
              <w:szCs w:val="24"/>
            </w:rPr>
            <w:t>;</w:t>
          </w:r>
        </w:p>
        <w:p w14:paraId="39CE0787" w14:textId="77777777" w:rsidR="00F94C3C" w:rsidRPr="00F94C3C" w:rsidRDefault="00F94C3C" w:rsidP="00F94C3C">
          <w:pPr>
            <w:spacing w:line="360" w:lineRule="auto"/>
            <w:rPr>
              <w:rFonts w:ascii="Bookman Old Style" w:hAnsi="Bookman Old Style"/>
              <w:sz w:val="24"/>
              <w:szCs w:val="24"/>
            </w:rPr>
          </w:pPr>
        </w:p>
        <w:p w14:paraId="3003A1D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CREATE DATABASE determined;</w:t>
          </w:r>
        </w:p>
        <w:p w14:paraId="16642F6A" w14:textId="77777777" w:rsidR="00F94C3C" w:rsidRPr="00F94C3C" w:rsidRDefault="00F94C3C" w:rsidP="00F94C3C">
          <w:pPr>
            <w:spacing w:line="360" w:lineRule="auto"/>
            <w:rPr>
              <w:rFonts w:ascii="Bookman Old Style" w:hAnsi="Bookman Old Style"/>
              <w:sz w:val="24"/>
              <w:szCs w:val="24"/>
            </w:rPr>
          </w:pPr>
        </w:p>
        <w:p w14:paraId="1C7BB07B"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GRANT ALL PRIVILEGES ON DATABASE pachyderm TO </w:t>
          </w:r>
          <w:proofErr w:type="spellStart"/>
          <w:r w:rsidRPr="00F94C3C">
            <w:rPr>
              <w:rFonts w:ascii="Bookman Old Style" w:hAnsi="Bookman Old Style"/>
              <w:sz w:val="24"/>
              <w:szCs w:val="24"/>
            </w:rPr>
            <w:t>postgres</w:t>
          </w:r>
          <w:proofErr w:type="spellEnd"/>
          <w:r w:rsidRPr="00F94C3C">
            <w:rPr>
              <w:rFonts w:ascii="Bookman Old Style" w:hAnsi="Bookman Old Style"/>
              <w:sz w:val="24"/>
              <w:szCs w:val="24"/>
            </w:rPr>
            <w:t>;</w:t>
          </w:r>
        </w:p>
        <w:p w14:paraId="502E1049" w14:textId="77777777" w:rsidR="00F94C3C" w:rsidRPr="00F94C3C" w:rsidRDefault="00F94C3C" w:rsidP="00F94C3C">
          <w:pPr>
            <w:spacing w:line="360" w:lineRule="auto"/>
            <w:rPr>
              <w:rFonts w:ascii="Bookman Old Style" w:hAnsi="Bookman Old Style"/>
              <w:sz w:val="24"/>
              <w:szCs w:val="24"/>
            </w:rPr>
          </w:pPr>
        </w:p>
        <w:p w14:paraId="1233A3CD"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GRANT ALL PRIVILEGES ON DATABASE </w:t>
          </w:r>
          <w:proofErr w:type="spellStart"/>
          <w:r w:rsidRPr="00F94C3C">
            <w:rPr>
              <w:rFonts w:ascii="Bookman Old Style" w:hAnsi="Bookman Old Style"/>
              <w:sz w:val="24"/>
              <w:szCs w:val="24"/>
            </w:rPr>
            <w:t>dex</w:t>
          </w:r>
          <w:proofErr w:type="spellEnd"/>
          <w:r w:rsidRPr="00F94C3C">
            <w:rPr>
              <w:rFonts w:ascii="Bookman Old Style" w:hAnsi="Bookman Old Style"/>
              <w:sz w:val="24"/>
              <w:szCs w:val="24"/>
            </w:rPr>
            <w:t xml:space="preserve"> TO </w:t>
          </w:r>
          <w:proofErr w:type="spellStart"/>
          <w:r w:rsidRPr="00F94C3C">
            <w:rPr>
              <w:rFonts w:ascii="Bookman Old Style" w:hAnsi="Bookman Old Style"/>
              <w:sz w:val="24"/>
              <w:szCs w:val="24"/>
            </w:rPr>
            <w:t>postgres</w:t>
          </w:r>
          <w:proofErr w:type="spellEnd"/>
          <w:r w:rsidRPr="00F94C3C">
            <w:rPr>
              <w:rFonts w:ascii="Bookman Old Style" w:hAnsi="Bookman Old Style"/>
              <w:sz w:val="24"/>
              <w:szCs w:val="24"/>
            </w:rPr>
            <w:t>;</w:t>
          </w:r>
        </w:p>
        <w:p w14:paraId="621FBCCC" w14:textId="77777777" w:rsidR="00F94C3C" w:rsidRPr="00F94C3C" w:rsidRDefault="00F94C3C" w:rsidP="00F94C3C">
          <w:pPr>
            <w:spacing w:line="360" w:lineRule="auto"/>
            <w:rPr>
              <w:rFonts w:ascii="Bookman Old Style" w:hAnsi="Bookman Old Style"/>
              <w:sz w:val="24"/>
              <w:szCs w:val="24"/>
            </w:rPr>
          </w:pPr>
        </w:p>
        <w:p w14:paraId="769AC954"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GRANT ALL PRIVILEGES ON DATABASE determined TO </w:t>
          </w:r>
          <w:proofErr w:type="spellStart"/>
          <w:r w:rsidRPr="00F94C3C">
            <w:rPr>
              <w:rFonts w:ascii="Bookman Old Style" w:hAnsi="Bookman Old Style"/>
              <w:sz w:val="24"/>
              <w:szCs w:val="24"/>
            </w:rPr>
            <w:t>postgres</w:t>
          </w:r>
          <w:proofErr w:type="spellEnd"/>
          <w:r w:rsidRPr="00F94C3C">
            <w:rPr>
              <w:rFonts w:ascii="Bookman Old Style" w:hAnsi="Bookman Old Style"/>
              <w:sz w:val="24"/>
              <w:szCs w:val="24"/>
            </w:rPr>
            <w:t>;</w:t>
          </w:r>
        </w:p>
        <w:p w14:paraId="1C3A5874"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q</w:t>
          </w:r>
        </w:p>
        <w:p w14:paraId="05601A22" w14:textId="419419C9" w:rsidR="00F94C3C" w:rsidRPr="00F94C3C" w:rsidRDefault="00875588" w:rsidP="00F94C3C">
          <w:pPr>
            <w:spacing w:line="360" w:lineRule="auto"/>
            <w:rPr>
              <w:rFonts w:ascii="Bookman Old Style" w:hAnsi="Bookman Old Style"/>
              <w:sz w:val="24"/>
              <w:szCs w:val="24"/>
            </w:rPr>
          </w:pPr>
          <w:r>
            <w:rPr>
              <w:noProof/>
            </w:rPr>
            <w:lastRenderedPageBreak/>
            <w:drawing>
              <wp:inline distT="0" distB="0" distL="0" distR="0" wp14:anchorId="69AE052A" wp14:editId="15484378">
                <wp:extent cx="5943600" cy="3922395"/>
                <wp:effectExtent l="0" t="0" r="0" b="1905"/>
                <wp:docPr id="828314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314150" name=""/>
                        <pic:cNvPicPr/>
                      </pic:nvPicPr>
                      <pic:blipFill>
                        <a:blip r:embed="rId55"/>
                        <a:stretch>
                          <a:fillRect/>
                        </a:stretch>
                      </pic:blipFill>
                      <pic:spPr>
                        <a:xfrm>
                          <a:off x="0" y="0"/>
                          <a:ext cx="5943600" cy="3922395"/>
                        </a:xfrm>
                        <a:prstGeom prst="rect">
                          <a:avLst/>
                        </a:prstGeom>
                      </pic:spPr>
                    </pic:pic>
                  </a:graphicData>
                </a:graphic>
              </wp:inline>
            </w:drawing>
          </w:r>
        </w:p>
        <w:p w14:paraId="52D74279" w14:textId="77777777" w:rsidR="00F94C3C" w:rsidRPr="00F94C3C" w:rsidRDefault="00F94C3C" w:rsidP="00F94C3C">
          <w:pPr>
            <w:spacing w:line="360" w:lineRule="auto"/>
            <w:rPr>
              <w:rFonts w:ascii="Bookman Old Style" w:hAnsi="Bookman Old Style"/>
              <w:sz w:val="24"/>
              <w:szCs w:val="24"/>
            </w:rPr>
          </w:pPr>
        </w:p>
        <w:p w14:paraId="271DF7AC"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pods -A</w:t>
          </w:r>
        </w:p>
        <w:p w14:paraId="43B3418C" w14:textId="77777777" w:rsidR="00F94C3C" w:rsidRPr="00F94C3C" w:rsidRDefault="00F94C3C" w:rsidP="00F94C3C">
          <w:pPr>
            <w:spacing w:line="360" w:lineRule="auto"/>
            <w:rPr>
              <w:rFonts w:ascii="Bookman Old Style" w:hAnsi="Bookman Old Style"/>
              <w:sz w:val="24"/>
              <w:szCs w:val="24"/>
            </w:rPr>
          </w:pPr>
        </w:p>
        <w:p w14:paraId="4EE67D50" w14:textId="77777777" w:rsidR="00F94C3C" w:rsidRPr="00F94C3C" w:rsidRDefault="00F94C3C" w:rsidP="00F94C3C">
          <w:pPr>
            <w:spacing w:line="360" w:lineRule="auto"/>
            <w:rPr>
              <w:rFonts w:ascii="Bookman Old Style" w:hAnsi="Bookman Old Style"/>
              <w:sz w:val="24"/>
              <w:szCs w:val="24"/>
            </w:rPr>
          </w:pPr>
        </w:p>
        <w:p w14:paraId="7B623DA6" w14:textId="77777777" w:rsidR="00F94C3C" w:rsidRPr="00E46D7B" w:rsidRDefault="00F94C3C" w:rsidP="00F94C3C">
          <w:pPr>
            <w:spacing w:line="360" w:lineRule="auto"/>
            <w:rPr>
              <w:rFonts w:ascii="Bookman Old Style" w:hAnsi="Bookman Old Style"/>
              <w:b/>
              <w:bCs/>
              <w:sz w:val="24"/>
              <w:szCs w:val="24"/>
            </w:rPr>
          </w:pPr>
          <w:r w:rsidRPr="00E46D7B">
            <w:rPr>
              <w:rFonts w:ascii="Bookman Old Style" w:hAnsi="Bookman Old Style"/>
              <w:b/>
              <w:bCs/>
              <w:sz w:val="24"/>
              <w:szCs w:val="24"/>
            </w:rPr>
            <w:t>### Hit Control and C if getting Stuck #####</w:t>
          </w:r>
        </w:p>
        <w:p w14:paraId="1D788D09" w14:textId="77777777" w:rsidR="00F94C3C" w:rsidRPr="00F94C3C" w:rsidRDefault="00F94C3C" w:rsidP="00F94C3C">
          <w:pPr>
            <w:spacing w:line="360" w:lineRule="auto"/>
            <w:rPr>
              <w:rFonts w:ascii="Bookman Old Style" w:hAnsi="Bookman Old Style"/>
              <w:sz w:val="24"/>
              <w:szCs w:val="24"/>
            </w:rPr>
          </w:pPr>
        </w:p>
        <w:p w14:paraId="34C74538" w14:textId="25F5F14A" w:rsidR="00F94C3C" w:rsidRPr="00E46D7B" w:rsidRDefault="00F94C3C" w:rsidP="00F94C3C">
          <w:pPr>
            <w:spacing w:line="360" w:lineRule="auto"/>
            <w:rPr>
              <w:rFonts w:ascii="Bookman Old Style" w:hAnsi="Bookman Old Style"/>
              <w:b/>
              <w:bCs/>
              <w:sz w:val="24"/>
              <w:szCs w:val="24"/>
            </w:rPr>
          </w:pPr>
          <w:r w:rsidRPr="00E46D7B">
            <w:rPr>
              <w:rFonts w:ascii="Bookman Old Style" w:hAnsi="Bookman Old Style"/>
              <w:b/>
              <w:bCs/>
              <w:sz w:val="24"/>
              <w:szCs w:val="24"/>
            </w:rPr>
            <w:t xml:space="preserve">### Go to browser and verify Pachyderm and Determined (user admin, password blank) are opening in </w:t>
          </w:r>
          <w:proofErr w:type="spellStart"/>
          <w:r w:rsidRPr="00E46D7B">
            <w:rPr>
              <w:rFonts w:ascii="Bookman Old Style" w:hAnsi="Bookman Old Style"/>
              <w:b/>
              <w:bCs/>
              <w:sz w:val="24"/>
              <w:szCs w:val="24"/>
            </w:rPr>
            <w:t>FireFox</w:t>
          </w:r>
          <w:proofErr w:type="spellEnd"/>
          <w:r w:rsidR="00E46D7B">
            <w:rPr>
              <w:rFonts w:ascii="Bookman Old Style" w:hAnsi="Bookman Old Style"/>
              <w:b/>
              <w:bCs/>
              <w:sz w:val="24"/>
              <w:szCs w:val="24"/>
            </w:rPr>
            <w:t xml:space="preserve"> browser</w:t>
          </w:r>
          <w:r w:rsidRPr="00E46D7B">
            <w:rPr>
              <w:rFonts w:ascii="Bookman Old Style" w:hAnsi="Bookman Old Style"/>
              <w:b/>
              <w:bCs/>
              <w:sz w:val="24"/>
              <w:szCs w:val="24"/>
            </w:rPr>
            <w:t>, remove all unwanted projects if any are present #####</w:t>
          </w:r>
        </w:p>
        <w:p w14:paraId="5BB734F5" w14:textId="2DEC7D79" w:rsidR="00F94C3C" w:rsidRPr="00F94C3C" w:rsidRDefault="00875588" w:rsidP="00F94C3C">
          <w:pPr>
            <w:spacing w:line="360" w:lineRule="auto"/>
            <w:rPr>
              <w:rFonts w:ascii="Bookman Old Style" w:hAnsi="Bookman Old Style"/>
              <w:sz w:val="24"/>
              <w:szCs w:val="24"/>
            </w:rPr>
          </w:pPr>
          <w:r>
            <w:rPr>
              <w:noProof/>
            </w:rPr>
            <w:lastRenderedPageBreak/>
            <mc:AlternateContent>
              <mc:Choice Requires="wps">
                <w:drawing>
                  <wp:anchor distT="0" distB="0" distL="114300" distR="114300" simplePos="0" relativeHeight="251978752" behindDoc="0" locked="0" layoutInCell="1" allowOverlap="1" wp14:anchorId="64965FB3" wp14:editId="7061BA1D">
                    <wp:simplePos x="0" y="0"/>
                    <wp:positionH relativeFrom="column">
                      <wp:posOffset>2461260</wp:posOffset>
                    </wp:positionH>
                    <wp:positionV relativeFrom="paragraph">
                      <wp:posOffset>3200400</wp:posOffset>
                    </wp:positionV>
                    <wp:extent cx="1402080" cy="281940"/>
                    <wp:effectExtent l="0" t="57150" r="7620" b="22860"/>
                    <wp:wrapNone/>
                    <wp:docPr id="881927008" name="Straight Arrow Connector 2"/>
                    <wp:cNvGraphicFramePr/>
                    <a:graphic xmlns:a="http://schemas.openxmlformats.org/drawingml/2006/main">
                      <a:graphicData uri="http://schemas.microsoft.com/office/word/2010/wordprocessingShape">
                        <wps:wsp>
                          <wps:cNvCnPr/>
                          <wps:spPr>
                            <a:xfrm flipV="1">
                              <a:off x="0" y="0"/>
                              <a:ext cx="1402080" cy="2819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CF0B54" id="_x0000_t32" coordsize="21600,21600" o:spt="32" o:oned="t" path="m,l21600,21600e" filled="f">
                    <v:path arrowok="t" fillok="f" o:connecttype="none"/>
                    <o:lock v:ext="edit" shapetype="t"/>
                  </v:shapetype>
                  <v:shape id="Straight Arrow Connector 2" o:spid="_x0000_s1026" type="#_x0000_t32" style="position:absolute;margin-left:193.8pt;margin-top:252pt;width:110.4pt;height:22.2pt;flip:y;z-index:25197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" strokecolor="#4472c4 [3204]" strokeweight=".5pt">
                    <v:stroke endarrow="block" joinstyle="miter"/>
                  </v:shape>
                </w:pict>
              </mc:Fallback>
            </mc:AlternateContent>
          </w:r>
          <w:r>
            <w:rPr>
              <w:noProof/>
            </w:rPr>
            <mc:AlternateContent>
              <mc:Choice Requires="wps">
                <w:drawing>
                  <wp:anchor distT="0" distB="0" distL="114300" distR="114300" simplePos="0" relativeHeight="251977728" behindDoc="0" locked="0" layoutInCell="1" allowOverlap="1" wp14:anchorId="539965C0" wp14:editId="3DD42C7B">
                    <wp:simplePos x="0" y="0"/>
                    <wp:positionH relativeFrom="column">
                      <wp:posOffset>3870960</wp:posOffset>
                    </wp:positionH>
                    <wp:positionV relativeFrom="paragraph">
                      <wp:posOffset>2865120</wp:posOffset>
                    </wp:positionV>
                    <wp:extent cx="1036320" cy="396240"/>
                    <wp:effectExtent l="0" t="0" r="11430" b="22860"/>
                    <wp:wrapNone/>
                    <wp:docPr id="1668527508" name="Rectangle 1"/>
                    <wp:cNvGraphicFramePr/>
                    <a:graphic xmlns:a="http://schemas.openxmlformats.org/drawingml/2006/main">
                      <a:graphicData uri="http://schemas.microsoft.com/office/word/2010/wordprocessingShape">
                        <wps:wsp>
                          <wps:cNvSpPr/>
                          <wps:spPr>
                            <a:xfrm>
                              <a:off x="0" y="0"/>
                              <a:ext cx="1036320" cy="39624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E8E236" id="Rectangle 1" o:spid="_x0000_s1026" style="position:absolute;margin-left:304.8pt;margin-top:225.6pt;width:81.6pt;height:31.2pt;z-index:25197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" filled="f" strokecolor="#09101d [484]" strokeweight="1pt"/>
                </w:pict>
              </mc:Fallback>
            </mc:AlternateContent>
          </w:r>
          <w:r>
            <w:rPr>
              <w:noProof/>
            </w:rPr>
            <w:drawing>
              <wp:inline distT="0" distB="0" distL="0" distR="0" wp14:anchorId="79DF6B29" wp14:editId="515CDDE2">
                <wp:extent cx="5943600" cy="3980815"/>
                <wp:effectExtent l="0" t="0" r="0" b="635"/>
                <wp:docPr id="18102775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77505" name="Picture 1" descr="A screenshot of a computer&#10;&#10;Description automatically generated"/>
                        <pic:cNvPicPr/>
                      </pic:nvPicPr>
                      <pic:blipFill>
                        <a:blip r:embed="rId56"/>
                        <a:stretch>
                          <a:fillRect/>
                        </a:stretch>
                      </pic:blipFill>
                      <pic:spPr>
                        <a:xfrm>
                          <a:off x="0" y="0"/>
                          <a:ext cx="5943600" cy="3980815"/>
                        </a:xfrm>
                        <a:prstGeom prst="rect">
                          <a:avLst/>
                        </a:prstGeom>
                      </pic:spPr>
                    </pic:pic>
                  </a:graphicData>
                </a:graphic>
              </wp:inline>
            </w:drawing>
          </w:r>
        </w:p>
        <w:p w14:paraId="149D89D4" w14:textId="77777777" w:rsidR="00E30040" w:rsidRDefault="00E30040" w:rsidP="00F94C3C">
          <w:pPr>
            <w:spacing w:line="360" w:lineRule="auto"/>
            <w:rPr>
              <w:rFonts w:ascii="Bookman Old Style" w:hAnsi="Bookman Old Style"/>
              <w:sz w:val="24"/>
              <w:szCs w:val="24"/>
            </w:rPr>
          </w:pPr>
        </w:p>
        <w:p w14:paraId="4A290E38" w14:textId="77777777" w:rsidR="00E30040" w:rsidRDefault="00E30040" w:rsidP="00F94C3C">
          <w:pPr>
            <w:spacing w:line="360" w:lineRule="auto"/>
            <w:rPr>
              <w:rFonts w:ascii="Bookman Old Style" w:hAnsi="Bookman Old Style"/>
              <w:sz w:val="24"/>
              <w:szCs w:val="24"/>
            </w:rPr>
          </w:pPr>
        </w:p>
        <w:p w14:paraId="18B7A30A" w14:textId="7ABD45BB" w:rsidR="00875588" w:rsidRDefault="00875588" w:rsidP="00F94C3C">
          <w:pPr>
            <w:spacing w:line="360" w:lineRule="auto"/>
            <w:rPr>
              <w:rFonts w:ascii="Bookman Old Style" w:hAnsi="Bookman Old Style"/>
              <w:sz w:val="24"/>
              <w:szCs w:val="24"/>
            </w:rPr>
          </w:pPr>
          <w:r>
            <w:rPr>
              <w:rFonts w:ascii="Bookman Old Style" w:hAnsi="Bookman Old Style"/>
              <w:sz w:val="24"/>
              <w:szCs w:val="24"/>
            </w:rPr>
            <w:t>Open both GUI’s of Pachyderm (</w:t>
          </w:r>
          <w:r w:rsidRPr="00875588">
            <w:rPr>
              <w:rFonts w:ascii="Bookman Old Style" w:hAnsi="Bookman Old Style"/>
              <w:sz w:val="24"/>
              <w:szCs w:val="24"/>
            </w:rPr>
            <w:t>http://192.168.0.105:9090/</w:t>
          </w:r>
          <w:r>
            <w:rPr>
              <w:rFonts w:ascii="Bookman Old Style" w:hAnsi="Bookman Old Style"/>
              <w:sz w:val="24"/>
              <w:szCs w:val="24"/>
            </w:rPr>
            <w:t>) and determined(</w:t>
          </w:r>
          <w:r w:rsidRPr="00875588">
            <w:rPr>
              <w:rFonts w:ascii="Bookman Old Style" w:hAnsi="Bookman Old Style"/>
              <w:sz w:val="24"/>
              <w:szCs w:val="24"/>
            </w:rPr>
            <w:t>http://192.168.0.107:8080/</w:t>
          </w:r>
          <w:r>
            <w:rPr>
              <w:rFonts w:ascii="Bookman Old Style" w:hAnsi="Bookman Old Style"/>
              <w:sz w:val="24"/>
              <w:szCs w:val="24"/>
            </w:rPr>
            <w:t>)</w:t>
          </w:r>
        </w:p>
        <w:p w14:paraId="6903A60B" w14:textId="6CFFAE51" w:rsidR="00F94C3C" w:rsidRDefault="00875588" w:rsidP="00F94C3C">
          <w:pPr>
            <w:spacing w:line="360" w:lineRule="auto"/>
            <w:rPr>
              <w:rFonts w:ascii="Bookman Old Style" w:hAnsi="Bookman Old Style"/>
              <w:sz w:val="24"/>
              <w:szCs w:val="24"/>
            </w:rPr>
          </w:pPr>
          <w:r>
            <w:rPr>
              <w:noProof/>
            </w:rPr>
            <w:lastRenderedPageBreak/>
            <w:drawing>
              <wp:inline distT="0" distB="0" distL="0" distR="0" wp14:anchorId="27CF4865" wp14:editId="290F44EA">
                <wp:extent cx="5943600" cy="3453765"/>
                <wp:effectExtent l="0" t="0" r="0" b="0"/>
                <wp:docPr id="17609471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947104" name="Picture 1" descr="A screenshot of a computer&#10;&#10;Description automatically generated"/>
                        <pic:cNvPicPr/>
                      </pic:nvPicPr>
                      <pic:blipFill>
                        <a:blip r:embed="rId57"/>
                        <a:stretch>
                          <a:fillRect/>
                        </a:stretch>
                      </pic:blipFill>
                      <pic:spPr>
                        <a:xfrm>
                          <a:off x="0" y="0"/>
                          <a:ext cx="5943600" cy="3453765"/>
                        </a:xfrm>
                        <a:prstGeom prst="rect">
                          <a:avLst/>
                        </a:prstGeom>
                      </pic:spPr>
                    </pic:pic>
                  </a:graphicData>
                </a:graphic>
              </wp:inline>
            </w:drawing>
          </w:r>
          <w:r>
            <w:rPr>
              <w:rFonts w:ascii="Bookman Old Style" w:hAnsi="Bookman Old Style"/>
              <w:sz w:val="24"/>
              <w:szCs w:val="24"/>
            </w:rPr>
            <w:t xml:space="preserve"> </w:t>
          </w:r>
        </w:p>
        <w:p w14:paraId="31F1C266" w14:textId="327185FB" w:rsidR="00875588" w:rsidRDefault="00875588" w:rsidP="00F94C3C">
          <w:pPr>
            <w:spacing w:line="360" w:lineRule="auto"/>
            <w:rPr>
              <w:rFonts w:ascii="Bookman Old Style" w:hAnsi="Bookman Old Style"/>
              <w:sz w:val="24"/>
              <w:szCs w:val="24"/>
            </w:rPr>
          </w:pPr>
          <w:r>
            <w:rPr>
              <w:noProof/>
            </w:rPr>
            <w:drawing>
              <wp:inline distT="0" distB="0" distL="0" distR="0" wp14:anchorId="482DBFEE" wp14:editId="12F19AB3">
                <wp:extent cx="5943600" cy="3017520"/>
                <wp:effectExtent l="0" t="0" r="0" b="0"/>
                <wp:docPr id="19775119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11960" name="Picture 1" descr="A screenshot of a computer&#10;&#10;Description automatically generated"/>
                        <pic:cNvPicPr/>
                      </pic:nvPicPr>
                      <pic:blipFill>
                        <a:blip r:embed="rId58"/>
                        <a:stretch>
                          <a:fillRect/>
                        </a:stretch>
                      </pic:blipFill>
                      <pic:spPr>
                        <a:xfrm>
                          <a:off x="0" y="0"/>
                          <a:ext cx="5943600" cy="3017520"/>
                        </a:xfrm>
                        <a:prstGeom prst="rect">
                          <a:avLst/>
                        </a:prstGeom>
                      </pic:spPr>
                    </pic:pic>
                  </a:graphicData>
                </a:graphic>
              </wp:inline>
            </w:drawing>
          </w:r>
        </w:p>
        <w:p w14:paraId="158E555E" w14:textId="54084DA6" w:rsidR="00E30040" w:rsidRDefault="00E30040" w:rsidP="00F94C3C">
          <w:pPr>
            <w:spacing w:line="360" w:lineRule="auto"/>
            <w:rPr>
              <w:rFonts w:ascii="Bookman Old Style" w:hAnsi="Bookman Old Style"/>
              <w:sz w:val="24"/>
              <w:szCs w:val="24"/>
            </w:rPr>
          </w:pPr>
          <w:r>
            <w:rPr>
              <w:rFonts w:ascii="Bookman Old Style" w:hAnsi="Bookman Old Style"/>
              <w:sz w:val="24"/>
              <w:szCs w:val="24"/>
            </w:rPr>
            <w:t>Login with user name admin and keep password blank</w:t>
          </w:r>
        </w:p>
        <w:p w14:paraId="21CE6C73" w14:textId="26610A07" w:rsidR="00E30040" w:rsidRPr="00F94C3C" w:rsidRDefault="00E30040" w:rsidP="00F94C3C">
          <w:pPr>
            <w:spacing w:line="360" w:lineRule="auto"/>
            <w:rPr>
              <w:rFonts w:ascii="Bookman Old Style" w:hAnsi="Bookman Old Style"/>
              <w:sz w:val="24"/>
              <w:szCs w:val="24"/>
            </w:rPr>
          </w:pPr>
          <w:r>
            <w:rPr>
              <w:noProof/>
            </w:rPr>
            <w:lastRenderedPageBreak/>
            <w:drawing>
              <wp:inline distT="0" distB="0" distL="0" distR="0" wp14:anchorId="73CA6803" wp14:editId="4C66DB55">
                <wp:extent cx="5943600" cy="3310255"/>
                <wp:effectExtent l="0" t="0" r="0" b="4445"/>
                <wp:docPr id="1938309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09866" name="Picture 1" descr="A screenshot of a computer&#10;&#10;Description automatically generated"/>
                        <pic:cNvPicPr/>
                      </pic:nvPicPr>
                      <pic:blipFill>
                        <a:blip r:embed="rId59"/>
                        <a:stretch>
                          <a:fillRect/>
                        </a:stretch>
                      </pic:blipFill>
                      <pic:spPr>
                        <a:xfrm>
                          <a:off x="0" y="0"/>
                          <a:ext cx="5943600" cy="3310255"/>
                        </a:xfrm>
                        <a:prstGeom prst="rect">
                          <a:avLst/>
                        </a:prstGeom>
                      </pic:spPr>
                    </pic:pic>
                  </a:graphicData>
                </a:graphic>
              </wp:inline>
            </w:drawing>
          </w:r>
        </w:p>
        <w:p w14:paraId="5CD353CF" w14:textId="77777777" w:rsidR="00E30040" w:rsidRDefault="00E30040" w:rsidP="00F94C3C">
          <w:pPr>
            <w:spacing w:line="360" w:lineRule="auto"/>
            <w:rPr>
              <w:rFonts w:ascii="Bookman Old Style" w:hAnsi="Bookman Old Style"/>
              <w:b/>
              <w:bCs/>
              <w:sz w:val="24"/>
              <w:szCs w:val="24"/>
            </w:rPr>
          </w:pPr>
        </w:p>
        <w:p w14:paraId="175169EC" w14:textId="373E1199" w:rsidR="00F94C3C" w:rsidRDefault="00F94C3C" w:rsidP="00F94C3C">
          <w:pPr>
            <w:spacing w:line="360" w:lineRule="auto"/>
            <w:rPr>
              <w:rFonts w:ascii="Bookman Old Style" w:hAnsi="Bookman Old Style"/>
              <w:b/>
              <w:bCs/>
              <w:sz w:val="24"/>
              <w:szCs w:val="24"/>
            </w:rPr>
          </w:pPr>
          <w:r w:rsidRPr="00E46D7B">
            <w:rPr>
              <w:rFonts w:ascii="Bookman Old Style" w:hAnsi="Bookman Old Style"/>
              <w:b/>
              <w:bCs/>
              <w:sz w:val="24"/>
              <w:szCs w:val="24"/>
            </w:rPr>
            <w:t xml:space="preserve">#### create </w:t>
          </w:r>
          <w:r w:rsidR="00E30040">
            <w:rPr>
              <w:rFonts w:ascii="Bookman Old Style" w:hAnsi="Bookman Old Style"/>
              <w:b/>
              <w:bCs/>
              <w:sz w:val="24"/>
              <w:szCs w:val="24"/>
            </w:rPr>
            <w:t xml:space="preserve">a </w:t>
          </w:r>
          <w:proofErr w:type="spellStart"/>
          <w:r w:rsidR="00E30040">
            <w:rPr>
              <w:rFonts w:ascii="Bookman Old Style" w:hAnsi="Bookman Old Style"/>
              <w:b/>
              <w:bCs/>
              <w:sz w:val="24"/>
              <w:szCs w:val="24"/>
            </w:rPr>
            <w:t>newfile</w:t>
          </w:r>
          <w:proofErr w:type="spellEnd"/>
          <w:r w:rsidRPr="00E46D7B">
            <w:rPr>
              <w:rFonts w:ascii="Bookman Old Style" w:hAnsi="Bookman Old Style"/>
              <w:b/>
              <w:bCs/>
              <w:sz w:val="24"/>
              <w:szCs w:val="24"/>
            </w:rPr>
            <w:t xml:space="preserve"> and add the below code, Control </w:t>
          </w:r>
          <w:r w:rsidR="00E30040">
            <w:rPr>
              <w:rFonts w:ascii="Bookman Old Style" w:hAnsi="Bookman Old Style"/>
              <w:b/>
              <w:bCs/>
              <w:sz w:val="24"/>
              <w:szCs w:val="24"/>
            </w:rPr>
            <w:t xml:space="preserve">+ </w:t>
          </w:r>
          <w:r w:rsidRPr="00E46D7B">
            <w:rPr>
              <w:rFonts w:ascii="Bookman Old Style" w:hAnsi="Bookman Old Style"/>
              <w:b/>
              <w:bCs/>
              <w:sz w:val="24"/>
              <w:szCs w:val="24"/>
            </w:rPr>
            <w:t xml:space="preserve">S </w:t>
          </w:r>
          <w:r w:rsidR="00E30040">
            <w:rPr>
              <w:rFonts w:ascii="Bookman Old Style" w:hAnsi="Bookman Old Style"/>
              <w:b/>
              <w:bCs/>
              <w:sz w:val="24"/>
              <w:szCs w:val="24"/>
            </w:rPr>
            <w:t>and</w:t>
          </w:r>
          <w:r w:rsidRPr="00E46D7B">
            <w:rPr>
              <w:rFonts w:ascii="Bookman Old Style" w:hAnsi="Bookman Old Style"/>
              <w:b/>
              <w:bCs/>
              <w:sz w:val="24"/>
              <w:szCs w:val="24"/>
            </w:rPr>
            <w:t xml:space="preserve"> Control</w:t>
          </w:r>
          <w:r w:rsidR="00E30040">
            <w:rPr>
              <w:rFonts w:ascii="Bookman Old Style" w:hAnsi="Bookman Old Style"/>
              <w:b/>
              <w:bCs/>
              <w:sz w:val="24"/>
              <w:szCs w:val="24"/>
            </w:rPr>
            <w:t xml:space="preserve"> +</w:t>
          </w:r>
          <w:r w:rsidRPr="00E46D7B">
            <w:rPr>
              <w:rFonts w:ascii="Bookman Old Style" w:hAnsi="Bookman Old Style"/>
              <w:b/>
              <w:bCs/>
              <w:sz w:val="24"/>
              <w:szCs w:val="24"/>
            </w:rPr>
            <w:t xml:space="preserve"> X to save nano #####</w:t>
          </w:r>
        </w:p>
        <w:p w14:paraId="30FEF8E1" w14:textId="24F5F4E2" w:rsidR="00E30040" w:rsidRPr="00D97C79" w:rsidRDefault="00E30040" w:rsidP="00F94C3C">
          <w:pPr>
            <w:spacing w:line="360" w:lineRule="auto"/>
            <w:rPr>
              <w:rFonts w:ascii="Bookman Old Style" w:hAnsi="Bookman Old Style"/>
              <w:b/>
              <w:bCs/>
              <w:sz w:val="24"/>
              <w:szCs w:val="24"/>
            </w:rPr>
          </w:pPr>
          <w:r>
            <w:rPr>
              <w:rFonts w:ascii="Bookman Old Style" w:hAnsi="Bookman Old Style"/>
              <w:b/>
              <w:bCs/>
              <w:sz w:val="24"/>
              <w:szCs w:val="24"/>
            </w:rPr>
            <w:t xml:space="preserve">Open terminal and copy the below code </w:t>
          </w:r>
        </w:p>
        <w:p w14:paraId="6958FB8C" w14:textId="6335E3A3" w:rsidR="00F94C3C" w:rsidRDefault="00E30040" w:rsidP="00F94C3C">
          <w:pPr>
            <w:spacing w:line="360" w:lineRule="auto"/>
            <w:rPr>
              <w:rFonts w:ascii="Bookman Old Style" w:hAnsi="Bookman Old Style"/>
              <w:sz w:val="24"/>
              <w:szCs w:val="24"/>
            </w:rPr>
          </w:pPr>
          <w:r w:rsidRPr="00E30040">
            <w:rPr>
              <w:rFonts w:ascii="Bookman Old Style" w:hAnsi="Bookman Old Style"/>
              <w:sz w:val="24"/>
              <w:szCs w:val="24"/>
            </w:rPr>
            <w:t>nano setenv.sh</w:t>
          </w:r>
        </w:p>
        <w:p w14:paraId="194E9887" w14:textId="0D6C2543" w:rsidR="00E30040" w:rsidRDefault="00E30040" w:rsidP="00F94C3C">
          <w:pPr>
            <w:spacing w:line="360" w:lineRule="auto"/>
            <w:rPr>
              <w:rFonts w:ascii="Bookman Old Style" w:hAnsi="Bookman Old Style"/>
              <w:sz w:val="24"/>
              <w:szCs w:val="24"/>
            </w:rPr>
          </w:pPr>
          <w:r>
            <w:rPr>
              <w:noProof/>
            </w:rPr>
            <w:lastRenderedPageBreak/>
            <w:drawing>
              <wp:inline distT="0" distB="0" distL="0" distR="0" wp14:anchorId="08DE45D2" wp14:editId="24BD70F9">
                <wp:extent cx="5943600" cy="3909695"/>
                <wp:effectExtent l="0" t="0" r="0" b="0"/>
                <wp:docPr id="15730212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21290" name="Picture 1" descr="A screenshot of a computer&#10;&#10;Description automatically generated"/>
                        <pic:cNvPicPr/>
                      </pic:nvPicPr>
                      <pic:blipFill>
                        <a:blip r:embed="rId60"/>
                        <a:stretch>
                          <a:fillRect/>
                        </a:stretch>
                      </pic:blipFill>
                      <pic:spPr>
                        <a:xfrm>
                          <a:off x="0" y="0"/>
                          <a:ext cx="5943600" cy="3909695"/>
                        </a:xfrm>
                        <a:prstGeom prst="rect">
                          <a:avLst/>
                        </a:prstGeom>
                      </pic:spPr>
                    </pic:pic>
                  </a:graphicData>
                </a:graphic>
              </wp:inline>
            </w:drawing>
          </w:r>
        </w:p>
        <w:p w14:paraId="0B9C8A2A" w14:textId="4E0CF720" w:rsidR="00E30040" w:rsidRPr="00E30040" w:rsidRDefault="00E30040" w:rsidP="00F94C3C">
          <w:pPr>
            <w:spacing w:line="360" w:lineRule="auto"/>
            <w:rPr>
              <w:rFonts w:ascii="Bookman Old Style" w:hAnsi="Bookman Old Style"/>
              <w:sz w:val="24"/>
              <w:szCs w:val="24"/>
            </w:rPr>
          </w:pPr>
          <w:r>
            <w:rPr>
              <w:rFonts w:ascii="Bookman Old Style" w:hAnsi="Bookman Old Style"/>
              <w:sz w:val="24"/>
              <w:szCs w:val="24"/>
            </w:rPr>
            <w:t>Copy the below code and save the file</w:t>
          </w:r>
        </w:p>
        <w:p w14:paraId="29594E44"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bin/bash</w:t>
          </w:r>
        </w:p>
        <w:p w14:paraId="621C3DC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NAME="your-name-</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w:t>
          </w:r>
        </w:p>
        <w:p w14:paraId="707AC22C"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DB_CONNECTION_STRING="postgres-service.default.svc.cluster.local."</w:t>
          </w:r>
        </w:p>
        <w:p w14:paraId="30780BB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DB_ADMIN_PASSWORD="your-database-password"</w:t>
          </w:r>
        </w:p>
        <w:p w14:paraId="0867584F"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M_NAMESPACE="pachyderm"</w:t>
          </w:r>
        </w:p>
        <w:p w14:paraId="7FB391D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KSERVE_MODELS_NAMESPACE="models"</w:t>
          </w:r>
        </w:p>
        <w:p w14:paraId="26EE8EF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M_HOS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svc --namespace ${MLDM_NAMESPACE} pachyderm-proxy --output </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status.loadBalancer.ingress</w:t>
          </w:r>
          <w:proofErr w:type="spellEnd"/>
          <w:r w:rsidRPr="00F94C3C">
            <w:rPr>
              <w:rFonts w:ascii="Bookman Old Style" w:hAnsi="Bookman Old Style"/>
              <w:sz w:val="24"/>
              <w:szCs w:val="24"/>
            </w:rPr>
            <w:t>[0].</w:t>
          </w:r>
          <w:proofErr w:type="spellStart"/>
          <w:r w:rsidRPr="00F94C3C">
            <w:rPr>
              <w:rFonts w:ascii="Bookman Old Style" w:hAnsi="Bookman Old Style"/>
              <w:sz w:val="24"/>
              <w:szCs w:val="24"/>
            </w:rPr>
            <w:t>ip</w:t>
          </w:r>
          <w:proofErr w:type="spellEnd"/>
          <w:r w:rsidRPr="00F94C3C">
            <w:rPr>
              <w:rFonts w:ascii="Bookman Old Style" w:hAnsi="Bookman Old Style"/>
              <w:sz w:val="24"/>
              <w:szCs w:val="24"/>
            </w:rPr>
            <w:t>}')</w:t>
          </w:r>
        </w:p>
        <w:p w14:paraId="28F06E6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M_URL="http://${MLDM_HOST}:9090"</w:t>
          </w:r>
        </w:p>
        <w:p w14:paraId="2AC948BB"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cho $MLDM_URL</w:t>
          </w:r>
        </w:p>
        <w:p w14:paraId="06F7EE73"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lastRenderedPageBreak/>
            <w:t>export MLDE_HOS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svc determined-master-service-</w:t>
          </w:r>
          <w:proofErr w:type="spellStart"/>
          <w:r w:rsidRPr="00F94C3C">
            <w:rPr>
              <w:rFonts w:ascii="Bookman Old Style" w:hAnsi="Bookman Old Style"/>
              <w:sz w:val="24"/>
              <w:szCs w:val="24"/>
            </w:rPr>
            <w:t>determinedai</w:t>
          </w:r>
          <w:proofErr w:type="spellEnd"/>
          <w:r w:rsidRPr="00F94C3C">
            <w:rPr>
              <w:rFonts w:ascii="Bookman Old Style" w:hAnsi="Bookman Old Style"/>
              <w:sz w:val="24"/>
              <w:szCs w:val="24"/>
            </w:rPr>
            <w:t xml:space="preserve"> --output </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status.loadBalancer.ingress</w:t>
          </w:r>
          <w:proofErr w:type="spellEnd"/>
          <w:r w:rsidRPr="00F94C3C">
            <w:rPr>
              <w:rFonts w:ascii="Bookman Old Style" w:hAnsi="Bookman Old Style"/>
              <w:sz w:val="24"/>
              <w:szCs w:val="24"/>
            </w:rPr>
            <w:t>[0].</w:t>
          </w:r>
          <w:proofErr w:type="spellStart"/>
          <w:r w:rsidRPr="00F94C3C">
            <w:rPr>
              <w:rFonts w:ascii="Bookman Old Style" w:hAnsi="Bookman Old Style"/>
              <w:sz w:val="24"/>
              <w:szCs w:val="24"/>
            </w:rPr>
            <w:t>ip</w:t>
          </w:r>
          <w:proofErr w:type="spellEnd"/>
          <w:r w:rsidRPr="00F94C3C">
            <w:rPr>
              <w:rFonts w:ascii="Bookman Old Style" w:hAnsi="Bookman Old Style"/>
              <w:sz w:val="24"/>
              <w:szCs w:val="24"/>
            </w:rPr>
            <w:t>}')</w:t>
          </w:r>
        </w:p>
        <w:p w14:paraId="70837450"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E_URL="http://${MLDE_HOST}:8080"</w:t>
          </w:r>
        </w:p>
        <w:p w14:paraId="7E12064A"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cho $MLDE_URL</w:t>
          </w:r>
        </w:p>
        <w:p w14:paraId="14882E03"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DET_MASTER=${MLDE_HOST}:8080</w:t>
          </w:r>
        </w:p>
        <w:p w14:paraId="4759D692"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cho $DET_MASTER</w:t>
          </w:r>
        </w:p>
        <w:p w14:paraId="5C8982B1"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INGRESS_HOS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n </w:t>
          </w:r>
          <w:proofErr w:type="spellStart"/>
          <w:r w:rsidRPr="00F94C3C">
            <w:rPr>
              <w:rFonts w:ascii="Bookman Old Style" w:hAnsi="Bookman Old Style"/>
              <w:sz w:val="24"/>
              <w:szCs w:val="24"/>
            </w:rPr>
            <w:t>istio</w:t>
          </w:r>
          <w:proofErr w:type="spellEnd"/>
          <w:r w:rsidRPr="00F94C3C">
            <w:rPr>
              <w:rFonts w:ascii="Bookman Old Style" w:hAnsi="Bookman Old Style"/>
              <w:sz w:val="24"/>
              <w:szCs w:val="24"/>
            </w:rPr>
            <w:t xml:space="preserve">-system get service </w:t>
          </w:r>
          <w:proofErr w:type="spellStart"/>
          <w:r w:rsidRPr="00F94C3C">
            <w:rPr>
              <w:rFonts w:ascii="Bookman Old Style" w:hAnsi="Bookman Old Style"/>
              <w:sz w:val="24"/>
              <w:szCs w:val="24"/>
            </w:rPr>
            <w:t>istio-ingressgateway</w:t>
          </w:r>
          <w:proofErr w:type="spellEnd"/>
          <w:r w:rsidRPr="00F94C3C">
            <w:rPr>
              <w:rFonts w:ascii="Bookman Old Style" w:hAnsi="Bookman Old Style"/>
              <w:sz w:val="24"/>
              <w:szCs w:val="24"/>
            </w:rPr>
            <w:t xml:space="preserve"> -o </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status.loadBalancer.ingress</w:t>
          </w:r>
          <w:proofErr w:type="spellEnd"/>
          <w:r w:rsidRPr="00F94C3C">
            <w:rPr>
              <w:rFonts w:ascii="Bookman Old Style" w:hAnsi="Bookman Old Style"/>
              <w:sz w:val="24"/>
              <w:szCs w:val="24"/>
            </w:rPr>
            <w:t>[0].</w:t>
          </w:r>
          <w:proofErr w:type="spellStart"/>
          <w:r w:rsidRPr="00F94C3C">
            <w:rPr>
              <w:rFonts w:ascii="Bookman Old Style" w:hAnsi="Bookman Old Style"/>
              <w:sz w:val="24"/>
              <w:szCs w:val="24"/>
            </w:rPr>
            <w:t>ip</w:t>
          </w:r>
          <w:proofErr w:type="spellEnd"/>
          <w:r w:rsidRPr="00F94C3C">
            <w:rPr>
              <w:rFonts w:ascii="Bookman Old Style" w:hAnsi="Bookman Old Style"/>
              <w:sz w:val="24"/>
              <w:szCs w:val="24"/>
            </w:rPr>
            <w:t>}')</w:t>
          </w:r>
        </w:p>
        <w:p w14:paraId="2267B078"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INGRESS_POR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n </w:t>
          </w:r>
          <w:proofErr w:type="spellStart"/>
          <w:r w:rsidRPr="00F94C3C">
            <w:rPr>
              <w:rFonts w:ascii="Bookman Old Style" w:hAnsi="Bookman Old Style"/>
              <w:sz w:val="24"/>
              <w:szCs w:val="24"/>
            </w:rPr>
            <w:t>istio</w:t>
          </w:r>
          <w:proofErr w:type="spellEnd"/>
          <w:r w:rsidRPr="00F94C3C">
            <w:rPr>
              <w:rFonts w:ascii="Bookman Old Style" w:hAnsi="Bookman Old Style"/>
              <w:sz w:val="24"/>
              <w:szCs w:val="24"/>
            </w:rPr>
            <w:t xml:space="preserve">-system get service </w:t>
          </w:r>
          <w:proofErr w:type="spellStart"/>
          <w:r w:rsidRPr="00F94C3C">
            <w:rPr>
              <w:rFonts w:ascii="Bookman Old Style" w:hAnsi="Bookman Old Style"/>
              <w:sz w:val="24"/>
              <w:szCs w:val="24"/>
            </w:rPr>
            <w:t>istio-ingressgateway</w:t>
          </w:r>
          <w:proofErr w:type="spellEnd"/>
          <w:r w:rsidRPr="00F94C3C">
            <w:rPr>
              <w:rFonts w:ascii="Bookman Old Style" w:hAnsi="Bookman Old Style"/>
              <w:sz w:val="24"/>
              <w:szCs w:val="24"/>
            </w:rPr>
            <w:t xml:space="preserve"> -o </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spec.ports</w:t>
          </w:r>
          <w:proofErr w:type="spellEnd"/>
          <w:r w:rsidRPr="00F94C3C">
            <w:rPr>
              <w:rFonts w:ascii="Bookman Old Style" w:hAnsi="Bookman Old Style"/>
              <w:sz w:val="24"/>
              <w:szCs w:val="24"/>
            </w:rPr>
            <w:t>[?(@.name=="http2")].port}')</w:t>
          </w:r>
        </w:p>
        <w:p w14:paraId="7EE9C23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SERVICE_HOSTNAME=$(</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w:t>
          </w:r>
          <w:proofErr w:type="spellStart"/>
          <w:r w:rsidRPr="00F94C3C">
            <w:rPr>
              <w:rFonts w:ascii="Bookman Old Style" w:hAnsi="Bookman Old Style"/>
              <w:sz w:val="24"/>
              <w:szCs w:val="24"/>
            </w:rPr>
            <w:t>inferenceservice</w:t>
          </w:r>
          <w:proofErr w:type="spellEnd"/>
          <w:r w:rsidRPr="00F94C3C">
            <w:rPr>
              <w:rFonts w:ascii="Bookman Old Style" w:hAnsi="Bookman Old Style"/>
              <w:sz w:val="24"/>
              <w:szCs w:val="24"/>
            </w:rPr>
            <w:t xml:space="preserve"> </w:t>
          </w:r>
          <w:proofErr w:type="spellStart"/>
          <w:r w:rsidRPr="00F94C3C">
            <w:rPr>
              <w:rFonts w:ascii="Bookman Old Style" w:hAnsi="Bookman Old Style"/>
              <w:sz w:val="24"/>
              <w:szCs w:val="24"/>
            </w:rPr>
            <w:t>sklearn</w:t>
          </w:r>
          <w:proofErr w:type="spellEnd"/>
          <w:r w:rsidRPr="00F94C3C">
            <w:rPr>
              <w:rFonts w:ascii="Bookman Old Style" w:hAnsi="Bookman Old Style"/>
              <w:sz w:val="24"/>
              <w:szCs w:val="24"/>
            </w:rPr>
            <w:t xml:space="preserve">-iris -n ${KSERVE_MODELS_NAMESPACE} -o </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status.url}' | cut -d "/" -f 3)</w:t>
          </w:r>
        </w:p>
        <w:p w14:paraId="68CC6A8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cho $INGRESS_HOST</w:t>
          </w:r>
        </w:p>
        <w:p w14:paraId="0520BAC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cho $INGRESS_PORT</w:t>
          </w:r>
        </w:p>
        <w:p w14:paraId="53AB35EB"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cho $SERVICE_HOSTNAME</w:t>
          </w:r>
        </w:p>
        <w:p w14:paraId="6A406457"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E_SVC=determined-master-service-determinedai.default.svc.cluster.local</w:t>
          </w:r>
        </w:p>
        <w:p w14:paraId="435653F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M_SVC=pachyderm-proxy.${MLDM_NAMESPACE}.</w:t>
          </w:r>
          <w:proofErr w:type="spellStart"/>
          <w:r w:rsidRPr="00F94C3C">
            <w:rPr>
              <w:rFonts w:ascii="Bookman Old Style" w:hAnsi="Bookman Old Style"/>
              <w:sz w:val="24"/>
              <w:szCs w:val="24"/>
            </w:rPr>
            <w:t>svc.cluster.local</w:t>
          </w:r>
          <w:proofErr w:type="spellEnd"/>
        </w:p>
        <w:p w14:paraId="61E110D0"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AZ_REGION=$(</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region</w:t>
          </w:r>
          <w:proofErr w:type="spellEnd"/>
          <w:r w:rsidRPr="00F94C3C">
            <w:rPr>
              <w:rFonts w:ascii="Bookman Old Style" w:hAnsi="Bookman Old Style"/>
              <w:sz w:val="24"/>
              <w:szCs w:val="24"/>
            </w:rPr>
            <w:t>}') &amp;&amp; echo $AZ_REGION</w:t>
          </w:r>
        </w:p>
        <w:p w14:paraId="124ED7BA"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M_NAMESPACE=$(</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m_namespace</w:t>
          </w:r>
          <w:proofErr w:type="spellEnd"/>
          <w:r w:rsidRPr="00F94C3C">
            <w:rPr>
              <w:rFonts w:ascii="Bookman Old Style" w:hAnsi="Bookman Old Style"/>
              <w:sz w:val="24"/>
              <w:szCs w:val="24"/>
            </w:rPr>
            <w:t>}') &amp;&amp; echo $MLDM_NAMESPACE</w:t>
          </w:r>
        </w:p>
        <w:p w14:paraId="75B6BE14"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M_BUCKET_NAME=$(</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m_bucket_name</w:t>
          </w:r>
          <w:proofErr w:type="spellEnd"/>
          <w:r w:rsidRPr="00F94C3C">
            <w:rPr>
              <w:rFonts w:ascii="Bookman Old Style" w:hAnsi="Bookman Old Style"/>
              <w:sz w:val="24"/>
              <w:szCs w:val="24"/>
            </w:rPr>
            <w:t>}') &amp;&amp; echo $MLDM_BUCKET_NAME</w:t>
          </w:r>
        </w:p>
        <w:p w14:paraId="7EA6F85A"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lastRenderedPageBreak/>
            <w:t>export MLDM_HOS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m_host</w:t>
          </w:r>
          <w:proofErr w:type="spellEnd"/>
          <w:r w:rsidRPr="00F94C3C">
            <w:rPr>
              <w:rFonts w:ascii="Bookman Old Style" w:hAnsi="Bookman Old Style"/>
              <w:sz w:val="24"/>
              <w:szCs w:val="24"/>
            </w:rPr>
            <w:t>}') &amp;&amp; echo $MLDM_HOST</w:t>
          </w:r>
        </w:p>
        <w:p w14:paraId="669294E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M_POR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m_port</w:t>
          </w:r>
          <w:proofErr w:type="spellEnd"/>
          <w:r w:rsidRPr="00F94C3C">
            <w:rPr>
              <w:rFonts w:ascii="Bookman Old Style" w:hAnsi="Bookman Old Style"/>
              <w:sz w:val="24"/>
              <w:szCs w:val="24"/>
            </w:rPr>
            <w:t>}') &amp;&amp; echo $MLDM_PORT</w:t>
          </w:r>
        </w:p>
        <w:p w14:paraId="20670D4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M_URL=$(</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m_url</w:t>
          </w:r>
          <w:proofErr w:type="spellEnd"/>
          <w:r w:rsidRPr="00F94C3C">
            <w:rPr>
              <w:rFonts w:ascii="Bookman Old Style" w:hAnsi="Bookman Old Style"/>
              <w:sz w:val="24"/>
              <w:szCs w:val="24"/>
            </w:rPr>
            <w:t>}') &amp;&amp; echo $MLDM_URL</w:t>
          </w:r>
        </w:p>
        <w:p w14:paraId="2C76235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M_PIPELINE_SECRE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m_pipeline_secret</w:t>
          </w:r>
          <w:proofErr w:type="spellEnd"/>
          <w:r w:rsidRPr="00F94C3C">
            <w:rPr>
              <w:rFonts w:ascii="Bookman Old Style" w:hAnsi="Bookman Old Style"/>
              <w:sz w:val="24"/>
              <w:szCs w:val="24"/>
            </w:rPr>
            <w:t>}') &amp;&amp; echo $MLDM_PIPELINE_SECRET</w:t>
          </w:r>
        </w:p>
        <w:p w14:paraId="4B363DFC"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E_BUCKET_NAME=$(</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e_bucket_name</w:t>
          </w:r>
          <w:proofErr w:type="spellEnd"/>
          <w:r w:rsidRPr="00F94C3C">
            <w:rPr>
              <w:rFonts w:ascii="Bookman Old Style" w:hAnsi="Bookman Old Style"/>
              <w:sz w:val="24"/>
              <w:szCs w:val="24"/>
            </w:rPr>
            <w:t>}') &amp;&amp; echo $MLDE_BUCKET_NAME</w:t>
          </w:r>
        </w:p>
        <w:p w14:paraId="7AF4B8AC"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E_HOS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e_host</w:t>
          </w:r>
          <w:proofErr w:type="spellEnd"/>
          <w:r w:rsidRPr="00F94C3C">
            <w:rPr>
              <w:rFonts w:ascii="Bookman Old Style" w:hAnsi="Bookman Old Style"/>
              <w:sz w:val="24"/>
              <w:szCs w:val="24"/>
            </w:rPr>
            <w:t>}') &amp;&amp; echo $MLDE_HOST</w:t>
          </w:r>
        </w:p>
        <w:p w14:paraId="195D8D4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E_POR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e_port</w:t>
          </w:r>
          <w:proofErr w:type="spellEnd"/>
          <w:r w:rsidRPr="00F94C3C">
            <w:rPr>
              <w:rFonts w:ascii="Bookman Old Style" w:hAnsi="Bookman Old Style"/>
              <w:sz w:val="24"/>
              <w:szCs w:val="24"/>
            </w:rPr>
            <w:t>}') &amp;&amp; echo $MLDE_PORT</w:t>
          </w:r>
        </w:p>
        <w:p w14:paraId="3502B5B0"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LDE_URL=$(</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mlde_url</w:t>
          </w:r>
          <w:proofErr w:type="spellEnd"/>
          <w:r w:rsidRPr="00F94C3C">
            <w:rPr>
              <w:rFonts w:ascii="Bookman Old Style" w:hAnsi="Bookman Old Style"/>
              <w:sz w:val="24"/>
              <w:szCs w:val="24"/>
            </w:rPr>
            <w:t>}') &amp;&amp; echo $MLDE_URL</w:t>
          </w:r>
        </w:p>
        <w:p w14:paraId="4400FE4C"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MODEL_ASSETS_BUCKET_NAME=$(</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kserve_model_bucket_name</w:t>
          </w:r>
          <w:proofErr w:type="spellEnd"/>
          <w:r w:rsidRPr="00F94C3C">
            <w:rPr>
              <w:rFonts w:ascii="Bookman Old Style" w:hAnsi="Bookman Old Style"/>
              <w:sz w:val="24"/>
              <w:szCs w:val="24"/>
            </w:rPr>
            <w:t>}') &amp;&amp; echo $MODEL_ASSETS_BUCKET_NAME</w:t>
          </w:r>
        </w:p>
        <w:p w14:paraId="75288FE2"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KSERVE_MODELS_NAMESPACE=$(</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kserve_model_namespace</w:t>
          </w:r>
          <w:proofErr w:type="spellEnd"/>
          <w:r w:rsidRPr="00F94C3C">
            <w:rPr>
              <w:rFonts w:ascii="Bookman Old Style" w:hAnsi="Bookman Old Style"/>
              <w:sz w:val="24"/>
              <w:szCs w:val="24"/>
            </w:rPr>
            <w:t>}') &amp;&amp; echo $KSERVE_MODELS_NAMESPACE</w:t>
          </w:r>
        </w:p>
        <w:p w14:paraId="3024CEFB"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INGRESS_HOS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kserve_ingress_host</w:t>
          </w:r>
          <w:proofErr w:type="spellEnd"/>
          <w:r w:rsidRPr="00F94C3C">
            <w:rPr>
              <w:rFonts w:ascii="Bookman Old Style" w:hAnsi="Bookman Old Style"/>
              <w:sz w:val="24"/>
              <w:szCs w:val="24"/>
            </w:rPr>
            <w:t>}') &amp;&amp; echo $INGRESS_HOST</w:t>
          </w:r>
        </w:p>
        <w:p w14:paraId="0F25530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lastRenderedPageBreak/>
            <w:t>export INGRESS_PORT=$(</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kserve_ingress_port</w:t>
          </w:r>
          <w:proofErr w:type="spellEnd"/>
          <w:r w:rsidRPr="00F94C3C">
            <w:rPr>
              <w:rFonts w:ascii="Bookman Old Style" w:hAnsi="Bookman Old Style"/>
              <w:sz w:val="24"/>
              <w:szCs w:val="24"/>
            </w:rPr>
            <w:t>}') &amp;&amp; echo $INGRESS_PORT</w:t>
          </w:r>
        </w:p>
        <w:p w14:paraId="25EEA682"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DB_CONNECTION_URL=$(</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db_connection_string</w:t>
          </w:r>
          <w:proofErr w:type="spellEnd"/>
          <w:r w:rsidRPr="00F94C3C">
            <w:rPr>
              <w:rFonts w:ascii="Bookman Old Style" w:hAnsi="Bookman Old Style"/>
              <w:sz w:val="24"/>
              <w:szCs w:val="24"/>
            </w:rPr>
            <w:t>}') &amp;&amp; echo $DB_CONNECTION_URL</w:t>
          </w:r>
        </w:p>
        <w:p w14:paraId="4F768BD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REGISTRY_URI=$(</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registry_uri</w:t>
          </w:r>
          <w:proofErr w:type="spellEnd"/>
          <w:r w:rsidRPr="00F94C3C">
            <w:rPr>
              <w:rFonts w:ascii="Bookman Old Style" w:hAnsi="Bookman Old Style"/>
              <w:sz w:val="24"/>
              <w:szCs w:val="24"/>
            </w:rPr>
            <w:t>}') &amp;&amp; echo $REGISTRY_URI</w:t>
          </w:r>
        </w:p>
        <w:p w14:paraId="11DF7CF1"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export NAME=$(</w:t>
          </w: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cm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config -o=</w:t>
          </w:r>
          <w:proofErr w:type="spellStart"/>
          <w:r w:rsidRPr="00F94C3C">
            <w:rPr>
              <w:rFonts w:ascii="Bookman Old Style" w:hAnsi="Bookman Old Style"/>
              <w:sz w:val="24"/>
              <w:szCs w:val="24"/>
            </w:rPr>
            <w:t>jsonpath</w:t>
          </w:r>
          <w:proofErr w:type="spellEnd"/>
          <w:r w:rsidRPr="00F94C3C">
            <w:rPr>
              <w:rFonts w:ascii="Bookman Old Style" w:hAnsi="Bookman Old Style"/>
              <w:sz w:val="24"/>
              <w:szCs w:val="24"/>
            </w:rPr>
            <w:t>='{.</w:t>
          </w:r>
          <w:proofErr w:type="spellStart"/>
          <w:r w:rsidRPr="00F94C3C">
            <w:rPr>
              <w:rFonts w:ascii="Bookman Old Style" w:hAnsi="Bookman Old Style"/>
              <w:sz w:val="24"/>
              <w:szCs w:val="24"/>
            </w:rPr>
            <w:t>data.pdk_name</w:t>
          </w:r>
          <w:proofErr w:type="spellEnd"/>
          <w:r w:rsidRPr="00F94C3C">
            <w:rPr>
              <w:rFonts w:ascii="Bookman Old Style" w:hAnsi="Bookman Old Style"/>
              <w:sz w:val="24"/>
              <w:szCs w:val="24"/>
            </w:rPr>
            <w:t>}') &amp;&amp; echo $NAME</w:t>
          </w:r>
        </w:p>
        <w:p w14:paraId="45C8E81E" w14:textId="77777777" w:rsidR="00F94C3C" w:rsidRPr="00F94C3C" w:rsidRDefault="00F94C3C" w:rsidP="00F94C3C">
          <w:pPr>
            <w:spacing w:line="360" w:lineRule="auto"/>
            <w:rPr>
              <w:rFonts w:ascii="Bookman Old Style" w:hAnsi="Bookman Old Style"/>
              <w:sz w:val="24"/>
              <w:szCs w:val="24"/>
            </w:rPr>
          </w:pPr>
        </w:p>
        <w:p w14:paraId="477D9413"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w:t>
          </w:r>
        </w:p>
        <w:p w14:paraId="37A67A30" w14:textId="0097DADF" w:rsidR="00F94C3C" w:rsidRPr="00E30040" w:rsidRDefault="00E30040" w:rsidP="00F94C3C">
          <w:pPr>
            <w:spacing w:line="360" w:lineRule="auto"/>
            <w:rPr>
              <w:rFonts w:cstheme="minorHAnsi"/>
              <w:b/>
              <w:bCs/>
              <w:sz w:val="28"/>
              <w:szCs w:val="28"/>
            </w:rPr>
          </w:pPr>
          <w:r w:rsidRPr="00E30040">
            <w:rPr>
              <w:rFonts w:cstheme="minorHAnsi"/>
              <w:b/>
              <w:bCs/>
              <w:sz w:val="28"/>
              <w:szCs w:val="28"/>
            </w:rPr>
            <w:t>Now Execute following commands one by one on the terminal</w:t>
          </w:r>
        </w:p>
        <w:p w14:paraId="08AA62C0"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chmod</w:t>
          </w:r>
          <w:proofErr w:type="spellEnd"/>
          <w:r w:rsidRPr="00F94C3C">
            <w:rPr>
              <w:rFonts w:ascii="Bookman Old Style" w:hAnsi="Bookman Old Style"/>
              <w:sz w:val="24"/>
              <w:szCs w:val="24"/>
            </w:rPr>
            <w:t xml:space="preserve"> +x setenv.sh</w:t>
          </w:r>
        </w:p>
        <w:p w14:paraId="0B9B1507" w14:textId="77777777" w:rsidR="00F94C3C" w:rsidRPr="00F94C3C" w:rsidRDefault="00F94C3C" w:rsidP="00F94C3C">
          <w:pPr>
            <w:spacing w:line="360" w:lineRule="auto"/>
            <w:rPr>
              <w:rFonts w:ascii="Bookman Old Style" w:hAnsi="Bookman Old Style"/>
              <w:sz w:val="24"/>
              <w:szCs w:val="24"/>
            </w:rPr>
          </w:pPr>
        </w:p>
        <w:p w14:paraId="578266A3"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source setenv.sh</w:t>
          </w:r>
        </w:p>
        <w:p w14:paraId="40A864CA" w14:textId="77777777" w:rsidR="00F94C3C" w:rsidRPr="00F94C3C" w:rsidRDefault="00F94C3C" w:rsidP="00F94C3C">
          <w:pPr>
            <w:spacing w:line="360" w:lineRule="auto"/>
            <w:rPr>
              <w:rFonts w:ascii="Bookman Old Style" w:hAnsi="Bookman Old Style"/>
              <w:sz w:val="24"/>
              <w:szCs w:val="24"/>
            </w:rPr>
          </w:pPr>
        </w:p>
        <w:p w14:paraId="172F709A"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sudo</w:t>
          </w:r>
          <w:proofErr w:type="spellEnd"/>
          <w:r w:rsidRPr="00F94C3C">
            <w:rPr>
              <w:rFonts w:ascii="Bookman Old Style" w:hAnsi="Bookman Old Style"/>
              <w:sz w:val="24"/>
              <w:szCs w:val="24"/>
            </w:rPr>
            <w:t xml:space="preserve"> pip3 install determined </w:t>
          </w:r>
        </w:p>
        <w:p w14:paraId="11FF87E9" w14:textId="77777777" w:rsidR="00F94C3C" w:rsidRPr="00F94C3C" w:rsidRDefault="00F94C3C" w:rsidP="00F94C3C">
          <w:pPr>
            <w:spacing w:line="360" w:lineRule="auto"/>
            <w:rPr>
              <w:rFonts w:ascii="Bookman Old Style" w:hAnsi="Bookman Old Style"/>
              <w:sz w:val="24"/>
              <w:szCs w:val="24"/>
            </w:rPr>
          </w:pPr>
        </w:p>
        <w:p w14:paraId="130D9F7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det w create "PDK Demos"</w:t>
          </w:r>
        </w:p>
        <w:p w14:paraId="0CAB0C9F" w14:textId="77777777" w:rsidR="00F94C3C" w:rsidRPr="00F94C3C" w:rsidRDefault="00F94C3C" w:rsidP="00F94C3C">
          <w:pPr>
            <w:spacing w:line="360" w:lineRule="auto"/>
            <w:rPr>
              <w:rFonts w:ascii="Bookman Old Style" w:hAnsi="Bookman Old Style"/>
              <w:sz w:val="24"/>
              <w:szCs w:val="24"/>
            </w:rPr>
          </w:pPr>
        </w:p>
        <w:p w14:paraId="190FDD52"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det p create "PDK Demos"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dogs-and-cats</w:t>
          </w:r>
        </w:p>
        <w:p w14:paraId="10AA570D" w14:textId="77777777" w:rsidR="00F94C3C" w:rsidRPr="00F94C3C" w:rsidRDefault="00F94C3C" w:rsidP="00F94C3C">
          <w:pPr>
            <w:spacing w:line="360" w:lineRule="auto"/>
            <w:rPr>
              <w:rFonts w:ascii="Bookman Old Style" w:hAnsi="Bookman Old Style"/>
              <w:sz w:val="24"/>
              <w:szCs w:val="24"/>
            </w:rPr>
          </w:pPr>
        </w:p>
        <w:p w14:paraId="71DA5367"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pachctl connect ${MLDM_URL}</w:t>
          </w:r>
        </w:p>
        <w:p w14:paraId="5FBE93C5" w14:textId="77777777" w:rsidR="00F94C3C" w:rsidRPr="00F94C3C" w:rsidRDefault="00F94C3C" w:rsidP="00F94C3C">
          <w:pPr>
            <w:spacing w:line="360" w:lineRule="auto"/>
            <w:rPr>
              <w:rFonts w:ascii="Bookman Old Style" w:hAnsi="Bookman Old Style"/>
              <w:sz w:val="24"/>
              <w:szCs w:val="24"/>
            </w:rPr>
          </w:pPr>
        </w:p>
        <w:p w14:paraId="2D37E86D"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pachctl config set active-context ${MLDM_URL}</w:t>
          </w:r>
        </w:p>
        <w:p w14:paraId="54DC5ABD" w14:textId="77777777" w:rsidR="00F94C3C" w:rsidRPr="00F94C3C" w:rsidRDefault="00F94C3C" w:rsidP="00F94C3C">
          <w:pPr>
            <w:spacing w:line="360" w:lineRule="auto"/>
            <w:rPr>
              <w:rFonts w:ascii="Bookman Old Style" w:hAnsi="Bookman Old Style"/>
              <w:sz w:val="24"/>
              <w:szCs w:val="24"/>
            </w:rPr>
          </w:pPr>
        </w:p>
        <w:p w14:paraId="2491E6E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pachctl create project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dogs-and-cats</w:t>
          </w:r>
        </w:p>
        <w:p w14:paraId="0C5397B1" w14:textId="77777777" w:rsidR="00F94C3C" w:rsidRPr="00F94C3C" w:rsidRDefault="00F94C3C" w:rsidP="00F94C3C">
          <w:pPr>
            <w:spacing w:line="360" w:lineRule="auto"/>
            <w:rPr>
              <w:rFonts w:ascii="Bookman Old Style" w:hAnsi="Bookman Old Style"/>
              <w:sz w:val="24"/>
              <w:szCs w:val="24"/>
            </w:rPr>
          </w:pPr>
        </w:p>
        <w:p w14:paraId="7DEF1320"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pachctl config update context --project </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dogs-and-cats</w:t>
          </w:r>
        </w:p>
        <w:p w14:paraId="57BDAACF" w14:textId="77777777" w:rsidR="00F94C3C" w:rsidRPr="00F94C3C" w:rsidRDefault="00F94C3C" w:rsidP="00F94C3C">
          <w:pPr>
            <w:spacing w:line="360" w:lineRule="auto"/>
            <w:rPr>
              <w:rFonts w:ascii="Bookman Old Style" w:hAnsi="Bookman Old Style"/>
              <w:sz w:val="24"/>
              <w:szCs w:val="24"/>
            </w:rPr>
          </w:pPr>
        </w:p>
        <w:p w14:paraId="224EAE87"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pachctl create repo dogs-and-cats-data</w:t>
          </w:r>
        </w:p>
        <w:p w14:paraId="3F8A3707" w14:textId="77777777" w:rsidR="00F94C3C" w:rsidRPr="00F94C3C" w:rsidRDefault="00F94C3C" w:rsidP="00F94C3C">
          <w:pPr>
            <w:spacing w:line="360" w:lineRule="auto"/>
            <w:rPr>
              <w:rFonts w:ascii="Bookman Old Style" w:hAnsi="Bookman Old Style"/>
              <w:sz w:val="24"/>
              <w:szCs w:val="24"/>
            </w:rPr>
          </w:pPr>
        </w:p>
        <w:p w14:paraId="346DD40C"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pachctl list repo</w:t>
          </w:r>
        </w:p>
        <w:p w14:paraId="746C954A" w14:textId="77777777" w:rsidR="00F94C3C" w:rsidRPr="00F94C3C" w:rsidRDefault="00F94C3C" w:rsidP="00F94C3C">
          <w:pPr>
            <w:spacing w:line="360" w:lineRule="auto"/>
            <w:rPr>
              <w:rFonts w:ascii="Bookman Old Style" w:hAnsi="Bookman Old Style"/>
              <w:sz w:val="24"/>
              <w:szCs w:val="24"/>
            </w:rPr>
          </w:pPr>
        </w:p>
        <w:p w14:paraId="04A83C49"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cd /home/ubuntu/</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examples/dog-cat/pipelines</w:t>
          </w:r>
        </w:p>
        <w:p w14:paraId="451D6E7F" w14:textId="77777777" w:rsidR="00F94C3C" w:rsidRPr="00F94C3C" w:rsidRDefault="00F94C3C" w:rsidP="00F94C3C">
          <w:pPr>
            <w:spacing w:line="360" w:lineRule="auto"/>
            <w:rPr>
              <w:rFonts w:ascii="Bookman Old Style" w:hAnsi="Bookman Old Style"/>
              <w:sz w:val="24"/>
              <w:szCs w:val="24"/>
            </w:rPr>
          </w:pPr>
        </w:p>
        <w:p w14:paraId="1524DDE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pachctl create pipeline -f _</w:t>
          </w:r>
          <w:proofErr w:type="spellStart"/>
          <w:r w:rsidRPr="00F94C3C">
            <w:rPr>
              <w:rFonts w:ascii="Bookman Old Style" w:hAnsi="Bookman Old Style"/>
              <w:sz w:val="24"/>
              <w:szCs w:val="24"/>
            </w:rPr>
            <w:t>on_prem_training-pipeline.json</w:t>
          </w:r>
          <w:proofErr w:type="spellEnd"/>
        </w:p>
        <w:p w14:paraId="42617947" w14:textId="77777777" w:rsidR="00F94C3C" w:rsidRPr="00F94C3C" w:rsidRDefault="00F94C3C" w:rsidP="00F94C3C">
          <w:pPr>
            <w:spacing w:line="360" w:lineRule="auto"/>
            <w:rPr>
              <w:rFonts w:ascii="Bookman Old Style" w:hAnsi="Bookman Old Style"/>
              <w:sz w:val="24"/>
              <w:szCs w:val="24"/>
            </w:rPr>
          </w:pPr>
        </w:p>
        <w:p w14:paraId="30765F87"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pods -n pachyderm</w:t>
          </w:r>
        </w:p>
        <w:p w14:paraId="483B8380" w14:textId="77777777" w:rsidR="00F94C3C" w:rsidRPr="00F94C3C" w:rsidRDefault="00F94C3C" w:rsidP="00F94C3C">
          <w:pPr>
            <w:spacing w:line="360" w:lineRule="auto"/>
            <w:rPr>
              <w:rFonts w:ascii="Bookman Old Style" w:hAnsi="Bookman Old Style"/>
              <w:sz w:val="24"/>
              <w:szCs w:val="24"/>
            </w:rPr>
          </w:pPr>
        </w:p>
        <w:p w14:paraId="2E30ADF4"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patch </w:t>
          </w:r>
          <w:proofErr w:type="spellStart"/>
          <w:r w:rsidRPr="00F94C3C">
            <w:rPr>
              <w:rFonts w:ascii="Bookman Old Style" w:hAnsi="Bookman Old Style"/>
              <w:sz w:val="24"/>
              <w:szCs w:val="24"/>
            </w:rPr>
            <w:t>replicationcontroller</w:t>
          </w:r>
          <w:proofErr w:type="spellEnd"/>
          <w:r w:rsidRPr="00F94C3C">
            <w:rPr>
              <w:rFonts w:ascii="Bookman Old Style" w:hAnsi="Bookman Old Style"/>
              <w:sz w:val="24"/>
              <w:szCs w:val="24"/>
            </w:rPr>
            <w:t xml:space="preserve"> pdk-dogs-and-cats-dogs-and-cats-model-v1 -n pachyderm --type='</w:t>
          </w:r>
          <w:proofErr w:type="spellStart"/>
          <w:r w:rsidRPr="00F94C3C">
            <w:rPr>
              <w:rFonts w:ascii="Bookman Old Style" w:hAnsi="Bookman Old Style"/>
              <w:sz w:val="24"/>
              <w:szCs w:val="24"/>
            </w:rPr>
            <w:t>json</w:t>
          </w:r>
          <w:proofErr w:type="spellEnd"/>
          <w:r w:rsidRPr="00F94C3C">
            <w:rPr>
              <w:rFonts w:ascii="Bookman Old Style" w:hAnsi="Bookman Old Style"/>
              <w:sz w:val="24"/>
              <w:szCs w:val="24"/>
            </w:rPr>
            <w:t>' -p='[</w:t>
          </w:r>
        </w:p>
        <w:p w14:paraId="1C8E2510"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14308BDD"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257267D7"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containers/0/resources/requests/</w:t>
          </w:r>
          <w:proofErr w:type="spellStart"/>
          <w:r w:rsidRPr="00F94C3C">
            <w:rPr>
              <w:rFonts w:ascii="Bookman Old Style" w:hAnsi="Bookman Old Style"/>
              <w:sz w:val="24"/>
              <w:szCs w:val="24"/>
            </w:rPr>
            <w:t>cpu</w:t>
          </w:r>
          <w:proofErr w:type="spellEnd"/>
          <w:r w:rsidRPr="00F94C3C">
            <w:rPr>
              <w:rFonts w:ascii="Bookman Old Style" w:hAnsi="Bookman Old Style"/>
              <w:sz w:val="24"/>
              <w:szCs w:val="24"/>
            </w:rPr>
            <w:t>"</w:t>
          </w:r>
        </w:p>
        <w:p w14:paraId="310672A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5F6A534D"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lastRenderedPageBreak/>
            <w:t xml:space="preserve">      {</w:t>
          </w:r>
        </w:p>
        <w:p w14:paraId="0D0AA5DD"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6C89D08C"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containers/0/resources/requests/memory"</w:t>
          </w:r>
        </w:p>
        <w:p w14:paraId="7E126CB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23E18B03"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1E9EC689"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4C334472"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containers/1/resources/requests/</w:t>
          </w:r>
          <w:proofErr w:type="spellStart"/>
          <w:r w:rsidRPr="00F94C3C">
            <w:rPr>
              <w:rFonts w:ascii="Bookman Old Style" w:hAnsi="Bookman Old Style"/>
              <w:sz w:val="24"/>
              <w:szCs w:val="24"/>
            </w:rPr>
            <w:t>cpu</w:t>
          </w:r>
          <w:proofErr w:type="spellEnd"/>
          <w:r w:rsidRPr="00F94C3C">
            <w:rPr>
              <w:rFonts w:ascii="Bookman Old Style" w:hAnsi="Bookman Old Style"/>
              <w:sz w:val="24"/>
              <w:szCs w:val="24"/>
            </w:rPr>
            <w:t>"</w:t>
          </w:r>
        </w:p>
        <w:p w14:paraId="65D5989C"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4E4C98A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6B88FB6F"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0122B71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containers/1/resources/requests/memory"</w:t>
          </w:r>
        </w:p>
        <w:p w14:paraId="2BD6478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5682773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662412F1"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10F79240"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w:t>
          </w:r>
          <w:proofErr w:type="spellStart"/>
          <w:r w:rsidRPr="00F94C3C">
            <w:rPr>
              <w:rFonts w:ascii="Bookman Old Style" w:hAnsi="Bookman Old Style"/>
              <w:sz w:val="24"/>
              <w:szCs w:val="24"/>
            </w:rPr>
            <w:t>initContainers</w:t>
          </w:r>
          <w:proofErr w:type="spellEnd"/>
          <w:r w:rsidRPr="00F94C3C">
            <w:rPr>
              <w:rFonts w:ascii="Bookman Old Style" w:hAnsi="Bookman Old Style"/>
              <w:sz w:val="24"/>
              <w:szCs w:val="24"/>
            </w:rPr>
            <w:t>/0/resources/requests/</w:t>
          </w:r>
          <w:proofErr w:type="spellStart"/>
          <w:r w:rsidRPr="00F94C3C">
            <w:rPr>
              <w:rFonts w:ascii="Bookman Old Style" w:hAnsi="Bookman Old Style"/>
              <w:sz w:val="24"/>
              <w:szCs w:val="24"/>
            </w:rPr>
            <w:t>cpu</w:t>
          </w:r>
          <w:proofErr w:type="spellEnd"/>
          <w:r w:rsidRPr="00F94C3C">
            <w:rPr>
              <w:rFonts w:ascii="Bookman Old Style" w:hAnsi="Bookman Old Style"/>
              <w:sz w:val="24"/>
              <w:szCs w:val="24"/>
            </w:rPr>
            <w:t>"</w:t>
          </w:r>
        </w:p>
        <w:p w14:paraId="04B26DE8"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4C2F09CA"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4397602D"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2151775D"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w:t>
          </w:r>
          <w:proofErr w:type="spellStart"/>
          <w:r w:rsidRPr="00F94C3C">
            <w:rPr>
              <w:rFonts w:ascii="Bookman Old Style" w:hAnsi="Bookman Old Style"/>
              <w:sz w:val="24"/>
              <w:szCs w:val="24"/>
            </w:rPr>
            <w:t>initContainers</w:t>
          </w:r>
          <w:proofErr w:type="spellEnd"/>
          <w:r w:rsidRPr="00F94C3C">
            <w:rPr>
              <w:rFonts w:ascii="Bookman Old Style" w:hAnsi="Bookman Old Style"/>
              <w:sz w:val="24"/>
              <w:szCs w:val="24"/>
            </w:rPr>
            <w:t>/0/resources/requests/memory"</w:t>
          </w:r>
        </w:p>
        <w:p w14:paraId="4D5CFC88"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0350CDC5"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4DF2A24F" w14:textId="77777777" w:rsidR="00F94C3C" w:rsidRPr="00F94C3C" w:rsidRDefault="00F94C3C" w:rsidP="00F94C3C">
          <w:pPr>
            <w:spacing w:line="360" w:lineRule="auto"/>
            <w:rPr>
              <w:rFonts w:ascii="Bookman Old Style" w:hAnsi="Bookman Old Style"/>
              <w:sz w:val="24"/>
              <w:szCs w:val="24"/>
            </w:rPr>
          </w:pPr>
        </w:p>
        <w:p w14:paraId="70497CD3"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lastRenderedPageBreak/>
            <w:t>kubectl</w:t>
          </w:r>
          <w:proofErr w:type="spellEnd"/>
          <w:r w:rsidRPr="00F94C3C">
            <w:rPr>
              <w:rFonts w:ascii="Bookman Old Style" w:hAnsi="Bookman Old Style"/>
              <w:sz w:val="24"/>
              <w:szCs w:val="24"/>
            </w:rPr>
            <w:t xml:space="preserve"> scale </w:t>
          </w:r>
          <w:proofErr w:type="spellStart"/>
          <w:r w:rsidRPr="00F94C3C">
            <w:rPr>
              <w:rFonts w:ascii="Bookman Old Style" w:hAnsi="Bookman Old Style"/>
              <w:sz w:val="24"/>
              <w:szCs w:val="24"/>
            </w:rPr>
            <w:t>replicationcontroller</w:t>
          </w:r>
          <w:proofErr w:type="spellEnd"/>
          <w:r w:rsidRPr="00F94C3C">
            <w:rPr>
              <w:rFonts w:ascii="Bookman Old Style" w:hAnsi="Bookman Old Style"/>
              <w:sz w:val="24"/>
              <w:szCs w:val="24"/>
            </w:rPr>
            <w:t xml:space="preserve"> pdk-dogs-and-cats-dogs-and-cats-model-v1 -n pachyderm --replicas=0</w:t>
          </w:r>
        </w:p>
        <w:p w14:paraId="4E46B079" w14:textId="77777777" w:rsidR="00F94C3C" w:rsidRPr="00F94C3C" w:rsidRDefault="00F94C3C" w:rsidP="00F94C3C">
          <w:pPr>
            <w:spacing w:line="360" w:lineRule="auto"/>
            <w:rPr>
              <w:rFonts w:ascii="Bookman Old Style" w:hAnsi="Bookman Old Style"/>
              <w:sz w:val="24"/>
              <w:szCs w:val="24"/>
            </w:rPr>
          </w:pPr>
        </w:p>
        <w:p w14:paraId="08ECFBAF"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pods -n pachyderm -l app=pipeline,component=worker,pipelineName=dogs-and-cats-model,pipelineProject=pdk-dogs-and-cats,pipelineVersion=1</w:t>
          </w:r>
        </w:p>
        <w:p w14:paraId="0680275E" w14:textId="77777777" w:rsidR="00F94C3C" w:rsidRPr="00F94C3C" w:rsidRDefault="00F94C3C" w:rsidP="00F94C3C">
          <w:pPr>
            <w:spacing w:line="360" w:lineRule="auto"/>
            <w:rPr>
              <w:rFonts w:ascii="Bookman Old Style" w:hAnsi="Bookman Old Style"/>
              <w:sz w:val="24"/>
              <w:szCs w:val="24"/>
            </w:rPr>
          </w:pPr>
        </w:p>
        <w:p w14:paraId="7D72FCDD"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pachctl create pipeline -f _</w:t>
          </w:r>
          <w:proofErr w:type="spellStart"/>
          <w:r w:rsidRPr="00F94C3C">
            <w:rPr>
              <w:rFonts w:ascii="Bookman Old Style" w:hAnsi="Bookman Old Style"/>
              <w:sz w:val="24"/>
              <w:szCs w:val="24"/>
            </w:rPr>
            <w:t>on_prem_deployment-pipeline.json</w:t>
          </w:r>
          <w:proofErr w:type="spellEnd"/>
        </w:p>
        <w:p w14:paraId="3F5BA192" w14:textId="77777777" w:rsidR="00F94C3C" w:rsidRPr="00F94C3C" w:rsidRDefault="00F94C3C" w:rsidP="00F94C3C">
          <w:pPr>
            <w:spacing w:line="360" w:lineRule="auto"/>
            <w:rPr>
              <w:rFonts w:ascii="Bookman Old Style" w:hAnsi="Bookman Old Style"/>
              <w:sz w:val="24"/>
              <w:szCs w:val="24"/>
            </w:rPr>
          </w:pPr>
        </w:p>
        <w:p w14:paraId="39523E79"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pachctl list pipeline</w:t>
          </w:r>
        </w:p>
        <w:p w14:paraId="23337908" w14:textId="77777777" w:rsidR="00F94C3C" w:rsidRPr="00F94C3C" w:rsidRDefault="00F94C3C" w:rsidP="00F94C3C">
          <w:pPr>
            <w:spacing w:line="360" w:lineRule="auto"/>
            <w:rPr>
              <w:rFonts w:ascii="Bookman Old Style" w:hAnsi="Bookman Old Style"/>
              <w:sz w:val="24"/>
              <w:szCs w:val="24"/>
            </w:rPr>
          </w:pPr>
        </w:p>
        <w:p w14:paraId="08B6EFEB"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patch </w:t>
          </w:r>
          <w:proofErr w:type="spellStart"/>
          <w:r w:rsidRPr="00F94C3C">
            <w:rPr>
              <w:rFonts w:ascii="Bookman Old Style" w:hAnsi="Bookman Old Style"/>
              <w:sz w:val="24"/>
              <w:szCs w:val="24"/>
            </w:rPr>
            <w:t>replicationcontroller</w:t>
          </w:r>
          <w:proofErr w:type="spellEnd"/>
          <w:r w:rsidRPr="00F94C3C">
            <w:rPr>
              <w:rFonts w:ascii="Bookman Old Style" w:hAnsi="Bookman Old Style"/>
              <w:sz w:val="24"/>
              <w:szCs w:val="24"/>
            </w:rPr>
            <w:t xml:space="preserve"> pdk-dogs-and-cats-dogs-and-cats-deploy-v1 -n pachyderm --type='</w:t>
          </w:r>
          <w:proofErr w:type="spellStart"/>
          <w:r w:rsidRPr="00F94C3C">
            <w:rPr>
              <w:rFonts w:ascii="Bookman Old Style" w:hAnsi="Bookman Old Style"/>
              <w:sz w:val="24"/>
              <w:szCs w:val="24"/>
            </w:rPr>
            <w:t>json</w:t>
          </w:r>
          <w:proofErr w:type="spellEnd"/>
          <w:r w:rsidRPr="00F94C3C">
            <w:rPr>
              <w:rFonts w:ascii="Bookman Old Style" w:hAnsi="Bookman Old Style"/>
              <w:sz w:val="24"/>
              <w:szCs w:val="24"/>
            </w:rPr>
            <w:t>' -p='[</w:t>
          </w:r>
        </w:p>
        <w:p w14:paraId="6D1EACD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4CD97CDC"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4E97EC2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containers/0/resources/requests/</w:t>
          </w:r>
          <w:proofErr w:type="spellStart"/>
          <w:r w:rsidRPr="00F94C3C">
            <w:rPr>
              <w:rFonts w:ascii="Bookman Old Style" w:hAnsi="Bookman Old Style"/>
              <w:sz w:val="24"/>
              <w:szCs w:val="24"/>
            </w:rPr>
            <w:t>cpu</w:t>
          </w:r>
          <w:proofErr w:type="spellEnd"/>
          <w:r w:rsidRPr="00F94C3C">
            <w:rPr>
              <w:rFonts w:ascii="Bookman Old Style" w:hAnsi="Bookman Old Style"/>
              <w:sz w:val="24"/>
              <w:szCs w:val="24"/>
            </w:rPr>
            <w:t>"</w:t>
          </w:r>
        </w:p>
        <w:p w14:paraId="354B3AAF"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22170CFD"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695A0F5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3F0B56BF"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containers/0/resources/requests/memory"</w:t>
          </w:r>
        </w:p>
        <w:p w14:paraId="310BA492"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26B53DF2"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12163CA4"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7A211D3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lastRenderedPageBreak/>
            <w:t xml:space="preserve">        "path": "/spec/template/spec/containers/1/resources/requests/</w:t>
          </w:r>
          <w:proofErr w:type="spellStart"/>
          <w:r w:rsidRPr="00F94C3C">
            <w:rPr>
              <w:rFonts w:ascii="Bookman Old Style" w:hAnsi="Bookman Old Style"/>
              <w:sz w:val="24"/>
              <w:szCs w:val="24"/>
            </w:rPr>
            <w:t>cpu</w:t>
          </w:r>
          <w:proofErr w:type="spellEnd"/>
          <w:r w:rsidRPr="00F94C3C">
            <w:rPr>
              <w:rFonts w:ascii="Bookman Old Style" w:hAnsi="Bookman Old Style"/>
              <w:sz w:val="24"/>
              <w:szCs w:val="24"/>
            </w:rPr>
            <w:t>"</w:t>
          </w:r>
        </w:p>
        <w:p w14:paraId="636BC02B"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37B81A2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2CCFE631"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3EBEBD18"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containers/1/resources/requests/memory"</w:t>
          </w:r>
        </w:p>
        <w:p w14:paraId="36690CA6"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7717085B"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49A872E9"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5E4D2531"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w:t>
          </w:r>
          <w:proofErr w:type="spellStart"/>
          <w:r w:rsidRPr="00F94C3C">
            <w:rPr>
              <w:rFonts w:ascii="Bookman Old Style" w:hAnsi="Bookman Old Style"/>
              <w:sz w:val="24"/>
              <w:szCs w:val="24"/>
            </w:rPr>
            <w:t>initContainers</w:t>
          </w:r>
          <w:proofErr w:type="spellEnd"/>
          <w:r w:rsidRPr="00F94C3C">
            <w:rPr>
              <w:rFonts w:ascii="Bookman Old Style" w:hAnsi="Bookman Old Style"/>
              <w:sz w:val="24"/>
              <w:szCs w:val="24"/>
            </w:rPr>
            <w:t>/0/resources/requests/</w:t>
          </w:r>
          <w:proofErr w:type="spellStart"/>
          <w:r w:rsidRPr="00F94C3C">
            <w:rPr>
              <w:rFonts w:ascii="Bookman Old Style" w:hAnsi="Bookman Old Style"/>
              <w:sz w:val="24"/>
              <w:szCs w:val="24"/>
            </w:rPr>
            <w:t>cpu</w:t>
          </w:r>
          <w:proofErr w:type="spellEnd"/>
          <w:r w:rsidRPr="00F94C3C">
            <w:rPr>
              <w:rFonts w:ascii="Bookman Old Style" w:hAnsi="Bookman Old Style"/>
              <w:sz w:val="24"/>
              <w:szCs w:val="24"/>
            </w:rPr>
            <w:t>"</w:t>
          </w:r>
        </w:p>
        <w:p w14:paraId="5098ACC1"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0C284DCB"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013D2AE2"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op": "remove",</w:t>
          </w:r>
        </w:p>
        <w:p w14:paraId="22A2D42E"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path": "/spec/template/spec/</w:t>
          </w:r>
          <w:proofErr w:type="spellStart"/>
          <w:r w:rsidRPr="00F94C3C">
            <w:rPr>
              <w:rFonts w:ascii="Bookman Old Style" w:hAnsi="Bookman Old Style"/>
              <w:sz w:val="24"/>
              <w:szCs w:val="24"/>
            </w:rPr>
            <w:t>initContainers</w:t>
          </w:r>
          <w:proofErr w:type="spellEnd"/>
          <w:r w:rsidRPr="00F94C3C">
            <w:rPr>
              <w:rFonts w:ascii="Bookman Old Style" w:hAnsi="Bookman Old Style"/>
              <w:sz w:val="24"/>
              <w:szCs w:val="24"/>
            </w:rPr>
            <w:t>/0/resources/requests/memory"</w:t>
          </w:r>
        </w:p>
        <w:p w14:paraId="5BB2A567"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6F804AB4"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      ]'</w:t>
          </w:r>
        </w:p>
        <w:p w14:paraId="27BEBB4D" w14:textId="77777777" w:rsidR="00F94C3C" w:rsidRPr="00F94C3C" w:rsidRDefault="00F94C3C" w:rsidP="00F94C3C">
          <w:pPr>
            <w:spacing w:line="360" w:lineRule="auto"/>
            <w:rPr>
              <w:rFonts w:ascii="Bookman Old Style" w:hAnsi="Bookman Old Style"/>
              <w:sz w:val="24"/>
              <w:szCs w:val="24"/>
            </w:rPr>
          </w:pPr>
        </w:p>
        <w:p w14:paraId="5B243FA1"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scale </w:t>
          </w:r>
          <w:proofErr w:type="spellStart"/>
          <w:r w:rsidRPr="00F94C3C">
            <w:rPr>
              <w:rFonts w:ascii="Bookman Old Style" w:hAnsi="Bookman Old Style"/>
              <w:sz w:val="24"/>
              <w:szCs w:val="24"/>
            </w:rPr>
            <w:t>replicationcontroller</w:t>
          </w:r>
          <w:proofErr w:type="spellEnd"/>
          <w:r w:rsidRPr="00F94C3C">
            <w:rPr>
              <w:rFonts w:ascii="Bookman Old Style" w:hAnsi="Bookman Old Style"/>
              <w:sz w:val="24"/>
              <w:szCs w:val="24"/>
            </w:rPr>
            <w:t xml:space="preserve"> pdk-dogs-and-cats-dogs-and-cats-deploy-v1 -n pachyderm --replicas=0</w:t>
          </w:r>
        </w:p>
        <w:p w14:paraId="18A9E858" w14:textId="77777777" w:rsidR="00F94C3C" w:rsidRPr="00F94C3C" w:rsidRDefault="00F94C3C" w:rsidP="00F94C3C">
          <w:pPr>
            <w:spacing w:line="360" w:lineRule="auto"/>
            <w:rPr>
              <w:rFonts w:ascii="Bookman Old Style" w:hAnsi="Bookman Old Style"/>
              <w:sz w:val="24"/>
              <w:szCs w:val="24"/>
            </w:rPr>
          </w:pPr>
        </w:p>
        <w:p w14:paraId="49433E2D"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pods -n pachyderm -l app=pipeline,component=worker,pipelineName=dogs-and-cats-deploy,pipelineProject=pdk-dogs-and-cats,pipelineVersion=1</w:t>
          </w:r>
        </w:p>
        <w:p w14:paraId="33B525C1" w14:textId="77777777" w:rsidR="00F94C3C" w:rsidRPr="00F94C3C" w:rsidRDefault="00F94C3C" w:rsidP="00F94C3C">
          <w:pPr>
            <w:spacing w:line="360" w:lineRule="auto"/>
            <w:rPr>
              <w:rFonts w:ascii="Bookman Old Style" w:hAnsi="Bookman Old Style"/>
              <w:sz w:val="24"/>
              <w:szCs w:val="24"/>
            </w:rPr>
          </w:pPr>
        </w:p>
        <w:p w14:paraId="47763C0C"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pods -n pachyderm </w:t>
          </w:r>
        </w:p>
        <w:p w14:paraId="1DEA7785" w14:textId="77777777" w:rsidR="00F94C3C" w:rsidRPr="00F94C3C" w:rsidRDefault="00F94C3C" w:rsidP="00F94C3C">
          <w:pPr>
            <w:spacing w:line="360" w:lineRule="auto"/>
            <w:rPr>
              <w:rFonts w:ascii="Bookman Old Style" w:hAnsi="Bookman Old Style"/>
              <w:sz w:val="24"/>
              <w:szCs w:val="24"/>
            </w:rPr>
          </w:pPr>
        </w:p>
        <w:p w14:paraId="46F7F704"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pachctl list pipelines</w:t>
          </w:r>
        </w:p>
        <w:p w14:paraId="31CC3C28" w14:textId="7F11854B" w:rsidR="00F94C3C" w:rsidRPr="00D97C79" w:rsidRDefault="005E5569" w:rsidP="00F94C3C">
          <w:pPr>
            <w:spacing w:line="360" w:lineRule="auto"/>
            <w:rPr>
              <w:rFonts w:ascii="Bookman Old Style" w:hAnsi="Bookman Old Style"/>
              <w:b/>
              <w:bCs/>
              <w:sz w:val="24"/>
              <w:szCs w:val="24"/>
            </w:rPr>
          </w:pPr>
          <w:r>
            <w:rPr>
              <w:noProof/>
            </w:rPr>
            <w:drawing>
              <wp:inline distT="0" distB="0" distL="0" distR="0" wp14:anchorId="5E3385C1" wp14:editId="1735613A">
                <wp:extent cx="5943600" cy="3943985"/>
                <wp:effectExtent l="0" t="0" r="0" b="0"/>
                <wp:docPr id="127678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784588" name="Picture 1" descr="A screenshot of a computer&#10;&#10;Description automatically generated"/>
                        <pic:cNvPicPr/>
                      </pic:nvPicPr>
                      <pic:blipFill>
                        <a:blip r:embed="rId61"/>
                        <a:stretch>
                          <a:fillRect/>
                        </a:stretch>
                      </pic:blipFill>
                      <pic:spPr>
                        <a:xfrm>
                          <a:off x="0" y="0"/>
                          <a:ext cx="5943600" cy="3943985"/>
                        </a:xfrm>
                        <a:prstGeom prst="rect">
                          <a:avLst/>
                        </a:prstGeom>
                      </pic:spPr>
                    </pic:pic>
                  </a:graphicData>
                </a:graphic>
              </wp:inline>
            </w:drawing>
          </w:r>
        </w:p>
        <w:p w14:paraId="032C8CFF" w14:textId="77777777" w:rsidR="00F94C3C" w:rsidRPr="00D97C79" w:rsidRDefault="00F94C3C" w:rsidP="00F94C3C">
          <w:pPr>
            <w:spacing w:line="360" w:lineRule="auto"/>
            <w:rPr>
              <w:rFonts w:ascii="Bookman Old Style" w:hAnsi="Bookman Old Style"/>
              <w:b/>
              <w:bCs/>
              <w:sz w:val="24"/>
              <w:szCs w:val="24"/>
            </w:rPr>
          </w:pPr>
          <w:r w:rsidRPr="00D97C79">
            <w:rPr>
              <w:rFonts w:ascii="Bookman Old Style" w:hAnsi="Bookman Old Style"/>
              <w:b/>
              <w:bCs/>
              <w:sz w:val="24"/>
              <w:szCs w:val="24"/>
            </w:rPr>
            <w:t xml:space="preserve">#### Verify the pipelines are running in </w:t>
          </w:r>
          <w:proofErr w:type="spellStart"/>
          <w:r w:rsidRPr="00D97C79">
            <w:rPr>
              <w:rFonts w:ascii="Bookman Old Style" w:hAnsi="Bookman Old Style"/>
              <w:b/>
              <w:bCs/>
              <w:sz w:val="24"/>
              <w:szCs w:val="24"/>
            </w:rPr>
            <w:t>firefox</w:t>
          </w:r>
          <w:proofErr w:type="spellEnd"/>
          <w:r w:rsidRPr="00D97C79">
            <w:rPr>
              <w:rFonts w:ascii="Bookman Old Style" w:hAnsi="Bookman Old Style"/>
              <w:b/>
              <w:bCs/>
              <w:sz w:val="24"/>
              <w:szCs w:val="24"/>
            </w:rPr>
            <w:t xml:space="preserve"> and Jobs are success in GUI ####</w:t>
          </w:r>
        </w:p>
        <w:p w14:paraId="5F29CA88" w14:textId="2D2DA163" w:rsidR="00F94C3C" w:rsidRPr="00F94C3C" w:rsidRDefault="005E5569" w:rsidP="00F94C3C">
          <w:pPr>
            <w:spacing w:line="360" w:lineRule="auto"/>
            <w:rPr>
              <w:rFonts w:ascii="Bookman Old Style" w:hAnsi="Bookman Old Style"/>
              <w:sz w:val="24"/>
              <w:szCs w:val="24"/>
            </w:rPr>
          </w:pPr>
          <w:r>
            <w:rPr>
              <w:noProof/>
            </w:rPr>
            <w:lastRenderedPageBreak/>
            <w:drawing>
              <wp:inline distT="0" distB="0" distL="0" distR="0" wp14:anchorId="4A951F04" wp14:editId="648B9681">
                <wp:extent cx="5943600" cy="2814320"/>
                <wp:effectExtent l="0" t="0" r="0" b="5080"/>
                <wp:docPr id="187046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6562" name="Picture 1" descr="A screenshot of a computer&#10;&#10;Description automatically generated"/>
                        <pic:cNvPicPr/>
                      </pic:nvPicPr>
                      <pic:blipFill>
                        <a:blip r:embed="rId62"/>
                        <a:stretch>
                          <a:fillRect/>
                        </a:stretch>
                      </pic:blipFill>
                      <pic:spPr>
                        <a:xfrm>
                          <a:off x="0" y="0"/>
                          <a:ext cx="5943600" cy="2814320"/>
                        </a:xfrm>
                        <a:prstGeom prst="rect">
                          <a:avLst/>
                        </a:prstGeom>
                      </pic:spPr>
                    </pic:pic>
                  </a:graphicData>
                </a:graphic>
              </wp:inline>
            </w:drawing>
          </w:r>
        </w:p>
        <w:p w14:paraId="614BB094" w14:textId="12A0C42F" w:rsidR="00F94C3C" w:rsidRDefault="005E5569" w:rsidP="00F94C3C">
          <w:pPr>
            <w:spacing w:line="360" w:lineRule="auto"/>
            <w:rPr>
              <w:rFonts w:ascii="Bookman Old Style" w:hAnsi="Bookman Old Style"/>
              <w:sz w:val="24"/>
              <w:szCs w:val="24"/>
            </w:rPr>
          </w:pPr>
          <w:r>
            <w:rPr>
              <w:noProof/>
            </w:rPr>
            <w:drawing>
              <wp:inline distT="0" distB="0" distL="0" distR="0" wp14:anchorId="3C93000A" wp14:editId="730A58F4">
                <wp:extent cx="5943600" cy="2839720"/>
                <wp:effectExtent l="0" t="0" r="0" b="0"/>
                <wp:docPr id="1045491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491394" name="Picture 1" descr="A screenshot of a computer&#10;&#10;Description automatically generated"/>
                        <pic:cNvPicPr/>
                      </pic:nvPicPr>
                      <pic:blipFill>
                        <a:blip r:embed="rId63"/>
                        <a:stretch>
                          <a:fillRect/>
                        </a:stretch>
                      </pic:blipFill>
                      <pic:spPr>
                        <a:xfrm>
                          <a:off x="0" y="0"/>
                          <a:ext cx="5943600" cy="2839720"/>
                        </a:xfrm>
                        <a:prstGeom prst="rect">
                          <a:avLst/>
                        </a:prstGeom>
                      </pic:spPr>
                    </pic:pic>
                  </a:graphicData>
                </a:graphic>
              </wp:inline>
            </w:drawing>
          </w:r>
        </w:p>
        <w:p w14:paraId="5C67800A" w14:textId="77777777" w:rsidR="005E5569" w:rsidRPr="00E30040" w:rsidRDefault="005E5569" w:rsidP="005E5569">
          <w:pPr>
            <w:spacing w:line="360" w:lineRule="auto"/>
            <w:rPr>
              <w:rFonts w:cstheme="minorHAnsi"/>
              <w:b/>
              <w:bCs/>
              <w:sz w:val="28"/>
              <w:szCs w:val="28"/>
            </w:rPr>
          </w:pPr>
          <w:r w:rsidRPr="00E30040">
            <w:rPr>
              <w:rFonts w:cstheme="minorHAnsi"/>
              <w:b/>
              <w:bCs/>
              <w:sz w:val="28"/>
              <w:szCs w:val="28"/>
            </w:rPr>
            <w:t>Now Execute following commands one by one on the terminal</w:t>
          </w:r>
        </w:p>
        <w:p w14:paraId="5AADE643" w14:textId="77777777" w:rsidR="005E5569" w:rsidRPr="00F94C3C" w:rsidRDefault="005E5569" w:rsidP="00F94C3C">
          <w:pPr>
            <w:spacing w:line="360" w:lineRule="auto"/>
            <w:rPr>
              <w:rFonts w:ascii="Bookman Old Style" w:hAnsi="Bookman Old Style"/>
              <w:sz w:val="24"/>
              <w:szCs w:val="24"/>
            </w:rPr>
          </w:pPr>
        </w:p>
        <w:p w14:paraId="2FC20132"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cd /home/ubuntu/</w:t>
          </w:r>
          <w:proofErr w:type="spellStart"/>
          <w:r w:rsidRPr="00F94C3C">
            <w:rPr>
              <w:rFonts w:ascii="Bookman Old Style" w:hAnsi="Bookman Old Style"/>
              <w:sz w:val="24"/>
              <w:szCs w:val="24"/>
            </w:rPr>
            <w:t>pdk</w:t>
          </w:r>
          <w:proofErr w:type="spellEnd"/>
          <w:r w:rsidRPr="00F94C3C">
            <w:rPr>
              <w:rFonts w:ascii="Bookman Old Style" w:hAnsi="Bookman Old Style"/>
              <w:sz w:val="24"/>
              <w:szCs w:val="24"/>
            </w:rPr>
            <w:t>/examples/dog-cat/sample-data</w:t>
          </w:r>
        </w:p>
        <w:p w14:paraId="40B4B66D" w14:textId="77777777" w:rsidR="00F94C3C" w:rsidRPr="00F94C3C" w:rsidRDefault="00F94C3C" w:rsidP="00F94C3C">
          <w:pPr>
            <w:spacing w:line="360" w:lineRule="auto"/>
            <w:rPr>
              <w:rFonts w:ascii="Bookman Old Style" w:hAnsi="Bookman Old Style"/>
              <w:sz w:val="24"/>
              <w:szCs w:val="24"/>
            </w:rPr>
          </w:pPr>
        </w:p>
        <w:p w14:paraId="6FC75693"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 xml:space="preserve">pachctl put file </w:t>
          </w:r>
          <w:proofErr w:type="spellStart"/>
          <w:r w:rsidRPr="00F94C3C">
            <w:rPr>
              <w:rFonts w:ascii="Bookman Old Style" w:hAnsi="Bookman Old Style"/>
              <w:sz w:val="24"/>
              <w:szCs w:val="24"/>
            </w:rPr>
            <w:t>dogs-and-cats-data@master</w:t>
          </w:r>
          <w:proofErr w:type="spellEnd"/>
          <w:r w:rsidRPr="00F94C3C">
            <w:rPr>
              <w:rFonts w:ascii="Bookman Old Style" w:hAnsi="Bookman Old Style"/>
              <w:sz w:val="24"/>
              <w:szCs w:val="24"/>
            </w:rPr>
            <w:t>:/data1 -f ./dog-cat -r</w:t>
          </w:r>
        </w:p>
        <w:p w14:paraId="4D514395" w14:textId="77777777" w:rsidR="00F94C3C" w:rsidRPr="00F94C3C" w:rsidRDefault="00F94C3C" w:rsidP="00F94C3C">
          <w:pPr>
            <w:spacing w:line="360" w:lineRule="auto"/>
            <w:rPr>
              <w:rFonts w:ascii="Bookman Old Style" w:hAnsi="Bookman Old Style"/>
              <w:sz w:val="24"/>
              <w:szCs w:val="24"/>
            </w:rPr>
          </w:pPr>
        </w:p>
        <w:p w14:paraId="419A8079" w14:textId="77777777"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lastRenderedPageBreak/>
            <w:t>pachctl list commits</w:t>
          </w:r>
        </w:p>
        <w:p w14:paraId="5F3F7786" w14:textId="77777777" w:rsidR="00F94C3C" w:rsidRPr="00F94C3C" w:rsidRDefault="00F94C3C" w:rsidP="00F94C3C">
          <w:pPr>
            <w:spacing w:line="360" w:lineRule="auto"/>
            <w:rPr>
              <w:rFonts w:ascii="Bookman Old Style" w:hAnsi="Bookman Old Style"/>
              <w:sz w:val="24"/>
              <w:szCs w:val="24"/>
            </w:rPr>
          </w:pPr>
        </w:p>
        <w:p w14:paraId="20D93A28"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get pods -A</w:t>
          </w:r>
        </w:p>
        <w:p w14:paraId="237BB776" w14:textId="162095DF" w:rsidR="00D97C79" w:rsidRPr="005E5569" w:rsidRDefault="005E5569" w:rsidP="00F94C3C">
          <w:pPr>
            <w:spacing w:line="360" w:lineRule="auto"/>
            <w:rPr>
              <w:rFonts w:cstheme="minorHAnsi"/>
              <w:b/>
              <w:bCs/>
              <w:sz w:val="28"/>
              <w:szCs w:val="28"/>
            </w:rPr>
          </w:pPr>
          <w:r w:rsidRPr="005E5569">
            <w:rPr>
              <w:rFonts w:cstheme="minorHAnsi"/>
              <w:b/>
              <w:bCs/>
              <w:sz w:val="28"/>
              <w:szCs w:val="28"/>
            </w:rPr>
            <w:t>Now the pipeline starts executing, we have loaded repo with data</w:t>
          </w:r>
        </w:p>
        <w:p w14:paraId="6C5A8B09" w14:textId="0D492055" w:rsidR="005E5569" w:rsidRPr="00F94C3C" w:rsidRDefault="005E5569" w:rsidP="00F94C3C">
          <w:pPr>
            <w:spacing w:line="360" w:lineRule="auto"/>
            <w:rPr>
              <w:rFonts w:ascii="Bookman Old Style" w:hAnsi="Bookman Old Style"/>
              <w:sz w:val="24"/>
              <w:szCs w:val="24"/>
            </w:rPr>
          </w:pPr>
          <w:r>
            <w:rPr>
              <w:noProof/>
            </w:rPr>
            <w:drawing>
              <wp:inline distT="0" distB="0" distL="0" distR="0" wp14:anchorId="496A1E24" wp14:editId="5EC440D0">
                <wp:extent cx="5943600" cy="3708400"/>
                <wp:effectExtent l="0" t="0" r="0" b="6350"/>
                <wp:docPr id="4958341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34104" name="Picture 1" descr="A screenshot of a computer&#10;&#10;Description automatically generated"/>
                        <pic:cNvPicPr/>
                      </pic:nvPicPr>
                      <pic:blipFill>
                        <a:blip r:embed="rId64"/>
                        <a:stretch>
                          <a:fillRect/>
                        </a:stretch>
                      </pic:blipFill>
                      <pic:spPr>
                        <a:xfrm>
                          <a:off x="0" y="0"/>
                          <a:ext cx="5943600" cy="3708400"/>
                        </a:xfrm>
                        <a:prstGeom prst="rect">
                          <a:avLst/>
                        </a:prstGeom>
                      </pic:spPr>
                    </pic:pic>
                  </a:graphicData>
                </a:graphic>
              </wp:inline>
            </w:drawing>
          </w:r>
        </w:p>
        <w:p w14:paraId="28482B07" w14:textId="4B48089D" w:rsidR="00F94C3C" w:rsidRDefault="00F94C3C" w:rsidP="00F94C3C">
          <w:pPr>
            <w:spacing w:line="360" w:lineRule="auto"/>
            <w:rPr>
              <w:rFonts w:ascii="Bookman Old Style" w:hAnsi="Bookman Old Style"/>
              <w:b/>
              <w:bCs/>
              <w:sz w:val="24"/>
              <w:szCs w:val="24"/>
            </w:rPr>
          </w:pPr>
          <w:r w:rsidRPr="00D97C79">
            <w:rPr>
              <w:rFonts w:ascii="Bookman Old Style" w:hAnsi="Bookman Old Style"/>
              <w:b/>
              <w:bCs/>
              <w:sz w:val="24"/>
              <w:szCs w:val="24"/>
            </w:rPr>
            <w:t xml:space="preserve">### See the experiment runs in GUI of </w:t>
          </w:r>
          <w:proofErr w:type="spellStart"/>
          <w:r w:rsidRPr="00D97C79">
            <w:rPr>
              <w:rFonts w:ascii="Bookman Old Style" w:hAnsi="Bookman Old Style"/>
              <w:b/>
              <w:bCs/>
              <w:sz w:val="24"/>
              <w:szCs w:val="24"/>
            </w:rPr>
            <w:t>dertermined</w:t>
          </w:r>
          <w:proofErr w:type="spellEnd"/>
          <w:r w:rsidRPr="00D97C79">
            <w:rPr>
              <w:rFonts w:ascii="Bookman Old Style" w:hAnsi="Bookman Old Style"/>
              <w:b/>
              <w:bCs/>
              <w:sz w:val="24"/>
              <w:szCs w:val="24"/>
            </w:rPr>
            <w:t xml:space="preserve"> ####</w:t>
          </w:r>
        </w:p>
        <w:p w14:paraId="0737C8C6" w14:textId="3DA1281D" w:rsidR="005E5569" w:rsidRDefault="005E5569" w:rsidP="00F94C3C">
          <w:pPr>
            <w:spacing w:line="360" w:lineRule="auto"/>
            <w:rPr>
              <w:rFonts w:ascii="Bookman Old Style" w:hAnsi="Bookman Old Style"/>
              <w:b/>
              <w:bCs/>
              <w:sz w:val="24"/>
              <w:szCs w:val="24"/>
            </w:rPr>
          </w:pPr>
          <w:r>
            <w:rPr>
              <w:noProof/>
            </w:rPr>
            <w:drawing>
              <wp:inline distT="0" distB="0" distL="0" distR="0" wp14:anchorId="6A8CC337" wp14:editId="76C64D3C">
                <wp:extent cx="5943600" cy="2337435"/>
                <wp:effectExtent l="0" t="0" r="0" b="5715"/>
                <wp:docPr id="743983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983391" name="Picture 1" descr="A screenshot of a computer&#10;&#10;Description automatically generated"/>
                        <pic:cNvPicPr/>
                      </pic:nvPicPr>
                      <pic:blipFill>
                        <a:blip r:embed="rId65"/>
                        <a:stretch>
                          <a:fillRect/>
                        </a:stretch>
                      </pic:blipFill>
                      <pic:spPr>
                        <a:xfrm>
                          <a:off x="0" y="0"/>
                          <a:ext cx="5943600" cy="2337435"/>
                        </a:xfrm>
                        <a:prstGeom prst="rect">
                          <a:avLst/>
                        </a:prstGeom>
                      </pic:spPr>
                    </pic:pic>
                  </a:graphicData>
                </a:graphic>
              </wp:inline>
            </w:drawing>
          </w:r>
        </w:p>
        <w:p w14:paraId="50F350A0" w14:textId="6148792C" w:rsidR="005E5569" w:rsidRDefault="005E5569" w:rsidP="00F94C3C">
          <w:pPr>
            <w:spacing w:line="360" w:lineRule="auto"/>
            <w:rPr>
              <w:rFonts w:ascii="Bookman Old Style" w:hAnsi="Bookman Old Style"/>
              <w:b/>
              <w:bCs/>
              <w:sz w:val="24"/>
              <w:szCs w:val="24"/>
            </w:rPr>
          </w:pPr>
          <w:r>
            <w:rPr>
              <w:noProof/>
            </w:rPr>
            <w:lastRenderedPageBreak/>
            <w:drawing>
              <wp:inline distT="0" distB="0" distL="0" distR="0" wp14:anchorId="345D8997" wp14:editId="6671F50C">
                <wp:extent cx="5943600" cy="2095500"/>
                <wp:effectExtent l="0" t="0" r="0" b="0"/>
                <wp:docPr id="2060734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73413" name="Picture 1" descr="A screenshot of a computer&#10;&#10;Description automatically generated"/>
                        <pic:cNvPicPr/>
                      </pic:nvPicPr>
                      <pic:blipFill>
                        <a:blip r:embed="rId66"/>
                        <a:stretch>
                          <a:fillRect/>
                        </a:stretch>
                      </pic:blipFill>
                      <pic:spPr>
                        <a:xfrm>
                          <a:off x="0" y="0"/>
                          <a:ext cx="5943600" cy="2095500"/>
                        </a:xfrm>
                        <a:prstGeom prst="rect">
                          <a:avLst/>
                        </a:prstGeom>
                      </pic:spPr>
                    </pic:pic>
                  </a:graphicData>
                </a:graphic>
              </wp:inline>
            </w:drawing>
          </w:r>
        </w:p>
        <w:p w14:paraId="7C4A9452" w14:textId="21A0ECE3" w:rsidR="005E5569" w:rsidRDefault="005E5569" w:rsidP="00F94C3C">
          <w:pPr>
            <w:spacing w:line="360" w:lineRule="auto"/>
            <w:rPr>
              <w:rFonts w:ascii="Bookman Old Style" w:hAnsi="Bookman Old Style"/>
              <w:b/>
              <w:bCs/>
              <w:sz w:val="24"/>
              <w:szCs w:val="24"/>
            </w:rPr>
          </w:pPr>
          <w:r>
            <w:rPr>
              <w:noProof/>
            </w:rPr>
            <w:drawing>
              <wp:inline distT="0" distB="0" distL="0" distR="0" wp14:anchorId="35AC8FD1" wp14:editId="57980789">
                <wp:extent cx="5943600" cy="2032635"/>
                <wp:effectExtent l="0" t="0" r="0" b="5715"/>
                <wp:docPr id="739166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166809" name="Picture 1" descr="A screenshot of a computer&#10;&#10;Description automatically generated"/>
                        <pic:cNvPicPr/>
                      </pic:nvPicPr>
                      <pic:blipFill>
                        <a:blip r:embed="rId67"/>
                        <a:stretch>
                          <a:fillRect/>
                        </a:stretch>
                      </pic:blipFill>
                      <pic:spPr>
                        <a:xfrm>
                          <a:off x="0" y="0"/>
                          <a:ext cx="5943600" cy="2032635"/>
                        </a:xfrm>
                        <a:prstGeom prst="rect">
                          <a:avLst/>
                        </a:prstGeom>
                      </pic:spPr>
                    </pic:pic>
                  </a:graphicData>
                </a:graphic>
              </wp:inline>
            </w:drawing>
          </w:r>
        </w:p>
        <w:p w14:paraId="29B9B13F" w14:textId="1551E0BE" w:rsidR="005E5569" w:rsidRDefault="005E5569" w:rsidP="00F94C3C">
          <w:pPr>
            <w:spacing w:line="360" w:lineRule="auto"/>
            <w:rPr>
              <w:rFonts w:ascii="Bookman Old Style" w:hAnsi="Bookman Old Style"/>
              <w:b/>
              <w:bCs/>
              <w:sz w:val="24"/>
              <w:szCs w:val="24"/>
            </w:rPr>
          </w:pPr>
          <w:r>
            <w:rPr>
              <w:noProof/>
            </w:rPr>
            <w:drawing>
              <wp:inline distT="0" distB="0" distL="0" distR="0" wp14:anchorId="01278B01" wp14:editId="362E22FF">
                <wp:extent cx="5943600" cy="2267585"/>
                <wp:effectExtent l="0" t="0" r="0" b="0"/>
                <wp:docPr id="122397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75235" name="Picture 1" descr="A screenshot of a computer&#10;&#10;Description automatically generated"/>
                        <pic:cNvPicPr/>
                      </pic:nvPicPr>
                      <pic:blipFill>
                        <a:blip r:embed="rId68"/>
                        <a:stretch>
                          <a:fillRect/>
                        </a:stretch>
                      </pic:blipFill>
                      <pic:spPr>
                        <a:xfrm>
                          <a:off x="0" y="0"/>
                          <a:ext cx="5943600" cy="2267585"/>
                        </a:xfrm>
                        <a:prstGeom prst="rect">
                          <a:avLst/>
                        </a:prstGeom>
                      </pic:spPr>
                    </pic:pic>
                  </a:graphicData>
                </a:graphic>
              </wp:inline>
            </w:drawing>
          </w:r>
        </w:p>
        <w:p w14:paraId="353D7000" w14:textId="4A56B079" w:rsidR="00D97C79" w:rsidRDefault="005E5569" w:rsidP="00F94C3C">
          <w:pPr>
            <w:spacing w:line="360" w:lineRule="auto"/>
            <w:rPr>
              <w:rFonts w:ascii="Bookman Old Style" w:hAnsi="Bookman Old Style"/>
              <w:b/>
              <w:bCs/>
              <w:sz w:val="24"/>
              <w:szCs w:val="24"/>
            </w:rPr>
          </w:pPr>
          <w:r>
            <w:rPr>
              <w:noProof/>
            </w:rPr>
            <w:lastRenderedPageBreak/>
            <w:drawing>
              <wp:inline distT="0" distB="0" distL="0" distR="0" wp14:anchorId="7ABCFC80" wp14:editId="67FE14EB">
                <wp:extent cx="5943600" cy="2957830"/>
                <wp:effectExtent l="0" t="0" r="0" b="0"/>
                <wp:docPr id="1279627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27845" name="Picture 1" descr="A screenshot of a computer&#10;&#10;Description automatically generated"/>
                        <pic:cNvPicPr/>
                      </pic:nvPicPr>
                      <pic:blipFill>
                        <a:blip r:embed="rId69"/>
                        <a:stretch>
                          <a:fillRect/>
                        </a:stretch>
                      </pic:blipFill>
                      <pic:spPr>
                        <a:xfrm>
                          <a:off x="0" y="0"/>
                          <a:ext cx="5943600" cy="2957830"/>
                        </a:xfrm>
                        <a:prstGeom prst="rect">
                          <a:avLst/>
                        </a:prstGeom>
                      </pic:spPr>
                    </pic:pic>
                  </a:graphicData>
                </a:graphic>
              </wp:inline>
            </w:drawing>
          </w:r>
        </w:p>
        <w:p w14:paraId="368D705B" w14:textId="77777777" w:rsidR="002C0B7A" w:rsidRDefault="002C0B7A" w:rsidP="00F94C3C">
          <w:pPr>
            <w:spacing w:line="360" w:lineRule="auto"/>
            <w:rPr>
              <w:rFonts w:ascii="Bookman Old Style" w:hAnsi="Bookman Old Style"/>
              <w:b/>
              <w:bCs/>
              <w:sz w:val="24"/>
              <w:szCs w:val="24"/>
            </w:rPr>
          </w:pPr>
        </w:p>
        <w:p w14:paraId="31891586" w14:textId="246B930C" w:rsidR="002C0B7A" w:rsidRDefault="002C0B7A" w:rsidP="00F94C3C">
          <w:pPr>
            <w:spacing w:line="360" w:lineRule="auto"/>
            <w:rPr>
              <w:rFonts w:ascii="Bookman Old Style" w:hAnsi="Bookman Old Style"/>
              <w:b/>
              <w:bCs/>
              <w:sz w:val="24"/>
              <w:szCs w:val="24"/>
            </w:rPr>
          </w:pPr>
          <w:r>
            <w:rPr>
              <w:rFonts w:ascii="Bookman Old Style" w:hAnsi="Bookman Old Style"/>
              <w:b/>
              <w:bCs/>
              <w:sz w:val="24"/>
              <w:szCs w:val="24"/>
            </w:rPr>
            <w:t>Once the training is over the determined GUI look like</w:t>
          </w:r>
        </w:p>
        <w:p w14:paraId="77EDE76B" w14:textId="0800A5A9" w:rsidR="002C0B7A" w:rsidRDefault="002C0B7A" w:rsidP="00F94C3C">
          <w:pPr>
            <w:spacing w:line="360" w:lineRule="auto"/>
            <w:rPr>
              <w:rFonts w:ascii="Bookman Old Style" w:hAnsi="Bookman Old Style"/>
              <w:b/>
              <w:bCs/>
              <w:sz w:val="24"/>
              <w:szCs w:val="24"/>
            </w:rPr>
          </w:pPr>
          <w:r>
            <w:rPr>
              <w:noProof/>
            </w:rPr>
            <w:drawing>
              <wp:inline distT="0" distB="0" distL="0" distR="0" wp14:anchorId="1BE00609" wp14:editId="51897865">
                <wp:extent cx="5943600" cy="2702560"/>
                <wp:effectExtent l="0" t="0" r="0" b="2540"/>
                <wp:docPr id="21131088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08802" name="Picture 1" descr="A screenshot of a computer&#10;&#10;Description automatically generated"/>
                        <pic:cNvPicPr/>
                      </pic:nvPicPr>
                      <pic:blipFill>
                        <a:blip r:embed="rId70"/>
                        <a:stretch>
                          <a:fillRect/>
                        </a:stretch>
                      </pic:blipFill>
                      <pic:spPr>
                        <a:xfrm>
                          <a:off x="0" y="0"/>
                          <a:ext cx="5943600" cy="2702560"/>
                        </a:xfrm>
                        <a:prstGeom prst="rect">
                          <a:avLst/>
                        </a:prstGeom>
                      </pic:spPr>
                    </pic:pic>
                  </a:graphicData>
                </a:graphic>
              </wp:inline>
            </w:drawing>
          </w:r>
        </w:p>
        <w:p w14:paraId="4CB7B2D2" w14:textId="037A9AF1" w:rsidR="002C0B7A" w:rsidRDefault="002C0B7A" w:rsidP="00F94C3C">
          <w:pPr>
            <w:spacing w:line="360" w:lineRule="auto"/>
            <w:rPr>
              <w:rFonts w:ascii="Bookman Old Style" w:hAnsi="Bookman Old Style"/>
              <w:b/>
              <w:bCs/>
              <w:sz w:val="24"/>
              <w:szCs w:val="24"/>
            </w:rPr>
          </w:pPr>
          <w:r>
            <w:rPr>
              <w:rFonts w:ascii="Bookman Old Style" w:hAnsi="Bookman Old Style"/>
              <w:b/>
              <w:bCs/>
              <w:sz w:val="24"/>
              <w:szCs w:val="24"/>
            </w:rPr>
            <w:t xml:space="preserve">The pachyderm GUI look like following now the deployment pipeline will start executing it uses K-Serve to deploy the trained model on the Kubernetes cluster. </w:t>
          </w:r>
        </w:p>
        <w:p w14:paraId="7BAED3C3" w14:textId="54A5E113" w:rsidR="002C0B7A" w:rsidRDefault="002C0B7A" w:rsidP="00F94C3C">
          <w:pPr>
            <w:spacing w:line="360" w:lineRule="auto"/>
            <w:rPr>
              <w:rFonts w:ascii="Bookman Old Style" w:hAnsi="Bookman Old Style"/>
              <w:b/>
              <w:bCs/>
              <w:sz w:val="24"/>
              <w:szCs w:val="24"/>
            </w:rPr>
          </w:pPr>
          <w:r>
            <w:rPr>
              <w:noProof/>
            </w:rPr>
            <w:lastRenderedPageBreak/>
            <w:drawing>
              <wp:inline distT="0" distB="0" distL="0" distR="0" wp14:anchorId="7AB87D4D" wp14:editId="589AAEF3">
                <wp:extent cx="5943600" cy="3156585"/>
                <wp:effectExtent l="0" t="0" r="0" b="5715"/>
                <wp:docPr id="966643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643510" name="Picture 1" descr="A screenshot of a computer&#10;&#10;Description automatically generated"/>
                        <pic:cNvPicPr/>
                      </pic:nvPicPr>
                      <pic:blipFill>
                        <a:blip r:embed="rId71"/>
                        <a:stretch>
                          <a:fillRect/>
                        </a:stretch>
                      </pic:blipFill>
                      <pic:spPr>
                        <a:xfrm>
                          <a:off x="0" y="0"/>
                          <a:ext cx="5943600" cy="3156585"/>
                        </a:xfrm>
                        <a:prstGeom prst="rect">
                          <a:avLst/>
                        </a:prstGeom>
                      </pic:spPr>
                    </pic:pic>
                  </a:graphicData>
                </a:graphic>
              </wp:inline>
            </w:drawing>
          </w:r>
        </w:p>
        <w:p w14:paraId="5F9F56E5" w14:textId="77777777" w:rsidR="002C0B7A" w:rsidRDefault="002C0B7A" w:rsidP="00F94C3C">
          <w:pPr>
            <w:spacing w:line="360" w:lineRule="auto"/>
            <w:rPr>
              <w:rFonts w:ascii="Bookman Old Style" w:hAnsi="Bookman Old Style"/>
              <w:b/>
              <w:bCs/>
              <w:sz w:val="24"/>
              <w:szCs w:val="24"/>
            </w:rPr>
          </w:pPr>
        </w:p>
        <w:p w14:paraId="5E617019" w14:textId="5AB5F659" w:rsidR="002C0B7A" w:rsidRDefault="002C0B7A" w:rsidP="00F94C3C">
          <w:pPr>
            <w:spacing w:line="360" w:lineRule="auto"/>
            <w:rPr>
              <w:rFonts w:ascii="Bookman Old Style" w:hAnsi="Bookman Old Style"/>
              <w:b/>
              <w:bCs/>
              <w:sz w:val="24"/>
              <w:szCs w:val="24"/>
            </w:rPr>
          </w:pPr>
          <w:r>
            <w:rPr>
              <w:rFonts w:ascii="Bookman Old Style" w:hAnsi="Bookman Old Style"/>
              <w:b/>
              <w:bCs/>
              <w:sz w:val="24"/>
              <w:szCs w:val="24"/>
            </w:rPr>
            <w:t xml:space="preserve">Once the deployment is success the pipeline looks like </w:t>
          </w:r>
        </w:p>
        <w:p w14:paraId="6F8C4728" w14:textId="12EE817A" w:rsidR="002C0B7A" w:rsidRDefault="002C0B7A" w:rsidP="00F94C3C">
          <w:pPr>
            <w:spacing w:line="360" w:lineRule="auto"/>
            <w:rPr>
              <w:rFonts w:ascii="Bookman Old Style" w:hAnsi="Bookman Old Style"/>
              <w:b/>
              <w:bCs/>
              <w:sz w:val="24"/>
              <w:szCs w:val="24"/>
            </w:rPr>
          </w:pPr>
          <w:r>
            <w:rPr>
              <w:noProof/>
            </w:rPr>
            <w:drawing>
              <wp:inline distT="0" distB="0" distL="0" distR="0" wp14:anchorId="62E9F3EB" wp14:editId="6A6C6025">
                <wp:extent cx="5943600" cy="3154045"/>
                <wp:effectExtent l="0" t="0" r="0" b="8255"/>
                <wp:docPr id="1976324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24707" name="Picture 1" descr="A screenshot of a computer&#10;&#10;Description automatically generated"/>
                        <pic:cNvPicPr/>
                      </pic:nvPicPr>
                      <pic:blipFill>
                        <a:blip r:embed="rId72"/>
                        <a:stretch>
                          <a:fillRect/>
                        </a:stretch>
                      </pic:blipFill>
                      <pic:spPr>
                        <a:xfrm>
                          <a:off x="0" y="0"/>
                          <a:ext cx="5943600" cy="3154045"/>
                        </a:xfrm>
                        <a:prstGeom prst="rect">
                          <a:avLst/>
                        </a:prstGeom>
                      </pic:spPr>
                    </pic:pic>
                  </a:graphicData>
                </a:graphic>
              </wp:inline>
            </w:drawing>
          </w:r>
        </w:p>
        <w:p w14:paraId="490A3F7B" w14:textId="77777777" w:rsidR="005E5569" w:rsidRDefault="005E5569" w:rsidP="00F94C3C">
          <w:pPr>
            <w:spacing w:line="360" w:lineRule="auto"/>
            <w:rPr>
              <w:rFonts w:ascii="Bookman Old Style" w:hAnsi="Bookman Old Style"/>
              <w:b/>
              <w:bCs/>
              <w:sz w:val="24"/>
              <w:szCs w:val="24"/>
            </w:rPr>
          </w:pPr>
        </w:p>
        <w:p w14:paraId="5ABBC5A8" w14:textId="1F5F062C" w:rsidR="00D97C79" w:rsidRDefault="00D97C79" w:rsidP="00D97C79">
          <w:pPr>
            <w:spacing w:line="360" w:lineRule="auto"/>
            <w:rPr>
              <w:rFonts w:ascii="Bookman Old Style" w:hAnsi="Bookman Old Style"/>
              <w:b/>
              <w:bCs/>
              <w:sz w:val="24"/>
              <w:szCs w:val="24"/>
            </w:rPr>
          </w:pPr>
          <w:r w:rsidRPr="00D97C79">
            <w:rPr>
              <w:rFonts w:ascii="Bookman Old Style" w:hAnsi="Bookman Old Style"/>
              <w:b/>
              <w:bCs/>
              <w:sz w:val="24"/>
              <w:szCs w:val="24"/>
            </w:rPr>
            <w:lastRenderedPageBreak/>
            <w:t xml:space="preserve">### </w:t>
          </w:r>
          <w:r>
            <w:rPr>
              <w:rFonts w:ascii="Bookman Old Style" w:hAnsi="Bookman Old Style"/>
              <w:b/>
              <w:bCs/>
              <w:sz w:val="24"/>
              <w:szCs w:val="24"/>
            </w:rPr>
            <w:t>Now you can access the deployed models using curl command</w:t>
          </w:r>
          <w:r w:rsidRPr="00D97C79">
            <w:rPr>
              <w:rFonts w:ascii="Bookman Old Style" w:hAnsi="Bookman Old Style"/>
              <w:b/>
              <w:bCs/>
              <w:sz w:val="24"/>
              <w:szCs w:val="24"/>
            </w:rPr>
            <w:t xml:space="preserve"> </w:t>
          </w:r>
          <w:r w:rsidR="002C0B7A">
            <w:rPr>
              <w:rFonts w:ascii="Bookman Old Style" w:hAnsi="Bookman Old Style"/>
              <w:b/>
              <w:bCs/>
              <w:sz w:val="24"/>
              <w:szCs w:val="24"/>
            </w:rPr>
            <w:t xml:space="preserve">on the terminal </w:t>
          </w:r>
          <w:r w:rsidRPr="00D97C79">
            <w:rPr>
              <w:rFonts w:ascii="Bookman Old Style" w:hAnsi="Bookman Old Style"/>
              <w:b/>
              <w:bCs/>
              <w:sz w:val="24"/>
              <w:szCs w:val="24"/>
            </w:rPr>
            <w:t>####</w:t>
          </w:r>
        </w:p>
        <w:p w14:paraId="0F2BD818" w14:textId="77777777" w:rsidR="00D97C79" w:rsidRPr="00D97C79" w:rsidRDefault="00D97C79" w:rsidP="00F94C3C">
          <w:pPr>
            <w:spacing w:line="360" w:lineRule="auto"/>
            <w:rPr>
              <w:rFonts w:ascii="Bookman Old Style" w:hAnsi="Bookman Old Style"/>
              <w:b/>
              <w:bCs/>
              <w:sz w:val="24"/>
              <w:szCs w:val="24"/>
            </w:rPr>
          </w:pPr>
        </w:p>
        <w:p w14:paraId="06F91671" w14:textId="77777777" w:rsidR="00F94C3C" w:rsidRPr="00F94C3C" w:rsidRDefault="00F94C3C" w:rsidP="00F94C3C">
          <w:pPr>
            <w:spacing w:line="360" w:lineRule="auto"/>
            <w:rPr>
              <w:rFonts w:ascii="Bookman Old Style" w:hAnsi="Bookman Old Style"/>
              <w:sz w:val="24"/>
              <w:szCs w:val="24"/>
            </w:rPr>
          </w:pPr>
        </w:p>
        <w:p w14:paraId="1CDEA879" w14:textId="77777777" w:rsidR="00F94C3C" w:rsidRPr="00F94C3C" w:rsidRDefault="00F94C3C" w:rsidP="00F94C3C">
          <w:pPr>
            <w:spacing w:line="360" w:lineRule="auto"/>
            <w:rPr>
              <w:rFonts w:ascii="Bookman Old Style" w:hAnsi="Bookman Old Style"/>
              <w:sz w:val="24"/>
              <w:szCs w:val="24"/>
            </w:rPr>
          </w:pPr>
          <w:proofErr w:type="spellStart"/>
          <w:r w:rsidRPr="00F94C3C">
            <w:rPr>
              <w:rFonts w:ascii="Bookman Old Style" w:hAnsi="Bookman Old Style"/>
              <w:sz w:val="24"/>
              <w:szCs w:val="24"/>
            </w:rPr>
            <w:t>kubectl</w:t>
          </w:r>
          <w:proofErr w:type="spellEnd"/>
          <w:r w:rsidRPr="00F94C3C">
            <w:rPr>
              <w:rFonts w:ascii="Bookman Old Style" w:hAnsi="Bookman Old Style"/>
              <w:sz w:val="24"/>
              <w:szCs w:val="24"/>
            </w:rPr>
            <w:t xml:space="preserve"> -n ${KSERVE_MODELS_NAMESPACE} get </w:t>
          </w:r>
          <w:proofErr w:type="spellStart"/>
          <w:r w:rsidRPr="00F94C3C">
            <w:rPr>
              <w:rFonts w:ascii="Bookman Old Style" w:hAnsi="Bookman Old Style"/>
              <w:sz w:val="24"/>
              <w:szCs w:val="24"/>
            </w:rPr>
            <w:t>inferenceservices</w:t>
          </w:r>
          <w:proofErr w:type="spellEnd"/>
        </w:p>
        <w:p w14:paraId="24F1DF02" w14:textId="5B801F56" w:rsidR="00F94C3C" w:rsidRPr="00F94C3C" w:rsidRDefault="006F459A" w:rsidP="00F94C3C">
          <w:pPr>
            <w:spacing w:line="360" w:lineRule="auto"/>
            <w:rPr>
              <w:rFonts w:ascii="Bookman Old Style" w:hAnsi="Bookman Old Style"/>
              <w:sz w:val="24"/>
              <w:szCs w:val="24"/>
            </w:rPr>
          </w:pPr>
          <w:r>
            <w:rPr>
              <w:noProof/>
            </w:rPr>
            <w:drawing>
              <wp:inline distT="0" distB="0" distL="0" distR="0" wp14:anchorId="5D3F13C9" wp14:editId="598ED050">
                <wp:extent cx="5943600" cy="346075"/>
                <wp:effectExtent l="0" t="0" r="0" b="0"/>
                <wp:docPr id="901707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07927" name=""/>
                        <pic:cNvPicPr/>
                      </pic:nvPicPr>
                      <pic:blipFill>
                        <a:blip r:embed="rId73"/>
                        <a:stretch>
                          <a:fillRect/>
                        </a:stretch>
                      </pic:blipFill>
                      <pic:spPr>
                        <a:xfrm>
                          <a:off x="0" y="0"/>
                          <a:ext cx="5943600" cy="346075"/>
                        </a:xfrm>
                        <a:prstGeom prst="rect">
                          <a:avLst/>
                        </a:prstGeom>
                      </pic:spPr>
                    </pic:pic>
                  </a:graphicData>
                </a:graphic>
              </wp:inline>
            </w:drawing>
          </w:r>
        </w:p>
        <w:p w14:paraId="6E051A47" w14:textId="7E52F00A"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t>curl -v -H "Host: dogcat-deploy.models.example.com" http://${INGRESS_HOST}:${INGRESS_PORT}/v1/models/dogs-and-cats:predict -d @./cat.json</w:t>
          </w:r>
          <w:r w:rsidR="006F459A">
            <w:rPr>
              <w:rFonts w:ascii="Bookman Old Style" w:hAnsi="Bookman Old Style"/>
              <w:sz w:val="24"/>
              <w:szCs w:val="24"/>
            </w:rPr>
            <w:t xml:space="preserve"> | </w:t>
          </w:r>
          <w:proofErr w:type="spellStart"/>
          <w:r w:rsidR="006F459A">
            <w:rPr>
              <w:rFonts w:ascii="Bookman Old Style" w:hAnsi="Bookman Old Style"/>
              <w:sz w:val="24"/>
              <w:szCs w:val="24"/>
            </w:rPr>
            <w:t>jq</w:t>
          </w:r>
          <w:proofErr w:type="spellEnd"/>
        </w:p>
        <w:p w14:paraId="54CE0BBB" w14:textId="2259C694" w:rsidR="00F94C3C" w:rsidRPr="00F94C3C" w:rsidRDefault="006F459A" w:rsidP="00F94C3C">
          <w:pPr>
            <w:spacing w:line="360" w:lineRule="auto"/>
            <w:rPr>
              <w:rFonts w:ascii="Bookman Old Style" w:hAnsi="Bookman Old Style"/>
              <w:sz w:val="24"/>
              <w:szCs w:val="24"/>
            </w:rPr>
          </w:pPr>
          <w:r>
            <w:rPr>
              <w:noProof/>
            </w:rPr>
            <w:drawing>
              <wp:inline distT="0" distB="0" distL="0" distR="0" wp14:anchorId="5A08AFCF" wp14:editId="6923E412">
                <wp:extent cx="5943600" cy="3909695"/>
                <wp:effectExtent l="0" t="0" r="0" b="0"/>
                <wp:docPr id="1736562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562465" name="Picture 1" descr="A screenshot of a computer&#10;&#10;Description automatically generated"/>
                        <pic:cNvPicPr/>
                      </pic:nvPicPr>
                      <pic:blipFill>
                        <a:blip r:embed="rId74"/>
                        <a:stretch>
                          <a:fillRect/>
                        </a:stretch>
                      </pic:blipFill>
                      <pic:spPr>
                        <a:xfrm>
                          <a:off x="0" y="0"/>
                          <a:ext cx="5943600" cy="3909695"/>
                        </a:xfrm>
                        <a:prstGeom prst="rect">
                          <a:avLst/>
                        </a:prstGeom>
                      </pic:spPr>
                    </pic:pic>
                  </a:graphicData>
                </a:graphic>
              </wp:inline>
            </w:drawing>
          </w:r>
        </w:p>
        <w:p w14:paraId="7FA4DB2C" w14:textId="77777777" w:rsidR="00F94C3C" w:rsidRDefault="00F94C3C" w:rsidP="00F94C3C">
          <w:pPr>
            <w:spacing w:line="360" w:lineRule="auto"/>
            <w:rPr>
              <w:rFonts w:ascii="Bookman Old Style" w:hAnsi="Bookman Old Style"/>
              <w:sz w:val="24"/>
              <w:szCs w:val="24"/>
            </w:rPr>
          </w:pPr>
        </w:p>
        <w:p w14:paraId="621F4EAF" w14:textId="23AAAF0F" w:rsidR="00F94C3C" w:rsidRPr="00F94C3C" w:rsidRDefault="00F94C3C" w:rsidP="00F94C3C">
          <w:pPr>
            <w:spacing w:line="360" w:lineRule="auto"/>
            <w:rPr>
              <w:rFonts w:ascii="Bookman Old Style" w:hAnsi="Bookman Old Style"/>
              <w:sz w:val="24"/>
              <w:szCs w:val="24"/>
            </w:rPr>
          </w:pPr>
          <w:r w:rsidRPr="00F94C3C">
            <w:rPr>
              <w:rFonts w:ascii="Bookman Old Style" w:hAnsi="Bookman Old Style"/>
              <w:sz w:val="24"/>
              <w:szCs w:val="24"/>
            </w:rPr>
            <w:lastRenderedPageBreak/>
            <w:t>curl -v -H "Host: dogcat-deploy.models.example.com" http://${INGRESS_HOST}:${INGRESS_PORT}/v1/models/dogs-and-cats:predict -d @./dog.json</w:t>
          </w:r>
          <w:r w:rsidR="006F459A">
            <w:rPr>
              <w:rFonts w:ascii="Bookman Old Style" w:hAnsi="Bookman Old Style"/>
              <w:sz w:val="24"/>
              <w:szCs w:val="24"/>
            </w:rPr>
            <w:t xml:space="preserve"> | </w:t>
          </w:r>
          <w:proofErr w:type="spellStart"/>
          <w:r w:rsidR="006F459A">
            <w:rPr>
              <w:rFonts w:ascii="Bookman Old Style" w:hAnsi="Bookman Old Style"/>
              <w:sz w:val="24"/>
              <w:szCs w:val="24"/>
            </w:rPr>
            <w:t>jq</w:t>
          </w:r>
          <w:proofErr w:type="spellEnd"/>
        </w:p>
        <w:p w14:paraId="16F96D11" w14:textId="6F2FEE44" w:rsidR="00322960" w:rsidRDefault="006F459A" w:rsidP="00322960">
          <w:pPr>
            <w:spacing w:line="360" w:lineRule="auto"/>
            <w:rPr>
              <w:b/>
              <w:bCs/>
              <w:sz w:val="28"/>
              <w:szCs w:val="28"/>
            </w:rPr>
          </w:pPr>
          <w:r>
            <w:rPr>
              <w:noProof/>
            </w:rPr>
            <w:drawing>
              <wp:inline distT="0" distB="0" distL="0" distR="0" wp14:anchorId="077CE84F" wp14:editId="1CD4A8A2">
                <wp:extent cx="5943600" cy="3877945"/>
                <wp:effectExtent l="0" t="0" r="0" b="8255"/>
                <wp:docPr id="1106391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391627" name="Picture 1" descr="A screenshot of a computer&#10;&#10;Description automatically generated"/>
                        <pic:cNvPicPr/>
                      </pic:nvPicPr>
                      <pic:blipFill>
                        <a:blip r:embed="rId75"/>
                        <a:stretch>
                          <a:fillRect/>
                        </a:stretch>
                      </pic:blipFill>
                      <pic:spPr>
                        <a:xfrm>
                          <a:off x="0" y="0"/>
                          <a:ext cx="5943600" cy="3877945"/>
                        </a:xfrm>
                        <a:prstGeom prst="rect">
                          <a:avLst/>
                        </a:prstGeom>
                      </pic:spPr>
                    </pic:pic>
                  </a:graphicData>
                </a:graphic>
              </wp:inline>
            </w:drawing>
          </w:r>
        </w:p>
        <w:p w14:paraId="79D9DD85" w14:textId="77777777" w:rsidR="00322960" w:rsidRDefault="00322960" w:rsidP="00322960">
          <w:pPr>
            <w:spacing w:line="360" w:lineRule="auto"/>
            <w:rPr>
              <w:b/>
              <w:bCs/>
              <w:sz w:val="28"/>
              <w:szCs w:val="28"/>
            </w:rPr>
          </w:pPr>
        </w:p>
        <w:p w14:paraId="361427EF" w14:textId="77777777" w:rsidR="00322960" w:rsidRDefault="00322960" w:rsidP="00322960">
          <w:pPr>
            <w:spacing w:line="360" w:lineRule="auto"/>
            <w:rPr>
              <w:b/>
              <w:bCs/>
              <w:sz w:val="28"/>
              <w:szCs w:val="28"/>
            </w:rPr>
          </w:pPr>
        </w:p>
        <w:p w14:paraId="02ABCE4F" w14:textId="77777777" w:rsidR="0078238C" w:rsidRDefault="0078238C" w:rsidP="00322960">
          <w:pPr>
            <w:spacing w:line="360" w:lineRule="auto"/>
            <w:rPr>
              <w:b/>
              <w:bCs/>
              <w:sz w:val="28"/>
              <w:szCs w:val="28"/>
            </w:rPr>
          </w:pPr>
        </w:p>
        <w:p w14:paraId="3BE433F5" w14:textId="77777777" w:rsidR="0078238C" w:rsidRDefault="0078238C" w:rsidP="00322960">
          <w:pPr>
            <w:spacing w:line="360" w:lineRule="auto"/>
            <w:rPr>
              <w:b/>
              <w:bCs/>
              <w:sz w:val="28"/>
              <w:szCs w:val="28"/>
            </w:rPr>
          </w:pPr>
        </w:p>
        <w:p w14:paraId="65F9B8C6" w14:textId="77777777" w:rsidR="0078238C" w:rsidRDefault="0078238C" w:rsidP="00322960">
          <w:pPr>
            <w:spacing w:line="360" w:lineRule="auto"/>
            <w:rPr>
              <w:b/>
              <w:bCs/>
              <w:sz w:val="28"/>
              <w:szCs w:val="28"/>
            </w:rPr>
          </w:pPr>
        </w:p>
        <w:p w14:paraId="0CC1DF2F" w14:textId="77777777" w:rsidR="00322960" w:rsidRDefault="00322960" w:rsidP="00322960">
          <w:pPr>
            <w:spacing w:line="360" w:lineRule="auto"/>
            <w:rPr>
              <w:b/>
              <w:bCs/>
              <w:sz w:val="28"/>
              <w:szCs w:val="28"/>
            </w:rPr>
          </w:pPr>
        </w:p>
        <w:p w14:paraId="0FF90FBE" w14:textId="77777777" w:rsidR="00D97C79" w:rsidRDefault="00D97C79" w:rsidP="00322960">
          <w:pPr>
            <w:spacing w:line="360" w:lineRule="auto"/>
            <w:rPr>
              <w:b/>
              <w:bCs/>
              <w:sz w:val="28"/>
              <w:szCs w:val="28"/>
            </w:rPr>
          </w:pPr>
        </w:p>
        <w:p w14:paraId="39BC196A" w14:textId="6CC84F93" w:rsidR="00AF32AA" w:rsidRDefault="00000000" w:rsidP="00126803">
          <w:pPr>
            <w:spacing w:line="360" w:lineRule="auto"/>
            <w:rPr>
              <w:b/>
              <w:bCs/>
              <w:sz w:val="28"/>
              <w:szCs w:val="28"/>
            </w:rPr>
          </w:pPr>
        </w:p>
      </w:sdtContent>
    </w:sdt>
    <w:p w14:paraId="604418BD" w14:textId="523832BA" w:rsidR="009B21BB" w:rsidRPr="005E736B" w:rsidRDefault="009B21BB" w:rsidP="009B21BB">
      <w:pPr>
        <w:pStyle w:val="ListParagraph"/>
        <w:ind w:left="0"/>
        <w:jc w:val="center"/>
        <w:rPr>
          <w:b/>
          <w:bCs/>
          <w:sz w:val="28"/>
          <w:szCs w:val="28"/>
        </w:rPr>
      </w:pPr>
      <w:r w:rsidRPr="005E736B">
        <w:rPr>
          <w:b/>
          <w:bCs/>
          <w:sz w:val="28"/>
          <w:szCs w:val="28"/>
        </w:rPr>
        <w:lastRenderedPageBreak/>
        <w:t xml:space="preserve">Appendix </w:t>
      </w:r>
      <w:r>
        <w:rPr>
          <w:b/>
          <w:bCs/>
          <w:sz w:val="28"/>
          <w:szCs w:val="28"/>
        </w:rPr>
        <w:t>1</w:t>
      </w:r>
    </w:p>
    <w:p w14:paraId="2F75E5C6" w14:textId="77777777" w:rsidR="009B21BB" w:rsidRPr="00040269" w:rsidRDefault="009B21BB" w:rsidP="009B21BB">
      <w:pPr>
        <w:pStyle w:val="ListParagraph"/>
        <w:ind w:left="0"/>
        <w:jc w:val="center"/>
        <w:rPr>
          <w:b/>
          <w:bCs/>
          <w:sz w:val="28"/>
          <w:szCs w:val="24"/>
        </w:rPr>
      </w:pPr>
      <w:r w:rsidRPr="00040269">
        <w:rPr>
          <w:b/>
          <w:bCs/>
          <w:sz w:val="28"/>
          <w:szCs w:val="24"/>
        </w:rPr>
        <w:t>Install Necessary Applications and Packages for Lab Environments</w:t>
      </w:r>
    </w:p>
    <w:p w14:paraId="58FCB1F9" w14:textId="77777777" w:rsidR="009B21BB" w:rsidRDefault="009B21BB" w:rsidP="009B21BB">
      <w:pPr>
        <w:pStyle w:val="ListParagraph"/>
        <w:ind w:left="0"/>
      </w:pPr>
    </w:p>
    <w:p w14:paraId="71447D83" w14:textId="77777777" w:rsidR="009B21BB" w:rsidRPr="000D6456" w:rsidRDefault="009B21BB" w:rsidP="009B21BB">
      <w:r>
        <w:t>Step</w:t>
      </w:r>
      <w:r w:rsidRPr="000D6456">
        <w:t xml:space="preserve"> 1: Update</w:t>
      </w:r>
    </w:p>
    <w:p w14:paraId="6B90058B" w14:textId="77777777" w:rsidR="009B21BB" w:rsidRPr="006923DE" w:rsidRDefault="009B21BB" w:rsidP="009B21BB">
      <w:pPr>
        <w:ind w:left="360"/>
        <w:rPr>
          <w:rFonts w:ascii="Bookman Old Style" w:hAnsi="Bookman Old Style"/>
        </w:rPr>
      </w:pPr>
      <w:r w:rsidRPr="006923DE">
        <w:rPr>
          <w:rFonts w:ascii="Bookman Old Style" w:hAnsi="Bookman Old Style"/>
        </w:rPr>
        <w:t>sudo apt update</w:t>
      </w:r>
    </w:p>
    <w:p w14:paraId="0F31A88D" w14:textId="77777777" w:rsidR="009B21BB" w:rsidRDefault="009B21BB" w:rsidP="009B21BB">
      <w:pPr>
        <w:ind w:left="360"/>
        <w:rPr>
          <w:rFonts w:ascii="Bookman Old Style" w:hAnsi="Bookman Old Style"/>
        </w:rPr>
      </w:pPr>
      <w:r w:rsidRPr="006923DE">
        <w:rPr>
          <w:rFonts w:ascii="Bookman Old Style" w:hAnsi="Bookman Old Style"/>
        </w:rPr>
        <w:t>sudo apt-get upgrade</w:t>
      </w:r>
    </w:p>
    <w:p w14:paraId="6C23EB5C" w14:textId="3C4B0D7F" w:rsidR="000227EB" w:rsidRPr="006923DE" w:rsidRDefault="000227EB" w:rsidP="009B21BB">
      <w:pPr>
        <w:ind w:left="360"/>
        <w:rPr>
          <w:rFonts w:ascii="Bookman Old Style" w:hAnsi="Bookman Old Style"/>
        </w:rPr>
      </w:pPr>
      <w:r>
        <w:rPr>
          <w:noProof/>
        </w:rPr>
        <w:drawing>
          <wp:inline distT="0" distB="0" distL="0" distR="0" wp14:anchorId="265195CF" wp14:editId="209C955C">
            <wp:extent cx="5943600" cy="1834515"/>
            <wp:effectExtent l="0" t="0" r="0" b="0"/>
            <wp:docPr id="1775498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98322" name=""/>
                    <pic:cNvPicPr/>
                  </pic:nvPicPr>
                  <pic:blipFill>
                    <a:blip r:embed="rId76"/>
                    <a:stretch>
                      <a:fillRect/>
                    </a:stretch>
                  </pic:blipFill>
                  <pic:spPr>
                    <a:xfrm>
                      <a:off x="0" y="0"/>
                      <a:ext cx="5943600" cy="1834515"/>
                    </a:xfrm>
                    <a:prstGeom prst="rect">
                      <a:avLst/>
                    </a:prstGeom>
                  </pic:spPr>
                </pic:pic>
              </a:graphicData>
            </a:graphic>
          </wp:inline>
        </w:drawing>
      </w:r>
    </w:p>
    <w:p w14:paraId="7F1BD0DB" w14:textId="77777777" w:rsidR="009B21BB" w:rsidRPr="000D6456" w:rsidRDefault="009B21BB" w:rsidP="009B21BB">
      <w:r w:rsidRPr="000D6456">
        <w:t>These commands will update the system packages to the latest versions. This is important to do before installing any new software, as it ensures that you are using the most up-to-date versions of the dependencies.</w:t>
      </w:r>
    </w:p>
    <w:p w14:paraId="69286521" w14:textId="77777777" w:rsidR="009B21BB" w:rsidRPr="000D6456" w:rsidRDefault="009B21BB" w:rsidP="009B21BB">
      <w:r>
        <w:t>Step</w:t>
      </w:r>
      <w:r w:rsidRPr="000D6456">
        <w:t xml:space="preserve"> 2: Spark Env</w:t>
      </w:r>
    </w:p>
    <w:p w14:paraId="4DBCA1B1" w14:textId="77777777" w:rsidR="009B21BB" w:rsidRPr="006923DE" w:rsidRDefault="009B21BB" w:rsidP="009B21BB">
      <w:pPr>
        <w:ind w:left="360"/>
        <w:rPr>
          <w:rFonts w:ascii="Bookman Old Style" w:hAnsi="Bookman Old Style"/>
        </w:rPr>
      </w:pPr>
      <w:r w:rsidRPr="006923DE">
        <w:rPr>
          <w:rFonts w:ascii="Bookman Old Style" w:hAnsi="Bookman Old Style"/>
        </w:rPr>
        <w:t>sudo apt install -y python3.8</w:t>
      </w:r>
    </w:p>
    <w:p w14:paraId="5893E30F" w14:textId="77777777" w:rsidR="009B21BB" w:rsidRPr="006923DE" w:rsidRDefault="009B21BB" w:rsidP="009B21BB">
      <w:pPr>
        <w:ind w:left="360"/>
        <w:rPr>
          <w:rFonts w:ascii="Bookman Old Style" w:hAnsi="Bookman Old Style"/>
        </w:rPr>
      </w:pPr>
      <w:r w:rsidRPr="006923DE">
        <w:rPr>
          <w:rFonts w:ascii="Bookman Old Style" w:hAnsi="Bookman Old Style"/>
        </w:rPr>
        <w:t>sudo apt install -y pip</w:t>
      </w:r>
    </w:p>
    <w:p w14:paraId="3C7A9589" w14:textId="77777777" w:rsidR="009B21BB" w:rsidRPr="006923DE" w:rsidRDefault="009B21BB" w:rsidP="009B21BB">
      <w:pPr>
        <w:ind w:left="360"/>
        <w:rPr>
          <w:rFonts w:ascii="Bookman Old Style" w:hAnsi="Bookman Old Style"/>
        </w:rPr>
      </w:pPr>
      <w:r w:rsidRPr="006923DE">
        <w:rPr>
          <w:rFonts w:ascii="Bookman Old Style" w:hAnsi="Bookman Old Style"/>
        </w:rPr>
        <w:t>sudo apt install -y build-essential libssl-dev libffi-dev python3-dev</w:t>
      </w:r>
    </w:p>
    <w:p w14:paraId="45C76F80" w14:textId="77777777" w:rsidR="009B21BB" w:rsidRPr="006923DE" w:rsidRDefault="009B21BB" w:rsidP="009B21BB">
      <w:pPr>
        <w:ind w:left="360"/>
        <w:rPr>
          <w:rFonts w:ascii="Bookman Old Style" w:hAnsi="Bookman Old Style"/>
        </w:rPr>
      </w:pPr>
      <w:r w:rsidRPr="006923DE">
        <w:rPr>
          <w:rFonts w:ascii="Bookman Old Style" w:hAnsi="Bookman Old Style"/>
        </w:rPr>
        <w:t>sudo apt install -y python3-venv</w:t>
      </w:r>
    </w:p>
    <w:p w14:paraId="0F0D6D53" w14:textId="77777777" w:rsidR="009B21BB" w:rsidRDefault="009B21BB" w:rsidP="009B21BB">
      <w:pPr>
        <w:ind w:left="360"/>
        <w:rPr>
          <w:rFonts w:ascii="Bookman Old Style" w:hAnsi="Bookman Old Style"/>
        </w:rPr>
      </w:pPr>
      <w:r w:rsidRPr="006923DE">
        <w:rPr>
          <w:rFonts w:ascii="Bookman Old Style" w:hAnsi="Bookman Old Style"/>
        </w:rPr>
        <w:t>mkdir environments</w:t>
      </w:r>
    </w:p>
    <w:p w14:paraId="3354DB11" w14:textId="1241D845" w:rsidR="000227EB" w:rsidRPr="006923DE" w:rsidRDefault="000227EB" w:rsidP="009B21BB">
      <w:pPr>
        <w:ind w:left="360"/>
        <w:rPr>
          <w:rFonts w:ascii="Bookman Old Style" w:hAnsi="Bookman Old Style"/>
        </w:rPr>
      </w:pPr>
      <w:r>
        <w:rPr>
          <w:noProof/>
        </w:rPr>
        <w:drawing>
          <wp:inline distT="0" distB="0" distL="0" distR="0" wp14:anchorId="03129428" wp14:editId="622838DA">
            <wp:extent cx="5943600" cy="1727200"/>
            <wp:effectExtent l="0" t="0" r="0" b="6350"/>
            <wp:docPr id="40423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237294" name=""/>
                    <pic:cNvPicPr/>
                  </pic:nvPicPr>
                  <pic:blipFill>
                    <a:blip r:embed="rId77"/>
                    <a:stretch>
                      <a:fillRect/>
                    </a:stretch>
                  </pic:blipFill>
                  <pic:spPr>
                    <a:xfrm>
                      <a:off x="0" y="0"/>
                      <a:ext cx="5943600" cy="1727200"/>
                    </a:xfrm>
                    <a:prstGeom prst="rect">
                      <a:avLst/>
                    </a:prstGeom>
                  </pic:spPr>
                </pic:pic>
              </a:graphicData>
            </a:graphic>
          </wp:inline>
        </w:drawing>
      </w:r>
    </w:p>
    <w:p w14:paraId="1127CB3E" w14:textId="77777777" w:rsidR="009B21BB" w:rsidRPr="000D6456" w:rsidRDefault="009B21BB" w:rsidP="009B21BB">
      <w:r w:rsidRPr="000D6456">
        <w:t>These commands will install Python 3.8, pip, and other dependencies needed for Spark. They will also create a directory called environments to store virtual environments.</w:t>
      </w:r>
    </w:p>
    <w:p w14:paraId="3EACC4F1" w14:textId="77777777" w:rsidR="009B21BB" w:rsidRPr="000D6456" w:rsidRDefault="009B21BB" w:rsidP="009B21BB">
      <w:r>
        <w:lastRenderedPageBreak/>
        <w:t>Step</w:t>
      </w:r>
      <w:r w:rsidRPr="000D6456">
        <w:t xml:space="preserve"> 3: JDK 8</w:t>
      </w:r>
    </w:p>
    <w:p w14:paraId="050C2CF8" w14:textId="77777777" w:rsidR="009B21BB" w:rsidRPr="006923DE" w:rsidRDefault="009B21BB" w:rsidP="009B21BB">
      <w:pPr>
        <w:ind w:left="360"/>
        <w:rPr>
          <w:rFonts w:ascii="Bookman Old Style" w:hAnsi="Bookman Old Style"/>
        </w:rPr>
      </w:pPr>
      <w:r w:rsidRPr="006923DE">
        <w:rPr>
          <w:rFonts w:ascii="Bookman Old Style" w:hAnsi="Bookman Old Style"/>
        </w:rPr>
        <w:t>sudo apt-get update</w:t>
      </w:r>
    </w:p>
    <w:p w14:paraId="3F25CA49" w14:textId="77777777" w:rsidR="009B21BB" w:rsidRPr="006923DE" w:rsidRDefault="009B21BB" w:rsidP="009B21BB">
      <w:pPr>
        <w:ind w:left="360"/>
        <w:rPr>
          <w:rFonts w:ascii="Bookman Old Style" w:hAnsi="Bookman Old Style"/>
        </w:rPr>
      </w:pPr>
      <w:r w:rsidRPr="006923DE">
        <w:rPr>
          <w:rFonts w:ascii="Bookman Old Style" w:hAnsi="Bookman Old Style"/>
        </w:rPr>
        <w:t>sudo apt-get install -y openjdk-8-jdk</w:t>
      </w:r>
    </w:p>
    <w:p w14:paraId="27CE2218" w14:textId="77777777" w:rsidR="009B21BB" w:rsidRPr="006923DE" w:rsidRDefault="009B21BB" w:rsidP="009B21BB">
      <w:pPr>
        <w:ind w:left="360"/>
        <w:rPr>
          <w:rFonts w:ascii="Bookman Old Style" w:hAnsi="Bookman Old Style"/>
        </w:rPr>
      </w:pPr>
      <w:r w:rsidRPr="006923DE">
        <w:rPr>
          <w:rFonts w:ascii="Bookman Old Style" w:hAnsi="Bookman Old Style"/>
        </w:rPr>
        <w:t>export JAVA_HOME=/usr/lib/jvm/java-8-openjdk-amd64</w:t>
      </w:r>
    </w:p>
    <w:p w14:paraId="29FEC8D0" w14:textId="77777777" w:rsidR="009B21BB" w:rsidRPr="000D6456" w:rsidRDefault="009B21BB" w:rsidP="009B21BB">
      <w:r w:rsidRPr="000D6456">
        <w:t>These commands will install Java 8 and set the JAVA_HOME environment variable. Java 8 is required for Spark to run.</w:t>
      </w:r>
    </w:p>
    <w:p w14:paraId="2E6AA217" w14:textId="77777777" w:rsidR="009B21BB" w:rsidRPr="000D6456" w:rsidRDefault="009B21BB" w:rsidP="009B21BB">
      <w:r>
        <w:t>Step</w:t>
      </w:r>
      <w:r w:rsidRPr="000D6456">
        <w:t xml:space="preserve"> 4: Spark 3.1.2</w:t>
      </w:r>
    </w:p>
    <w:p w14:paraId="4BD90D9E" w14:textId="77777777" w:rsidR="009B21BB" w:rsidRPr="006923DE" w:rsidRDefault="009B21BB" w:rsidP="009B21BB">
      <w:pPr>
        <w:ind w:left="360"/>
        <w:rPr>
          <w:rFonts w:ascii="Bookman Old Style" w:hAnsi="Bookman Old Style"/>
        </w:rPr>
      </w:pPr>
      <w:r w:rsidRPr="006923DE">
        <w:rPr>
          <w:rFonts w:ascii="Bookman Old Style" w:hAnsi="Bookman Old Style"/>
        </w:rPr>
        <w:t>wget https://archive.apache.org/dist/spark/spark-3.1.2/spark-3.1.2-bin-hadoop3.2.tgz</w:t>
      </w:r>
    </w:p>
    <w:p w14:paraId="60EC4841" w14:textId="77777777" w:rsidR="009B21BB" w:rsidRPr="006923DE" w:rsidRDefault="009B21BB" w:rsidP="009B21BB">
      <w:pPr>
        <w:ind w:left="360"/>
        <w:rPr>
          <w:rFonts w:ascii="Bookman Old Style" w:hAnsi="Bookman Old Style"/>
        </w:rPr>
      </w:pPr>
      <w:r w:rsidRPr="006923DE">
        <w:rPr>
          <w:rFonts w:ascii="Bookman Old Style" w:hAnsi="Bookman Old Style"/>
        </w:rPr>
        <w:t>sudo mkdir /opt/spark</w:t>
      </w:r>
    </w:p>
    <w:p w14:paraId="639CC7FE" w14:textId="77777777" w:rsidR="009B21BB" w:rsidRPr="006923DE" w:rsidRDefault="009B21BB" w:rsidP="009B21BB">
      <w:pPr>
        <w:ind w:left="360"/>
        <w:rPr>
          <w:rFonts w:ascii="Bookman Old Style" w:hAnsi="Bookman Old Style"/>
        </w:rPr>
      </w:pPr>
      <w:r w:rsidRPr="006923DE">
        <w:rPr>
          <w:rFonts w:ascii="Bookman Old Style" w:hAnsi="Bookman Old Style"/>
        </w:rPr>
        <w:t>sudo tar -xf spark*.tgz -C /opt/spark --strip-component 1</w:t>
      </w:r>
    </w:p>
    <w:p w14:paraId="10B14813" w14:textId="77777777" w:rsidR="009B21BB" w:rsidRPr="006923DE" w:rsidRDefault="009B21BB" w:rsidP="009B21BB">
      <w:pPr>
        <w:ind w:left="360"/>
        <w:rPr>
          <w:rFonts w:ascii="Bookman Old Style" w:hAnsi="Bookman Old Style"/>
        </w:rPr>
      </w:pPr>
      <w:r w:rsidRPr="006923DE">
        <w:rPr>
          <w:rFonts w:ascii="Bookman Old Style" w:hAnsi="Bookman Old Style"/>
        </w:rPr>
        <w:t>sudo chmod -R 777 /opt/spark</w:t>
      </w:r>
    </w:p>
    <w:p w14:paraId="7C26AA7C" w14:textId="77777777" w:rsidR="009B21BB" w:rsidRPr="006923DE" w:rsidRDefault="009B21BB" w:rsidP="009B21BB">
      <w:pPr>
        <w:ind w:left="360"/>
        <w:rPr>
          <w:rFonts w:ascii="Bookman Old Style" w:hAnsi="Bookman Old Style"/>
        </w:rPr>
      </w:pPr>
      <w:r w:rsidRPr="006923DE">
        <w:rPr>
          <w:rFonts w:ascii="Bookman Old Style" w:hAnsi="Bookman Old Style"/>
        </w:rPr>
        <w:t>echo "export SPARK_HOME=/opt/spark" &gt;&gt; ~/.bashrc</w:t>
      </w:r>
    </w:p>
    <w:p w14:paraId="72674FFA" w14:textId="77777777" w:rsidR="009B21BB" w:rsidRPr="006923DE" w:rsidRDefault="009B21BB" w:rsidP="009B21BB">
      <w:pPr>
        <w:ind w:left="360"/>
        <w:rPr>
          <w:rFonts w:ascii="Bookman Old Style" w:hAnsi="Bookman Old Style"/>
        </w:rPr>
      </w:pPr>
      <w:r w:rsidRPr="006923DE">
        <w:rPr>
          <w:rFonts w:ascii="Bookman Old Style" w:hAnsi="Bookman Old Style"/>
        </w:rPr>
        <w:t>echo "export PATH=$PATH:$SPARK_HOME/bin:$SPARK_HOME/sbin" &gt;&gt; ~/.bashrc</w:t>
      </w:r>
    </w:p>
    <w:p w14:paraId="0074309F" w14:textId="77777777" w:rsidR="009B21BB" w:rsidRPr="006923DE" w:rsidRDefault="009B21BB" w:rsidP="009B21BB">
      <w:pPr>
        <w:ind w:left="360"/>
        <w:rPr>
          <w:rFonts w:ascii="Bookman Old Style" w:hAnsi="Bookman Old Style"/>
        </w:rPr>
      </w:pPr>
      <w:r w:rsidRPr="006923DE">
        <w:rPr>
          <w:rFonts w:ascii="Bookman Old Style" w:hAnsi="Bookman Old Style"/>
        </w:rPr>
        <w:t>echo "export PYSPARK_PYTHON=/usr/bin/python3" &gt;&gt; ~/.bashrc</w:t>
      </w:r>
    </w:p>
    <w:p w14:paraId="0479EE8D" w14:textId="77777777" w:rsidR="009B21BB" w:rsidRDefault="009B21BB" w:rsidP="009B21BB">
      <w:pPr>
        <w:ind w:left="360"/>
        <w:rPr>
          <w:rFonts w:ascii="Bookman Old Style" w:hAnsi="Bookman Old Style"/>
        </w:rPr>
      </w:pPr>
      <w:r w:rsidRPr="006923DE">
        <w:rPr>
          <w:rFonts w:ascii="Bookman Old Style" w:hAnsi="Bookman Old Style"/>
        </w:rPr>
        <w:t>source ~/.bashrc</w:t>
      </w:r>
    </w:p>
    <w:p w14:paraId="0939B052" w14:textId="3A89AC2D" w:rsidR="000227EB" w:rsidRPr="006923DE" w:rsidRDefault="000227EB" w:rsidP="009B21BB">
      <w:pPr>
        <w:ind w:left="360"/>
        <w:rPr>
          <w:rFonts w:ascii="Bookman Old Style" w:hAnsi="Bookman Old Style"/>
        </w:rPr>
      </w:pPr>
      <w:r>
        <w:rPr>
          <w:noProof/>
        </w:rPr>
        <w:drawing>
          <wp:inline distT="0" distB="0" distL="0" distR="0" wp14:anchorId="4E9F0414" wp14:editId="47C281A7">
            <wp:extent cx="5943600" cy="792480"/>
            <wp:effectExtent l="0" t="0" r="0" b="7620"/>
            <wp:docPr id="1680866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66660" name=""/>
                    <pic:cNvPicPr/>
                  </pic:nvPicPr>
                  <pic:blipFill>
                    <a:blip r:embed="rId78"/>
                    <a:stretch>
                      <a:fillRect/>
                    </a:stretch>
                  </pic:blipFill>
                  <pic:spPr>
                    <a:xfrm>
                      <a:off x="0" y="0"/>
                      <a:ext cx="5943600" cy="792480"/>
                    </a:xfrm>
                    <a:prstGeom prst="rect">
                      <a:avLst/>
                    </a:prstGeom>
                  </pic:spPr>
                </pic:pic>
              </a:graphicData>
            </a:graphic>
          </wp:inline>
        </w:drawing>
      </w:r>
    </w:p>
    <w:p w14:paraId="54C13FD6" w14:textId="77777777" w:rsidR="009B21BB" w:rsidRPr="000D6456" w:rsidRDefault="009B21BB" w:rsidP="009B21BB">
      <w:r w:rsidRPr="000D6456">
        <w:t>These commands will download Spark 3.1.2, extract it to the /opt/spark directory, and set the SPARK_HOME, PATH, and PYSPARK_PYTHON environment variables. The SPARK_HOME environment variable tells the system where Spark is installed. The PATH environment variable tells the system where to look for Spark commands. The PYSPARK_PYTHON environment variable tells the system which Python interpreter to use for Spark commands.</w:t>
      </w:r>
    </w:p>
    <w:p w14:paraId="14BAC4F4" w14:textId="77777777" w:rsidR="009B21BB" w:rsidRPr="000D6456" w:rsidRDefault="009B21BB" w:rsidP="009B21BB">
      <w:r>
        <w:t>Step</w:t>
      </w:r>
      <w:r w:rsidRPr="000D6456">
        <w:t xml:space="preserve"> 5: Spark Env</w:t>
      </w:r>
    </w:p>
    <w:p w14:paraId="2FF41941" w14:textId="77777777" w:rsidR="009B21BB" w:rsidRPr="006923DE" w:rsidRDefault="009B21BB" w:rsidP="009B21BB">
      <w:pPr>
        <w:ind w:left="360"/>
        <w:rPr>
          <w:rFonts w:ascii="Bookman Old Style" w:hAnsi="Bookman Old Style"/>
        </w:rPr>
      </w:pPr>
      <w:r w:rsidRPr="006923DE">
        <w:rPr>
          <w:rFonts w:ascii="Bookman Old Style" w:hAnsi="Bookman Old Style"/>
        </w:rPr>
        <w:t>cd environments</w:t>
      </w:r>
    </w:p>
    <w:p w14:paraId="4279A688" w14:textId="77777777" w:rsidR="009B21BB" w:rsidRPr="006923DE" w:rsidRDefault="009B21BB" w:rsidP="009B21BB">
      <w:pPr>
        <w:ind w:left="360"/>
        <w:rPr>
          <w:rFonts w:ascii="Bookman Old Style" w:hAnsi="Bookman Old Style"/>
        </w:rPr>
      </w:pPr>
      <w:r w:rsidRPr="006923DE">
        <w:rPr>
          <w:rFonts w:ascii="Bookman Old Style" w:hAnsi="Bookman Old Style"/>
        </w:rPr>
        <w:t>python3 -m venv hpepyspark</w:t>
      </w:r>
    </w:p>
    <w:p w14:paraId="4FF69A07" w14:textId="77777777" w:rsidR="009B21BB" w:rsidRPr="006923DE" w:rsidRDefault="009B21BB" w:rsidP="009B21BB">
      <w:pPr>
        <w:ind w:left="360"/>
        <w:rPr>
          <w:rFonts w:ascii="Bookman Old Style" w:hAnsi="Bookman Old Style"/>
        </w:rPr>
      </w:pPr>
      <w:r w:rsidRPr="006923DE">
        <w:rPr>
          <w:rFonts w:ascii="Bookman Old Style" w:hAnsi="Bookman Old Style"/>
        </w:rPr>
        <w:t>source hpepyspark/bin/activate</w:t>
      </w:r>
    </w:p>
    <w:p w14:paraId="427FEA97" w14:textId="77777777" w:rsidR="009B21BB" w:rsidRPr="006923DE" w:rsidRDefault="009B21BB" w:rsidP="009B21BB">
      <w:pPr>
        <w:ind w:left="360"/>
        <w:rPr>
          <w:rFonts w:ascii="Bookman Old Style" w:hAnsi="Bookman Old Style"/>
        </w:rPr>
      </w:pPr>
      <w:r w:rsidRPr="006923DE">
        <w:rPr>
          <w:rFonts w:ascii="Bookman Old Style" w:hAnsi="Bookman Old Style"/>
        </w:rPr>
        <w:t>pip install pandas</w:t>
      </w:r>
    </w:p>
    <w:p w14:paraId="405779D9" w14:textId="77777777" w:rsidR="009B21BB" w:rsidRPr="006923DE" w:rsidRDefault="009B21BB" w:rsidP="009B21BB">
      <w:pPr>
        <w:ind w:left="360"/>
        <w:rPr>
          <w:rFonts w:ascii="Bookman Old Style" w:hAnsi="Bookman Old Style"/>
        </w:rPr>
      </w:pPr>
      <w:r w:rsidRPr="006923DE">
        <w:rPr>
          <w:rFonts w:ascii="Bookman Old Style" w:hAnsi="Bookman Old Style"/>
        </w:rPr>
        <w:t>pip install numpy==1.20</w:t>
      </w:r>
    </w:p>
    <w:p w14:paraId="76EA4F3F" w14:textId="77777777" w:rsidR="009B21BB" w:rsidRPr="006923DE" w:rsidRDefault="009B21BB" w:rsidP="009B21BB">
      <w:pPr>
        <w:ind w:left="360"/>
        <w:rPr>
          <w:rFonts w:ascii="Bookman Old Style" w:hAnsi="Bookman Old Style"/>
        </w:rPr>
      </w:pPr>
      <w:r w:rsidRPr="006923DE">
        <w:rPr>
          <w:rFonts w:ascii="Bookman Old Style" w:hAnsi="Bookman Old Style"/>
        </w:rPr>
        <w:lastRenderedPageBreak/>
        <w:t>pip install scikit-learn</w:t>
      </w:r>
    </w:p>
    <w:p w14:paraId="15EF26CA" w14:textId="77777777" w:rsidR="009B21BB" w:rsidRPr="006923DE" w:rsidRDefault="009B21BB" w:rsidP="009B21BB">
      <w:pPr>
        <w:ind w:left="360"/>
        <w:rPr>
          <w:rFonts w:ascii="Bookman Old Style" w:hAnsi="Bookman Old Style"/>
        </w:rPr>
      </w:pPr>
      <w:r w:rsidRPr="006923DE">
        <w:rPr>
          <w:rFonts w:ascii="Bookman Old Style" w:hAnsi="Bookman Old Style"/>
        </w:rPr>
        <w:t>pip install matplotlib</w:t>
      </w:r>
    </w:p>
    <w:p w14:paraId="12AFD373" w14:textId="77777777" w:rsidR="009B21BB" w:rsidRPr="006923DE" w:rsidRDefault="009B21BB" w:rsidP="009B21BB">
      <w:pPr>
        <w:ind w:left="360"/>
        <w:rPr>
          <w:rFonts w:ascii="Bookman Old Style" w:hAnsi="Bookman Old Style"/>
        </w:rPr>
      </w:pPr>
      <w:r w:rsidRPr="006923DE">
        <w:rPr>
          <w:rFonts w:ascii="Bookman Old Style" w:hAnsi="Bookman Old Style"/>
        </w:rPr>
        <w:t>pip install seaborn</w:t>
      </w:r>
    </w:p>
    <w:p w14:paraId="7E4FA1DD" w14:textId="77777777" w:rsidR="009B21BB" w:rsidRPr="006923DE" w:rsidRDefault="009B21BB" w:rsidP="009B21BB">
      <w:pPr>
        <w:ind w:left="360"/>
        <w:rPr>
          <w:rFonts w:ascii="Bookman Old Style" w:hAnsi="Bookman Old Style"/>
        </w:rPr>
      </w:pPr>
      <w:r w:rsidRPr="006923DE">
        <w:rPr>
          <w:rFonts w:ascii="Bookman Old Style" w:hAnsi="Bookman Old Style"/>
        </w:rPr>
        <w:t>pip install tensorflow</w:t>
      </w:r>
    </w:p>
    <w:p w14:paraId="5001993D" w14:textId="77777777" w:rsidR="009B21BB" w:rsidRPr="006923DE" w:rsidRDefault="009B21BB" w:rsidP="009B21BB">
      <w:pPr>
        <w:ind w:left="360"/>
        <w:rPr>
          <w:rFonts w:ascii="Bookman Old Style" w:hAnsi="Bookman Old Style"/>
        </w:rPr>
      </w:pPr>
      <w:r w:rsidRPr="006923DE">
        <w:rPr>
          <w:rFonts w:ascii="Bookman Old Style" w:hAnsi="Bookman Old Style"/>
        </w:rPr>
        <w:t>pip install findspark</w:t>
      </w:r>
    </w:p>
    <w:p w14:paraId="6860A009" w14:textId="77777777" w:rsidR="009B21BB" w:rsidRPr="006923DE" w:rsidRDefault="009B21BB" w:rsidP="009B21BB">
      <w:pPr>
        <w:ind w:left="360"/>
        <w:rPr>
          <w:rFonts w:ascii="Bookman Old Style" w:hAnsi="Bookman Old Style"/>
        </w:rPr>
      </w:pPr>
      <w:r w:rsidRPr="006923DE">
        <w:rPr>
          <w:rFonts w:ascii="Bookman Old Style" w:hAnsi="Bookman Old Style"/>
        </w:rPr>
        <w:t>pip install pyspark==3.1.2</w:t>
      </w:r>
    </w:p>
    <w:p w14:paraId="5DE8622B" w14:textId="77777777" w:rsidR="009B21BB" w:rsidRPr="006923DE" w:rsidRDefault="009B21BB" w:rsidP="009B21BB">
      <w:pPr>
        <w:ind w:left="360"/>
        <w:rPr>
          <w:rFonts w:ascii="Bookman Old Style" w:hAnsi="Bookman Old Style"/>
        </w:rPr>
      </w:pPr>
      <w:r w:rsidRPr="006923DE">
        <w:rPr>
          <w:rFonts w:ascii="Bookman Old Style" w:hAnsi="Bookman Old Style"/>
        </w:rPr>
        <w:t>pip install jupyter</w:t>
      </w:r>
    </w:p>
    <w:p w14:paraId="370AF0DA" w14:textId="77777777" w:rsidR="009B21BB" w:rsidRDefault="009B21BB" w:rsidP="009B21BB">
      <w:pPr>
        <w:ind w:left="360"/>
        <w:rPr>
          <w:rFonts w:ascii="Bookman Old Style" w:hAnsi="Bookman Old Style"/>
        </w:rPr>
      </w:pPr>
      <w:r w:rsidRPr="006923DE">
        <w:rPr>
          <w:rFonts w:ascii="Bookman Old Style" w:hAnsi="Bookman Old Style"/>
        </w:rPr>
        <w:t>deactivate</w:t>
      </w:r>
    </w:p>
    <w:p w14:paraId="40FAC196" w14:textId="3812BD1A" w:rsidR="000227EB" w:rsidRPr="006923DE" w:rsidRDefault="000227EB" w:rsidP="009B21BB">
      <w:pPr>
        <w:ind w:left="360"/>
        <w:rPr>
          <w:rFonts w:ascii="Bookman Old Style" w:hAnsi="Bookman Old Style"/>
        </w:rPr>
      </w:pPr>
      <w:r>
        <w:rPr>
          <w:noProof/>
        </w:rPr>
        <w:drawing>
          <wp:inline distT="0" distB="0" distL="0" distR="0" wp14:anchorId="41ED57CD" wp14:editId="03A51298">
            <wp:extent cx="5516125" cy="2057400"/>
            <wp:effectExtent l="0" t="0" r="8890" b="0"/>
            <wp:docPr id="80283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833480" name=""/>
                    <pic:cNvPicPr/>
                  </pic:nvPicPr>
                  <pic:blipFill>
                    <a:blip r:embed="rId79"/>
                    <a:stretch>
                      <a:fillRect/>
                    </a:stretch>
                  </pic:blipFill>
                  <pic:spPr>
                    <a:xfrm>
                      <a:off x="0" y="0"/>
                      <a:ext cx="5530929" cy="2062922"/>
                    </a:xfrm>
                    <a:prstGeom prst="rect">
                      <a:avLst/>
                    </a:prstGeom>
                  </pic:spPr>
                </pic:pic>
              </a:graphicData>
            </a:graphic>
          </wp:inline>
        </w:drawing>
      </w:r>
    </w:p>
    <w:p w14:paraId="39C69DE2" w14:textId="77777777" w:rsidR="009B21BB" w:rsidRPr="000D6456" w:rsidRDefault="009B21BB" w:rsidP="009B21BB">
      <w:r w:rsidRPr="000D6456">
        <w:t>These commands will create a virtual environment called hpepyspark and install the necessary Python packages for Spark. A virtual environment is a way to isolate Python packages from the rest of the system. This is useful for keeping different projects' dependencies separate.</w:t>
      </w:r>
      <w:r>
        <w:t>deactivate</w:t>
      </w:r>
      <w:r w:rsidRPr="000D6456">
        <w:t xml:space="preserve"> will deactivate the hpepyspark virtual environment. This is useful if you want to switch to a different virtual environment or if you want to exit the shell.</w:t>
      </w:r>
    </w:p>
    <w:p w14:paraId="13A3B3E8" w14:textId="77777777" w:rsidR="009B21BB" w:rsidRPr="000D6456" w:rsidRDefault="009B21BB" w:rsidP="009B21BB">
      <w:r>
        <w:t>Step</w:t>
      </w:r>
      <w:r w:rsidRPr="000D6456">
        <w:t xml:space="preserve"> 7: SmartSim</w:t>
      </w:r>
    </w:p>
    <w:p w14:paraId="0A3985BB" w14:textId="77777777" w:rsidR="009B21BB" w:rsidRPr="006923DE" w:rsidRDefault="009B21BB" w:rsidP="009B21BB">
      <w:pPr>
        <w:ind w:left="360"/>
        <w:rPr>
          <w:rFonts w:ascii="Bookman Old Style" w:hAnsi="Bookman Old Style"/>
        </w:rPr>
      </w:pPr>
      <w:r w:rsidRPr="006923DE">
        <w:rPr>
          <w:rFonts w:ascii="Bookman Old Style" w:hAnsi="Bookman Old Style"/>
        </w:rPr>
        <w:t>SmartSim Env</w:t>
      </w:r>
    </w:p>
    <w:p w14:paraId="5BCBFE1F" w14:textId="77777777" w:rsidR="009B21BB" w:rsidRPr="006923DE" w:rsidRDefault="009B21BB" w:rsidP="009B21BB">
      <w:pPr>
        <w:ind w:left="360"/>
        <w:rPr>
          <w:rFonts w:ascii="Bookman Old Style" w:hAnsi="Bookman Old Style"/>
        </w:rPr>
      </w:pPr>
      <w:r w:rsidRPr="006923DE">
        <w:rPr>
          <w:rFonts w:ascii="Bookman Old Style" w:hAnsi="Bookman Old Style"/>
        </w:rPr>
        <w:t>python3 -m venv hpesmartsim</w:t>
      </w:r>
    </w:p>
    <w:p w14:paraId="3BE0C507" w14:textId="77777777" w:rsidR="009B21BB" w:rsidRPr="006923DE" w:rsidRDefault="009B21BB" w:rsidP="009B21BB">
      <w:pPr>
        <w:ind w:left="360"/>
        <w:rPr>
          <w:rFonts w:ascii="Bookman Old Style" w:hAnsi="Bookman Old Style"/>
        </w:rPr>
      </w:pPr>
      <w:r w:rsidRPr="006923DE">
        <w:rPr>
          <w:rFonts w:ascii="Bookman Old Style" w:hAnsi="Bookman Old Style"/>
        </w:rPr>
        <w:t>source hpesmartsim/bin/activate</w:t>
      </w:r>
    </w:p>
    <w:p w14:paraId="38F3683F" w14:textId="77777777" w:rsidR="009B21BB" w:rsidRPr="006923DE" w:rsidRDefault="009B21BB" w:rsidP="009B21BB">
      <w:pPr>
        <w:ind w:left="360"/>
        <w:rPr>
          <w:rFonts w:ascii="Bookman Old Style" w:hAnsi="Bookman Old Style"/>
        </w:rPr>
      </w:pPr>
      <w:r w:rsidRPr="006923DE">
        <w:rPr>
          <w:rFonts w:ascii="Bookman Old Style" w:hAnsi="Bookman Old Style"/>
        </w:rPr>
        <w:t>pip install matplotlib</w:t>
      </w:r>
    </w:p>
    <w:p w14:paraId="6CF31665" w14:textId="77777777" w:rsidR="009B21BB" w:rsidRPr="006923DE" w:rsidRDefault="009B21BB" w:rsidP="009B21BB">
      <w:pPr>
        <w:ind w:left="360"/>
        <w:rPr>
          <w:rFonts w:ascii="Bookman Old Style" w:hAnsi="Bookman Old Style"/>
        </w:rPr>
      </w:pPr>
      <w:r w:rsidRPr="006923DE">
        <w:rPr>
          <w:rFonts w:ascii="Bookman Old Style" w:hAnsi="Bookman Old Style"/>
        </w:rPr>
        <w:t>pip install -U tensorflow==2.5.2</w:t>
      </w:r>
    </w:p>
    <w:p w14:paraId="44AF14E8" w14:textId="77777777" w:rsidR="009B21BB" w:rsidRPr="006923DE" w:rsidRDefault="009B21BB" w:rsidP="009B21BB">
      <w:pPr>
        <w:ind w:left="360"/>
        <w:rPr>
          <w:rFonts w:ascii="Bookman Old Style" w:hAnsi="Bookman Old Style"/>
        </w:rPr>
      </w:pPr>
      <w:r w:rsidRPr="006923DE">
        <w:rPr>
          <w:rFonts w:ascii="Bookman Old Style" w:hAnsi="Bookman Old Style"/>
        </w:rPr>
        <w:t>pip install smartsim</w:t>
      </w:r>
    </w:p>
    <w:p w14:paraId="0BC1D7A2" w14:textId="77777777" w:rsidR="009B21BB" w:rsidRPr="006923DE" w:rsidRDefault="009B21BB" w:rsidP="009B21BB">
      <w:pPr>
        <w:ind w:left="360"/>
        <w:rPr>
          <w:rFonts w:ascii="Bookman Old Style" w:hAnsi="Bookman Old Style"/>
        </w:rPr>
      </w:pPr>
      <w:r w:rsidRPr="006923DE">
        <w:rPr>
          <w:rFonts w:ascii="Bookman Old Style" w:hAnsi="Bookman Old Style"/>
        </w:rPr>
        <w:t>sudo apt-get install git-lfs</w:t>
      </w:r>
    </w:p>
    <w:p w14:paraId="267A230B" w14:textId="77777777" w:rsidR="009B21BB" w:rsidRPr="006923DE" w:rsidRDefault="009B21BB" w:rsidP="009B21BB">
      <w:pPr>
        <w:ind w:left="360"/>
        <w:rPr>
          <w:rFonts w:ascii="Bookman Old Style" w:hAnsi="Bookman Old Style"/>
        </w:rPr>
      </w:pPr>
      <w:r w:rsidRPr="006923DE">
        <w:rPr>
          <w:rFonts w:ascii="Bookman Old Style" w:hAnsi="Bookman Old Style"/>
        </w:rPr>
        <w:t>sudo snap install cmake --classic</w:t>
      </w:r>
    </w:p>
    <w:p w14:paraId="369F1186" w14:textId="77777777" w:rsidR="009B21BB" w:rsidRPr="006923DE" w:rsidRDefault="009B21BB" w:rsidP="009B21BB">
      <w:pPr>
        <w:ind w:left="360"/>
        <w:rPr>
          <w:rFonts w:ascii="Bookman Old Style" w:hAnsi="Bookman Old Style"/>
        </w:rPr>
      </w:pPr>
      <w:r w:rsidRPr="006923DE">
        <w:rPr>
          <w:rFonts w:ascii="Bookman Old Style" w:hAnsi="Bookman Old Style"/>
        </w:rPr>
        <w:t>smart build --device cpu --no_pt</w:t>
      </w:r>
    </w:p>
    <w:p w14:paraId="0F7001D2" w14:textId="77777777" w:rsidR="009B21BB" w:rsidRPr="006923DE" w:rsidRDefault="009B21BB" w:rsidP="009B21BB">
      <w:pPr>
        <w:ind w:left="360"/>
        <w:rPr>
          <w:rFonts w:ascii="Bookman Old Style" w:hAnsi="Bookman Old Style"/>
        </w:rPr>
      </w:pPr>
      <w:r w:rsidRPr="006923DE">
        <w:rPr>
          <w:rFonts w:ascii="Bookman Old Style" w:hAnsi="Bookman Old Style"/>
        </w:rPr>
        <w:lastRenderedPageBreak/>
        <w:t>pip install tensorflow==2.5.2</w:t>
      </w:r>
    </w:p>
    <w:p w14:paraId="57029B59" w14:textId="77777777" w:rsidR="009B21BB" w:rsidRPr="006923DE" w:rsidRDefault="009B21BB" w:rsidP="009B21BB">
      <w:pPr>
        <w:ind w:left="360"/>
        <w:rPr>
          <w:rFonts w:ascii="Bookman Old Style" w:hAnsi="Bookman Old Style"/>
        </w:rPr>
      </w:pPr>
      <w:r w:rsidRPr="006923DE">
        <w:rPr>
          <w:rFonts w:ascii="Bookman Old Style" w:hAnsi="Bookman Old Style"/>
        </w:rPr>
        <w:t>pip install Jinja2==3.0.3</w:t>
      </w:r>
    </w:p>
    <w:p w14:paraId="1A0E78CE" w14:textId="77777777" w:rsidR="009B21BB" w:rsidRPr="006923DE" w:rsidRDefault="009B21BB" w:rsidP="009B21BB">
      <w:pPr>
        <w:ind w:left="360"/>
        <w:rPr>
          <w:rFonts w:ascii="Bookman Old Style" w:hAnsi="Bookman Old Style"/>
        </w:rPr>
      </w:pPr>
      <w:r w:rsidRPr="006923DE">
        <w:rPr>
          <w:rFonts w:ascii="Bookman Old Style" w:hAnsi="Bookman Old Style"/>
        </w:rPr>
        <w:t>pip install markupsafe==2.0.1</w:t>
      </w:r>
    </w:p>
    <w:p w14:paraId="383D37A6" w14:textId="77777777" w:rsidR="009B21BB" w:rsidRPr="006923DE" w:rsidRDefault="009B21BB" w:rsidP="009B21BB">
      <w:pPr>
        <w:ind w:left="360"/>
        <w:rPr>
          <w:rFonts w:ascii="Bookman Old Style" w:hAnsi="Bookman Old Style"/>
        </w:rPr>
      </w:pPr>
      <w:r w:rsidRPr="006923DE">
        <w:rPr>
          <w:rFonts w:ascii="Bookman Old Style" w:hAnsi="Bookman Old Style"/>
        </w:rPr>
        <w:t>pip install jupyter</w:t>
      </w:r>
    </w:p>
    <w:p w14:paraId="1F8CB9B7" w14:textId="77777777" w:rsidR="009B21BB" w:rsidRPr="000D6456" w:rsidRDefault="009B21BB" w:rsidP="009B21BB">
      <w:pPr>
        <w:ind w:left="360"/>
      </w:pPr>
      <w:r w:rsidRPr="006923DE">
        <w:rPr>
          <w:rFonts w:ascii="Bookman Old Style" w:hAnsi="Bookman Old Style"/>
        </w:rPr>
        <w:t>deactivate</w:t>
      </w:r>
    </w:p>
    <w:p w14:paraId="74BD7639" w14:textId="77777777" w:rsidR="009B21BB" w:rsidRPr="000D6456" w:rsidRDefault="009B21BB" w:rsidP="009B21BB">
      <w:r w:rsidRPr="000D6456">
        <w:t>These commands will create a virtual environment called hpesmartsim and install the necessary Python packages for SmartSim. SmartSim is a machine learning platform that can be used to train and deploy machine learning models.</w:t>
      </w:r>
    </w:p>
    <w:p w14:paraId="236D5342" w14:textId="77777777" w:rsidR="009B21BB" w:rsidRDefault="009B21BB" w:rsidP="009B21BB">
      <w:pPr>
        <w:ind w:left="360"/>
      </w:pPr>
    </w:p>
    <w:p w14:paraId="341FC9D8" w14:textId="77777777" w:rsidR="009B21BB" w:rsidRDefault="009B21BB" w:rsidP="009B21BB">
      <w:pPr>
        <w:ind w:left="360"/>
      </w:pPr>
    </w:p>
    <w:p w14:paraId="428F2628" w14:textId="77777777" w:rsidR="009B21BB" w:rsidRDefault="009B21BB" w:rsidP="009B21BB">
      <w:pPr>
        <w:ind w:left="360"/>
        <w:rPr>
          <w:b/>
          <w:bCs/>
        </w:rPr>
      </w:pPr>
    </w:p>
    <w:p w14:paraId="08B79956" w14:textId="77777777" w:rsidR="009B21BB" w:rsidRDefault="009B21BB" w:rsidP="009B21BB">
      <w:pPr>
        <w:ind w:left="360"/>
        <w:rPr>
          <w:b/>
          <w:bCs/>
        </w:rPr>
      </w:pPr>
    </w:p>
    <w:p w14:paraId="068232B1" w14:textId="77777777" w:rsidR="009B21BB" w:rsidRDefault="009B21BB" w:rsidP="009B21BB">
      <w:pPr>
        <w:ind w:left="360"/>
        <w:rPr>
          <w:b/>
          <w:bCs/>
        </w:rPr>
      </w:pPr>
    </w:p>
    <w:p w14:paraId="4BDF577D" w14:textId="77777777" w:rsidR="009B21BB" w:rsidRDefault="009B21BB" w:rsidP="009B21BB">
      <w:pPr>
        <w:ind w:left="360"/>
        <w:rPr>
          <w:b/>
          <w:bCs/>
        </w:rPr>
      </w:pPr>
    </w:p>
    <w:p w14:paraId="522C302C" w14:textId="77777777" w:rsidR="009B21BB" w:rsidRDefault="009B21BB" w:rsidP="009B21BB">
      <w:pPr>
        <w:ind w:left="360"/>
        <w:rPr>
          <w:b/>
          <w:bCs/>
        </w:rPr>
      </w:pPr>
    </w:p>
    <w:p w14:paraId="0440F90E" w14:textId="77777777" w:rsidR="009B21BB" w:rsidRDefault="009B21BB" w:rsidP="009B21BB">
      <w:pPr>
        <w:ind w:left="360"/>
        <w:rPr>
          <w:b/>
          <w:bCs/>
        </w:rPr>
      </w:pPr>
    </w:p>
    <w:p w14:paraId="4B9F453C" w14:textId="77777777" w:rsidR="009B21BB" w:rsidRDefault="009B21BB" w:rsidP="009B21BB">
      <w:pPr>
        <w:ind w:left="360"/>
        <w:rPr>
          <w:b/>
          <w:bCs/>
        </w:rPr>
      </w:pPr>
    </w:p>
    <w:p w14:paraId="382FDCA6" w14:textId="77777777" w:rsidR="009B21BB" w:rsidRDefault="009B21BB" w:rsidP="009B21BB">
      <w:pPr>
        <w:ind w:left="360"/>
        <w:rPr>
          <w:b/>
          <w:bCs/>
        </w:rPr>
      </w:pPr>
    </w:p>
    <w:p w14:paraId="1F309B95" w14:textId="77777777" w:rsidR="009B21BB" w:rsidRDefault="009B21BB" w:rsidP="009B21BB">
      <w:pPr>
        <w:ind w:left="360"/>
        <w:rPr>
          <w:b/>
          <w:bCs/>
        </w:rPr>
      </w:pPr>
    </w:p>
    <w:p w14:paraId="26CD5D5A" w14:textId="77777777" w:rsidR="009B21BB" w:rsidRDefault="009B21BB" w:rsidP="009B21BB">
      <w:pPr>
        <w:ind w:left="360"/>
        <w:rPr>
          <w:b/>
          <w:bCs/>
        </w:rPr>
      </w:pPr>
    </w:p>
    <w:p w14:paraId="2F82FE58" w14:textId="77777777" w:rsidR="009B21BB" w:rsidRDefault="009B21BB" w:rsidP="009B21BB">
      <w:pPr>
        <w:ind w:left="360"/>
        <w:rPr>
          <w:b/>
          <w:bCs/>
        </w:rPr>
      </w:pPr>
    </w:p>
    <w:p w14:paraId="4F6435BB" w14:textId="4C1604AD" w:rsidR="009B21BB" w:rsidRDefault="009B21BB" w:rsidP="009B21BB">
      <w:pPr>
        <w:ind w:left="360"/>
        <w:rPr>
          <w:b/>
          <w:bCs/>
        </w:rPr>
      </w:pPr>
    </w:p>
    <w:p w14:paraId="03BE378B" w14:textId="3365890B" w:rsidR="009F3CB5" w:rsidRDefault="009F3CB5" w:rsidP="009B21BB">
      <w:pPr>
        <w:ind w:left="360"/>
        <w:rPr>
          <w:b/>
          <w:bCs/>
        </w:rPr>
      </w:pPr>
    </w:p>
    <w:p w14:paraId="6206899D" w14:textId="77777777" w:rsidR="000227EB" w:rsidRDefault="000227EB" w:rsidP="009B21BB">
      <w:pPr>
        <w:ind w:left="360"/>
        <w:rPr>
          <w:b/>
          <w:bCs/>
        </w:rPr>
      </w:pPr>
    </w:p>
    <w:p w14:paraId="60CEBE52" w14:textId="77777777" w:rsidR="000227EB" w:rsidRDefault="000227EB" w:rsidP="009B21BB">
      <w:pPr>
        <w:ind w:left="360"/>
        <w:rPr>
          <w:b/>
          <w:bCs/>
        </w:rPr>
      </w:pPr>
    </w:p>
    <w:p w14:paraId="14BB9B0B" w14:textId="77777777" w:rsidR="000227EB" w:rsidRDefault="000227EB" w:rsidP="009B21BB">
      <w:pPr>
        <w:ind w:left="360"/>
        <w:rPr>
          <w:b/>
          <w:bCs/>
        </w:rPr>
      </w:pPr>
    </w:p>
    <w:p w14:paraId="7F7D6DA8" w14:textId="77777777" w:rsidR="000227EB" w:rsidRDefault="000227EB" w:rsidP="009B21BB">
      <w:pPr>
        <w:ind w:left="360"/>
        <w:rPr>
          <w:b/>
          <w:bCs/>
        </w:rPr>
      </w:pPr>
    </w:p>
    <w:p w14:paraId="594731A7" w14:textId="77777777" w:rsidR="009F3CB5" w:rsidRDefault="009F3CB5" w:rsidP="009B21BB">
      <w:pPr>
        <w:ind w:left="360"/>
        <w:rPr>
          <w:b/>
          <w:bCs/>
        </w:rPr>
      </w:pPr>
    </w:p>
    <w:p w14:paraId="693C1773" w14:textId="77777777" w:rsidR="009B21BB" w:rsidRDefault="009B21BB" w:rsidP="006923DE">
      <w:pPr>
        <w:rPr>
          <w:b/>
          <w:bCs/>
        </w:rPr>
      </w:pPr>
    </w:p>
    <w:p w14:paraId="3AD12F4B" w14:textId="2F9CEBD5" w:rsidR="0065260A" w:rsidRPr="00D37D64" w:rsidRDefault="0065260A" w:rsidP="0065260A">
      <w:pPr>
        <w:ind w:left="360"/>
        <w:jc w:val="center"/>
        <w:rPr>
          <w:b/>
          <w:bCs/>
          <w:sz w:val="28"/>
          <w:szCs w:val="28"/>
        </w:rPr>
      </w:pPr>
      <w:r w:rsidRPr="00D37D64">
        <w:rPr>
          <w:b/>
          <w:bCs/>
          <w:sz w:val="28"/>
          <w:szCs w:val="28"/>
        </w:rPr>
        <w:lastRenderedPageBreak/>
        <w:t xml:space="preserve">Appendix </w:t>
      </w:r>
      <w:r>
        <w:rPr>
          <w:b/>
          <w:bCs/>
          <w:sz w:val="28"/>
          <w:szCs w:val="28"/>
        </w:rPr>
        <w:t>2</w:t>
      </w:r>
    </w:p>
    <w:p w14:paraId="06101316" w14:textId="77777777" w:rsidR="0065260A" w:rsidRPr="00040269" w:rsidRDefault="0065260A" w:rsidP="0065260A">
      <w:pPr>
        <w:ind w:left="360"/>
        <w:jc w:val="center"/>
        <w:rPr>
          <w:b/>
          <w:bCs/>
          <w:sz w:val="28"/>
        </w:rPr>
      </w:pPr>
      <w:r w:rsidRPr="00040269">
        <w:rPr>
          <w:b/>
          <w:bCs/>
          <w:sz w:val="28"/>
        </w:rPr>
        <w:t>Open Jupyter Notebook</w:t>
      </w:r>
    </w:p>
    <w:p w14:paraId="31B8E75E" w14:textId="77777777" w:rsidR="0065260A" w:rsidRDefault="0065260A" w:rsidP="0065260A">
      <w:pPr>
        <w:ind w:left="360"/>
      </w:pPr>
      <w:r>
        <w:t>Step 1: Login to Console</w:t>
      </w:r>
    </w:p>
    <w:p w14:paraId="1D90D9B7" w14:textId="77777777" w:rsidR="0065260A" w:rsidRDefault="0065260A" w:rsidP="0065260A">
      <w:pPr>
        <w:ind w:left="360"/>
        <w:rPr>
          <w:b/>
          <w:bCs/>
        </w:rPr>
      </w:pPr>
      <w:r w:rsidRPr="00E107E9">
        <w:rPr>
          <w:b/>
          <w:bCs/>
        </w:rPr>
        <w:t>If using EC2 Instance Connect</w:t>
      </w:r>
      <w:r>
        <w:rPr>
          <w:b/>
          <w:bCs/>
        </w:rPr>
        <w:t xml:space="preserve">  - follow step no 2 - 4</w:t>
      </w:r>
    </w:p>
    <w:p w14:paraId="58FD0FC8" w14:textId="77777777" w:rsidR="0065260A" w:rsidRDefault="0065260A" w:rsidP="0065260A">
      <w:pPr>
        <w:ind w:left="360"/>
        <w:rPr>
          <w:b/>
          <w:bCs/>
        </w:rPr>
      </w:pPr>
      <w:r>
        <w:rPr>
          <w:b/>
          <w:bCs/>
        </w:rPr>
        <w:t xml:space="preserve">else </w:t>
      </w:r>
    </w:p>
    <w:p w14:paraId="7F533E60" w14:textId="77777777" w:rsidR="0065260A" w:rsidRPr="00E107E9" w:rsidRDefault="0065260A" w:rsidP="0065260A">
      <w:pPr>
        <w:ind w:left="360"/>
        <w:rPr>
          <w:b/>
          <w:bCs/>
        </w:rPr>
      </w:pPr>
      <w:r>
        <w:rPr>
          <w:b/>
          <w:bCs/>
        </w:rPr>
        <w:t>if using Putty  - then skip step no 2-4 and directly jump to step no 5</w:t>
      </w:r>
    </w:p>
    <w:p w14:paraId="378CD718" w14:textId="77777777" w:rsidR="0065260A" w:rsidRDefault="0065260A" w:rsidP="0065260A">
      <w:pPr>
        <w:ind w:left="360"/>
      </w:pPr>
      <w:r>
        <w:t>Step 2: Click on EC2. It will redirect to EC2 Dashboard. Click on Instances (Running)</w:t>
      </w:r>
    </w:p>
    <w:p w14:paraId="3124950D" w14:textId="77777777" w:rsidR="0065260A" w:rsidRDefault="0065260A" w:rsidP="0065260A">
      <w:pPr>
        <w:ind w:left="360"/>
      </w:pPr>
      <w:r>
        <w:rPr>
          <w:noProof/>
        </w:rPr>
        <mc:AlternateContent>
          <mc:Choice Requires="wps">
            <w:drawing>
              <wp:anchor distT="0" distB="0" distL="114300" distR="114300" simplePos="0" relativeHeight="251971584" behindDoc="0" locked="0" layoutInCell="1" allowOverlap="1" wp14:anchorId="0407DF31" wp14:editId="3D0A0DAD">
                <wp:simplePos x="0" y="0"/>
                <wp:positionH relativeFrom="column">
                  <wp:posOffset>2200275</wp:posOffset>
                </wp:positionH>
                <wp:positionV relativeFrom="paragraph">
                  <wp:posOffset>591185</wp:posOffset>
                </wp:positionV>
                <wp:extent cx="190500" cy="209550"/>
                <wp:effectExtent l="38100" t="0" r="19050" b="57150"/>
                <wp:wrapNone/>
                <wp:docPr id="122" name="Straight Arrow Connector 122"/>
                <wp:cNvGraphicFramePr/>
                <a:graphic xmlns:a="http://schemas.openxmlformats.org/drawingml/2006/main">
                  <a:graphicData uri="http://schemas.microsoft.com/office/word/2010/wordprocessingShape">
                    <wps:wsp>
                      <wps:cNvCnPr/>
                      <wps:spPr>
                        <a:xfrm flipH="1">
                          <a:off x="0" y="0"/>
                          <a:ext cx="19050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065F16" id="Straight Arrow Connector 122" o:spid="_x0000_s1026" type="#_x0000_t32" style="position:absolute;margin-left:173.25pt;margin-top:46.55pt;width:15pt;height:16.5pt;flip:x;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970560" behindDoc="0" locked="0" layoutInCell="1" allowOverlap="1" wp14:anchorId="45BB8C80" wp14:editId="4709DE7F">
                <wp:simplePos x="0" y="0"/>
                <wp:positionH relativeFrom="column">
                  <wp:posOffset>1524000</wp:posOffset>
                </wp:positionH>
                <wp:positionV relativeFrom="paragraph">
                  <wp:posOffset>810260</wp:posOffset>
                </wp:positionV>
                <wp:extent cx="1333500" cy="123825"/>
                <wp:effectExtent l="0" t="0" r="19050" b="28575"/>
                <wp:wrapNone/>
                <wp:docPr id="123" name="Rectangle 123"/>
                <wp:cNvGraphicFramePr/>
                <a:graphic xmlns:a="http://schemas.openxmlformats.org/drawingml/2006/main">
                  <a:graphicData uri="http://schemas.microsoft.com/office/word/2010/wordprocessingShape">
                    <wps:wsp>
                      <wps:cNvSpPr/>
                      <wps:spPr>
                        <a:xfrm>
                          <a:off x="0" y="0"/>
                          <a:ext cx="1333500" cy="12382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E87DC4" id="Rectangle 123" o:spid="_x0000_s1026" style="position:absolute;margin-left:120pt;margin-top:63.8pt;width:105pt;height:9.75pt;z-index:25197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" filled="f" strokecolor="#ed7d31 [3205]" strokeweight="1pt"/>
            </w:pict>
          </mc:Fallback>
        </mc:AlternateContent>
      </w:r>
      <w:r w:rsidRPr="00335A4B">
        <w:rPr>
          <w:noProof/>
        </w:rPr>
        <w:drawing>
          <wp:inline distT="0" distB="0" distL="0" distR="0" wp14:anchorId="60A9795D" wp14:editId="60A1CCB6">
            <wp:extent cx="5943600" cy="2693670"/>
            <wp:effectExtent l="0" t="0" r="0" b="0"/>
            <wp:docPr id="600" name="Picture 60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email&#10;&#10;Description automatically generated"/>
                    <pic:cNvPicPr/>
                  </pic:nvPicPr>
                  <pic:blipFill>
                    <a:blip r:embed="rId80"/>
                    <a:stretch>
                      <a:fillRect/>
                    </a:stretch>
                  </pic:blipFill>
                  <pic:spPr>
                    <a:xfrm>
                      <a:off x="0" y="0"/>
                      <a:ext cx="5943600" cy="2693670"/>
                    </a:xfrm>
                    <a:prstGeom prst="rect">
                      <a:avLst/>
                    </a:prstGeom>
                  </pic:spPr>
                </pic:pic>
              </a:graphicData>
            </a:graphic>
          </wp:inline>
        </w:drawing>
      </w:r>
    </w:p>
    <w:p w14:paraId="6376EBB0" w14:textId="77777777" w:rsidR="0065260A" w:rsidRDefault="0065260A" w:rsidP="0065260A">
      <w:pPr>
        <w:ind w:left="360"/>
      </w:pPr>
    </w:p>
    <w:p w14:paraId="643CA237" w14:textId="77777777" w:rsidR="0065260A" w:rsidRDefault="0065260A" w:rsidP="0065260A">
      <w:pPr>
        <w:ind w:left="360"/>
      </w:pPr>
      <w:r>
        <w:t xml:space="preserve">Step 3: It shows you running instances. Scroll vertically and locate your instance with name </w:t>
      </w:r>
      <w:r w:rsidRPr="00335A4B">
        <w:rPr>
          <w:i/>
          <w:iCs/>
        </w:rPr>
        <w:t>“&lt;yourfirstname&gt;</w:t>
      </w:r>
      <w:r>
        <w:rPr>
          <w:i/>
          <w:iCs/>
        </w:rPr>
        <w:t>hpe</w:t>
      </w:r>
      <w:r w:rsidRPr="00335A4B">
        <w:rPr>
          <w:i/>
          <w:iCs/>
        </w:rPr>
        <w:t>”</w:t>
      </w:r>
      <w:r>
        <w:rPr>
          <w:i/>
          <w:iCs/>
        </w:rPr>
        <w:t xml:space="preserve"> </w:t>
      </w:r>
      <w:r>
        <w:t>click on Instance ID</w:t>
      </w:r>
    </w:p>
    <w:p w14:paraId="05280BAC" w14:textId="77777777" w:rsidR="0065260A" w:rsidRDefault="0065260A" w:rsidP="0065260A">
      <w:pPr>
        <w:ind w:left="360"/>
      </w:pPr>
      <w:r>
        <w:t>Step 4: Click on Connect</w:t>
      </w:r>
    </w:p>
    <w:p w14:paraId="6C548A57" w14:textId="77777777" w:rsidR="0065260A" w:rsidRDefault="0065260A" w:rsidP="0065260A">
      <w:pPr>
        <w:ind w:left="360"/>
      </w:pPr>
      <w:r>
        <w:rPr>
          <w:noProof/>
        </w:rPr>
        <w:lastRenderedPageBreak/>
        <mc:AlternateContent>
          <mc:Choice Requires="wps">
            <w:drawing>
              <wp:anchor distT="0" distB="0" distL="114300" distR="114300" simplePos="0" relativeHeight="251973632" behindDoc="0" locked="0" layoutInCell="1" allowOverlap="1" wp14:anchorId="3A37397C" wp14:editId="73A51BF1">
                <wp:simplePos x="0" y="0"/>
                <wp:positionH relativeFrom="column">
                  <wp:posOffset>4552950</wp:posOffset>
                </wp:positionH>
                <wp:positionV relativeFrom="paragraph">
                  <wp:posOffset>227330</wp:posOffset>
                </wp:positionV>
                <wp:extent cx="161925" cy="171450"/>
                <wp:effectExtent l="38100" t="0" r="28575" b="57150"/>
                <wp:wrapNone/>
                <wp:docPr id="124" name="Straight Arrow Connector 124"/>
                <wp:cNvGraphicFramePr/>
                <a:graphic xmlns:a="http://schemas.openxmlformats.org/drawingml/2006/main">
                  <a:graphicData uri="http://schemas.microsoft.com/office/word/2010/wordprocessingShape">
                    <wps:wsp>
                      <wps:cNvCnPr/>
                      <wps:spPr>
                        <a:xfrm flipH="1">
                          <a:off x="0" y="0"/>
                          <a:ext cx="161925" cy="171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858247" id="Straight Arrow Connector 124" o:spid="_x0000_s1026" type="#_x0000_t32" style="position:absolute;margin-left:358.5pt;margin-top:17.9pt;width:12.75pt;height:13.5pt;flip:x;z-index:251973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972608" behindDoc="0" locked="0" layoutInCell="1" allowOverlap="1" wp14:anchorId="202DDAD9" wp14:editId="1A3178B2">
                <wp:simplePos x="0" y="0"/>
                <wp:positionH relativeFrom="column">
                  <wp:posOffset>4114800</wp:posOffset>
                </wp:positionH>
                <wp:positionV relativeFrom="paragraph">
                  <wp:posOffset>398780</wp:posOffset>
                </wp:positionV>
                <wp:extent cx="504825" cy="161925"/>
                <wp:effectExtent l="0" t="0" r="28575" b="28575"/>
                <wp:wrapNone/>
                <wp:docPr id="127" name="Rectangle 127"/>
                <wp:cNvGraphicFramePr/>
                <a:graphic xmlns:a="http://schemas.openxmlformats.org/drawingml/2006/main">
                  <a:graphicData uri="http://schemas.microsoft.com/office/word/2010/wordprocessingShape">
                    <wps:wsp>
                      <wps:cNvSpPr/>
                      <wps:spPr>
                        <a:xfrm>
                          <a:off x="0" y="0"/>
                          <a:ext cx="504825" cy="16192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0C0D1E" id="Rectangle 127" o:spid="_x0000_s1026" style="position:absolute;margin-left:324pt;margin-top:31.4pt;width:39.75pt;height:12.75pt;z-index:25197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" filled="f" strokecolor="#ed7d31 [3205]" strokeweight="1pt"/>
            </w:pict>
          </mc:Fallback>
        </mc:AlternateContent>
      </w:r>
      <w:r w:rsidRPr="00335A4B">
        <w:rPr>
          <w:noProof/>
        </w:rPr>
        <w:drawing>
          <wp:inline distT="0" distB="0" distL="0" distR="0" wp14:anchorId="76F0118A" wp14:editId="72DDC2E8">
            <wp:extent cx="5943600" cy="2689225"/>
            <wp:effectExtent l="0" t="0" r="0" b="0"/>
            <wp:docPr id="601" name="Picture 6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1"/>
                    <a:stretch>
                      <a:fillRect/>
                    </a:stretch>
                  </pic:blipFill>
                  <pic:spPr>
                    <a:xfrm>
                      <a:off x="0" y="0"/>
                      <a:ext cx="5943600" cy="2689225"/>
                    </a:xfrm>
                    <a:prstGeom prst="rect">
                      <a:avLst/>
                    </a:prstGeom>
                  </pic:spPr>
                </pic:pic>
              </a:graphicData>
            </a:graphic>
          </wp:inline>
        </w:drawing>
      </w:r>
    </w:p>
    <w:p w14:paraId="024C290A" w14:textId="77777777" w:rsidR="0065260A" w:rsidRDefault="0065260A" w:rsidP="0065260A">
      <w:pPr>
        <w:ind w:left="360"/>
      </w:pPr>
      <w:r>
        <w:t>Again, Click on Connect</w:t>
      </w:r>
    </w:p>
    <w:p w14:paraId="3ECF1ACE" w14:textId="77777777" w:rsidR="0065260A" w:rsidRDefault="0065260A" w:rsidP="0065260A">
      <w:pPr>
        <w:ind w:left="360"/>
      </w:pPr>
      <w:r>
        <w:rPr>
          <w:noProof/>
        </w:rPr>
        <mc:AlternateContent>
          <mc:Choice Requires="wps">
            <w:drawing>
              <wp:anchor distT="0" distB="0" distL="114300" distR="114300" simplePos="0" relativeHeight="251974656" behindDoc="0" locked="0" layoutInCell="1" allowOverlap="1" wp14:anchorId="408B2E26" wp14:editId="367648FD">
                <wp:simplePos x="0" y="0"/>
                <wp:positionH relativeFrom="column">
                  <wp:posOffset>4038600</wp:posOffset>
                </wp:positionH>
                <wp:positionV relativeFrom="paragraph">
                  <wp:posOffset>2257425</wp:posOffset>
                </wp:positionV>
                <wp:extent cx="238125" cy="219075"/>
                <wp:effectExtent l="38100" t="0" r="28575" b="47625"/>
                <wp:wrapNone/>
                <wp:docPr id="576" name="Straight Arrow Connector 576"/>
                <wp:cNvGraphicFramePr/>
                <a:graphic xmlns:a="http://schemas.openxmlformats.org/drawingml/2006/main">
                  <a:graphicData uri="http://schemas.microsoft.com/office/word/2010/wordprocessingShape">
                    <wps:wsp>
                      <wps:cNvCnPr/>
                      <wps:spPr>
                        <a:xfrm flipH="1">
                          <a:off x="0" y="0"/>
                          <a:ext cx="23812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F0BB7B" id="Straight Arrow Connector 576" o:spid="_x0000_s1026" type="#_x0000_t32" style="position:absolute;margin-left:318pt;margin-top:177.75pt;width:18.75pt;height:17.25pt;flip:x;z-index:25197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" strokecolor="#4472c4 [3204]" strokeweight=".5pt">
                <v:stroke endarrow="block" joinstyle="miter"/>
              </v:shape>
            </w:pict>
          </mc:Fallback>
        </mc:AlternateContent>
      </w:r>
      <w:r w:rsidRPr="00916057">
        <w:rPr>
          <w:noProof/>
        </w:rPr>
        <w:drawing>
          <wp:inline distT="0" distB="0" distL="0" distR="0" wp14:anchorId="72DADBF0" wp14:editId="513471B5">
            <wp:extent cx="5943600" cy="2684780"/>
            <wp:effectExtent l="0" t="0" r="0" b="1270"/>
            <wp:docPr id="602" name="Picture 6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82"/>
                    <a:stretch>
                      <a:fillRect/>
                    </a:stretch>
                  </pic:blipFill>
                  <pic:spPr>
                    <a:xfrm>
                      <a:off x="0" y="0"/>
                      <a:ext cx="5943600" cy="2684780"/>
                    </a:xfrm>
                    <a:prstGeom prst="rect">
                      <a:avLst/>
                    </a:prstGeom>
                  </pic:spPr>
                </pic:pic>
              </a:graphicData>
            </a:graphic>
          </wp:inline>
        </w:drawing>
      </w:r>
    </w:p>
    <w:p w14:paraId="2A443731" w14:textId="77777777" w:rsidR="0065260A" w:rsidRDefault="0065260A" w:rsidP="0065260A">
      <w:pPr>
        <w:ind w:left="360"/>
      </w:pPr>
    </w:p>
    <w:p w14:paraId="160621EE" w14:textId="77777777" w:rsidR="0065260A" w:rsidRDefault="0065260A" w:rsidP="0065260A">
      <w:pPr>
        <w:ind w:left="360"/>
      </w:pPr>
      <w:r>
        <w:t>Step 5: open putty</w:t>
      </w:r>
    </w:p>
    <w:p w14:paraId="045053BF" w14:textId="77777777" w:rsidR="0065260A" w:rsidRDefault="0065260A" w:rsidP="0065260A">
      <w:pPr>
        <w:ind w:left="360"/>
      </w:pPr>
      <w:r>
        <w:t xml:space="preserve">Enter Public Ip address </w:t>
      </w:r>
    </w:p>
    <w:p w14:paraId="18A98747" w14:textId="77777777" w:rsidR="0065260A" w:rsidRDefault="0065260A" w:rsidP="0065260A">
      <w:pPr>
        <w:ind w:left="360"/>
      </w:pPr>
      <w:r w:rsidRPr="00550D6E">
        <w:rPr>
          <w:noProof/>
        </w:rPr>
        <w:lastRenderedPageBreak/>
        <w:drawing>
          <wp:inline distT="0" distB="0" distL="0" distR="0" wp14:anchorId="63FB1FC4" wp14:editId="33FE9B70">
            <wp:extent cx="4286848" cy="4201111"/>
            <wp:effectExtent l="0" t="0" r="0" b="9525"/>
            <wp:docPr id="473" name="Picture 4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Graphical user interface, application&#10;&#10;Description automatically generated"/>
                    <pic:cNvPicPr/>
                  </pic:nvPicPr>
                  <pic:blipFill>
                    <a:blip r:embed="rId83"/>
                    <a:stretch>
                      <a:fillRect/>
                    </a:stretch>
                  </pic:blipFill>
                  <pic:spPr>
                    <a:xfrm>
                      <a:off x="0" y="0"/>
                      <a:ext cx="4286848" cy="4201111"/>
                    </a:xfrm>
                    <a:prstGeom prst="rect">
                      <a:avLst/>
                    </a:prstGeom>
                  </pic:spPr>
                </pic:pic>
              </a:graphicData>
            </a:graphic>
          </wp:inline>
        </w:drawing>
      </w:r>
    </w:p>
    <w:p w14:paraId="3AB76DCF" w14:textId="77777777" w:rsidR="0065260A" w:rsidRDefault="0065260A" w:rsidP="0065260A">
      <w:pPr>
        <w:ind w:left="360"/>
      </w:pPr>
      <w:r>
        <w:lastRenderedPageBreak/>
        <w:t>Click on Connection from category pane and enter 180 in Seconds between keepalive</w:t>
      </w:r>
      <w:r w:rsidRPr="00550D6E">
        <w:rPr>
          <w:noProof/>
        </w:rPr>
        <w:drawing>
          <wp:inline distT="0" distB="0" distL="0" distR="0" wp14:anchorId="499DED7B" wp14:editId="4AAC60B3">
            <wp:extent cx="4277322" cy="4220164"/>
            <wp:effectExtent l="0" t="0" r="9525" b="9525"/>
            <wp:docPr id="603" name="Picture 60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Graphical user interface&#10;&#10;Description automatically generated with medium confidence"/>
                    <pic:cNvPicPr/>
                  </pic:nvPicPr>
                  <pic:blipFill>
                    <a:blip r:embed="rId84"/>
                    <a:stretch>
                      <a:fillRect/>
                    </a:stretch>
                  </pic:blipFill>
                  <pic:spPr>
                    <a:xfrm>
                      <a:off x="0" y="0"/>
                      <a:ext cx="4277322" cy="4220164"/>
                    </a:xfrm>
                    <a:prstGeom prst="rect">
                      <a:avLst/>
                    </a:prstGeom>
                  </pic:spPr>
                </pic:pic>
              </a:graphicData>
            </a:graphic>
          </wp:inline>
        </w:drawing>
      </w:r>
    </w:p>
    <w:p w14:paraId="29FC6ED3" w14:textId="77777777" w:rsidR="0065260A" w:rsidRDefault="0065260A" w:rsidP="0065260A">
      <w:pPr>
        <w:ind w:left="360"/>
      </w:pPr>
      <w:r>
        <w:t>Expand SSH from category pane and select Auth. Click on Brows and select .ppk file</w:t>
      </w:r>
    </w:p>
    <w:p w14:paraId="54345936" w14:textId="77777777" w:rsidR="0065260A" w:rsidRDefault="0065260A" w:rsidP="0065260A">
      <w:pPr>
        <w:ind w:left="360"/>
      </w:pPr>
      <w:r w:rsidRPr="00550D6E">
        <w:rPr>
          <w:noProof/>
        </w:rPr>
        <w:drawing>
          <wp:inline distT="0" distB="0" distL="0" distR="0" wp14:anchorId="520684C6" wp14:editId="5F208049">
            <wp:extent cx="3448050" cy="3409308"/>
            <wp:effectExtent l="0" t="0" r="0" b="1270"/>
            <wp:docPr id="604" name="Picture 6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Graphical user interface, application&#10;&#10;Description automatically generated"/>
                    <pic:cNvPicPr/>
                  </pic:nvPicPr>
                  <pic:blipFill>
                    <a:blip r:embed="rId85"/>
                    <a:stretch>
                      <a:fillRect/>
                    </a:stretch>
                  </pic:blipFill>
                  <pic:spPr>
                    <a:xfrm>
                      <a:off x="0" y="0"/>
                      <a:ext cx="3452139" cy="3413351"/>
                    </a:xfrm>
                    <a:prstGeom prst="rect">
                      <a:avLst/>
                    </a:prstGeom>
                  </pic:spPr>
                </pic:pic>
              </a:graphicData>
            </a:graphic>
          </wp:inline>
        </w:drawing>
      </w:r>
    </w:p>
    <w:p w14:paraId="774F4E2C" w14:textId="77777777" w:rsidR="0065260A" w:rsidRDefault="0065260A" w:rsidP="0065260A">
      <w:pPr>
        <w:ind w:left="360"/>
      </w:pPr>
      <w:r>
        <w:lastRenderedPageBreak/>
        <w:t>Click Open</w:t>
      </w:r>
    </w:p>
    <w:p w14:paraId="3876DADB" w14:textId="77777777" w:rsidR="0065260A" w:rsidRDefault="0065260A" w:rsidP="0065260A">
      <w:pPr>
        <w:ind w:left="360"/>
      </w:pPr>
      <w:r>
        <w:t>It open CLI</w:t>
      </w:r>
    </w:p>
    <w:p w14:paraId="42B6DA8D" w14:textId="77777777" w:rsidR="0065260A" w:rsidRDefault="0065260A" w:rsidP="0065260A">
      <w:pPr>
        <w:ind w:left="360"/>
      </w:pPr>
      <w:r w:rsidRPr="00916057">
        <w:rPr>
          <w:noProof/>
        </w:rPr>
        <w:drawing>
          <wp:inline distT="0" distB="0" distL="0" distR="0" wp14:anchorId="7CE660FC" wp14:editId="2D23960A">
            <wp:extent cx="5943600" cy="2867660"/>
            <wp:effectExtent l="0" t="0" r="0" b="8890"/>
            <wp:docPr id="605" name="Picture 6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86"/>
                    <a:stretch>
                      <a:fillRect/>
                    </a:stretch>
                  </pic:blipFill>
                  <pic:spPr>
                    <a:xfrm>
                      <a:off x="0" y="0"/>
                      <a:ext cx="5943600" cy="2867660"/>
                    </a:xfrm>
                    <a:prstGeom prst="rect">
                      <a:avLst/>
                    </a:prstGeom>
                  </pic:spPr>
                </pic:pic>
              </a:graphicData>
            </a:graphic>
          </wp:inline>
        </w:drawing>
      </w:r>
    </w:p>
    <w:p w14:paraId="7BEB28A3" w14:textId="77777777" w:rsidR="0065260A" w:rsidRDefault="0065260A" w:rsidP="0065260A">
      <w:pPr>
        <w:ind w:left="360"/>
      </w:pPr>
      <w:r>
        <w:t>Enter and execute following command</w:t>
      </w:r>
    </w:p>
    <w:p w14:paraId="0782F81E" w14:textId="77777777" w:rsidR="0065260A" w:rsidRPr="0065260A" w:rsidRDefault="0065260A" w:rsidP="0065260A">
      <w:pPr>
        <w:ind w:left="720"/>
        <w:rPr>
          <w:rFonts w:ascii="Bookman Old Style" w:hAnsi="Bookman Old Style"/>
        </w:rPr>
      </w:pPr>
      <w:r w:rsidRPr="0065260A">
        <w:rPr>
          <w:rFonts w:ascii="Bookman Old Style" w:hAnsi="Bookman Old Style"/>
        </w:rPr>
        <w:t>cd ~/environments</w:t>
      </w:r>
    </w:p>
    <w:p w14:paraId="467556F6" w14:textId="77777777" w:rsidR="0065260A" w:rsidRPr="0065260A" w:rsidRDefault="0065260A" w:rsidP="0065260A">
      <w:pPr>
        <w:ind w:left="720"/>
        <w:rPr>
          <w:rFonts w:ascii="Bookman Old Style" w:hAnsi="Bookman Old Style"/>
        </w:rPr>
      </w:pPr>
      <w:r w:rsidRPr="0065260A">
        <w:rPr>
          <w:rFonts w:ascii="Bookman Old Style" w:hAnsi="Bookman Old Style"/>
        </w:rPr>
        <w:t>source &lt;environment name&gt;/bin/activate</w:t>
      </w:r>
    </w:p>
    <w:p w14:paraId="1E9600D3" w14:textId="77777777" w:rsidR="0065260A" w:rsidRDefault="0065260A" w:rsidP="0065260A">
      <w:pPr>
        <w:ind w:left="360"/>
      </w:pPr>
      <w:r>
        <w:t xml:space="preserve">Type following command  </w:t>
      </w:r>
    </w:p>
    <w:p w14:paraId="7BAA4FE0" w14:textId="77777777" w:rsidR="0065260A" w:rsidRPr="0065260A" w:rsidRDefault="0065260A" w:rsidP="0065260A">
      <w:pPr>
        <w:ind w:left="360" w:firstLine="360"/>
        <w:rPr>
          <w:rFonts w:ascii="Bookman Old Style" w:hAnsi="Bookman Old Style"/>
        </w:rPr>
      </w:pPr>
      <w:r w:rsidRPr="0065260A">
        <w:rPr>
          <w:rFonts w:ascii="Bookman Old Style" w:hAnsi="Bookman Old Style"/>
        </w:rPr>
        <w:t xml:space="preserve">jupyter notebook --ip=* </w:t>
      </w:r>
    </w:p>
    <w:p w14:paraId="4FC7518A" w14:textId="77777777" w:rsidR="0065260A" w:rsidRDefault="0065260A" w:rsidP="0065260A">
      <w:pPr>
        <w:ind w:left="360"/>
      </w:pPr>
      <w:r>
        <w:t xml:space="preserve">Open new browsing session </w:t>
      </w:r>
    </w:p>
    <w:p w14:paraId="2C8FFD11" w14:textId="77777777" w:rsidR="0065260A" w:rsidRDefault="0065260A" w:rsidP="0065260A">
      <w:pPr>
        <w:ind w:left="360"/>
      </w:pPr>
      <w:r>
        <w:t>Enter &lt;public ip&gt;:8888 in address bar and hit enter</w:t>
      </w:r>
    </w:p>
    <w:p w14:paraId="2AEC382A" w14:textId="77777777" w:rsidR="0065260A" w:rsidRDefault="0065260A" w:rsidP="0065260A">
      <w:pPr>
        <w:ind w:left="360"/>
      </w:pPr>
      <w:r>
        <w:t xml:space="preserve">It will open Jupyter authentication section – get token from cli </w:t>
      </w:r>
    </w:p>
    <w:p w14:paraId="43336592" w14:textId="77777777" w:rsidR="0065260A" w:rsidRDefault="0065260A" w:rsidP="0065260A">
      <w:pPr>
        <w:ind w:left="360"/>
      </w:pPr>
      <w:r>
        <w:rPr>
          <w:noProof/>
        </w:rPr>
        <w:lastRenderedPageBreak/>
        <mc:AlternateContent>
          <mc:Choice Requires="wps">
            <w:drawing>
              <wp:anchor distT="0" distB="0" distL="114300" distR="114300" simplePos="0" relativeHeight="251976704" behindDoc="0" locked="0" layoutInCell="1" allowOverlap="1" wp14:anchorId="493FC617" wp14:editId="2E9F2CA2">
                <wp:simplePos x="0" y="0"/>
                <wp:positionH relativeFrom="column">
                  <wp:posOffset>4686300</wp:posOffset>
                </wp:positionH>
                <wp:positionV relativeFrom="paragraph">
                  <wp:posOffset>1760220</wp:posOffset>
                </wp:positionV>
                <wp:extent cx="400050" cy="304800"/>
                <wp:effectExtent l="38100" t="0" r="19050" b="57150"/>
                <wp:wrapNone/>
                <wp:docPr id="577" name="Straight Arrow Connector 577"/>
                <wp:cNvGraphicFramePr/>
                <a:graphic xmlns:a="http://schemas.openxmlformats.org/drawingml/2006/main">
                  <a:graphicData uri="http://schemas.microsoft.com/office/word/2010/wordprocessingShape">
                    <wps:wsp>
                      <wps:cNvCnPr/>
                      <wps:spPr>
                        <a:xfrm flipH="1">
                          <a:off x="0" y="0"/>
                          <a:ext cx="400050" cy="3048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A942B53" id="Straight Arrow Connector 577" o:spid="_x0000_s1026" type="#_x0000_t32" style="position:absolute;margin-left:369pt;margin-top:138.6pt;width:31.5pt;height:24pt;flip:x;z-index:25197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" strokecolor="#ed7d31 [3205]" strokeweight=".5pt">
                <v:stroke endarrow="block" joinstyle="miter"/>
              </v:shape>
            </w:pict>
          </mc:Fallback>
        </mc:AlternateContent>
      </w:r>
      <w:r>
        <w:rPr>
          <w:noProof/>
        </w:rPr>
        <mc:AlternateContent>
          <mc:Choice Requires="wps">
            <w:drawing>
              <wp:anchor distT="0" distB="0" distL="114300" distR="114300" simplePos="0" relativeHeight="251975680" behindDoc="0" locked="0" layoutInCell="1" allowOverlap="1" wp14:anchorId="2B80193F" wp14:editId="6C5549EB">
                <wp:simplePos x="0" y="0"/>
                <wp:positionH relativeFrom="column">
                  <wp:posOffset>2314575</wp:posOffset>
                </wp:positionH>
                <wp:positionV relativeFrom="paragraph">
                  <wp:posOffset>2084070</wp:posOffset>
                </wp:positionV>
                <wp:extent cx="2362200" cy="104775"/>
                <wp:effectExtent l="0" t="0" r="19050" b="28575"/>
                <wp:wrapNone/>
                <wp:docPr id="578" name="Rectangle 578"/>
                <wp:cNvGraphicFramePr/>
                <a:graphic xmlns:a="http://schemas.openxmlformats.org/drawingml/2006/main">
                  <a:graphicData uri="http://schemas.microsoft.com/office/word/2010/wordprocessingShape">
                    <wps:wsp>
                      <wps:cNvSpPr/>
                      <wps:spPr>
                        <a:xfrm>
                          <a:off x="0" y="0"/>
                          <a:ext cx="2362200" cy="1047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2BD9CE" id="Rectangle 578" o:spid="_x0000_s1026" style="position:absolute;margin-left:182.25pt;margin-top:164.1pt;width:186pt;height:8.25pt;z-index:25197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" filled="f" strokecolor="#ed7d31 [3205]" strokeweight="1pt"/>
            </w:pict>
          </mc:Fallback>
        </mc:AlternateContent>
      </w:r>
      <w:r w:rsidRPr="00A0304B">
        <w:rPr>
          <w:noProof/>
        </w:rPr>
        <w:drawing>
          <wp:inline distT="0" distB="0" distL="0" distR="0" wp14:anchorId="1F01B9E1" wp14:editId="2044A9CF">
            <wp:extent cx="5943600" cy="2858770"/>
            <wp:effectExtent l="0" t="0" r="0" b="0"/>
            <wp:docPr id="606" name="Picture 6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87"/>
                    <a:stretch>
                      <a:fillRect/>
                    </a:stretch>
                  </pic:blipFill>
                  <pic:spPr>
                    <a:xfrm>
                      <a:off x="0" y="0"/>
                      <a:ext cx="5943600" cy="2858770"/>
                    </a:xfrm>
                    <a:prstGeom prst="rect">
                      <a:avLst/>
                    </a:prstGeom>
                  </pic:spPr>
                </pic:pic>
              </a:graphicData>
            </a:graphic>
          </wp:inline>
        </w:drawing>
      </w:r>
    </w:p>
    <w:p w14:paraId="25CC625D" w14:textId="77777777" w:rsidR="0065260A" w:rsidRDefault="0065260A" w:rsidP="0065260A">
      <w:pPr>
        <w:ind w:left="360"/>
      </w:pPr>
      <w:r>
        <w:t>Paste it in token box and press ok</w:t>
      </w:r>
    </w:p>
    <w:p w14:paraId="2CE658D6" w14:textId="77777777" w:rsidR="0065260A" w:rsidRDefault="0065260A" w:rsidP="0065260A">
      <w:pPr>
        <w:ind w:left="360"/>
      </w:pPr>
      <w:r>
        <w:t>It will take you to jupyter file tree page</w:t>
      </w:r>
    </w:p>
    <w:p w14:paraId="1BEAD56C" w14:textId="77777777" w:rsidR="0065260A" w:rsidRDefault="0065260A" w:rsidP="0065260A">
      <w:pPr>
        <w:ind w:left="360"/>
      </w:pPr>
      <w:r w:rsidRPr="007225BD">
        <w:rPr>
          <w:noProof/>
        </w:rPr>
        <w:drawing>
          <wp:inline distT="0" distB="0" distL="0" distR="0" wp14:anchorId="05331F1A" wp14:editId="153CE511">
            <wp:extent cx="5943600" cy="2858770"/>
            <wp:effectExtent l="0" t="0" r="0" b="0"/>
            <wp:docPr id="607" name="Picture 6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 email&#10;&#10;Description automatically generated"/>
                    <pic:cNvPicPr/>
                  </pic:nvPicPr>
                  <pic:blipFill>
                    <a:blip r:embed="rId88"/>
                    <a:stretch>
                      <a:fillRect/>
                    </a:stretch>
                  </pic:blipFill>
                  <pic:spPr>
                    <a:xfrm>
                      <a:off x="0" y="0"/>
                      <a:ext cx="5943600" cy="2858770"/>
                    </a:xfrm>
                    <a:prstGeom prst="rect">
                      <a:avLst/>
                    </a:prstGeom>
                  </pic:spPr>
                </pic:pic>
              </a:graphicData>
            </a:graphic>
          </wp:inline>
        </w:drawing>
      </w:r>
    </w:p>
    <w:p w14:paraId="1B0A553F" w14:textId="77777777" w:rsidR="0065260A" w:rsidRDefault="0065260A" w:rsidP="0065260A">
      <w:pPr>
        <w:ind w:left="360"/>
      </w:pPr>
      <w:r>
        <w:t>Click on New and select Terminal.</w:t>
      </w:r>
    </w:p>
    <w:p w14:paraId="76751086" w14:textId="67447462" w:rsidR="0065260A" w:rsidRDefault="0065260A" w:rsidP="0065260A">
      <w:pPr>
        <w:ind w:left="360"/>
      </w:pPr>
      <w:r>
        <w:t>New browsing tab for Jupyter terminal is open now</w:t>
      </w:r>
    </w:p>
    <w:p w14:paraId="4831B72E" w14:textId="364D48E9" w:rsidR="0065260A" w:rsidRDefault="0065260A" w:rsidP="0065260A">
      <w:pPr>
        <w:ind w:left="360"/>
      </w:pPr>
    </w:p>
    <w:p w14:paraId="4DF2ED62" w14:textId="7B89A12A" w:rsidR="0065260A" w:rsidRDefault="0065260A" w:rsidP="0065260A">
      <w:pPr>
        <w:ind w:left="360"/>
      </w:pPr>
    </w:p>
    <w:p w14:paraId="69F8BCEB" w14:textId="06747C89" w:rsidR="0065260A" w:rsidRDefault="0065260A" w:rsidP="0065260A">
      <w:pPr>
        <w:ind w:left="360"/>
      </w:pPr>
    </w:p>
    <w:p w14:paraId="3DDA3C3B" w14:textId="77777777" w:rsidR="0065260A" w:rsidRPr="00456CA0" w:rsidRDefault="0065260A" w:rsidP="0065260A">
      <w:pPr>
        <w:ind w:left="360"/>
      </w:pPr>
    </w:p>
    <w:p w14:paraId="415C7C15" w14:textId="1D62326A" w:rsidR="009B21BB" w:rsidRPr="00D37D64" w:rsidRDefault="009B21BB" w:rsidP="009B21BB">
      <w:pPr>
        <w:ind w:left="360"/>
        <w:jc w:val="center"/>
        <w:rPr>
          <w:b/>
          <w:bCs/>
          <w:sz w:val="28"/>
          <w:szCs w:val="28"/>
        </w:rPr>
      </w:pPr>
      <w:r w:rsidRPr="00D37D64">
        <w:rPr>
          <w:b/>
          <w:bCs/>
          <w:sz w:val="28"/>
          <w:szCs w:val="28"/>
        </w:rPr>
        <w:lastRenderedPageBreak/>
        <w:t xml:space="preserve">Appendix </w:t>
      </w:r>
      <w:r w:rsidR="0065260A">
        <w:rPr>
          <w:b/>
          <w:bCs/>
          <w:sz w:val="28"/>
          <w:szCs w:val="28"/>
        </w:rPr>
        <w:t>3</w:t>
      </w:r>
    </w:p>
    <w:p w14:paraId="1410FB49" w14:textId="77777777" w:rsidR="009B21BB" w:rsidRPr="00D15C20" w:rsidRDefault="009B21BB" w:rsidP="009B21BB">
      <w:pPr>
        <w:ind w:left="360"/>
        <w:jc w:val="center"/>
        <w:rPr>
          <w:b/>
          <w:bCs/>
          <w:sz w:val="28"/>
        </w:rPr>
      </w:pPr>
      <w:r w:rsidRPr="00D15C20">
        <w:rPr>
          <w:b/>
          <w:bCs/>
          <w:sz w:val="28"/>
        </w:rPr>
        <w:t>Install Kubernetes Cluster on EC2 Instance Ubuntu 22.04</w:t>
      </w:r>
    </w:p>
    <w:p w14:paraId="6A84E833" w14:textId="77777777" w:rsidR="009B21BB" w:rsidRDefault="009B21BB" w:rsidP="009B21BB">
      <w:pPr>
        <w:ind w:left="360"/>
        <w:jc w:val="center"/>
        <w:rPr>
          <w:b/>
          <w:bCs/>
        </w:rPr>
      </w:pPr>
    </w:p>
    <w:p w14:paraId="07CCCDB7" w14:textId="77777777" w:rsidR="009B21BB" w:rsidRPr="006923DE" w:rsidRDefault="009B21BB" w:rsidP="006923DE">
      <w:pPr>
        <w:pStyle w:val="ListParagraph"/>
        <w:numPr>
          <w:ilvl w:val="0"/>
          <w:numId w:val="28"/>
        </w:numPr>
        <w:rPr>
          <w:bCs/>
        </w:rPr>
      </w:pPr>
      <w:r w:rsidRPr="006923DE">
        <w:rPr>
          <w:bCs/>
        </w:rPr>
        <w:t>Create kubeadm.sh script file</w:t>
      </w:r>
    </w:p>
    <w:p w14:paraId="56FC8925" w14:textId="77777777" w:rsidR="009B21BB" w:rsidRPr="006923DE" w:rsidRDefault="009B21BB" w:rsidP="009B21BB">
      <w:pPr>
        <w:ind w:left="360"/>
        <w:rPr>
          <w:rFonts w:ascii="Bookman Old Style" w:hAnsi="Bookman Old Style"/>
          <w:bCs/>
        </w:rPr>
      </w:pPr>
      <w:r w:rsidRPr="006923DE">
        <w:rPr>
          <w:rFonts w:ascii="Bookman Old Style" w:hAnsi="Bookman Old Style"/>
          <w:bCs/>
        </w:rPr>
        <w:t>vi kubeadm.sh</w:t>
      </w:r>
    </w:p>
    <w:p w14:paraId="31263BF7" w14:textId="77777777" w:rsidR="009B21BB" w:rsidRPr="006923DE" w:rsidRDefault="009B21BB" w:rsidP="006923DE">
      <w:pPr>
        <w:pStyle w:val="ListParagraph"/>
        <w:numPr>
          <w:ilvl w:val="0"/>
          <w:numId w:val="28"/>
        </w:numPr>
        <w:rPr>
          <w:bCs/>
        </w:rPr>
      </w:pPr>
      <w:r w:rsidRPr="006923DE">
        <w:rPr>
          <w:bCs/>
        </w:rPr>
        <w:t xml:space="preserve">Paste following script to file opened </w:t>
      </w:r>
    </w:p>
    <w:p w14:paraId="22D73F4F" w14:textId="77777777" w:rsidR="009B21BB" w:rsidRDefault="009B21BB" w:rsidP="009B21BB">
      <w:pPr>
        <w:ind w:left="360"/>
        <w:rPr>
          <w:bCs/>
        </w:rPr>
      </w:pPr>
    </w:p>
    <w:p w14:paraId="36A4859A" w14:textId="77777777" w:rsidR="009B21BB" w:rsidRPr="006923DE" w:rsidRDefault="009B21BB" w:rsidP="009B21BB">
      <w:pPr>
        <w:ind w:left="360"/>
        <w:rPr>
          <w:rFonts w:ascii="Bookman Old Style" w:hAnsi="Bookman Old Style"/>
          <w:bCs/>
        </w:rPr>
      </w:pPr>
      <w:r w:rsidRPr="006923DE">
        <w:rPr>
          <w:rFonts w:ascii="Bookman Old Style" w:hAnsi="Bookman Old Style"/>
          <w:bCs/>
        </w:rPr>
        <w:t>#!/bin/sh</w:t>
      </w:r>
    </w:p>
    <w:p w14:paraId="60A63EDC" w14:textId="77777777" w:rsidR="009B21BB" w:rsidRPr="006923DE" w:rsidRDefault="009B21BB" w:rsidP="009B21BB">
      <w:pPr>
        <w:ind w:left="360"/>
        <w:rPr>
          <w:rFonts w:ascii="Bookman Old Style" w:hAnsi="Bookman Old Style"/>
          <w:bCs/>
        </w:rPr>
      </w:pPr>
    </w:p>
    <w:p w14:paraId="64C6568F" w14:textId="77777777" w:rsidR="009B21BB" w:rsidRPr="006923DE" w:rsidRDefault="009B21BB" w:rsidP="009B21BB">
      <w:pPr>
        <w:ind w:left="360"/>
        <w:rPr>
          <w:rFonts w:ascii="Bookman Old Style" w:hAnsi="Bookman Old Style"/>
          <w:bCs/>
        </w:rPr>
      </w:pPr>
      <w:r w:rsidRPr="006923DE">
        <w:rPr>
          <w:rFonts w:ascii="Bookman Old Style" w:hAnsi="Bookman Old Style"/>
          <w:bCs/>
        </w:rPr>
        <w:t>echo "\$nrconf{restart} = 'a';" | sudo tee -a /etc/needrestart/needrestart.conf</w:t>
      </w:r>
    </w:p>
    <w:p w14:paraId="27F3A795"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apt-get update</w:t>
      </w:r>
    </w:p>
    <w:p w14:paraId="4970CDBA"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apt-get install -y apt-transport-https ca-certificates curl</w:t>
      </w:r>
    </w:p>
    <w:p w14:paraId="0791472B" w14:textId="77777777" w:rsidR="009B21BB" w:rsidRPr="006923DE" w:rsidRDefault="009B21BB" w:rsidP="009B21BB">
      <w:pPr>
        <w:ind w:left="360"/>
        <w:rPr>
          <w:rFonts w:ascii="Bookman Old Style" w:hAnsi="Bookman Old Style"/>
          <w:bCs/>
        </w:rPr>
      </w:pPr>
    </w:p>
    <w:p w14:paraId="6B63F3FE" w14:textId="77777777" w:rsidR="009B21BB" w:rsidRPr="006923DE" w:rsidRDefault="009B21BB" w:rsidP="009B21BB">
      <w:pPr>
        <w:ind w:left="360"/>
        <w:rPr>
          <w:rFonts w:ascii="Bookman Old Style" w:hAnsi="Bookman Old Style"/>
          <w:bCs/>
        </w:rPr>
      </w:pPr>
      <w:r w:rsidRPr="006923DE">
        <w:rPr>
          <w:rFonts w:ascii="Bookman Old Style" w:hAnsi="Bookman Old Style"/>
          <w:bCs/>
        </w:rPr>
        <w:t>curl -fsSLo containerd-config.toml \</w:t>
      </w:r>
    </w:p>
    <w:p w14:paraId="74943A07" w14:textId="77777777" w:rsidR="009B21BB" w:rsidRPr="006923DE" w:rsidRDefault="009B21BB" w:rsidP="009B21BB">
      <w:pPr>
        <w:ind w:left="360"/>
        <w:rPr>
          <w:rFonts w:ascii="Bookman Old Style" w:hAnsi="Bookman Old Style"/>
          <w:bCs/>
        </w:rPr>
      </w:pPr>
      <w:r w:rsidRPr="006923DE">
        <w:rPr>
          <w:rFonts w:ascii="Bookman Old Style" w:hAnsi="Bookman Old Style"/>
          <w:bCs/>
        </w:rPr>
        <w:t xml:space="preserve">  https://gist.githubusercontent.com/oradwell/31ef858de3ca43addef68ff971f459c2/raw/5099df007eb717a11825c3890a0517892fa12dbf/containerd-config.toml</w:t>
      </w:r>
    </w:p>
    <w:p w14:paraId="758307F7" w14:textId="77777777" w:rsidR="009B21BB" w:rsidRPr="006923DE" w:rsidRDefault="009B21BB" w:rsidP="009B21BB">
      <w:pPr>
        <w:ind w:left="360"/>
        <w:rPr>
          <w:rFonts w:ascii="Bookman Old Style" w:hAnsi="Bookman Old Style"/>
          <w:bCs/>
        </w:rPr>
      </w:pPr>
    </w:p>
    <w:p w14:paraId="3ED57E73"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mkdir /etc/containerd</w:t>
      </w:r>
    </w:p>
    <w:p w14:paraId="1F60D506"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mv containerd-config.toml /etc/containerd/config.toml</w:t>
      </w:r>
    </w:p>
    <w:p w14:paraId="60D91973" w14:textId="77777777" w:rsidR="009B21BB" w:rsidRPr="006923DE" w:rsidRDefault="009B21BB" w:rsidP="009B21BB">
      <w:pPr>
        <w:ind w:left="360"/>
        <w:rPr>
          <w:rFonts w:ascii="Bookman Old Style" w:hAnsi="Bookman Old Style"/>
          <w:bCs/>
        </w:rPr>
      </w:pPr>
    </w:p>
    <w:p w14:paraId="03B23B8E" w14:textId="77777777" w:rsidR="009B21BB" w:rsidRPr="006923DE" w:rsidRDefault="009B21BB" w:rsidP="009B21BB">
      <w:pPr>
        <w:ind w:left="360"/>
        <w:rPr>
          <w:rFonts w:ascii="Bookman Old Style" w:hAnsi="Bookman Old Style"/>
          <w:bCs/>
        </w:rPr>
      </w:pPr>
      <w:r w:rsidRPr="006923DE">
        <w:rPr>
          <w:rFonts w:ascii="Bookman Old Style" w:hAnsi="Bookman Old Style"/>
          <w:bCs/>
        </w:rPr>
        <w:t>curl -fsSLo containerd-1.6.14-linux-amd64.tar.gz \</w:t>
      </w:r>
    </w:p>
    <w:p w14:paraId="67A363D7" w14:textId="77777777" w:rsidR="009B21BB" w:rsidRPr="006923DE" w:rsidRDefault="009B21BB" w:rsidP="009B21BB">
      <w:pPr>
        <w:ind w:left="360"/>
        <w:rPr>
          <w:rFonts w:ascii="Bookman Old Style" w:hAnsi="Bookman Old Style"/>
          <w:bCs/>
        </w:rPr>
      </w:pPr>
      <w:r w:rsidRPr="006923DE">
        <w:rPr>
          <w:rFonts w:ascii="Bookman Old Style" w:hAnsi="Bookman Old Style"/>
          <w:bCs/>
        </w:rPr>
        <w:t xml:space="preserve">  https://github.com/containerd/containerd/releases/download/v1.6.14/containerd-1.6.14-linux-amd64.tar.gz</w:t>
      </w:r>
    </w:p>
    <w:p w14:paraId="023A2439" w14:textId="77777777" w:rsidR="009B21BB" w:rsidRPr="006923DE" w:rsidRDefault="009B21BB" w:rsidP="009B21BB">
      <w:pPr>
        <w:ind w:left="360"/>
        <w:rPr>
          <w:rFonts w:ascii="Bookman Old Style" w:hAnsi="Bookman Old Style"/>
          <w:bCs/>
        </w:rPr>
      </w:pPr>
    </w:p>
    <w:p w14:paraId="0B8C4E84" w14:textId="77777777" w:rsidR="009B21BB" w:rsidRPr="006923DE" w:rsidRDefault="009B21BB" w:rsidP="009B21BB">
      <w:pPr>
        <w:ind w:left="360"/>
        <w:rPr>
          <w:rFonts w:ascii="Bookman Old Style" w:hAnsi="Bookman Old Style"/>
          <w:bCs/>
        </w:rPr>
      </w:pPr>
      <w:r w:rsidRPr="006923DE">
        <w:rPr>
          <w:rFonts w:ascii="Bookman Old Style" w:hAnsi="Bookman Old Style"/>
          <w:bCs/>
        </w:rPr>
        <w:t># Extract the binaries</w:t>
      </w:r>
    </w:p>
    <w:p w14:paraId="20ACCD16"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tar Cxzvf /usr/local containerd-1.6.14-linux-amd64.tar.gz</w:t>
      </w:r>
    </w:p>
    <w:p w14:paraId="20449921" w14:textId="77777777" w:rsidR="009B21BB" w:rsidRPr="006923DE" w:rsidRDefault="009B21BB" w:rsidP="009B21BB">
      <w:pPr>
        <w:ind w:left="360"/>
        <w:rPr>
          <w:rFonts w:ascii="Bookman Old Style" w:hAnsi="Bookman Old Style"/>
          <w:bCs/>
        </w:rPr>
      </w:pPr>
    </w:p>
    <w:p w14:paraId="02B350E9" w14:textId="77777777" w:rsidR="009B21BB" w:rsidRPr="006923DE" w:rsidRDefault="009B21BB" w:rsidP="009B21BB">
      <w:pPr>
        <w:ind w:left="360"/>
        <w:rPr>
          <w:rFonts w:ascii="Bookman Old Style" w:hAnsi="Bookman Old Style"/>
          <w:bCs/>
        </w:rPr>
      </w:pPr>
      <w:r w:rsidRPr="006923DE">
        <w:rPr>
          <w:rFonts w:ascii="Bookman Old Style" w:hAnsi="Bookman Old Style"/>
          <w:bCs/>
        </w:rPr>
        <w:t># Install containerd as a service</w:t>
      </w:r>
    </w:p>
    <w:p w14:paraId="3433A22C" w14:textId="77777777" w:rsidR="009B21BB" w:rsidRPr="006923DE" w:rsidRDefault="009B21BB" w:rsidP="009B21BB">
      <w:pPr>
        <w:ind w:left="360"/>
        <w:rPr>
          <w:rFonts w:ascii="Bookman Old Style" w:hAnsi="Bookman Old Style"/>
          <w:bCs/>
        </w:rPr>
      </w:pPr>
      <w:r w:rsidRPr="006923DE">
        <w:rPr>
          <w:rFonts w:ascii="Bookman Old Style" w:hAnsi="Bookman Old Style"/>
          <w:bCs/>
        </w:rPr>
        <w:lastRenderedPageBreak/>
        <w:t>sudo curl -fsSLo /etc/systemd/system/containerd.service \</w:t>
      </w:r>
    </w:p>
    <w:p w14:paraId="3BE13190" w14:textId="77777777" w:rsidR="009B21BB" w:rsidRPr="006923DE" w:rsidRDefault="009B21BB" w:rsidP="009B21BB">
      <w:pPr>
        <w:ind w:left="360"/>
        <w:rPr>
          <w:rFonts w:ascii="Bookman Old Style" w:hAnsi="Bookman Old Style"/>
          <w:bCs/>
        </w:rPr>
      </w:pPr>
      <w:r w:rsidRPr="006923DE">
        <w:rPr>
          <w:rFonts w:ascii="Bookman Old Style" w:hAnsi="Bookman Old Style"/>
          <w:bCs/>
        </w:rPr>
        <w:t xml:space="preserve">  https://raw.githubusercontent.com/containerd/containerd/main/containerd.service</w:t>
      </w:r>
    </w:p>
    <w:p w14:paraId="493743A8" w14:textId="77777777" w:rsidR="009B21BB" w:rsidRPr="006923DE" w:rsidRDefault="009B21BB" w:rsidP="009B21BB">
      <w:pPr>
        <w:ind w:left="360"/>
        <w:rPr>
          <w:rFonts w:ascii="Bookman Old Style" w:hAnsi="Bookman Old Style"/>
          <w:bCs/>
        </w:rPr>
      </w:pPr>
    </w:p>
    <w:p w14:paraId="682B5A32"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systemctl daemon-reload</w:t>
      </w:r>
    </w:p>
    <w:p w14:paraId="62302C05"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systemctl enable --now containerd</w:t>
      </w:r>
    </w:p>
    <w:p w14:paraId="6D159F52" w14:textId="77777777" w:rsidR="009B21BB" w:rsidRPr="006923DE" w:rsidRDefault="009B21BB" w:rsidP="009B21BB">
      <w:pPr>
        <w:ind w:left="360"/>
        <w:rPr>
          <w:rFonts w:ascii="Bookman Old Style" w:hAnsi="Bookman Old Style"/>
          <w:bCs/>
        </w:rPr>
      </w:pPr>
    </w:p>
    <w:p w14:paraId="718DEF04" w14:textId="77777777" w:rsidR="009B21BB" w:rsidRPr="006923DE" w:rsidRDefault="009B21BB" w:rsidP="009B21BB">
      <w:pPr>
        <w:ind w:left="360"/>
        <w:rPr>
          <w:rFonts w:ascii="Bookman Old Style" w:hAnsi="Bookman Old Style"/>
          <w:bCs/>
        </w:rPr>
      </w:pPr>
      <w:r w:rsidRPr="006923DE">
        <w:rPr>
          <w:rFonts w:ascii="Bookman Old Style" w:hAnsi="Bookman Old Style"/>
          <w:bCs/>
        </w:rPr>
        <w:t>curl -fsSLo runc.amd64 \</w:t>
      </w:r>
    </w:p>
    <w:p w14:paraId="6D1771C0" w14:textId="77777777" w:rsidR="009B21BB" w:rsidRPr="006923DE" w:rsidRDefault="009B21BB" w:rsidP="009B21BB">
      <w:pPr>
        <w:ind w:left="360"/>
        <w:rPr>
          <w:rFonts w:ascii="Bookman Old Style" w:hAnsi="Bookman Old Style"/>
          <w:bCs/>
        </w:rPr>
      </w:pPr>
      <w:r w:rsidRPr="006923DE">
        <w:rPr>
          <w:rFonts w:ascii="Bookman Old Style" w:hAnsi="Bookman Old Style"/>
          <w:bCs/>
        </w:rPr>
        <w:t xml:space="preserve">  https://github.com/opencontainers/runc/releases/download/v1.1.3/runc.amd64</w:t>
      </w:r>
    </w:p>
    <w:p w14:paraId="3773B1FC" w14:textId="77777777" w:rsidR="009B21BB" w:rsidRPr="006923DE" w:rsidRDefault="009B21BB" w:rsidP="009B21BB">
      <w:pPr>
        <w:ind w:left="360"/>
        <w:rPr>
          <w:rFonts w:ascii="Bookman Old Style" w:hAnsi="Bookman Old Style"/>
          <w:bCs/>
        </w:rPr>
      </w:pPr>
    </w:p>
    <w:p w14:paraId="6C7FE54A"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install -m 755 runc.amd64 /usr/local/sbin/runc</w:t>
      </w:r>
    </w:p>
    <w:p w14:paraId="018C326F" w14:textId="77777777" w:rsidR="009B21BB" w:rsidRPr="006923DE" w:rsidRDefault="009B21BB" w:rsidP="009B21BB">
      <w:pPr>
        <w:ind w:left="360"/>
        <w:rPr>
          <w:rFonts w:ascii="Bookman Old Style" w:hAnsi="Bookman Old Style"/>
          <w:bCs/>
        </w:rPr>
      </w:pPr>
    </w:p>
    <w:p w14:paraId="7A778B30" w14:textId="77777777" w:rsidR="009B21BB" w:rsidRPr="006923DE" w:rsidRDefault="009B21BB" w:rsidP="009B21BB">
      <w:pPr>
        <w:ind w:left="360"/>
        <w:rPr>
          <w:rFonts w:ascii="Bookman Old Style" w:hAnsi="Bookman Old Style"/>
          <w:bCs/>
        </w:rPr>
      </w:pPr>
      <w:r w:rsidRPr="006923DE">
        <w:rPr>
          <w:rFonts w:ascii="Bookman Old Style" w:hAnsi="Bookman Old Style"/>
          <w:bCs/>
        </w:rPr>
        <w:t>curl -fsSLo cni-plugins-linux-amd64-v1.1.1.tgz \</w:t>
      </w:r>
    </w:p>
    <w:p w14:paraId="5723997D" w14:textId="77777777" w:rsidR="009B21BB" w:rsidRPr="006923DE" w:rsidRDefault="009B21BB" w:rsidP="009B21BB">
      <w:pPr>
        <w:ind w:left="360"/>
        <w:rPr>
          <w:rFonts w:ascii="Bookman Old Style" w:hAnsi="Bookman Old Style"/>
          <w:bCs/>
        </w:rPr>
      </w:pPr>
      <w:r w:rsidRPr="006923DE">
        <w:rPr>
          <w:rFonts w:ascii="Bookman Old Style" w:hAnsi="Bookman Old Style"/>
          <w:bCs/>
        </w:rPr>
        <w:t xml:space="preserve">  https://github.com/containernetworking/plugins/releases/download/v1.1.1/cni-plugins-linux-amd64-v1.1.1.tgz</w:t>
      </w:r>
    </w:p>
    <w:p w14:paraId="0BC428C1" w14:textId="77777777" w:rsidR="009B21BB" w:rsidRPr="006923DE" w:rsidRDefault="009B21BB" w:rsidP="009B21BB">
      <w:pPr>
        <w:ind w:left="360"/>
        <w:rPr>
          <w:rFonts w:ascii="Bookman Old Style" w:hAnsi="Bookman Old Style"/>
          <w:bCs/>
        </w:rPr>
      </w:pPr>
    </w:p>
    <w:p w14:paraId="7F5C2D81"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mkdir -p /opt/cni/bin</w:t>
      </w:r>
    </w:p>
    <w:p w14:paraId="0E4AB350"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tar Cxzvf /opt/cni/bin cni-plugins-linux-amd64-v1.1.1.tgz</w:t>
      </w:r>
    </w:p>
    <w:p w14:paraId="62CDCADE" w14:textId="77777777" w:rsidR="009B21BB" w:rsidRPr="006923DE" w:rsidRDefault="009B21BB" w:rsidP="009B21BB">
      <w:pPr>
        <w:ind w:left="360"/>
        <w:rPr>
          <w:rFonts w:ascii="Bookman Old Style" w:hAnsi="Bookman Old Style"/>
          <w:bCs/>
        </w:rPr>
      </w:pPr>
    </w:p>
    <w:p w14:paraId="0BEC9971" w14:textId="77777777" w:rsidR="009B21BB" w:rsidRPr="006923DE" w:rsidRDefault="009B21BB" w:rsidP="009B21BB">
      <w:pPr>
        <w:ind w:left="360"/>
        <w:rPr>
          <w:rFonts w:ascii="Bookman Old Style" w:hAnsi="Bookman Old Style"/>
          <w:bCs/>
        </w:rPr>
      </w:pPr>
      <w:r w:rsidRPr="006923DE">
        <w:rPr>
          <w:rFonts w:ascii="Bookman Old Style" w:hAnsi="Bookman Old Style"/>
          <w:bCs/>
        </w:rPr>
        <w:t>cat &lt;&lt;EOF | sudo tee /etc/modules-load.d/k8s.conf</w:t>
      </w:r>
    </w:p>
    <w:p w14:paraId="0EC74205" w14:textId="77777777" w:rsidR="009B21BB" w:rsidRPr="006923DE" w:rsidRDefault="009B21BB" w:rsidP="009B21BB">
      <w:pPr>
        <w:ind w:left="360"/>
        <w:rPr>
          <w:rFonts w:ascii="Bookman Old Style" w:hAnsi="Bookman Old Style"/>
          <w:bCs/>
        </w:rPr>
      </w:pPr>
      <w:r w:rsidRPr="006923DE">
        <w:rPr>
          <w:rFonts w:ascii="Bookman Old Style" w:hAnsi="Bookman Old Style"/>
          <w:bCs/>
        </w:rPr>
        <w:t>overlay</w:t>
      </w:r>
    </w:p>
    <w:p w14:paraId="0D3C759D" w14:textId="77777777" w:rsidR="009B21BB" w:rsidRPr="006923DE" w:rsidRDefault="009B21BB" w:rsidP="009B21BB">
      <w:pPr>
        <w:ind w:left="360"/>
        <w:rPr>
          <w:rFonts w:ascii="Bookman Old Style" w:hAnsi="Bookman Old Style"/>
          <w:bCs/>
        </w:rPr>
      </w:pPr>
      <w:r w:rsidRPr="006923DE">
        <w:rPr>
          <w:rFonts w:ascii="Bookman Old Style" w:hAnsi="Bookman Old Style"/>
          <w:bCs/>
        </w:rPr>
        <w:t>br_netfilter</w:t>
      </w:r>
    </w:p>
    <w:p w14:paraId="6378B990" w14:textId="77777777" w:rsidR="009B21BB" w:rsidRPr="006923DE" w:rsidRDefault="009B21BB" w:rsidP="009B21BB">
      <w:pPr>
        <w:ind w:left="360"/>
        <w:rPr>
          <w:rFonts w:ascii="Bookman Old Style" w:hAnsi="Bookman Old Style"/>
          <w:bCs/>
        </w:rPr>
      </w:pPr>
      <w:r w:rsidRPr="006923DE">
        <w:rPr>
          <w:rFonts w:ascii="Bookman Old Style" w:hAnsi="Bookman Old Style"/>
          <w:bCs/>
        </w:rPr>
        <w:t>EOF</w:t>
      </w:r>
    </w:p>
    <w:p w14:paraId="2973A5A0" w14:textId="77777777" w:rsidR="009B21BB" w:rsidRPr="006923DE" w:rsidRDefault="009B21BB" w:rsidP="009B21BB">
      <w:pPr>
        <w:ind w:left="360"/>
        <w:rPr>
          <w:rFonts w:ascii="Bookman Old Style" w:hAnsi="Bookman Old Style"/>
          <w:bCs/>
        </w:rPr>
      </w:pPr>
    </w:p>
    <w:p w14:paraId="54A5BC92"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modprobe -a overlay br_netfilter</w:t>
      </w:r>
    </w:p>
    <w:p w14:paraId="754017E2" w14:textId="77777777" w:rsidR="009B21BB" w:rsidRPr="006923DE" w:rsidRDefault="009B21BB" w:rsidP="009B21BB">
      <w:pPr>
        <w:ind w:left="360"/>
        <w:rPr>
          <w:rFonts w:ascii="Bookman Old Style" w:hAnsi="Bookman Old Style"/>
          <w:bCs/>
        </w:rPr>
      </w:pPr>
    </w:p>
    <w:p w14:paraId="36E13A0E" w14:textId="77777777" w:rsidR="009B21BB" w:rsidRPr="006923DE" w:rsidRDefault="009B21BB" w:rsidP="009B21BB">
      <w:pPr>
        <w:ind w:left="360"/>
        <w:rPr>
          <w:rFonts w:ascii="Bookman Old Style" w:hAnsi="Bookman Old Style"/>
          <w:bCs/>
        </w:rPr>
      </w:pPr>
      <w:r w:rsidRPr="006923DE">
        <w:rPr>
          <w:rFonts w:ascii="Bookman Old Style" w:hAnsi="Bookman Old Style"/>
          <w:bCs/>
        </w:rPr>
        <w:t># sysctl params required by setup, params persist across reboots</w:t>
      </w:r>
    </w:p>
    <w:p w14:paraId="797CF5C9" w14:textId="77777777" w:rsidR="009B21BB" w:rsidRPr="006923DE" w:rsidRDefault="009B21BB" w:rsidP="009B21BB">
      <w:pPr>
        <w:ind w:left="360"/>
        <w:rPr>
          <w:rFonts w:ascii="Bookman Old Style" w:hAnsi="Bookman Old Style"/>
          <w:bCs/>
        </w:rPr>
      </w:pPr>
    </w:p>
    <w:p w14:paraId="49EE23E5" w14:textId="77777777" w:rsidR="009B21BB" w:rsidRPr="006923DE" w:rsidRDefault="009B21BB" w:rsidP="009B21BB">
      <w:pPr>
        <w:ind w:left="360"/>
        <w:rPr>
          <w:rFonts w:ascii="Bookman Old Style" w:hAnsi="Bookman Old Style"/>
          <w:bCs/>
        </w:rPr>
      </w:pPr>
      <w:r w:rsidRPr="006923DE">
        <w:rPr>
          <w:rFonts w:ascii="Bookman Old Style" w:hAnsi="Bookman Old Style"/>
          <w:bCs/>
        </w:rPr>
        <w:lastRenderedPageBreak/>
        <w:t>cat &lt;&lt;EOF | sudo tee /etc/sysctl.d/k8s.conf</w:t>
      </w:r>
    </w:p>
    <w:p w14:paraId="4FE3D60B" w14:textId="77777777" w:rsidR="009B21BB" w:rsidRPr="006923DE" w:rsidRDefault="009B21BB" w:rsidP="009B21BB">
      <w:pPr>
        <w:ind w:left="360"/>
        <w:rPr>
          <w:rFonts w:ascii="Bookman Old Style" w:hAnsi="Bookman Old Style"/>
          <w:bCs/>
        </w:rPr>
      </w:pPr>
      <w:r w:rsidRPr="006923DE">
        <w:rPr>
          <w:rFonts w:ascii="Bookman Old Style" w:hAnsi="Bookman Old Style"/>
          <w:bCs/>
        </w:rPr>
        <w:t>net.bridge.bridge-nf-call-iptables  = 1</w:t>
      </w:r>
    </w:p>
    <w:p w14:paraId="72973344" w14:textId="77777777" w:rsidR="009B21BB" w:rsidRPr="006923DE" w:rsidRDefault="009B21BB" w:rsidP="009B21BB">
      <w:pPr>
        <w:ind w:left="360"/>
        <w:rPr>
          <w:rFonts w:ascii="Bookman Old Style" w:hAnsi="Bookman Old Style"/>
          <w:bCs/>
        </w:rPr>
      </w:pPr>
      <w:r w:rsidRPr="006923DE">
        <w:rPr>
          <w:rFonts w:ascii="Bookman Old Style" w:hAnsi="Bookman Old Style"/>
          <w:bCs/>
        </w:rPr>
        <w:t>net.bridge.bridge-nf-call-ip6tables = 1</w:t>
      </w:r>
    </w:p>
    <w:p w14:paraId="2D96BEA7" w14:textId="77777777" w:rsidR="009B21BB" w:rsidRPr="006923DE" w:rsidRDefault="009B21BB" w:rsidP="009B21BB">
      <w:pPr>
        <w:ind w:left="360"/>
        <w:rPr>
          <w:rFonts w:ascii="Bookman Old Style" w:hAnsi="Bookman Old Style"/>
          <w:bCs/>
        </w:rPr>
      </w:pPr>
      <w:r w:rsidRPr="006923DE">
        <w:rPr>
          <w:rFonts w:ascii="Bookman Old Style" w:hAnsi="Bookman Old Style"/>
          <w:bCs/>
        </w:rPr>
        <w:t>net.ipv4.ip_forward                 = 1</w:t>
      </w:r>
    </w:p>
    <w:p w14:paraId="0B1CC564" w14:textId="77777777" w:rsidR="009B21BB" w:rsidRPr="006923DE" w:rsidRDefault="009B21BB" w:rsidP="009B21BB">
      <w:pPr>
        <w:ind w:left="360"/>
        <w:rPr>
          <w:rFonts w:ascii="Bookman Old Style" w:hAnsi="Bookman Old Style"/>
          <w:bCs/>
        </w:rPr>
      </w:pPr>
      <w:r w:rsidRPr="006923DE">
        <w:rPr>
          <w:rFonts w:ascii="Bookman Old Style" w:hAnsi="Bookman Old Style"/>
          <w:bCs/>
        </w:rPr>
        <w:t>EOF</w:t>
      </w:r>
    </w:p>
    <w:p w14:paraId="69CD540F" w14:textId="77777777" w:rsidR="009B21BB" w:rsidRPr="006923DE" w:rsidRDefault="009B21BB" w:rsidP="009B21BB">
      <w:pPr>
        <w:ind w:left="360"/>
        <w:rPr>
          <w:rFonts w:ascii="Bookman Old Style" w:hAnsi="Bookman Old Style"/>
          <w:bCs/>
        </w:rPr>
      </w:pPr>
    </w:p>
    <w:p w14:paraId="051EAF46" w14:textId="77777777" w:rsidR="009B21BB" w:rsidRPr="006923DE" w:rsidRDefault="009B21BB" w:rsidP="009B21BB">
      <w:pPr>
        <w:ind w:left="360"/>
        <w:rPr>
          <w:rFonts w:ascii="Bookman Old Style" w:hAnsi="Bookman Old Style"/>
          <w:bCs/>
        </w:rPr>
      </w:pPr>
      <w:r w:rsidRPr="006923DE">
        <w:rPr>
          <w:rFonts w:ascii="Bookman Old Style" w:hAnsi="Bookman Old Style"/>
          <w:bCs/>
        </w:rPr>
        <w:t># Apply sysctl params without reboot</w:t>
      </w:r>
    </w:p>
    <w:p w14:paraId="0536D285"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sysctl --system</w:t>
      </w:r>
    </w:p>
    <w:p w14:paraId="2336F3BD" w14:textId="77777777" w:rsidR="009B21BB" w:rsidRPr="006923DE" w:rsidRDefault="009B21BB" w:rsidP="009B21BB">
      <w:pPr>
        <w:ind w:left="360"/>
        <w:rPr>
          <w:rFonts w:ascii="Bookman Old Style" w:hAnsi="Bookman Old Style"/>
          <w:bCs/>
        </w:rPr>
      </w:pPr>
      <w:r w:rsidRPr="006923DE">
        <w:rPr>
          <w:rFonts w:ascii="Bookman Old Style" w:hAnsi="Bookman Old Style"/>
          <w:bCs/>
        </w:rPr>
        <w:t># Add Kubernetes GPG key</w:t>
      </w:r>
    </w:p>
    <w:p w14:paraId="0E314EB6" w14:textId="77777777" w:rsidR="009B21BB" w:rsidRPr="006923DE" w:rsidRDefault="009B21BB" w:rsidP="009B21BB">
      <w:pPr>
        <w:ind w:left="360"/>
        <w:rPr>
          <w:rFonts w:ascii="Bookman Old Style" w:hAnsi="Bookman Old Style"/>
          <w:bCs/>
        </w:rPr>
      </w:pPr>
    </w:p>
    <w:p w14:paraId="14A566AC" w14:textId="77777777" w:rsidR="009B21BB" w:rsidRPr="006923DE" w:rsidRDefault="009B21BB" w:rsidP="009B21BB">
      <w:pPr>
        <w:ind w:left="360"/>
        <w:rPr>
          <w:rFonts w:ascii="Bookman Old Style" w:hAnsi="Bookman Old Style"/>
          <w:bCs/>
        </w:rPr>
      </w:pPr>
      <w:r w:rsidRPr="006923DE">
        <w:rPr>
          <w:rFonts w:ascii="Bookman Old Style" w:hAnsi="Bookman Old Style"/>
          <w:bCs/>
        </w:rPr>
        <w:t>curl -fsSL https://packages.cloud.google.com/apt/doc/apt-key.gpg | sudo gpg --dearmor -o /etc/apt/keyrings/kubernetes-archive-keyring.gpg</w:t>
      </w:r>
    </w:p>
    <w:p w14:paraId="2860A40F" w14:textId="77777777" w:rsidR="009B21BB" w:rsidRPr="006923DE" w:rsidRDefault="009B21BB" w:rsidP="009B21BB">
      <w:pPr>
        <w:ind w:left="360"/>
        <w:rPr>
          <w:rFonts w:ascii="Bookman Old Style" w:hAnsi="Bookman Old Style"/>
          <w:bCs/>
        </w:rPr>
      </w:pPr>
    </w:p>
    <w:p w14:paraId="1E82A98B" w14:textId="77777777" w:rsidR="009B21BB" w:rsidRPr="006923DE" w:rsidRDefault="009B21BB" w:rsidP="009B21BB">
      <w:pPr>
        <w:ind w:left="360"/>
        <w:rPr>
          <w:rFonts w:ascii="Bookman Old Style" w:hAnsi="Bookman Old Style"/>
          <w:bCs/>
        </w:rPr>
      </w:pPr>
      <w:r w:rsidRPr="006923DE">
        <w:rPr>
          <w:rFonts w:ascii="Bookman Old Style" w:hAnsi="Bookman Old Style"/>
          <w:bCs/>
        </w:rPr>
        <w:t># Add Kubernetes apt repository</w:t>
      </w:r>
    </w:p>
    <w:p w14:paraId="15AF0806" w14:textId="77777777" w:rsidR="009B21BB" w:rsidRPr="006923DE" w:rsidRDefault="009B21BB" w:rsidP="009B21BB">
      <w:pPr>
        <w:ind w:left="360"/>
        <w:rPr>
          <w:rFonts w:ascii="Bookman Old Style" w:hAnsi="Bookman Old Style"/>
          <w:bCs/>
        </w:rPr>
      </w:pPr>
      <w:r w:rsidRPr="006923DE">
        <w:rPr>
          <w:rFonts w:ascii="Bookman Old Style" w:hAnsi="Bookman Old Style"/>
          <w:bCs/>
        </w:rPr>
        <w:t>echo "deb [signed-by=/etc/apt/keyrings/kubernetes-archive-keyring.gpg] https://apt.kubernetes.io/ kubernetes-xenial main" | sudo tee /etc/apt/sources.list.d/kubernetes.list</w:t>
      </w:r>
    </w:p>
    <w:p w14:paraId="76D38F70" w14:textId="77777777" w:rsidR="009B21BB" w:rsidRPr="006923DE" w:rsidRDefault="009B21BB" w:rsidP="009B21BB">
      <w:pPr>
        <w:ind w:left="360"/>
        <w:rPr>
          <w:rFonts w:ascii="Bookman Old Style" w:hAnsi="Bookman Old Style"/>
          <w:bCs/>
        </w:rPr>
      </w:pPr>
    </w:p>
    <w:p w14:paraId="2D32C3E9" w14:textId="77777777" w:rsidR="009B21BB" w:rsidRPr="006923DE" w:rsidRDefault="009B21BB" w:rsidP="009B21BB">
      <w:pPr>
        <w:ind w:left="360"/>
        <w:rPr>
          <w:rFonts w:ascii="Bookman Old Style" w:hAnsi="Bookman Old Style"/>
          <w:bCs/>
        </w:rPr>
      </w:pPr>
      <w:r w:rsidRPr="006923DE">
        <w:rPr>
          <w:rFonts w:ascii="Bookman Old Style" w:hAnsi="Bookman Old Style"/>
          <w:bCs/>
        </w:rPr>
        <w:t># Fetch package list</w:t>
      </w:r>
    </w:p>
    <w:p w14:paraId="0F927DD1"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apt-get update</w:t>
      </w:r>
    </w:p>
    <w:p w14:paraId="01F168F0" w14:textId="77777777" w:rsidR="009B21BB" w:rsidRPr="006923DE" w:rsidRDefault="009B21BB" w:rsidP="009B21BB">
      <w:pPr>
        <w:ind w:left="360"/>
        <w:rPr>
          <w:rFonts w:ascii="Bookman Old Style" w:hAnsi="Bookman Old Style"/>
          <w:bCs/>
        </w:rPr>
      </w:pPr>
    </w:p>
    <w:p w14:paraId="25536088"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apt-get install -y kubelet kubeadm kubectl</w:t>
      </w:r>
    </w:p>
    <w:p w14:paraId="0AAB14BC" w14:textId="77777777" w:rsidR="009B21BB" w:rsidRPr="006923DE" w:rsidRDefault="009B21BB" w:rsidP="009B21BB">
      <w:pPr>
        <w:ind w:left="360"/>
        <w:rPr>
          <w:rFonts w:ascii="Bookman Old Style" w:hAnsi="Bookman Old Style"/>
          <w:bCs/>
        </w:rPr>
      </w:pPr>
    </w:p>
    <w:p w14:paraId="604713D0" w14:textId="77777777" w:rsidR="009B21BB" w:rsidRPr="006923DE" w:rsidRDefault="009B21BB" w:rsidP="009B21BB">
      <w:pPr>
        <w:ind w:left="360"/>
        <w:rPr>
          <w:rFonts w:ascii="Bookman Old Style" w:hAnsi="Bookman Old Style"/>
          <w:bCs/>
        </w:rPr>
      </w:pPr>
      <w:r w:rsidRPr="006923DE">
        <w:rPr>
          <w:rFonts w:ascii="Bookman Old Style" w:hAnsi="Bookman Old Style"/>
          <w:bCs/>
        </w:rPr>
        <w:t># Prevent them from being updated automatically</w:t>
      </w:r>
    </w:p>
    <w:p w14:paraId="21CFF026"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apt-mark hold kubelet kubeadm kubectl</w:t>
      </w:r>
    </w:p>
    <w:p w14:paraId="413CB6A0" w14:textId="77777777" w:rsidR="009B21BB" w:rsidRPr="006923DE" w:rsidRDefault="009B21BB" w:rsidP="009B21BB">
      <w:pPr>
        <w:ind w:left="360"/>
        <w:rPr>
          <w:rFonts w:ascii="Bookman Old Style" w:hAnsi="Bookman Old Style"/>
          <w:bCs/>
        </w:rPr>
      </w:pPr>
    </w:p>
    <w:p w14:paraId="5136E347" w14:textId="77777777" w:rsidR="009B21BB" w:rsidRPr="006923DE" w:rsidRDefault="009B21BB" w:rsidP="009B21BB">
      <w:pPr>
        <w:ind w:left="360"/>
        <w:rPr>
          <w:rFonts w:ascii="Bookman Old Style" w:hAnsi="Bookman Old Style"/>
          <w:bCs/>
        </w:rPr>
      </w:pPr>
      <w:r w:rsidRPr="006923DE">
        <w:rPr>
          <w:rFonts w:ascii="Bookman Old Style" w:hAnsi="Bookman Old Style"/>
          <w:bCs/>
        </w:rPr>
        <w:t># See if swap is enabled</w:t>
      </w:r>
    </w:p>
    <w:p w14:paraId="41B9FBC0" w14:textId="77777777" w:rsidR="009B21BB" w:rsidRPr="006923DE" w:rsidRDefault="009B21BB" w:rsidP="009B21BB">
      <w:pPr>
        <w:ind w:left="360"/>
        <w:rPr>
          <w:rFonts w:ascii="Bookman Old Style" w:hAnsi="Bookman Old Style"/>
          <w:bCs/>
        </w:rPr>
      </w:pPr>
      <w:r w:rsidRPr="006923DE">
        <w:rPr>
          <w:rFonts w:ascii="Bookman Old Style" w:hAnsi="Bookman Old Style"/>
          <w:bCs/>
        </w:rPr>
        <w:t>swapon --show</w:t>
      </w:r>
    </w:p>
    <w:p w14:paraId="16FBD03E" w14:textId="77777777" w:rsidR="009B21BB" w:rsidRPr="006923DE" w:rsidRDefault="009B21BB" w:rsidP="009B21BB">
      <w:pPr>
        <w:ind w:left="360"/>
        <w:rPr>
          <w:rFonts w:ascii="Bookman Old Style" w:hAnsi="Bookman Old Style"/>
          <w:bCs/>
        </w:rPr>
      </w:pPr>
    </w:p>
    <w:p w14:paraId="557085AE" w14:textId="77777777" w:rsidR="009B21BB" w:rsidRPr="006923DE" w:rsidRDefault="009B21BB" w:rsidP="009B21BB">
      <w:pPr>
        <w:ind w:left="360"/>
        <w:rPr>
          <w:rFonts w:ascii="Bookman Old Style" w:hAnsi="Bookman Old Style"/>
          <w:bCs/>
        </w:rPr>
      </w:pPr>
      <w:r w:rsidRPr="006923DE">
        <w:rPr>
          <w:rFonts w:ascii="Bookman Old Style" w:hAnsi="Bookman Old Style"/>
          <w:bCs/>
        </w:rPr>
        <w:t># Turn off swap</w:t>
      </w:r>
    </w:p>
    <w:p w14:paraId="58C55607"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swapoff -a</w:t>
      </w:r>
    </w:p>
    <w:p w14:paraId="25822103" w14:textId="77777777" w:rsidR="009B21BB" w:rsidRPr="006923DE" w:rsidRDefault="009B21BB" w:rsidP="009B21BB">
      <w:pPr>
        <w:ind w:left="360"/>
        <w:rPr>
          <w:rFonts w:ascii="Bookman Old Style" w:hAnsi="Bookman Old Style"/>
          <w:bCs/>
        </w:rPr>
      </w:pPr>
    </w:p>
    <w:p w14:paraId="0C393B19" w14:textId="77777777" w:rsidR="009B21BB" w:rsidRPr="006923DE" w:rsidRDefault="009B21BB" w:rsidP="009B21BB">
      <w:pPr>
        <w:ind w:left="360"/>
        <w:rPr>
          <w:rFonts w:ascii="Bookman Old Style" w:hAnsi="Bookman Old Style"/>
          <w:bCs/>
        </w:rPr>
      </w:pPr>
      <w:r w:rsidRPr="006923DE">
        <w:rPr>
          <w:rFonts w:ascii="Bookman Old Style" w:hAnsi="Bookman Old Style"/>
          <w:bCs/>
        </w:rPr>
        <w:t># Disable swap completely</w:t>
      </w:r>
    </w:p>
    <w:p w14:paraId="0A9CDABE"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sed -i -e '/swap/d' /etc/fstab</w:t>
      </w:r>
    </w:p>
    <w:p w14:paraId="3E806864"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kubeadm init --pod-network-cidr=10.244.0.0/16</w:t>
      </w:r>
    </w:p>
    <w:p w14:paraId="5F319519" w14:textId="77777777" w:rsidR="009B21BB" w:rsidRPr="006923DE" w:rsidRDefault="009B21BB" w:rsidP="009B21BB">
      <w:pPr>
        <w:ind w:left="360"/>
        <w:rPr>
          <w:rFonts w:ascii="Bookman Old Style" w:hAnsi="Bookman Old Style"/>
          <w:bCs/>
        </w:rPr>
      </w:pPr>
      <w:r w:rsidRPr="006923DE">
        <w:rPr>
          <w:rFonts w:ascii="Bookman Old Style" w:hAnsi="Bookman Old Style"/>
          <w:bCs/>
        </w:rPr>
        <w:t>mkdir -p $HOME/.kube</w:t>
      </w:r>
    </w:p>
    <w:p w14:paraId="0C31D8F2"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cp -i /etc/kubernetes/admin.conf $HOME/.kube/config</w:t>
      </w:r>
    </w:p>
    <w:p w14:paraId="6F5C6EDD" w14:textId="77777777" w:rsidR="009B21BB" w:rsidRPr="006923DE" w:rsidRDefault="009B21BB" w:rsidP="009B21BB">
      <w:pPr>
        <w:ind w:left="360"/>
        <w:rPr>
          <w:rFonts w:ascii="Bookman Old Style" w:hAnsi="Bookman Old Style"/>
          <w:bCs/>
        </w:rPr>
      </w:pPr>
      <w:r w:rsidRPr="006923DE">
        <w:rPr>
          <w:rFonts w:ascii="Bookman Old Style" w:hAnsi="Bookman Old Style"/>
          <w:bCs/>
        </w:rPr>
        <w:t>sudo chown $(id -u):$(id -g) $HOME/.kube/config</w:t>
      </w:r>
    </w:p>
    <w:p w14:paraId="481601E8" w14:textId="77777777" w:rsidR="009B21BB" w:rsidRPr="006923DE" w:rsidRDefault="009B21BB" w:rsidP="009B21BB">
      <w:pPr>
        <w:ind w:left="360"/>
        <w:rPr>
          <w:rFonts w:ascii="Bookman Old Style" w:hAnsi="Bookman Old Style"/>
          <w:bCs/>
        </w:rPr>
      </w:pPr>
      <w:r w:rsidRPr="006923DE">
        <w:rPr>
          <w:rFonts w:ascii="Bookman Old Style" w:hAnsi="Bookman Old Style"/>
          <w:bCs/>
        </w:rPr>
        <w:t>kubectl taint nodes --all node-role.kubernetes.io/control-plane-</w:t>
      </w:r>
    </w:p>
    <w:p w14:paraId="0F53F13C" w14:textId="77777777" w:rsidR="009B21BB" w:rsidRPr="006923DE" w:rsidRDefault="009B21BB" w:rsidP="009B21BB">
      <w:pPr>
        <w:ind w:left="360"/>
        <w:rPr>
          <w:rFonts w:ascii="Bookman Old Style" w:hAnsi="Bookman Old Style"/>
          <w:bCs/>
        </w:rPr>
      </w:pPr>
      <w:r w:rsidRPr="006923DE">
        <w:rPr>
          <w:rFonts w:ascii="Bookman Old Style" w:hAnsi="Bookman Old Style"/>
          <w:bCs/>
        </w:rPr>
        <w:t>kubectl apply -f https://raw.githubusercontent.com/coreos/flannel/master/Documentation/kube-flannel.yml</w:t>
      </w:r>
    </w:p>
    <w:p w14:paraId="225A3702" w14:textId="77777777" w:rsidR="009B21BB" w:rsidRPr="006923DE" w:rsidRDefault="009B21BB" w:rsidP="009B21BB">
      <w:pPr>
        <w:ind w:left="360"/>
        <w:rPr>
          <w:rFonts w:ascii="Bookman Old Style" w:hAnsi="Bookman Old Style"/>
          <w:bCs/>
        </w:rPr>
      </w:pPr>
      <w:r w:rsidRPr="006923DE">
        <w:rPr>
          <w:rFonts w:ascii="Bookman Old Style" w:hAnsi="Bookman Old Style"/>
          <w:bCs/>
        </w:rPr>
        <w:t>curl https://raw.githubusercontent.com/helm/helm/master/scripts/get-helm-3 | bash</w:t>
      </w:r>
    </w:p>
    <w:p w14:paraId="79FD01A5" w14:textId="06086411" w:rsidR="009B21BB" w:rsidRPr="006923DE" w:rsidRDefault="000227EB" w:rsidP="009B21BB">
      <w:pPr>
        <w:ind w:left="360"/>
        <w:rPr>
          <w:rFonts w:ascii="Bookman Old Style" w:hAnsi="Bookman Old Style"/>
          <w:bCs/>
        </w:rPr>
      </w:pPr>
      <w:r>
        <w:rPr>
          <w:noProof/>
        </w:rPr>
        <w:drawing>
          <wp:inline distT="0" distB="0" distL="0" distR="0" wp14:anchorId="0AF3A26A" wp14:editId="68A14AA9">
            <wp:extent cx="5943600" cy="2058035"/>
            <wp:effectExtent l="0" t="0" r="0" b="0"/>
            <wp:docPr id="293371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71652" name=""/>
                    <pic:cNvPicPr/>
                  </pic:nvPicPr>
                  <pic:blipFill>
                    <a:blip r:embed="rId89"/>
                    <a:stretch>
                      <a:fillRect/>
                    </a:stretch>
                  </pic:blipFill>
                  <pic:spPr>
                    <a:xfrm>
                      <a:off x="0" y="0"/>
                      <a:ext cx="5943600" cy="2058035"/>
                    </a:xfrm>
                    <a:prstGeom prst="rect">
                      <a:avLst/>
                    </a:prstGeom>
                  </pic:spPr>
                </pic:pic>
              </a:graphicData>
            </a:graphic>
          </wp:inline>
        </w:drawing>
      </w:r>
    </w:p>
    <w:p w14:paraId="7A350070" w14:textId="77777777" w:rsidR="009B21BB" w:rsidRPr="006923DE" w:rsidRDefault="009B21BB" w:rsidP="009B21BB">
      <w:pPr>
        <w:ind w:left="360"/>
        <w:rPr>
          <w:rFonts w:ascii="Bookman Old Style" w:hAnsi="Bookman Old Style"/>
          <w:bCs/>
        </w:rPr>
      </w:pPr>
      <w:r w:rsidRPr="006923DE">
        <w:rPr>
          <w:rFonts w:ascii="Bookman Old Style" w:hAnsi="Bookman Old Style"/>
          <w:bCs/>
        </w:rPr>
        <w:t>#save the file using "ESCAPE + :wq!"</w:t>
      </w:r>
    </w:p>
    <w:p w14:paraId="5E5EBF4C" w14:textId="77777777" w:rsidR="009B21BB" w:rsidRPr="006923DE" w:rsidRDefault="009B21BB" w:rsidP="009B21BB">
      <w:pPr>
        <w:ind w:left="360"/>
        <w:rPr>
          <w:rFonts w:ascii="Bookman Old Style" w:hAnsi="Bookman Old Style"/>
          <w:bCs/>
        </w:rPr>
      </w:pPr>
    </w:p>
    <w:p w14:paraId="73DDB520" w14:textId="77777777" w:rsidR="009B21BB" w:rsidRPr="006923DE" w:rsidRDefault="009B21BB" w:rsidP="009B21BB">
      <w:pPr>
        <w:ind w:left="360"/>
        <w:rPr>
          <w:rFonts w:ascii="Bookman Old Style" w:hAnsi="Bookman Old Style"/>
          <w:bCs/>
        </w:rPr>
      </w:pPr>
      <w:r w:rsidRPr="006923DE">
        <w:rPr>
          <w:rFonts w:ascii="Bookman Old Style" w:hAnsi="Bookman Old Style"/>
          <w:bCs/>
        </w:rPr>
        <w:t>Run the script to setup and configure kubeadm.</w:t>
      </w:r>
    </w:p>
    <w:p w14:paraId="1B7A89C2" w14:textId="77777777" w:rsidR="009B21BB" w:rsidRPr="006923DE" w:rsidRDefault="009B21BB" w:rsidP="009B21BB">
      <w:pPr>
        <w:ind w:left="360"/>
        <w:rPr>
          <w:rFonts w:ascii="Bookman Old Style" w:hAnsi="Bookman Old Style"/>
          <w:bCs/>
        </w:rPr>
      </w:pPr>
    </w:p>
    <w:p w14:paraId="47039824" w14:textId="117DDE46" w:rsidR="009B21BB" w:rsidRPr="006923DE" w:rsidRDefault="009B21BB" w:rsidP="009B21BB">
      <w:pPr>
        <w:ind w:left="360"/>
        <w:rPr>
          <w:rFonts w:ascii="Bookman Old Style" w:hAnsi="Bookman Old Style"/>
          <w:bCs/>
        </w:rPr>
      </w:pPr>
      <w:proofErr w:type="spellStart"/>
      <w:r w:rsidRPr="006923DE">
        <w:rPr>
          <w:rFonts w:ascii="Bookman Old Style" w:hAnsi="Bookman Old Style"/>
          <w:bCs/>
        </w:rPr>
        <w:t>sudo</w:t>
      </w:r>
      <w:proofErr w:type="spellEnd"/>
      <w:r w:rsidRPr="006923DE">
        <w:rPr>
          <w:rFonts w:ascii="Bookman Old Style" w:hAnsi="Bookman Old Style"/>
          <w:bCs/>
        </w:rPr>
        <w:t xml:space="preserve">  </w:t>
      </w:r>
      <w:r w:rsidR="008F31DA">
        <w:rPr>
          <w:rFonts w:ascii="Bookman Old Style" w:hAnsi="Bookman Old Style"/>
          <w:bCs/>
        </w:rPr>
        <w:t xml:space="preserve">bash </w:t>
      </w:r>
      <w:r w:rsidRPr="006923DE">
        <w:rPr>
          <w:rFonts w:ascii="Bookman Old Style" w:hAnsi="Bookman Old Style"/>
          <w:bCs/>
        </w:rPr>
        <w:t>kubeadm.sh</w:t>
      </w:r>
      <w:r w:rsidR="00CF0C8C">
        <w:rPr>
          <w:rFonts w:ascii="Bookman Old Style" w:hAnsi="Bookman Old Style"/>
          <w:bCs/>
        </w:rPr>
        <w:t xml:space="preserve"> (If not working use </w:t>
      </w:r>
      <w:proofErr w:type="spellStart"/>
      <w:r w:rsidR="00CF0C8C">
        <w:rPr>
          <w:rFonts w:ascii="Bookman Old Style" w:hAnsi="Bookman Old Style"/>
          <w:bCs/>
        </w:rPr>
        <w:t>sudo</w:t>
      </w:r>
      <w:proofErr w:type="spellEnd"/>
      <w:r w:rsidR="00CF0C8C">
        <w:rPr>
          <w:rFonts w:ascii="Bookman Old Style" w:hAnsi="Bookman Old Style"/>
          <w:bCs/>
        </w:rPr>
        <w:t xml:space="preserve"> bash kubeadm.sh)</w:t>
      </w:r>
    </w:p>
    <w:p w14:paraId="6FF06D8C" w14:textId="77777777" w:rsidR="009B21BB" w:rsidRDefault="009B21BB" w:rsidP="009B21BB">
      <w:pPr>
        <w:ind w:left="360"/>
        <w:rPr>
          <w:bCs/>
        </w:rPr>
      </w:pPr>
    </w:p>
    <w:p w14:paraId="75A79735" w14:textId="77777777" w:rsidR="009B21BB" w:rsidRPr="006923DE" w:rsidRDefault="009B21BB" w:rsidP="006923DE">
      <w:pPr>
        <w:pStyle w:val="ListParagraph"/>
        <w:numPr>
          <w:ilvl w:val="0"/>
          <w:numId w:val="27"/>
        </w:numPr>
        <w:rPr>
          <w:bCs/>
        </w:rPr>
      </w:pPr>
      <w:r w:rsidRPr="006923DE">
        <w:rPr>
          <w:bCs/>
        </w:rPr>
        <w:t>Check the cluster status</w:t>
      </w:r>
    </w:p>
    <w:p w14:paraId="3960B621" w14:textId="77777777" w:rsidR="009B21BB" w:rsidRDefault="009B21BB" w:rsidP="009B21BB">
      <w:pPr>
        <w:ind w:left="360"/>
        <w:rPr>
          <w:bCs/>
        </w:rPr>
      </w:pPr>
    </w:p>
    <w:p w14:paraId="4E37DCCA" w14:textId="00CE6ED3" w:rsidR="009B21BB" w:rsidRPr="006923DE" w:rsidRDefault="00CF0C8C" w:rsidP="009B21BB">
      <w:pPr>
        <w:ind w:left="360"/>
        <w:rPr>
          <w:rFonts w:ascii="Bookman Old Style" w:hAnsi="Bookman Old Style"/>
          <w:bCs/>
        </w:rPr>
      </w:pPr>
      <w:proofErr w:type="spellStart"/>
      <w:r>
        <w:rPr>
          <w:rFonts w:ascii="Bookman Old Style" w:hAnsi="Bookman Old Style"/>
          <w:bCs/>
        </w:rPr>
        <w:t>k</w:t>
      </w:r>
      <w:r w:rsidR="009B21BB" w:rsidRPr="006923DE">
        <w:rPr>
          <w:rFonts w:ascii="Bookman Old Style" w:hAnsi="Bookman Old Style"/>
          <w:bCs/>
        </w:rPr>
        <w:t>ubectl</w:t>
      </w:r>
      <w:proofErr w:type="spellEnd"/>
      <w:r w:rsidR="009B21BB" w:rsidRPr="006923DE">
        <w:rPr>
          <w:rFonts w:ascii="Bookman Old Style" w:hAnsi="Bookman Old Style"/>
          <w:bCs/>
        </w:rPr>
        <w:t xml:space="preserve"> get nodes</w:t>
      </w:r>
    </w:p>
    <w:p w14:paraId="501E1231" w14:textId="77777777" w:rsidR="009B21BB" w:rsidRDefault="009B21BB" w:rsidP="009B21BB">
      <w:pPr>
        <w:ind w:left="360"/>
        <w:rPr>
          <w:bCs/>
        </w:rPr>
      </w:pPr>
    </w:p>
    <w:p w14:paraId="2F24FEC7" w14:textId="727ED944" w:rsidR="000227EB" w:rsidRDefault="000227EB" w:rsidP="009B21BB">
      <w:pPr>
        <w:ind w:left="360"/>
        <w:rPr>
          <w:bCs/>
        </w:rPr>
      </w:pPr>
      <w:r>
        <w:rPr>
          <w:noProof/>
        </w:rPr>
        <w:lastRenderedPageBreak/>
        <w:drawing>
          <wp:inline distT="0" distB="0" distL="0" distR="0" wp14:anchorId="0761EEC2" wp14:editId="2625715C">
            <wp:extent cx="5943600" cy="545465"/>
            <wp:effectExtent l="0" t="0" r="0" b="6985"/>
            <wp:docPr id="1029078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78235" name=""/>
                    <pic:cNvPicPr/>
                  </pic:nvPicPr>
                  <pic:blipFill>
                    <a:blip r:embed="rId90"/>
                    <a:stretch>
                      <a:fillRect/>
                    </a:stretch>
                  </pic:blipFill>
                  <pic:spPr>
                    <a:xfrm>
                      <a:off x="0" y="0"/>
                      <a:ext cx="5943600" cy="545465"/>
                    </a:xfrm>
                    <a:prstGeom prst="rect">
                      <a:avLst/>
                    </a:prstGeom>
                  </pic:spPr>
                </pic:pic>
              </a:graphicData>
            </a:graphic>
          </wp:inline>
        </w:drawing>
      </w:r>
    </w:p>
    <w:p w14:paraId="2CACAF5A" w14:textId="10FC03A8" w:rsidR="009B21BB" w:rsidRPr="00FA119F" w:rsidRDefault="009B21BB" w:rsidP="009B21BB">
      <w:pPr>
        <w:ind w:left="360"/>
        <w:rPr>
          <w:bCs/>
        </w:rPr>
      </w:pPr>
      <w:r>
        <w:rPr>
          <w:bCs/>
        </w:rPr>
        <w:t>If the node status is reads. Your cluster is running successfully</w:t>
      </w:r>
    </w:p>
    <w:p w14:paraId="77CFE975" w14:textId="77777777" w:rsidR="009B21BB" w:rsidRPr="003B2F1D" w:rsidRDefault="009B21BB" w:rsidP="009B21BB">
      <w:pPr>
        <w:ind w:left="360"/>
        <w:rPr>
          <w:b/>
          <w:bCs/>
        </w:rPr>
      </w:pPr>
    </w:p>
    <w:p w14:paraId="7E3C1E91" w14:textId="77777777" w:rsidR="009B21BB" w:rsidRDefault="009B21BB" w:rsidP="009B21BB">
      <w:pPr>
        <w:ind w:left="360"/>
        <w:jc w:val="center"/>
        <w:rPr>
          <w:b/>
          <w:bCs/>
          <w:sz w:val="28"/>
          <w:szCs w:val="28"/>
        </w:rPr>
      </w:pPr>
    </w:p>
    <w:p w14:paraId="636DA49F" w14:textId="77777777" w:rsidR="009B21BB" w:rsidRDefault="009B21BB" w:rsidP="009B21BB">
      <w:pPr>
        <w:ind w:left="360"/>
        <w:jc w:val="center"/>
        <w:rPr>
          <w:b/>
          <w:bCs/>
          <w:sz w:val="28"/>
          <w:szCs w:val="28"/>
        </w:rPr>
      </w:pPr>
    </w:p>
    <w:p w14:paraId="1696180D" w14:textId="77777777" w:rsidR="000227EB" w:rsidRDefault="000227EB" w:rsidP="009B21BB">
      <w:pPr>
        <w:ind w:left="360"/>
        <w:jc w:val="center"/>
        <w:rPr>
          <w:b/>
          <w:bCs/>
          <w:sz w:val="28"/>
          <w:szCs w:val="28"/>
        </w:rPr>
      </w:pPr>
    </w:p>
    <w:p w14:paraId="13F12A48" w14:textId="77777777" w:rsidR="000227EB" w:rsidRDefault="000227EB" w:rsidP="009B21BB">
      <w:pPr>
        <w:ind w:left="360"/>
        <w:jc w:val="center"/>
        <w:rPr>
          <w:b/>
          <w:bCs/>
          <w:sz w:val="28"/>
          <w:szCs w:val="28"/>
        </w:rPr>
      </w:pPr>
    </w:p>
    <w:p w14:paraId="7C99D8DC" w14:textId="77777777" w:rsidR="000227EB" w:rsidRDefault="000227EB" w:rsidP="009B21BB">
      <w:pPr>
        <w:ind w:left="360"/>
        <w:jc w:val="center"/>
        <w:rPr>
          <w:b/>
          <w:bCs/>
          <w:sz w:val="28"/>
          <w:szCs w:val="28"/>
        </w:rPr>
      </w:pPr>
    </w:p>
    <w:p w14:paraId="5FFC802E" w14:textId="77777777" w:rsidR="000227EB" w:rsidRDefault="000227EB" w:rsidP="009B21BB">
      <w:pPr>
        <w:ind w:left="360"/>
        <w:jc w:val="center"/>
        <w:rPr>
          <w:b/>
          <w:bCs/>
          <w:sz w:val="28"/>
          <w:szCs w:val="28"/>
        </w:rPr>
      </w:pPr>
    </w:p>
    <w:p w14:paraId="287BCACD" w14:textId="77777777" w:rsidR="000227EB" w:rsidRDefault="000227EB" w:rsidP="009B21BB">
      <w:pPr>
        <w:ind w:left="360"/>
        <w:jc w:val="center"/>
        <w:rPr>
          <w:b/>
          <w:bCs/>
          <w:sz w:val="28"/>
          <w:szCs w:val="28"/>
        </w:rPr>
      </w:pPr>
    </w:p>
    <w:p w14:paraId="50CAA253" w14:textId="77777777" w:rsidR="000227EB" w:rsidRDefault="000227EB" w:rsidP="009B21BB">
      <w:pPr>
        <w:ind w:left="360"/>
        <w:jc w:val="center"/>
        <w:rPr>
          <w:b/>
          <w:bCs/>
          <w:sz w:val="28"/>
          <w:szCs w:val="28"/>
        </w:rPr>
      </w:pPr>
    </w:p>
    <w:p w14:paraId="1DE8368C" w14:textId="77777777" w:rsidR="000227EB" w:rsidRDefault="000227EB" w:rsidP="009B21BB">
      <w:pPr>
        <w:ind w:left="360"/>
        <w:jc w:val="center"/>
        <w:rPr>
          <w:b/>
          <w:bCs/>
          <w:sz w:val="28"/>
          <w:szCs w:val="28"/>
        </w:rPr>
      </w:pPr>
    </w:p>
    <w:p w14:paraId="2DBBB580" w14:textId="77777777" w:rsidR="000227EB" w:rsidRDefault="000227EB" w:rsidP="009B21BB">
      <w:pPr>
        <w:ind w:left="360"/>
        <w:jc w:val="center"/>
        <w:rPr>
          <w:b/>
          <w:bCs/>
          <w:sz w:val="28"/>
          <w:szCs w:val="28"/>
        </w:rPr>
      </w:pPr>
    </w:p>
    <w:p w14:paraId="3A711402" w14:textId="77777777" w:rsidR="000227EB" w:rsidRDefault="000227EB" w:rsidP="009B21BB">
      <w:pPr>
        <w:ind w:left="360"/>
        <w:jc w:val="center"/>
        <w:rPr>
          <w:b/>
          <w:bCs/>
          <w:sz w:val="28"/>
          <w:szCs w:val="28"/>
        </w:rPr>
      </w:pPr>
    </w:p>
    <w:p w14:paraId="2CDAD132" w14:textId="77777777" w:rsidR="000227EB" w:rsidRDefault="000227EB" w:rsidP="009B21BB">
      <w:pPr>
        <w:ind w:left="360"/>
        <w:jc w:val="center"/>
        <w:rPr>
          <w:b/>
          <w:bCs/>
          <w:sz w:val="28"/>
          <w:szCs w:val="28"/>
        </w:rPr>
      </w:pPr>
    </w:p>
    <w:p w14:paraId="25E1B3F9" w14:textId="77777777" w:rsidR="000227EB" w:rsidRDefault="000227EB" w:rsidP="009B21BB">
      <w:pPr>
        <w:ind w:left="360"/>
        <w:jc w:val="center"/>
        <w:rPr>
          <w:b/>
          <w:bCs/>
          <w:sz w:val="28"/>
          <w:szCs w:val="28"/>
        </w:rPr>
      </w:pPr>
    </w:p>
    <w:p w14:paraId="58EA594D" w14:textId="77777777" w:rsidR="000227EB" w:rsidRDefault="000227EB" w:rsidP="009B21BB">
      <w:pPr>
        <w:ind w:left="360"/>
        <w:jc w:val="center"/>
        <w:rPr>
          <w:b/>
          <w:bCs/>
          <w:sz w:val="28"/>
          <w:szCs w:val="28"/>
        </w:rPr>
      </w:pPr>
    </w:p>
    <w:p w14:paraId="4D0FCDFE" w14:textId="77777777" w:rsidR="000227EB" w:rsidRDefault="000227EB" w:rsidP="009B21BB">
      <w:pPr>
        <w:ind w:left="360"/>
        <w:jc w:val="center"/>
        <w:rPr>
          <w:b/>
          <w:bCs/>
          <w:sz w:val="28"/>
          <w:szCs w:val="28"/>
        </w:rPr>
      </w:pPr>
    </w:p>
    <w:p w14:paraId="29E4E305" w14:textId="77777777" w:rsidR="000227EB" w:rsidRDefault="000227EB" w:rsidP="009B21BB">
      <w:pPr>
        <w:ind w:left="360"/>
        <w:jc w:val="center"/>
        <w:rPr>
          <w:b/>
          <w:bCs/>
          <w:sz w:val="28"/>
          <w:szCs w:val="28"/>
        </w:rPr>
      </w:pPr>
    </w:p>
    <w:p w14:paraId="2E2E7054" w14:textId="77777777" w:rsidR="000227EB" w:rsidRDefault="000227EB" w:rsidP="009B21BB">
      <w:pPr>
        <w:ind w:left="360"/>
        <w:jc w:val="center"/>
        <w:rPr>
          <w:b/>
          <w:bCs/>
          <w:sz w:val="28"/>
          <w:szCs w:val="28"/>
        </w:rPr>
      </w:pPr>
    </w:p>
    <w:p w14:paraId="54A55A29" w14:textId="77777777" w:rsidR="000227EB" w:rsidRDefault="000227EB" w:rsidP="009B21BB">
      <w:pPr>
        <w:ind w:left="360"/>
        <w:jc w:val="center"/>
        <w:rPr>
          <w:b/>
          <w:bCs/>
          <w:sz w:val="28"/>
          <w:szCs w:val="28"/>
        </w:rPr>
      </w:pPr>
    </w:p>
    <w:p w14:paraId="74E8CCDC" w14:textId="77777777" w:rsidR="000227EB" w:rsidRDefault="000227EB" w:rsidP="009B21BB">
      <w:pPr>
        <w:ind w:left="360"/>
        <w:jc w:val="center"/>
        <w:rPr>
          <w:b/>
          <w:bCs/>
          <w:sz w:val="28"/>
          <w:szCs w:val="28"/>
        </w:rPr>
      </w:pPr>
    </w:p>
    <w:p w14:paraId="095674AA" w14:textId="77777777" w:rsidR="000227EB" w:rsidRDefault="000227EB" w:rsidP="009B21BB">
      <w:pPr>
        <w:ind w:left="360"/>
        <w:jc w:val="center"/>
        <w:rPr>
          <w:b/>
          <w:bCs/>
          <w:sz w:val="28"/>
          <w:szCs w:val="28"/>
        </w:rPr>
      </w:pPr>
    </w:p>
    <w:p w14:paraId="5BE59C6D" w14:textId="77777777" w:rsidR="009B21BB" w:rsidRDefault="009B21BB" w:rsidP="009B21BB">
      <w:pPr>
        <w:rPr>
          <w:b/>
          <w:bCs/>
          <w:sz w:val="28"/>
          <w:szCs w:val="28"/>
        </w:rPr>
      </w:pPr>
    </w:p>
    <w:p w14:paraId="12AEF12B" w14:textId="133CE6A2" w:rsidR="009B21BB" w:rsidRPr="00D37D64" w:rsidRDefault="009B21BB" w:rsidP="009B21BB">
      <w:pPr>
        <w:ind w:left="360"/>
        <w:jc w:val="center"/>
        <w:rPr>
          <w:b/>
          <w:bCs/>
          <w:sz w:val="28"/>
          <w:szCs w:val="28"/>
        </w:rPr>
      </w:pPr>
      <w:r w:rsidRPr="00D37D64">
        <w:rPr>
          <w:b/>
          <w:bCs/>
          <w:sz w:val="28"/>
          <w:szCs w:val="28"/>
        </w:rPr>
        <w:lastRenderedPageBreak/>
        <w:t xml:space="preserve">Appendix </w:t>
      </w:r>
      <w:r w:rsidR="0065260A">
        <w:rPr>
          <w:b/>
          <w:bCs/>
          <w:sz w:val="28"/>
          <w:szCs w:val="28"/>
        </w:rPr>
        <w:t>4</w:t>
      </w:r>
    </w:p>
    <w:p w14:paraId="5C66C3DA" w14:textId="4A741795" w:rsidR="009B21BB" w:rsidRPr="009F3CB5" w:rsidRDefault="009B21BB" w:rsidP="009B21BB">
      <w:pPr>
        <w:ind w:left="360"/>
        <w:jc w:val="center"/>
        <w:rPr>
          <w:b/>
          <w:bCs/>
          <w:sz w:val="28"/>
        </w:rPr>
      </w:pPr>
      <w:r w:rsidRPr="009F3CB5">
        <w:rPr>
          <w:b/>
          <w:bCs/>
          <w:sz w:val="28"/>
        </w:rPr>
        <w:t>Install Pachyderm</w:t>
      </w:r>
      <w:r w:rsidR="00D15C20">
        <w:rPr>
          <w:b/>
          <w:bCs/>
          <w:sz w:val="28"/>
        </w:rPr>
        <w:t xml:space="preserve"> on Kubernetes Cluster</w:t>
      </w:r>
    </w:p>
    <w:p w14:paraId="5F1D516C" w14:textId="7813FD1D" w:rsidR="000A75D5" w:rsidRPr="00541142" w:rsidRDefault="000A75D5" w:rsidP="000A75D5">
      <w:pPr>
        <w:pStyle w:val="ListParagraph"/>
        <w:numPr>
          <w:ilvl w:val="0"/>
          <w:numId w:val="27"/>
        </w:numPr>
        <w:rPr>
          <w:bCs/>
          <w:sz w:val="24"/>
        </w:rPr>
      </w:pPr>
      <w:r w:rsidRPr="00541142">
        <w:rPr>
          <w:bCs/>
          <w:sz w:val="24"/>
        </w:rPr>
        <w:t>After successfully installing kube</w:t>
      </w:r>
      <w:r w:rsidR="00541142" w:rsidRPr="00541142">
        <w:rPr>
          <w:bCs/>
          <w:sz w:val="24"/>
        </w:rPr>
        <w:t>rnetes</w:t>
      </w:r>
      <w:r w:rsidRPr="00541142">
        <w:rPr>
          <w:bCs/>
          <w:sz w:val="24"/>
        </w:rPr>
        <w:t xml:space="preserve"> cluster and helm  by following Appendix 2</w:t>
      </w:r>
      <w:r w:rsidR="00541142" w:rsidRPr="00541142">
        <w:rPr>
          <w:bCs/>
          <w:sz w:val="24"/>
        </w:rPr>
        <w:t xml:space="preserve"> steps</w:t>
      </w:r>
    </w:p>
    <w:p w14:paraId="5C9D6475" w14:textId="77777777" w:rsidR="00541142" w:rsidRPr="00541142" w:rsidRDefault="00541142" w:rsidP="00541142">
      <w:pPr>
        <w:pStyle w:val="ListParagraph"/>
        <w:ind w:left="1080"/>
        <w:rPr>
          <w:bCs/>
          <w:sz w:val="24"/>
        </w:rPr>
      </w:pPr>
      <w:r w:rsidRPr="00541142">
        <w:rPr>
          <w:bCs/>
          <w:sz w:val="24"/>
        </w:rPr>
        <w:t xml:space="preserve">run following commands one by one </w:t>
      </w:r>
    </w:p>
    <w:p w14:paraId="0E5A41B4" w14:textId="581FBCBB" w:rsidR="009B21BB" w:rsidRDefault="00541142" w:rsidP="00541142">
      <w:pPr>
        <w:pStyle w:val="ListParagraph"/>
        <w:numPr>
          <w:ilvl w:val="0"/>
          <w:numId w:val="27"/>
        </w:numPr>
        <w:spacing w:line="360" w:lineRule="auto"/>
        <w:rPr>
          <w:sz w:val="24"/>
          <w:szCs w:val="24"/>
        </w:rPr>
      </w:pPr>
      <w:r w:rsidRPr="00541142">
        <w:rPr>
          <w:sz w:val="24"/>
          <w:szCs w:val="24"/>
        </w:rPr>
        <w:t>Download the Pachyderm client package:</w:t>
      </w:r>
    </w:p>
    <w:p w14:paraId="379745F9" w14:textId="51953053"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 xml:space="preserve">curl -o /tmp/pachctl.deb -L https://github.com/pachyderm/pachyderm/releases/download/v2.6.5/pachctl_2.6.5_amd64.deb &amp;&amp; sudo dpkg -i /tmp/pachctl.deb  </w:t>
      </w:r>
    </w:p>
    <w:p w14:paraId="636BC8D3" w14:textId="02AE3975" w:rsidR="00541142" w:rsidRDefault="00541142" w:rsidP="009B21BB">
      <w:pPr>
        <w:pStyle w:val="ListParagraph"/>
        <w:spacing w:line="360" w:lineRule="auto"/>
        <w:rPr>
          <w:sz w:val="24"/>
          <w:szCs w:val="24"/>
        </w:rPr>
      </w:pPr>
      <w:r w:rsidRPr="00541142">
        <w:rPr>
          <w:sz w:val="24"/>
          <w:szCs w:val="24"/>
        </w:rPr>
        <w:t>Note: The version used in this example is 2.6.5. Adjust the version number as needed.</w:t>
      </w:r>
    </w:p>
    <w:p w14:paraId="69A33183" w14:textId="1A1EE8DA" w:rsidR="00541142" w:rsidRDefault="00541142" w:rsidP="00541142">
      <w:pPr>
        <w:pStyle w:val="ListParagraph"/>
        <w:numPr>
          <w:ilvl w:val="0"/>
          <w:numId w:val="27"/>
        </w:numPr>
        <w:spacing w:line="360" w:lineRule="auto"/>
        <w:rPr>
          <w:sz w:val="24"/>
          <w:szCs w:val="24"/>
        </w:rPr>
      </w:pPr>
      <w:r w:rsidRPr="00541142">
        <w:rPr>
          <w:sz w:val="24"/>
          <w:szCs w:val="24"/>
        </w:rPr>
        <w:t>Add the Pachyderm Helm repository</w:t>
      </w:r>
    </w:p>
    <w:p w14:paraId="4164220C" w14:textId="77777777"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helm repo add pach https://helm.pachyderm.com</w:t>
      </w:r>
    </w:p>
    <w:p w14:paraId="397AEFDD" w14:textId="1D23040E" w:rsidR="009B21BB" w:rsidRDefault="00541142" w:rsidP="00541142">
      <w:pPr>
        <w:pStyle w:val="ListParagraph"/>
        <w:numPr>
          <w:ilvl w:val="0"/>
          <w:numId w:val="27"/>
        </w:numPr>
        <w:spacing w:line="360" w:lineRule="auto"/>
        <w:rPr>
          <w:sz w:val="24"/>
          <w:szCs w:val="24"/>
        </w:rPr>
      </w:pPr>
      <w:r w:rsidRPr="00541142">
        <w:rPr>
          <w:sz w:val="24"/>
          <w:szCs w:val="24"/>
        </w:rPr>
        <w:t>Add the Rimusz Helm repository</w:t>
      </w:r>
      <w:r>
        <w:rPr>
          <w:sz w:val="24"/>
          <w:szCs w:val="24"/>
        </w:rPr>
        <w:t xml:space="preserve">. Which can create host path provisioner. </w:t>
      </w:r>
      <w:r w:rsidRPr="00541142">
        <w:rPr>
          <w:sz w:val="24"/>
          <w:szCs w:val="24"/>
        </w:rPr>
        <w:t>The "hostpath-provisioner" is a Kubernetes volume provisioner that allows the creation of PersistentVolumes on the host's local filesystem.</w:t>
      </w:r>
    </w:p>
    <w:p w14:paraId="3C50D265" w14:textId="77777777"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helm repo add rimusz https://charts.rimusz.net</w:t>
      </w:r>
    </w:p>
    <w:p w14:paraId="03A42FC2" w14:textId="457BA39C" w:rsidR="009B21BB" w:rsidRDefault="00541142" w:rsidP="00541142">
      <w:pPr>
        <w:pStyle w:val="ListParagraph"/>
        <w:numPr>
          <w:ilvl w:val="0"/>
          <w:numId w:val="27"/>
        </w:numPr>
        <w:spacing w:line="360" w:lineRule="auto"/>
        <w:rPr>
          <w:sz w:val="24"/>
          <w:szCs w:val="24"/>
        </w:rPr>
      </w:pPr>
      <w:r w:rsidRPr="00541142">
        <w:rPr>
          <w:sz w:val="24"/>
          <w:szCs w:val="24"/>
        </w:rPr>
        <w:t>Update the Helm repositories:</w:t>
      </w:r>
    </w:p>
    <w:p w14:paraId="4CC8C865" w14:textId="77777777"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helm repo update</w:t>
      </w:r>
    </w:p>
    <w:p w14:paraId="4DBC96E5" w14:textId="2719E70B" w:rsidR="009B21BB" w:rsidRDefault="00541142" w:rsidP="00541142">
      <w:pPr>
        <w:pStyle w:val="ListParagraph"/>
        <w:numPr>
          <w:ilvl w:val="0"/>
          <w:numId w:val="27"/>
        </w:numPr>
        <w:spacing w:line="360" w:lineRule="auto"/>
        <w:rPr>
          <w:sz w:val="24"/>
          <w:szCs w:val="24"/>
        </w:rPr>
      </w:pPr>
      <w:r w:rsidRPr="00541142">
        <w:rPr>
          <w:sz w:val="24"/>
          <w:szCs w:val="24"/>
        </w:rPr>
        <w:t>Install the hostpath-provisioner using Helm:</w:t>
      </w:r>
    </w:p>
    <w:p w14:paraId="56F59E9D" w14:textId="77777777"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helm upgrade --install hostpath-provisioner --namespace kube-system rimusz/hostpath-provisioner</w:t>
      </w:r>
    </w:p>
    <w:p w14:paraId="27D2DB8E" w14:textId="7C249065" w:rsidR="009B21BB" w:rsidRDefault="00541142" w:rsidP="00541142">
      <w:pPr>
        <w:pStyle w:val="ListParagraph"/>
        <w:numPr>
          <w:ilvl w:val="0"/>
          <w:numId w:val="27"/>
        </w:numPr>
        <w:spacing w:line="360" w:lineRule="auto"/>
        <w:rPr>
          <w:sz w:val="24"/>
          <w:szCs w:val="24"/>
        </w:rPr>
      </w:pPr>
      <w:r w:rsidRPr="00541142">
        <w:rPr>
          <w:sz w:val="24"/>
          <w:szCs w:val="24"/>
        </w:rPr>
        <w:t>Check the storage classes available in Kubernetes:</w:t>
      </w:r>
    </w:p>
    <w:p w14:paraId="5F3DAD5A" w14:textId="77777777" w:rsidR="009B21BB" w:rsidRPr="00541142" w:rsidRDefault="009B21BB" w:rsidP="009B21BB">
      <w:pPr>
        <w:pStyle w:val="ListParagraph"/>
        <w:spacing w:line="360" w:lineRule="auto"/>
        <w:rPr>
          <w:rFonts w:ascii="Bookman Old Style" w:hAnsi="Bookman Old Style"/>
          <w:sz w:val="24"/>
          <w:szCs w:val="24"/>
        </w:rPr>
      </w:pPr>
      <w:bookmarkStart w:id="0" w:name="_Hlk129014838"/>
      <w:r w:rsidRPr="00541142">
        <w:rPr>
          <w:rFonts w:ascii="Bookman Old Style" w:hAnsi="Bookman Old Style"/>
          <w:sz w:val="24"/>
          <w:szCs w:val="24"/>
        </w:rPr>
        <w:t>kubectl get sc</w:t>
      </w:r>
    </w:p>
    <w:bookmarkEnd w:id="0"/>
    <w:p w14:paraId="5C303C92" w14:textId="12E63501" w:rsidR="009B21BB" w:rsidRDefault="00541142" w:rsidP="00541142">
      <w:pPr>
        <w:pStyle w:val="ListParagraph"/>
        <w:numPr>
          <w:ilvl w:val="0"/>
          <w:numId w:val="27"/>
        </w:numPr>
        <w:spacing w:line="360" w:lineRule="auto"/>
        <w:rPr>
          <w:sz w:val="24"/>
          <w:szCs w:val="24"/>
        </w:rPr>
      </w:pPr>
      <w:r w:rsidRPr="00541142">
        <w:rPr>
          <w:sz w:val="24"/>
          <w:szCs w:val="24"/>
        </w:rPr>
        <w:t>Check the pods in the kube-system namespace:</w:t>
      </w:r>
    </w:p>
    <w:p w14:paraId="7F8DEB3E" w14:textId="26C4DA39" w:rsidR="00055807" w:rsidRPr="00055807" w:rsidRDefault="009B21BB" w:rsidP="00055807">
      <w:pPr>
        <w:pStyle w:val="ListParagraph"/>
        <w:spacing w:line="360" w:lineRule="auto"/>
        <w:rPr>
          <w:rFonts w:ascii="Bookman Old Style" w:hAnsi="Bookman Old Style"/>
          <w:sz w:val="24"/>
          <w:szCs w:val="24"/>
        </w:rPr>
      </w:pPr>
      <w:r w:rsidRPr="00541142">
        <w:rPr>
          <w:rFonts w:ascii="Bookman Old Style" w:hAnsi="Bookman Old Style"/>
          <w:sz w:val="24"/>
          <w:szCs w:val="24"/>
        </w:rPr>
        <w:t xml:space="preserve">kubectl get pods -n </w:t>
      </w:r>
      <w:proofErr w:type="spellStart"/>
      <w:r w:rsidRPr="00541142">
        <w:rPr>
          <w:rFonts w:ascii="Bookman Old Style" w:hAnsi="Bookman Old Style"/>
          <w:sz w:val="24"/>
          <w:szCs w:val="24"/>
        </w:rPr>
        <w:t>kube</w:t>
      </w:r>
      <w:proofErr w:type="spellEnd"/>
      <w:r w:rsidRPr="00541142">
        <w:rPr>
          <w:rFonts w:ascii="Bookman Old Style" w:hAnsi="Bookman Old Style"/>
          <w:sz w:val="24"/>
          <w:szCs w:val="24"/>
        </w:rPr>
        <w:t>-system</w:t>
      </w:r>
    </w:p>
    <w:p w14:paraId="62D4FD6A" w14:textId="56F61ACB" w:rsidR="009B21BB" w:rsidRDefault="00541142" w:rsidP="00541142">
      <w:pPr>
        <w:pStyle w:val="ListParagraph"/>
        <w:numPr>
          <w:ilvl w:val="0"/>
          <w:numId w:val="27"/>
        </w:numPr>
        <w:spacing w:line="360" w:lineRule="auto"/>
        <w:rPr>
          <w:sz w:val="24"/>
          <w:szCs w:val="24"/>
        </w:rPr>
      </w:pPr>
      <w:r w:rsidRPr="00541142">
        <w:rPr>
          <w:sz w:val="24"/>
          <w:szCs w:val="24"/>
        </w:rPr>
        <w:t xml:space="preserve">Apply the test </w:t>
      </w:r>
      <w:proofErr w:type="spellStart"/>
      <w:r w:rsidRPr="00541142">
        <w:rPr>
          <w:sz w:val="24"/>
          <w:szCs w:val="24"/>
        </w:rPr>
        <w:t>PersistentVolumeClaim</w:t>
      </w:r>
      <w:proofErr w:type="spellEnd"/>
      <w:r w:rsidRPr="00541142">
        <w:rPr>
          <w:sz w:val="24"/>
          <w:szCs w:val="24"/>
        </w:rPr>
        <w:t xml:space="preserve"> (PVC) configuration:</w:t>
      </w:r>
    </w:p>
    <w:p w14:paraId="0646B851" w14:textId="6919CE0A" w:rsidR="00055807" w:rsidRPr="00055807" w:rsidRDefault="00055807" w:rsidP="00055807">
      <w:pPr>
        <w:spacing w:line="360" w:lineRule="auto"/>
        <w:ind w:left="720"/>
        <w:rPr>
          <w:rFonts w:ascii="Bookman Old Style" w:hAnsi="Bookman Old Style"/>
          <w:sz w:val="24"/>
          <w:szCs w:val="24"/>
        </w:rPr>
      </w:pPr>
      <w:proofErr w:type="spellStart"/>
      <w:r w:rsidRPr="00055807">
        <w:rPr>
          <w:rFonts w:ascii="Bookman Old Style" w:hAnsi="Bookman Old Style"/>
          <w:sz w:val="24"/>
          <w:szCs w:val="24"/>
        </w:rPr>
        <w:t>wget</w:t>
      </w:r>
      <w:proofErr w:type="spellEnd"/>
      <w:r w:rsidRPr="00055807">
        <w:rPr>
          <w:rFonts w:ascii="Bookman Old Style" w:hAnsi="Bookman Old Style"/>
          <w:sz w:val="24"/>
          <w:szCs w:val="24"/>
        </w:rPr>
        <w:t xml:space="preserve"> https://raw.githubusercontent.com/ismayilsiyad/HPE_AI_ML_INTER/main/test-pvc.yaml</w:t>
      </w:r>
    </w:p>
    <w:p w14:paraId="200AB48F" w14:textId="77777777"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lastRenderedPageBreak/>
        <w:t>kubectl apply -f test-pvc.yaml</w:t>
      </w:r>
    </w:p>
    <w:p w14:paraId="55BD9EC0" w14:textId="013D1A04" w:rsidR="009B21BB" w:rsidRDefault="00541142" w:rsidP="00541142">
      <w:pPr>
        <w:pStyle w:val="ListParagraph"/>
        <w:numPr>
          <w:ilvl w:val="0"/>
          <w:numId w:val="27"/>
        </w:numPr>
        <w:spacing w:line="360" w:lineRule="auto"/>
        <w:rPr>
          <w:sz w:val="24"/>
          <w:szCs w:val="24"/>
        </w:rPr>
      </w:pPr>
      <w:r w:rsidRPr="00541142">
        <w:rPr>
          <w:sz w:val="24"/>
          <w:szCs w:val="24"/>
        </w:rPr>
        <w:t>Check the created PVC:</w:t>
      </w:r>
    </w:p>
    <w:p w14:paraId="66800C8E" w14:textId="201BCDC4"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kubectl get pvc</w:t>
      </w:r>
    </w:p>
    <w:p w14:paraId="65B1A887" w14:textId="6B9B1D97" w:rsidR="00541142" w:rsidRDefault="00541142" w:rsidP="009B21BB">
      <w:pPr>
        <w:pStyle w:val="ListParagraph"/>
        <w:spacing w:line="360" w:lineRule="auto"/>
        <w:rPr>
          <w:sz w:val="24"/>
          <w:szCs w:val="24"/>
        </w:rPr>
      </w:pPr>
    </w:p>
    <w:p w14:paraId="38CB2A95" w14:textId="0CEACFFC" w:rsidR="00541142" w:rsidRPr="00D434EB" w:rsidRDefault="00541142" w:rsidP="00541142">
      <w:pPr>
        <w:pStyle w:val="ListParagraph"/>
        <w:numPr>
          <w:ilvl w:val="0"/>
          <w:numId w:val="27"/>
        </w:numPr>
        <w:spacing w:line="360" w:lineRule="auto"/>
        <w:rPr>
          <w:sz w:val="24"/>
          <w:szCs w:val="24"/>
        </w:rPr>
      </w:pPr>
      <w:r w:rsidRPr="00541142">
        <w:rPr>
          <w:sz w:val="24"/>
          <w:szCs w:val="24"/>
        </w:rPr>
        <w:t>Install Pachyderm using Helm, with additional configuration options:</w:t>
      </w:r>
    </w:p>
    <w:p w14:paraId="596E9780" w14:textId="77777777" w:rsidR="009B21BB" w:rsidRPr="00541142" w:rsidRDefault="009B21BB" w:rsidP="009B21BB">
      <w:pPr>
        <w:pStyle w:val="ListParagraph"/>
        <w:spacing w:line="360" w:lineRule="auto"/>
        <w:rPr>
          <w:rFonts w:ascii="Bookman Old Style" w:hAnsi="Bookman Old Style"/>
          <w:sz w:val="24"/>
          <w:szCs w:val="24"/>
        </w:rPr>
      </w:pPr>
    </w:p>
    <w:p w14:paraId="02B6E345" w14:textId="77777777"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helm install --wait --timeout 10m pachd pach/pachyderm --set proxy.enabled=true --set proxy.service.type=NodePort --set deployTarget=LOCAL</w:t>
      </w:r>
    </w:p>
    <w:p w14:paraId="3D397268" w14:textId="550E4BA1" w:rsidR="009B21BB" w:rsidRDefault="00541142" w:rsidP="00541142">
      <w:pPr>
        <w:pStyle w:val="ListParagraph"/>
        <w:numPr>
          <w:ilvl w:val="0"/>
          <w:numId w:val="27"/>
        </w:numPr>
        <w:spacing w:line="360" w:lineRule="auto"/>
        <w:rPr>
          <w:sz w:val="24"/>
          <w:szCs w:val="24"/>
        </w:rPr>
      </w:pPr>
      <w:r w:rsidRPr="00541142">
        <w:rPr>
          <w:sz w:val="24"/>
          <w:szCs w:val="24"/>
        </w:rPr>
        <w:t>Import the Kubernetes context for Pachyderm:</w:t>
      </w:r>
    </w:p>
    <w:p w14:paraId="5FE6DD4B" w14:textId="77777777"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pachctl config import-kube local --overwrite</w:t>
      </w:r>
    </w:p>
    <w:p w14:paraId="36C46B1A" w14:textId="7B0E2F71" w:rsidR="009B21BB" w:rsidRDefault="00541142" w:rsidP="00541142">
      <w:pPr>
        <w:pStyle w:val="ListParagraph"/>
        <w:numPr>
          <w:ilvl w:val="0"/>
          <w:numId w:val="27"/>
        </w:numPr>
        <w:spacing w:line="360" w:lineRule="auto"/>
        <w:rPr>
          <w:sz w:val="24"/>
          <w:szCs w:val="24"/>
        </w:rPr>
      </w:pPr>
      <w:r w:rsidRPr="00541142">
        <w:rPr>
          <w:sz w:val="24"/>
          <w:szCs w:val="24"/>
        </w:rPr>
        <w:t>Set the active context to the local cluster:</w:t>
      </w:r>
    </w:p>
    <w:p w14:paraId="284D8AA8" w14:textId="77777777" w:rsidR="009B21BB" w:rsidRPr="00541142"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pachctl config set active-context local</w:t>
      </w:r>
    </w:p>
    <w:p w14:paraId="41CD0A13" w14:textId="30C0E37D" w:rsidR="009B21BB" w:rsidRDefault="00541142" w:rsidP="00541142">
      <w:pPr>
        <w:pStyle w:val="ListParagraph"/>
        <w:numPr>
          <w:ilvl w:val="0"/>
          <w:numId w:val="27"/>
        </w:numPr>
        <w:spacing w:line="360" w:lineRule="auto"/>
        <w:rPr>
          <w:sz w:val="24"/>
          <w:szCs w:val="24"/>
        </w:rPr>
      </w:pPr>
      <w:r w:rsidRPr="00541142">
        <w:rPr>
          <w:sz w:val="24"/>
          <w:szCs w:val="24"/>
        </w:rPr>
        <w:t>Check the Pachyderm service:</w:t>
      </w:r>
    </w:p>
    <w:p w14:paraId="720859D5" w14:textId="77777777" w:rsidR="009B21BB" w:rsidRDefault="009B21BB" w:rsidP="009B21BB">
      <w:pPr>
        <w:pStyle w:val="ListParagraph"/>
        <w:spacing w:line="360" w:lineRule="auto"/>
        <w:rPr>
          <w:rFonts w:ascii="Bookman Old Style" w:hAnsi="Bookman Old Style"/>
          <w:sz w:val="24"/>
          <w:szCs w:val="24"/>
        </w:rPr>
      </w:pPr>
      <w:r w:rsidRPr="00541142">
        <w:rPr>
          <w:rFonts w:ascii="Bookman Old Style" w:hAnsi="Bookman Old Style"/>
          <w:sz w:val="24"/>
          <w:szCs w:val="24"/>
        </w:rPr>
        <w:t>kubectl get svc</w:t>
      </w:r>
    </w:p>
    <w:p w14:paraId="212BA11D" w14:textId="0B1DC945" w:rsidR="00C50A7F" w:rsidRPr="00541142" w:rsidRDefault="00C50A7F" w:rsidP="009B21BB">
      <w:pPr>
        <w:pStyle w:val="ListParagraph"/>
        <w:spacing w:line="360" w:lineRule="auto"/>
        <w:rPr>
          <w:rFonts w:ascii="Bookman Old Style" w:hAnsi="Bookman Old Style"/>
          <w:sz w:val="24"/>
          <w:szCs w:val="24"/>
        </w:rPr>
      </w:pPr>
      <w:r>
        <w:rPr>
          <w:noProof/>
        </w:rPr>
        <w:drawing>
          <wp:inline distT="0" distB="0" distL="0" distR="0" wp14:anchorId="10BF10E5" wp14:editId="085A0F38">
            <wp:extent cx="5943600" cy="1379855"/>
            <wp:effectExtent l="0" t="0" r="0" b="0"/>
            <wp:docPr id="1712919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919941" name=""/>
                    <pic:cNvPicPr/>
                  </pic:nvPicPr>
                  <pic:blipFill>
                    <a:blip r:embed="rId91"/>
                    <a:stretch>
                      <a:fillRect/>
                    </a:stretch>
                  </pic:blipFill>
                  <pic:spPr>
                    <a:xfrm>
                      <a:off x="0" y="0"/>
                      <a:ext cx="5943600" cy="1379855"/>
                    </a:xfrm>
                    <a:prstGeom prst="rect">
                      <a:avLst/>
                    </a:prstGeom>
                  </pic:spPr>
                </pic:pic>
              </a:graphicData>
            </a:graphic>
          </wp:inline>
        </w:drawing>
      </w:r>
    </w:p>
    <w:p w14:paraId="456B45E7" w14:textId="77777777" w:rsidR="009B21BB" w:rsidRDefault="009B21BB" w:rsidP="009B21BB">
      <w:pPr>
        <w:pStyle w:val="ListParagraph"/>
        <w:numPr>
          <w:ilvl w:val="0"/>
          <w:numId w:val="22"/>
        </w:numPr>
        <w:spacing w:line="360" w:lineRule="auto"/>
        <w:rPr>
          <w:sz w:val="24"/>
          <w:szCs w:val="24"/>
        </w:rPr>
      </w:pPr>
      <w:r w:rsidRPr="00D31A38">
        <w:rPr>
          <w:sz w:val="24"/>
          <w:szCs w:val="24"/>
        </w:rPr>
        <w:t xml:space="preserve">open new browser </w:t>
      </w:r>
      <w:r>
        <w:rPr>
          <w:sz w:val="24"/>
          <w:szCs w:val="24"/>
        </w:rPr>
        <w:t>and enter url &lt;yourpublicip&gt;:30080. you can see the Pachyderm Console</w:t>
      </w:r>
    </w:p>
    <w:p w14:paraId="3F657CC5" w14:textId="77777777" w:rsidR="009B21BB" w:rsidRPr="00D31A38" w:rsidRDefault="009B21BB" w:rsidP="009B21BB">
      <w:pPr>
        <w:spacing w:line="360" w:lineRule="auto"/>
        <w:ind w:left="360"/>
        <w:rPr>
          <w:sz w:val="24"/>
          <w:szCs w:val="24"/>
        </w:rPr>
      </w:pPr>
      <w:r w:rsidRPr="00D31A38">
        <w:rPr>
          <w:noProof/>
        </w:rPr>
        <w:lastRenderedPageBreak/>
        <w:drawing>
          <wp:inline distT="0" distB="0" distL="0" distR="0" wp14:anchorId="0B3C85B2" wp14:editId="2BE1BFAD">
            <wp:extent cx="5943600" cy="3000375"/>
            <wp:effectExtent l="0" t="0" r="0" b="9525"/>
            <wp:docPr id="114" name="Picture 1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application, Teams&#10;&#10;Description automatically generated"/>
                    <pic:cNvPicPr/>
                  </pic:nvPicPr>
                  <pic:blipFill>
                    <a:blip r:embed="rId92"/>
                    <a:stretch>
                      <a:fillRect/>
                    </a:stretch>
                  </pic:blipFill>
                  <pic:spPr>
                    <a:xfrm>
                      <a:off x="0" y="0"/>
                      <a:ext cx="5943600" cy="3000375"/>
                    </a:xfrm>
                    <a:prstGeom prst="rect">
                      <a:avLst/>
                    </a:prstGeom>
                  </pic:spPr>
                </pic:pic>
              </a:graphicData>
            </a:graphic>
          </wp:inline>
        </w:drawing>
      </w:r>
    </w:p>
    <w:p w14:paraId="337060D7" w14:textId="77777777" w:rsidR="009B21BB" w:rsidRDefault="009B21BB" w:rsidP="009B21BB">
      <w:pPr>
        <w:spacing w:line="360" w:lineRule="auto"/>
        <w:rPr>
          <w:sz w:val="24"/>
          <w:szCs w:val="24"/>
        </w:rPr>
      </w:pPr>
      <w:r>
        <w:rPr>
          <w:sz w:val="24"/>
          <w:szCs w:val="24"/>
        </w:rPr>
        <w:t>You are done with installation pachyderm installation.</w:t>
      </w:r>
    </w:p>
    <w:p w14:paraId="793FF8AF" w14:textId="77777777" w:rsidR="009B21BB" w:rsidRDefault="009B21BB" w:rsidP="009B21BB">
      <w:pPr>
        <w:ind w:left="360"/>
        <w:rPr>
          <w:b/>
          <w:bCs/>
        </w:rPr>
      </w:pPr>
    </w:p>
    <w:p w14:paraId="263456F3" w14:textId="77777777" w:rsidR="009B21BB" w:rsidRDefault="009B21BB" w:rsidP="009B21BB">
      <w:pPr>
        <w:ind w:left="360"/>
        <w:rPr>
          <w:b/>
          <w:bCs/>
        </w:rPr>
      </w:pPr>
    </w:p>
    <w:p w14:paraId="13ACEA7B" w14:textId="4186F84D" w:rsidR="009B21BB" w:rsidRDefault="00900B83" w:rsidP="00C966DB">
      <w:pPr>
        <w:rPr>
          <w:b/>
          <w:bCs/>
        </w:rPr>
      </w:pPr>
      <w:r>
        <w:rPr>
          <w:b/>
          <w:bCs/>
        </w:rPr>
        <w:t>To execute the labs, you need to execute following steps</w:t>
      </w:r>
    </w:p>
    <w:p w14:paraId="0828433F" w14:textId="77777777" w:rsidR="00900B83" w:rsidRDefault="00900B83" w:rsidP="00C966DB">
      <w:pPr>
        <w:rPr>
          <w:b/>
          <w:bCs/>
        </w:rPr>
      </w:pPr>
    </w:p>
    <w:p w14:paraId="465C5579" w14:textId="77777777" w:rsidR="00900B83" w:rsidRPr="00900B83" w:rsidRDefault="00900B83" w:rsidP="00900B83">
      <w:pPr>
        <w:rPr>
          <w:rFonts w:ascii="Bookman Old Style" w:hAnsi="Bookman Old Style"/>
        </w:rPr>
      </w:pPr>
      <w:proofErr w:type="spellStart"/>
      <w:r w:rsidRPr="00900B83">
        <w:rPr>
          <w:rFonts w:ascii="Bookman Old Style" w:hAnsi="Bookman Old Style"/>
        </w:rPr>
        <w:t>sudo</w:t>
      </w:r>
      <w:proofErr w:type="spellEnd"/>
      <w:r w:rsidRPr="00900B83">
        <w:rPr>
          <w:rFonts w:ascii="Bookman Old Style" w:hAnsi="Bookman Old Style"/>
        </w:rPr>
        <w:t xml:space="preserve"> apt install -y pip</w:t>
      </w:r>
    </w:p>
    <w:p w14:paraId="50D1A2E8" w14:textId="5F47ED81" w:rsidR="00C50A7F" w:rsidRDefault="00900B83" w:rsidP="00900B83">
      <w:pPr>
        <w:rPr>
          <w:rFonts w:ascii="Bookman Old Style" w:hAnsi="Bookman Old Style"/>
        </w:rPr>
      </w:pPr>
      <w:proofErr w:type="spellStart"/>
      <w:r w:rsidRPr="00900B83">
        <w:rPr>
          <w:rFonts w:ascii="Bookman Old Style" w:hAnsi="Bookman Old Style"/>
        </w:rPr>
        <w:t>sudo</w:t>
      </w:r>
      <w:proofErr w:type="spellEnd"/>
      <w:r w:rsidRPr="00900B83">
        <w:rPr>
          <w:rFonts w:ascii="Bookman Old Style" w:hAnsi="Bookman Old Style"/>
        </w:rPr>
        <w:t xml:space="preserve"> apt install -y python3-venv</w:t>
      </w:r>
    </w:p>
    <w:p w14:paraId="7B319B4A" w14:textId="4B184A47" w:rsidR="00900B83" w:rsidRDefault="00900B83" w:rsidP="00900B83">
      <w:pPr>
        <w:rPr>
          <w:rFonts w:ascii="Bookman Old Style" w:hAnsi="Bookman Old Style"/>
        </w:rPr>
      </w:pPr>
      <w:r w:rsidRPr="00900B83">
        <w:rPr>
          <w:rFonts w:ascii="Bookman Old Style" w:hAnsi="Bookman Old Style"/>
        </w:rPr>
        <w:t xml:space="preserve">python3 -m </w:t>
      </w:r>
      <w:proofErr w:type="spellStart"/>
      <w:r w:rsidRPr="00900B83">
        <w:rPr>
          <w:rFonts w:ascii="Bookman Old Style" w:hAnsi="Bookman Old Style"/>
        </w:rPr>
        <w:t>venv</w:t>
      </w:r>
      <w:proofErr w:type="spellEnd"/>
      <w:r>
        <w:rPr>
          <w:rFonts w:ascii="Bookman Old Style" w:hAnsi="Bookman Old Style"/>
        </w:rPr>
        <w:t xml:space="preserve"> </w:t>
      </w:r>
      <w:proofErr w:type="spellStart"/>
      <w:r>
        <w:rPr>
          <w:rFonts w:ascii="Bookman Old Style" w:hAnsi="Bookman Old Style"/>
        </w:rPr>
        <w:t>hpepachyderm</w:t>
      </w:r>
      <w:proofErr w:type="spellEnd"/>
    </w:p>
    <w:p w14:paraId="085D2DA2" w14:textId="312E58FF" w:rsidR="00900B83" w:rsidRDefault="00900B83" w:rsidP="00900B83">
      <w:pPr>
        <w:rPr>
          <w:rFonts w:ascii="Bookman Old Style" w:hAnsi="Bookman Old Style"/>
        </w:rPr>
      </w:pPr>
      <w:r>
        <w:rPr>
          <w:rFonts w:ascii="Bookman Old Style" w:hAnsi="Bookman Old Style"/>
        </w:rPr>
        <w:t xml:space="preserve">source </w:t>
      </w:r>
      <w:proofErr w:type="spellStart"/>
      <w:r>
        <w:rPr>
          <w:rFonts w:ascii="Bookman Old Style" w:hAnsi="Bookman Old Style"/>
        </w:rPr>
        <w:t>hpepachyderm</w:t>
      </w:r>
      <w:proofErr w:type="spellEnd"/>
      <w:r>
        <w:rPr>
          <w:rFonts w:ascii="Bookman Old Style" w:hAnsi="Bookman Old Style"/>
        </w:rPr>
        <w:t>/bin/activate</w:t>
      </w:r>
    </w:p>
    <w:p w14:paraId="0BD4941A" w14:textId="42165045" w:rsidR="00900B83" w:rsidRDefault="00900B83" w:rsidP="00900B83">
      <w:pPr>
        <w:rPr>
          <w:rFonts w:ascii="Bookman Old Style" w:hAnsi="Bookman Old Style"/>
        </w:rPr>
      </w:pPr>
      <w:r>
        <w:rPr>
          <w:rFonts w:ascii="Bookman Old Style" w:hAnsi="Bookman Old Style"/>
        </w:rPr>
        <w:t>pip install pandas</w:t>
      </w:r>
    </w:p>
    <w:p w14:paraId="6EA48938" w14:textId="1CAFB196" w:rsidR="00900B83" w:rsidRDefault="00900B83" w:rsidP="00900B83">
      <w:pPr>
        <w:rPr>
          <w:rFonts w:ascii="Bookman Old Style" w:hAnsi="Bookman Old Style"/>
        </w:rPr>
      </w:pPr>
      <w:r>
        <w:rPr>
          <w:rFonts w:ascii="Bookman Old Style" w:hAnsi="Bookman Old Style"/>
        </w:rPr>
        <w:t xml:space="preserve">pip install </w:t>
      </w:r>
      <w:proofErr w:type="spellStart"/>
      <w:r>
        <w:rPr>
          <w:rFonts w:ascii="Bookman Old Style" w:hAnsi="Bookman Old Style"/>
        </w:rPr>
        <w:t>numpy</w:t>
      </w:r>
      <w:proofErr w:type="spellEnd"/>
    </w:p>
    <w:p w14:paraId="7CE12FC2" w14:textId="0F03C4BB" w:rsidR="00900B83" w:rsidRDefault="00900B83" w:rsidP="00900B83">
      <w:pPr>
        <w:rPr>
          <w:rFonts w:ascii="Bookman Old Style" w:hAnsi="Bookman Old Style"/>
        </w:rPr>
      </w:pPr>
      <w:r>
        <w:rPr>
          <w:rFonts w:ascii="Bookman Old Style" w:hAnsi="Bookman Old Style"/>
        </w:rPr>
        <w:t xml:space="preserve">pip install </w:t>
      </w:r>
      <w:proofErr w:type="spellStart"/>
      <w:r>
        <w:rPr>
          <w:rFonts w:ascii="Bookman Old Style" w:hAnsi="Bookman Old Style"/>
        </w:rPr>
        <w:t>jupyter</w:t>
      </w:r>
      <w:proofErr w:type="spellEnd"/>
    </w:p>
    <w:p w14:paraId="507438EC" w14:textId="3BFD5B01" w:rsidR="00900B83" w:rsidRDefault="00900B83" w:rsidP="00900B83">
      <w:pPr>
        <w:rPr>
          <w:rFonts w:ascii="Bookman Old Style" w:hAnsi="Bookman Old Style"/>
        </w:rPr>
      </w:pPr>
      <w:r>
        <w:rPr>
          <w:rFonts w:ascii="Bookman Old Style" w:hAnsi="Bookman Old Style"/>
        </w:rPr>
        <w:t xml:space="preserve">git clone </w:t>
      </w:r>
      <w:hyperlink r:id="rId93" w:history="1">
        <w:r w:rsidRPr="003D22E8">
          <w:rPr>
            <w:rStyle w:val="Hyperlink"/>
            <w:rFonts w:ascii="Bookman Old Style" w:hAnsi="Bookman Old Style"/>
          </w:rPr>
          <w:t>https://github.com/ismayilsiyad/pachyderm.git</w:t>
        </w:r>
      </w:hyperlink>
    </w:p>
    <w:p w14:paraId="52F8FC13" w14:textId="50A8AF5B" w:rsidR="00900B83" w:rsidRDefault="00900B83" w:rsidP="00900B83">
      <w:pPr>
        <w:rPr>
          <w:rFonts w:ascii="Bookman Old Style" w:hAnsi="Bookman Old Style"/>
        </w:rPr>
      </w:pPr>
      <w:r>
        <w:rPr>
          <w:rFonts w:ascii="Bookman Old Style" w:hAnsi="Bookman Old Style"/>
        </w:rPr>
        <w:t xml:space="preserve">cd pachyderm </w:t>
      </w:r>
    </w:p>
    <w:p w14:paraId="4FF4C692" w14:textId="405E2D36" w:rsidR="00900B83" w:rsidRDefault="00900B83" w:rsidP="00900B83">
      <w:pPr>
        <w:rPr>
          <w:rFonts w:ascii="Bookman Old Style" w:hAnsi="Bookman Old Style"/>
        </w:rPr>
      </w:pPr>
      <w:proofErr w:type="spellStart"/>
      <w:r>
        <w:rPr>
          <w:rFonts w:ascii="Bookman Old Style" w:hAnsi="Bookman Old Style"/>
        </w:rPr>
        <w:t>jupyter</w:t>
      </w:r>
      <w:proofErr w:type="spellEnd"/>
      <w:r>
        <w:rPr>
          <w:rFonts w:ascii="Bookman Old Style" w:hAnsi="Bookman Old Style"/>
        </w:rPr>
        <w:t xml:space="preserve"> notebook –</w:t>
      </w:r>
      <w:proofErr w:type="spellStart"/>
      <w:r>
        <w:rPr>
          <w:rFonts w:ascii="Bookman Old Style" w:hAnsi="Bookman Old Style"/>
        </w:rPr>
        <w:t>ip</w:t>
      </w:r>
      <w:proofErr w:type="spellEnd"/>
      <w:r>
        <w:rPr>
          <w:rFonts w:ascii="Bookman Old Style" w:hAnsi="Bookman Old Style"/>
        </w:rPr>
        <w:t>=* --allow-root</w:t>
      </w:r>
    </w:p>
    <w:p w14:paraId="2E5D2233" w14:textId="4539FC52" w:rsidR="00900B83" w:rsidRDefault="00900B83" w:rsidP="00900B83">
      <w:pPr>
        <w:rPr>
          <w:rFonts w:ascii="Bookman Old Style" w:hAnsi="Bookman Old Style"/>
        </w:rPr>
      </w:pPr>
      <w:r>
        <w:rPr>
          <w:rFonts w:ascii="Bookman Old Style" w:hAnsi="Bookman Old Style"/>
        </w:rPr>
        <w:t xml:space="preserve">open </w:t>
      </w:r>
      <w:proofErr w:type="spellStart"/>
      <w:r>
        <w:rPr>
          <w:rFonts w:ascii="Bookman Old Style" w:hAnsi="Bookman Old Style"/>
        </w:rPr>
        <w:t>jupyter</w:t>
      </w:r>
      <w:proofErr w:type="spellEnd"/>
      <w:r>
        <w:rPr>
          <w:rFonts w:ascii="Bookman Old Style" w:hAnsi="Bookman Old Style"/>
        </w:rPr>
        <w:t xml:space="preserve"> notebook</w:t>
      </w:r>
    </w:p>
    <w:p w14:paraId="2C56A696" w14:textId="7BF180D4" w:rsidR="003A139E" w:rsidRPr="004950B0" w:rsidRDefault="00900B83" w:rsidP="004950B0">
      <w:pPr>
        <w:rPr>
          <w:rFonts w:ascii="Bookman Old Style" w:hAnsi="Bookman Old Style"/>
        </w:rPr>
      </w:pPr>
      <w:r>
        <w:rPr>
          <w:rFonts w:ascii="Bookman Old Style" w:hAnsi="Bookman Old Style"/>
        </w:rPr>
        <w:t xml:space="preserve">Now execute Module 4 Labs 5,6, and 7 </w:t>
      </w:r>
      <w:proofErr w:type="spellStart"/>
      <w:r>
        <w:rPr>
          <w:rFonts w:ascii="Bookman Old Style" w:hAnsi="Bookman Old Style"/>
        </w:rPr>
        <w:t>ipynb</w:t>
      </w:r>
      <w:proofErr w:type="spellEnd"/>
      <w:r>
        <w:rPr>
          <w:rFonts w:ascii="Bookman Old Style" w:hAnsi="Bookman Old Style"/>
        </w:rPr>
        <w:t xml:space="preserve"> noteboo</w:t>
      </w:r>
      <w:r w:rsidR="004950B0">
        <w:rPr>
          <w:rFonts w:ascii="Bookman Old Style" w:hAnsi="Bookman Old Style"/>
        </w:rPr>
        <w:t>ks</w:t>
      </w:r>
    </w:p>
    <w:p w14:paraId="316ED9D7" w14:textId="77777777" w:rsidR="004950B0" w:rsidRDefault="004950B0" w:rsidP="00126803">
      <w:pPr>
        <w:spacing w:line="360" w:lineRule="auto"/>
      </w:pPr>
    </w:p>
    <w:p w14:paraId="10A67E01" w14:textId="3843BB42" w:rsidR="00900A2C" w:rsidRDefault="00900A2C" w:rsidP="00126803">
      <w:pPr>
        <w:spacing w:line="360" w:lineRule="auto"/>
        <w:jc w:val="center"/>
        <w:rPr>
          <w:b/>
          <w:bCs/>
          <w:sz w:val="28"/>
          <w:szCs w:val="28"/>
        </w:rPr>
      </w:pPr>
      <w:r w:rsidRPr="00900A2C">
        <w:rPr>
          <w:b/>
          <w:bCs/>
          <w:sz w:val="28"/>
          <w:szCs w:val="28"/>
        </w:rPr>
        <w:t xml:space="preserve">Appendix </w:t>
      </w:r>
      <w:r w:rsidR="005873A2">
        <w:rPr>
          <w:b/>
          <w:bCs/>
          <w:sz w:val="28"/>
          <w:szCs w:val="28"/>
        </w:rPr>
        <w:t>5</w:t>
      </w:r>
    </w:p>
    <w:p w14:paraId="0936FB48" w14:textId="761F2BC1" w:rsidR="00167326" w:rsidRPr="003A139E" w:rsidRDefault="00FF0897" w:rsidP="009F3CB5">
      <w:pPr>
        <w:spacing w:line="360" w:lineRule="auto"/>
        <w:jc w:val="center"/>
        <w:rPr>
          <w:b/>
          <w:bCs/>
          <w:sz w:val="28"/>
          <w:szCs w:val="28"/>
        </w:rPr>
      </w:pPr>
      <w:r w:rsidRPr="003A139E">
        <w:rPr>
          <w:b/>
          <w:bCs/>
          <w:sz w:val="28"/>
          <w:szCs w:val="28"/>
        </w:rPr>
        <w:t xml:space="preserve">Install </w:t>
      </w:r>
      <w:r w:rsidR="003A139E" w:rsidRPr="003A139E">
        <w:rPr>
          <w:b/>
          <w:bCs/>
          <w:sz w:val="28"/>
          <w:szCs w:val="28"/>
        </w:rPr>
        <w:t>S</w:t>
      </w:r>
      <w:r w:rsidR="009D067D">
        <w:rPr>
          <w:b/>
          <w:bCs/>
          <w:sz w:val="28"/>
          <w:szCs w:val="28"/>
        </w:rPr>
        <w:t>warm Learning</w:t>
      </w:r>
      <w:r w:rsidR="003A139E">
        <w:rPr>
          <w:b/>
          <w:bCs/>
          <w:sz w:val="28"/>
          <w:szCs w:val="28"/>
        </w:rPr>
        <w:t xml:space="preserve"> </w:t>
      </w:r>
      <w:r w:rsidR="003A139E" w:rsidRPr="003A139E">
        <w:rPr>
          <w:b/>
          <w:bCs/>
          <w:sz w:val="28"/>
          <w:szCs w:val="28"/>
        </w:rPr>
        <w:t xml:space="preserve">on </w:t>
      </w:r>
      <w:r w:rsidR="009B21BB">
        <w:rPr>
          <w:b/>
          <w:bCs/>
          <w:sz w:val="28"/>
          <w:szCs w:val="28"/>
        </w:rPr>
        <w:t>EC2 Instance</w:t>
      </w:r>
    </w:p>
    <w:p w14:paraId="604D33B5" w14:textId="00A6CF4E"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rPr>
        <w:t xml:space="preserve">Step 1- </w:t>
      </w:r>
      <w:r w:rsidR="009B21BB">
        <w:rPr>
          <w:rFonts w:cstheme="minorHAnsi"/>
        </w:rPr>
        <w:t xml:space="preserve">Create </w:t>
      </w:r>
      <w:r w:rsidR="00D43C8E">
        <w:rPr>
          <w:rFonts w:cstheme="minorHAnsi"/>
        </w:rPr>
        <w:t>an</w:t>
      </w:r>
      <w:r w:rsidR="009B21BB">
        <w:rPr>
          <w:rFonts w:cstheme="minorHAnsi"/>
        </w:rPr>
        <w:t xml:space="preserve"> AWS EC2 Instance </w:t>
      </w:r>
    </w:p>
    <w:p w14:paraId="35C50334" w14:textId="7D3F08B1"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color w:val="242424"/>
          <w:sz w:val="21"/>
          <w:szCs w:val="21"/>
          <w:shd w:val="clear" w:color="auto" w:fill="FFFFFF"/>
        </w:rPr>
        <w:t xml:space="preserve">Step </w:t>
      </w:r>
      <w:r w:rsidR="009B21BB">
        <w:rPr>
          <w:rFonts w:cstheme="minorHAnsi"/>
          <w:color w:val="242424"/>
          <w:sz w:val="21"/>
          <w:szCs w:val="21"/>
          <w:shd w:val="clear" w:color="auto" w:fill="FFFFFF"/>
        </w:rPr>
        <w:t>2</w:t>
      </w:r>
      <w:r w:rsidRPr="0050210D">
        <w:rPr>
          <w:rFonts w:cstheme="minorHAnsi"/>
          <w:color w:val="242424"/>
          <w:sz w:val="21"/>
          <w:szCs w:val="21"/>
          <w:shd w:val="clear" w:color="auto" w:fill="FFFFFF"/>
        </w:rPr>
        <w:t>- Start Remote Desktop Connection, paste external IP while connecting, click on connect and yes for certificate warning</w:t>
      </w:r>
    </w:p>
    <w:p w14:paraId="6218ACBE" w14:textId="77777777"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noProof/>
          <w:color w:val="242424"/>
          <w:sz w:val="21"/>
          <w:szCs w:val="21"/>
          <w:shd w:val="clear" w:color="auto" w:fill="FFFFFF"/>
        </w:rPr>
        <w:drawing>
          <wp:inline distT="0" distB="0" distL="0" distR="0" wp14:anchorId="4C393F9E" wp14:editId="4B4A60CC">
            <wp:extent cx="3096000" cy="1944532"/>
            <wp:effectExtent l="0" t="0" r="9525" b="0"/>
            <wp:docPr id="509" name="Picture 5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94"/>
                    <a:stretch>
                      <a:fillRect/>
                    </a:stretch>
                  </pic:blipFill>
                  <pic:spPr>
                    <a:xfrm>
                      <a:off x="0" y="0"/>
                      <a:ext cx="3109891" cy="1953256"/>
                    </a:xfrm>
                    <a:prstGeom prst="rect">
                      <a:avLst/>
                    </a:prstGeom>
                  </pic:spPr>
                </pic:pic>
              </a:graphicData>
            </a:graphic>
          </wp:inline>
        </w:drawing>
      </w:r>
    </w:p>
    <w:p w14:paraId="67A7E078" w14:textId="77777777"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color w:val="242424"/>
          <w:sz w:val="21"/>
          <w:szCs w:val="21"/>
          <w:shd w:val="clear" w:color="auto" w:fill="FFFFFF"/>
        </w:rPr>
        <w:t xml:space="preserve"> and put username and password to log in into instance. You will see the Ubuntu desktop </w:t>
      </w:r>
    </w:p>
    <w:p w14:paraId="2E5B4791" w14:textId="77777777"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noProof/>
          <w:color w:val="242424"/>
          <w:sz w:val="21"/>
          <w:szCs w:val="21"/>
          <w:shd w:val="clear" w:color="auto" w:fill="FFFFFF"/>
        </w:rPr>
        <w:drawing>
          <wp:inline distT="0" distB="0" distL="0" distR="0" wp14:anchorId="7F704820" wp14:editId="118BE18C">
            <wp:extent cx="5659200" cy="3446029"/>
            <wp:effectExtent l="0" t="0" r="0" b="2540"/>
            <wp:docPr id="510" name="Picture 5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95"/>
                    <a:stretch>
                      <a:fillRect/>
                    </a:stretch>
                  </pic:blipFill>
                  <pic:spPr>
                    <a:xfrm>
                      <a:off x="0" y="0"/>
                      <a:ext cx="5700633" cy="3471259"/>
                    </a:xfrm>
                    <a:prstGeom prst="rect">
                      <a:avLst/>
                    </a:prstGeom>
                  </pic:spPr>
                </pic:pic>
              </a:graphicData>
            </a:graphic>
          </wp:inline>
        </w:drawing>
      </w:r>
    </w:p>
    <w:p w14:paraId="7ED555B2" w14:textId="77777777"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noProof/>
          <w:color w:val="242424"/>
          <w:sz w:val="21"/>
          <w:szCs w:val="21"/>
          <w:shd w:val="clear" w:color="auto" w:fill="FFFFFF"/>
        </w:rPr>
        <w:lastRenderedPageBreak/>
        <w:drawing>
          <wp:inline distT="0" distB="0" distL="0" distR="0" wp14:anchorId="3E587D51" wp14:editId="63CC74E0">
            <wp:extent cx="5731510" cy="3519170"/>
            <wp:effectExtent l="0" t="0" r="2540" b="5080"/>
            <wp:docPr id="511" name="Picture 51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96"/>
                    <a:stretch>
                      <a:fillRect/>
                    </a:stretch>
                  </pic:blipFill>
                  <pic:spPr>
                    <a:xfrm>
                      <a:off x="0" y="0"/>
                      <a:ext cx="5731510" cy="3519170"/>
                    </a:xfrm>
                    <a:prstGeom prst="rect">
                      <a:avLst/>
                    </a:prstGeom>
                  </pic:spPr>
                </pic:pic>
              </a:graphicData>
            </a:graphic>
          </wp:inline>
        </w:drawing>
      </w:r>
    </w:p>
    <w:p w14:paraId="59458D91" w14:textId="77777777" w:rsidR="00E200D2" w:rsidRPr="0050210D" w:rsidRDefault="00E200D2" w:rsidP="00126803">
      <w:pPr>
        <w:spacing w:line="360" w:lineRule="auto"/>
        <w:jc w:val="center"/>
        <w:rPr>
          <w:rFonts w:cstheme="minorHAnsi"/>
          <w:b/>
          <w:bCs/>
          <w:sz w:val="28"/>
          <w:szCs w:val="28"/>
        </w:rPr>
      </w:pPr>
      <w:r w:rsidRPr="0050210D">
        <w:rPr>
          <w:rFonts w:cstheme="minorHAnsi"/>
          <w:b/>
          <w:bCs/>
          <w:sz w:val="28"/>
          <w:szCs w:val="28"/>
        </w:rPr>
        <w:t>Part 1 – Download the License Server</w:t>
      </w:r>
    </w:p>
    <w:p w14:paraId="5C54CFE9" w14:textId="77777777"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rPr>
        <w:t xml:space="preserve">Step 1 - </w:t>
      </w:r>
      <w:r w:rsidRPr="0050210D">
        <w:rPr>
          <w:rFonts w:cstheme="minorHAnsi"/>
          <w:color w:val="242424"/>
          <w:sz w:val="21"/>
          <w:szCs w:val="21"/>
          <w:shd w:val="clear" w:color="auto" w:fill="FFFFFF"/>
        </w:rPr>
        <w:t>Go to </w:t>
      </w:r>
      <w:hyperlink r:id="rId97" w:tgtFrame="_blank" w:tooltip="https://myenterpriselicense.hpe.com" w:history="1">
        <w:r w:rsidRPr="0050210D">
          <w:rPr>
            <w:rStyle w:val="Hyperlink"/>
            <w:rFonts w:cstheme="minorHAnsi"/>
            <w:color w:val="4F52B2"/>
            <w:sz w:val="21"/>
            <w:szCs w:val="21"/>
            <w:bdr w:val="none" w:sz="0" w:space="0" w:color="auto" w:frame="1"/>
            <w:shd w:val="clear" w:color="auto" w:fill="FFFFFF"/>
          </w:rPr>
          <w:t>https://myenterpriselicense.hpe.com</w:t>
        </w:r>
      </w:hyperlink>
      <w:r w:rsidRPr="0050210D">
        <w:rPr>
          <w:rFonts w:cstheme="minorHAnsi"/>
          <w:color w:val="242424"/>
          <w:sz w:val="21"/>
          <w:szCs w:val="21"/>
          <w:shd w:val="clear" w:color="auto" w:fill="FFFFFF"/>
        </w:rPr>
        <w:t xml:space="preserve"> – HPE My Software Centre and Click on </w:t>
      </w:r>
      <w:r w:rsidRPr="0050210D">
        <w:rPr>
          <w:rFonts w:cstheme="minorHAnsi"/>
          <w:b/>
          <w:bCs/>
          <w:color w:val="242424"/>
          <w:sz w:val="21"/>
          <w:szCs w:val="21"/>
          <w:shd w:val="clear" w:color="auto" w:fill="FFFFFF"/>
        </w:rPr>
        <w:t>create account</w:t>
      </w:r>
      <w:r w:rsidRPr="0050210D">
        <w:rPr>
          <w:rFonts w:cstheme="minorHAnsi"/>
          <w:color w:val="242424"/>
          <w:sz w:val="21"/>
          <w:szCs w:val="21"/>
          <w:shd w:val="clear" w:color="auto" w:fill="FFFFFF"/>
        </w:rPr>
        <w:t xml:space="preserve"> [use your personal Email Id]</w:t>
      </w:r>
    </w:p>
    <w:p w14:paraId="3CB90E7D" w14:textId="77777777" w:rsidR="00E200D2" w:rsidRPr="0050210D" w:rsidRDefault="00E200D2" w:rsidP="00126803">
      <w:pPr>
        <w:spacing w:line="360" w:lineRule="auto"/>
        <w:rPr>
          <w:rFonts w:cstheme="minorHAnsi"/>
        </w:rPr>
      </w:pPr>
      <w:r w:rsidRPr="0050210D">
        <w:rPr>
          <w:rFonts w:cstheme="minorHAnsi"/>
          <w:noProof/>
        </w:rPr>
        <w:drawing>
          <wp:inline distT="0" distB="0" distL="0" distR="0" wp14:anchorId="35AC9728" wp14:editId="392FB4F2">
            <wp:extent cx="5731510" cy="2712720"/>
            <wp:effectExtent l="0" t="0" r="2540" b="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98"/>
                    <a:stretch>
                      <a:fillRect/>
                    </a:stretch>
                  </pic:blipFill>
                  <pic:spPr>
                    <a:xfrm>
                      <a:off x="0" y="0"/>
                      <a:ext cx="5731510" cy="2712720"/>
                    </a:xfrm>
                    <a:prstGeom prst="rect">
                      <a:avLst/>
                    </a:prstGeom>
                  </pic:spPr>
                </pic:pic>
              </a:graphicData>
            </a:graphic>
          </wp:inline>
        </w:drawing>
      </w:r>
    </w:p>
    <w:p w14:paraId="226D9A05" w14:textId="77777777" w:rsidR="00E200D2" w:rsidRPr="0050210D" w:rsidRDefault="00E200D2" w:rsidP="00126803">
      <w:pPr>
        <w:spacing w:line="360" w:lineRule="auto"/>
        <w:rPr>
          <w:rFonts w:cstheme="minorHAnsi"/>
        </w:rPr>
      </w:pPr>
    </w:p>
    <w:p w14:paraId="61BA65AA" w14:textId="77777777" w:rsidR="00E200D2" w:rsidRPr="0050210D" w:rsidRDefault="00E200D2" w:rsidP="00126803">
      <w:pPr>
        <w:spacing w:line="360" w:lineRule="auto"/>
        <w:rPr>
          <w:rFonts w:cstheme="minorHAnsi"/>
        </w:rPr>
      </w:pPr>
      <w:r w:rsidRPr="0050210D">
        <w:rPr>
          <w:rFonts w:cstheme="minorHAnsi"/>
        </w:rPr>
        <w:t xml:space="preserve">Step 2: After log in </w:t>
      </w:r>
      <w:r w:rsidRPr="0050210D">
        <w:rPr>
          <w:rFonts w:cstheme="minorHAnsi"/>
          <w:b/>
          <w:bCs/>
        </w:rPr>
        <w:t>Click on Software</w:t>
      </w:r>
      <w:r w:rsidRPr="0050210D">
        <w:rPr>
          <w:rFonts w:cstheme="minorHAnsi"/>
        </w:rPr>
        <w:t xml:space="preserve"> from left hand side menu list</w:t>
      </w:r>
    </w:p>
    <w:p w14:paraId="46DB1F45" w14:textId="77777777" w:rsidR="00E200D2" w:rsidRPr="0050210D" w:rsidRDefault="00E200D2" w:rsidP="00126803">
      <w:pPr>
        <w:spacing w:line="360" w:lineRule="auto"/>
        <w:rPr>
          <w:rFonts w:cstheme="minorHAnsi"/>
        </w:rPr>
      </w:pPr>
      <w:r w:rsidRPr="0050210D">
        <w:rPr>
          <w:rFonts w:cstheme="minorHAnsi"/>
          <w:noProof/>
        </w:rPr>
        <w:lastRenderedPageBreak/>
        <w:drawing>
          <wp:inline distT="0" distB="0" distL="0" distR="0" wp14:anchorId="763D7277" wp14:editId="2E5D352B">
            <wp:extent cx="5731510" cy="2048510"/>
            <wp:effectExtent l="0" t="0" r="2540" b="8890"/>
            <wp:docPr id="65" name="Picture 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99"/>
                    <a:stretch>
                      <a:fillRect/>
                    </a:stretch>
                  </pic:blipFill>
                  <pic:spPr>
                    <a:xfrm>
                      <a:off x="0" y="0"/>
                      <a:ext cx="5731510" cy="2048510"/>
                    </a:xfrm>
                    <a:prstGeom prst="rect">
                      <a:avLst/>
                    </a:prstGeom>
                  </pic:spPr>
                </pic:pic>
              </a:graphicData>
            </a:graphic>
          </wp:inline>
        </w:drawing>
      </w:r>
    </w:p>
    <w:p w14:paraId="5F4B8536" w14:textId="77777777" w:rsidR="00E200D2" w:rsidRPr="0050210D" w:rsidRDefault="00E200D2" w:rsidP="00126803">
      <w:pPr>
        <w:spacing w:line="360" w:lineRule="auto"/>
        <w:rPr>
          <w:rFonts w:cstheme="minorHAnsi"/>
        </w:rPr>
      </w:pPr>
      <w:r w:rsidRPr="0050210D">
        <w:rPr>
          <w:rFonts w:cstheme="minorHAnsi"/>
        </w:rPr>
        <w:t>Step 3- In product Info Search for apls</w:t>
      </w:r>
    </w:p>
    <w:p w14:paraId="6F425F14" w14:textId="77777777" w:rsidR="00E200D2" w:rsidRPr="0050210D" w:rsidRDefault="00E200D2" w:rsidP="00126803">
      <w:pPr>
        <w:spacing w:line="360" w:lineRule="auto"/>
        <w:rPr>
          <w:rFonts w:cstheme="minorHAnsi"/>
        </w:rPr>
      </w:pPr>
      <w:r w:rsidRPr="0050210D">
        <w:rPr>
          <w:rFonts w:cstheme="minorHAnsi"/>
          <w:noProof/>
        </w:rPr>
        <w:drawing>
          <wp:inline distT="0" distB="0" distL="0" distR="0" wp14:anchorId="48CD88DD" wp14:editId="100862C0">
            <wp:extent cx="5731510" cy="2680970"/>
            <wp:effectExtent l="0" t="0" r="2540" b="5080"/>
            <wp:docPr id="66" name="Picture 6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able&#10;&#10;Description automatically generated"/>
                    <pic:cNvPicPr/>
                  </pic:nvPicPr>
                  <pic:blipFill>
                    <a:blip r:embed="rId100"/>
                    <a:stretch>
                      <a:fillRect/>
                    </a:stretch>
                  </pic:blipFill>
                  <pic:spPr>
                    <a:xfrm>
                      <a:off x="0" y="0"/>
                      <a:ext cx="5731510" cy="2680970"/>
                    </a:xfrm>
                    <a:prstGeom prst="rect">
                      <a:avLst/>
                    </a:prstGeom>
                  </pic:spPr>
                </pic:pic>
              </a:graphicData>
            </a:graphic>
          </wp:inline>
        </w:drawing>
      </w:r>
    </w:p>
    <w:p w14:paraId="604662C6" w14:textId="77777777" w:rsidR="00E200D2" w:rsidRPr="0050210D" w:rsidRDefault="00E200D2" w:rsidP="00126803">
      <w:pPr>
        <w:spacing w:line="360" w:lineRule="auto"/>
        <w:rPr>
          <w:rFonts w:cstheme="minorHAnsi"/>
        </w:rPr>
      </w:pPr>
      <w:r w:rsidRPr="0050210D">
        <w:rPr>
          <w:rFonts w:cstheme="minorHAnsi"/>
        </w:rPr>
        <w:t xml:space="preserve">Step 4- Click on Action widget in front of </w:t>
      </w:r>
      <w:r w:rsidRPr="0050210D">
        <w:rPr>
          <w:rFonts w:cstheme="minorHAnsi"/>
          <w:b/>
          <w:bCs/>
        </w:rPr>
        <w:t>Free software APLS 9.2</w:t>
      </w:r>
      <w:r w:rsidRPr="0050210D">
        <w:rPr>
          <w:rFonts w:cstheme="minorHAnsi"/>
        </w:rPr>
        <w:t xml:space="preserve"> and Click on Get Downloads</w:t>
      </w:r>
    </w:p>
    <w:p w14:paraId="07481DF9" w14:textId="77777777" w:rsidR="00E200D2" w:rsidRPr="0050210D" w:rsidRDefault="00E200D2" w:rsidP="00126803">
      <w:pPr>
        <w:spacing w:line="360" w:lineRule="auto"/>
        <w:rPr>
          <w:rFonts w:cstheme="minorHAnsi"/>
        </w:rPr>
      </w:pPr>
      <w:r w:rsidRPr="0050210D">
        <w:rPr>
          <w:rFonts w:cstheme="minorHAnsi"/>
          <w:noProof/>
        </w:rPr>
        <w:lastRenderedPageBreak/>
        <w:drawing>
          <wp:inline distT="0" distB="0" distL="0" distR="0" wp14:anchorId="2CC118C6" wp14:editId="06E0202D">
            <wp:extent cx="5731510" cy="2568575"/>
            <wp:effectExtent l="0" t="0" r="2540" b="3175"/>
            <wp:docPr id="67" name="Picture 6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able&#10;&#10;Description automatically generated"/>
                    <pic:cNvPicPr/>
                  </pic:nvPicPr>
                  <pic:blipFill>
                    <a:blip r:embed="rId101"/>
                    <a:stretch>
                      <a:fillRect/>
                    </a:stretch>
                  </pic:blipFill>
                  <pic:spPr>
                    <a:xfrm>
                      <a:off x="0" y="0"/>
                      <a:ext cx="5731510" cy="2568575"/>
                    </a:xfrm>
                    <a:prstGeom prst="rect">
                      <a:avLst/>
                    </a:prstGeom>
                  </pic:spPr>
                </pic:pic>
              </a:graphicData>
            </a:graphic>
          </wp:inline>
        </w:drawing>
      </w:r>
    </w:p>
    <w:p w14:paraId="74B29D57" w14:textId="77777777"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color w:val="242424"/>
          <w:sz w:val="21"/>
          <w:szCs w:val="21"/>
          <w:shd w:val="clear" w:color="auto" w:fill="FFFFFF"/>
        </w:rPr>
        <w:t>Step 6- Click on Download and your download will begin [471 MB]</w:t>
      </w:r>
    </w:p>
    <w:p w14:paraId="034B022D" w14:textId="77777777"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noProof/>
          <w:color w:val="242424"/>
          <w:sz w:val="21"/>
          <w:szCs w:val="21"/>
          <w:shd w:val="clear" w:color="auto" w:fill="FFFFFF"/>
        </w:rPr>
        <w:drawing>
          <wp:inline distT="0" distB="0" distL="0" distR="0" wp14:anchorId="5F3F1352" wp14:editId="11D51ABE">
            <wp:extent cx="5731510" cy="2720975"/>
            <wp:effectExtent l="0" t="0" r="2540" b="3175"/>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02"/>
                    <a:stretch>
                      <a:fillRect/>
                    </a:stretch>
                  </pic:blipFill>
                  <pic:spPr>
                    <a:xfrm>
                      <a:off x="0" y="0"/>
                      <a:ext cx="5731510" cy="2720975"/>
                    </a:xfrm>
                    <a:prstGeom prst="rect">
                      <a:avLst/>
                    </a:prstGeom>
                  </pic:spPr>
                </pic:pic>
              </a:graphicData>
            </a:graphic>
          </wp:inline>
        </w:drawing>
      </w:r>
    </w:p>
    <w:p w14:paraId="6F9F3DA7" w14:textId="77777777" w:rsidR="00E200D2" w:rsidRPr="0050210D" w:rsidRDefault="00E200D2" w:rsidP="00126803">
      <w:pPr>
        <w:spacing w:line="360" w:lineRule="auto"/>
        <w:rPr>
          <w:rFonts w:cstheme="minorHAnsi"/>
        </w:rPr>
      </w:pPr>
      <w:r w:rsidRPr="0050210D">
        <w:rPr>
          <w:rFonts w:cstheme="minorHAnsi"/>
        </w:rPr>
        <w:t>Step 7: open new terminal and execute following commands</w:t>
      </w:r>
    </w:p>
    <w:p w14:paraId="4B0D308C" w14:textId="77777777" w:rsidR="00E200D2" w:rsidRPr="0065260A" w:rsidRDefault="00E200D2" w:rsidP="00126803">
      <w:pPr>
        <w:spacing w:line="360" w:lineRule="auto"/>
        <w:ind w:firstLine="720"/>
        <w:rPr>
          <w:rFonts w:ascii="Bookman Old Style" w:hAnsi="Bookman Old Style" w:cstheme="minorHAnsi"/>
          <w:bCs/>
        </w:rPr>
      </w:pPr>
      <w:r w:rsidRPr="0065260A">
        <w:rPr>
          <w:rFonts w:ascii="Bookman Old Style" w:hAnsi="Bookman Old Style" w:cstheme="minorHAnsi"/>
          <w:bCs/>
        </w:rPr>
        <w:t>sudo apt install unzip / sudo yum install unzip</w:t>
      </w:r>
    </w:p>
    <w:p w14:paraId="540C4599" w14:textId="77777777" w:rsidR="00E200D2" w:rsidRPr="0065260A" w:rsidRDefault="00E200D2" w:rsidP="00126803">
      <w:pPr>
        <w:spacing w:line="360" w:lineRule="auto"/>
        <w:ind w:firstLine="720"/>
        <w:rPr>
          <w:rFonts w:ascii="Bookman Old Style" w:hAnsi="Bookman Old Style" w:cstheme="minorHAnsi"/>
          <w:bCs/>
        </w:rPr>
      </w:pPr>
      <w:r w:rsidRPr="0065260A">
        <w:rPr>
          <w:rFonts w:ascii="Bookman Old Style" w:hAnsi="Bookman Old Style" w:cstheme="minorHAnsi"/>
          <w:bCs/>
        </w:rPr>
        <w:t>cd Downloads</w:t>
      </w:r>
    </w:p>
    <w:p w14:paraId="75D6D725" w14:textId="77777777" w:rsidR="00E200D2" w:rsidRPr="0065260A" w:rsidRDefault="00E200D2" w:rsidP="00126803">
      <w:pPr>
        <w:pStyle w:val="NormalWeb"/>
        <w:shd w:val="clear" w:color="auto" w:fill="FFFFFF"/>
        <w:spacing w:before="0" w:beforeAutospacing="0" w:after="0" w:afterAutospacing="0" w:line="360" w:lineRule="auto"/>
        <w:ind w:left="720"/>
        <w:rPr>
          <w:rFonts w:ascii="Bookman Old Style" w:hAnsi="Bookman Old Style" w:cstheme="minorHAnsi"/>
          <w:bCs/>
          <w:color w:val="242424"/>
          <w:sz w:val="21"/>
          <w:szCs w:val="21"/>
        </w:rPr>
      </w:pPr>
      <w:r w:rsidRPr="0065260A">
        <w:rPr>
          <w:rFonts w:ascii="Bookman Old Style" w:hAnsi="Bookman Old Style" w:cstheme="minorHAnsi"/>
          <w:bCs/>
          <w:color w:val="242424"/>
          <w:sz w:val="21"/>
          <w:szCs w:val="21"/>
        </w:rPr>
        <w:t>unzip apls-9.12.zip -d /home/amits/apls9.12</w:t>
      </w:r>
    </w:p>
    <w:p w14:paraId="4E089B1B" w14:textId="77777777" w:rsidR="00E200D2" w:rsidRPr="0050210D" w:rsidRDefault="00E200D2" w:rsidP="00126803">
      <w:pPr>
        <w:pStyle w:val="NormalWeb"/>
        <w:shd w:val="clear" w:color="auto" w:fill="FFFFFF"/>
        <w:spacing w:before="0" w:beforeAutospacing="0" w:after="0" w:afterAutospacing="0" w:line="360" w:lineRule="auto"/>
        <w:ind w:left="720"/>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376F985B" wp14:editId="4F34B0C7">
            <wp:extent cx="5104800" cy="3212982"/>
            <wp:effectExtent l="0" t="0" r="635" b="6985"/>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03"/>
                    <a:stretch>
                      <a:fillRect/>
                    </a:stretch>
                  </pic:blipFill>
                  <pic:spPr>
                    <a:xfrm>
                      <a:off x="0" y="0"/>
                      <a:ext cx="5126789" cy="3226822"/>
                    </a:xfrm>
                    <a:prstGeom prst="rect">
                      <a:avLst/>
                    </a:prstGeom>
                  </pic:spPr>
                </pic:pic>
              </a:graphicData>
            </a:graphic>
          </wp:inline>
        </w:drawing>
      </w:r>
    </w:p>
    <w:p w14:paraId="3B332D9B" w14:textId="77777777" w:rsidR="00E200D2" w:rsidRPr="0050210D" w:rsidRDefault="00E200D2" w:rsidP="00126803">
      <w:pPr>
        <w:pStyle w:val="NormalWeb"/>
        <w:shd w:val="clear" w:color="auto" w:fill="FFFFFF"/>
        <w:spacing w:before="0" w:beforeAutospacing="0" w:after="0" w:afterAutospacing="0" w:line="360" w:lineRule="auto"/>
        <w:ind w:left="720"/>
        <w:rPr>
          <w:rFonts w:asciiTheme="minorHAnsi" w:hAnsiTheme="minorHAnsi" w:cstheme="minorHAnsi"/>
          <w:color w:val="242424"/>
          <w:sz w:val="21"/>
          <w:szCs w:val="21"/>
        </w:rPr>
      </w:pPr>
    </w:p>
    <w:p w14:paraId="35696222" w14:textId="77777777" w:rsidR="00E200D2" w:rsidRPr="0065260A" w:rsidRDefault="00E200D2" w:rsidP="00126803">
      <w:pPr>
        <w:pStyle w:val="NormalWeb"/>
        <w:shd w:val="clear" w:color="auto" w:fill="FFFFFF"/>
        <w:spacing w:before="0" w:beforeAutospacing="0" w:after="0" w:afterAutospacing="0" w:line="360" w:lineRule="auto"/>
        <w:ind w:left="720"/>
        <w:rPr>
          <w:rFonts w:ascii="Bookman Old Style" w:hAnsi="Bookman Old Style" w:cstheme="minorHAnsi"/>
          <w:bCs/>
          <w:color w:val="242424"/>
          <w:sz w:val="21"/>
          <w:szCs w:val="21"/>
        </w:rPr>
      </w:pPr>
      <w:r w:rsidRPr="0065260A">
        <w:rPr>
          <w:rFonts w:ascii="Bookman Old Style" w:hAnsi="Bookman Old Style" w:cstheme="minorHAnsi"/>
          <w:bCs/>
          <w:color w:val="242424"/>
          <w:sz w:val="21"/>
          <w:szCs w:val="21"/>
        </w:rPr>
        <w:t>cd /home/amits/apls/ UNIX/</w:t>
      </w:r>
    </w:p>
    <w:p w14:paraId="26E68F7D" w14:textId="77777777" w:rsidR="00E200D2" w:rsidRPr="0065260A" w:rsidRDefault="00E200D2" w:rsidP="00126803">
      <w:pPr>
        <w:pStyle w:val="NormalWeb"/>
        <w:shd w:val="clear" w:color="auto" w:fill="FFFFFF"/>
        <w:spacing w:before="0" w:beforeAutospacing="0" w:after="0" w:afterAutospacing="0" w:line="360" w:lineRule="auto"/>
        <w:ind w:left="720"/>
        <w:rPr>
          <w:rFonts w:ascii="Bookman Old Style" w:hAnsi="Bookman Old Style" w:cstheme="minorHAnsi"/>
          <w:bCs/>
          <w:color w:val="242424"/>
          <w:sz w:val="21"/>
          <w:szCs w:val="21"/>
        </w:rPr>
      </w:pPr>
      <w:r w:rsidRPr="0065260A">
        <w:rPr>
          <w:rFonts w:ascii="Bookman Old Style" w:hAnsi="Bookman Old Style" w:cstheme="minorHAnsi"/>
          <w:bCs/>
          <w:color w:val="242424"/>
          <w:sz w:val="21"/>
          <w:szCs w:val="21"/>
        </w:rPr>
        <w:t>chmod +x ./setup.bin</w:t>
      </w:r>
    </w:p>
    <w:p w14:paraId="761B7FC8" w14:textId="77777777" w:rsidR="00E200D2" w:rsidRPr="0065260A" w:rsidRDefault="00E200D2" w:rsidP="00126803">
      <w:pPr>
        <w:pStyle w:val="NormalWeb"/>
        <w:shd w:val="clear" w:color="auto" w:fill="FFFFFF"/>
        <w:spacing w:before="0" w:beforeAutospacing="0" w:after="0" w:afterAutospacing="0" w:line="360" w:lineRule="auto"/>
        <w:ind w:left="720"/>
        <w:rPr>
          <w:rFonts w:ascii="Bookman Old Style" w:hAnsi="Bookman Old Style" w:cstheme="minorHAnsi"/>
          <w:bCs/>
          <w:color w:val="242424"/>
          <w:sz w:val="21"/>
          <w:szCs w:val="21"/>
        </w:rPr>
      </w:pPr>
      <w:r w:rsidRPr="0065260A">
        <w:rPr>
          <w:rFonts w:ascii="Bookman Old Style" w:hAnsi="Bookman Old Style" w:cstheme="minorHAnsi"/>
          <w:bCs/>
          <w:color w:val="242424"/>
          <w:sz w:val="21"/>
          <w:szCs w:val="21"/>
        </w:rPr>
        <w:t>sudo ./setup.bin     [If the installer is not running then try using root user]</w:t>
      </w:r>
    </w:p>
    <w:p w14:paraId="1801FF8A" w14:textId="77777777" w:rsidR="00E200D2" w:rsidRPr="0050210D" w:rsidRDefault="00E200D2" w:rsidP="00126803">
      <w:pPr>
        <w:pStyle w:val="NormalWeb"/>
        <w:shd w:val="clear" w:color="auto" w:fill="FFFFFF"/>
        <w:spacing w:before="0" w:beforeAutospacing="0" w:after="0" w:afterAutospacing="0" w:line="360" w:lineRule="auto"/>
        <w:ind w:left="720"/>
        <w:rPr>
          <w:rFonts w:asciiTheme="minorHAnsi" w:hAnsiTheme="minorHAnsi" w:cstheme="minorHAnsi"/>
          <w:color w:val="242424"/>
          <w:sz w:val="21"/>
          <w:szCs w:val="21"/>
        </w:rPr>
      </w:pPr>
    </w:p>
    <w:p w14:paraId="1FB5098E" w14:textId="77777777" w:rsidR="00E200D2" w:rsidRPr="0050210D" w:rsidRDefault="00E200D2" w:rsidP="00126803">
      <w:pPr>
        <w:pStyle w:val="NormalWeb"/>
        <w:shd w:val="clear" w:color="auto" w:fill="FFFFFF"/>
        <w:spacing w:before="0" w:beforeAutospacing="0" w:after="0" w:afterAutospacing="0" w:line="360" w:lineRule="auto"/>
        <w:ind w:left="720"/>
        <w:rPr>
          <w:rFonts w:asciiTheme="minorHAnsi" w:hAnsiTheme="minorHAnsi" w:cstheme="minorHAnsi"/>
          <w:color w:val="242424"/>
          <w:sz w:val="21"/>
          <w:szCs w:val="21"/>
        </w:rPr>
      </w:pPr>
      <w:r w:rsidRPr="0050210D">
        <w:rPr>
          <w:rFonts w:asciiTheme="minorHAnsi" w:hAnsiTheme="minorHAnsi" w:cstheme="minorHAnsi"/>
          <w:noProof/>
        </w:rPr>
        <w:drawing>
          <wp:inline distT="0" distB="0" distL="0" distR="0" wp14:anchorId="336E9457" wp14:editId="343DA379">
            <wp:extent cx="5256000" cy="1907540"/>
            <wp:effectExtent l="0" t="0" r="1905" b="0"/>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04"/>
                    <a:stretch>
                      <a:fillRect/>
                    </a:stretch>
                  </pic:blipFill>
                  <pic:spPr>
                    <a:xfrm>
                      <a:off x="0" y="0"/>
                      <a:ext cx="5301471" cy="1924043"/>
                    </a:xfrm>
                    <a:prstGeom prst="rect">
                      <a:avLst/>
                    </a:prstGeom>
                  </pic:spPr>
                </pic:pic>
              </a:graphicData>
            </a:graphic>
          </wp:inline>
        </w:drawing>
      </w:r>
    </w:p>
    <w:p w14:paraId="7F3C5DCE" w14:textId="77777777" w:rsidR="00E200D2" w:rsidRPr="0050210D" w:rsidRDefault="00E200D2" w:rsidP="00126803">
      <w:pPr>
        <w:spacing w:line="360" w:lineRule="auto"/>
        <w:rPr>
          <w:rFonts w:cstheme="minorHAnsi"/>
        </w:rPr>
      </w:pPr>
      <w:r w:rsidRPr="0050210D">
        <w:rPr>
          <w:rFonts w:cstheme="minorHAnsi"/>
        </w:rPr>
        <w:t xml:space="preserve">   </w:t>
      </w:r>
    </w:p>
    <w:p w14:paraId="49E7A424" w14:textId="77777777" w:rsidR="00E200D2" w:rsidRPr="0050210D" w:rsidRDefault="00E200D2" w:rsidP="00126803">
      <w:pPr>
        <w:spacing w:line="360" w:lineRule="auto"/>
        <w:rPr>
          <w:rFonts w:cstheme="minorHAnsi"/>
        </w:rPr>
      </w:pPr>
      <w:r w:rsidRPr="0050210D">
        <w:rPr>
          <w:rFonts w:cstheme="minorHAnsi"/>
        </w:rPr>
        <w:t>At the end you will see following lines printed</w:t>
      </w:r>
    </w:p>
    <w:p w14:paraId="5690E01A" w14:textId="77777777" w:rsidR="00E200D2" w:rsidRPr="0050210D" w:rsidRDefault="00E200D2" w:rsidP="00126803">
      <w:pPr>
        <w:spacing w:line="360" w:lineRule="auto"/>
        <w:rPr>
          <w:rFonts w:cstheme="minorHAnsi"/>
        </w:rPr>
      </w:pPr>
      <w:r w:rsidRPr="0050210D">
        <w:rPr>
          <w:rFonts w:cstheme="minorHAnsi"/>
          <w:noProof/>
        </w:rPr>
        <w:lastRenderedPageBreak/>
        <w:drawing>
          <wp:inline distT="0" distB="0" distL="0" distR="0" wp14:anchorId="3BB538F1" wp14:editId="3256432D">
            <wp:extent cx="5731510" cy="3503295"/>
            <wp:effectExtent l="0" t="0" r="2540" b="1905"/>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05"/>
                    <a:stretch>
                      <a:fillRect/>
                    </a:stretch>
                  </pic:blipFill>
                  <pic:spPr>
                    <a:xfrm>
                      <a:off x="0" y="0"/>
                      <a:ext cx="5731510" cy="3503295"/>
                    </a:xfrm>
                    <a:prstGeom prst="rect">
                      <a:avLst/>
                    </a:prstGeom>
                  </pic:spPr>
                </pic:pic>
              </a:graphicData>
            </a:graphic>
          </wp:inline>
        </w:drawing>
      </w:r>
    </w:p>
    <w:p w14:paraId="0EF23C49" w14:textId="77777777" w:rsidR="00E200D2" w:rsidRPr="0050210D" w:rsidRDefault="00E200D2" w:rsidP="00126803">
      <w:pPr>
        <w:spacing w:line="360" w:lineRule="auto"/>
        <w:rPr>
          <w:rFonts w:cstheme="minorHAnsi"/>
        </w:rPr>
      </w:pPr>
      <w:r w:rsidRPr="0050210D">
        <w:rPr>
          <w:rFonts w:cstheme="minorHAnsi"/>
        </w:rPr>
        <w:t>PRESS &lt;ENTER&gt; to start installation</w:t>
      </w:r>
    </w:p>
    <w:p w14:paraId="7DFF7324" w14:textId="77777777" w:rsidR="00E200D2" w:rsidRPr="0050210D" w:rsidRDefault="00E200D2" w:rsidP="00126803">
      <w:pPr>
        <w:spacing w:line="360" w:lineRule="auto"/>
        <w:rPr>
          <w:rFonts w:cstheme="minorHAnsi"/>
        </w:rPr>
      </w:pPr>
      <w:r w:rsidRPr="0050210D">
        <w:rPr>
          <w:rFonts w:cstheme="minorHAnsi"/>
          <w:noProof/>
        </w:rPr>
        <w:drawing>
          <wp:inline distT="0" distB="0" distL="0" distR="0" wp14:anchorId="325BF615" wp14:editId="0CFC4A37">
            <wp:extent cx="5731510" cy="4133215"/>
            <wp:effectExtent l="0" t="0" r="2540" b="635"/>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06"/>
                    <a:stretch>
                      <a:fillRect/>
                    </a:stretch>
                  </pic:blipFill>
                  <pic:spPr>
                    <a:xfrm>
                      <a:off x="0" y="0"/>
                      <a:ext cx="5731510" cy="4133215"/>
                    </a:xfrm>
                    <a:prstGeom prst="rect">
                      <a:avLst/>
                    </a:prstGeom>
                  </pic:spPr>
                </pic:pic>
              </a:graphicData>
            </a:graphic>
          </wp:inline>
        </w:drawing>
      </w:r>
    </w:p>
    <w:p w14:paraId="4BF115E0" w14:textId="77777777" w:rsidR="00E200D2" w:rsidRPr="0050210D" w:rsidRDefault="00E200D2" w:rsidP="00126803">
      <w:pPr>
        <w:spacing w:line="360" w:lineRule="auto"/>
        <w:rPr>
          <w:rFonts w:cstheme="minorHAnsi"/>
        </w:rPr>
      </w:pPr>
      <w:r w:rsidRPr="0050210D">
        <w:rPr>
          <w:rFonts w:cstheme="minorHAnsi"/>
        </w:rPr>
        <w:lastRenderedPageBreak/>
        <w:t>Step- 8 Execute Following Commands</w:t>
      </w:r>
    </w:p>
    <w:p w14:paraId="7AE11E7E"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cd /home/amits/</w:t>
      </w:r>
    </w:p>
    <w:p w14:paraId="295BCC19"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cd /opt/HP/</w:t>
      </w:r>
    </w:p>
    <w:p w14:paraId="41B1AC88"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cd 'HP AutoPass License Server'/</w:t>
      </w:r>
    </w:p>
    <w:p w14:paraId="5834A1E4"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cd 'HP AutoPass License Server'/</w:t>
      </w:r>
    </w:p>
    <w:p w14:paraId="7633826A"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cd 'HP AutoPass License Server'/</w:t>
      </w:r>
    </w:p>
    <w:p w14:paraId="311F0D80"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cd bin</w:t>
      </w:r>
    </w:p>
    <w:p w14:paraId="0F55BE0C" w14:textId="77777777" w:rsidR="00E200D2" w:rsidRPr="0050210D" w:rsidRDefault="00E200D2" w:rsidP="00126803">
      <w:pPr>
        <w:spacing w:line="360" w:lineRule="auto"/>
        <w:rPr>
          <w:rFonts w:cstheme="minorHAnsi"/>
        </w:rPr>
      </w:pPr>
      <w:r w:rsidRPr="0050210D">
        <w:rPr>
          <w:rFonts w:cstheme="minorHAnsi"/>
          <w:noProof/>
        </w:rPr>
        <w:drawing>
          <wp:inline distT="0" distB="0" distL="0" distR="0" wp14:anchorId="45B7D781" wp14:editId="38D33A31">
            <wp:extent cx="5731510" cy="3159125"/>
            <wp:effectExtent l="0" t="0" r="2540" b="3175"/>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07"/>
                    <a:stretch>
                      <a:fillRect/>
                    </a:stretch>
                  </pic:blipFill>
                  <pic:spPr>
                    <a:xfrm>
                      <a:off x="0" y="0"/>
                      <a:ext cx="5731510" cy="3159125"/>
                    </a:xfrm>
                    <a:prstGeom prst="rect">
                      <a:avLst/>
                    </a:prstGeom>
                  </pic:spPr>
                </pic:pic>
              </a:graphicData>
            </a:graphic>
          </wp:inline>
        </w:drawing>
      </w:r>
    </w:p>
    <w:p w14:paraId="67687DF7" w14:textId="77777777" w:rsidR="00E200D2" w:rsidRPr="0050210D" w:rsidRDefault="00E200D2" w:rsidP="00126803">
      <w:pPr>
        <w:spacing w:line="360" w:lineRule="auto"/>
        <w:rPr>
          <w:rFonts w:cstheme="minorHAnsi"/>
        </w:rPr>
      </w:pPr>
      <w:r w:rsidRPr="0050210D">
        <w:rPr>
          <w:rFonts w:cstheme="minorHAnsi"/>
        </w:rPr>
        <w:t>And execute command</w:t>
      </w:r>
      <w:r>
        <w:rPr>
          <w:rFonts w:cstheme="minorHAnsi"/>
        </w:rPr>
        <w:t xml:space="preserve"> to start APLS </w:t>
      </w:r>
    </w:p>
    <w:p w14:paraId="2EB561FF"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bCs/>
          <w:color w:val="242424"/>
          <w:sz w:val="21"/>
          <w:szCs w:val="21"/>
        </w:rPr>
      </w:pPr>
      <w:r w:rsidRPr="0065260A">
        <w:rPr>
          <w:rFonts w:ascii="Bookman Old Style" w:hAnsi="Bookman Old Style" w:cstheme="minorHAnsi"/>
          <w:bCs/>
          <w:color w:val="242424"/>
          <w:sz w:val="21"/>
          <w:szCs w:val="21"/>
        </w:rPr>
        <w:t xml:space="preserve"> ./hpLicenseServer start</w:t>
      </w:r>
    </w:p>
    <w:p w14:paraId="7F7D316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b/>
          <w:bCs/>
          <w:color w:val="242424"/>
          <w:sz w:val="21"/>
          <w:szCs w:val="21"/>
        </w:rPr>
      </w:pPr>
    </w:p>
    <w:p w14:paraId="00DC237E" w14:textId="77777777" w:rsidR="00E200D2" w:rsidRPr="0050210D" w:rsidRDefault="00E200D2" w:rsidP="00126803">
      <w:pPr>
        <w:spacing w:line="360" w:lineRule="auto"/>
        <w:rPr>
          <w:rFonts w:cstheme="minorHAnsi"/>
        </w:rPr>
      </w:pPr>
      <w:r w:rsidRPr="0050210D">
        <w:rPr>
          <w:rFonts w:cstheme="minorHAnsi"/>
          <w:noProof/>
        </w:rPr>
        <w:drawing>
          <wp:inline distT="0" distB="0" distL="0" distR="0" wp14:anchorId="1A6C4AD6" wp14:editId="477FAFD6">
            <wp:extent cx="5731510" cy="720725"/>
            <wp:effectExtent l="0" t="0" r="2540" b="3175"/>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08"/>
                    <a:stretch>
                      <a:fillRect/>
                    </a:stretch>
                  </pic:blipFill>
                  <pic:spPr>
                    <a:xfrm>
                      <a:off x="0" y="0"/>
                      <a:ext cx="5731510" cy="720725"/>
                    </a:xfrm>
                    <a:prstGeom prst="rect">
                      <a:avLst/>
                    </a:prstGeom>
                  </pic:spPr>
                </pic:pic>
              </a:graphicData>
            </a:graphic>
          </wp:inline>
        </w:drawing>
      </w:r>
    </w:p>
    <w:p w14:paraId="184A56BE" w14:textId="77777777" w:rsidR="00E200D2" w:rsidRPr="0050210D" w:rsidRDefault="00E200D2" w:rsidP="00126803">
      <w:pPr>
        <w:spacing w:line="360" w:lineRule="auto"/>
        <w:rPr>
          <w:rFonts w:cstheme="minorHAnsi"/>
        </w:rPr>
      </w:pPr>
      <w:r w:rsidRPr="0050210D">
        <w:rPr>
          <w:rFonts w:cstheme="minorHAnsi"/>
        </w:rPr>
        <w:t>Your APLS Server started successfully.</w:t>
      </w:r>
    </w:p>
    <w:p w14:paraId="76EE72D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rPr>
        <w:t xml:space="preserve">Step – 9 </w:t>
      </w:r>
      <w:r w:rsidRPr="0050210D">
        <w:rPr>
          <w:rFonts w:asciiTheme="minorHAnsi" w:hAnsiTheme="minorHAnsi" w:cstheme="minorHAnsi"/>
          <w:color w:val="242424"/>
          <w:sz w:val="21"/>
          <w:szCs w:val="21"/>
        </w:rPr>
        <w:t>Open Firefox new browsing tab and enter url - </w:t>
      </w:r>
      <w:hyperlink r:id="rId109" w:tgtFrame="_blank" w:tooltip="https://localhost:5814" w:history="1">
        <w:r w:rsidRPr="0050210D">
          <w:rPr>
            <w:rStyle w:val="Hyperlink"/>
            <w:rFonts w:asciiTheme="minorHAnsi" w:hAnsiTheme="minorHAnsi" w:cstheme="minorHAnsi"/>
            <w:color w:val="4F52B2"/>
            <w:sz w:val="21"/>
            <w:szCs w:val="21"/>
            <w:bdr w:val="none" w:sz="0" w:space="0" w:color="auto" w:frame="1"/>
          </w:rPr>
          <w:t>https://localhost:5814</w:t>
        </w:r>
      </w:hyperlink>
    </w:p>
    <w:p w14:paraId="34B79F52"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w:t>
      </w:r>
    </w:p>
    <w:p w14:paraId="0367D181"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it might ask - Warning: Potential Security Risk Ahead</w:t>
      </w:r>
      <w:r>
        <w:rPr>
          <w:rFonts w:asciiTheme="minorHAnsi" w:hAnsiTheme="minorHAnsi" w:cstheme="minorHAnsi"/>
          <w:color w:val="242424"/>
          <w:sz w:val="21"/>
          <w:szCs w:val="21"/>
        </w:rPr>
        <w:t xml:space="preserve"> </w:t>
      </w:r>
      <w:r w:rsidRPr="0050210D">
        <w:rPr>
          <w:rFonts w:asciiTheme="minorHAnsi" w:hAnsiTheme="minorHAnsi" w:cstheme="minorHAnsi"/>
          <w:color w:val="242424"/>
          <w:sz w:val="21"/>
          <w:szCs w:val="21"/>
        </w:rPr>
        <w:t>click Advanced tab</w:t>
      </w:r>
    </w:p>
    <w:p w14:paraId="40DCE4A1"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it will extend dialog – localhost:5814 uses invalid certificate -ignore and click on – Accept Risk and Continue]</w:t>
      </w:r>
    </w:p>
    <w:p w14:paraId="753BD91D"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lastRenderedPageBreak/>
        <w:t> </w:t>
      </w:r>
    </w:p>
    <w:p w14:paraId="14052B91"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08897226" wp14:editId="1BECC145">
            <wp:extent cx="5731510" cy="2888615"/>
            <wp:effectExtent l="0" t="0" r="2540" b="6985"/>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10"/>
                    <a:stretch>
                      <a:fillRect/>
                    </a:stretch>
                  </pic:blipFill>
                  <pic:spPr>
                    <a:xfrm>
                      <a:off x="0" y="0"/>
                      <a:ext cx="5731510" cy="2888615"/>
                    </a:xfrm>
                    <a:prstGeom prst="rect">
                      <a:avLst/>
                    </a:prstGeom>
                  </pic:spPr>
                </pic:pic>
              </a:graphicData>
            </a:graphic>
          </wp:inline>
        </w:drawing>
      </w:r>
    </w:p>
    <w:p w14:paraId="2565213C"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64BF4703" wp14:editId="19141ADB">
            <wp:extent cx="5731510" cy="3289300"/>
            <wp:effectExtent l="0" t="0" r="2540" b="635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111"/>
                    <a:stretch>
                      <a:fillRect/>
                    </a:stretch>
                  </pic:blipFill>
                  <pic:spPr>
                    <a:xfrm>
                      <a:off x="0" y="0"/>
                      <a:ext cx="5731510" cy="3289300"/>
                    </a:xfrm>
                    <a:prstGeom prst="rect">
                      <a:avLst/>
                    </a:prstGeom>
                  </pic:spPr>
                </pic:pic>
              </a:graphicData>
            </a:graphic>
          </wp:inline>
        </w:drawing>
      </w:r>
    </w:p>
    <w:p w14:paraId="33B8C02E"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51B18631"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it will take you to login input page</w:t>
      </w:r>
    </w:p>
    <w:p w14:paraId="2275EBB5"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username – admin</w:t>
      </w:r>
    </w:p>
    <w:p w14:paraId="20E0336E" w14:textId="23D9404E"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password – passwor</w:t>
      </w:r>
      <w:r w:rsidR="0065260A">
        <w:rPr>
          <w:rFonts w:asciiTheme="minorHAnsi" w:hAnsiTheme="minorHAnsi" w:cstheme="minorHAnsi"/>
          <w:color w:val="242424"/>
          <w:sz w:val="21"/>
          <w:szCs w:val="21"/>
        </w:rPr>
        <w:t>d</w:t>
      </w:r>
    </w:p>
    <w:p w14:paraId="5421D109"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305D2A73"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Click on LOGIN</w:t>
      </w:r>
    </w:p>
    <w:p w14:paraId="01325200" w14:textId="77777777" w:rsidR="00E200D2" w:rsidRPr="0050210D" w:rsidRDefault="00E200D2" w:rsidP="00126803">
      <w:pPr>
        <w:spacing w:line="360" w:lineRule="auto"/>
        <w:rPr>
          <w:rFonts w:cstheme="minorHAnsi"/>
        </w:rPr>
      </w:pPr>
      <w:r w:rsidRPr="0050210D">
        <w:rPr>
          <w:rFonts w:cstheme="minorHAnsi"/>
          <w:noProof/>
        </w:rPr>
        <w:lastRenderedPageBreak/>
        <w:drawing>
          <wp:inline distT="0" distB="0" distL="0" distR="0" wp14:anchorId="3356F217" wp14:editId="29922E7B">
            <wp:extent cx="5731510" cy="2715895"/>
            <wp:effectExtent l="0" t="0" r="2540" b="825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12"/>
                    <a:stretch>
                      <a:fillRect/>
                    </a:stretch>
                  </pic:blipFill>
                  <pic:spPr>
                    <a:xfrm>
                      <a:off x="0" y="0"/>
                      <a:ext cx="5731510" cy="2715895"/>
                    </a:xfrm>
                    <a:prstGeom prst="rect">
                      <a:avLst/>
                    </a:prstGeom>
                  </pic:spPr>
                </pic:pic>
              </a:graphicData>
            </a:graphic>
          </wp:inline>
        </w:drawing>
      </w:r>
    </w:p>
    <w:p w14:paraId="028083C6" w14:textId="77777777" w:rsidR="00E200D2" w:rsidRPr="0050210D" w:rsidRDefault="00E200D2" w:rsidP="00126803">
      <w:pPr>
        <w:spacing w:line="360" w:lineRule="auto"/>
        <w:rPr>
          <w:rFonts w:cstheme="minorHAnsi"/>
        </w:rPr>
      </w:pPr>
    </w:p>
    <w:p w14:paraId="174BF822" w14:textId="6333C382" w:rsidR="00E200D2" w:rsidRPr="0050210D" w:rsidRDefault="00E200D2" w:rsidP="00126803">
      <w:pPr>
        <w:spacing w:line="360" w:lineRule="auto"/>
        <w:rPr>
          <w:rFonts w:cstheme="minorHAnsi"/>
        </w:rPr>
      </w:pPr>
      <w:r w:rsidRPr="0050210D">
        <w:rPr>
          <w:rFonts w:cstheme="minorHAnsi"/>
        </w:rPr>
        <w:t>It will ask you to change password</w:t>
      </w:r>
      <w:r w:rsidR="0065260A">
        <w:rPr>
          <w:rFonts w:cstheme="minorHAnsi"/>
        </w:rPr>
        <w:t xml:space="preserve"> to password123</w:t>
      </w:r>
    </w:p>
    <w:p w14:paraId="587AEDFA" w14:textId="77777777" w:rsidR="00E200D2" w:rsidRPr="0050210D" w:rsidRDefault="00E200D2" w:rsidP="00126803">
      <w:pPr>
        <w:spacing w:line="360" w:lineRule="auto"/>
        <w:rPr>
          <w:rFonts w:cstheme="minorHAnsi"/>
        </w:rPr>
      </w:pPr>
      <w:r w:rsidRPr="0050210D">
        <w:rPr>
          <w:rFonts w:cstheme="minorHAnsi"/>
          <w:noProof/>
        </w:rPr>
        <w:drawing>
          <wp:inline distT="0" distB="0" distL="0" distR="0" wp14:anchorId="680DDB28" wp14:editId="769D6964">
            <wp:extent cx="5731510" cy="4131310"/>
            <wp:effectExtent l="0" t="0" r="2540" b="2540"/>
            <wp:docPr id="79" name="Picture 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10;&#10;Description automatically generated"/>
                    <pic:cNvPicPr/>
                  </pic:nvPicPr>
                  <pic:blipFill>
                    <a:blip r:embed="rId113"/>
                    <a:stretch>
                      <a:fillRect/>
                    </a:stretch>
                  </pic:blipFill>
                  <pic:spPr>
                    <a:xfrm>
                      <a:off x="0" y="0"/>
                      <a:ext cx="5731510" cy="4131310"/>
                    </a:xfrm>
                    <a:prstGeom prst="rect">
                      <a:avLst/>
                    </a:prstGeom>
                  </pic:spPr>
                </pic:pic>
              </a:graphicData>
            </a:graphic>
          </wp:inline>
        </w:drawing>
      </w:r>
    </w:p>
    <w:p w14:paraId="7F087528" w14:textId="77777777" w:rsidR="00E200D2" w:rsidRPr="0050210D" w:rsidRDefault="00E200D2" w:rsidP="00126803">
      <w:pPr>
        <w:spacing w:line="360" w:lineRule="auto"/>
        <w:rPr>
          <w:rFonts w:cstheme="minorHAnsi"/>
        </w:rPr>
      </w:pPr>
      <w:r w:rsidRPr="0050210D">
        <w:rPr>
          <w:rFonts w:cstheme="minorHAnsi"/>
        </w:rPr>
        <w:lastRenderedPageBreak/>
        <w:t>Please remember new password and after clicking on CHANGE PASSWORD , You will be redirected to following page</w:t>
      </w:r>
    </w:p>
    <w:p w14:paraId="02838642" w14:textId="77777777" w:rsidR="00E200D2" w:rsidRPr="0050210D" w:rsidRDefault="00E200D2" w:rsidP="00126803">
      <w:pPr>
        <w:spacing w:line="360" w:lineRule="auto"/>
        <w:rPr>
          <w:rFonts w:cstheme="minorHAnsi"/>
        </w:rPr>
      </w:pPr>
      <w:r w:rsidRPr="0050210D">
        <w:rPr>
          <w:rFonts w:cstheme="minorHAnsi"/>
          <w:noProof/>
        </w:rPr>
        <w:drawing>
          <wp:inline distT="0" distB="0" distL="0" distR="0" wp14:anchorId="0FE115B2" wp14:editId="490A0496">
            <wp:extent cx="5731510" cy="2244090"/>
            <wp:effectExtent l="0" t="0" r="2540" b="3810"/>
            <wp:docPr id="80" name="Picture 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14"/>
                    <a:stretch>
                      <a:fillRect/>
                    </a:stretch>
                  </pic:blipFill>
                  <pic:spPr>
                    <a:xfrm>
                      <a:off x="0" y="0"/>
                      <a:ext cx="5731510" cy="2244090"/>
                    </a:xfrm>
                    <a:prstGeom prst="rect">
                      <a:avLst/>
                    </a:prstGeom>
                  </pic:spPr>
                </pic:pic>
              </a:graphicData>
            </a:graphic>
          </wp:inline>
        </w:drawing>
      </w:r>
    </w:p>
    <w:p w14:paraId="0AC235DF" w14:textId="77777777" w:rsidR="00E200D2" w:rsidRPr="0050210D" w:rsidRDefault="00E200D2" w:rsidP="00126803">
      <w:pPr>
        <w:spacing w:line="360" w:lineRule="auto"/>
        <w:rPr>
          <w:rFonts w:cstheme="minorHAnsi"/>
          <w:color w:val="242424"/>
          <w:sz w:val="21"/>
          <w:szCs w:val="21"/>
          <w:shd w:val="clear" w:color="auto" w:fill="FFFFFF"/>
        </w:rPr>
      </w:pPr>
      <w:r w:rsidRPr="0050210D">
        <w:rPr>
          <w:rFonts w:cstheme="minorHAnsi"/>
        </w:rPr>
        <w:t xml:space="preserve">Step 10- </w:t>
      </w:r>
      <w:r w:rsidRPr="0050210D">
        <w:rPr>
          <w:rFonts w:cstheme="minorHAnsi"/>
          <w:color w:val="242424"/>
          <w:sz w:val="21"/>
          <w:szCs w:val="21"/>
          <w:shd w:val="clear" w:color="auto" w:fill="FFFFFF"/>
        </w:rPr>
        <w:t>click on LICENSE MANAGEMENT and then Click on Install Licence [Note Lock Code]</w:t>
      </w:r>
    </w:p>
    <w:p w14:paraId="57995FB7"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Ex. Lock Code: F671E87-EC8EA2A] This is your HPE Serial number</w:t>
      </w:r>
    </w:p>
    <w:p w14:paraId="31F9C6B0" w14:textId="77777777" w:rsidR="00E200D2" w:rsidRPr="0050210D" w:rsidRDefault="00E200D2" w:rsidP="00126803">
      <w:pPr>
        <w:spacing w:line="360" w:lineRule="auto"/>
        <w:rPr>
          <w:rFonts w:cstheme="minorHAnsi"/>
          <w:color w:val="242424"/>
          <w:sz w:val="21"/>
          <w:szCs w:val="21"/>
          <w:shd w:val="clear" w:color="auto" w:fill="FFFFFF"/>
        </w:rPr>
      </w:pPr>
    </w:p>
    <w:p w14:paraId="564828F9" w14:textId="77777777" w:rsidR="00E200D2" w:rsidRPr="0050210D" w:rsidRDefault="00E200D2" w:rsidP="00126803">
      <w:pPr>
        <w:spacing w:line="360" w:lineRule="auto"/>
        <w:rPr>
          <w:rFonts w:cstheme="minorHAnsi"/>
        </w:rPr>
      </w:pPr>
      <w:r w:rsidRPr="0050210D">
        <w:rPr>
          <w:rFonts w:cstheme="minorHAnsi"/>
          <w:noProof/>
        </w:rPr>
        <w:drawing>
          <wp:inline distT="0" distB="0" distL="0" distR="0" wp14:anchorId="205ECDCE" wp14:editId="700A0D1B">
            <wp:extent cx="5731510" cy="2752725"/>
            <wp:effectExtent l="0" t="0" r="2540" b="9525"/>
            <wp:docPr id="81" name="Picture 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15"/>
                    <a:stretch>
                      <a:fillRect/>
                    </a:stretch>
                  </pic:blipFill>
                  <pic:spPr>
                    <a:xfrm>
                      <a:off x="0" y="0"/>
                      <a:ext cx="5731510" cy="2752725"/>
                    </a:xfrm>
                    <a:prstGeom prst="rect">
                      <a:avLst/>
                    </a:prstGeom>
                  </pic:spPr>
                </pic:pic>
              </a:graphicData>
            </a:graphic>
          </wp:inline>
        </w:drawing>
      </w:r>
    </w:p>
    <w:p w14:paraId="2958CCE6"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rPr>
        <w:t xml:space="preserve">Step 11- </w:t>
      </w:r>
      <w:r w:rsidRPr="0050210D">
        <w:rPr>
          <w:rFonts w:asciiTheme="minorHAnsi" w:hAnsiTheme="minorHAnsi" w:cstheme="minorHAnsi"/>
          <w:color w:val="242424"/>
          <w:sz w:val="21"/>
          <w:szCs w:val="21"/>
        </w:rPr>
        <w:t>Go back to your HPE Software Centre(</w:t>
      </w:r>
      <w:r w:rsidRPr="0050210D">
        <w:rPr>
          <w:rFonts w:asciiTheme="minorHAnsi" w:hAnsiTheme="minorHAnsi" w:cstheme="minorHAnsi"/>
          <w:color w:val="242424"/>
          <w:sz w:val="21"/>
          <w:szCs w:val="21"/>
          <w:shd w:val="clear" w:color="auto" w:fill="FFFFFF"/>
        </w:rPr>
        <w:t> </w:t>
      </w:r>
      <w:hyperlink r:id="rId116" w:tgtFrame="_blank" w:tooltip="https://myenterpriselicense.hpe.com" w:history="1">
        <w:r w:rsidRPr="0050210D">
          <w:rPr>
            <w:rStyle w:val="Hyperlink"/>
            <w:rFonts w:asciiTheme="minorHAnsi" w:hAnsiTheme="minorHAnsi" w:cstheme="minorHAnsi"/>
            <w:color w:val="4F52B2"/>
            <w:sz w:val="21"/>
            <w:szCs w:val="21"/>
            <w:bdr w:val="none" w:sz="0" w:space="0" w:color="auto" w:frame="1"/>
            <w:shd w:val="clear" w:color="auto" w:fill="FFFFFF"/>
          </w:rPr>
          <w:t>https://myenterpriselicense.hpe.com</w:t>
        </w:r>
      </w:hyperlink>
      <w:r w:rsidRPr="0050210D">
        <w:rPr>
          <w:rFonts w:asciiTheme="minorHAnsi" w:hAnsiTheme="minorHAnsi" w:cstheme="minorHAnsi"/>
          <w:color w:val="242424"/>
          <w:sz w:val="21"/>
          <w:szCs w:val="21"/>
        </w:rPr>
        <w:t>), if not logged in – please login with HPE credentials and click on software and search ‘swarm learning’ in product info search bar</w:t>
      </w:r>
    </w:p>
    <w:p w14:paraId="4EB9515F"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4CA5CAA1" wp14:editId="0F5B6C37">
            <wp:extent cx="5731510" cy="2705100"/>
            <wp:effectExtent l="0" t="0" r="2540" b="0"/>
            <wp:docPr id="82" name="Picture 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117"/>
                    <a:stretch>
                      <a:fillRect/>
                    </a:stretch>
                  </pic:blipFill>
                  <pic:spPr>
                    <a:xfrm>
                      <a:off x="0" y="0"/>
                      <a:ext cx="5731510" cy="2705100"/>
                    </a:xfrm>
                    <a:prstGeom prst="rect">
                      <a:avLst/>
                    </a:prstGeom>
                  </pic:spPr>
                </pic:pic>
              </a:graphicData>
            </a:graphic>
          </wp:inline>
        </w:drawing>
      </w:r>
    </w:p>
    <w:p w14:paraId="36737DBB"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Step 12- In front of HPE swarm Learning Community edition, version 1.2.0, Click on Action Button and Click on Get License</w:t>
      </w:r>
    </w:p>
    <w:p w14:paraId="07AB4F12"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415338C5" wp14:editId="30B5BFA6">
            <wp:extent cx="5731510" cy="2769235"/>
            <wp:effectExtent l="0" t="0" r="2540" b="0"/>
            <wp:docPr id="83" name="Picture 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118"/>
                    <a:stretch>
                      <a:fillRect/>
                    </a:stretch>
                  </pic:blipFill>
                  <pic:spPr>
                    <a:xfrm>
                      <a:off x="0" y="0"/>
                      <a:ext cx="5731510" cy="2769235"/>
                    </a:xfrm>
                    <a:prstGeom prst="rect">
                      <a:avLst/>
                    </a:prstGeom>
                  </pic:spPr>
                </pic:pic>
              </a:graphicData>
            </a:graphic>
          </wp:inline>
        </w:drawing>
      </w:r>
    </w:p>
    <w:p w14:paraId="52051ABD"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It will display following dialogue, Click on Next</w:t>
      </w:r>
    </w:p>
    <w:p w14:paraId="28DF9D27"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259CA88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4786143A" wp14:editId="7DC2D580">
            <wp:extent cx="5731510" cy="2142490"/>
            <wp:effectExtent l="0" t="0" r="2540" b="0"/>
            <wp:docPr id="84" name="Picture 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119"/>
                    <a:stretch>
                      <a:fillRect/>
                    </a:stretch>
                  </pic:blipFill>
                  <pic:spPr>
                    <a:xfrm>
                      <a:off x="0" y="0"/>
                      <a:ext cx="5731510" cy="2142490"/>
                    </a:xfrm>
                    <a:prstGeom prst="rect">
                      <a:avLst/>
                    </a:prstGeom>
                  </pic:spPr>
                </pic:pic>
              </a:graphicData>
            </a:graphic>
          </wp:inline>
        </w:drawing>
      </w:r>
    </w:p>
    <w:p w14:paraId="05F90D59"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You will see the activate EON page</w:t>
      </w:r>
    </w:p>
    <w:p w14:paraId="3E81B073"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105B108F"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368586F0" wp14:editId="3B966D58">
            <wp:extent cx="5731510" cy="2442845"/>
            <wp:effectExtent l="0" t="0" r="2540" b="0"/>
            <wp:docPr id="85" name="Picture 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120"/>
                    <a:stretch>
                      <a:fillRect/>
                    </a:stretch>
                  </pic:blipFill>
                  <pic:spPr>
                    <a:xfrm>
                      <a:off x="0" y="0"/>
                      <a:ext cx="5731510" cy="2442845"/>
                    </a:xfrm>
                    <a:prstGeom prst="rect">
                      <a:avLst/>
                    </a:prstGeom>
                  </pic:spPr>
                </pic:pic>
              </a:graphicData>
            </a:graphic>
          </wp:inline>
        </w:drawing>
      </w:r>
    </w:p>
    <w:p w14:paraId="1096FD31"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0B7BFFF8" w14:textId="2D741081"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xml:space="preserve">Step 13- Scroll down to step 3 and </w:t>
      </w:r>
      <w:r w:rsidR="00D43C8E" w:rsidRPr="0050210D">
        <w:rPr>
          <w:rFonts w:asciiTheme="minorHAnsi" w:hAnsiTheme="minorHAnsi" w:cstheme="minorHAnsi"/>
          <w:color w:val="242424"/>
          <w:sz w:val="21"/>
          <w:szCs w:val="21"/>
        </w:rPr>
        <w:t>enter</w:t>
      </w:r>
      <w:r w:rsidRPr="0050210D">
        <w:rPr>
          <w:rFonts w:asciiTheme="minorHAnsi" w:hAnsiTheme="minorHAnsi" w:cstheme="minorHAnsi"/>
          <w:color w:val="242424"/>
          <w:sz w:val="21"/>
          <w:szCs w:val="21"/>
        </w:rPr>
        <w:t xml:space="preserve"> your lock code in – HPE serial number field scroll below</w:t>
      </w:r>
    </w:p>
    <w:p w14:paraId="2F17854B"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click on Activate</w:t>
      </w:r>
    </w:p>
    <w:p w14:paraId="34614A9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14ED9FBD" wp14:editId="7B15D62C">
            <wp:extent cx="5731510" cy="2727960"/>
            <wp:effectExtent l="0" t="0" r="2540" b="0"/>
            <wp:docPr id="86" name="Picture 8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21"/>
                    <a:stretch>
                      <a:fillRect/>
                    </a:stretch>
                  </pic:blipFill>
                  <pic:spPr>
                    <a:xfrm>
                      <a:off x="0" y="0"/>
                      <a:ext cx="5731510" cy="2727960"/>
                    </a:xfrm>
                    <a:prstGeom prst="rect">
                      <a:avLst/>
                    </a:prstGeom>
                  </pic:spPr>
                </pic:pic>
              </a:graphicData>
            </a:graphic>
          </wp:inline>
        </w:drawing>
      </w:r>
    </w:p>
    <w:p w14:paraId="1376589F"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0FC63EE3" wp14:editId="43674954">
            <wp:extent cx="5731510" cy="2118995"/>
            <wp:effectExtent l="0" t="0" r="2540" b="0"/>
            <wp:docPr id="87" name="Picture 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122"/>
                    <a:stretch>
                      <a:fillRect/>
                    </a:stretch>
                  </pic:blipFill>
                  <pic:spPr>
                    <a:xfrm>
                      <a:off x="0" y="0"/>
                      <a:ext cx="5731510" cy="2118995"/>
                    </a:xfrm>
                    <a:prstGeom prst="rect">
                      <a:avLst/>
                    </a:prstGeom>
                  </pic:spPr>
                </pic:pic>
              </a:graphicData>
            </a:graphic>
          </wp:inline>
        </w:drawing>
      </w:r>
    </w:p>
    <w:p w14:paraId="3E328B3A"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Scroll down and click on Activate</w:t>
      </w:r>
    </w:p>
    <w:p w14:paraId="34140424"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6C750490" wp14:editId="603CFB7A">
            <wp:extent cx="5731510" cy="2024380"/>
            <wp:effectExtent l="0" t="0" r="254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123"/>
                    <a:stretch>
                      <a:fillRect/>
                    </a:stretch>
                  </pic:blipFill>
                  <pic:spPr>
                    <a:xfrm>
                      <a:off x="0" y="0"/>
                      <a:ext cx="5731510" cy="2024380"/>
                    </a:xfrm>
                    <a:prstGeom prst="rect">
                      <a:avLst/>
                    </a:prstGeom>
                  </pic:spPr>
                </pic:pic>
              </a:graphicData>
            </a:graphic>
          </wp:inline>
        </w:drawing>
      </w:r>
    </w:p>
    <w:p w14:paraId="7EEFAB45" w14:textId="5D3C6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xml:space="preserve">The activation process can take several minutes to complete. After you click Activate, please do not close your </w:t>
      </w:r>
      <w:r w:rsidR="00D43C8E" w:rsidRPr="0050210D">
        <w:rPr>
          <w:rFonts w:asciiTheme="minorHAnsi" w:hAnsiTheme="minorHAnsi" w:cstheme="minorHAnsi"/>
          <w:color w:val="242424"/>
          <w:sz w:val="21"/>
          <w:szCs w:val="21"/>
        </w:rPr>
        <w:t>browser,</w:t>
      </w:r>
      <w:r w:rsidRPr="0050210D">
        <w:rPr>
          <w:rFonts w:asciiTheme="minorHAnsi" w:hAnsiTheme="minorHAnsi" w:cstheme="minorHAnsi"/>
          <w:color w:val="242424"/>
          <w:sz w:val="21"/>
          <w:szCs w:val="21"/>
        </w:rPr>
        <w:t xml:space="preserve"> or navigate away from this page.</w:t>
      </w:r>
    </w:p>
    <w:p w14:paraId="4B8A803C"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After successful activation,it will take you to HPE Swarm Learning community licence page</w:t>
      </w:r>
    </w:p>
    <w:p w14:paraId="1B66558A"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lastRenderedPageBreak/>
        <w:t> </w:t>
      </w:r>
    </w:p>
    <w:p w14:paraId="3FEC5D82"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1E885834" wp14:editId="6FAC9768">
            <wp:extent cx="5731510" cy="2699385"/>
            <wp:effectExtent l="0" t="0" r="2540" b="5715"/>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24"/>
                    <a:stretch>
                      <a:fillRect/>
                    </a:stretch>
                  </pic:blipFill>
                  <pic:spPr>
                    <a:xfrm>
                      <a:off x="0" y="0"/>
                      <a:ext cx="5731510" cy="2699385"/>
                    </a:xfrm>
                    <a:prstGeom prst="rect">
                      <a:avLst/>
                    </a:prstGeom>
                  </pic:spPr>
                </pic:pic>
              </a:graphicData>
            </a:graphic>
          </wp:inline>
        </w:drawing>
      </w:r>
    </w:p>
    <w:p w14:paraId="69CC1DEA"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56A4841B"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Step 14- Below Download file tab you will see the License keys(1)and Sofware (7) are listed</w:t>
      </w:r>
    </w:p>
    <w:p w14:paraId="006CE172"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Please check in the box Infront of software (7) and click download and wait till download gets completed [Disable popup blockers]</w:t>
      </w:r>
    </w:p>
    <w:p w14:paraId="6C117986"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4B396CCA" wp14:editId="750F4C88">
            <wp:extent cx="5731510" cy="2680970"/>
            <wp:effectExtent l="0" t="0" r="2540" b="5080"/>
            <wp:docPr id="90" name="Picture 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125"/>
                    <a:stretch>
                      <a:fillRect/>
                    </a:stretch>
                  </pic:blipFill>
                  <pic:spPr>
                    <a:xfrm>
                      <a:off x="0" y="0"/>
                      <a:ext cx="5731510" cy="2680970"/>
                    </a:xfrm>
                    <a:prstGeom prst="rect">
                      <a:avLst/>
                    </a:prstGeom>
                  </pic:spPr>
                </pic:pic>
              </a:graphicData>
            </a:graphic>
          </wp:inline>
        </w:drawing>
      </w:r>
    </w:p>
    <w:p w14:paraId="757002D6"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6529CC8B"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66F804BA" wp14:editId="53DA2F35">
            <wp:extent cx="5731510" cy="2966085"/>
            <wp:effectExtent l="0" t="0" r="2540" b="5715"/>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126"/>
                    <a:stretch>
                      <a:fillRect/>
                    </a:stretch>
                  </pic:blipFill>
                  <pic:spPr>
                    <a:xfrm>
                      <a:off x="0" y="0"/>
                      <a:ext cx="5731510" cy="2966085"/>
                    </a:xfrm>
                    <a:prstGeom prst="rect">
                      <a:avLst/>
                    </a:prstGeom>
                  </pic:spPr>
                </pic:pic>
              </a:graphicData>
            </a:graphic>
          </wp:inline>
        </w:drawing>
      </w:r>
    </w:p>
    <w:p w14:paraId="0F98D3A1"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74FB86E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Step 16- After completion of download, Go to Downloads folder and see all the files</w:t>
      </w:r>
    </w:p>
    <w:p w14:paraId="707232D6"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7451E3B6" wp14:editId="0499A6B2">
            <wp:extent cx="5731510" cy="1735455"/>
            <wp:effectExtent l="0" t="0" r="2540" b="0"/>
            <wp:docPr id="93" name="Picture 9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pic:cNvPicPr/>
                  </pic:nvPicPr>
                  <pic:blipFill>
                    <a:blip r:embed="rId127"/>
                    <a:stretch>
                      <a:fillRect/>
                    </a:stretch>
                  </pic:blipFill>
                  <pic:spPr>
                    <a:xfrm>
                      <a:off x="0" y="0"/>
                      <a:ext cx="5731510" cy="1735455"/>
                    </a:xfrm>
                    <a:prstGeom prst="rect">
                      <a:avLst/>
                    </a:prstGeom>
                  </pic:spPr>
                </pic:pic>
              </a:graphicData>
            </a:graphic>
          </wp:inline>
        </w:drawing>
      </w:r>
    </w:p>
    <w:p w14:paraId="6815387F"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11254A9D"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Step 17- Go back to your Auto pass license server browser Tab from where we have copied the Lock Code and click on browse button under Install Licenses</w:t>
      </w:r>
    </w:p>
    <w:p w14:paraId="5EAC20C8"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159CAB98" wp14:editId="366FB126">
            <wp:extent cx="5731510" cy="2887345"/>
            <wp:effectExtent l="0" t="0" r="2540" b="8255"/>
            <wp:docPr id="94" name="Picture 9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website&#10;&#10;Description automatically generated"/>
                    <pic:cNvPicPr/>
                  </pic:nvPicPr>
                  <pic:blipFill>
                    <a:blip r:embed="rId128"/>
                    <a:stretch>
                      <a:fillRect/>
                    </a:stretch>
                  </pic:blipFill>
                  <pic:spPr>
                    <a:xfrm>
                      <a:off x="0" y="0"/>
                      <a:ext cx="5731510" cy="2887345"/>
                    </a:xfrm>
                    <a:prstGeom prst="rect">
                      <a:avLst/>
                    </a:prstGeom>
                  </pic:spPr>
                </pic:pic>
              </a:graphicData>
            </a:graphic>
          </wp:inline>
        </w:drawing>
      </w:r>
    </w:p>
    <w:p w14:paraId="0C7277E5"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1E6E3A8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Step 18- select ‘HPE-SWARM_5Cntr_********.DAT’ file from download folder and click next</w:t>
      </w:r>
    </w:p>
    <w:p w14:paraId="05C6FDB8"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3E003EAE"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75EBCADB" wp14:editId="71D21B68">
            <wp:extent cx="5731510" cy="3163570"/>
            <wp:effectExtent l="0" t="0" r="2540" b="0"/>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129"/>
                    <a:stretch>
                      <a:fillRect/>
                    </a:stretch>
                  </pic:blipFill>
                  <pic:spPr>
                    <a:xfrm>
                      <a:off x="0" y="0"/>
                      <a:ext cx="5731510" cy="3163570"/>
                    </a:xfrm>
                    <a:prstGeom prst="rect">
                      <a:avLst/>
                    </a:prstGeom>
                  </pic:spPr>
                </pic:pic>
              </a:graphicData>
            </a:graphic>
          </wp:inline>
        </w:drawing>
      </w:r>
    </w:p>
    <w:p w14:paraId="2A7173F3"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xml:space="preserve"> And Click on Next</w:t>
      </w:r>
    </w:p>
    <w:p w14:paraId="5D7A09D7"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24725BB2" wp14:editId="52347954">
            <wp:extent cx="5731510" cy="2585085"/>
            <wp:effectExtent l="0" t="0" r="2540" b="5715"/>
            <wp:docPr id="96" name="Picture 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130"/>
                    <a:stretch>
                      <a:fillRect/>
                    </a:stretch>
                  </pic:blipFill>
                  <pic:spPr>
                    <a:xfrm>
                      <a:off x="0" y="0"/>
                      <a:ext cx="5731510" cy="2585085"/>
                    </a:xfrm>
                    <a:prstGeom prst="rect">
                      <a:avLst/>
                    </a:prstGeom>
                  </pic:spPr>
                </pic:pic>
              </a:graphicData>
            </a:graphic>
          </wp:inline>
        </w:drawing>
      </w:r>
    </w:p>
    <w:p w14:paraId="2DD871C5"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Step 20- select all four licenses – check in all four boxes and click on Install Licenses</w:t>
      </w:r>
    </w:p>
    <w:p w14:paraId="63916549"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w:t>
      </w:r>
    </w:p>
    <w:p w14:paraId="5BE78FBD"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You will see 1100000390:1 1100000388:1 1100000:378:1 1100000380:1 licenses successfully installed.</w:t>
      </w:r>
    </w:p>
    <w:p w14:paraId="5D8226EA"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w:t>
      </w:r>
      <w:r w:rsidRPr="0050210D">
        <w:rPr>
          <w:rFonts w:asciiTheme="minorHAnsi" w:hAnsiTheme="minorHAnsi" w:cstheme="minorHAnsi"/>
          <w:noProof/>
          <w:color w:val="242424"/>
          <w:sz w:val="21"/>
          <w:szCs w:val="21"/>
        </w:rPr>
        <w:drawing>
          <wp:inline distT="0" distB="0" distL="0" distR="0" wp14:anchorId="421F7829" wp14:editId="4C51A545">
            <wp:extent cx="5731510" cy="2922905"/>
            <wp:effectExtent l="0" t="0" r="2540" b="0"/>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131"/>
                    <a:stretch>
                      <a:fillRect/>
                    </a:stretch>
                  </pic:blipFill>
                  <pic:spPr>
                    <a:xfrm>
                      <a:off x="0" y="0"/>
                      <a:ext cx="5731510" cy="2922905"/>
                    </a:xfrm>
                    <a:prstGeom prst="rect">
                      <a:avLst/>
                    </a:prstGeom>
                  </pic:spPr>
                </pic:pic>
              </a:graphicData>
            </a:graphic>
          </wp:inline>
        </w:drawing>
      </w:r>
    </w:p>
    <w:p w14:paraId="651BD65E"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After Clicking on Install Licenses, you will see following page saying</w:t>
      </w:r>
    </w:p>
    <w:p w14:paraId="77FBBB8C"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xml:space="preserve"> “4 licenses added successfully “</w:t>
      </w:r>
    </w:p>
    <w:p w14:paraId="0F56DD2D"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xml:space="preserve"> </w:t>
      </w:r>
    </w:p>
    <w:p w14:paraId="126FCFCE"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733E22E0" wp14:editId="31CCF146">
            <wp:extent cx="5731510" cy="2482215"/>
            <wp:effectExtent l="0" t="0" r="2540" b="0"/>
            <wp:docPr id="98" name="Picture 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with medium confidence"/>
                    <pic:cNvPicPr/>
                  </pic:nvPicPr>
                  <pic:blipFill>
                    <a:blip r:embed="rId132"/>
                    <a:stretch>
                      <a:fillRect/>
                    </a:stretch>
                  </pic:blipFill>
                  <pic:spPr>
                    <a:xfrm>
                      <a:off x="0" y="0"/>
                      <a:ext cx="5731510" cy="2482215"/>
                    </a:xfrm>
                    <a:prstGeom prst="rect">
                      <a:avLst/>
                    </a:prstGeom>
                  </pic:spPr>
                </pic:pic>
              </a:graphicData>
            </a:graphic>
          </wp:inline>
        </w:drawing>
      </w:r>
    </w:p>
    <w:p w14:paraId="6683DE1C"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6BECD4ED"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Step 21- Now Create folder to install swarm learning and run swarm learning installer for linux</w:t>
      </w:r>
    </w:p>
    <w:p w14:paraId="77B1727E"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Execute following commands</w:t>
      </w:r>
    </w:p>
    <w:p w14:paraId="6D824947"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mkdir /home/amits/hpe</w:t>
      </w:r>
    </w:p>
    <w:p w14:paraId="3A420C39"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cd /home/amits/hpe</w:t>
      </w:r>
    </w:p>
    <w:p w14:paraId="12DBC20C"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mkdir swarm-learning</w:t>
      </w:r>
    </w:p>
    <w:p w14:paraId="13B009F3"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1E50D4B0" wp14:editId="1DFC17A4">
            <wp:extent cx="5731510" cy="59245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592455"/>
                    </a:xfrm>
                    <a:prstGeom prst="rect">
                      <a:avLst/>
                    </a:prstGeom>
                  </pic:spPr>
                </pic:pic>
              </a:graphicData>
            </a:graphic>
          </wp:inline>
        </w:drawing>
      </w:r>
    </w:p>
    <w:p w14:paraId="637A5C9B" w14:textId="77777777" w:rsidR="00E200D2" w:rsidRPr="0050210D" w:rsidRDefault="00E200D2" w:rsidP="00126803">
      <w:pPr>
        <w:spacing w:line="360" w:lineRule="auto"/>
        <w:rPr>
          <w:rFonts w:cstheme="minorHAnsi"/>
        </w:rPr>
      </w:pPr>
    </w:p>
    <w:p w14:paraId="683FA263"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cd /home/amits/Downloads</w:t>
      </w:r>
    </w:p>
    <w:p w14:paraId="6C45A85F" w14:textId="77777777" w:rsidR="00E200D2" w:rsidRPr="0065260A" w:rsidRDefault="00E200D2" w:rsidP="00126803">
      <w:pPr>
        <w:pStyle w:val="NormalWeb"/>
        <w:shd w:val="clear" w:color="auto" w:fill="FFFFFF"/>
        <w:spacing w:before="0" w:beforeAutospacing="0" w:after="0" w:afterAutospacing="0" w:line="360" w:lineRule="auto"/>
        <w:rPr>
          <w:rFonts w:ascii="Bookman Old Style" w:hAnsi="Bookman Old Style" w:cstheme="minorHAnsi"/>
          <w:color w:val="242424"/>
          <w:sz w:val="21"/>
          <w:szCs w:val="21"/>
        </w:rPr>
      </w:pPr>
      <w:r w:rsidRPr="0065260A">
        <w:rPr>
          <w:rFonts w:ascii="Bookman Old Style" w:hAnsi="Bookman Old Style" w:cstheme="minorHAnsi"/>
          <w:color w:val="242424"/>
          <w:sz w:val="21"/>
          <w:szCs w:val="21"/>
        </w:rPr>
        <w:t>chmod +x HPE_SWARM_LEARNING_INSTALLER_LINUX_Q2V41-11036</w:t>
      </w:r>
    </w:p>
    <w:p w14:paraId="475940BE"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w:t>
      </w:r>
    </w:p>
    <w:p w14:paraId="46159928" w14:textId="77777777" w:rsidR="00E200D2" w:rsidRPr="0050210D" w:rsidRDefault="00E200D2" w:rsidP="00126803">
      <w:pPr>
        <w:spacing w:line="360" w:lineRule="auto"/>
        <w:rPr>
          <w:rFonts w:cstheme="minorHAnsi"/>
        </w:rPr>
      </w:pPr>
      <w:r w:rsidRPr="0050210D">
        <w:rPr>
          <w:rFonts w:cstheme="minorHAnsi"/>
          <w:noProof/>
        </w:rPr>
        <w:drawing>
          <wp:inline distT="0" distB="0" distL="0" distR="0" wp14:anchorId="6B23AECA" wp14:editId="52F56EC6">
            <wp:extent cx="5731510" cy="1812290"/>
            <wp:effectExtent l="0" t="0" r="2540" b="0"/>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134"/>
                    <a:stretch>
                      <a:fillRect/>
                    </a:stretch>
                  </pic:blipFill>
                  <pic:spPr>
                    <a:xfrm>
                      <a:off x="0" y="0"/>
                      <a:ext cx="5731510" cy="1812290"/>
                    </a:xfrm>
                    <a:prstGeom prst="rect">
                      <a:avLst/>
                    </a:prstGeom>
                  </pic:spPr>
                </pic:pic>
              </a:graphicData>
            </a:graphic>
          </wp:inline>
        </w:drawing>
      </w:r>
    </w:p>
    <w:p w14:paraId="45A16F18" w14:textId="77777777" w:rsidR="00E200D2" w:rsidRPr="0050210D" w:rsidRDefault="00E200D2" w:rsidP="00126803">
      <w:pPr>
        <w:spacing w:line="360" w:lineRule="auto"/>
        <w:rPr>
          <w:rFonts w:cstheme="minorHAnsi"/>
        </w:rPr>
      </w:pPr>
    </w:p>
    <w:p w14:paraId="5D2FC435"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b/>
          <w:bCs/>
          <w:color w:val="242424"/>
          <w:sz w:val="21"/>
          <w:szCs w:val="21"/>
        </w:rPr>
      </w:pPr>
      <w:r w:rsidRPr="0050210D">
        <w:rPr>
          <w:rFonts w:asciiTheme="minorHAnsi" w:hAnsiTheme="minorHAnsi" w:cstheme="minorHAnsi"/>
        </w:rPr>
        <w:lastRenderedPageBreak/>
        <w:t>Step 22- F</w:t>
      </w:r>
      <w:r w:rsidRPr="0050210D">
        <w:rPr>
          <w:rFonts w:asciiTheme="minorHAnsi" w:hAnsiTheme="minorHAnsi" w:cstheme="minorHAnsi"/>
          <w:color w:val="242424"/>
          <w:sz w:val="21"/>
          <w:szCs w:val="21"/>
        </w:rPr>
        <w:t xml:space="preserve">rom file manager/explorer </w:t>
      </w:r>
      <w:r w:rsidRPr="0050210D">
        <w:rPr>
          <w:rFonts w:asciiTheme="minorHAnsi" w:hAnsiTheme="minorHAnsi" w:cstheme="minorHAnsi"/>
          <w:b/>
          <w:bCs/>
          <w:color w:val="242424"/>
          <w:sz w:val="21"/>
          <w:szCs w:val="21"/>
        </w:rPr>
        <w:t xml:space="preserve">Double click </w:t>
      </w:r>
      <w:r w:rsidRPr="0050210D">
        <w:rPr>
          <w:rFonts w:asciiTheme="minorHAnsi" w:hAnsiTheme="minorHAnsi" w:cstheme="minorHAnsi"/>
          <w:color w:val="242424"/>
          <w:sz w:val="21"/>
          <w:szCs w:val="21"/>
        </w:rPr>
        <w:t xml:space="preserve">on executable file names as </w:t>
      </w:r>
      <w:r w:rsidRPr="0050210D">
        <w:rPr>
          <w:rFonts w:asciiTheme="minorHAnsi" w:hAnsiTheme="minorHAnsi" w:cstheme="minorHAnsi"/>
          <w:b/>
          <w:bCs/>
          <w:color w:val="242424"/>
          <w:sz w:val="21"/>
          <w:szCs w:val="21"/>
        </w:rPr>
        <w:t>HPE_SWARM_LEARNING_INSTALLER_LINUX_Q2V41-11036</w:t>
      </w:r>
    </w:p>
    <w:p w14:paraId="0C8712F4"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It will open WebUI installer in browser [if not then open new browsing tab – and Enter URL 127.0.0.1:30302]</w:t>
      </w:r>
    </w:p>
    <w:p w14:paraId="34EECB1F"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w:t>
      </w:r>
      <w:r w:rsidRPr="0050210D">
        <w:rPr>
          <w:rFonts w:asciiTheme="minorHAnsi" w:hAnsiTheme="minorHAnsi" w:cstheme="minorHAnsi"/>
          <w:noProof/>
          <w:color w:val="242424"/>
          <w:sz w:val="21"/>
          <w:szCs w:val="21"/>
        </w:rPr>
        <w:drawing>
          <wp:inline distT="0" distB="0" distL="0" distR="0" wp14:anchorId="2CA77148" wp14:editId="2EB19858">
            <wp:extent cx="5731510" cy="1727835"/>
            <wp:effectExtent l="0" t="0" r="2540" b="5715"/>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135"/>
                    <a:stretch>
                      <a:fillRect/>
                    </a:stretch>
                  </pic:blipFill>
                  <pic:spPr>
                    <a:xfrm>
                      <a:off x="0" y="0"/>
                      <a:ext cx="5731510" cy="1727835"/>
                    </a:xfrm>
                    <a:prstGeom prst="rect">
                      <a:avLst/>
                    </a:prstGeom>
                  </pic:spPr>
                </pic:pic>
              </a:graphicData>
            </a:graphic>
          </wp:inline>
        </w:drawing>
      </w:r>
    </w:p>
    <w:p w14:paraId="47F32BBE"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56E1FCCD"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xml:space="preserve">Click on Next </w:t>
      </w:r>
    </w:p>
    <w:p w14:paraId="36AC2A14"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6E2E42DB" wp14:editId="7FC7B20F">
            <wp:extent cx="5731510" cy="2942590"/>
            <wp:effectExtent l="0" t="0" r="2540" b="0"/>
            <wp:docPr id="102" name="Picture 102"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Word, email&#10;&#10;Description automatically generated"/>
                    <pic:cNvPicPr/>
                  </pic:nvPicPr>
                  <pic:blipFill>
                    <a:blip r:embed="rId136"/>
                    <a:stretch>
                      <a:fillRect/>
                    </a:stretch>
                  </pic:blipFill>
                  <pic:spPr>
                    <a:xfrm>
                      <a:off x="0" y="0"/>
                      <a:ext cx="5731510" cy="2942590"/>
                    </a:xfrm>
                    <a:prstGeom prst="rect">
                      <a:avLst/>
                    </a:prstGeom>
                  </pic:spPr>
                </pic:pic>
              </a:graphicData>
            </a:graphic>
          </wp:inline>
        </w:drawing>
      </w:r>
    </w:p>
    <w:p w14:paraId="05D7006F"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Scroll down and Click on Next</w:t>
      </w:r>
    </w:p>
    <w:p w14:paraId="24385A86"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2B06D5DF" wp14:editId="40479F8F">
            <wp:extent cx="5731510" cy="2931160"/>
            <wp:effectExtent l="0" t="0" r="2540" b="2540"/>
            <wp:docPr id="103" name="Picture 103"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Word, email&#10;&#10;Description automatically generated"/>
                    <pic:cNvPicPr/>
                  </pic:nvPicPr>
                  <pic:blipFill>
                    <a:blip r:embed="rId137"/>
                    <a:stretch>
                      <a:fillRect/>
                    </a:stretch>
                  </pic:blipFill>
                  <pic:spPr>
                    <a:xfrm>
                      <a:off x="0" y="0"/>
                      <a:ext cx="5731510" cy="2931160"/>
                    </a:xfrm>
                    <a:prstGeom prst="rect">
                      <a:avLst/>
                    </a:prstGeom>
                  </pic:spPr>
                </pic:pic>
              </a:graphicData>
            </a:graphic>
          </wp:inline>
        </w:drawing>
      </w:r>
    </w:p>
    <w:p w14:paraId="20F5830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After that Enter your HPE Passport Username (Email-Id) and click on Next</w:t>
      </w:r>
    </w:p>
    <w:p w14:paraId="05AF52F2"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16C0F8BC" wp14:editId="0412F83A">
            <wp:extent cx="5731510" cy="2854325"/>
            <wp:effectExtent l="0" t="0" r="2540" b="3175"/>
            <wp:docPr id="104" name="Picture 10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138"/>
                    <a:stretch>
                      <a:fillRect/>
                    </a:stretch>
                  </pic:blipFill>
                  <pic:spPr>
                    <a:xfrm>
                      <a:off x="0" y="0"/>
                      <a:ext cx="5731510" cy="2854325"/>
                    </a:xfrm>
                    <a:prstGeom prst="rect">
                      <a:avLst/>
                    </a:prstGeom>
                  </pic:spPr>
                </pic:pic>
              </a:graphicData>
            </a:graphic>
          </wp:inline>
        </w:drawing>
      </w:r>
    </w:p>
    <w:p w14:paraId="320DCD61"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Enter directory path to install swarm learning and enter Internal IP [Private IP of Machine] with username and password</w:t>
      </w:r>
    </w:p>
    <w:p w14:paraId="568CD64F"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740666E5"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lastRenderedPageBreak/>
        <w:drawing>
          <wp:inline distT="0" distB="0" distL="0" distR="0" wp14:anchorId="66C977D3" wp14:editId="5A06C0AD">
            <wp:extent cx="5731510" cy="3521075"/>
            <wp:effectExtent l="0" t="0" r="2540" b="3175"/>
            <wp:docPr id="105" name="Picture 10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10;&#10;Description automatically generated with medium confidence"/>
                    <pic:cNvPicPr/>
                  </pic:nvPicPr>
                  <pic:blipFill>
                    <a:blip r:embed="rId139"/>
                    <a:stretch>
                      <a:fillRect/>
                    </a:stretch>
                  </pic:blipFill>
                  <pic:spPr>
                    <a:xfrm>
                      <a:off x="0" y="0"/>
                      <a:ext cx="5731510" cy="3521075"/>
                    </a:xfrm>
                    <a:prstGeom prst="rect">
                      <a:avLst/>
                    </a:prstGeom>
                  </pic:spPr>
                </pic:pic>
              </a:graphicData>
            </a:graphic>
          </wp:inline>
        </w:drawing>
      </w:r>
    </w:p>
    <w:p w14:paraId="34A642FF"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And Click on Next</w:t>
      </w:r>
    </w:p>
    <w:p w14:paraId="6965086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noProof/>
          <w:color w:val="242424"/>
          <w:sz w:val="21"/>
          <w:szCs w:val="21"/>
        </w:rPr>
        <w:drawing>
          <wp:inline distT="0" distB="0" distL="0" distR="0" wp14:anchorId="501AA3AF" wp14:editId="29064D90">
            <wp:extent cx="5731510" cy="3285490"/>
            <wp:effectExtent l="0" t="0" r="2540" b="0"/>
            <wp:docPr id="106" name="Picture 10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with low confidence"/>
                    <pic:cNvPicPr/>
                  </pic:nvPicPr>
                  <pic:blipFill>
                    <a:blip r:embed="rId140"/>
                    <a:stretch>
                      <a:fillRect/>
                    </a:stretch>
                  </pic:blipFill>
                  <pic:spPr>
                    <a:xfrm>
                      <a:off x="0" y="0"/>
                      <a:ext cx="5731510" cy="3285490"/>
                    </a:xfrm>
                    <a:prstGeom prst="rect">
                      <a:avLst/>
                    </a:prstGeom>
                  </pic:spPr>
                </pic:pic>
              </a:graphicData>
            </a:graphic>
          </wp:inline>
        </w:drawing>
      </w:r>
    </w:p>
    <w:p w14:paraId="63FF3F9D" w14:textId="77777777" w:rsidR="00E200D2" w:rsidRPr="00F504F9" w:rsidRDefault="00E200D2" w:rsidP="00126803">
      <w:pPr>
        <w:shd w:val="clear" w:color="auto" w:fill="FFFFFF"/>
        <w:spacing w:before="60" w:after="100" w:afterAutospacing="1" w:line="360" w:lineRule="auto"/>
        <w:ind w:left="720"/>
        <w:rPr>
          <w:rFonts w:eastAsia="Times New Roman" w:cstheme="minorHAnsi"/>
          <w:color w:val="24292F"/>
          <w:sz w:val="24"/>
          <w:szCs w:val="24"/>
          <w:lang w:eastAsia="en-IN"/>
        </w:rPr>
      </w:pPr>
      <w:r w:rsidRPr="00F504F9">
        <w:rPr>
          <w:rFonts w:eastAsia="Times New Roman" w:cstheme="minorHAnsi"/>
          <w:color w:val="24292F"/>
          <w:sz w:val="24"/>
          <w:szCs w:val="24"/>
          <w:lang w:eastAsia="en-IN"/>
        </w:rPr>
        <w:t>If there is an error message, click </w:t>
      </w:r>
      <w:r w:rsidRPr="00F504F9">
        <w:rPr>
          <w:rFonts w:eastAsia="Times New Roman" w:cstheme="minorHAnsi"/>
          <w:b/>
          <w:bCs/>
          <w:color w:val="24292F"/>
          <w:sz w:val="24"/>
          <w:szCs w:val="24"/>
          <w:lang w:eastAsia="en-IN"/>
        </w:rPr>
        <w:t>Click here for more info</w:t>
      </w:r>
      <w:r w:rsidRPr="00F504F9">
        <w:rPr>
          <w:rFonts w:eastAsia="Times New Roman" w:cstheme="minorHAnsi"/>
          <w:color w:val="24292F"/>
          <w:sz w:val="24"/>
          <w:szCs w:val="24"/>
          <w:lang w:eastAsia="en-IN"/>
        </w:rPr>
        <w:t>. Close the error message dialog, </w:t>
      </w:r>
      <w:r w:rsidRPr="00F504F9">
        <w:rPr>
          <w:rFonts w:eastAsia="Times New Roman" w:cstheme="minorHAnsi"/>
          <w:b/>
          <w:bCs/>
          <w:color w:val="24292F"/>
          <w:sz w:val="24"/>
          <w:szCs w:val="24"/>
          <w:lang w:eastAsia="en-IN"/>
        </w:rPr>
        <w:t>Retry</w:t>
      </w:r>
      <w:r w:rsidRPr="00F504F9">
        <w:rPr>
          <w:rFonts w:eastAsia="Times New Roman" w:cstheme="minorHAnsi"/>
          <w:color w:val="24292F"/>
          <w:sz w:val="24"/>
          <w:szCs w:val="24"/>
          <w:lang w:eastAsia="en-IN"/>
        </w:rPr>
        <w:t> or </w:t>
      </w:r>
      <w:r w:rsidRPr="00F504F9">
        <w:rPr>
          <w:rFonts w:eastAsia="Times New Roman" w:cstheme="minorHAnsi"/>
          <w:b/>
          <w:bCs/>
          <w:color w:val="24292F"/>
          <w:sz w:val="24"/>
          <w:szCs w:val="24"/>
          <w:lang w:eastAsia="en-IN"/>
        </w:rPr>
        <w:t>Configure</w:t>
      </w:r>
      <w:r w:rsidRPr="00F504F9">
        <w:rPr>
          <w:rFonts w:eastAsia="Times New Roman" w:cstheme="minorHAnsi"/>
          <w:color w:val="24292F"/>
          <w:sz w:val="24"/>
          <w:szCs w:val="24"/>
          <w:lang w:eastAsia="en-IN"/>
        </w:rPr>
        <w:t> the host, and click </w:t>
      </w:r>
      <w:r w:rsidRPr="00F504F9">
        <w:rPr>
          <w:rFonts w:eastAsia="Times New Roman" w:cstheme="minorHAnsi"/>
          <w:b/>
          <w:bCs/>
          <w:color w:val="24292F"/>
          <w:sz w:val="24"/>
          <w:szCs w:val="24"/>
          <w:lang w:eastAsia="en-IN"/>
        </w:rPr>
        <w:t>Next</w:t>
      </w:r>
      <w:r w:rsidRPr="00F504F9">
        <w:rPr>
          <w:rFonts w:eastAsia="Times New Roman" w:cstheme="minorHAnsi"/>
          <w:color w:val="24292F"/>
          <w:sz w:val="24"/>
          <w:szCs w:val="24"/>
          <w:lang w:eastAsia="en-IN"/>
        </w:rPr>
        <w:t>.</w:t>
      </w:r>
    </w:p>
    <w:p w14:paraId="523843B9"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538AFA4E"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b/>
          <w:bCs/>
          <w:color w:val="242424"/>
          <w:sz w:val="21"/>
          <w:szCs w:val="21"/>
        </w:rPr>
      </w:pPr>
      <w:r w:rsidRPr="0050210D">
        <w:rPr>
          <w:rFonts w:asciiTheme="minorHAnsi" w:hAnsiTheme="minorHAnsi" w:cstheme="minorHAnsi"/>
          <w:b/>
          <w:bCs/>
          <w:color w:val="242424"/>
          <w:sz w:val="21"/>
          <w:szCs w:val="21"/>
        </w:rPr>
        <w:lastRenderedPageBreak/>
        <w:t>Click Next</w:t>
      </w:r>
    </w:p>
    <w:p w14:paraId="15B163F8" w14:textId="77777777" w:rsidR="00E200D2" w:rsidRPr="0050210D" w:rsidRDefault="00E200D2" w:rsidP="00126803">
      <w:pPr>
        <w:pStyle w:val="NormalWeb"/>
        <w:shd w:val="clear" w:color="auto" w:fill="FFFFFF"/>
        <w:spacing w:before="240" w:beforeAutospacing="0" w:after="240" w:afterAutospacing="0" w:line="360" w:lineRule="auto"/>
        <w:ind w:left="720"/>
        <w:rPr>
          <w:rFonts w:asciiTheme="minorHAnsi" w:hAnsiTheme="minorHAnsi" w:cstheme="minorHAnsi"/>
          <w:color w:val="24292F"/>
        </w:rPr>
      </w:pPr>
      <w:r w:rsidRPr="0050210D">
        <w:rPr>
          <w:rFonts w:asciiTheme="minorHAnsi" w:hAnsiTheme="minorHAnsi" w:cstheme="minorHAnsi"/>
          <w:color w:val="24292F"/>
        </w:rPr>
        <w:t>Review </w:t>
      </w:r>
      <w:r w:rsidRPr="0050210D">
        <w:rPr>
          <w:rStyle w:val="Strong"/>
          <w:rFonts w:asciiTheme="minorHAnsi" w:hAnsiTheme="minorHAnsi" w:cstheme="minorHAnsi"/>
          <w:color w:val="24292F"/>
        </w:rPr>
        <w:t>Next Steps</w:t>
      </w:r>
      <w:r w:rsidRPr="0050210D">
        <w:rPr>
          <w:rFonts w:asciiTheme="minorHAnsi" w:hAnsiTheme="minorHAnsi" w:cstheme="minorHAnsi"/>
          <w:color w:val="24292F"/>
        </w:rPr>
        <w:t> and click </w:t>
      </w:r>
      <w:r w:rsidRPr="0050210D">
        <w:rPr>
          <w:rStyle w:val="Strong"/>
          <w:rFonts w:asciiTheme="minorHAnsi" w:hAnsiTheme="minorHAnsi" w:cstheme="minorHAnsi"/>
          <w:color w:val="24292F"/>
        </w:rPr>
        <w:t>Next</w:t>
      </w:r>
      <w:r w:rsidRPr="0050210D">
        <w:rPr>
          <w:rFonts w:asciiTheme="minorHAnsi" w:hAnsiTheme="minorHAnsi" w:cstheme="minorHAnsi"/>
          <w:color w:val="24292F"/>
        </w:rPr>
        <w:t>.</w:t>
      </w:r>
    </w:p>
    <w:p w14:paraId="5154EE92" w14:textId="77777777" w:rsidR="00E200D2" w:rsidRPr="0050210D" w:rsidRDefault="00E200D2" w:rsidP="00126803">
      <w:pPr>
        <w:pStyle w:val="NormalWeb"/>
        <w:shd w:val="clear" w:color="auto" w:fill="FFFFFF"/>
        <w:spacing w:before="240" w:beforeAutospacing="0" w:after="240" w:afterAutospacing="0" w:line="360" w:lineRule="auto"/>
        <w:ind w:left="720"/>
        <w:rPr>
          <w:rFonts w:asciiTheme="minorHAnsi" w:hAnsiTheme="minorHAnsi" w:cstheme="minorHAnsi"/>
          <w:color w:val="24292F"/>
        </w:rPr>
      </w:pPr>
      <w:r w:rsidRPr="0050210D">
        <w:rPr>
          <w:rFonts w:asciiTheme="minorHAnsi" w:hAnsiTheme="minorHAnsi" w:cstheme="minorHAnsi"/>
          <w:color w:val="24292F"/>
        </w:rPr>
        <w:t>Review the </w:t>
      </w:r>
      <w:r w:rsidRPr="0050210D">
        <w:rPr>
          <w:rStyle w:val="Strong"/>
          <w:rFonts w:asciiTheme="minorHAnsi" w:hAnsiTheme="minorHAnsi" w:cstheme="minorHAnsi"/>
          <w:color w:val="24292F"/>
        </w:rPr>
        <w:t>Summary</w:t>
      </w:r>
      <w:r w:rsidRPr="0050210D">
        <w:rPr>
          <w:rFonts w:asciiTheme="minorHAnsi" w:hAnsiTheme="minorHAnsi" w:cstheme="minorHAnsi"/>
          <w:color w:val="24292F"/>
        </w:rPr>
        <w:t> screen, which displays all the installed hosts. Click </w:t>
      </w:r>
      <w:r w:rsidRPr="0050210D">
        <w:rPr>
          <w:rStyle w:val="Strong"/>
          <w:rFonts w:asciiTheme="minorHAnsi" w:hAnsiTheme="minorHAnsi" w:cstheme="minorHAnsi"/>
          <w:color w:val="24292F"/>
        </w:rPr>
        <w:t>Finish</w:t>
      </w:r>
      <w:r w:rsidRPr="0050210D">
        <w:rPr>
          <w:rFonts w:asciiTheme="minorHAnsi" w:hAnsiTheme="minorHAnsi" w:cstheme="minorHAnsi"/>
          <w:color w:val="24292F"/>
        </w:rPr>
        <w:t>.</w:t>
      </w:r>
    </w:p>
    <w:p w14:paraId="425129D6" w14:textId="77777777" w:rsidR="00E200D2" w:rsidRPr="0050210D" w:rsidRDefault="00E200D2" w:rsidP="00126803">
      <w:pPr>
        <w:pStyle w:val="NormalWeb"/>
        <w:shd w:val="clear" w:color="auto" w:fill="FFFFFF"/>
        <w:spacing w:before="240" w:beforeAutospacing="0" w:after="240" w:afterAutospacing="0" w:line="360" w:lineRule="auto"/>
        <w:ind w:left="720"/>
        <w:rPr>
          <w:rFonts w:asciiTheme="minorHAnsi" w:hAnsiTheme="minorHAnsi" w:cstheme="minorHAnsi"/>
          <w:color w:val="24292F"/>
        </w:rPr>
      </w:pPr>
      <w:r w:rsidRPr="0050210D">
        <w:rPr>
          <w:rFonts w:asciiTheme="minorHAnsi" w:hAnsiTheme="minorHAnsi" w:cstheme="minorHAnsi"/>
          <w:color w:val="24292F"/>
        </w:rPr>
        <w:t>An installation confirmation message is displayed. Click </w:t>
      </w:r>
      <w:r w:rsidRPr="0050210D">
        <w:rPr>
          <w:rStyle w:val="Strong"/>
          <w:rFonts w:asciiTheme="minorHAnsi" w:hAnsiTheme="minorHAnsi" w:cstheme="minorHAnsi"/>
          <w:color w:val="24292F"/>
        </w:rPr>
        <w:t>Close Window</w:t>
      </w:r>
      <w:r w:rsidRPr="0050210D">
        <w:rPr>
          <w:rFonts w:asciiTheme="minorHAnsi" w:hAnsiTheme="minorHAnsi" w:cstheme="minorHAnsi"/>
          <w:color w:val="24292F"/>
        </w:rPr>
        <w:t>.</w:t>
      </w:r>
    </w:p>
    <w:p w14:paraId="3EBEC591"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92F"/>
        </w:rPr>
      </w:pPr>
      <w:r w:rsidRPr="0050210D">
        <w:rPr>
          <w:rFonts w:asciiTheme="minorHAnsi" w:hAnsiTheme="minorHAnsi" w:cstheme="minorHAnsi"/>
          <w:color w:val="24292F"/>
        </w:rPr>
        <w:t>After successful installation, the Swarm Learning docker containers are installed on each of the host; the documentation, the sample code, and the scripts for running Swarm Learning are installed in the Swarm installation location (the default location is (</w:t>
      </w:r>
      <w:r w:rsidRPr="0050210D">
        <w:rPr>
          <w:rStyle w:val="HTMLCode"/>
          <w:rFonts w:asciiTheme="minorHAnsi" w:hAnsiTheme="minorHAnsi" w:cstheme="minorHAnsi"/>
          <w:color w:val="24292F"/>
        </w:rPr>
        <w:t>/opt/hpe/swarm-learning</w:t>
      </w:r>
      <w:r w:rsidRPr="0050210D">
        <w:rPr>
          <w:rFonts w:asciiTheme="minorHAnsi" w:hAnsiTheme="minorHAnsi" w:cstheme="minorHAnsi"/>
          <w:color w:val="24292F"/>
        </w:rPr>
        <w:t>))</w:t>
      </w:r>
    </w:p>
    <w:p w14:paraId="37AE28D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b/>
          <w:bCs/>
          <w:color w:val="242424"/>
          <w:sz w:val="21"/>
          <w:szCs w:val="21"/>
        </w:rPr>
      </w:pPr>
    </w:p>
    <w:p w14:paraId="2F6084F0"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b/>
          <w:bCs/>
          <w:color w:val="242424"/>
          <w:sz w:val="21"/>
          <w:szCs w:val="21"/>
        </w:rPr>
      </w:pPr>
      <w:r w:rsidRPr="0050210D">
        <w:rPr>
          <w:rFonts w:asciiTheme="minorHAnsi" w:hAnsiTheme="minorHAnsi" w:cstheme="minorHAnsi"/>
          <w:b/>
          <w:bCs/>
          <w:color w:val="242424"/>
          <w:sz w:val="21"/>
          <w:szCs w:val="21"/>
        </w:rPr>
        <w:t>If web UI installer is giving some issues you can go for manual installation process</w:t>
      </w:r>
    </w:p>
    <w:p w14:paraId="24D8A8B5"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p>
    <w:p w14:paraId="26CCE01A" w14:textId="77777777" w:rsidR="00E200D2" w:rsidRPr="00827EC2" w:rsidRDefault="00E200D2" w:rsidP="00126803">
      <w:pPr>
        <w:numPr>
          <w:ilvl w:val="0"/>
          <w:numId w:val="10"/>
        </w:numPr>
        <w:shd w:val="clear" w:color="auto" w:fill="FFFFFF"/>
        <w:spacing w:before="100" w:beforeAutospacing="1" w:after="100" w:afterAutospacing="1" w:line="360" w:lineRule="auto"/>
        <w:rPr>
          <w:rFonts w:eastAsia="Times New Roman" w:cstheme="minorHAnsi"/>
          <w:color w:val="24292F"/>
          <w:sz w:val="24"/>
          <w:szCs w:val="24"/>
          <w:lang w:eastAsia="en-IN"/>
        </w:rPr>
      </w:pPr>
      <w:r w:rsidRPr="0050210D">
        <w:rPr>
          <w:rFonts w:eastAsia="Times New Roman" w:cstheme="minorHAnsi"/>
          <w:color w:val="24292F"/>
          <w:sz w:val="24"/>
          <w:szCs w:val="24"/>
          <w:lang w:eastAsia="en-IN"/>
        </w:rPr>
        <w:t>As we have already d</w:t>
      </w:r>
      <w:r w:rsidRPr="00827EC2">
        <w:rPr>
          <w:rFonts w:eastAsia="Times New Roman" w:cstheme="minorHAnsi"/>
          <w:color w:val="24292F"/>
          <w:sz w:val="24"/>
          <w:szCs w:val="24"/>
          <w:lang w:eastAsia="en-IN"/>
        </w:rPr>
        <w:t>ownload</w:t>
      </w:r>
      <w:r w:rsidRPr="0050210D">
        <w:rPr>
          <w:rFonts w:eastAsia="Times New Roman" w:cstheme="minorHAnsi"/>
          <w:color w:val="24292F"/>
          <w:sz w:val="24"/>
          <w:szCs w:val="24"/>
          <w:lang w:eastAsia="en-IN"/>
        </w:rPr>
        <w:t>ed the following file</w:t>
      </w:r>
      <w:r w:rsidRPr="00827EC2">
        <w:rPr>
          <w:rFonts w:eastAsia="Times New Roman" w:cstheme="minorHAnsi"/>
          <w:color w:val="24292F"/>
          <w:sz w:val="24"/>
          <w:szCs w:val="24"/>
          <w:lang w:eastAsia="en-IN"/>
        </w:rPr>
        <w:t xml:space="preserve"> from HPE My Support Center(MSC) on a host system (HPE_SWARM_LEARNING_DOCS_EXAMPLES_SCRIPTS_Q2V41-11033.tar.gz) and the signature file for the above tar file.</w:t>
      </w:r>
    </w:p>
    <w:p w14:paraId="1CBE0FB4" w14:textId="77777777" w:rsidR="00E200D2" w:rsidRPr="0050210D" w:rsidRDefault="00E200D2" w:rsidP="00126803">
      <w:pPr>
        <w:numPr>
          <w:ilvl w:val="0"/>
          <w:numId w:val="10"/>
        </w:numPr>
        <w:shd w:val="clear" w:color="auto" w:fill="FFFFFF"/>
        <w:spacing w:after="0" w:afterAutospacing="1" w:line="360" w:lineRule="auto"/>
        <w:rPr>
          <w:rFonts w:eastAsia="Times New Roman" w:cstheme="minorHAnsi"/>
          <w:color w:val="24292F"/>
          <w:sz w:val="24"/>
          <w:szCs w:val="24"/>
          <w:lang w:eastAsia="en-IN"/>
        </w:rPr>
      </w:pPr>
      <w:r w:rsidRPr="00827EC2">
        <w:rPr>
          <w:rFonts w:eastAsia="Times New Roman" w:cstheme="minorHAnsi"/>
          <w:color w:val="24292F"/>
          <w:sz w:val="24"/>
          <w:szCs w:val="24"/>
          <w:lang w:eastAsia="en-IN"/>
        </w:rPr>
        <w:t>Untar the tar file under </w:t>
      </w:r>
      <w:r w:rsidRPr="00827EC2">
        <w:rPr>
          <w:rFonts w:eastAsia="Times New Roman" w:cstheme="minorHAnsi"/>
          <w:color w:val="24292F"/>
          <w:sz w:val="20"/>
          <w:szCs w:val="20"/>
          <w:lang w:eastAsia="en-IN"/>
        </w:rPr>
        <w:t>/opt/hpe/swarm-learning</w:t>
      </w:r>
      <w:r w:rsidRPr="00827EC2">
        <w:rPr>
          <w:rFonts w:eastAsia="Times New Roman" w:cstheme="minorHAnsi"/>
          <w:color w:val="24292F"/>
          <w:sz w:val="24"/>
          <w:szCs w:val="24"/>
          <w:lang w:eastAsia="en-IN"/>
        </w:rPr>
        <w:t>.</w:t>
      </w:r>
    </w:p>
    <w:p w14:paraId="426D2017" w14:textId="5B88CAE4" w:rsidR="00E200D2" w:rsidRPr="0065260A" w:rsidRDefault="00581AD5" w:rsidP="00126803">
      <w:pPr>
        <w:shd w:val="clear" w:color="auto" w:fill="FFFFFF"/>
        <w:spacing w:after="0" w:afterAutospacing="1" w:line="360" w:lineRule="auto"/>
        <w:ind w:left="720"/>
        <w:rPr>
          <w:rFonts w:ascii="Bookman Old Style" w:eastAsia="Times New Roman" w:hAnsi="Bookman Old Style" w:cstheme="minorHAnsi"/>
          <w:color w:val="24292F"/>
          <w:sz w:val="24"/>
          <w:szCs w:val="24"/>
          <w:lang w:eastAsia="en-IN"/>
        </w:rPr>
      </w:pPr>
      <w:r w:rsidRPr="0065260A">
        <w:rPr>
          <w:rFonts w:ascii="Bookman Old Style" w:eastAsia="Times New Roman" w:hAnsi="Bookman Old Style" w:cstheme="minorHAnsi"/>
          <w:color w:val="24292F"/>
          <w:sz w:val="24"/>
          <w:szCs w:val="24"/>
          <w:lang w:eastAsia="en-IN"/>
        </w:rPr>
        <w:t>s</w:t>
      </w:r>
      <w:r w:rsidR="00E200D2" w:rsidRPr="0065260A">
        <w:rPr>
          <w:rFonts w:ascii="Bookman Old Style" w:eastAsia="Times New Roman" w:hAnsi="Bookman Old Style" w:cstheme="minorHAnsi"/>
          <w:color w:val="24292F"/>
          <w:sz w:val="24"/>
          <w:szCs w:val="24"/>
          <w:lang w:eastAsia="en-IN"/>
        </w:rPr>
        <w:t>udo tar -xzvf HPE_SWARM_LEARNING_DOCS_EXAMPLES_SCRIPTS_Q2V41-11033.tar.gz -d /home/amits/hpe/swarm-learning</w:t>
      </w:r>
    </w:p>
    <w:p w14:paraId="6F74F8EE" w14:textId="77777777" w:rsidR="00E200D2" w:rsidRPr="0050210D" w:rsidRDefault="00E200D2" w:rsidP="00126803">
      <w:pPr>
        <w:shd w:val="clear" w:color="auto" w:fill="FFFFFF"/>
        <w:spacing w:after="0" w:afterAutospacing="1" w:line="360" w:lineRule="auto"/>
        <w:ind w:left="720"/>
        <w:rPr>
          <w:rFonts w:eastAsia="Times New Roman" w:cstheme="minorHAnsi"/>
          <w:color w:val="24292F"/>
          <w:sz w:val="24"/>
          <w:szCs w:val="24"/>
          <w:lang w:eastAsia="en-IN"/>
        </w:rPr>
      </w:pPr>
      <w:r w:rsidRPr="0050210D">
        <w:rPr>
          <w:rFonts w:eastAsia="Times New Roman" w:cstheme="minorHAnsi"/>
          <w:color w:val="24292F"/>
          <w:sz w:val="24"/>
          <w:szCs w:val="24"/>
          <w:lang w:eastAsia="en-IN"/>
        </w:rPr>
        <w:t>If this command giving any error, you can execute following commands</w:t>
      </w:r>
    </w:p>
    <w:p w14:paraId="757EB5D9" w14:textId="53056AAE" w:rsidR="00E200D2" w:rsidRPr="0065260A" w:rsidRDefault="0065260A" w:rsidP="00126803">
      <w:pPr>
        <w:shd w:val="clear" w:color="auto" w:fill="FFFFFF"/>
        <w:spacing w:after="0" w:afterAutospacing="1" w:line="360" w:lineRule="auto"/>
        <w:ind w:left="720"/>
        <w:rPr>
          <w:rFonts w:ascii="Bookman Old Style" w:eastAsia="Times New Roman" w:hAnsi="Bookman Old Style" w:cstheme="minorHAnsi"/>
          <w:color w:val="24292F"/>
          <w:sz w:val="24"/>
          <w:szCs w:val="24"/>
          <w:lang w:eastAsia="en-IN"/>
        </w:rPr>
      </w:pPr>
      <w:r w:rsidRPr="0065260A">
        <w:rPr>
          <w:rFonts w:ascii="Bookman Old Style" w:eastAsia="Times New Roman" w:hAnsi="Bookman Old Style" w:cstheme="minorHAnsi"/>
          <w:color w:val="24292F"/>
          <w:sz w:val="24"/>
          <w:szCs w:val="24"/>
          <w:lang w:eastAsia="en-IN"/>
        </w:rPr>
        <w:t>c</w:t>
      </w:r>
      <w:r w:rsidR="00E200D2" w:rsidRPr="0065260A">
        <w:rPr>
          <w:rFonts w:ascii="Bookman Old Style" w:eastAsia="Times New Roman" w:hAnsi="Bookman Old Style" w:cstheme="minorHAnsi"/>
          <w:color w:val="24292F"/>
          <w:sz w:val="24"/>
          <w:szCs w:val="24"/>
          <w:lang w:eastAsia="en-IN"/>
        </w:rPr>
        <w:t>d Downloads</w:t>
      </w:r>
    </w:p>
    <w:p w14:paraId="19133B8C" w14:textId="7A6C92A1" w:rsidR="00E200D2" w:rsidRPr="0065260A" w:rsidRDefault="0065260A" w:rsidP="00126803">
      <w:pPr>
        <w:shd w:val="clear" w:color="auto" w:fill="FFFFFF"/>
        <w:spacing w:after="0" w:afterAutospacing="1" w:line="360" w:lineRule="auto"/>
        <w:ind w:left="720"/>
        <w:rPr>
          <w:rFonts w:ascii="Bookman Old Style" w:eastAsia="Times New Roman" w:hAnsi="Bookman Old Style" w:cstheme="minorHAnsi"/>
          <w:color w:val="24292F"/>
          <w:sz w:val="24"/>
          <w:szCs w:val="24"/>
          <w:lang w:eastAsia="en-IN"/>
        </w:rPr>
      </w:pPr>
      <w:r w:rsidRPr="0065260A">
        <w:rPr>
          <w:rFonts w:ascii="Bookman Old Style" w:eastAsia="Times New Roman" w:hAnsi="Bookman Old Style" w:cstheme="minorHAnsi"/>
          <w:color w:val="24292F"/>
          <w:sz w:val="24"/>
          <w:szCs w:val="24"/>
          <w:lang w:eastAsia="en-IN"/>
        </w:rPr>
        <w:t>s</w:t>
      </w:r>
      <w:r w:rsidR="00E200D2" w:rsidRPr="0065260A">
        <w:rPr>
          <w:rFonts w:ascii="Bookman Old Style" w:eastAsia="Times New Roman" w:hAnsi="Bookman Old Style" w:cstheme="minorHAnsi"/>
          <w:color w:val="24292F"/>
          <w:sz w:val="24"/>
          <w:szCs w:val="24"/>
          <w:lang w:eastAsia="en-IN"/>
        </w:rPr>
        <w:t>udo tar -zxvf HPE_SWARM_LEARNING_DOCS_EXAMPLES_SCRIPTS_Q2V41-11033.tar.gz</w:t>
      </w:r>
    </w:p>
    <w:p w14:paraId="11E02B20" w14:textId="77777777" w:rsidR="00E200D2" w:rsidRPr="0050210D" w:rsidRDefault="00E200D2" w:rsidP="00126803">
      <w:pPr>
        <w:shd w:val="clear" w:color="auto" w:fill="FFFFFF"/>
        <w:spacing w:after="0" w:afterAutospacing="1" w:line="360" w:lineRule="auto"/>
        <w:ind w:left="720"/>
        <w:rPr>
          <w:rFonts w:eastAsia="Times New Roman" w:cstheme="minorHAnsi"/>
          <w:color w:val="24292F"/>
          <w:sz w:val="24"/>
          <w:szCs w:val="24"/>
          <w:lang w:eastAsia="en-IN"/>
        </w:rPr>
      </w:pPr>
      <w:r w:rsidRPr="0050210D">
        <w:rPr>
          <w:rFonts w:eastAsia="Times New Roman" w:cstheme="minorHAnsi"/>
          <w:color w:val="24292F"/>
          <w:sz w:val="24"/>
          <w:szCs w:val="24"/>
          <w:lang w:eastAsia="en-IN"/>
        </w:rPr>
        <w:t>You will find lib folder after extracting above file, copy it in /home/amits/hpe/swarm-learning manually or using following command</w:t>
      </w:r>
    </w:p>
    <w:p w14:paraId="5FE3261E" w14:textId="77777777" w:rsidR="00E200D2" w:rsidRPr="0050210D" w:rsidRDefault="00E200D2" w:rsidP="00126803">
      <w:pPr>
        <w:numPr>
          <w:ilvl w:val="0"/>
          <w:numId w:val="10"/>
        </w:numPr>
        <w:shd w:val="clear" w:color="auto" w:fill="FFFFFF"/>
        <w:spacing w:after="0" w:afterAutospacing="1" w:line="360" w:lineRule="auto"/>
        <w:rPr>
          <w:rFonts w:eastAsia="Times New Roman" w:cstheme="minorHAnsi"/>
          <w:color w:val="24292F"/>
          <w:sz w:val="24"/>
          <w:szCs w:val="24"/>
          <w:lang w:eastAsia="en-IN"/>
        </w:rPr>
      </w:pPr>
      <w:r w:rsidRPr="00827EC2">
        <w:rPr>
          <w:rFonts w:eastAsia="Times New Roman" w:cstheme="minorHAnsi"/>
          <w:color w:val="24292F"/>
          <w:sz w:val="24"/>
          <w:szCs w:val="24"/>
          <w:lang w:eastAsia="en-IN"/>
        </w:rPr>
        <w:lastRenderedPageBreak/>
        <w:t xml:space="preserve">Do a docker login from your </w:t>
      </w:r>
      <w:r w:rsidRPr="0050210D">
        <w:rPr>
          <w:rFonts w:eastAsia="Times New Roman" w:cstheme="minorHAnsi"/>
          <w:color w:val="24292F"/>
          <w:sz w:val="24"/>
          <w:szCs w:val="24"/>
          <w:lang w:eastAsia="en-IN"/>
        </w:rPr>
        <w:t>machine terminal</w:t>
      </w:r>
      <w:r w:rsidRPr="00827EC2">
        <w:rPr>
          <w:rFonts w:eastAsia="Times New Roman" w:cstheme="minorHAnsi"/>
          <w:color w:val="24292F"/>
          <w:sz w:val="24"/>
          <w:szCs w:val="24"/>
          <w:lang w:eastAsia="en-IN"/>
        </w:rPr>
        <w:t>:</w:t>
      </w:r>
    </w:p>
    <w:p w14:paraId="283A2F48" w14:textId="77777777" w:rsidR="00E200D2" w:rsidRPr="0065260A" w:rsidRDefault="00E200D2" w:rsidP="00126803">
      <w:pPr>
        <w:shd w:val="clear" w:color="auto" w:fill="FFFFFF"/>
        <w:spacing w:after="0" w:afterAutospacing="1" w:line="360" w:lineRule="auto"/>
        <w:ind w:left="720"/>
        <w:rPr>
          <w:rFonts w:ascii="Bookman Old Style" w:eastAsia="Times New Roman" w:hAnsi="Bookman Old Style" w:cstheme="minorHAnsi"/>
          <w:color w:val="24292F"/>
          <w:sz w:val="20"/>
          <w:szCs w:val="20"/>
          <w:lang w:eastAsia="en-IN"/>
        </w:rPr>
      </w:pPr>
      <w:r w:rsidRPr="0065260A">
        <w:rPr>
          <w:rFonts w:ascii="Bookman Old Style" w:eastAsia="Times New Roman" w:hAnsi="Bookman Old Style" w:cstheme="minorHAnsi"/>
          <w:color w:val="24292F"/>
          <w:sz w:val="24"/>
          <w:szCs w:val="24"/>
          <w:lang w:eastAsia="en-IN"/>
        </w:rPr>
        <w:t> </w:t>
      </w:r>
      <w:r w:rsidRPr="0065260A">
        <w:rPr>
          <w:rFonts w:ascii="Bookman Old Style" w:eastAsia="Times New Roman" w:hAnsi="Bookman Old Style" w:cstheme="minorHAnsi"/>
          <w:color w:val="24292F"/>
          <w:sz w:val="20"/>
          <w:szCs w:val="20"/>
          <w:lang w:eastAsia="en-IN"/>
        </w:rPr>
        <w:t>docker login hub.myenterpriselicense.hpe.com –u &lt;YOUR-HPE-PASSPORT-EMAIL&gt; -p hpe_eval</w:t>
      </w:r>
    </w:p>
    <w:p w14:paraId="5B34A396" w14:textId="77777777" w:rsidR="00E200D2" w:rsidRPr="00827EC2" w:rsidRDefault="00E200D2" w:rsidP="00126803">
      <w:pPr>
        <w:shd w:val="clear" w:color="auto" w:fill="FFFFFF"/>
        <w:spacing w:after="0" w:afterAutospacing="1" w:line="360" w:lineRule="auto"/>
        <w:ind w:left="720"/>
        <w:rPr>
          <w:rFonts w:eastAsia="Times New Roman" w:cstheme="minorHAnsi"/>
          <w:color w:val="24292F"/>
          <w:sz w:val="24"/>
          <w:szCs w:val="24"/>
          <w:lang w:eastAsia="en-IN"/>
        </w:rPr>
      </w:pPr>
      <w:r w:rsidRPr="0050210D">
        <w:rPr>
          <w:rFonts w:eastAsia="Times New Roman" w:cstheme="minorHAnsi"/>
          <w:noProof/>
          <w:color w:val="24292F"/>
          <w:sz w:val="24"/>
          <w:szCs w:val="24"/>
          <w:lang w:eastAsia="en-IN"/>
        </w:rPr>
        <w:drawing>
          <wp:inline distT="0" distB="0" distL="0" distR="0" wp14:anchorId="71DA50BF" wp14:editId="5F589B82">
            <wp:extent cx="5731510" cy="608330"/>
            <wp:effectExtent l="0" t="0" r="2540" b="127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08330"/>
                    </a:xfrm>
                    <a:prstGeom prst="rect">
                      <a:avLst/>
                    </a:prstGeom>
                  </pic:spPr>
                </pic:pic>
              </a:graphicData>
            </a:graphic>
          </wp:inline>
        </w:drawing>
      </w:r>
    </w:p>
    <w:p w14:paraId="0D74A7CF" w14:textId="77777777" w:rsidR="00E200D2" w:rsidRPr="00827EC2" w:rsidRDefault="00E200D2" w:rsidP="00126803">
      <w:pPr>
        <w:numPr>
          <w:ilvl w:val="0"/>
          <w:numId w:val="10"/>
        </w:numPr>
        <w:shd w:val="clear" w:color="auto" w:fill="FFFFFF"/>
        <w:spacing w:before="60" w:after="100" w:afterAutospacing="1" w:line="360" w:lineRule="auto"/>
        <w:rPr>
          <w:rFonts w:eastAsia="Times New Roman" w:cstheme="minorHAnsi"/>
          <w:color w:val="24292F"/>
          <w:sz w:val="24"/>
          <w:szCs w:val="24"/>
          <w:lang w:eastAsia="en-IN"/>
        </w:rPr>
      </w:pPr>
      <w:r w:rsidRPr="00827EC2">
        <w:rPr>
          <w:rFonts w:eastAsia="Times New Roman" w:cstheme="minorHAnsi"/>
          <w:color w:val="24292F"/>
          <w:sz w:val="24"/>
          <w:szCs w:val="24"/>
          <w:lang w:eastAsia="en-IN"/>
        </w:rPr>
        <w:t>Pull the signed Swarm Learning images from HPEs Docker Trust Registry (DTR):</w:t>
      </w:r>
    </w:p>
    <w:p w14:paraId="4F565C68" w14:textId="4AA95D11" w:rsidR="00E200D2" w:rsidRPr="0065260A" w:rsidRDefault="00E200D2" w:rsidP="001268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720"/>
        <w:rPr>
          <w:rFonts w:ascii="Bookman Old Style" w:eastAsia="Times New Roman" w:hAnsi="Bookman Old Style" w:cstheme="minorHAnsi"/>
          <w:color w:val="24292F"/>
          <w:bdr w:val="none" w:sz="0" w:space="0" w:color="auto" w:frame="1"/>
          <w:lang w:eastAsia="en-IN"/>
        </w:rPr>
      </w:pPr>
      <w:r w:rsidRPr="0065260A">
        <w:rPr>
          <w:rFonts w:ascii="Bookman Old Style" w:eastAsia="Times New Roman" w:hAnsi="Bookman Old Style" w:cstheme="minorHAnsi"/>
          <w:color w:val="24292F"/>
          <w:bdr w:val="none" w:sz="0" w:space="0" w:color="auto" w:frame="1"/>
          <w:lang w:eastAsia="en-IN"/>
        </w:rPr>
        <w:t>docker pull hub.myenterpriselicense.hpe.com/hpe_eval/swarm-learning/sn:1.2.0</w:t>
      </w:r>
    </w:p>
    <w:p w14:paraId="3F23E211" w14:textId="5E643010" w:rsidR="00E200D2" w:rsidRPr="0065260A" w:rsidRDefault="00E200D2" w:rsidP="001268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720"/>
        <w:rPr>
          <w:rFonts w:ascii="Bookman Old Style" w:eastAsia="Times New Roman" w:hAnsi="Bookman Old Style" w:cstheme="minorHAnsi"/>
          <w:color w:val="24292F"/>
          <w:bdr w:val="none" w:sz="0" w:space="0" w:color="auto" w:frame="1"/>
          <w:lang w:eastAsia="en-IN"/>
        </w:rPr>
      </w:pPr>
      <w:r w:rsidRPr="0065260A">
        <w:rPr>
          <w:rFonts w:ascii="Bookman Old Style" w:eastAsia="Times New Roman" w:hAnsi="Bookman Old Style" w:cstheme="minorHAnsi"/>
          <w:color w:val="24292F"/>
          <w:bdr w:val="none" w:sz="0" w:space="0" w:color="auto" w:frame="1"/>
          <w:lang w:eastAsia="en-IN"/>
        </w:rPr>
        <w:t>docker pull hub.myenterpriselicense.hpe.com/hpe_eval/swarm-learning/sl:1.2.0</w:t>
      </w:r>
    </w:p>
    <w:p w14:paraId="5EA4694F" w14:textId="4494BC50" w:rsidR="00E200D2" w:rsidRPr="0065260A" w:rsidRDefault="00E200D2" w:rsidP="001268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720"/>
        <w:rPr>
          <w:rFonts w:ascii="Bookman Old Style" w:eastAsia="Times New Roman" w:hAnsi="Bookman Old Style" w:cstheme="minorHAnsi"/>
          <w:color w:val="24292F"/>
          <w:bdr w:val="none" w:sz="0" w:space="0" w:color="auto" w:frame="1"/>
          <w:lang w:eastAsia="en-IN"/>
        </w:rPr>
      </w:pPr>
      <w:r w:rsidRPr="0065260A">
        <w:rPr>
          <w:rFonts w:ascii="Bookman Old Style" w:eastAsia="Times New Roman" w:hAnsi="Bookman Old Style" w:cstheme="minorHAnsi"/>
          <w:color w:val="24292F"/>
          <w:bdr w:val="none" w:sz="0" w:space="0" w:color="auto" w:frame="1"/>
          <w:lang w:eastAsia="en-IN"/>
        </w:rPr>
        <w:t>docker pull hub.myenterpriselicense.hpe.com/hpe_eval/swarm-learning/swci:1.2.0</w:t>
      </w:r>
    </w:p>
    <w:p w14:paraId="2924AF25" w14:textId="2D689D5F" w:rsidR="00E200D2" w:rsidRPr="00827EC2" w:rsidRDefault="00F32F01" w:rsidP="001268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720"/>
        <w:rPr>
          <w:rFonts w:eastAsia="Times New Roman" w:cstheme="minorHAnsi"/>
          <w:color w:val="24292F"/>
          <w:sz w:val="24"/>
          <w:szCs w:val="24"/>
          <w:lang w:eastAsia="en-IN"/>
        </w:rPr>
      </w:pPr>
      <w:r w:rsidRPr="0065260A">
        <w:rPr>
          <w:rFonts w:ascii="Bookman Old Style" w:eastAsia="Times New Roman" w:hAnsi="Bookman Old Style" w:cstheme="minorHAnsi"/>
          <w:color w:val="24292F"/>
          <w:bdr w:val="none" w:sz="0" w:space="0" w:color="auto" w:frame="1"/>
          <w:lang w:eastAsia="en-IN"/>
        </w:rPr>
        <w:t>docker pull hub.myenterpriselicense.hpe.com/hpe_eval/swarm-learning/swop:1.2.0</w:t>
      </w:r>
      <w:r w:rsidR="00E200D2" w:rsidRPr="0050210D">
        <w:rPr>
          <w:rFonts w:eastAsia="Times New Roman" w:cstheme="minorHAnsi"/>
          <w:noProof/>
          <w:color w:val="24292F"/>
          <w:sz w:val="24"/>
          <w:szCs w:val="24"/>
          <w:lang w:eastAsia="en-IN"/>
        </w:rPr>
        <w:drawing>
          <wp:inline distT="0" distB="0" distL="0" distR="0" wp14:anchorId="6552A842" wp14:editId="2F0DEA9B">
            <wp:extent cx="5731510" cy="996950"/>
            <wp:effectExtent l="0" t="0" r="254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142"/>
                    <a:stretch>
                      <a:fillRect/>
                    </a:stretch>
                  </pic:blipFill>
                  <pic:spPr>
                    <a:xfrm>
                      <a:off x="0" y="0"/>
                      <a:ext cx="5731510" cy="996950"/>
                    </a:xfrm>
                    <a:prstGeom prst="rect">
                      <a:avLst/>
                    </a:prstGeom>
                  </pic:spPr>
                </pic:pic>
              </a:graphicData>
            </a:graphic>
          </wp:inline>
        </w:drawing>
      </w:r>
    </w:p>
    <w:p w14:paraId="7F5FEE3D"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Pr>
          <w:rFonts w:asciiTheme="minorHAnsi" w:hAnsiTheme="minorHAnsi" w:cstheme="minorHAnsi"/>
          <w:color w:val="242424"/>
          <w:sz w:val="21"/>
          <w:szCs w:val="21"/>
        </w:rPr>
        <w:t>This completes the swarm learning installation.</w:t>
      </w:r>
    </w:p>
    <w:p w14:paraId="1E438529" w14:textId="77777777" w:rsidR="00E200D2" w:rsidRPr="0050210D" w:rsidRDefault="00E200D2" w:rsidP="00126803">
      <w:pPr>
        <w:pStyle w:val="NormalWeb"/>
        <w:shd w:val="clear" w:color="auto" w:fill="FFFFFF"/>
        <w:spacing w:before="0" w:beforeAutospacing="0" w:after="0" w:afterAutospacing="0" w:line="360" w:lineRule="auto"/>
        <w:rPr>
          <w:rFonts w:asciiTheme="minorHAnsi" w:hAnsiTheme="minorHAnsi" w:cstheme="minorHAnsi"/>
          <w:color w:val="242424"/>
          <w:sz w:val="21"/>
          <w:szCs w:val="21"/>
        </w:rPr>
      </w:pPr>
      <w:r w:rsidRPr="0050210D">
        <w:rPr>
          <w:rFonts w:asciiTheme="minorHAnsi" w:hAnsiTheme="minorHAnsi" w:cstheme="minorHAnsi"/>
          <w:color w:val="242424"/>
          <w:sz w:val="21"/>
          <w:szCs w:val="21"/>
        </w:rPr>
        <w:t> </w:t>
      </w:r>
    </w:p>
    <w:p w14:paraId="1F58380F" w14:textId="77777777" w:rsidR="00E200D2" w:rsidRPr="0050210D" w:rsidRDefault="00E200D2" w:rsidP="00126803">
      <w:pPr>
        <w:spacing w:line="360" w:lineRule="auto"/>
        <w:rPr>
          <w:rFonts w:cstheme="minorHAnsi"/>
        </w:rPr>
      </w:pPr>
    </w:p>
    <w:p w14:paraId="776A2457" w14:textId="61F1BE52" w:rsidR="00DA0CB4" w:rsidRDefault="00DA0CB4" w:rsidP="00126803">
      <w:pPr>
        <w:spacing w:line="360" w:lineRule="auto"/>
        <w:rPr>
          <w:color w:val="242424"/>
          <w:sz w:val="28"/>
          <w:szCs w:val="28"/>
        </w:rPr>
      </w:pPr>
    </w:p>
    <w:p w14:paraId="344E64A4" w14:textId="38F8E636" w:rsidR="00EE52E8" w:rsidRDefault="00EE52E8" w:rsidP="00126803">
      <w:pPr>
        <w:spacing w:line="360" w:lineRule="auto"/>
      </w:pPr>
    </w:p>
    <w:p w14:paraId="3FA4721F" w14:textId="77777777" w:rsidR="00EE52E8" w:rsidRDefault="00EE52E8" w:rsidP="00126803">
      <w:pPr>
        <w:spacing w:line="360" w:lineRule="auto"/>
      </w:pPr>
      <w:r>
        <w:br w:type="page"/>
      </w:r>
    </w:p>
    <w:p w14:paraId="21FA1958" w14:textId="47326512" w:rsidR="00EE52E8" w:rsidRDefault="00EE52E8" w:rsidP="00126803">
      <w:pPr>
        <w:spacing w:line="360" w:lineRule="auto"/>
        <w:jc w:val="center"/>
        <w:rPr>
          <w:b/>
          <w:bCs/>
          <w:sz w:val="28"/>
          <w:szCs w:val="28"/>
        </w:rPr>
      </w:pPr>
      <w:r w:rsidRPr="00361BEA">
        <w:rPr>
          <w:b/>
          <w:bCs/>
          <w:sz w:val="28"/>
          <w:szCs w:val="28"/>
        </w:rPr>
        <w:lastRenderedPageBreak/>
        <w:t xml:space="preserve">Appendix </w:t>
      </w:r>
      <w:r w:rsidR="006923DE">
        <w:rPr>
          <w:b/>
          <w:bCs/>
          <w:sz w:val="28"/>
          <w:szCs w:val="28"/>
        </w:rPr>
        <w:t>6</w:t>
      </w:r>
    </w:p>
    <w:p w14:paraId="43456D68" w14:textId="77777777" w:rsidR="00140039" w:rsidRDefault="00140039" w:rsidP="00140039">
      <w:pPr>
        <w:spacing w:line="360" w:lineRule="auto"/>
        <w:jc w:val="center"/>
        <w:rPr>
          <w:b/>
          <w:bCs/>
          <w:sz w:val="28"/>
          <w:szCs w:val="24"/>
        </w:rPr>
      </w:pPr>
      <w:r w:rsidRPr="009F3CB5">
        <w:rPr>
          <w:b/>
          <w:bCs/>
          <w:sz w:val="28"/>
          <w:szCs w:val="24"/>
        </w:rPr>
        <w:t xml:space="preserve">Install </w:t>
      </w:r>
      <w:r>
        <w:rPr>
          <w:b/>
          <w:bCs/>
          <w:sz w:val="28"/>
          <w:szCs w:val="24"/>
        </w:rPr>
        <w:t>Docker on Ubuntu</w:t>
      </w:r>
    </w:p>
    <w:p w14:paraId="598300FA" w14:textId="77777777" w:rsidR="00140039" w:rsidRPr="009F3CB5" w:rsidRDefault="00140039" w:rsidP="00140039">
      <w:pPr>
        <w:spacing w:line="360" w:lineRule="auto"/>
        <w:jc w:val="center"/>
        <w:rPr>
          <w:b/>
          <w:bCs/>
          <w:sz w:val="28"/>
          <w:szCs w:val="24"/>
        </w:rPr>
      </w:pPr>
    </w:p>
    <w:p w14:paraId="11C96618" w14:textId="77777777" w:rsidR="00140039" w:rsidRPr="00B65731" w:rsidRDefault="00140039" w:rsidP="00140039">
      <w:pPr>
        <w:spacing w:line="360" w:lineRule="auto"/>
        <w:jc w:val="both"/>
        <w:rPr>
          <w:szCs w:val="20"/>
        </w:rPr>
      </w:pPr>
      <w:r w:rsidRPr="00B65731">
        <w:rPr>
          <w:szCs w:val="20"/>
        </w:rPr>
        <w:t>Docker is a popular platform that allows you to create, deploy, and run applications using containerization. Containers are lightweight, portable, and isolated environments that package an application and all its dependencies, making it easy to distribute and run consistently across different environments. In this guide, we will walk you through the process of installing Docker on Ubuntu 22.04.</w:t>
      </w:r>
    </w:p>
    <w:p w14:paraId="765E5014" w14:textId="77777777" w:rsidR="00140039" w:rsidRPr="00B65731" w:rsidRDefault="00140039" w:rsidP="00140039">
      <w:pPr>
        <w:spacing w:line="360" w:lineRule="auto"/>
        <w:jc w:val="center"/>
        <w:rPr>
          <w:b/>
          <w:bCs/>
          <w:sz w:val="28"/>
          <w:szCs w:val="24"/>
        </w:rPr>
      </w:pPr>
    </w:p>
    <w:p w14:paraId="1B32F34C" w14:textId="77777777" w:rsidR="00140039" w:rsidRPr="00B65731" w:rsidRDefault="00140039" w:rsidP="00140039">
      <w:pPr>
        <w:spacing w:line="360" w:lineRule="auto"/>
        <w:rPr>
          <w:b/>
          <w:bCs/>
          <w:sz w:val="24"/>
        </w:rPr>
      </w:pPr>
      <w:r w:rsidRPr="00B65731">
        <w:rPr>
          <w:b/>
          <w:bCs/>
          <w:sz w:val="24"/>
        </w:rPr>
        <w:t>Prerequisites</w:t>
      </w:r>
    </w:p>
    <w:p w14:paraId="0CAC70F8" w14:textId="77777777" w:rsidR="00140039" w:rsidRPr="00B65731" w:rsidRDefault="00140039" w:rsidP="00140039">
      <w:pPr>
        <w:spacing w:line="360" w:lineRule="auto"/>
        <w:rPr>
          <w:szCs w:val="20"/>
        </w:rPr>
      </w:pPr>
      <w:r w:rsidRPr="00B65731">
        <w:rPr>
          <w:szCs w:val="20"/>
        </w:rPr>
        <w:t>Before proceeding with the installation, ensure you have the following:</w:t>
      </w:r>
    </w:p>
    <w:p w14:paraId="4E76A313" w14:textId="77777777" w:rsidR="00140039" w:rsidRPr="00B65731" w:rsidRDefault="00140039" w:rsidP="00140039">
      <w:pPr>
        <w:spacing w:line="360" w:lineRule="auto"/>
        <w:jc w:val="center"/>
        <w:rPr>
          <w:szCs w:val="20"/>
        </w:rPr>
      </w:pPr>
    </w:p>
    <w:p w14:paraId="385AE698" w14:textId="77777777" w:rsidR="00140039" w:rsidRPr="00B65731" w:rsidRDefault="00140039" w:rsidP="00140039">
      <w:pPr>
        <w:pStyle w:val="ListParagraph"/>
        <w:numPr>
          <w:ilvl w:val="0"/>
          <w:numId w:val="33"/>
        </w:numPr>
        <w:spacing w:line="360" w:lineRule="auto"/>
        <w:rPr>
          <w:szCs w:val="20"/>
        </w:rPr>
      </w:pPr>
      <w:r w:rsidRPr="00B65731">
        <w:rPr>
          <w:szCs w:val="20"/>
        </w:rPr>
        <w:t xml:space="preserve">A EC2 instance running Ubuntu 22.04 </w:t>
      </w:r>
    </w:p>
    <w:p w14:paraId="124D3521" w14:textId="77777777" w:rsidR="00140039" w:rsidRPr="00B65731" w:rsidRDefault="00140039" w:rsidP="00140039">
      <w:pPr>
        <w:pStyle w:val="ListParagraph"/>
        <w:numPr>
          <w:ilvl w:val="0"/>
          <w:numId w:val="33"/>
        </w:numPr>
        <w:spacing w:line="360" w:lineRule="auto"/>
        <w:rPr>
          <w:szCs w:val="20"/>
        </w:rPr>
      </w:pPr>
      <w:r w:rsidRPr="00B65731">
        <w:rPr>
          <w:szCs w:val="20"/>
        </w:rPr>
        <w:t>Internet access to download and install the Docker package.</w:t>
      </w:r>
    </w:p>
    <w:p w14:paraId="36FBF9A6" w14:textId="77777777" w:rsidR="00140039" w:rsidRPr="00B65731" w:rsidRDefault="00140039" w:rsidP="00140039">
      <w:pPr>
        <w:spacing w:line="360" w:lineRule="auto"/>
        <w:rPr>
          <w:szCs w:val="20"/>
        </w:rPr>
      </w:pPr>
    </w:p>
    <w:p w14:paraId="7BA513CB" w14:textId="77777777" w:rsidR="00140039" w:rsidRPr="00B65731" w:rsidRDefault="00140039" w:rsidP="00140039">
      <w:pPr>
        <w:spacing w:line="360" w:lineRule="auto"/>
        <w:rPr>
          <w:szCs w:val="20"/>
        </w:rPr>
      </w:pPr>
      <w:r w:rsidRPr="00B65731">
        <w:rPr>
          <w:szCs w:val="20"/>
        </w:rPr>
        <w:t>Step 1: Update Package Repository</w:t>
      </w:r>
    </w:p>
    <w:p w14:paraId="06F53F52" w14:textId="77777777" w:rsidR="00140039" w:rsidRPr="00B65731" w:rsidRDefault="00140039" w:rsidP="00140039">
      <w:pPr>
        <w:spacing w:line="360" w:lineRule="auto"/>
        <w:jc w:val="both"/>
        <w:rPr>
          <w:szCs w:val="20"/>
        </w:rPr>
      </w:pPr>
      <w:r w:rsidRPr="00B65731">
        <w:rPr>
          <w:szCs w:val="20"/>
        </w:rPr>
        <w:t>Open a terminal on your Ubuntu 22.04 system. To ensure you have the latest package information, run the following command to update the package repository:</w:t>
      </w:r>
    </w:p>
    <w:p w14:paraId="098AE7E9" w14:textId="77777777" w:rsidR="00140039" w:rsidRPr="00B65731" w:rsidRDefault="00140039" w:rsidP="00140039">
      <w:pPr>
        <w:spacing w:line="360" w:lineRule="auto"/>
        <w:rPr>
          <w:rFonts w:ascii="Bookman Old Style" w:hAnsi="Bookman Old Style"/>
          <w:szCs w:val="20"/>
        </w:rPr>
      </w:pPr>
      <w:r w:rsidRPr="00B65731">
        <w:rPr>
          <w:rFonts w:ascii="Bookman Old Style" w:hAnsi="Bookman Old Style"/>
          <w:szCs w:val="20"/>
        </w:rPr>
        <w:t>sudo apt update</w:t>
      </w:r>
    </w:p>
    <w:p w14:paraId="30EF952F" w14:textId="77777777" w:rsidR="00140039" w:rsidRPr="00B65731" w:rsidRDefault="00140039" w:rsidP="00140039">
      <w:pPr>
        <w:spacing w:line="360" w:lineRule="auto"/>
        <w:rPr>
          <w:szCs w:val="20"/>
        </w:rPr>
      </w:pPr>
      <w:r w:rsidRPr="00B65731">
        <w:rPr>
          <w:szCs w:val="20"/>
        </w:rPr>
        <w:t>Step 2: Install Required Dependencies</w:t>
      </w:r>
    </w:p>
    <w:p w14:paraId="723B071C" w14:textId="77777777" w:rsidR="00140039" w:rsidRPr="00B65731" w:rsidRDefault="00140039" w:rsidP="00140039">
      <w:pPr>
        <w:spacing w:line="360" w:lineRule="auto"/>
        <w:rPr>
          <w:szCs w:val="20"/>
        </w:rPr>
      </w:pPr>
      <w:r w:rsidRPr="00B65731">
        <w:rPr>
          <w:szCs w:val="20"/>
        </w:rPr>
        <w:t>Docker uses the apt package manager to install its components and dependencies. Before installing Docker, you need to install some prerequisite packages. Run the following command:</w:t>
      </w:r>
    </w:p>
    <w:p w14:paraId="5D8CB19C" w14:textId="77777777" w:rsidR="00140039" w:rsidRPr="00B65731" w:rsidRDefault="00140039" w:rsidP="00140039">
      <w:pPr>
        <w:spacing w:line="360" w:lineRule="auto"/>
        <w:jc w:val="center"/>
        <w:rPr>
          <w:rFonts w:ascii="Bookman Old Style" w:hAnsi="Bookman Old Style"/>
          <w:szCs w:val="20"/>
        </w:rPr>
      </w:pPr>
      <w:r w:rsidRPr="00B65731">
        <w:rPr>
          <w:rFonts w:ascii="Bookman Old Style" w:hAnsi="Bookman Old Style"/>
          <w:szCs w:val="20"/>
        </w:rPr>
        <w:t>sudo apt install apt-transport-https ca-certificates curl software-properties-common</w:t>
      </w:r>
    </w:p>
    <w:p w14:paraId="798691FF" w14:textId="77777777" w:rsidR="00140039" w:rsidRPr="00B65731" w:rsidRDefault="00140039" w:rsidP="00140039">
      <w:pPr>
        <w:spacing w:line="360" w:lineRule="auto"/>
        <w:rPr>
          <w:szCs w:val="20"/>
        </w:rPr>
      </w:pPr>
      <w:r w:rsidRPr="00B65731">
        <w:rPr>
          <w:szCs w:val="20"/>
        </w:rPr>
        <w:t>Step 3: Add Docker Repository</w:t>
      </w:r>
    </w:p>
    <w:p w14:paraId="3A9BEC28" w14:textId="77777777" w:rsidR="00140039" w:rsidRPr="00B65731" w:rsidRDefault="00140039" w:rsidP="00140039">
      <w:pPr>
        <w:spacing w:line="360" w:lineRule="auto"/>
        <w:rPr>
          <w:szCs w:val="20"/>
        </w:rPr>
      </w:pPr>
      <w:r w:rsidRPr="00B65731">
        <w:rPr>
          <w:szCs w:val="20"/>
        </w:rPr>
        <w:lastRenderedPageBreak/>
        <w:t>Next, you need to add Docker's official GPG key and repository to your system. This will allow apt to verify the authenticity of Docker packages. Run the following command:</w:t>
      </w:r>
    </w:p>
    <w:p w14:paraId="0ABF9293" w14:textId="77777777" w:rsidR="00140039" w:rsidRPr="00B65731" w:rsidRDefault="00140039" w:rsidP="00140039">
      <w:pPr>
        <w:spacing w:line="360" w:lineRule="auto"/>
        <w:jc w:val="center"/>
        <w:rPr>
          <w:rFonts w:ascii="Bookman Old Style" w:hAnsi="Bookman Old Style"/>
          <w:szCs w:val="20"/>
        </w:rPr>
      </w:pPr>
      <w:r w:rsidRPr="00B65731">
        <w:rPr>
          <w:rFonts w:ascii="Bookman Old Style" w:hAnsi="Bookman Old Style"/>
          <w:szCs w:val="20"/>
        </w:rPr>
        <w:t>curl -fsSL https://download.docker.com/linux/ubuntu/gpg | sudo gpg --dearmor -o /usr/share/keyrings/docker-archive-keyring.gpg</w:t>
      </w:r>
    </w:p>
    <w:p w14:paraId="7266D549" w14:textId="77777777" w:rsidR="00140039" w:rsidRPr="00B65731" w:rsidRDefault="00140039" w:rsidP="00140039">
      <w:pPr>
        <w:spacing w:line="360" w:lineRule="auto"/>
        <w:rPr>
          <w:szCs w:val="20"/>
        </w:rPr>
      </w:pPr>
      <w:r w:rsidRPr="00B65731">
        <w:rPr>
          <w:szCs w:val="20"/>
        </w:rPr>
        <w:t>Then, add the Docker repository to apt sources:</w:t>
      </w:r>
    </w:p>
    <w:p w14:paraId="6E114116" w14:textId="77777777" w:rsidR="00140039" w:rsidRPr="00B65731" w:rsidRDefault="00140039" w:rsidP="00140039">
      <w:pPr>
        <w:spacing w:line="360" w:lineRule="auto"/>
        <w:jc w:val="center"/>
        <w:rPr>
          <w:b/>
          <w:bCs/>
          <w:sz w:val="28"/>
          <w:szCs w:val="24"/>
        </w:rPr>
      </w:pPr>
    </w:p>
    <w:p w14:paraId="26FAD4AA" w14:textId="77777777" w:rsidR="00140039" w:rsidRPr="00B65731" w:rsidRDefault="00140039" w:rsidP="00140039">
      <w:pPr>
        <w:spacing w:line="360" w:lineRule="auto"/>
        <w:jc w:val="center"/>
        <w:rPr>
          <w:rFonts w:ascii="Bookman Old Style" w:hAnsi="Bookman Old Style"/>
          <w:szCs w:val="20"/>
        </w:rPr>
      </w:pPr>
      <w:r w:rsidRPr="00B65731">
        <w:rPr>
          <w:rFonts w:ascii="Bookman Old Style" w:hAnsi="Bookman Old Style"/>
          <w:szCs w:val="20"/>
        </w:rPr>
        <w:t>echo "deb [signed-by=/usr/share/keyrings/docker-archive-keyring.gpg] https://download.docker.com/linux/ubuntu $(lsb_release -cs) stable" | sudo tee /etc/apt/sources.list.d/docker.list &gt; /dev/null</w:t>
      </w:r>
    </w:p>
    <w:p w14:paraId="7FBD5858" w14:textId="77777777" w:rsidR="00140039" w:rsidRPr="00B65731" w:rsidRDefault="00140039" w:rsidP="00140039">
      <w:pPr>
        <w:spacing w:line="360" w:lineRule="auto"/>
        <w:rPr>
          <w:szCs w:val="20"/>
        </w:rPr>
      </w:pPr>
      <w:r w:rsidRPr="00B65731">
        <w:rPr>
          <w:szCs w:val="20"/>
        </w:rPr>
        <w:t>Step 4: Install Docker</w:t>
      </w:r>
    </w:p>
    <w:p w14:paraId="1DF318F7" w14:textId="77777777" w:rsidR="00140039" w:rsidRPr="00B65731" w:rsidRDefault="00140039" w:rsidP="00140039">
      <w:pPr>
        <w:spacing w:line="360" w:lineRule="auto"/>
        <w:jc w:val="both"/>
        <w:rPr>
          <w:szCs w:val="20"/>
        </w:rPr>
      </w:pPr>
      <w:r w:rsidRPr="00B65731">
        <w:rPr>
          <w:szCs w:val="20"/>
        </w:rPr>
        <w:t>With the repository added, you can now install Docker. Run the following command:</w:t>
      </w:r>
    </w:p>
    <w:p w14:paraId="12116BEA" w14:textId="77777777" w:rsidR="00140039" w:rsidRPr="00B65731" w:rsidRDefault="00140039" w:rsidP="00140039">
      <w:pPr>
        <w:spacing w:line="360" w:lineRule="auto"/>
        <w:rPr>
          <w:rFonts w:ascii="Bookman Old Style" w:hAnsi="Bookman Old Style"/>
          <w:szCs w:val="20"/>
        </w:rPr>
      </w:pPr>
      <w:r w:rsidRPr="00B65731">
        <w:rPr>
          <w:rFonts w:ascii="Bookman Old Style" w:hAnsi="Bookman Old Style"/>
          <w:szCs w:val="20"/>
        </w:rPr>
        <w:t>sudo apt update</w:t>
      </w:r>
    </w:p>
    <w:p w14:paraId="41659B9E" w14:textId="77777777" w:rsidR="00140039" w:rsidRPr="00B65731" w:rsidRDefault="00140039" w:rsidP="00140039">
      <w:pPr>
        <w:spacing w:line="360" w:lineRule="auto"/>
        <w:rPr>
          <w:rFonts w:ascii="Bookman Old Style" w:hAnsi="Bookman Old Style"/>
          <w:szCs w:val="20"/>
        </w:rPr>
      </w:pPr>
      <w:r w:rsidRPr="00B65731">
        <w:rPr>
          <w:rFonts w:ascii="Bookman Old Style" w:hAnsi="Bookman Old Style"/>
          <w:szCs w:val="20"/>
        </w:rPr>
        <w:t>sudo apt install docker-ce</w:t>
      </w:r>
    </w:p>
    <w:p w14:paraId="720FCB4C" w14:textId="77777777" w:rsidR="00140039" w:rsidRPr="00B65731" w:rsidRDefault="00140039" w:rsidP="00140039">
      <w:pPr>
        <w:spacing w:line="360" w:lineRule="auto"/>
        <w:jc w:val="both"/>
        <w:rPr>
          <w:szCs w:val="20"/>
        </w:rPr>
      </w:pPr>
      <w:r w:rsidRPr="00B65731">
        <w:rPr>
          <w:szCs w:val="20"/>
        </w:rPr>
        <w:t>The installation process will prompt you to confirm, type 'Y,' and press Enter to proceed.</w:t>
      </w:r>
    </w:p>
    <w:p w14:paraId="62F706B6" w14:textId="77777777" w:rsidR="00140039" w:rsidRPr="00B65731" w:rsidRDefault="00140039" w:rsidP="00140039">
      <w:pPr>
        <w:spacing w:line="360" w:lineRule="auto"/>
        <w:jc w:val="center"/>
        <w:rPr>
          <w:b/>
          <w:bCs/>
          <w:sz w:val="28"/>
          <w:szCs w:val="24"/>
        </w:rPr>
      </w:pPr>
    </w:p>
    <w:p w14:paraId="39C967BB" w14:textId="77777777" w:rsidR="00140039" w:rsidRPr="00B65731" w:rsidRDefault="00140039" w:rsidP="00140039">
      <w:pPr>
        <w:spacing w:line="360" w:lineRule="auto"/>
        <w:rPr>
          <w:szCs w:val="20"/>
        </w:rPr>
      </w:pPr>
      <w:r w:rsidRPr="00B65731">
        <w:rPr>
          <w:szCs w:val="20"/>
        </w:rPr>
        <w:t>Step 5: Start and Enable Docker</w:t>
      </w:r>
    </w:p>
    <w:p w14:paraId="7E9D552F" w14:textId="77777777" w:rsidR="00140039" w:rsidRPr="00B65731" w:rsidRDefault="00140039" w:rsidP="00140039">
      <w:pPr>
        <w:spacing w:line="360" w:lineRule="auto"/>
        <w:jc w:val="both"/>
        <w:rPr>
          <w:szCs w:val="20"/>
        </w:rPr>
      </w:pPr>
      <w:r w:rsidRPr="00B65731">
        <w:rPr>
          <w:szCs w:val="20"/>
        </w:rPr>
        <w:t>Once Docker is installed, you need to start the Docker service and enable it to start on boot. Run the following commands:</w:t>
      </w:r>
    </w:p>
    <w:p w14:paraId="74D9ED9F" w14:textId="77777777" w:rsidR="00140039" w:rsidRPr="00B65731" w:rsidRDefault="00140039" w:rsidP="00140039">
      <w:pPr>
        <w:spacing w:line="360" w:lineRule="auto"/>
        <w:rPr>
          <w:rFonts w:ascii="Bookman Old Style" w:hAnsi="Bookman Old Style"/>
          <w:szCs w:val="20"/>
        </w:rPr>
      </w:pPr>
    </w:p>
    <w:p w14:paraId="677DEF36" w14:textId="77777777" w:rsidR="00140039" w:rsidRPr="00B65731" w:rsidRDefault="00140039" w:rsidP="00140039">
      <w:pPr>
        <w:spacing w:line="360" w:lineRule="auto"/>
        <w:rPr>
          <w:rFonts w:ascii="Bookman Old Style" w:hAnsi="Bookman Old Style"/>
          <w:szCs w:val="20"/>
        </w:rPr>
      </w:pPr>
      <w:r w:rsidRPr="00B65731">
        <w:rPr>
          <w:rFonts w:ascii="Bookman Old Style" w:hAnsi="Bookman Old Style"/>
          <w:szCs w:val="20"/>
        </w:rPr>
        <w:t>sudo systemctl start docker</w:t>
      </w:r>
    </w:p>
    <w:p w14:paraId="654ECD98" w14:textId="77777777" w:rsidR="00140039" w:rsidRPr="00B65731" w:rsidRDefault="00140039" w:rsidP="00140039">
      <w:pPr>
        <w:spacing w:line="360" w:lineRule="auto"/>
        <w:rPr>
          <w:rFonts w:ascii="Bookman Old Style" w:hAnsi="Bookman Old Style"/>
          <w:szCs w:val="20"/>
        </w:rPr>
      </w:pPr>
      <w:r w:rsidRPr="00B65731">
        <w:rPr>
          <w:rFonts w:ascii="Bookman Old Style" w:hAnsi="Bookman Old Style"/>
          <w:szCs w:val="20"/>
        </w:rPr>
        <w:t>sudo systemctl enable docker</w:t>
      </w:r>
    </w:p>
    <w:p w14:paraId="1B323E67" w14:textId="77777777" w:rsidR="00140039" w:rsidRPr="00B65731" w:rsidRDefault="00140039" w:rsidP="00140039">
      <w:pPr>
        <w:spacing w:line="360" w:lineRule="auto"/>
        <w:rPr>
          <w:szCs w:val="20"/>
        </w:rPr>
      </w:pPr>
    </w:p>
    <w:p w14:paraId="7190A465" w14:textId="77777777" w:rsidR="00140039" w:rsidRPr="00B65731" w:rsidRDefault="00140039" w:rsidP="00140039">
      <w:pPr>
        <w:spacing w:line="360" w:lineRule="auto"/>
        <w:rPr>
          <w:szCs w:val="20"/>
        </w:rPr>
      </w:pPr>
      <w:r w:rsidRPr="00B65731">
        <w:rPr>
          <w:szCs w:val="20"/>
        </w:rPr>
        <w:t>Step 6: Verify Docker Installation</w:t>
      </w:r>
    </w:p>
    <w:p w14:paraId="54FFB29F" w14:textId="77777777" w:rsidR="00140039" w:rsidRPr="00B65731" w:rsidRDefault="00140039" w:rsidP="00140039">
      <w:pPr>
        <w:spacing w:line="360" w:lineRule="auto"/>
        <w:jc w:val="both"/>
        <w:rPr>
          <w:szCs w:val="20"/>
        </w:rPr>
      </w:pPr>
      <w:r w:rsidRPr="00B65731">
        <w:rPr>
          <w:szCs w:val="20"/>
        </w:rPr>
        <w:t>To ensure Docker is installed correctly, run the following command to check the version:</w:t>
      </w:r>
    </w:p>
    <w:p w14:paraId="70746862" w14:textId="77777777" w:rsidR="00140039" w:rsidRPr="00B65731" w:rsidRDefault="00140039" w:rsidP="00140039">
      <w:pPr>
        <w:spacing w:line="360" w:lineRule="auto"/>
        <w:rPr>
          <w:rFonts w:ascii="Bookman Old Style" w:hAnsi="Bookman Old Style"/>
        </w:rPr>
      </w:pPr>
      <w:r w:rsidRPr="00B65731">
        <w:rPr>
          <w:rFonts w:ascii="Bookman Old Style" w:hAnsi="Bookman Old Style"/>
        </w:rPr>
        <w:lastRenderedPageBreak/>
        <w:t>docker --version</w:t>
      </w:r>
    </w:p>
    <w:p w14:paraId="3CD563A6" w14:textId="77777777" w:rsidR="00140039" w:rsidRPr="00B65731" w:rsidRDefault="00140039" w:rsidP="00140039">
      <w:pPr>
        <w:spacing w:line="360" w:lineRule="auto"/>
        <w:jc w:val="both"/>
        <w:rPr>
          <w:szCs w:val="20"/>
        </w:rPr>
      </w:pPr>
      <w:r w:rsidRPr="00B65731">
        <w:rPr>
          <w:szCs w:val="20"/>
        </w:rPr>
        <w:t>You should see the Docker version information displayed in the terminal</w:t>
      </w:r>
    </w:p>
    <w:p w14:paraId="011FFD4F" w14:textId="77777777" w:rsidR="00140039" w:rsidRDefault="00140039" w:rsidP="00126803">
      <w:pPr>
        <w:spacing w:line="360" w:lineRule="auto"/>
        <w:jc w:val="center"/>
        <w:rPr>
          <w:b/>
          <w:bCs/>
          <w:sz w:val="28"/>
          <w:szCs w:val="28"/>
        </w:rPr>
      </w:pPr>
    </w:p>
    <w:p w14:paraId="1A955C4F" w14:textId="77777777" w:rsidR="00140039" w:rsidRDefault="00140039" w:rsidP="00126803">
      <w:pPr>
        <w:spacing w:line="360" w:lineRule="auto"/>
        <w:jc w:val="center"/>
        <w:rPr>
          <w:b/>
          <w:bCs/>
          <w:sz w:val="28"/>
          <w:szCs w:val="28"/>
        </w:rPr>
      </w:pPr>
    </w:p>
    <w:p w14:paraId="61293CD1" w14:textId="77777777" w:rsidR="00140039" w:rsidRDefault="00140039" w:rsidP="00126803">
      <w:pPr>
        <w:spacing w:line="360" w:lineRule="auto"/>
        <w:jc w:val="center"/>
        <w:rPr>
          <w:b/>
          <w:bCs/>
          <w:sz w:val="28"/>
          <w:szCs w:val="28"/>
        </w:rPr>
      </w:pPr>
    </w:p>
    <w:p w14:paraId="0B4EBD52" w14:textId="77777777" w:rsidR="00140039" w:rsidRDefault="00140039" w:rsidP="00126803">
      <w:pPr>
        <w:spacing w:line="360" w:lineRule="auto"/>
        <w:jc w:val="center"/>
        <w:rPr>
          <w:b/>
          <w:bCs/>
          <w:sz w:val="28"/>
          <w:szCs w:val="28"/>
        </w:rPr>
      </w:pPr>
    </w:p>
    <w:p w14:paraId="2FE5FB6D" w14:textId="77777777" w:rsidR="00140039" w:rsidRDefault="00140039" w:rsidP="00126803">
      <w:pPr>
        <w:spacing w:line="360" w:lineRule="auto"/>
        <w:jc w:val="center"/>
        <w:rPr>
          <w:b/>
          <w:bCs/>
          <w:sz w:val="28"/>
          <w:szCs w:val="28"/>
        </w:rPr>
      </w:pPr>
    </w:p>
    <w:p w14:paraId="72315BC6" w14:textId="77777777" w:rsidR="00140039" w:rsidRDefault="00140039" w:rsidP="00126803">
      <w:pPr>
        <w:spacing w:line="360" w:lineRule="auto"/>
        <w:jc w:val="center"/>
        <w:rPr>
          <w:b/>
          <w:bCs/>
          <w:sz w:val="28"/>
          <w:szCs w:val="28"/>
        </w:rPr>
      </w:pPr>
    </w:p>
    <w:p w14:paraId="4BAB28E0" w14:textId="77777777" w:rsidR="00140039" w:rsidRDefault="00140039" w:rsidP="00126803">
      <w:pPr>
        <w:spacing w:line="360" w:lineRule="auto"/>
        <w:jc w:val="center"/>
        <w:rPr>
          <w:b/>
          <w:bCs/>
          <w:sz w:val="28"/>
          <w:szCs w:val="28"/>
        </w:rPr>
      </w:pPr>
    </w:p>
    <w:p w14:paraId="7E53A46A" w14:textId="77777777" w:rsidR="00140039" w:rsidRDefault="00140039" w:rsidP="00126803">
      <w:pPr>
        <w:spacing w:line="360" w:lineRule="auto"/>
        <w:jc w:val="center"/>
        <w:rPr>
          <w:b/>
          <w:bCs/>
          <w:sz w:val="28"/>
          <w:szCs w:val="28"/>
        </w:rPr>
      </w:pPr>
    </w:p>
    <w:p w14:paraId="09092EA8" w14:textId="77777777" w:rsidR="00140039" w:rsidRDefault="00140039" w:rsidP="00126803">
      <w:pPr>
        <w:spacing w:line="360" w:lineRule="auto"/>
        <w:jc w:val="center"/>
        <w:rPr>
          <w:b/>
          <w:bCs/>
          <w:sz w:val="28"/>
          <w:szCs w:val="28"/>
        </w:rPr>
      </w:pPr>
    </w:p>
    <w:p w14:paraId="45CCC7BD" w14:textId="77777777" w:rsidR="00140039" w:rsidRDefault="00140039" w:rsidP="00126803">
      <w:pPr>
        <w:spacing w:line="360" w:lineRule="auto"/>
        <w:jc w:val="center"/>
        <w:rPr>
          <w:b/>
          <w:bCs/>
          <w:sz w:val="28"/>
          <w:szCs w:val="28"/>
        </w:rPr>
      </w:pPr>
    </w:p>
    <w:p w14:paraId="0AFCDEED" w14:textId="77777777" w:rsidR="00140039" w:rsidRDefault="00140039" w:rsidP="00126803">
      <w:pPr>
        <w:spacing w:line="360" w:lineRule="auto"/>
        <w:jc w:val="center"/>
        <w:rPr>
          <w:b/>
          <w:bCs/>
          <w:sz w:val="28"/>
          <w:szCs w:val="28"/>
        </w:rPr>
      </w:pPr>
    </w:p>
    <w:p w14:paraId="16D97B39" w14:textId="77777777" w:rsidR="00140039" w:rsidRDefault="00140039" w:rsidP="00126803">
      <w:pPr>
        <w:spacing w:line="360" w:lineRule="auto"/>
        <w:jc w:val="center"/>
        <w:rPr>
          <w:b/>
          <w:bCs/>
          <w:sz w:val="28"/>
          <w:szCs w:val="28"/>
        </w:rPr>
      </w:pPr>
    </w:p>
    <w:p w14:paraId="60420237" w14:textId="77777777" w:rsidR="00140039" w:rsidRDefault="00140039" w:rsidP="00126803">
      <w:pPr>
        <w:spacing w:line="360" w:lineRule="auto"/>
        <w:jc w:val="center"/>
        <w:rPr>
          <w:b/>
          <w:bCs/>
          <w:sz w:val="28"/>
          <w:szCs w:val="28"/>
        </w:rPr>
      </w:pPr>
    </w:p>
    <w:p w14:paraId="5DCEA604" w14:textId="77777777" w:rsidR="00140039" w:rsidRDefault="00140039" w:rsidP="00140039">
      <w:pPr>
        <w:spacing w:line="360" w:lineRule="auto"/>
        <w:rPr>
          <w:b/>
          <w:bCs/>
          <w:sz w:val="28"/>
          <w:szCs w:val="28"/>
        </w:rPr>
      </w:pPr>
    </w:p>
    <w:p w14:paraId="6D2DEF7C" w14:textId="77777777" w:rsidR="00140039" w:rsidRDefault="00140039" w:rsidP="00140039">
      <w:pPr>
        <w:spacing w:line="360" w:lineRule="auto"/>
        <w:rPr>
          <w:b/>
          <w:bCs/>
          <w:sz w:val="28"/>
          <w:szCs w:val="28"/>
        </w:rPr>
      </w:pPr>
    </w:p>
    <w:p w14:paraId="17E97FBE" w14:textId="77777777" w:rsidR="00140039" w:rsidRDefault="00140039" w:rsidP="00140039">
      <w:pPr>
        <w:spacing w:line="360" w:lineRule="auto"/>
        <w:rPr>
          <w:b/>
          <w:bCs/>
          <w:sz w:val="28"/>
          <w:szCs w:val="28"/>
        </w:rPr>
      </w:pPr>
    </w:p>
    <w:p w14:paraId="0218F7A1" w14:textId="77777777" w:rsidR="00140039" w:rsidRDefault="00140039" w:rsidP="00140039">
      <w:pPr>
        <w:spacing w:line="360" w:lineRule="auto"/>
        <w:rPr>
          <w:b/>
          <w:bCs/>
          <w:sz w:val="28"/>
          <w:szCs w:val="28"/>
        </w:rPr>
      </w:pPr>
    </w:p>
    <w:p w14:paraId="4C7A6429" w14:textId="77777777" w:rsidR="00140039" w:rsidRDefault="00140039" w:rsidP="00140039">
      <w:pPr>
        <w:spacing w:line="360" w:lineRule="auto"/>
        <w:rPr>
          <w:b/>
          <w:bCs/>
          <w:sz w:val="28"/>
          <w:szCs w:val="28"/>
        </w:rPr>
      </w:pPr>
    </w:p>
    <w:p w14:paraId="49FA0213" w14:textId="50F8C9EF" w:rsidR="00140039" w:rsidRPr="00361BEA" w:rsidRDefault="00140039" w:rsidP="00140039">
      <w:pPr>
        <w:spacing w:line="360" w:lineRule="auto"/>
        <w:jc w:val="center"/>
        <w:rPr>
          <w:b/>
          <w:bCs/>
          <w:sz w:val="28"/>
          <w:szCs w:val="28"/>
        </w:rPr>
      </w:pPr>
      <w:r w:rsidRPr="00361BEA">
        <w:rPr>
          <w:b/>
          <w:bCs/>
          <w:sz w:val="28"/>
          <w:szCs w:val="28"/>
        </w:rPr>
        <w:lastRenderedPageBreak/>
        <w:t xml:space="preserve">Appendix </w:t>
      </w:r>
      <w:r>
        <w:rPr>
          <w:b/>
          <w:bCs/>
          <w:sz w:val="28"/>
          <w:szCs w:val="28"/>
        </w:rPr>
        <w:t>7</w:t>
      </w:r>
    </w:p>
    <w:p w14:paraId="12AB0842" w14:textId="75B46F6D" w:rsidR="00EE52E8" w:rsidRPr="009F3CB5" w:rsidRDefault="00EE52E8" w:rsidP="009F3CB5">
      <w:pPr>
        <w:spacing w:line="360" w:lineRule="auto"/>
        <w:jc w:val="center"/>
        <w:rPr>
          <w:b/>
          <w:bCs/>
          <w:sz w:val="28"/>
          <w:szCs w:val="24"/>
        </w:rPr>
      </w:pPr>
      <w:r w:rsidRPr="009F3CB5">
        <w:rPr>
          <w:b/>
          <w:bCs/>
          <w:sz w:val="28"/>
          <w:szCs w:val="24"/>
        </w:rPr>
        <w:t>Install and Configure SWARM NODE</w:t>
      </w:r>
    </w:p>
    <w:p w14:paraId="4B0B6D08" w14:textId="7903EDB2" w:rsidR="004334A6" w:rsidRDefault="004334A6" w:rsidP="00126803">
      <w:pPr>
        <w:spacing w:line="360" w:lineRule="auto"/>
        <w:rPr>
          <w:b/>
          <w:bCs/>
          <w:sz w:val="24"/>
          <w:szCs w:val="24"/>
        </w:rPr>
      </w:pPr>
      <w:r>
        <w:rPr>
          <w:b/>
          <w:bCs/>
          <w:sz w:val="24"/>
          <w:szCs w:val="24"/>
        </w:rPr>
        <w:t>Establish Connectivity between instance on which autopass licence server is running and instance that you created.</w:t>
      </w:r>
    </w:p>
    <w:p w14:paraId="4CE7B044" w14:textId="6F3F6D81" w:rsidR="004334A6" w:rsidRDefault="004334A6" w:rsidP="00126803">
      <w:pPr>
        <w:spacing w:line="360" w:lineRule="auto"/>
      </w:pPr>
      <w:r>
        <w:t>Prerequisite:</w:t>
      </w:r>
    </w:p>
    <w:p w14:paraId="19E59F1F" w14:textId="23107AE6" w:rsidR="004334A6" w:rsidRDefault="004334A6" w:rsidP="00126803">
      <w:pPr>
        <w:spacing w:line="360" w:lineRule="auto"/>
      </w:pPr>
      <w:r>
        <w:t xml:space="preserve">Step 1: Open </w:t>
      </w:r>
      <w:r w:rsidR="009B21BB">
        <w:t>Instance Where you want to configure swarm learning</w:t>
      </w:r>
    </w:p>
    <w:p w14:paraId="493652C2" w14:textId="0E00C81F" w:rsidR="004334A6" w:rsidRDefault="004334A6" w:rsidP="00126803">
      <w:pPr>
        <w:spacing w:line="360" w:lineRule="auto"/>
      </w:pPr>
      <w:r>
        <w:t xml:space="preserve">Step 2: </w:t>
      </w:r>
    </w:p>
    <w:p w14:paraId="4411BCE9" w14:textId="77777777" w:rsidR="004334A6" w:rsidRDefault="004334A6" w:rsidP="00126803">
      <w:pPr>
        <w:spacing w:line="360" w:lineRule="auto"/>
      </w:pPr>
      <w:r>
        <w:t>execute following command one by one</w:t>
      </w:r>
    </w:p>
    <w:p w14:paraId="77891EB8" w14:textId="77777777" w:rsidR="004334A6" w:rsidRPr="0065260A" w:rsidRDefault="004334A6" w:rsidP="00126803">
      <w:pPr>
        <w:spacing w:line="360" w:lineRule="auto"/>
        <w:rPr>
          <w:rFonts w:ascii="Bookman Old Style" w:hAnsi="Bookman Old Style"/>
        </w:rPr>
      </w:pPr>
      <w:r w:rsidRPr="0065260A">
        <w:rPr>
          <w:rFonts w:ascii="Bookman Old Style" w:hAnsi="Bookman Old Style"/>
        </w:rPr>
        <w:t>cd ~/.ssh</w:t>
      </w:r>
    </w:p>
    <w:p w14:paraId="7A66512B" w14:textId="77777777" w:rsidR="004334A6" w:rsidRPr="0065260A" w:rsidRDefault="004334A6" w:rsidP="00126803">
      <w:pPr>
        <w:spacing w:line="360" w:lineRule="auto"/>
        <w:rPr>
          <w:rFonts w:ascii="Bookman Old Style" w:hAnsi="Bookman Old Style" w:cs="Cascadia Code"/>
          <w:lang w:val="en-IN"/>
        </w:rPr>
      </w:pPr>
      <w:r w:rsidRPr="0065260A">
        <w:rPr>
          <w:rFonts w:ascii="Bookman Old Style" w:hAnsi="Bookman Old Style" w:cs="Cascadia Code"/>
          <w:lang w:val="en-IN"/>
        </w:rPr>
        <w:t>ssh-keygen -t rsa -P ""</w:t>
      </w:r>
    </w:p>
    <w:p w14:paraId="66EE78C8" w14:textId="1790184C" w:rsidR="004334A6" w:rsidRPr="009B21BB" w:rsidRDefault="004334A6" w:rsidP="00126803">
      <w:pPr>
        <w:spacing w:line="360" w:lineRule="auto"/>
        <w:rPr>
          <w:rFonts w:ascii="Cascadia Code" w:hAnsi="Cascadia Code" w:cs="Cascadia Code"/>
          <w:lang w:val="en-IN"/>
        </w:rPr>
      </w:pPr>
      <w:r>
        <w:rPr>
          <w:rFonts w:ascii="Cascadia Code" w:hAnsi="Cascadia Code" w:cs="Cascadia Code"/>
          <w:lang w:val="en-IN"/>
        </w:rPr>
        <w:t xml:space="preserve">It will ask you - </w:t>
      </w:r>
      <w:r w:rsidRPr="006824B8">
        <w:rPr>
          <w:rFonts w:ascii="Cascadia Code" w:hAnsi="Cascadia Code" w:cs="Cascadia Code"/>
          <w:lang w:val="en-IN"/>
        </w:rPr>
        <w:t>Enter file in which to save the key (/home/amits/.ssh/id_rsa):</w:t>
      </w:r>
      <w:r>
        <w:rPr>
          <w:rFonts w:ascii="Cascadia Code" w:hAnsi="Cascadia Code" w:cs="Cascadia Code"/>
          <w:lang w:val="en-IN"/>
        </w:rPr>
        <w:t xml:space="preserve"> press enter key</w:t>
      </w:r>
    </w:p>
    <w:p w14:paraId="659C6B9E" w14:textId="77777777" w:rsidR="004334A6" w:rsidRPr="0065260A" w:rsidRDefault="004334A6" w:rsidP="00126803">
      <w:pPr>
        <w:spacing w:line="360" w:lineRule="auto"/>
        <w:rPr>
          <w:rFonts w:ascii="Bookman Old Style" w:hAnsi="Bookman Old Style"/>
        </w:rPr>
      </w:pPr>
      <w:r w:rsidRPr="0065260A">
        <w:rPr>
          <w:rFonts w:ascii="Bookman Old Style" w:hAnsi="Bookman Old Style"/>
        </w:rPr>
        <w:t>cat id_rsa.pub</w:t>
      </w:r>
    </w:p>
    <w:p w14:paraId="161E4809" w14:textId="4D2FEB51" w:rsidR="005901E5" w:rsidRDefault="004334A6" w:rsidP="00126803">
      <w:pPr>
        <w:spacing w:line="360" w:lineRule="auto"/>
      </w:pPr>
      <w:r>
        <w:t>and copy the key</w:t>
      </w:r>
    </w:p>
    <w:p w14:paraId="2DC9B4E4" w14:textId="70C94D90" w:rsidR="004334A6" w:rsidRDefault="004334A6" w:rsidP="00126803">
      <w:pPr>
        <w:spacing w:line="360" w:lineRule="auto"/>
      </w:pPr>
      <w:r>
        <w:t xml:space="preserve">[wait for </w:t>
      </w:r>
      <w:r w:rsidR="005901E5">
        <w:t>instructors’</w:t>
      </w:r>
      <w:r>
        <w:t xml:space="preserve"> instruction after this</w:t>
      </w:r>
      <w:r w:rsidR="005901E5">
        <w:t xml:space="preserve"> - instructor will collect your key and paste it in authorized_keys folder of instance -2</w:t>
      </w:r>
      <w:r>
        <w:t>]</w:t>
      </w:r>
    </w:p>
    <w:p w14:paraId="75B17F47" w14:textId="7DBE9D5D" w:rsidR="005901E5" w:rsidRDefault="005901E5" w:rsidP="00126803">
      <w:pPr>
        <w:spacing w:line="360" w:lineRule="auto"/>
      </w:pPr>
      <w:r>
        <w:t>[once done - instructor will notify you - then start executing follwing]</w:t>
      </w:r>
    </w:p>
    <w:p w14:paraId="269E05F4" w14:textId="77777777" w:rsidR="005901E5" w:rsidRDefault="004334A6" w:rsidP="00126803">
      <w:pPr>
        <w:spacing w:line="360" w:lineRule="auto"/>
      </w:pPr>
      <w:r>
        <w:t xml:space="preserve">Step </w:t>
      </w:r>
      <w:r w:rsidR="005901E5">
        <w:t>3</w:t>
      </w:r>
      <w:r>
        <w:t xml:space="preserve">: </w:t>
      </w:r>
    </w:p>
    <w:p w14:paraId="6189E978" w14:textId="39549437" w:rsidR="004334A6" w:rsidRPr="0065260A" w:rsidRDefault="004334A6" w:rsidP="00126803">
      <w:pPr>
        <w:spacing w:line="360" w:lineRule="auto"/>
        <w:rPr>
          <w:rFonts w:ascii="Bookman Old Style" w:hAnsi="Bookman Old Style" w:cs="Cascadia Code"/>
          <w:lang w:val="en-IN"/>
        </w:rPr>
      </w:pPr>
      <w:r w:rsidRPr="0065260A">
        <w:rPr>
          <w:rFonts w:ascii="Bookman Old Style" w:hAnsi="Bookman Old Style" w:cs="Cascadia Code"/>
          <w:lang w:val="en-IN"/>
        </w:rPr>
        <w:t>sudo service ssh restart</w:t>
      </w:r>
    </w:p>
    <w:p w14:paraId="7CC6C291" w14:textId="77777777" w:rsidR="005901E5" w:rsidRDefault="005901E5" w:rsidP="00126803">
      <w:pPr>
        <w:spacing w:line="360" w:lineRule="auto"/>
        <w:rPr>
          <w:rFonts w:ascii="Cascadia Code" w:hAnsi="Cascadia Code" w:cs="Cascadia Code"/>
          <w:lang w:val="en-IN"/>
        </w:rPr>
      </w:pPr>
    </w:p>
    <w:p w14:paraId="02CE8587" w14:textId="038FA90A" w:rsidR="004334A6" w:rsidRDefault="004334A6" w:rsidP="00126803">
      <w:pPr>
        <w:spacing w:line="360" w:lineRule="auto"/>
      </w:pPr>
      <w:r>
        <w:t xml:space="preserve">Step </w:t>
      </w:r>
      <w:r w:rsidR="005901E5">
        <w:t>4</w:t>
      </w:r>
      <w:r>
        <w:t xml:space="preserve">: </w:t>
      </w:r>
    </w:p>
    <w:p w14:paraId="47E532DB" w14:textId="77777777" w:rsidR="004334A6" w:rsidRPr="0065260A" w:rsidRDefault="004334A6" w:rsidP="00126803">
      <w:pPr>
        <w:spacing w:line="360" w:lineRule="auto"/>
        <w:rPr>
          <w:rFonts w:ascii="Bookman Old Style" w:hAnsi="Bookman Old Style"/>
        </w:rPr>
      </w:pPr>
      <w:r w:rsidRPr="0065260A">
        <w:rPr>
          <w:rFonts w:ascii="Bookman Old Style" w:hAnsi="Bookman Old Style"/>
        </w:rPr>
        <w:t>sudo su</w:t>
      </w:r>
    </w:p>
    <w:p w14:paraId="3977CCC8" w14:textId="77777777" w:rsidR="004334A6" w:rsidRPr="0065260A" w:rsidRDefault="004334A6" w:rsidP="00126803">
      <w:pPr>
        <w:spacing w:line="360" w:lineRule="auto"/>
        <w:rPr>
          <w:rFonts w:ascii="Bookman Old Style" w:hAnsi="Bookman Old Style"/>
        </w:rPr>
      </w:pPr>
      <w:r w:rsidRPr="0065260A">
        <w:rPr>
          <w:rFonts w:ascii="Bookman Old Style" w:hAnsi="Bookman Old Style"/>
        </w:rPr>
        <w:t>passwd</w:t>
      </w:r>
    </w:p>
    <w:p w14:paraId="43F7E73A" w14:textId="77A0FC57" w:rsidR="004334A6" w:rsidRDefault="004334A6" w:rsidP="00126803">
      <w:pPr>
        <w:spacing w:line="360" w:lineRule="auto"/>
      </w:pPr>
    </w:p>
    <w:p w14:paraId="39EEB3AB" w14:textId="1A0D531B" w:rsidR="004334A6" w:rsidRDefault="004334A6" w:rsidP="00126803">
      <w:pPr>
        <w:spacing w:line="360" w:lineRule="auto"/>
      </w:pPr>
    </w:p>
    <w:p w14:paraId="418173F8" w14:textId="28775FD3" w:rsidR="004334A6" w:rsidRDefault="004334A6" w:rsidP="00126803">
      <w:pPr>
        <w:spacing w:line="360" w:lineRule="auto"/>
      </w:pPr>
    </w:p>
    <w:p w14:paraId="1E4AC6AA" w14:textId="686D8764" w:rsidR="004334A6" w:rsidRDefault="004334A6" w:rsidP="00126803">
      <w:pPr>
        <w:spacing w:line="360" w:lineRule="auto"/>
      </w:pPr>
      <w:r>
        <w:t xml:space="preserve">Step </w:t>
      </w:r>
      <w:r w:rsidR="005901E5">
        <w:t>5</w:t>
      </w:r>
      <w:r>
        <w:t>:</w:t>
      </w:r>
    </w:p>
    <w:p w14:paraId="64705241" w14:textId="32EAA606" w:rsidR="004334A6" w:rsidRDefault="005901E5" w:rsidP="00126803">
      <w:pPr>
        <w:spacing w:line="360" w:lineRule="auto"/>
      </w:pPr>
      <w:r>
        <w:t>Open SSH-in-Browser for the</w:t>
      </w:r>
      <w:r w:rsidR="004334A6">
        <w:t xml:space="preserve"> instance</w:t>
      </w:r>
      <w:r>
        <w:t xml:space="preserve"> that you </w:t>
      </w:r>
      <w:r w:rsidR="00D43C8E">
        <w:t>created.</w:t>
      </w:r>
      <w:r>
        <w:t xml:space="preserve">  </w:t>
      </w:r>
    </w:p>
    <w:p w14:paraId="44106D97" w14:textId="76DAE8B8" w:rsidR="004334A6" w:rsidRPr="0065260A" w:rsidRDefault="004334A6" w:rsidP="00126803">
      <w:pPr>
        <w:spacing w:line="360" w:lineRule="auto"/>
        <w:rPr>
          <w:rFonts w:ascii="Bookman Old Style" w:hAnsi="Bookman Old Style"/>
        </w:rPr>
      </w:pPr>
      <w:r w:rsidRPr="0065260A">
        <w:rPr>
          <w:rFonts w:ascii="Bookman Old Style" w:hAnsi="Bookman Old Style"/>
        </w:rPr>
        <w:t>cd /home/</w:t>
      </w:r>
      <w:r w:rsidR="009B21BB" w:rsidRPr="0065260A">
        <w:rPr>
          <w:rFonts w:ascii="Bookman Old Style" w:hAnsi="Bookman Old Style"/>
        </w:rPr>
        <w:t>ubuntu</w:t>
      </w:r>
    </w:p>
    <w:p w14:paraId="45491BDD" w14:textId="60F61C30" w:rsidR="004334A6" w:rsidRDefault="004334A6" w:rsidP="00126803">
      <w:pPr>
        <w:spacing w:line="360" w:lineRule="auto"/>
        <w:rPr>
          <w:rStyle w:val="Hyperlink"/>
        </w:rPr>
      </w:pPr>
      <w:r>
        <w:t xml:space="preserve">ssh </w:t>
      </w:r>
      <w:r w:rsidR="009B21BB">
        <w:t>user</w:t>
      </w:r>
      <w:r w:rsidR="009B21BB" w:rsidRPr="009B21BB">
        <w:t>@</w:t>
      </w:r>
      <w:r w:rsidR="009B21BB">
        <w:t>&lt;public-ip&gt;</w:t>
      </w:r>
    </w:p>
    <w:p w14:paraId="2813B4FA" w14:textId="0AC5F591" w:rsidR="009B21BB" w:rsidRDefault="009B21BB" w:rsidP="00126803">
      <w:pPr>
        <w:spacing w:line="360" w:lineRule="auto"/>
        <w:rPr>
          <w:color w:val="000000" w:themeColor="text1"/>
        </w:rPr>
      </w:pPr>
      <w:r>
        <w:rPr>
          <w:color w:val="000000" w:themeColor="text1"/>
        </w:rPr>
        <w:t xml:space="preserve">our license server is running in GCP machine with user amits so you can </w:t>
      </w:r>
      <w:r w:rsidR="00D43C8E">
        <w:rPr>
          <w:color w:val="000000" w:themeColor="text1"/>
        </w:rPr>
        <w:t>try.</w:t>
      </w:r>
    </w:p>
    <w:p w14:paraId="50589F87" w14:textId="5CA459BE" w:rsidR="005901E5" w:rsidRPr="005901E5" w:rsidRDefault="005901E5" w:rsidP="00126803">
      <w:pPr>
        <w:spacing w:line="360" w:lineRule="auto"/>
        <w:rPr>
          <w:color w:val="000000" w:themeColor="text1"/>
        </w:rPr>
      </w:pPr>
      <w:r w:rsidRPr="005901E5">
        <w:rPr>
          <w:color w:val="000000" w:themeColor="text1"/>
        </w:rPr>
        <w:t xml:space="preserve">ssh amits@ 35.193.101.82 </w:t>
      </w:r>
      <w:r w:rsidRPr="005901E5">
        <w:rPr>
          <w:rStyle w:val="Hyperlink"/>
          <w:color w:val="000000" w:themeColor="text1"/>
          <w:u w:val="none"/>
        </w:rPr>
        <w:t>]</w:t>
      </w:r>
    </w:p>
    <w:p w14:paraId="20BEB73E" w14:textId="77777777" w:rsidR="004334A6" w:rsidRDefault="004334A6" w:rsidP="00126803">
      <w:pPr>
        <w:spacing w:line="360" w:lineRule="auto"/>
      </w:pPr>
      <w:r w:rsidRPr="008B471B">
        <w:rPr>
          <w:noProof/>
        </w:rPr>
        <w:drawing>
          <wp:inline distT="0" distB="0" distL="0" distR="0" wp14:anchorId="4F85A454" wp14:editId="54FDFDFC">
            <wp:extent cx="5943600" cy="545465"/>
            <wp:effectExtent l="0" t="0" r="0" b="698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545465"/>
                    </a:xfrm>
                    <a:prstGeom prst="rect">
                      <a:avLst/>
                    </a:prstGeom>
                  </pic:spPr>
                </pic:pic>
              </a:graphicData>
            </a:graphic>
          </wp:inline>
        </w:drawing>
      </w:r>
    </w:p>
    <w:p w14:paraId="4F8883B7" w14:textId="77777777" w:rsidR="004334A6" w:rsidRDefault="004334A6" w:rsidP="00126803">
      <w:pPr>
        <w:spacing w:line="360" w:lineRule="auto"/>
      </w:pPr>
      <w:r>
        <w:t>type yes</w:t>
      </w:r>
    </w:p>
    <w:p w14:paraId="4B466577" w14:textId="647EA62E" w:rsidR="004334A6" w:rsidRDefault="004334A6" w:rsidP="00126803">
      <w:pPr>
        <w:spacing w:line="360" w:lineRule="auto"/>
      </w:pPr>
      <w:r>
        <w:t>press enter</w:t>
      </w:r>
    </w:p>
    <w:p w14:paraId="1D71E42D" w14:textId="102C37DB" w:rsidR="00184984" w:rsidRPr="005E34A1" w:rsidRDefault="00184984" w:rsidP="00126803">
      <w:pPr>
        <w:spacing w:line="360" w:lineRule="auto"/>
      </w:pPr>
    </w:p>
    <w:p w14:paraId="4EE45308" w14:textId="77777777" w:rsidR="00C662AB" w:rsidRDefault="00C662AB" w:rsidP="00126803">
      <w:pPr>
        <w:spacing w:line="360" w:lineRule="auto"/>
        <w:rPr>
          <w:b/>
          <w:bCs/>
          <w:sz w:val="28"/>
          <w:szCs w:val="28"/>
        </w:rPr>
      </w:pPr>
    </w:p>
    <w:p w14:paraId="7356314E" w14:textId="77777777" w:rsidR="005873A2" w:rsidRDefault="005873A2" w:rsidP="00126803">
      <w:pPr>
        <w:spacing w:line="360" w:lineRule="auto"/>
        <w:rPr>
          <w:b/>
          <w:bCs/>
          <w:sz w:val="28"/>
          <w:szCs w:val="28"/>
        </w:rPr>
      </w:pPr>
    </w:p>
    <w:p w14:paraId="5B7ABB3E" w14:textId="77777777" w:rsidR="005873A2" w:rsidRDefault="005873A2" w:rsidP="00126803">
      <w:pPr>
        <w:spacing w:line="360" w:lineRule="auto"/>
        <w:rPr>
          <w:b/>
          <w:bCs/>
          <w:sz w:val="28"/>
          <w:szCs w:val="28"/>
        </w:rPr>
      </w:pPr>
    </w:p>
    <w:p w14:paraId="32596C65" w14:textId="77777777" w:rsidR="005873A2" w:rsidRDefault="005873A2" w:rsidP="00126803">
      <w:pPr>
        <w:spacing w:line="360" w:lineRule="auto"/>
        <w:rPr>
          <w:b/>
          <w:bCs/>
          <w:sz w:val="28"/>
          <w:szCs w:val="28"/>
        </w:rPr>
      </w:pPr>
    </w:p>
    <w:p w14:paraId="3ACB406B" w14:textId="77777777" w:rsidR="005873A2" w:rsidRDefault="005873A2" w:rsidP="00126803">
      <w:pPr>
        <w:spacing w:line="360" w:lineRule="auto"/>
        <w:rPr>
          <w:b/>
          <w:bCs/>
          <w:sz w:val="28"/>
          <w:szCs w:val="28"/>
        </w:rPr>
      </w:pPr>
    </w:p>
    <w:p w14:paraId="3460E4CD" w14:textId="77777777" w:rsidR="005873A2" w:rsidRDefault="005873A2" w:rsidP="00126803">
      <w:pPr>
        <w:spacing w:line="360" w:lineRule="auto"/>
        <w:rPr>
          <w:b/>
          <w:bCs/>
          <w:sz w:val="28"/>
          <w:szCs w:val="28"/>
        </w:rPr>
      </w:pPr>
    </w:p>
    <w:p w14:paraId="34BB0B59" w14:textId="77777777" w:rsidR="005873A2" w:rsidRDefault="005873A2" w:rsidP="00126803">
      <w:pPr>
        <w:spacing w:line="360" w:lineRule="auto"/>
        <w:rPr>
          <w:b/>
          <w:bCs/>
          <w:sz w:val="28"/>
          <w:szCs w:val="28"/>
        </w:rPr>
      </w:pPr>
    </w:p>
    <w:p w14:paraId="0A6C5441" w14:textId="77777777" w:rsidR="005873A2" w:rsidRDefault="005873A2" w:rsidP="00126803">
      <w:pPr>
        <w:spacing w:line="360" w:lineRule="auto"/>
        <w:rPr>
          <w:b/>
          <w:bCs/>
          <w:sz w:val="28"/>
          <w:szCs w:val="28"/>
        </w:rPr>
      </w:pPr>
    </w:p>
    <w:p w14:paraId="69A99778" w14:textId="0CC3AAF9" w:rsidR="005873A2" w:rsidRPr="00361BEA" w:rsidRDefault="005873A2" w:rsidP="005873A2">
      <w:pPr>
        <w:spacing w:line="360" w:lineRule="auto"/>
        <w:jc w:val="center"/>
        <w:rPr>
          <w:b/>
          <w:bCs/>
          <w:sz w:val="28"/>
          <w:szCs w:val="28"/>
        </w:rPr>
      </w:pPr>
      <w:r w:rsidRPr="00361BEA">
        <w:rPr>
          <w:b/>
          <w:bCs/>
          <w:sz w:val="28"/>
          <w:szCs w:val="28"/>
        </w:rPr>
        <w:lastRenderedPageBreak/>
        <w:t xml:space="preserve">Appendix </w:t>
      </w:r>
      <w:r>
        <w:rPr>
          <w:b/>
          <w:bCs/>
          <w:sz w:val="28"/>
          <w:szCs w:val="28"/>
        </w:rPr>
        <w:t>8</w:t>
      </w:r>
    </w:p>
    <w:p w14:paraId="2A24D839" w14:textId="4C3E6E7A" w:rsidR="005873A2" w:rsidRDefault="005873A2" w:rsidP="005873A2">
      <w:pPr>
        <w:spacing w:line="360" w:lineRule="auto"/>
        <w:jc w:val="center"/>
        <w:rPr>
          <w:b/>
          <w:bCs/>
          <w:sz w:val="28"/>
          <w:szCs w:val="24"/>
        </w:rPr>
      </w:pPr>
      <w:r w:rsidRPr="009F3CB5">
        <w:rPr>
          <w:b/>
          <w:bCs/>
          <w:sz w:val="28"/>
          <w:szCs w:val="24"/>
        </w:rPr>
        <w:t xml:space="preserve">Install and Configure </w:t>
      </w:r>
      <w:r>
        <w:rPr>
          <w:b/>
          <w:bCs/>
          <w:sz w:val="28"/>
          <w:szCs w:val="24"/>
        </w:rPr>
        <w:t>Pachyderm-Determined-K-Serve Integration – Cheat sheet</w:t>
      </w:r>
    </w:p>
    <w:p w14:paraId="1BC261E5" w14:textId="32E7EEB1" w:rsidR="005873A2" w:rsidRDefault="005873A2" w:rsidP="005873A2">
      <w:pPr>
        <w:spacing w:line="360" w:lineRule="auto"/>
        <w:jc w:val="both"/>
        <w:rPr>
          <w:sz w:val="24"/>
        </w:rPr>
      </w:pPr>
      <w:r w:rsidRPr="005873A2">
        <w:rPr>
          <w:sz w:val="24"/>
        </w:rPr>
        <w:t xml:space="preserve">This document provides step-by-step instructions for installing the PDK </w:t>
      </w:r>
      <w:r>
        <w:rPr>
          <w:sz w:val="24"/>
        </w:rPr>
        <w:t xml:space="preserve">integration </w:t>
      </w:r>
      <w:r w:rsidRPr="005873A2">
        <w:rPr>
          <w:sz w:val="24"/>
        </w:rPr>
        <w:t>on an Ubuntu 20.04, with a control plane instance of type t2.2xlarge, GPU Node instance type g4dn.xlarge, and a single node instance type g4dn.12xlarge. The minimum recommended single node instance type is g4dn.4xlarge, and the disk size should be set to 200 GB. This guide assumes that you have already set up your AWS environment and necessary permissions.</w:t>
      </w:r>
    </w:p>
    <w:p w14:paraId="24B47046" w14:textId="77777777" w:rsidR="005873A2" w:rsidRDefault="005873A2" w:rsidP="005873A2">
      <w:pPr>
        <w:spacing w:line="360" w:lineRule="auto"/>
        <w:rPr>
          <w:sz w:val="24"/>
        </w:rPr>
      </w:pPr>
    </w:p>
    <w:p w14:paraId="13D20760" w14:textId="77777777" w:rsidR="005873A2" w:rsidRPr="005873A2" w:rsidRDefault="005873A2" w:rsidP="005873A2">
      <w:pPr>
        <w:spacing w:line="360" w:lineRule="auto"/>
        <w:rPr>
          <w:b/>
          <w:bCs/>
          <w:sz w:val="24"/>
        </w:rPr>
      </w:pPr>
      <w:r w:rsidRPr="005873A2">
        <w:rPr>
          <w:b/>
          <w:bCs/>
          <w:sz w:val="24"/>
        </w:rPr>
        <w:t xml:space="preserve">Ubuntu 20.04 AMI - Control Plane t2.2xlarge, </w:t>
      </w:r>
    </w:p>
    <w:p w14:paraId="6B4E2878" w14:textId="06BCCB5B" w:rsidR="005873A2" w:rsidRPr="005873A2" w:rsidRDefault="005873A2" w:rsidP="005873A2">
      <w:pPr>
        <w:spacing w:line="360" w:lineRule="auto"/>
        <w:rPr>
          <w:b/>
          <w:bCs/>
          <w:sz w:val="24"/>
        </w:rPr>
      </w:pPr>
      <w:r w:rsidRPr="005873A2">
        <w:rPr>
          <w:b/>
          <w:bCs/>
          <w:sz w:val="24"/>
        </w:rPr>
        <w:t>GPU Node - g4dn.xlarge or Single node g4dn.12xlarge</w:t>
      </w:r>
    </w:p>
    <w:p w14:paraId="30737DCE" w14:textId="77777777" w:rsidR="005873A2" w:rsidRPr="005873A2" w:rsidRDefault="005873A2" w:rsidP="005873A2">
      <w:pPr>
        <w:spacing w:line="360" w:lineRule="auto"/>
        <w:rPr>
          <w:sz w:val="24"/>
        </w:rPr>
      </w:pPr>
    </w:p>
    <w:p w14:paraId="59AE0533" w14:textId="77777777" w:rsidR="005873A2" w:rsidRPr="005873A2" w:rsidRDefault="005873A2" w:rsidP="005873A2">
      <w:pPr>
        <w:spacing w:line="360" w:lineRule="auto"/>
        <w:rPr>
          <w:sz w:val="24"/>
        </w:rPr>
      </w:pPr>
    </w:p>
    <w:p w14:paraId="040A6CAB" w14:textId="77777777" w:rsidR="005873A2" w:rsidRPr="005873A2" w:rsidRDefault="005873A2" w:rsidP="005873A2">
      <w:pPr>
        <w:spacing w:line="360" w:lineRule="auto"/>
        <w:rPr>
          <w:b/>
          <w:bCs/>
          <w:sz w:val="24"/>
        </w:rPr>
      </w:pPr>
      <w:r w:rsidRPr="005873A2">
        <w:rPr>
          <w:b/>
          <w:bCs/>
          <w:sz w:val="24"/>
        </w:rPr>
        <w:t xml:space="preserve">### Minimum Single Node should be g4dn.4xlarge and is </w:t>
      </w:r>
      <w:proofErr w:type="spellStart"/>
      <w:r w:rsidRPr="005873A2">
        <w:rPr>
          <w:b/>
          <w:bCs/>
          <w:sz w:val="24"/>
        </w:rPr>
        <w:t>recommeded</w:t>
      </w:r>
      <w:proofErr w:type="spellEnd"/>
      <w:r w:rsidRPr="005873A2">
        <w:rPr>
          <w:b/>
          <w:bCs/>
          <w:sz w:val="24"/>
        </w:rPr>
        <w:t xml:space="preserve"> ############## Open RDP for Anywhere, disk size 200 GB ########</w:t>
      </w:r>
    </w:p>
    <w:p w14:paraId="1EF78842" w14:textId="77777777" w:rsidR="005873A2" w:rsidRPr="005873A2" w:rsidRDefault="005873A2" w:rsidP="005873A2">
      <w:pPr>
        <w:spacing w:line="360" w:lineRule="auto"/>
        <w:rPr>
          <w:sz w:val="24"/>
        </w:rPr>
      </w:pPr>
    </w:p>
    <w:p w14:paraId="1932FEEE"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apt update</w:t>
      </w:r>
    </w:p>
    <w:p w14:paraId="546AB7B8"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hostnamectl</w:t>
      </w:r>
      <w:proofErr w:type="spellEnd"/>
      <w:r w:rsidRPr="005873A2">
        <w:rPr>
          <w:sz w:val="24"/>
        </w:rPr>
        <w:t xml:space="preserve"> set-hostname microk8s</w:t>
      </w:r>
    </w:p>
    <w:p w14:paraId="1D16DDB8"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su</w:t>
      </w:r>
      <w:proofErr w:type="spellEnd"/>
      <w:r w:rsidRPr="005873A2">
        <w:rPr>
          <w:sz w:val="24"/>
        </w:rPr>
        <w:t xml:space="preserve"> ubuntu</w:t>
      </w:r>
    </w:p>
    <w:p w14:paraId="1144A773" w14:textId="77777777" w:rsidR="005873A2" w:rsidRPr="005873A2" w:rsidRDefault="005873A2" w:rsidP="005873A2">
      <w:pPr>
        <w:spacing w:line="360" w:lineRule="auto"/>
        <w:rPr>
          <w:sz w:val="24"/>
        </w:rPr>
      </w:pPr>
      <w:r w:rsidRPr="005873A2">
        <w:rPr>
          <w:sz w:val="24"/>
        </w:rPr>
        <w:t>####edit /</w:t>
      </w:r>
      <w:proofErr w:type="spellStart"/>
      <w:r w:rsidRPr="005873A2">
        <w:rPr>
          <w:sz w:val="24"/>
        </w:rPr>
        <w:t>etc</w:t>
      </w:r>
      <w:proofErr w:type="spellEnd"/>
      <w:r w:rsidRPr="005873A2">
        <w:rPr>
          <w:sz w:val="24"/>
        </w:rPr>
        <w:t>/hosts if needed</w:t>
      </w:r>
    </w:p>
    <w:p w14:paraId="11D8A4D2"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snap install microk8s --classic --channel=1.27</w:t>
      </w:r>
    </w:p>
    <w:p w14:paraId="3F37CF0D" w14:textId="77777777" w:rsidR="005873A2" w:rsidRPr="005873A2" w:rsidRDefault="005873A2" w:rsidP="005873A2">
      <w:pPr>
        <w:spacing w:line="360" w:lineRule="auto"/>
        <w:rPr>
          <w:sz w:val="24"/>
        </w:rPr>
      </w:pPr>
      <w:r w:rsidRPr="005873A2">
        <w:rPr>
          <w:sz w:val="24"/>
        </w:rPr>
        <w:t xml:space="preserve">#### If needed </w:t>
      </w:r>
    </w:p>
    <w:p w14:paraId="5B0EF97E" w14:textId="77777777" w:rsidR="005873A2" w:rsidRPr="005873A2" w:rsidRDefault="005873A2" w:rsidP="005873A2">
      <w:pPr>
        <w:spacing w:line="360" w:lineRule="auto"/>
        <w:rPr>
          <w:sz w:val="24"/>
        </w:rPr>
      </w:pPr>
      <w:r w:rsidRPr="005873A2">
        <w:rPr>
          <w:sz w:val="24"/>
        </w:rPr>
        <w:t>microk8s add-node</w:t>
      </w:r>
    </w:p>
    <w:p w14:paraId="68863375" w14:textId="77777777" w:rsidR="005873A2" w:rsidRPr="005873A2" w:rsidRDefault="005873A2" w:rsidP="005873A2">
      <w:pPr>
        <w:spacing w:line="360" w:lineRule="auto"/>
        <w:rPr>
          <w:sz w:val="24"/>
        </w:rPr>
      </w:pPr>
      <w:r w:rsidRPr="005873A2">
        <w:rPr>
          <w:sz w:val="24"/>
        </w:rPr>
        <w:t>####</w:t>
      </w:r>
    </w:p>
    <w:p w14:paraId="7F7103CA" w14:textId="77777777" w:rsidR="005873A2" w:rsidRPr="005873A2" w:rsidRDefault="005873A2" w:rsidP="005873A2">
      <w:pPr>
        <w:spacing w:line="360" w:lineRule="auto"/>
        <w:rPr>
          <w:sz w:val="24"/>
        </w:rPr>
      </w:pPr>
      <w:r w:rsidRPr="005873A2">
        <w:rPr>
          <w:sz w:val="24"/>
        </w:rPr>
        <w:lastRenderedPageBreak/>
        <w:t>Refer Documentation ###</w:t>
      </w:r>
    </w:p>
    <w:p w14:paraId="2DAB58FD" w14:textId="77777777" w:rsidR="005873A2" w:rsidRPr="005873A2" w:rsidRDefault="005873A2" w:rsidP="005873A2">
      <w:pPr>
        <w:spacing w:line="360" w:lineRule="auto"/>
        <w:rPr>
          <w:sz w:val="24"/>
        </w:rPr>
      </w:pPr>
      <w:r w:rsidRPr="005873A2">
        <w:rPr>
          <w:sz w:val="24"/>
        </w:rPr>
        <w:t>https://github.com/determined-ai/pdk/blob/main/deploy/deploy_k8s.md</w:t>
      </w:r>
    </w:p>
    <w:p w14:paraId="2181BE73" w14:textId="77777777" w:rsidR="005873A2" w:rsidRPr="005873A2" w:rsidRDefault="005873A2" w:rsidP="005873A2">
      <w:pPr>
        <w:spacing w:line="360" w:lineRule="auto"/>
        <w:rPr>
          <w:sz w:val="24"/>
        </w:rPr>
      </w:pPr>
      <w:r w:rsidRPr="005873A2">
        <w:rPr>
          <w:sz w:val="24"/>
        </w:rPr>
        <w:t>#####</w:t>
      </w:r>
    </w:p>
    <w:p w14:paraId="097401C5" w14:textId="77777777" w:rsidR="005873A2" w:rsidRPr="005873A2" w:rsidRDefault="005873A2" w:rsidP="005873A2">
      <w:pPr>
        <w:spacing w:line="360" w:lineRule="auto"/>
        <w:rPr>
          <w:sz w:val="24"/>
        </w:rPr>
      </w:pPr>
    </w:p>
    <w:p w14:paraId="42749AB0" w14:textId="77777777" w:rsidR="005873A2" w:rsidRPr="005873A2" w:rsidRDefault="005873A2" w:rsidP="005873A2">
      <w:pPr>
        <w:spacing w:line="360" w:lineRule="auto"/>
        <w:rPr>
          <w:b/>
          <w:bCs/>
          <w:sz w:val="24"/>
        </w:rPr>
      </w:pPr>
      <w:r w:rsidRPr="005873A2">
        <w:rPr>
          <w:b/>
          <w:bCs/>
          <w:sz w:val="24"/>
        </w:rPr>
        <w:t>### Create Role with below policies and attach ####</w:t>
      </w:r>
    </w:p>
    <w:p w14:paraId="0E5F2DA7" w14:textId="77777777" w:rsidR="005873A2" w:rsidRPr="005873A2" w:rsidRDefault="005873A2" w:rsidP="005873A2">
      <w:pPr>
        <w:spacing w:line="360" w:lineRule="auto"/>
        <w:rPr>
          <w:sz w:val="24"/>
        </w:rPr>
      </w:pPr>
      <w:r w:rsidRPr="005873A2">
        <w:rPr>
          <w:sz w:val="24"/>
        </w:rPr>
        <w:t>AmazonEC2ContainerRegistryFullAccess</w:t>
      </w:r>
      <w:r w:rsidRPr="005873A2">
        <w:rPr>
          <w:sz w:val="24"/>
        </w:rPr>
        <w:tab/>
      </w:r>
    </w:p>
    <w:p w14:paraId="74671FBB" w14:textId="77777777" w:rsidR="005873A2" w:rsidRPr="005873A2" w:rsidRDefault="005873A2" w:rsidP="005873A2">
      <w:pPr>
        <w:spacing w:line="360" w:lineRule="auto"/>
        <w:rPr>
          <w:sz w:val="24"/>
        </w:rPr>
      </w:pPr>
      <w:r w:rsidRPr="005873A2">
        <w:rPr>
          <w:sz w:val="24"/>
        </w:rPr>
        <w:t>AmazonEC2ContainerRegistryPowerUser</w:t>
      </w:r>
      <w:r w:rsidRPr="005873A2">
        <w:rPr>
          <w:sz w:val="24"/>
        </w:rPr>
        <w:tab/>
      </w:r>
    </w:p>
    <w:p w14:paraId="33392E63" w14:textId="77777777" w:rsidR="005873A2" w:rsidRPr="005873A2" w:rsidRDefault="005873A2" w:rsidP="005873A2">
      <w:pPr>
        <w:spacing w:line="360" w:lineRule="auto"/>
        <w:rPr>
          <w:sz w:val="24"/>
        </w:rPr>
      </w:pPr>
      <w:proofErr w:type="spellStart"/>
      <w:r w:rsidRPr="005873A2">
        <w:rPr>
          <w:sz w:val="24"/>
        </w:rPr>
        <w:t>AmazonElasticContainerRegistryPublicFullAccess</w:t>
      </w:r>
      <w:proofErr w:type="spellEnd"/>
      <w:r w:rsidRPr="005873A2">
        <w:rPr>
          <w:sz w:val="24"/>
        </w:rPr>
        <w:tab/>
      </w:r>
    </w:p>
    <w:p w14:paraId="33B563B5" w14:textId="77777777" w:rsidR="005873A2" w:rsidRPr="005873A2" w:rsidRDefault="005873A2" w:rsidP="005873A2">
      <w:pPr>
        <w:spacing w:line="360" w:lineRule="auto"/>
        <w:rPr>
          <w:sz w:val="24"/>
        </w:rPr>
      </w:pPr>
      <w:r w:rsidRPr="005873A2">
        <w:rPr>
          <w:sz w:val="24"/>
        </w:rPr>
        <w:t>AmazonS3FullAccess</w:t>
      </w:r>
      <w:r w:rsidRPr="005873A2">
        <w:rPr>
          <w:sz w:val="24"/>
        </w:rPr>
        <w:tab/>
      </w:r>
    </w:p>
    <w:p w14:paraId="50BEE521" w14:textId="77777777" w:rsidR="005873A2" w:rsidRPr="005873A2" w:rsidRDefault="005873A2" w:rsidP="005873A2">
      <w:pPr>
        <w:spacing w:line="360" w:lineRule="auto"/>
        <w:rPr>
          <w:sz w:val="24"/>
        </w:rPr>
      </w:pPr>
      <w:proofErr w:type="spellStart"/>
      <w:r w:rsidRPr="005873A2">
        <w:rPr>
          <w:sz w:val="24"/>
        </w:rPr>
        <w:t>STSPublic</w:t>
      </w:r>
      <w:proofErr w:type="spellEnd"/>
    </w:p>
    <w:p w14:paraId="4668FCAD" w14:textId="77777777" w:rsidR="005873A2" w:rsidRPr="005873A2" w:rsidRDefault="005873A2" w:rsidP="005873A2">
      <w:pPr>
        <w:spacing w:line="360" w:lineRule="auto"/>
        <w:rPr>
          <w:sz w:val="24"/>
        </w:rPr>
      </w:pPr>
      <w:r w:rsidRPr="005873A2">
        <w:rPr>
          <w:sz w:val="24"/>
        </w:rPr>
        <w:t>{</w:t>
      </w:r>
    </w:p>
    <w:p w14:paraId="44B262F2" w14:textId="77777777" w:rsidR="005873A2" w:rsidRPr="005873A2" w:rsidRDefault="005873A2" w:rsidP="005873A2">
      <w:pPr>
        <w:spacing w:line="360" w:lineRule="auto"/>
        <w:rPr>
          <w:sz w:val="24"/>
        </w:rPr>
      </w:pPr>
      <w:r w:rsidRPr="005873A2">
        <w:rPr>
          <w:sz w:val="24"/>
        </w:rPr>
        <w:tab/>
        <w:t>"Version": "2012-10-17",</w:t>
      </w:r>
    </w:p>
    <w:p w14:paraId="0A8ABF8D" w14:textId="77777777" w:rsidR="005873A2" w:rsidRPr="005873A2" w:rsidRDefault="005873A2" w:rsidP="005873A2">
      <w:pPr>
        <w:spacing w:line="360" w:lineRule="auto"/>
        <w:rPr>
          <w:sz w:val="24"/>
        </w:rPr>
      </w:pPr>
      <w:r w:rsidRPr="005873A2">
        <w:rPr>
          <w:sz w:val="24"/>
        </w:rPr>
        <w:tab/>
        <w:t>"Statement": [</w:t>
      </w:r>
    </w:p>
    <w:p w14:paraId="07E32B57" w14:textId="77777777" w:rsidR="005873A2" w:rsidRPr="005873A2" w:rsidRDefault="005873A2" w:rsidP="005873A2">
      <w:pPr>
        <w:spacing w:line="360" w:lineRule="auto"/>
        <w:rPr>
          <w:sz w:val="24"/>
        </w:rPr>
      </w:pPr>
      <w:r w:rsidRPr="005873A2">
        <w:rPr>
          <w:sz w:val="24"/>
        </w:rPr>
        <w:tab/>
      </w:r>
      <w:r w:rsidRPr="005873A2">
        <w:rPr>
          <w:sz w:val="24"/>
        </w:rPr>
        <w:tab/>
        <w:t>{</w:t>
      </w:r>
    </w:p>
    <w:p w14:paraId="3102550A" w14:textId="77777777" w:rsidR="005873A2" w:rsidRPr="005873A2" w:rsidRDefault="005873A2" w:rsidP="005873A2">
      <w:pPr>
        <w:spacing w:line="360" w:lineRule="auto"/>
        <w:rPr>
          <w:sz w:val="24"/>
        </w:rPr>
      </w:pPr>
      <w:r w:rsidRPr="005873A2">
        <w:rPr>
          <w:sz w:val="24"/>
        </w:rPr>
        <w:tab/>
      </w:r>
      <w:r w:rsidRPr="005873A2">
        <w:rPr>
          <w:sz w:val="24"/>
        </w:rPr>
        <w:tab/>
      </w:r>
      <w:r w:rsidRPr="005873A2">
        <w:rPr>
          <w:sz w:val="24"/>
        </w:rPr>
        <w:tab/>
        <w:t>"Effect": "Allow",</w:t>
      </w:r>
    </w:p>
    <w:p w14:paraId="41852F75" w14:textId="77777777" w:rsidR="005873A2" w:rsidRPr="005873A2" w:rsidRDefault="005873A2" w:rsidP="005873A2">
      <w:pPr>
        <w:spacing w:line="360" w:lineRule="auto"/>
        <w:rPr>
          <w:sz w:val="24"/>
        </w:rPr>
      </w:pPr>
      <w:r w:rsidRPr="005873A2">
        <w:rPr>
          <w:sz w:val="24"/>
        </w:rPr>
        <w:tab/>
      </w:r>
      <w:r w:rsidRPr="005873A2">
        <w:rPr>
          <w:sz w:val="24"/>
        </w:rPr>
        <w:tab/>
      </w:r>
      <w:r w:rsidRPr="005873A2">
        <w:rPr>
          <w:sz w:val="24"/>
        </w:rPr>
        <w:tab/>
        <w:t>"Action": [</w:t>
      </w:r>
    </w:p>
    <w:p w14:paraId="2D7A78A4" w14:textId="77777777" w:rsidR="005873A2" w:rsidRPr="005873A2" w:rsidRDefault="005873A2" w:rsidP="005873A2">
      <w:pPr>
        <w:spacing w:line="360" w:lineRule="auto"/>
        <w:rPr>
          <w:sz w:val="24"/>
        </w:rPr>
      </w:pPr>
      <w:r w:rsidRPr="005873A2">
        <w:rPr>
          <w:sz w:val="24"/>
        </w:rPr>
        <w:tab/>
      </w:r>
      <w:r w:rsidRPr="005873A2">
        <w:rPr>
          <w:sz w:val="24"/>
        </w:rPr>
        <w:tab/>
      </w:r>
      <w:r w:rsidRPr="005873A2">
        <w:rPr>
          <w:sz w:val="24"/>
        </w:rPr>
        <w:tab/>
      </w:r>
      <w:r w:rsidRPr="005873A2">
        <w:rPr>
          <w:sz w:val="24"/>
        </w:rPr>
        <w:tab/>
        <w:t>"</w:t>
      </w:r>
      <w:proofErr w:type="spellStart"/>
      <w:r w:rsidRPr="005873A2">
        <w:rPr>
          <w:sz w:val="24"/>
        </w:rPr>
        <w:t>ecr-public:GetAuthorizationToken</w:t>
      </w:r>
      <w:proofErr w:type="spellEnd"/>
      <w:r w:rsidRPr="005873A2">
        <w:rPr>
          <w:sz w:val="24"/>
        </w:rPr>
        <w:t>",</w:t>
      </w:r>
    </w:p>
    <w:p w14:paraId="4E72FCF3" w14:textId="77777777" w:rsidR="005873A2" w:rsidRPr="005873A2" w:rsidRDefault="005873A2" w:rsidP="005873A2">
      <w:pPr>
        <w:spacing w:line="360" w:lineRule="auto"/>
        <w:rPr>
          <w:sz w:val="24"/>
        </w:rPr>
      </w:pPr>
      <w:r w:rsidRPr="005873A2">
        <w:rPr>
          <w:sz w:val="24"/>
        </w:rPr>
        <w:tab/>
      </w:r>
      <w:r w:rsidRPr="005873A2">
        <w:rPr>
          <w:sz w:val="24"/>
        </w:rPr>
        <w:tab/>
      </w:r>
      <w:r w:rsidRPr="005873A2">
        <w:rPr>
          <w:sz w:val="24"/>
        </w:rPr>
        <w:tab/>
      </w:r>
      <w:r w:rsidRPr="005873A2">
        <w:rPr>
          <w:sz w:val="24"/>
        </w:rPr>
        <w:tab/>
        <w:t>"</w:t>
      </w:r>
      <w:proofErr w:type="spellStart"/>
      <w:r w:rsidRPr="005873A2">
        <w:rPr>
          <w:sz w:val="24"/>
        </w:rPr>
        <w:t>sts:GetServiceBearerToken</w:t>
      </w:r>
      <w:proofErr w:type="spellEnd"/>
      <w:r w:rsidRPr="005873A2">
        <w:rPr>
          <w:sz w:val="24"/>
        </w:rPr>
        <w:t>"</w:t>
      </w:r>
    </w:p>
    <w:p w14:paraId="2C5EDA29" w14:textId="77777777" w:rsidR="005873A2" w:rsidRPr="005873A2" w:rsidRDefault="005873A2" w:rsidP="005873A2">
      <w:pPr>
        <w:spacing w:line="360" w:lineRule="auto"/>
        <w:rPr>
          <w:sz w:val="24"/>
        </w:rPr>
      </w:pPr>
      <w:r w:rsidRPr="005873A2">
        <w:rPr>
          <w:sz w:val="24"/>
        </w:rPr>
        <w:tab/>
      </w:r>
      <w:r w:rsidRPr="005873A2">
        <w:rPr>
          <w:sz w:val="24"/>
        </w:rPr>
        <w:tab/>
      </w:r>
      <w:r w:rsidRPr="005873A2">
        <w:rPr>
          <w:sz w:val="24"/>
        </w:rPr>
        <w:tab/>
        <w:t>],</w:t>
      </w:r>
    </w:p>
    <w:p w14:paraId="4DE40F3D" w14:textId="77777777" w:rsidR="005873A2" w:rsidRPr="005873A2" w:rsidRDefault="005873A2" w:rsidP="005873A2">
      <w:pPr>
        <w:spacing w:line="360" w:lineRule="auto"/>
        <w:rPr>
          <w:sz w:val="24"/>
        </w:rPr>
      </w:pPr>
      <w:r w:rsidRPr="005873A2">
        <w:rPr>
          <w:sz w:val="24"/>
        </w:rPr>
        <w:tab/>
      </w:r>
      <w:r w:rsidRPr="005873A2">
        <w:rPr>
          <w:sz w:val="24"/>
        </w:rPr>
        <w:tab/>
      </w:r>
      <w:r w:rsidRPr="005873A2">
        <w:rPr>
          <w:sz w:val="24"/>
        </w:rPr>
        <w:tab/>
        <w:t>"Resource": "*"</w:t>
      </w:r>
    </w:p>
    <w:p w14:paraId="412987C7" w14:textId="77777777" w:rsidR="005873A2" w:rsidRPr="005873A2" w:rsidRDefault="005873A2" w:rsidP="005873A2">
      <w:pPr>
        <w:spacing w:line="360" w:lineRule="auto"/>
        <w:rPr>
          <w:sz w:val="24"/>
        </w:rPr>
      </w:pPr>
      <w:r w:rsidRPr="005873A2">
        <w:rPr>
          <w:sz w:val="24"/>
        </w:rPr>
        <w:tab/>
      </w:r>
      <w:r w:rsidRPr="005873A2">
        <w:rPr>
          <w:sz w:val="24"/>
        </w:rPr>
        <w:tab/>
        <w:t>}</w:t>
      </w:r>
    </w:p>
    <w:p w14:paraId="714AB75B" w14:textId="77777777" w:rsidR="005873A2" w:rsidRPr="005873A2" w:rsidRDefault="005873A2" w:rsidP="005873A2">
      <w:pPr>
        <w:spacing w:line="360" w:lineRule="auto"/>
        <w:rPr>
          <w:sz w:val="24"/>
        </w:rPr>
      </w:pPr>
      <w:r w:rsidRPr="005873A2">
        <w:rPr>
          <w:sz w:val="24"/>
        </w:rPr>
        <w:tab/>
        <w:t>]</w:t>
      </w:r>
    </w:p>
    <w:p w14:paraId="5A6904A2" w14:textId="77777777" w:rsidR="005873A2" w:rsidRPr="005873A2" w:rsidRDefault="005873A2" w:rsidP="005873A2">
      <w:pPr>
        <w:spacing w:line="360" w:lineRule="auto"/>
        <w:rPr>
          <w:sz w:val="24"/>
        </w:rPr>
      </w:pPr>
      <w:r w:rsidRPr="005873A2">
        <w:rPr>
          <w:sz w:val="24"/>
        </w:rPr>
        <w:lastRenderedPageBreak/>
        <w:t>}</w:t>
      </w:r>
    </w:p>
    <w:p w14:paraId="09E3AE52" w14:textId="77777777" w:rsidR="005873A2" w:rsidRPr="005873A2" w:rsidRDefault="005873A2" w:rsidP="005873A2">
      <w:pPr>
        <w:spacing w:line="360" w:lineRule="auto"/>
        <w:rPr>
          <w:sz w:val="24"/>
        </w:rPr>
      </w:pPr>
    </w:p>
    <w:p w14:paraId="7EA32FBD" w14:textId="77777777" w:rsidR="005873A2" w:rsidRPr="005873A2" w:rsidRDefault="005873A2" w:rsidP="005873A2">
      <w:pPr>
        <w:spacing w:line="360" w:lineRule="auto"/>
        <w:rPr>
          <w:sz w:val="24"/>
        </w:rPr>
      </w:pPr>
    </w:p>
    <w:p w14:paraId="556B6F74" w14:textId="77777777" w:rsidR="005873A2" w:rsidRPr="005873A2" w:rsidRDefault="005873A2" w:rsidP="005873A2">
      <w:pPr>
        <w:spacing w:line="360" w:lineRule="auto"/>
        <w:rPr>
          <w:b/>
          <w:bCs/>
          <w:sz w:val="24"/>
        </w:rPr>
      </w:pPr>
      <w:r w:rsidRPr="005873A2">
        <w:rPr>
          <w:b/>
          <w:bCs/>
          <w:sz w:val="24"/>
        </w:rPr>
        <w:t>#### Enable GUI and RDP ####</w:t>
      </w:r>
    </w:p>
    <w:p w14:paraId="159F907B" w14:textId="77777777" w:rsidR="005873A2" w:rsidRPr="005873A2" w:rsidRDefault="005873A2" w:rsidP="005873A2">
      <w:pPr>
        <w:spacing w:line="360" w:lineRule="auto"/>
        <w:rPr>
          <w:sz w:val="24"/>
        </w:rPr>
      </w:pPr>
    </w:p>
    <w:p w14:paraId="25768245"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apt install xfce4 xfce4-goodies -y</w:t>
      </w:r>
    </w:p>
    <w:p w14:paraId="4E7064C3"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systemctl</w:t>
      </w:r>
      <w:proofErr w:type="spellEnd"/>
      <w:r w:rsidRPr="005873A2">
        <w:rPr>
          <w:sz w:val="24"/>
        </w:rPr>
        <w:t xml:space="preserve"> status </w:t>
      </w:r>
      <w:proofErr w:type="spellStart"/>
      <w:r w:rsidRPr="005873A2">
        <w:rPr>
          <w:sz w:val="24"/>
        </w:rPr>
        <w:t>xrdp</w:t>
      </w:r>
      <w:proofErr w:type="spellEnd"/>
    </w:p>
    <w:p w14:paraId="48D6628F"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apt install </w:t>
      </w:r>
      <w:proofErr w:type="spellStart"/>
      <w:r w:rsidRPr="005873A2">
        <w:rPr>
          <w:sz w:val="24"/>
        </w:rPr>
        <w:t>xrdp</w:t>
      </w:r>
      <w:proofErr w:type="spellEnd"/>
      <w:r w:rsidRPr="005873A2">
        <w:rPr>
          <w:sz w:val="24"/>
        </w:rPr>
        <w:t xml:space="preserve"> -y</w:t>
      </w:r>
    </w:p>
    <w:p w14:paraId="638FD9FE"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systemctl</w:t>
      </w:r>
      <w:proofErr w:type="spellEnd"/>
      <w:r w:rsidRPr="005873A2">
        <w:rPr>
          <w:sz w:val="24"/>
        </w:rPr>
        <w:t xml:space="preserve"> status </w:t>
      </w:r>
      <w:proofErr w:type="spellStart"/>
      <w:r w:rsidRPr="005873A2">
        <w:rPr>
          <w:sz w:val="24"/>
        </w:rPr>
        <w:t>xrdp</w:t>
      </w:r>
      <w:proofErr w:type="spellEnd"/>
    </w:p>
    <w:p w14:paraId="20AAE182"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cat /</w:t>
      </w:r>
      <w:proofErr w:type="spellStart"/>
      <w:r w:rsidRPr="005873A2">
        <w:rPr>
          <w:sz w:val="24"/>
        </w:rPr>
        <w:t>etc</w:t>
      </w:r>
      <w:proofErr w:type="spellEnd"/>
      <w:r w:rsidRPr="005873A2">
        <w:rPr>
          <w:sz w:val="24"/>
        </w:rPr>
        <w:t>/</w:t>
      </w:r>
      <w:proofErr w:type="spellStart"/>
      <w:r w:rsidRPr="005873A2">
        <w:rPr>
          <w:sz w:val="24"/>
        </w:rPr>
        <w:t>xrdp</w:t>
      </w:r>
      <w:proofErr w:type="spellEnd"/>
      <w:r w:rsidRPr="005873A2">
        <w:rPr>
          <w:sz w:val="24"/>
        </w:rPr>
        <w:t>/xrdp.ini</w:t>
      </w:r>
    </w:p>
    <w:p w14:paraId="5699F1D8" w14:textId="77777777" w:rsidR="005873A2" w:rsidRPr="005873A2" w:rsidRDefault="005873A2" w:rsidP="005873A2">
      <w:pPr>
        <w:spacing w:line="360" w:lineRule="auto"/>
        <w:rPr>
          <w:sz w:val="24"/>
        </w:rPr>
      </w:pPr>
      <w:r w:rsidRPr="005873A2">
        <w:rPr>
          <w:sz w:val="24"/>
        </w:rPr>
        <w:t>cd ~</w:t>
      </w:r>
    </w:p>
    <w:p w14:paraId="6ADFDF75" w14:textId="77777777" w:rsidR="005873A2" w:rsidRPr="005873A2" w:rsidRDefault="005873A2" w:rsidP="005873A2">
      <w:pPr>
        <w:spacing w:line="360" w:lineRule="auto"/>
        <w:rPr>
          <w:sz w:val="24"/>
        </w:rPr>
      </w:pPr>
      <w:r w:rsidRPr="005873A2">
        <w:rPr>
          <w:sz w:val="24"/>
        </w:rPr>
        <w:t>echo "xfce4-session" | tee .</w:t>
      </w:r>
      <w:proofErr w:type="spellStart"/>
      <w:r w:rsidRPr="005873A2">
        <w:rPr>
          <w:sz w:val="24"/>
        </w:rPr>
        <w:t>xsession</w:t>
      </w:r>
      <w:proofErr w:type="spellEnd"/>
    </w:p>
    <w:p w14:paraId="298C6C3D"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systemctl</w:t>
      </w:r>
      <w:proofErr w:type="spellEnd"/>
      <w:r w:rsidRPr="005873A2">
        <w:rPr>
          <w:sz w:val="24"/>
        </w:rPr>
        <w:t xml:space="preserve"> restart </w:t>
      </w:r>
      <w:proofErr w:type="spellStart"/>
      <w:r w:rsidRPr="005873A2">
        <w:rPr>
          <w:sz w:val="24"/>
        </w:rPr>
        <w:t>xrdp</w:t>
      </w:r>
      <w:proofErr w:type="spellEnd"/>
    </w:p>
    <w:p w14:paraId="0B2126D2"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passwd ubuntu</w:t>
      </w:r>
    </w:p>
    <w:p w14:paraId="11DB04C8" w14:textId="77777777" w:rsidR="005873A2" w:rsidRPr="005873A2" w:rsidRDefault="005873A2" w:rsidP="005873A2">
      <w:pPr>
        <w:spacing w:line="360" w:lineRule="auto"/>
        <w:rPr>
          <w:sz w:val="24"/>
        </w:rPr>
      </w:pPr>
      <w:r w:rsidRPr="005873A2">
        <w:rPr>
          <w:sz w:val="24"/>
        </w:rPr>
        <w:t>curl ifconfig.me</w:t>
      </w:r>
    </w:p>
    <w:p w14:paraId="1A5332DE" w14:textId="77777777" w:rsidR="005873A2" w:rsidRPr="005873A2" w:rsidRDefault="005873A2" w:rsidP="005873A2">
      <w:pPr>
        <w:spacing w:line="360" w:lineRule="auto"/>
        <w:rPr>
          <w:sz w:val="24"/>
        </w:rPr>
      </w:pPr>
    </w:p>
    <w:p w14:paraId="04D329B2" w14:textId="77777777" w:rsidR="005873A2" w:rsidRPr="005873A2" w:rsidRDefault="005873A2" w:rsidP="005873A2">
      <w:pPr>
        <w:spacing w:line="360" w:lineRule="auto"/>
        <w:rPr>
          <w:b/>
          <w:bCs/>
          <w:sz w:val="24"/>
        </w:rPr>
      </w:pPr>
      <w:r w:rsidRPr="005873A2">
        <w:rPr>
          <w:b/>
          <w:bCs/>
          <w:sz w:val="24"/>
        </w:rPr>
        <w:t>#### Open Windows RDP and Connect #####</w:t>
      </w:r>
    </w:p>
    <w:p w14:paraId="33F34A3C" w14:textId="77777777" w:rsidR="005873A2" w:rsidRPr="005873A2" w:rsidRDefault="005873A2" w:rsidP="005873A2">
      <w:pPr>
        <w:spacing w:line="360" w:lineRule="auto"/>
        <w:rPr>
          <w:sz w:val="24"/>
        </w:rPr>
      </w:pPr>
    </w:p>
    <w:p w14:paraId="1773BEF5"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apt install </w:t>
      </w:r>
      <w:proofErr w:type="spellStart"/>
      <w:r w:rsidRPr="005873A2">
        <w:rPr>
          <w:sz w:val="24"/>
        </w:rPr>
        <w:t>firefox</w:t>
      </w:r>
      <w:proofErr w:type="spellEnd"/>
      <w:r w:rsidRPr="005873A2">
        <w:rPr>
          <w:sz w:val="24"/>
        </w:rPr>
        <w:t xml:space="preserve"> -y</w:t>
      </w:r>
    </w:p>
    <w:p w14:paraId="4E718AB4" w14:textId="77777777" w:rsidR="005873A2" w:rsidRPr="005873A2" w:rsidRDefault="005873A2" w:rsidP="005873A2">
      <w:pPr>
        <w:spacing w:line="360" w:lineRule="auto"/>
        <w:rPr>
          <w:sz w:val="24"/>
        </w:rPr>
      </w:pPr>
      <w:r w:rsidRPr="005873A2">
        <w:rPr>
          <w:sz w:val="24"/>
        </w:rPr>
        <w:t>history &gt; history_1_GUI_Install.txt</w:t>
      </w:r>
    </w:p>
    <w:p w14:paraId="74E30317" w14:textId="77777777" w:rsidR="005873A2" w:rsidRPr="005873A2" w:rsidRDefault="005873A2" w:rsidP="005873A2">
      <w:pPr>
        <w:spacing w:line="360" w:lineRule="auto"/>
        <w:rPr>
          <w:sz w:val="24"/>
        </w:rPr>
      </w:pPr>
    </w:p>
    <w:p w14:paraId="43FA722E"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usermod</w:t>
      </w:r>
      <w:proofErr w:type="spellEnd"/>
      <w:r w:rsidRPr="005873A2">
        <w:rPr>
          <w:sz w:val="24"/>
        </w:rPr>
        <w:t xml:space="preserve"> -a -G microk8s $USER</w:t>
      </w:r>
    </w:p>
    <w:p w14:paraId="79FB2D0B" w14:textId="77777777" w:rsidR="005873A2" w:rsidRPr="005873A2" w:rsidRDefault="005873A2" w:rsidP="005873A2">
      <w:pPr>
        <w:spacing w:line="360" w:lineRule="auto"/>
        <w:rPr>
          <w:sz w:val="24"/>
        </w:rPr>
      </w:pPr>
      <w:proofErr w:type="spellStart"/>
      <w:r w:rsidRPr="005873A2">
        <w:rPr>
          <w:sz w:val="24"/>
        </w:rPr>
        <w:lastRenderedPageBreak/>
        <w:t>su</w:t>
      </w:r>
      <w:proofErr w:type="spellEnd"/>
      <w:r w:rsidRPr="005873A2">
        <w:rPr>
          <w:sz w:val="24"/>
        </w:rPr>
        <w:t xml:space="preserve"> - $USER</w:t>
      </w:r>
    </w:p>
    <w:p w14:paraId="33FBF323" w14:textId="77777777" w:rsidR="005873A2" w:rsidRPr="005873A2" w:rsidRDefault="005873A2" w:rsidP="005873A2">
      <w:pPr>
        <w:spacing w:line="360" w:lineRule="auto"/>
        <w:rPr>
          <w:sz w:val="24"/>
        </w:rPr>
      </w:pPr>
      <w:r w:rsidRPr="005873A2">
        <w:rPr>
          <w:sz w:val="24"/>
        </w:rPr>
        <w:t>microk8s status --wait-ready</w:t>
      </w:r>
    </w:p>
    <w:p w14:paraId="63AB4E2B" w14:textId="77777777" w:rsidR="005873A2" w:rsidRPr="005873A2" w:rsidRDefault="005873A2" w:rsidP="005873A2">
      <w:pPr>
        <w:spacing w:line="360" w:lineRule="auto"/>
        <w:rPr>
          <w:sz w:val="24"/>
        </w:rPr>
      </w:pPr>
      <w:r w:rsidRPr="005873A2">
        <w:rPr>
          <w:sz w:val="24"/>
        </w:rPr>
        <w:t>curl -LO "https://dl.k8s.io/release/$(curl -L -s https://dl.k8s.io/release/stable.txt)/bin/linux/amd64/kubectl"</w:t>
      </w:r>
    </w:p>
    <w:p w14:paraId="3DE2BA43" w14:textId="77777777" w:rsidR="005873A2" w:rsidRPr="005873A2" w:rsidRDefault="005873A2" w:rsidP="005873A2">
      <w:pPr>
        <w:spacing w:line="360" w:lineRule="auto"/>
        <w:rPr>
          <w:sz w:val="24"/>
        </w:rPr>
      </w:pPr>
      <w:r w:rsidRPr="005873A2">
        <w:rPr>
          <w:sz w:val="24"/>
        </w:rPr>
        <w:t>curl -LO "https://dl.k8s.io/release/$(curl -L -s https://dl.k8s.io/release/stable.txt)/bin/linux/amd64/kubectl.sha256"</w:t>
      </w:r>
    </w:p>
    <w:p w14:paraId="3E1072BC" w14:textId="77777777" w:rsidR="005873A2" w:rsidRPr="005873A2" w:rsidRDefault="005873A2" w:rsidP="005873A2">
      <w:pPr>
        <w:spacing w:line="360" w:lineRule="auto"/>
        <w:rPr>
          <w:sz w:val="24"/>
        </w:rPr>
      </w:pPr>
      <w:r w:rsidRPr="005873A2">
        <w:rPr>
          <w:sz w:val="24"/>
        </w:rPr>
        <w:t xml:space="preserve">echo "$(cat kubectl.sha256)  </w:t>
      </w:r>
      <w:proofErr w:type="spellStart"/>
      <w:r w:rsidRPr="005873A2">
        <w:rPr>
          <w:sz w:val="24"/>
        </w:rPr>
        <w:t>kubectl</w:t>
      </w:r>
      <w:proofErr w:type="spellEnd"/>
      <w:r w:rsidRPr="005873A2">
        <w:rPr>
          <w:sz w:val="24"/>
        </w:rPr>
        <w:t>" | sha256sum --check</w:t>
      </w:r>
    </w:p>
    <w:p w14:paraId="180E5A56"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install -o root -g root -m 0755 </w:t>
      </w:r>
      <w:proofErr w:type="spellStart"/>
      <w:r w:rsidRPr="005873A2">
        <w:rPr>
          <w:sz w:val="24"/>
        </w:rPr>
        <w:t>kubectl</w:t>
      </w:r>
      <w:proofErr w:type="spellEnd"/>
      <w:r w:rsidRPr="005873A2">
        <w:rPr>
          <w:sz w:val="24"/>
        </w:rPr>
        <w:t xml:space="preserve"> /</w:t>
      </w:r>
      <w:proofErr w:type="spellStart"/>
      <w:r w:rsidRPr="005873A2">
        <w:rPr>
          <w:sz w:val="24"/>
        </w:rPr>
        <w:t>usr</w:t>
      </w:r>
      <w:proofErr w:type="spellEnd"/>
      <w:r w:rsidRPr="005873A2">
        <w:rPr>
          <w:sz w:val="24"/>
        </w:rPr>
        <w:t>/local/bin/</w:t>
      </w:r>
      <w:proofErr w:type="spellStart"/>
      <w:r w:rsidRPr="005873A2">
        <w:rPr>
          <w:sz w:val="24"/>
        </w:rPr>
        <w:t>kubectl</w:t>
      </w:r>
      <w:proofErr w:type="spellEnd"/>
    </w:p>
    <w:p w14:paraId="79AC4604"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nodes</w:t>
      </w:r>
    </w:p>
    <w:p w14:paraId="6107112B" w14:textId="77777777" w:rsidR="005873A2" w:rsidRPr="005873A2" w:rsidRDefault="005873A2" w:rsidP="005873A2">
      <w:pPr>
        <w:spacing w:line="360" w:lineRule="auto"/>
        <w:rPr>
          <w:sz w:val="24"/>
        </w:rPr>
      </w:pPr>
      <w:r w:rsidRPr="005873A2">
        <w:rPr>
          <w:sz w:val="24"/>
        </w:rPr>
        <w:t>cd $HOME</w:t>
      </w:r>
    </w:p>
    <w:p w14:paraId="672A996D" w14:textId="77777777" w:rsidR="005873A2" w:rsidRPr="005873A2" w:rsidRDefault="005873A2" w:rsidP="005873A2">
      <w:pPr>
        <w:spacing w:line="360" w:lineRule="auto"/>
        <w:rPr>
          <w:sz w:val="24"/>
        </w:rPr>
      </w:pPr>
      <w:r w:rsidRPr="005873A2">
        <w:rPr>
          <w:sz w:val="24"/>
        </w:rPr>
        <w:t xml:space="preserve">### if needed do #### </w:t>
      </w:r>
      <w:proofErr w:type="spellStart"/>
      <w:r w:rsidRPr="005873A2">
        <w:rPr>
          <w:sz w:val="24"/>
        </w:rPr>
        <w:t>mkdir</w:t>
      </w:r>
      <w:proofErr w:type="spellEnd"/>
      <w:r w:rsidRPr="005873A2">
        <w:rPr>
          <w:sz w:val="24"/>
        </w:rPr>
        <w:t xml:space="preserve"> .</w:t>
      </w:r>
      <w:proofErr w:type="spellStart"/>
      <w:r w:rsidRPr="005873A2">
        <w:rPr>
          <w:sz w:val="24"/>
        </w:rPr>
        <w:t>kube</w:t>
      </w:r>
      <w:proofErr w:type="spellEnd"/>
    </w:p>
    <w:p w14:paraId="684CDFA2" w14:textId="77777777" w:rsidR="005873A2" w:rsidRPr="005873A2" w:rsidRDefault="005873A2" w:rsidP="005873A2">
      <w:pPr>
        <w:spacing w:line="360" w:lineRule="auto"/>
        <w:rPr>
          <w:sz w:val="24"/>
        </w:rPr>
      </w:pPr>
    </w:p>
    <w:p w14:paraId="682C3F69" w14:textId="77777777" w:rsidR="005873A2" w:rsidRPr="005873A2" w:rsidRDefault="005873A2" w:rsidP="005873A2">
      <w:pPr>
        <w:spacing w:line="360" w:lineRule="auto"/>
        <w:rPr>
          <w:sz w:val="24"/>
        </w:rPr>
      </w:pPr>
      <w:r w:rsidRPr="005873A2">
        <w:rPr>
          <w:sz w:val="24"/>
        </w:rPr>
        <w:t>microk8s config &gt; .</w:t>
      </w:r>
      <w:proofErr w:type="spellStart"/>
      <w:r w:rsidRPr="005873A2">
        <w:rPr>
          <w:sz w:val="24"/>
        </w:rPr>
        <w:t>kube</w:t>
      </w:r>
      <w:proofErr w:type="spellEnd"/>
      <w:r w:rsidRPr="005873A2">
        <w:rPr>
          <w:sz w:val="24"/>
        </w:rPr>
        <w:t>/config</w:t>
      </w:r>
    </w:p>
    <w:p w14:paraId="04899F20" w14:textId="77777777" w:rsidR="005873A2" w:rsidRPr="005873A2" w:rsidRDefault="005873A2" w:rsidP="005873A2">
      <w:pPr>
        <w:spacing w:line="360" w:lineRule="auto"/>
        <w:rPr>
          <w:sz w:val="24"/>
        </w:rPr>
      </w:pPr>
    </w:p>
    <w:p w14:paraId="2EAA4B65"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chown</w:t>
      </w:r>
      <w:proofErr w:type="spellEnd"/>
      <w:r w:rsidRPr="005873A2">
        <w:rPr>
          <w:sz w:val="24"/>
        </w:rPr>
        <w:t xml:space="preserve"> -R </w:t>
      </w:r>
      <w:proofErr w:type="spellStart"/>
      <w:r w:rsidRPr="005873A2">
        <w:rPr>
          <w:sz w:val="24"/>
        </w:rPr>
        <w:t>ubuntu:ubuntu</w:t>
      </w:r>
      <w:proofErr w:type="spellEnd"/>
      <w:r w:rsidRPr="005873A2">
        <w:rPr>
          <w:sz w:val="24"/>
        </w:rPr>
        <w:t xml:space="preserve"> .</w:t>
      </w:r>
      <w:proofErr w:type="spellStart"/>
      <w:r w:rsidRPr="005873A2">
        <w:rPr>
          <w:sz w:val="24"/>
        </w:rPr>
        <w:t>kube</w:t>
      </w:r>
      <w:proofErr w:type="spellEnd"/>
      <w:r w:rsidRPr="005873A2">
        <w:rPr>
          <w:sz w:val="24"/>
        </w:rPr>
        <w:t>/</w:t>
      </w:r>
    </w:p>
    <w:p w14:paraId="561B2114"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chown</w:t>
      </w:r>
      <w:proofErr w:type="spellEnd"/>
      <w:r w:rsidRPr="005873A2">
        <w:rPr>
          <w:sz w:val="24"/>
        </w:rPr>
        <w:t xml:space="preserve"> </w:t>
      </w:r>
      <w:proofErr w:type="spellStart"/>
      <w:r w:rsidRPr="005873A2">
        <w:rPr>
          <w:sz w:val="24"/>
        </w:rPr>
        <w:t>ubuntu:ubuntu</w:t>
      </w:r>
      <w:proofErr w:type="spellEnd"/>
      <w:r w:rsidRPr="005873A2">
        <w:rPr>
          <w:sz w:val="24"/>
        </w:rPr>
        <w:t xml:space="preserve"> .</w:t>
      </w:r>
      <w:proofErr w:type="spellStart"/>
      <w:r w:rsidRPr="005873A2">
        <w:rPr>
          <w:sz w:val="24"/>
        </w:rPr>
        <w:t>kube</w:t>
      </w:r>
      <w:proofErr w:type="spellEnd"/>
      <w:r w:rsidRPr="005873A2">
        <w:rPr>
          <w:sz w:val="24"/>
        </w:rPr>
        <w:t>/config</w:t>
      </w:r>
    </w:p>
    <w:p w14:paraId="69D0EFBA"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755 .</w:t>
      </w:r>
      <w:proofErr w:type="spellStart"/>
      <w:r w:rsidRPr="005873A2">
        <w:rPr>
          <w:sz w:val="24"/>
        </w:rPr>
        <w:t>kube</w:t>
      </w:r>
      <w:proofErr w:type="spellEnd"/>
      <w:r w:rsidRPr="005873A2">
        <w:rPr>
          <w:sz w:val="24"/>
        </w:rPr>
        <w:t>/</w:t>
      </w:r>
    </w:p>
    <w:p w14:paraId="0F89AF41"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400 .</w:t>
      </w:r>
      <w:proofErr w:type="spellStart"/>
      <w:r w:rsidRPr="005873A2">
        <w:rPr>
          <w:sz w:val="24"/>
        </w:rPr>
        <w:t>kube</w:t>
      </w:r>
      <w:proofErr w:type="spellEnd"/>
      <w:r w:rsidRPr="005873A2">
        <w:rPr>
          <w:sz w:val="24"/>
        </w:rPr>
        <w:t>/config</w:t>
      </w:r>
    </w:p>
    <w:p w14:paraId="30150DAE"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nodes</w:t>
      </w:r>
    </w:p>
    <w:p w14:paraId="32BAA77A" w14:textId="77777777" w:rsidR="005873A2" w:rsidRDefault="005873A2" w:rsidP="005873A2">
      <w:pPr>
        <w:spacing w:line="360" w:lineRule="auto"/>
        <w:rPr>
          <w:sz w:val="24"/>
        </w:rPr>
      </w:pPr>
    </w:p>
    <w:p w14:paraId="53E86D1B" w14:textId="77777777" w:rsidR="005873A2" w:rsidRPr="005873A2" w:rsidRDefault="005873A2" w:rsidP="005873A2">
      <w:pPr>
        <w:spacing w:line="360" w:lineRule="auto"/>
        <w:rPr>
          <w:sz w:val="24"/>
        </w:rPr>
      </w:pPr>
    </w:p>
    <w:p w14:paraId="3DB7AFF0" w14:textId="77777777" w:rsidR="005873A2" w:rsidRPr="005873A2" w:rsidRDefault="005873A2" w:rsidP="005873A2">
      <w:pPr>
        <w:spacing w:line="360" w:lineRule="auto"/>
        <w:rPr>
          <w:sz w:val="24"/>
        </w:rPr>
      </w:pPr>
    </w:p>
    <w:p w14:paraId="4AE56201" w14:textId="77777777" w:rsidR="005873A2" w:rsidRPr="005873A2" w:rsidRDefault="005873A2" w:rsidP="005873A2">
      <w:pPr>
        <w:spacing w:line="360" w:lineRule="auto"/>
        <w:rPr>
          <w:b/>
          <w:bCs/>
          <w:sz w:val="24"/>
        </w:rPr>
      </w:pPr>
      <w:r w:rsidRPr="005873A2">
        <w:rPr>
          <w:b/>
          <w:bCs/>
          <w:sz w:val="24"/>
        </w:rPr>
        <w:lastRenderedPageBreak/>
        <w:t>############## If needed add another node ####</w:t>
      </w:r>
    </w:p>
    <w:p w14:paraId="5CED95B5" w14:textId="77777777" w:rsidR="005873A2" w:rsidRPr="005873A2" w:rsidRDefault="005873A2" w:rsidP="005873A2">
      <w:pPr>
        <w:spacing w:line="360" w:lineRule="auto"/>
        <w:rPr>
          <w:sz w:val="24"/>
        </w:rPr>
      </w:pPr>
      <w:r w:rsidRPr="005873A2">
        <w:rPr>
          <w:sz w:val="24"/>
        </w:rPr>
        <w:t>microk8s add-node</w:t>
      </w:r>
    </w:p>
    <w:p w14:paraId="21951653" w14:textId="77777777" w:rsidR="005873A2" w:rsidRPr="005873A2" w:rsidRDefault="005873A2" w:rsidP="005873A2">
      <w:pPr>
        <w:spacing w:line="360" w:lineRule="auto"/>
        <w:rPr>
          <w:sz w:val="24"/>
        </w:rPr>
      </w:pPr>
      <w:r w:rsidRPr="005873A2">
        <w:rPr>
          <w:sz w:val="24"/>
        </w:rPr>
        <w:t xml:space="preserve">#Add </w:t>
      </w:r>
      <w:proofErr w:type="spellStart"/>
      <w:r w:rsidRPr="005873A2">
        <w:rPr>
          <w:sz w:val="24"/>
        </w:rPr>
        <w:t>gpu</w:t>
      </w:r>
      <w:proofErr w:type="spellEnd"/>
      <w:r w:rsidRPr="005873A2">
        <w:rPr>
          <w:sz w:val="24"/>
        </w:rPr>
        <w:t xml:space="preserve"> node as worker node</w:t>
      </w:r>
    </w:p>
    <w:p w14:paraId="6F863242" w14:textId="77777777" w:rsidR="005873A2" w:rsidRPr="005873A2" w:rsidRDefault="005873A2" w:rsidP="005873A2">
      <w:pPr>
        <w:spacing w:line="360" w:lineRule="auto"/>
        <w:rPr>
          <w:sz w:val="24"/>
        </w:rPr>
      </w:pPr>
      <w:r w:rsidRPr="005873A2">
        <w:rPr>
          <w:sz w:val="24"/>
        </w:rPr>
        <w:t>cd ~</w:t>
      </w:r>
    </w:p>
    <w:p w14:paraId="0A431274" w14:textId="77777777" w:rsidR="005873A2" w:rsidRPr="005873A2" w:rsidRDefault="005873A2" w:rsidP="005873A2">
      <w:pPr>
        <w:spacing w:line="360" w:lineRule="auto"/>
        <w:rPr>
          <w:sz w:val="24"/>
        </w:rPr>
      </w:pPr>
      <w:r w:rsidRPr="005873A2">
        <w:rPr>
          <w:sz w:val="24"/>
        </w:rPr>
        <w:t xml:space="preserve">microk8s status </w:t>
      </w:r>
    </w:p>
    <w:p w14:paraId="4A27A503" w14:textId="77777777" w:rsidR="005873A2" w:rsidRPr="005873A2" w:rsidRDefault="005873A2" w:rsidP="005873A2">
      <w:pPr>
        <w:spacing w:line="360" w:lineRule="auto"/>
        <w:rPr>
          <w:sz w:val="24"/>
        </w:rPr>
      </w:pPr>
      <w:r w:rsidRPr="005873A2">
        <w:rPr>
          <w:sz w:val="24"/>
        </w:rPr>
        <w:t xml:space="preserve">microk8s enable </w:t>
      </w:r>
      <w:proofErr w:type="spellStart"/>
      <w:r w:rsidRPr="005873A2">
        <w:rPr>
          <w:sz w:val="24"/>
        </w:rPr>
        <w:t>gpu</w:t>
      </w:r>
      <w:proofErr w:type="spellEnd"/>
      <w:r w:rsidRPr="005873A2">
        <w:rPr>
          <w:sz w:val="24"/>
        </w:rPr>
        <w:t xml:space="preserve"> </w:t>
      </w:r>
      <w:proofErr w:type="spellStart"/>
      <w:r w:rsidRPr="005873A2">
        <w:rPr>
          <w:sz w:val="24"/>
        </w:rPr>
        <w:t>hostpath</w:t>
      </w:r>
      <w:proofErr w:type="spellEnd"/>
      <w:r w:rsidRPr="005873A2">
        <w:rPr>
          <w:sz w:val="24"/>
        </w:rPr>
        <w:t xml:space="preserve">-storage </w:t>
      </w:r>
      <w:proofErr w:type="spellStart"/>
      <w:r w:rsidRPr="005873A2">
        <w:rPr>
          <w:sz w:val="24"/>
        </w:rPr>
        <w:t>metallb</w:t>
      </w:r>
      <w:proofErr w:type="spellEnd"/>
      <w:r w:rsidRPr="005873A2">
        <w:rPr>
          <w:sz w:val="24"/>
        </w:rPr>
        <w:t xml:space="preserve"> metrics-server</w:t>
      </w:r>
    </w:p>
    <w:p w14:paraId="6DF238C2"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pods -A -w</w:t>
      </w:r>
    </w:p>
    <w:p w14:paraId="00784E0F" w14:textId="77777777" w:rsidR="005873A2" w:rsidRPr="005873A2" w:rsidRDefault="005873A2" w:rsidP="005873A2">
      <w:pPr>
        <w:spacing w:line="360" w:lineRule="auto"/>
        <w:rPr>
          <w:sz w:val="24"/>
        </w:rPr>
      </w:pPr>
      <w:r w:rsidRPr="005873A2">
        <w:rPr>
          <w:sz w:val="24"/>
        </w:rPr>
        <w:t>### Hit Control and C together to come back to shell ####</w:t>
      </w:r>
    </w:p>
    <w:p w14:paraId="2257585D" w14:textId="77777777" w:rsidR="005873A2" w:rsidRPr="005873A2" w:rsidRDefault="005873A2" w:rsidP="005873A2">
      <w:pPr>
        <w:spacing w:line="360" w:lineRule="auto"/>
        <w:rPr>
          <w:sz w:val="24"/>
        </w:rPr>
      </w:pPr>
      <w:r w:rsidRPr="005873A2">
        <w:rPr>
          <w:sz w:val="24"/>
        </w:rPr>
        <w:t xml:space="preserve">microk8s status </w:t>
      </w:r>
    </w:p>
    <w:p w14:paraId="0BE5A322" w14:textId="77777777" w:rsidR="005873A2" w:rsidRPr="005873A2" w:rsidRDefault="005873A2" w:rsidP="005873A2">
      <w:pPr>
        <w:spacing w:line="360" w:lineRule="auto"/>
        <w:rPr>
          <w:sz w:val="24"/>
        </w:rPr>
      </w:pPr>
    </w:p>
    <w:p w14:paraId="03B008F0" w14:textId="77777777" w:rsidR="005873A2" w:rsidRPr="005873A2" w:rsidRDefault="005873A2" w:rsidP="005873A2">
      <w:pPr>
        <w:spacing w:line="360" w:lineRule="auto"/>
        <w:rPr>
          <w:sz w:val="24"/>
        </w:rPr>
      </w:pPr>
      <w:r w:rsidRPr="005873A2">
        <w:rPr>
          <w:sz w:val="24"/>
        </w:rPr>
        <w:t>curl -</w:t>
      </w:r>
      <w:proofErr w:type="spellStart"/>
      <w:r w:rsidRPr="005873A2">
        <w:rPr>
          <w:sz w:val="24"/>
        </w:rPr>
        <w:t>fsSL</w:t>
      </w:r>
      <w:proofErr w:type="spellEnd"/>
      <w:r w:rsidRPr="005873A2">
        <w:rPr>
          <w:sz w:val="24"/>
        </w:rPr>
        <w:t xml:space="preserve"> -o get_helm.sh https://raw.githubusercontent.com/helm/helm/main/scripts/get-helm-3</w:t>
      </w:r>
    </w:p>
    <w:p w14:paraId="13539627" w14:textId="77777777" w:rsidR="005873A2" w:rsidRPr="005873A2" w:rsidRDefault="005873A2" w:rsidP="005873A2">
      <w:pPr>
        <w:spacing w:line="360" w:lineRule="auto"/>
        <w:rPr>
          <w:sz w:val="24"/>
        </w:rPr>
      </w:pPr>
      <w:proofErr w:type="spellStart"/>
      <w:r w:rsidRPr="005873A2">
        <w:rPr>
          <w:sz w:val="24"/>
        </w:rPr>
        <w:t>chmod</w:t>
      </w:r>
      <w:proofErr w:type="spellEnd"/>
      <w:r w:rsidRPr="005873A2">
        <w:rPr>
          <w:sz w:val="24"/>
        </w:rPr>
        <w:t xml:space="preserve"> 700 get_helm.sh</w:t>
      </w:r>
    </w:p>
    <w:p w14:paraId="08B3FF6B" w14:textId="77777777" w:rsidR="005873A2" w:rsidRPr="005873A2" w:rsidRDefault="005873A2" w:rsidP="005873A2">
      <w:pPr>
        <w:spacing w:line="360" w:lineRule="auto"/>
        <w:rPr>
          <w:sz w:val="24"/>
        </w:rPr>
      </w:pPr>
      <w:r w:rsidRPr="005873A2">
        <w:rPr>
          <w:sz w:val="24"/>
        </w:rPr>
        <w:t>./get_helm.sh</w:t>
      </w:r>
    </w:p>
    <w:p w14:paraId="7C5A7243" w14:textId="77777777" w:rsidR="005873A2" w:rsidRPr="005873A2" w:rsidRDefault="005873A2" w:rsidP="005873A2">
      <w:pPr>
        <w:spacing w:line="360" w:lineRule="auto"/>
        <w:rPr>
          <w:sz w:val="24"/>
        </w:rPr>
      </w:pPr>
    </w:p>
    <w:p w14:paraId="34DE7A5A" w14:textId="77777777" w:rsidR="005873A2" w:rsidRPr="005873A2" w:rsidRDefault="005873A2" w:rsidP="005873A2">
      <w:pPr>
        <w:spacing w:line="360" w:lineRule="auto"/>
        <w:rPr>
          <w:sz w:val="24"/>
        </w:rPr>
      </w:pPr>
      <w:r w:rsidRPr="005873A2">
        <w:rPr>
          <w:sz w:val="24"/>
        </w:rPr>
        <w:t>helm repo list</w:t>
      </w:r>
    </w:p>
    <w:p w14:paraId="212700DE" w14:textId="77777777" w:rsidR="005873A2" w:rsidRPr="005873A2" w:rsidRDefault="005873A2" w:rsidP="005873A2">
      <w:pPr>
        <w:spacing w:line="360" w:lineRule="auto"/>
        <w:rPr>
          <w:sz w:val="24"/>
        </w:rPr>
      </w:pPr>
    </w:p>
    <w:p w14:paraId="70590C94" w14:textId="77777777" w:rsidR="005873A2" w:rsidRPr="005873A2" w:rsidRDefault="005873A2" w:rsidP="005873A2">
      <w:pPr>
        <w:spacing w:line="360" w:lineRule="auto"/>
        <w:rPr>
          <w:b/>
          <w:bCs/>
          <w:sz w:val="24"/>
        </w:rPr>
      </w:pPr>
      <w:r w:rsidRPr="005873A2">
        <w:rPr>
          <w:b/>
          <w:bCs/>
          <w:sz w:val="24"/>
        </w:rPr>
        <w:t>##### Start PDK Installation #####</w:t>
      </w:r>
    </w:p>
    <w:p w14:paraId="234471FE" w14:textId="77777777" w:rsidR="005873A2" w:rsidRPr="005873A2" w:rsidRDefault="005873A2" w:rsidP="005873A2">
      <w:pPr>
        <w:spacing w:line="360" w:lineRule="auto"/>
        <w:rPr>
          <w:sz w:val="24"/>
        </w:rPr>
      </w:pPr>
    </w:p>
    <w:p w14:paraId="13D5EA3A" w14:textId="77777777" w:rsidR="005873A2" w:rsidRPr="005873A2" w:rsidRDefault="005873A2" w:rsidP="005873A2">
      <w:pPr>
        <w:spacing w:line="360" w:lineRule="auto"/>
        <w:rPr>
          <w:sz w:val="24"/>
        </w:rPr>
      </w:pPr>
      <w:r w:rsidRPr="005873A2">
        <w:rPr>
          <w:sz w:val="24"/>
        </w:rPr>
        <w:t xml:space="preserve">### Paste the below </w:t>
      </w:r>
      <w:proofErr w:type="spellStart"/>
      <w:r w:rsidRPr="005873A2">
        <w:rPr>
          <w:sz w:val="24"/>
        </w:rPr>
        <w:t>commads</w:t>
      </w:r>
      <w:proofErr w:type="spellEnd"/>
      <w:r w:rsidRPr="005873A2">
        <w:rPr>
          <w:sz w:val="24"/>
        </w:rPr>
        <w:t xml:space="preserve"> to your shell</w:t>
      </w:r>
    </w:p>
    <w:p w14:paraId="10877B74" w14:textId="77777777" w:rsidR="005873A2" w:rsidRPr="005873A2" w:rsidRDefault="005873A2" w:rsidP="005873A2">
      <w:pPr>
        <w:spacing w:line="360" w:lineRule="auto"/>
        <w:rPr>
          <w:sz w:val="24"/>
        </w:rPr>
      </w:pPr>
    </w:p>
    <w:p w14:paraId="3897D673" w14:textId="77777777" w:rsidR="005873A2" w:rsidRPr="005873A2" w:rsidRDefault="005873A2" w:rsidP="005873A2">
      <w:pPr>
        <w:spacing w:line="360" w:lineRule="auto"/>
        <w:rPr>
          <w:sz w:val="24"/>
        </w:rPr>
      </w:pPr>
      <w:r w:rsidRPr="005873A2">
        <w:rPr>
          <w:sz w:val="24"/>
        </w:rPr>
        <w:t>export NAME="your-name-</w:t>
      </w:r>
      <w:proofErr w:type="spellStart"/>
      <w:r w:rsidRPr="005873A2">
        <w:rPr>
          <w:sz w:val="24"/>
        </w:rPr>
        <w:t>pdk</w:t>
      </w:r>
      <w:proofErr w:type="spellEnd"/>
      <w:r w:rsidRPr="005873A2">
        <w:rPr>
          <w:sz w:val="24"/>
        </w:rPr>
        <w:t>"</w:t>
      </w:r>
    </w:p>
    <w:p w14:paraId="340AD44B" w14:textId="77777777" w:rsidR="005873A2" w:rsidRPr="005873A2" w:rsidRDefault="005873A2" w:rsidP="005873A2">
      <w:pPr>
        <w:spacing w:line="360" w:lineRule="auto"/>
        <w:rPr>
          <w:sz w:val="24"/>
        </w:rPr>
      </w:pPr>
      <w:r w:rsidRPr="005873A2">
        <w:rPr>
          <w:sz w:val="24"/>
        </w:rPr>
        <w:lastRenderedPageBreak/>
        <w:t>export DB_CONNECTION_STRING="postgres-service.default.svc.cluster.local."</w:t>
      </w:r>
    </w:p>
    <w:p w14:paraId="1E7F04E9" w14:textId="77777777" w:rsidR="005873A2" w:rsidRPr="005873A2" w:rsidRDefault="005873A2" w:rsidP="005873A2">
      <w:pPr>
        <w:spacing w:line="360" w:lineRule="auto"/>
        <w:rPr>
          <w:sz w:val="24"/>
        </w:rPr>
      </w:pPr>
      <w:r w:rsidRPr="005873A2">
        <w:rPr>
          <w:sz w:val="24"/>
        </w:rPr>
        <w:t>export DB_ADMIN_PASSWORD="your-database-password"</w:t>
      </w:r>
    </w:p>
    <w:p w14:paraId="09EC12F3" w14:textId="77777777" w:rsidR="005873A2" w:rsidRPr="005873A2" w:rsidRDefault="005873A2" w:rsidP="005873A2">
      <w:pPr>
        <w:spacing w:line="360" w:lineRule="auto"/>
        <w:rPr>
          <w:sz w:val="24"/>
        </w:rPr>
      </w:pPr>
      <w:r w:rsidRPr="005873A2">
        <w:rPr>
          <w:sz w:val="24"/>
        </w:rPr>
        <w:t>export MLDM_NAMESPACE="pachyderm"</w:t>
      </w:r>
    </w:p>
    <w:p w14:paraId="409F9F83" w14:textId="77777777" w:rsidR="005873A2" w:rsidRPr="005873A2" w:rsidRDefault="005873A2" w:rsidP="005873A2">
      <w:pPr>
        <w:spacing w:line="360" w:lineRule="auto"/>
        <w:rPr>
          <w:sz w:val="24"/>
        </w:rPr>
      </w:pPr>
      <w:r w:rsidRPr="005873A2">
        <w:rPr>
          <w:sz w:val="24"/>
        </w:rPr>
        <w:t>export KSERVE_MODELS_NAMESPACE="models"</w:t>
      </w:r>
    </w:p>
    <w:p w14:paraId="46B73703" w14:textId="77777777" w:rsidR="005873A2" w:rsidRPr="005873A2" w:rsidRDefault="005873A2" w:rsidP="005873A2">
      <w:pPr>
        <w:spacing w:line="360" w:lineRule="auto"/>
        <w:rPr>
          <w:sz w:val="24"/>
        </w:rPr>
      </w:pPr>
    </w:p>
    <w:p w14:paraId="7DC6406F" w14:textId="77777777" w:rsidR="005873A2" w:rsidRPr="005873A2" w:rsidRDefault="005873A2" w:rsidP="005873A2">
      <w:pPr>
        <w:spacing w:line="360" w:lineRule="auto"/>
        <w:rPr>
          <w:sz w:val="24"/>
        </w:rPr>
      </w:pPr>
      <w:r w:rsidRPr="005873A2">
        <w:rPr>
          <w:sz w:val="24"/>
        </w:rPr>
        <w:t xml:space="preserve">### For persistence </w:t>
      </w:r>
    </w:p>
    <w:p w14:paraId="39A2D411" w14:textId="77777777" w:rsidR="005873A2" w:rsidRPr="005873A2" w:rsidRDefault="005873A2" w:rsidP="005873A2">
      <w:pPr>
        <w:spacing w:line="360" w:lineRule="auto"/>
        <w:rPr>
          <w:sz w:val="24"/>
        </w:rPr>
      </w:pPr>
      <w:r w:rsidRPr="005873A2">
        <w:rPr>
          <w:sz w:val="24"/>
        </w:rPr>
        <w:t>### Add these line to .</w:t>
      </w:r>
      <w:proofErr w:type="spellStart"/>
      <w:r w:rsidRPr="005873A2">
        <w:rPr>
          <w:sz w:val="24"/>
        </w:rPr>
        <w:t>bashrc</w:t>
      </w:r>
      <w:proofErr w:type="spellEnd"/>
      <w:r w:rsidRPr="005873A2">
        <w:rPr>
          <w:sz w:val="24"/>
        </w:rPr>
        <w:t xml:space="preserve"> using nano .</w:t>
      </w:r>
      <w:proofErr w:type="spellStart"/>
      <w:r w:rsidRPr="005873A2">
        <w:rPr>
          <w:sz w:val="24"/>
        </w:rPr>
        <w:t>bashrc</w:t>
      </w:r>
      <w:proofErr w:type="spellEnd"/>
      <w:r w:rsidRPr="005873A2">
        <w:rPr>
          <w:sz w:val="24"/>
        </w:rPr>
        <w:t xml:space="preserve"> and save Control + S then exit using Control + X</w:t>
      </w:r>
    </w:p>
    <w:p w14:paraId="36AE5FD3" w14:textId="77777777" w:rsidR="005873A2" w:rsidRPr="005873A2" w:rsidRDefault="005873A2" w:rsidP="005873A2">
      <w:pPr>
        <w:spacing w:line="360" w:lineRule="auto"/>
        <w:rPr>
          <w:sz w:val="24"/>
        </w:rPr>
      </w:pPr>
    </w:p>
    <w:p w14:paraId="5A9EFEB6" w14:textId="77777777" w:rsidR="005873A2" w:rsidRPr="005873A2" w:rsidRDefault="005873A2" w:rsidP="005873A2">
      <w:pPr>
        <w:spacing w:line="360" w:lineRule="auto"/>
        <w:rPr>
          <w:sz w:val="24"/>
        </w:rPr>
      </w:pPr>
      <w:proofErr w:type="spellStart"/>
      <w:r w:rsidRPr="005873A2">
        <w:rPr>
          <w:sz w:val="24"/>
        </w:rPr>
        <w:t>printenv</w:t>
      </w:r>
      <w:proofErr w:type="spellEnd"/>
    </w:p>
    <w:p w14:paraId="209E7CE3" w14:textId="77777777" w:rsidR="005873A2" w:rsidRPr="005873A2" w:rsidRDefault="005873A2" w:rsidP="005873A2">
      <w:pPr>
        <w:spacing w:line="360" w:lineRule="auto"/>
        <w:rPr>
          <w:sz w:val="24"/>
        </w:rPr>
      </w:pPr>
    </w:p>
    <w:p w14:paraId="7B29D219" w14:textId="77777777" w:rsidR="005873A2" w:rsidRPr="00E306C2" w:rsidRDefault="005873A2" w:rsidP="005873A2">
      <w:pPr>
        <w:spacing w:line="360" w:lineRule="auto"/>
        <w:rPr>
          <w:b/>
          <w:bCs/>
          <w:sz w:val="24"/>
        </w:rPr>
      </w:pPr>
      <w:r w:rsidRPr="00E306C2">
        <w:rPr>
          <w:b/>
          <w:bCs/>
          <w:sz w:val="24"/>
        </w:rPr>
        <w:t>### Install the given dependencies ###</w:t>
      </w:r>
    </w:p>
    <w:p w14:paraId="0E6E0DC9" w14:textId="77777777" w:rsidR="005873A2" w:rsidRPr="005873A2" w:rsidRDefault="005873A2" w:rsidP="005873A2">
      <w:pPr>
        <w:spacing w:line="360" w:lineRule="auto"/>
        <w:rPr>
          <w:sz w:val="24"/>
        </w:rPr>
      </w:pPr>
      <w:r w:rsidRPr="005873A2">
        <w:rPr>
          <w:sz w:val="24"/>
        </w:rPr>
        <w:t>curl -o /</w:t>
      </w:r>
      <w:proofErr w:type="spellStart"/>
      <w:r w:rsidRPr="005873A2">
        <w:rPr>
          <w:sz w:val="24"/>
        </w:rPr>
        <w:t>tmp</w:t>
      </w:r>
      <w:proofErr w:type="spellEnd"/>
      <w:r w:rsidRPr="005873A2">
        <w:rPr>
          <w:sz w:val="24"/>
        </w:rPr>
        <w:t>/</w:t>
      </w:r>
      <w:proofErr w:type="spellStart"/>
      <w:r w:rsidRPr="005873A2">
        <w:rPr>
          <w:sz w:val="24"/>
        </w:rPr>
        <w:t>pachctl.deb</w:t>
      </w:r>
      <w:proofErr w:type="spellEnd"/>
      <w:r w:rsidRPr="005873A2">
        <w:rPr>
          <w:sz w:val="24"/>
        </w:rPr>
        <w:t xml:space="preserve"> -L https://github.com/pachyderm/pachyderm/releases/download/v2.6.8/pachctl_2.6.8_amd64.deb &amp;&amp; </w:t>
      </w:r>
      <w:proofErr w:type="spellStart"/>
      <w:r w:rsidRPr="005873A2">
        <w:rPr>
          <w:sz w:val="24"/>
        </w:rPr>
        <w:t>sudo</w:t>
      </w:r>
      <w:proofErr w:type="spellEnd"/>
      <w:r w:rsidRPr="005873A2">
        <w:rPr>
          <w:sz w:val="24"/>
        </w:rPr>
        <w:t xml:space="preserve"> </w:t>
      </w:r>
      <w:proofErr w:type="spellStart"/>
      <w:r w:rsidRPr="005873A2">
        <w:rPr>
          <w:sz w:val="24"/>
        </w:rPr>
        <w:t>dpkg</w:t>
      </w:r>
      <w:proofErr w:type="spellEnd"/>
      <w:r w:rsidRPr="005873A2">
        <w:rPr>
          <w:sz w:val="24"/>
        </w:rPr>
        <w:t xml:space="preserve"> -</w:t>
      </w:r>
      <w:proofErr w:type="spellStart"/>
      <w:r w:rsidRPr="005873A2">
        <w:rPr>
          <w:sz w:val="24"/>
        </w:rPr>
        <w:t>i</w:t>
      </w:r>
      <w:proofErr w:type="spellEnd"/>
      <w:r w:rsidRPr="005873A2">
        <w:rPr>
          <w:sz w:val="24"/>
        </w:rPr>
        <w:t xml:space="preserve"> /</w:t>
      </w:r>
      <w:proofErr w:type="spellStart"/>
      <w:r w:rsidRPr="005873A2">
        <w:rPr>
          <w:sz w:val="24"/>
        </w:rPr>
        <w:t>tmp</w:t>
      </w:r>
      <w:proofErr w:type="spellEnd"/>
      <w:r w:rsidRPr="005873A2">
        <w:rPr>
          <w:sz w:val="24"/>
        </w:rPr>
        <w:t>/</w:t>
      </w:r>
      <w:proofErr w:type="spellStart"/>
      <w:r w:rsidRPr="005873A2">
        <w:rPr>
          <w:sz w:val="24"/>
        </w:rPr>
        <w:t>pachctl.deb</w:t>
      </w:r>
      <w:proofErr w:type="spellEnd"/>
    </w:p>
    <w:p w14:paraId="2F137F82"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apt install python3-pip -y</w:t>
      </w:r>
    </w:p>
    <w:p w14:paraId="1A0F6D81" w14:textId="77777777" w:rsidR="005873A2" w:rsidRPr="005873A2" w:rsidRDefault="005873A2" w:rsidP="005873A2">
      <w:pPr>
        <w:spacing w:line="360" w:lineRule="auto"/>
        <w:rPr>
          <w:sz w:val="24"/>
        </w:rPr>
      </w:pPr>
      <w:r w:rsidRPr="005873A2">
        <w:rPr>
          <w:sz w:val="24"/>
        </w:rPr>
        <w:t>pip install determined</w:t>
      </w:r>
    </w:p>
    <w:p w14:paraId="5CE8A815"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apt-get install -y </w:t>
      </w:r>
      <w:proofErr w:type="spellStart"/>
      <w:r w:rsidRPr="005873A2">
        <w:rPr>
          <w:sz w:val="24"/>
        </w:rPr>
        <w:t>jq</w:t>
      </w:r>
      <w:proofErr w:type="spellEnd"/>
    </w:p>
    <w:p w14:paraId="64850CA3" w14:textId="77777777" w:rsidR="005873A2" w:rsidRPr="005873A2" w:rsidRDefault="005873A2" w:rsidP="005873A2">
      <w:pPr>
        <w:spacing w:line="360" w:lineRule="auto"/>
        <w:rPr>
          <w:sz w:val="24"/>
        </w:rPr>
      </w:pPr>
    </w:p>
    <w:p w14:paraId="5F42AF57"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version --client=true</w:t>
      </w:r>
    </w:p>
    <w:p w14:paraId="1C4D8C8D" w14:textId="77777777" w:rsidR="005873A2" w:rsidRPr="005873A2" w:rsidRDefault="005873A2" w:rsidP="005873A2">
      <w:pPr>
        <w:spacing w:line="360" w:lineRule="auto"/>
        <w:rPr>
          <w:sz w:val="24"/>
        </w:rPr>
      </w:pPr>
      <w:r w:rsidRPr="005873A2">
        <w:rPr>
          <w:sz w:val="24"/>
        </w:rPr>
        <w:t>helm version</w:t>
      </w:r>
    </w:p>
    <w:p w14:paraId="6615BEEF" w14:textId="77777777" w:rsidR="005873A2" w:rsidRPr="005873A2" w:rsidRDefault="005873A2" w:rsidP="005873A2">
      <w:pPr>
        <w:spacing w:line="360" w:lineRule="auto"/>
        <w:rPr>
          <w:sz w:val="24"/>
        </w:rPr>
      </w:pPr>
      <w:r w:rsidRPr="005873A2">
        <w:rPr>
          <w:sz w:val="24"/>
        </w:rPr>
        <w:t>pachctl version</w:t>
      </w:r>
    </w:p>
    <w:p w14:paraId="6B4ABC20" w14:textId="77777777" w:rsidR="005873A2" w:rsidRPr="005873A2" w:rsidRDefault="005873A2" w:rsidP="005873A2">
      <w:pPr>
        <w:spacing w:line="360" w:lineRule="auto"/>
        <w:rPr>
          <w:sz w:val="24"/>
        </w:rPr>
      </w:pPr>
      <w:r w:rsidRPr="005873A2">
        <w:rPr>
          <w:sz w:val="24"/>
        </w:rPr>
        <w:t>det version</w:t>
      </w:r>
    </w:p>
    <w:p w14:paraId="2D2007A5" w14:textId="77777777" w:rsidR="005873A2" w:rsidRPr="005873A2" w:rsidRDefault="005873A2" w:rsidP="005873A2">
      <w:pPr>
        <w:spacing w:line="360" w:lineRule="auto"/>
        <w:rPr>
          <w:sz w:val="24"/>
        </w:rPr>
      </w:pPr>
      <w:proofErr w:type="spellStart"/>
      <w:r w:rsidRPr="005873A2">
        <w:rPr>
          <w:sz w:val="24"/>
        </w:rPr>
        <w:lastRenderedPageBreak/>
        <w:t>jq</w:t>
      </w:r>
      <w:proofErr w:type="spellEnd"/>
      <w:r w:rsidRPr="005873A2">
        <w:rPr>
          <w:sz w:val="24"/>
        </w:rPr>
        <w:t xml:space="preserve"> --version</w:t>
      </w:r>
    </w:p>
    <w:p w14:paraId="40D20DB2" w14:textId="77777777" w:rsidR="005873A2" w:rsidRPr="005873A2" w:rsidRDefault="005873A2" w:rsidP="005873A2">
      <w:pPr>
        <w:spacing w:line="360" w:lineRule="auto"/>
        <w:rPr>
          <w:sz w:val="24"/>
        </w:rPr>
      </w:pPr>
    </w:p>
    <w:p w14:paraId="55644DD0"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040A10D6"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StorageClass</w:t>
      </w:r>
      <w:proofErr w:type="spellEnd"/>
    </w:p>
    <w:p w14:paraId="1134A747"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storage.k8s.io/v1</w:t>
      </w:r>
    </w:p>
    <w:p w14:paraId="2C0217D9" w14:textId="77777777" w:rsidR="005873A2" w:rsidRPr="005873A2" w:rsidRDefault="005873A2" w:rsidP="005873A2">
      <w:pPr>
        <w:spacing w:line="360" w:lineRule="auto"/>
        <w:rPr>
          <w:sz w:val="24"/>
        </w:rPr>
      </w:pPr>
      <w:r w:rsidRPr="005873A2">
        <w:rPr>
          <w:sz w:val="24"/>
        </w:rPr>
        <w:t>metadata:</w:t>
      </w:r>
    </w:p>
    <w:p w14:paraId="6759BD7E" w14:textId="77777777" w:rsidR="005873A2" w:rsidRPr="005873A2" w:rsidRDefault="005873A2" w:rsidP="005873A2">
      <w:pPr>
        <w:spacing w:line="360" w:lineRule="auto"/>
        <w:rPr>
          <w:sz w:val="24"/>
        </w:rPr>
      </w:pPr>
      <w:r w:rsidRPr="005873A2">
        <w:rPr>
          <w:sz w:val="24"/>
        </w:rPr>
        <w:t xml:space="preserve">  name: manual</w:t>
      </w:r>
    </w:p>
    <w:p w14:paraId="78C7668F" w14:textId="77777777" w:rsidR="005873A2" w:rsidRPr="005873A2" w:rsidRDefault="005873A2" w:rsidP="005873A2">
      <w:pPr>
        <w:spacing w:line="360" w:lineRule="auto"/>
        <w:rPr>
          <w:sz w:val="24"/>
        </w:rPr>
      </w:pPr>
      <w:r w:rsidRPr="005873A2">
        <w:rPr>
          <w:sz w:val="24"/>
        </w:rPr>
        <w:t xml:space="preserve">  annotations:</w:t>
      </w:r>
    </w:p>
    <w:p w14:paraId="14B66959" w14:textId="77777777" w:rsidR="005873A2" w:rsidRPr="005873A2" w:rsidRDefault="005873A2" w:rsidP="005873A2">
      <w:pPr>
        <w:spacing w:line="360" w:lineRule="auto"/>
        <w:rPr>
          <w:sz w:val="24"/>
        </w:rPr>
      </w:pPr>
      <w:r w:rsidRPr="005873A2">
        <w:rPr>
          <w:sz w:val="24"/>
        </w:rPr>
        <w:t xml:space="preserve">    storageclass.kubernetes.io/is-default-class: "true"</w:t>
      </w:r>
    </w:p>
    <w:p w14:paraId="34F4364D" w14:textId="77777777" w:rsidR="005873A2" w:rsidRPr="005873A2" w:rsidRDefault="005873A2" w:rsidP="005873A2">
      <w:pPr>
        <w:spacing w:line="360" w:lineRule="auto"/>
        <w:rPr>
          <w:sz w:val="24"/>
        </w:rPr>
      </w:pPr>
      <w:r w:rsidRPr="005873A2">
        <w:rPr>
          <w:sz w:val="24"/>
        </w:rPr>
        <w:t>provisioner: microk8s.io/</w:t>
      </w:r>
      <w:proofErr w:type="spellStart"/>
      <w:r w:rsidRPr="005873A2">
        <w:rPr>
          <w:sz w:val="24"/>
        </w:rPr>
        <w:t>hostpath</w:t>
      </w:r>
      <w:proofErr w:type="spellEnd"/>
    </w:p>
    <w:p w14:paraId="17D3FFF1" w14:textId="77777777" w:rsidR="005873A2" w:rsidRPr="005873A2" w:rsidRDefault="005873A2" w:rsidP="005873A2">
      <w:pPr>
        <w:spacing w:line="360" w:lineRule="auto"/>
        <w:rPr>
          <w:sz w:val="24"/>
        </w:rPr>
      </w:pPr>
      <w:proofErr w:type="spellStart"/>
      <w:r w:rsidRPr="005873A2">
        <w:rPr>
          <w:sz w:val="24"/>
        </w:rPr>
        <w:t>reclaimPolicy</w:t>
      </w:r>
      <w:proofErr w:type="spellEnd"/>
      <w:r w:rsidRPr="005873A2">
        <w:rPr>
          <w:sz w:val="24"/>
        </w:rPr>
        <w:t>: Delete</w:t>
      </w:r>
    </w:p>
    <w:p w14:paraId="3B0E7D78" w14:textId="77777777" w:rsidR="005873A2" w:rsidRPr="005873A2" w:rsidRDefault="005873A2" w:rsidP="005873A2">
      <w:pPr>
        <w:spacing w:line="360" w:lineRule="auto"/>
        <w:rPr>
          <w:sz w:val="24"/>
        </w:rPr>
      </w:pPr>
      <w:r w:rsidRPr="005873A2">
        <w:rPr>
          <w:sz w:val="24"/>
        </w:rPr>
        <w:t>parameters:</w:t>
      </w:r>
    </w:p>
    <w:p w14:paraId="35F031E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vDir</w:t>
      </w:r>
      <w:proofErr w:type="spellEnd"/>
      <w:r w:rsidRPr="005873A2">
        <w:rPr>
          <w:sz w:val="24"/>
        </w:rPr>
        <w:t>: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p>
    <w:p w14:paraId="5AB7EF98" w14:textId="77777777" w:rsidR="005873A2" w:rsidRPr="005873A2" w:rsidRDefault="005873A2" w:rsidP="005873A2">
      <w:pPr>
        <w:spacing w:line="360" w:lineRule="auto"/>
        <w:rPr>
          <w:sz w:val="24"/>
        </w:rPr>
      </w:pPr>
      <w:proofErr w:type="spellStart"/>
      <w:r w:rsidRPr="005873A2">
        <w:rPr>
          <w:sz w:val="24"/>
        </w:rPr>
        <w:t>volumeBindingMode</w:t>
      </w:r>
      <w:proofErr w:type="spellEnd"/>
      <w:r w:rsidRPr="005873A2">
        <w:rPr>
          <w:sz w:val="24"/>
        </w:rPr>
        <w:t xml:space="preserve">: </w:t>
      </w:r>
      <w:proofErr w:type="spellStart"/>
      <w:r w:rsidRPr="005873A2">
        <w:rPr>
          <w:sz w:val="24"/>
        </w:rPr>
        <w:t>WaitForFirstConsumer</w:t>
      </w:r>
      <w:proofErr w:type="spellEnd"/>
    </w:p>
    <w:p w14:paraId="5D6F7149" w14:textId="77777777" w:rsidR="005873A2" w:rsidRPr="005873A2" w:rsidRDefault="005873A2" w:rsidP="005873A2">
      <w:pPr>
        <w:spacing w:line="360" w:lineRule="auto"/>
        <w:rPr>
          <w:sz w:val="24"/>
        </w:rPr>
      </w:pPr>
      <w:r w:rsidRPr="005873A2">
        <w:rPr>
          <w:sz w:val="24"/>
        </w:rPr>
        <w:t>EOF</w:t>
      </w:r>
    </w:p>
    <w:p w14:paraId="1759D9E9" w14:textId="77777777" w:rsidR="005873A2" w:rsidRPr="005873A2" w:rsidRDefault="005873A2" w:rsidP="005873A2">
      <w:pPr>
        <w:spacing w:line="360" w:lineRule="auto"/>
        <w:rPr>
          <w:sz w:val="24"/>
        </w:rPr>
      </w:pPr>
    </w:p>
    <w:p w14:paraId="6D0971B2"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1E5BA065"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PersistentVolume</w:t>
      </w:r>
      <w:proofErr w:type="spellEnd"/>
    </w:p>
    <w:p w14:paraId="3C24F75E"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71329F39" w14:textId="77777777" w:rsidR="005873A2" w:rsidRPr="005873A2" w:rsidRDefault="005873A2" w:rsidP="005873A2">
      <w:pPr>
        <w:spacing w:line="360" w:lineRule="auto"/>
        <w:rPr>
          <w:sz w:val="24"/>
        </w:rPr>
      </w:pPr>
      <w:r w:rsidRPr="005873A2">
        <w:rPr>
          <w:sz w:val="24"/>
        </w:rPr>
        <w:t>metadata:</w:t>
      </w:r>
    </w:p>
    <w:p w14:paraId="3E1331E3"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ostgres-pv</w:t>
      </w:r>
      <w:proofErr w:type="spellEnd"/>
    </w:p>
    <w:p w14:paraId="016DA5C3" w14:textId="77777777" w:rsidR="005873A2" w:rsidRPr="005873A2" w:rsidRDefault="005873A2" w:rsidP="005873A2">
      <w:pPr>
        <w:spacing w:line="360" w:lineRule="auto"/>
        <w:rPr>
          <w:sz w:val="24"/>
        </w:rPr>
      </w:pPr>
      <w:r w:rsidRPr="005873A2">
        <w:rPr>
          <w:sz w:val="24"/>
        </w:rPr>
        <w:t xml:space="preserve">  labels:</w:t>
      </w:r>
    </w:p>
    <w:p w14:paraId="667CEA93" w14:textId="77777777" w:rsidR="005873A2" w:rsidRPr="005873A2" w:rsidRDefault="005873A2" w:rsidP="005873A2">
      <w:pPr>
        <w:spacing w:line="360" w:lineRule="auto"/>
        <w:rPr>
          <w:sz w:val="24"/>
        </w:rPr>
      </w:pPr>
      <w:r w:rsidRPr="005873A2">
        <w:rPr>
          <w:sz w:val="24"/>
        </w:rPr>
        <w:lastRenderedPageBreak/>
        <w:t xml:space="preserve">    app: </w:t>
      </w:r>
      <w:proofErr w:type="spellStart"/>
      <w:r w:rsidRPr="005873A2">
        <w:rPr>
          <w:sz w:val="24"/>
        </w:rPr>
        <w:t>postgres</w:t>
      </w:r>
      <w:proofErr w:type="spellEnd"/>
    </w:p>
    <w:p w14:paraId="61400735" w14:textId="77777777" w:rsidR="005873A2" w:rsidRPr="005873A2" w:rsidRDefault="005873A2" w:rsidP="005873A2">
      <w:pPr>
        <w:spacing w:line="360" w:lineRule="auto"/>
        <w:rPr>
          <w:sz w:val="24"/>
        </w:rPr>
      </w:pPr>
      <w:r w:rsidRPr="005873A2">
        <w:rPr>
          <w:sz w:val="24"/>
        </w:rPr>
        <w:t xml:space="preserve">    type: local</w:t>
      </w:r>
    </w:p>
    <w:p w14:paraId="70616095" w14:textId="77777777" w:rsidR="005873A2" w:rsidRPr="005873A2" w:rsidRDefault="005873A2" w:rsidP="005873A2">
      <w:pPr>
        <w:spacing w:line="360" w:lineRule="auto"/>
        <w:rPr>
          <w:sz w:val="24"/>
        </w:rPr>
      </w:pPr>
      <w:r w:rsidRPr="005873A2">
        <w:rPr>
          <w:sz w:val="24"/>
        </w:rPr>
        <w:t>spec:</w:t>
      </w:r>
    </w:p>
    <w:p w14:paraId="62C3164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713AC68F" w14:textId="77777777" w:rsidR="005873A2" w:rsidRPr="005873A2" w:rsidRDefault="005873A2" w:rsidP="005873A2">
      <w:pPr>
        <w:spacing w:line="360" w:lineRule="auto"/>
        <w:rPr>
          <w:sz w:val="24"/>
        </w:rPr>
      </w:pPr>
      <w:r w:rsidRPr="005873A2">
        <w:rPr>
          <w:sz w:val="24"/>
        </w:rPr>
        <w:t xml:space="preserve">  capacity:</w:t>
      </w:r>
    </w:p>
    <w:p w14:paraId="76E04632" w14:textId="77777777" w:rsidR="005873A2" w:rsidRPr="005873A2" w:rsidRDefault="005873A2" w:rsidP="005873A2">
      <w:pPr>
        <w:spacing w:line="360" w:lineRule="auto"/>
        <w:rPr>
          <w:sz w:val="24"/>
        </w:rPr>
      </w:pPr>
      <w:r w:rsidRPr="005873A2">
        <w:rPr>
          <w:sz w:val="24"/>
        </w:rPr>
        <w:t xml:space="preserve">    storage: 5Gi</w:t>
      </w:r>
    </w:p>
    <w:p w14:paraId="14F1DBE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ccessModes</w:t>
      </w:r>
      <w:proofErr w:type="spellEnd"/>
      <w:r w:rsidRPr="005873A2">
        <w:rPr>
          <w:sz w:val="24"/>
        </w:rPr>
        <w:t>:</w:t>
      </w:r>
    </w:p>
    <w:p w14:paraId="1D8D4059" w14:textId="77777777" w:rsidR="005873A2" w:rsidRPr="005873A2" w:rsidRDefault="005873A2" w:rsidP="005873A2">
      <w:pPr>
        <w:spacing w:line="360" w:lineRule="auto"/>
        <w:rPr>
          <w:sz w:val="24"/>
        </w:rPr>
      </w:pPr>
      <w:r w:rsidRPr="005873A2">
        <w:rPr>
          <w:sz w:val="24"/>
        </w:rPr>
        <w:t xml:space="preserve">    - </w:t>
      </w:r>
      <w:proofErr w:type="spellStart"/>
      <w:r w:rsidRPr="005873A2">
        <w:rPr>
          <w:sz w:val="24"/>
        </w:rPr>
        <w:t>ReadWriteOnce</w:t>
      </w:r>
      <w:proofErr w:type="spellEnd"/>
    </w:p>
    <w:p w14:paraId="4EEA689A"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hostPath</w:t>
      </w:r>
      <w:proofErr w:type="spellEnd"/>
      <w:r w:rsidRPr="005873A2">
        <w:rPr>
          <w:sz w:val="24"/>
        </w:rPr>
        <w:t>:</w:t>
      </w:r>
    </w:p>
    <w:p w14:paraId="11BBC6B9" w14:textId="77777777" w:rsidR="005873A2" w:rsidRPr="005873A2" w:rsidRDefault="005873A2" w:rsidP="005873A2">
      <w:pPr>
        <w:spacing w:line="360" w:lineRule="auto"/>
        <w:rPr>
          <w:sz w:val="24"/>
        </w:rPr>
      </w:pPr>
      <w:r w:rsidRPr="005873A2">
        <w:rPr>
          <w:sz w:val="24"/>
        </w:rPr>
        <w:t xml:space="preserve">    path: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data"</w:t>
      </w:r>
    </w:p>
    <w:p w14:paraId="6BC35476" w14:textId="77777777" w:rsidR="005873A2" w:rsidRPr="005873A2" w:rsidRDefault="005873A2" w:rsidP="005873A2">
      <w:pPr>
        <w:spacing w:line="360" w:lineRule="auto"/>
        <w:rPr>
          <w:sz w:val="24"/>
        </w:rPr>
      </w:pPr>
      <w:r w:rsidRPr="005873A2">
        <w:rPr>
          <w:sz w:val="24"/>
        </w:rPr>
        <w:t>EOF</w:t>
      </w:r>
    </w:p>
    <w:p w14:paraId="3F8C27FB" w14:textId="77777777" w:rsidR="005873A2" w:rsidRPr="005873A2" w:rsidRDefault="005873A2" w:rsidP="005873A2">
      <w:pPr>
        <w:spacing w:line="360" w:lineRule="auto"/>
        <w:rPr>
          <w:sz w:val="24"/>
        </w:rPr>
      </w:pPr>
    </w:p>
    <w:p w14:paraId="7EE69E6C"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7058980E"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PersistentVolumeClaim</w:t>
      </w:r>
      <w:proofErr w:type="spellEnd"/>
    </w:p>
    <w:p w14:paraId="11CE56FC"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33EBCBCD" w14:textId="77777777" w:rsidR="005873A2" w:rsidRPr="005873A2" w:rsidRDefault="005873A2" w:rsidP="005873A2">
      <w:pPr>
        <w:spacing w:line="360" w:lineRule="auto"/>
        <w:rPr>
          <w:sz w:val="24"/>
        </w:rPr>
      </w:pPr>
      <w:r w:rsidRPr="005873A2">
        <w:rPr>
          <w:sz w:val="24"/>
        </w:rPr>
        <w:t>metadata:</w:t>
      </w:r>
    </w:p>
    <w:p w14:paraId="77F65189"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ostgres</w:t>
      </w:r>
      <w:proofErr w:type="spellEnd"/>
      <w:r w:rsidRPr="005873A2">
        <w:rPr>
          <w:sz w:val="24"/>
        </w:rPr>
        <w:t>-</w:t>
      </w:r>
      <w:proofErr w:type="spellStart"/>
      <w:r w:rsidRPr="005873A2">
        <w:rPr>
          <w:sz w:val="24"/>
        </w:rPr>
        <w:t>pv</w:t>
      </w:r>
      <w:proofErr w:type="spellEnd"/>
      <w:r w:rsidRPr="005873A2">
        <w:rPr>
          <w:sz w:val="24"/>
        </w:rPr>
        <w:t>-claim</w:t>
      </w:r>
    </w:p>
    <w:p w14:paraId="3FA2DB59" w14:textId="77777777" w:rsidR="005873A2" w:rsidRPr="005873A2" w:rsidRDefault="005873A2" w:rsidP="005873A2">
      <w:pPr>
        <w:spacing w:line="360" w:lineRule="auto"/>
        <w:rPr>
          <w:sz w:val="24"/>
        </w:rPr>
      </w:pPr>
      <w:r w:rsidRPr="005873A2">
        <w:rPr>
          <w:sz w:val="24"/>
        </w:rPr>
        <w:t xml:space="preserve">  labels:</w:t>
      </w:r>
    </w:p>
    <w:p w14:paraId="65C5B26E" w14:textId="77777777" w:rsidR="005873A2" w:rsidRPr="005873A2" w:rsidRDefault="005873A2" w:rsidP="005873A2">
      <w:pPr>
        <w:spacing w:line="360" w:lineRule="auto"/>
        <w:rPr>
          <w:sz w:val="24"/>
        </w:rPr>
      </w:pPr>
      <w:r w:rsidRPr="005873A2">
        <w:rPr>
          <w:sz w:val="24"/>
        </w:rPr>
        <w:t xml:space="preserve">    app: </w:t>
      </w:r>
      <w:proofErr w:type="spellStart"/>
      <w:r w:rsidRPr="005873A2">
        <w:rPr>
          <w:sz w:val="24"/>
        </w:rPr>
        <w:t>postgres</w:t>
      </w:r>
      <w:proofErr w:type="spellEnd"/>
    </w:p>
    <w:p w14:paraId="6C5B22A4" w14:textId="77777777" w:rsidR="005873A2" w:rsidRPr="005873A2" w:rsidRDefault="005873A2" w:rsidP="005873A2">
      <w:pPr>
        <w:spacing w:line="360" w:lineRule="auto"/>
        <w:rPr>
          <w:sz w:val="24"/>
        </w:rPr>
      </w:pPr>
      <w:r w:rsidRPr="005873A2">
        <w:rPr>
          <w:sz w:val="24"/>
        </w:rPr>
        <w:t>spec:</w:t>
      </w:r>
    </w:p>
    <w:p w14:paraId="7F4CD10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40FB1510"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ccessModes</w:t>
      </w:r>
      <w:proofErr w:type="spellEnd"/>
      <w:r w:rsidRPr="005873A2">
        <w:rPr>
          <w:sz w:val="24"/>
        </w:rPr>
        <w:t>:</w:t>
      </w:r>
    </w:p>
    <w:p w14:paraId="7B63F0D5" w14:textId="77777777" w:rsidR="005873A2" w:rsidRPr="005873A2" w:rsidRDefault="005873A2" w:rsidP="005873A2">
      <w:pPr>
        <w:spacing w:line="360" w:lineRule="auto"/>
        <w:rPr>
          <w:sz w:val="24"/>
        </w:rPr>
      </w:pPr>
      <w:r w:rsidRPr="005873A2">
        <w:rPr>
          <w:sz w:val="24"/>
        </w:rPr>
        <w:lastRenderedPageBreak/>
        <w:t xml:space="preserve">    - </w:t>
      </w:r>
      <w:proofErr w:type="spellStart"/>
      <w:r w:rsidRPr="005873A2">
        <w:rPr>
          <w:sz w:val="24"/>
        </w:rPr>
        <w:t>ReadWriteOnce</w:t>
      </w:r>
      <w:proofErr w:type="spellEnd"/>
    </w:p>
    <w:p w14:paraId="441B1C68" w14:textId="77777777" w:rsidR="005873A2" w:rsidRPr="005873A2" w:rsidRDefault="005873A2" w:rsidP="005873A2">
      <w:pPr>
        <w:spacing w:line="360" w:lineRule="auto"/>
        <w:rPr>
          <w:sz w:val="24"/>
        </w:rPr>
      </w:pPr>
      <w:r w:rsidRPr="005873A2">
        <w:rPr>
          <w:sz w:val="24"/>
        </w:rPr>
        <w:t xml:space="preserve">  resources:</w:t>
      </w:r>
    </w:p>
    <w:p w14:paraId="5F1D9387" w14:textId="77777777" w:rsidR="005873A2" w:rsidRPr="005873A2" w:rsidRDefault="005873A2" w:rsidP="005873A2">
      <w:pPr>
        <w:spacing w:line="360" w:lineRule="auto"/>
        <w:rPr>
          <w:sz w:val="24"/>
        </w:rPr>
      </w:pPr>
      <w:r w:rsidRPr="005873A2">
        <w:rPr>
          <w:sz w:val="24"/>
        </w:rPr>
        <w:t xml:space="preserve">    requests:</w:t>
      </w:r>
    </w:p>
    <w:p w14:paraId="0CB18267" w14:textId="77777777" w:rsidR="005873A2" w:rsidRPr="005873A2" w:rsidRDefault="005873A2" w:rsidP="005873A2">
      <w:pPr>
        <w:spacing w:line="360" w:lineRule="auto"/>
        <w:rPr>
          <w:sz w:val="24"/>
        </w:rPr>
      </w:pPr>
      <w:r w:rsidRPr="005873A2">
        <w:rPr>
          <w:sz w:val="24"/>
        </w:rPr>
        <w:t xml:space="preserve">      storage: 5Gi</w:t>
      </w:r>
    </w:p>
    <w:p w14:paraId="10E47386" w14:textId="77777777" w:rsidR="005873A2" w:rsidRPr="005873A2" w:rsidRDefault="005873A2" w:rsidP="005873A2">
      <w:pPr>
        <w:spacing w:line="360" w:lineRule="auto"/>
        <w:rPr>
          <w:sz w:val="24"/>
        </w:rPr>
      </w:pPr>
      <w:r w:rsidRPr="005873A2">
        <w:rPr>
          <w:sz w:val="24"/>
        </w:rPr>
        <w:t>EOF</w:t>
      </w:r>
    </w:p>
    <w:p w14:paraId="2730A7CF" w14:textId="77777777" w:rsidR="005873A2" w:rsidRPr="005873A2" w:rsidRDefault="005873A2" w:rsidP="005873A2">
      <w:pPr>
        <w:spacing w:line="360" w:lineRule="auto"/>
        <w:rPr>
          <w:sz w:val="24"/>
        </w:rPr>
      </w:pPr>
    </w:p>
    <w:p w14:paraId="10A278A8"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43FB914F"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25025A18"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ConfigMap</w:t>
      </w:r>
      <w:proofErr w:type="spellEnd"/>
    </w:p>
    <w:p w14:paraId="66470EC0" w14:textId="77777777" w:rsidR="005873A2" w:rsidRPr="005873A2" w:rsidRDefault="005873A2" w:rsidP="005873A2">
      <w:pPr>
        <w:spacing w:line="360" w:lineRule="auto"/>
        <w:rPr>
          <w:sz w:val="24"/>
        </w:rPr>
      </w:pPr>
      <w:r w:rsidRPr="005873A2">
        <w:rPr>
          <w:sz w:val="24"/>
        </w:rPr>
        <w:t>metadata:</w:t>
      </w:r>
    </w:p>
    <w:p w14:paraId="4F0DD941"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ostgres</w:t>
      </w:r>
      <w:proofErr w:type="spellEnd"/>
      <w:r w:rsidRPr="005873A2">
        <w:rPr>
          <w:sz w:val="24"/>
        </w:rPr>
        <w:t>-configuration</w:t>
      </w:r>
    </w:p>
    <w:p w14:paraId="615475F7" w14:textId="77777777" w:rsidR="005873A2" w:rsidRPr="005873A2" w:rsidRDefault="005873A2" w:rsidP="005873A2">
      <w:pPr>
        <w:spacing w:line="360" w:lineRule="auto"/>
        <w:rPr>
          <w:sz w:val="24"/>
        </w:rPr>
      </w:pPr>
      <w:r w:rsidRPr="005873A2">
        <w:rPr>
          <w:sz w:val="24"/>
        </w:rPr>
        <w:t xml:space="preserve"> labels:</w:t>
      </w:r>
    </w:p>
    <w:p w14:paraId="003E7F64" w14:textId="77777777" w:rsidR="005873A2" w:rsidRPr="005873A2" w:rsidRDefault="005873A2" w:rsidP="005873A2">
      <w:pPr>
        <w:spacing w:line="360" w:lineRule="auto"/>
        <w:rPr>
          <w:sz w:val="24"/>
        </w:rPr>
      </w:pPr>
      <w:r w:rsidRPr="005873A2">
        <w:rPr>
          <w:sz w:val="24"/>
        </w:rPr>
        <w:t xml:space="preserve">   app: </w:t>
      </w:r>
      <w:proofErr w:type="spellStart"/>
      <w:r w:rsidRPr="005873A2">
        <w:rPr>
          <w:sz w:val="24"/>
        </w:rPr>
        <w:t>postgres</w:t>
      </w:r>
      <w:proofErr w:type="spellEnd"/>
    </w:p>
    <w:p w14:paraId="78A9E010" w14:textId="77777777" w:rsidR="005873A2" w:rsidRPr="005873A2" w:rsidRDefault="005873A2" w:rsidP="005873A2">
      <w:pPr>
        <w:spacing w:line="360" w:lineRule="auto"/>
        <w:rPr>
          <w:sz w:val="24"/>
        </w:rPr>
      </w:pPr>
      <w:r w:rsidRPr="005873A2">
        <w:rPr>
          <w:sz w:val="24"/>
        </w:rPr>
        <w:t>data:</w:t>
      </w:r>
    </w:p>
    <w:p w14:paraId="2805C39F" w14:textId="77777777" w:rsidR="005873A2" w:rsidRPr="005873A2" w:rsidRDefault="005873A2" w:rsidP="005873A2">
      <w:pPr>
        <w:spacing w:line="360" w:lineRule="auto"/>
        <w:rPr>
          <w:sz w:val="24"/>
        </w:rPr>
      </w:pPr>
      <w:r w:rsidRPr="005873A2">
        <w:rPr>
          <w:sz w:val="24"/>
        </w:rPr>
        <w:t xml:space="preserve"> POSTGRES_DB: </w:t>
      </w:r>
      <w:proofErr w:type="spellStart"/>
      <w:r w:rsidRPr="005873A2">
        <w:rPr>
          <w:sz w:val="24"/>
        </w:rPr>
        <w:t>postgres</w:t>
      </w:r>
      <w:proofErr w:type="spellEnd"/>
    </w:p>
    <w:p w14:paraId="002E6BBB" w14:textId="77777777" w:rsidR="005873A2" w:rsidRPr="005873A2" w:rsidRDefault="005873A2" w:rsidP="005873A2">
      <w:pPr>
        <w:spacing w:line="360" w:lineRule="auto"/>
        <w:rPr>
          <w:sz w:val="24"/>
        </w:rPr>
      </w:pPr>
      <w:r w:rsidRPr="005873A2">
        <w:rPr>
          <w:sz w:val="24"/>
        </w:rPr>
        <w:t xml:space="preserve"> POSTGRES_USER: </w:t>
      </w:r>
      <w:proofErr w:type="spellStart"/>
      <w:r w:rsidRPr="005873A2">
        <w:rPr>
          <w:sz w:val="24"/>
        </w:rPr>
        <w:t>postgres</w:t>
      </w:r>
      <w:proofErr w:type="spellEnd"/>
    </w:p>
    <w:p w14:paraId="0FE7848E" w14:textId="77777777" w:rsidR="005873A2" w:rsidRPr="005873A2" w:rsidRDefault="005873A2" w:rsidP="005873A2">
      <w:pPr>
        <w:spacing w:line="360" w:lineRule="auto"/>
        <w:rPr>
          <w:sz w:val="24"/>
        </w:rPr>
      </w:pPr>
      <w:r w:rsidRPr="005873A2">
        <w:rPr>
          <w:sz w:val="24"/>
        </w:rPr>
        <w:t xml:space="preserve"> POSTGRES_PASSWORD: ${DB_ADMIN_PASSWORD}</w:t>
      </w:r>
    </w:p>
    <w:p w14:paraId="3FD50817" w14:textId="77777777" w:rsidR="005873A2" w:rsidRPr="005873A2" w:rsidRDefault="005873A2" w:rsidP="005873A2">
      <w:pPr>
        <w:spacing w:line="360" w:lineRule="auto"/>
        <w:rPr>
          <w:sz w:val="24"/>
        </w:rPr>
      </w:pPr>
      <w:r w:rsidRPr="005873A2">
        <w:rPr>
          <w:sz w:val="24"/>
        </w:rPr>
        <w:t>EOF</w:t>
      </w:r>
    </w:p>
    <w:p w14:paraId="6AA42DA8" w14:textId="77777777" w:rsidR="005873A2" w:rsidRPr="005873A2" w:rsidRDefault="005873A2" w:rsidP="005873A2">
      <w:pPr>
        <w:spacing w:line="360" w:lineRule="auto"/>
        <w:rPr>
          <w:sz w:val="24"/>
        </w:rPr>
      </w:pPr>
    </w:p>
    <w:p w14:paraId="37786724"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21199324"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apps/v1</w:t>
      </w:r>
    </w:p>
    <w:p w14:paraId="6D2E955B"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StatefulSet</w:t>
      </w:r>
      <w:proofErr w:type="spellEnd"/>
    </w:p>
    <w:p w14:paraId="2F24B6A0" w14:textId="77777777" w:rsidR="005873A2" w:rsidRPr="005873A2" w:rsidRDefault="005873A2" w:rsidP="005873A2">
      <w:pPr>
        <w:spacing w:line="360" w:lineRule="auto"/>
        <w:rPr>
          <w:sz w:val="24"/>
        </w:rPr>
      </w:pPr>
      <w:r w:rsidRPr="005873A2">
        <w:rPr>
          <w:sz w:val="24"/>
        </w:rPr>
        <w:lastRenderedPageBreak/>
        <w:t>metadata:</w:t>
      </w:r>
    </w:p>
    <w:p w14:paraId="2E7EE7A0"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ostgres-statefulset</w:t>
      </w:r>
      <w:proofErr w:type="spellEnd"/>
    </w:p>
    <w:p w14:paraId="5588B440" w14:textId="77777777" w:rsidR="005873A2" w:rsidRPr="005873A2" w:rsidRDefault="005873A2" w:rsidP="005873A2">
      <w:pPr>
        <w:spacing w:line="360" w:lineRule="auto"/>
        <w:rPr>
          <w:sz w:val="24"/>
        </w:rPr>
      </w:pPr>
      <w:r w:rsidRPr="005873A2">
        <w:rPr>
          <w:sz w:val="24"/>
        </w:rPr>
        <w:t xml:space="preserve">  labels:</w:t>
      </w:r>
    </w:p>
    <w:p w14:paraId="7877CDE5" w14:textId="77777777" w:rsidR="005873A2" w:rsidRPr="005873A2" w:rsidRDefault="005873A2" w:rsidP="005873A2">
      <w:pPr>
        <w:spacing w:line="360" w:lineRule="auto"/>
        <w:rPr>
          <w:sz w:val="24"/>
        </w:rPr>
      </w:pPr>
      <w:r w:rsidRPr="005873A2">
        <w:rPr>
          <w:sz w:val="24"/>
        </w:rPr>
        <w:t xml:space="preserve">    app: </w:t>
      </w:r>
      <w:proofErr w:type="spellStart"/>
      <w:r w:rsidRPr="005873A2">
        <w:rPr>
          <w:sz w:val="24"/>
        </w:rPr>
        <w:t>postgres</w:t>
      </w:r>
      <w:proofErr w:type="spellEnd"/>
    </w:p>
    <w:p w14:paraId="2722B172" w14:textId="77777777" w:rsidR="005873A2" w:rsidRPr="005873A2" w:rsidRDefault="005873A2" w:rsidP="005873A2">
      <w:pPr>
        <w:spacing w:line="360" w:lineRule="auto"/>
        <w:rPr>
          <w:sz w:val="24"/>
        </w:rPr>
      </w:pPr>
      <w:r w:rsidRPr="005873A2">
        <w:rPr>
          <w:sz w:val="24"/>
        </w:rPr>
        <w:t>spec:</w:t>
      </w:r>
    </w:p>
    <w:p w14:paraId="78FE219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erviceName</w:t>
      </w:r>
      <w:proofErr w:type="spellEnd"/>
      <w:r w:rsidRPr="005873A2">
        <w:rPr>
          <w:sz w:val="24"/>
        </w:rPr>
        <w:t>: "</w:t>
      </w:r>
      <w:proofErr w:type="spellStart"/>
      <w:r w:rsidRPr="005873A2">
        <w:rPr>
          <w:sz w:val="24"/>
        </w:rPr>
        <w:t>postgres</w:t>
      </w:r>
      <w:proofErr w:type="spellEnd"/>
      <w:r w:rsidRPr="005873A2">
        <w:rPr>
          <w:sz w:val="24"/>
        </w:rPr>
        <w:t>"</w:t>
      </w:r>
    </w:p>
    <w:p w14:paraId="485B0953" w14:textId="77777777" w:rsidR="005873A2" w:rsidRPr="005873A2" w:rsidRDefault="005873A2" w:rsidP="005873A2">
      <w:pPr>
        <w:spacing w:line="360" w:lineRule="auto"/>
        <w:rPr>
          <w:sz w:val="24"/>
        </w:rPr>
      </w:pPr>
      <w:r w:rsidRPr="005873A2">
        <w:rPr>
          <w:sz w:val="24"/>
        </w:rPr>
        <w:t xml:space="preserve">  replicas: 1</w:t>
      </w:r>
    </w:p>
    <w:p w14:paraId="678197FB" w14:textId="77777777" w:rsidR="005873A2" w:rsidRPr="005873A2" w:rsidRDefault="005873A2" w:rsidP="005873A2">
      <w:pPr>
        <w:spacing w:line="360" w:lineRule="auto"/>
        <w:rPr>
          <w:sz w:val="24"/>
        </w:rPr>
      </w:pPr>
      <w:r w:rsidRPr="005873A2">
        <w:rPr>
          <w:sz w:val="24"/>
        </w:rPr>
        <w:t xml:space="preserve">  selector:</w:t>
      </w:r>
    </w:p>
    <w:p w14:paraId="71B0686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atchLabels</w:t>
      </w:r>
      <w:proofErr w:type="spellEnd"/>
      <w:r w:rsidRPr="005873A2">
        <w:rPr>
          <w:sz w:val="24"/>
        </w:rPr>
        <w:t>:</w:t>
      </w:r>
    </w:p>
    <w:p w14:paraId="17A2FB30" w14:textId="77777777" w:rsidR="005873A2" w:rsidRPr="005873A2" w:rsidRDefault="005873A2" w:rsidP="005873A2">
      <w:pPr>
        <w:spacing w:line="360" w:lineRule="auto"/>
        <w:rPr>
          <w:sz w:val="24"/>
        </w:rPr>
      </w:pPr>
      <w:r w:rsidRPr="005873A2">
        <w:rPr>
          <w:sz w:val="24"/>
        </w:rPr>
        <w:t xml:space="preserve">      app: </w:t>
      </w:r>
      <w:proofErr w:type="spellStart"/>
      <w:r w:rsidRPr="005873A2">
        <w:rPr>
          <w:sz w:val="24"/>
        </w:rPr>
        <w:t>postgres</w:t>
      </w:r>
      <w:proofErr w:type="spellEnd"/>
    </w:p>
    <w:p w14:paraId="628B0EF7" w14:textId="77777777" w:rsidR="005873A2" w:rsidRPr="005873A2" w:rsidRDefault="005873A2" w:rsidP="005873A2">
      <w:pPr>
        <w:spacing w:line="360" w:lineRule="auto"/>
        <w:rPr>
          <w:sz w:val="24"/>
        </w:rPr>
      </w:pPr>
      <w:r w:rsidRPr="005873A2">
        <w:rPr>
          <w:sz w:val="24"/>
        </w:rPr>
        <w:t xml:space="preserve">  template:</w:t>
      </w:r>
    </w:p>
    <w:p w14:paraId="0BCA1238" w14:textId="77777777" w:rsidR="005873A2" w:rsidRPr="005873A2" w:rsidRDefault="005873A2" w:rsidP="005873A2">
      <w:pPr>
        <w:spacing w:line="360" w:lineRule="auto"/>
        <w:rPr>
          <w:sz w:val="24"/>
        </w:rPr>
      </w:pPr>
      <w:r w:rsidRPr="005873A2">
        <w:rPr>
          <w:sz w:val="24"/>
        </w:rPr>
        <w:t xml:space="preserve">    metadata:</w:t>
      </w:r>
    </w:p>
    <w:p w14:paraId="6229A4D1" w14:textId="77777777" w:rsidR="005873A2" w:rsidRPr="005873A2" w:rsidRDefault="005873A2" w:rsidP="005873A2">
      <w:pPr>
        <w:spacing w:line="360" w:lineRule="auto"/>
        <w:rPr>
          <w:sz w:val="24"/>
        </w:rPr>
      </w:pPr>
      <w:r w:rsidRPr="005873A2">
        <w:rPr>
          <w:sz w:val="24"/>
        </w:rPr>
        <w:t xml:space="preserve">      labels:</w:t>
      </w:r>
    </w:p>
    <w:p w14:paraId="72A4C1C9" w14:textId="77777777" w:rsidR="005873A2" w:rsidRPr="005873A2" w:rsidRDefault="005873A2" w:rsidP="005873A2">
      <w:pPr>
        <w:spacing w:line="360" w:lineRule="auto"/>
        <w:rPr>
          <w:sz w:val="24"/>
        </w:rPr>
      </w:pPr>
      <w:r w:rsidRPr="005873A2">
        <w:rPr>
          <w:sz w:val="24"/>
        </w:rPr>
        <w:t xml:space="preserve">        app: </w:t>
      </w:r>
      <w:proofErr w:type="spellStart"/>
      <w:r w:rsidRPr="005873A2">
        <w:rPr>
          <w:sz w:val="24"/>
        </w:rPr>
        <w:t>postgres</w:t>
      </w:r>
      <w:proofErr w:type="spellEnd"/>
    </w:p>
    <w:p w14:paraId="35AB3062" w14:textId="77777777" w:rsidR="005873A2" w:rsidRPr="005873A2" w:rsidRDefault="005873A2" w:rsidP="005873A2">
      <w:pPr>
        <w:spacing w:line="360" w:lineRule="auto"/>
        <w:rPr>
          <w:sz w:val="24"/>
        </w:rPr>
      </w:pPr>
      <w:r w:rsidRPr="005873A2">
        <w:rPr>
          <w:sz w:val="24"/>
        </w:rPr>
        <w:t xml:space="preserve">    spec:</w:t>
      </w:r>
    </w:p>
    <w:p w14:paraId="036BFCE4" w14:textId="77777777" w:rsidR="005873A2" w:rsidRPr="005873A2" w:rsidRDefault="005873A2" w:rsidP="005873A2">
      <w:pPr>
        <w:spacing w:line="360" w:lineRule="auto"/>
        <w:rPr>
          <w:sz w:val="24"/>
        </w:rPr>
      </w:pPr>
      <w:r w:rsidRPr="005873A2">
        <w:rPr>
          <w:sz w:val="24"/>
        </w:rPr>
        <w:t xml:space="preserve">      containers:</w:t>
      </w:r>
    </w:p>
    <w:p w14:paraId="60D16FC6" w14:textId="77777777" w:rsidR="005873A2" w:rsidRPr="005873A2" w:rsidRDefault="005873A2" w:rsidP="005873A2">
      <w:pPr>
        <w:spacing w:line="360" w:lineRule="auto"/>
        <w:rPr>
          <w:sz w:val="24"/>
        </w:rPr>
      </w:pPr>
      <w:r w:rsidRPr="005873A2">
        <w:rPr>
          <w:sz w:val="24"/>
        </w:rPr>
        <w:t xml:space="preserve">      - name: </w:t>
      </w:r>
      <w:proofErr w:type="spellStart"/>
      <w:r w:rsidRPr="005873A2">
        <w:rPr>
          <w:sz w:val="24"/>
        </w:rPr>
        <w:t>postgres</w:t>
      </w:r>
      <w:proofErr w:type="spellEnd"/>
    </w:p>
    <w:p w14:paraId="5DB9DA91" w14:textId="77777777" w:rsidR="005873A2" w:rsidRPr="005873A2" w:rsidRDefault="005873A2" w:rsidP="005873A2">
      <w:pPr>
        <w:spacing w:line="360" w:lineRule="auto"/>
        <w:rPr>
          <w:sz w:val="24"/>
        </w:rPr>
      </w:pPr>
      <w:r w:rsidRPr="005873A2">
        <w:rPr>
          <w:sz w:val="24"/>
        </w:rPr>
        <w:t xml:space="preserve">        image: postgres:13</w:t>
      </w:r>
    </w:p>
    <w:p w14:paraId="3E02CC2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envFrom</w:t>
      </w:r>
      <w:proofErr w:type="spellEnd"/>
      <w:r w:rsidRPr="005873A2">
        <w:rPr>
          <w:sz w:val="24"/>
        </w:rPr>
        <w:t>:</w:t>
      </w:r>
    </w:p>
    <w:p w14:paraId="0C5E1DEE" w14:textId="77777777" w:rsidR="005873A2" w:rsidRPr="005873A2" w:rsidRDefault="005873A2" w:rsidP="005873A2">
      <w:pPr>
        <w:spacing w:line="360" w:lineRule="auto"/>
        <w:rPr>
          <w:sz w:val="24"/>
        </w:rPr>
      </w:pPr>
      <w:r w:rsidRPr="005873A2">
        <w:rPr>
          <w:sz w:val="24"/>
        </w:rPr>
        <w:t xml:space="preserve">        - </w:t>
      </w:r>
      <w:proofErr w:type="spellStart"/>
      <w:r w:rsidRPr="005873A2">
        <w:rPr>
          <w:sz w:val="24"/>
        </w:rPr>
        <w:t>configMapRef</w:t>
      </w:r>
      <w:proofErr w:type="spellEnd"/>
      <w:r w:rsidRPr="005873A2">
        <w:rPr>
          <w:sz w:val="24"/>
        </w:rPr>
        <w:t>:</w:t>
      </w:r>
    </w:p>
    <w:p w14:paraId="11AEE451"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ostgres</w:t>
      </w:r>
      <w:proofErr w:type="spellEnd"/>
      <w:r w:rsidRPr="005873A2">
        <w:rPr>
          <w:sz w:val="24"/>
        </w:rPr>
        <w:t>-configuration</w:t>
      </w:r>
    </w:p>
    <w:p w14:paraId="7D79BB62" w14:textId="77777777" w:rsidR="005873A2" w:rsidRPr="005873A2" w:rsidRDefault="005873A2" w:rsidP="005873A2">
      <w:pPr>
        <w:spacing w:line="360" w:lineRule="auto"/>
        <w:rPr>
          <w:sz w:val="24"/>
        </w:rPr>
      </w:pPr>
      <w:r w:rsidRPr="005873A2">
        <w:rPr>
          <w:sz w:val="24"/>
        </w:rPr>
        <w:t xml:space="preserve">        ports:</w:t>
      </w:r>
    </w:p>
    <w:p w14:paraId="42169523" w14:textId="77777777" w:rsidR="005873A2" w:rsidRPr="005873A2" w:rsidRDefault="005873A2" w:rsidP="005873A2">
      <w:pPr>
        <w:spacing w:line="360" w:lineRule="auto"/>
        <w:rPr>
          <w:sz w:val="24"/>
        </w:rPr>
      </w:pPr>
      <w:r w:rsidRPr="005873A2">
        <w:rPr>
          <w:sz w:val="24"/>
        </w:rPr>
        <w:lastRenderedPageBreak/>
        <w:t xml:space="preserve">        - </w:t>
      </w:r>
      <w:proofErr w:type="spellStart"/>
      <w:r w:rsidRPr="005873A2">
        <w:rPr>
          <w:sz w:val="24"/>
        </w:rPr>
        <w:t>containerPort</w:t>
      </w:r>
      <w:proofErr w:type="spellEnd"/>
      <w:r w:rsidRPr="005873A2">
        <w:rPr>
          <w:sz w:val="24"/>
        </w:rPr>
        <w:t>: 5432</w:t>
      </w:r>
    </w:p>
    <w:p w14:paraId="77644756"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ostgresdb</w:t>
      </w:r>
      <w:proofErr w:type="spellEnd"/>
    </w:p>
    <w:p w14:paraId="5D11B676"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volumeMounts</w:t>
      </w:r>
      <w:proofErr w:type="spellEnd"/>
      <w:r w:rsidRPr="005873A2">
        <w:rPr>
          <w:sz w:val="24"/>
        </w:rPr>
        <w:t>:</w:t>
      </w:r>
    </w:p>
    <w:p w14:paraId="0B91AF67" w14:textId="77777777" w:rsidR="005873A2" w:rsidRPr="005873A2" w:rsidRDefault="005873A2" w:rsidP="005873A2">
      <w:pPr>
        <w:spacing w:line="360" w:lineRule="auto"/>
        <w:rPr>
          <w:sz w:val="24"/>
        </w:rPr>
      </w:pPr>
      <w:r w:rsidRPr="005873A2">
        <w:rPr>
          <w:sz w:val="24"/>
        </w:rPr>
        <w:t xml:space="preserve">        - name: </w:t>
      </w:r>
      <w:proofErr w:type="spellStart"/>
      <w:r w:rsidRPr="005873A2">
        <w:rPr>
          <w:sz w:val="24"/>
        </w:rPr>
        <w:t>pv</w:t>
      </w:r>
      <w:proofErr w:type="spellEnd"/>
      <w:r w:rsidRPr="005873A2">
        <w:rPr>
          <w:sz w:val="24"/>
        </w:rPr>
        <w:t>-data</w:t>
      </w:r>
    </w:p>
    <w:p w14:paraId="6F02B06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ountPath</w:t>
      </w:r>
      <w:proofErr w:type="spellEnd"/>
      <w:r w:rsidRPr="005873A2">
        <w:rPr>
          <w:sz w:val="24"/>
        </w:rPr>
        <w:t>: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roofErr w:type="spellStart"/>
      <w:r w:rsidRPr="005873A2">
        <w:rPr>
          <w:sz w:val="24"/>
        </w:rPr>
        <w:t>postgres</w:t>
      </w:r>
      <w:proofErr w:type="spellEnd"/>
      <w:r w:rsidRPr="005873A2">
        <w:rPr>
          <w:sz w:val="24"/>
        </w:rPr>
        <w:t>/</w:t>
      </w:r>
    </w:p>
    <w:p w14:paraId="55370D4E" w14:textId="77777777" w:rsidR="005873A2" w:rsidRPr="005873A2" w:rsidRDefault="005873A2" w:rsidP="005873A2">
      <w:pPr>
        <w:spacing w:line="360" w:lineRule="auto"/>
        <w:rPr>
          <w:sz w:val="24"/>
        </w:rPr>
      </w:pPr>
      <w:r w:rsidRPr="005873A2">
        <w:rPr>
          <w:sz w:val="24"/>
        </w:rPr>
        <w:t xml:space="preserve">      volumes:</w:t>
      </w:r>
    </w:p>
    <w:p w14:paraId="3C063CBB" w14:textId="77777777" w:rsidR="005873A2" w:rsidRPr="005873A2" w:rsidRDefault="005873A2" w:rsidP="005873A2">
      <w:pPr>
        <w:spacing w:line="360" w:lineRule="auto"/>
        <w:rPr>
          <w:sz w:val="24"/>
        </w:rPr>
      </w:pPr>
      <w:r w:rsidRPr="005873A2">
        <w:rPr>
          <w:sz w:val="24"/>
        </w:rPr>
        <w:t xml:space="preserve">      - name: </w:t>
      </w:r>
      <w:proofErr w:type="spellStart"/>
      <w:r w:rsidRPr="005873A2">
        <w:rPr>
          <w:sz w:val="24"/>
        </w:rPr>
        <w:t>pv</w:t>
      </w:r>
      <w:proofErr w:type="spellEnd"/>
      <w:r w:rsidRPr="005873A2">
        <w:rPr>
          <w:sz w:val="24"/>
        </w:rPr>
        <w:t>-data</w:t>
      </w:r>
    </w:p>
    <w:p w14:paraId="5654B22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ersistentVolumeClaim</w:t>
      </w:r>
      <w:proofErr w:type="spellEnd"/>
      <w:r w:rsidRPr="005873A2">
        <w:rPr>
          <w:sz w:val="24"/>
        </w:rPr>
        <w:t>:</w:t>
      </w:r>
    </w:p>
    <w:p w14:paraId="0A42F19D"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claimName</w:t>
      </w:r>
      <w:proofErr w:type="spellEnd"/>
      <w:r w:rsidRPr="005873A2">
        <w:rPr>
          <w:sz w:val="24"/>
        </w:rPr>
        <w:t xml:space="preserve">: </w:t>
      </w:r>
      <w:proofErr w:type="spellStart"/>
      <w:r w:rsidRPr="005873A2">
        <w:rPr>
          <w:sz w:val="24"/>
        </w:rPr>
        <w:t>postgres</w:t>
      </w:r>
      <w:proofErr w:type="spellEnd"/>
      <w:r w:rsidRPr="005873A2">
        <w:rPr>
          <w:sz w:val="24"/>
        </w:rPr>
        <w:t>-</w:t>
      </w:r>
      <w:proofErr w:type="spellStart"/>
      <w:r w:rsidRPr="005873A2">
        <w:rPr>
          <w:sz w:val="24"/>
        </w:rPr>
        <w:t>pv</w:t>
      </w:r>
      <w:proofErr w:type="spellEnd"/>
      <w:r w:rsidRPr="005873A2">
        <w:rPr>
          <w:sz w:val="24"/>
        </w:rPr>
        <w:t>-claim</w:t>
      </w:r>
    </w:p>
    <w:p w14:paraId="453BC20B" w14:textId="77777777" w:rsidR="005873A2" w:rsidRPr="005873A2" w:rsidRDefault="005873A2" w:rsidP="005873A2">
      <w:pPr>
        <w:spacing w:line="360" w:lineRule="auto"/>
        <w:rPr>
          <w:sz w:val="24"/>
        </w:rPr>
      </w:pPr>
      <w:r w:rsidRPr="005873A2">
        <w:rPr>
          <w:sz w:val="24"/>
        </w:rPr>
        <w:t>EOF</w:t>
      </w:r>
    </w:p>
    <w:p w14:paraId="208FE7B4" w14:textId="77777777" w:rsidR="005873A2" w:rsidRPr="005873A2" w:rsidRDefault="005873A2" w:rsidP="005873A2">
      <w:pPr>
        <w:spacing w:line="360" w:lineRule="auto"/>
        <w:rPr>
          <w:sz w:val="24"/>
        </w:rPr>
      </w:pPr>
    </w:p>
    <w:p w14:paraId="4BB8B7B6"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086C9A5C"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496A7BB6" w14:textId="77777777" w:rsidR="005873A2" w:rsidRPr="005873A2" w:rsidRDefault="005873A2" w:rsidP="005873A2">
      <w:pPr>
        <w:spacing w:line="360" w:lineRule="auto"/>
        <w:rPr>
          <w:sz w:val="24"/>
        </w:rPr>
      </w:pPr>
      <w:r w:rsidRPr="005873A2">
        <w:rPr>
          <w:sz w:val="24"/>
        </w:rPr>
        <w:t>kind: Service</w:t>
      </w:r>
    </w:p>
    <w:p w14:paraId="1518C91D" w14:textId="77777777" w:rsidR="005873A2" w:rsidRPr="005873A2" w:rsidRDefault="005873A2" w:rsidP="005873A2">
      <w:pPr>
        <w:spacing w:line="360" w:lineRule="auto"/>
        <w:rPr>
          <w:sz w:val="24"/>
        </w:rPr>
      </w:pPr>
      <w:r w:rsidRPr="005873A2">
        <w:rPr>
          <w:sz w:val="24"/>
        </w:rPr>
        <w:t>metadata:</w:t>
      </w:r>
    </w:p>
    <w:p w14:paraId="72E828C3"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ostgres</w:t>
      </w:r>
      <w:proofErr w:type="spellEnd"/>
      <w:r w:rsidRPr="005873A2">
        <w:rPr>
          <w:sz w:val="24"/>
        </w:rPr>
        <w:t>-service</w:t>
      </w:r>
    </w:p>
    <w:p w14:paraId="4F70A8C4" w14:textId="77777777" w:rsidR="005873A2" w:rsidRPr="005873A2" w:rsidRDefault="005873A2" w:rsidP="005873A2">
      <w:pPr>
        <w:spacing w:line="360" w:lineRule="auto"/>
        <w:rPr>
          <w:sz w:val="24"/>
        </w:rPr>
      </w:pPr>
      <w:r w:rsidRPr="005873A2">
        <w:rPr>
          <w:sz w:val="24"/>
        </w:rPr>
        <w:t xml:space="preserve">  labels:</w:t>
      </w:r>
    </w:p>
    <w:p w14:paraId="30073EA5" w14:textId="77777777" w:rsidR="005873A2" w:rsidRPr="005873A2" w:rsidRDefault="005873A2" w:rsidP="005873A2">
      <w:pPr>
        <w:spacing w:line="360" w:lineRule="auto"/>
        <w:rPr>
          <w:sz w:val="24"/>
        </w:rPr>
      </w:pPr>
      <w:r w:rsidRPr="005873A2">
        <w:rPr>
          <w:sz w:val="24"/>
        </w:rPr>
        <w:t xml:space="preserve">    app: </w:t>
      </w:r>
      <w:proofErr w:type="spellStart"/>
      <w:r w:rsidRPr="005873A2">
        <w:rPr>
          <w:sz w:val="24"/>
        </w:rPr>
        <w:t>postgres</w:t>
      </w:r>
      <w:proofErr w:type="spellEnd"/>
    </w:p>
    <w:p w14:paraId="20FB18CF" w14:textId="77777777" w:rsidR="005873A2" w:rsidRPr="005873A2" w:rsidRDefault="005873A2" w:rsidP="005873A2">
      <w:pPr>
        <w:spacing w:line="360" w:lineRule="auto"/>
        <w:rPr>
          <w:sz w:val="24"/>
        </w:rPr>
      </w:pPr>
      <w:r w:rsidRPr="005873A2">
        <w:rPr>
          <w:sz w:val="24"/>
        </w:rPr>
        <w:t>spec:</w:t>
      </w:r>
    </w:p>
    <w:p w14:paraId="5BF38102" w14:textId="77777777" w:rsidR="005873A2" w:rsidRPr="005873A2" w:rsidRDefault="005873A2" w:rsidP="005873A2">
      <w:pPr>
        <w:spacing w:line="360" w:lineRule="auto"/>
        <w:rPr>
          <w:sz w:val="24"/>
        </w:rPr>
      </w:pPr>
      <w:r w:rsidRPr="005873A2">
        <w:rPr>
          <w:sz w:val="24"/>
        </w:rPr>
        <w:t xml:space="preserve">  ports:</w:t>
      </w:r>
    </w:p>
    <w:p w14:paraId="27A91254" w14:textId="77777777" w:rsidR="005873A2" w:rsidRPr="005873A2" w:rsidRDefault="005873A2" w:rsidP="005873A2">
      <w:pPr>
        <w:spacing w:line="360" w:lineRule="auto"/>
        <w:rPr>
          <w:sz w:val="24"/>
        </w:rPr>
      </w:pPr>
      <w:r w:rsidRPr="005873A2">
        <w:rPr>
          <w:sz w:val="24"/>
        </w:rPr>
        <w:t xml:space="preserve">  - port: 5432</w:t>
      </w:r>
    </w:p>
    <w:p w14:paraId="1C30E9DF"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ostgres</w:t>
      </w:r>
      <w:proofErr w:type="spellEnd"/>
    </w:p>
    <w:p w14:paraId="1B88E32F" w14:textId="77777777" w:rsidR="005873A2" w:rsidRPr="005873A2" w:rsidRDefault="005873A2" w:rsidP="005873A2">
      <w:pPr>
        <w:spacing w:line="360" w:lineRule="auto"/>
        <w:rPr>
          <w:sz w:val="24"/>
        </w:rPr>
      </w:pPr>
      <w:r w:rsidRPr="005873A2">
        <w:rPr>
          <w:sz w:val="24"/>
        </w:rPr>
        <w:lastRenderedPageBreak/>
        <w:t xml:space="preserve">  type: </w:t>
      </w:r>
      <w:proofErr w:type="spellStart"/>
      <w:r w:rsidRPr="005873A2">
        <w:rPr>
          <w:sz w:val="24"/>
        </w:rPr>
        <w:t>NodePort</w:t>
      </w:r>
      <w:proofErr w:type="spellEnd"/>
    </w:p>
    <w:p w14:paraId="6D804D60" w14:textId="77777777" w:rsidR="005873A2" w:rsidRPr="005873A2" w:rsidRDefault="005873A2" w:rsidP="005873A2">
      <w:pPr>
        <w:spacing w:line="360" w:lineRule="auto"/>
        <w:rPr>
          <w:sz w:val="24"/>
        </w:rPr>
      </w:pPr>
      <w:r w:rsidRPr="005873A2">
        <w:rPr>
          <w:sz w:val="24"/>
        </w:rPr>
        <w:t xml:space="preserve">  selector:</w:t>
      </w:r>
    </w:p>
    <w:p w14:paraId="6E254AC4" w14:textId="77777777" w:rsidR="005873A2" w:rsidRPr="005873A2" w:rsidRDefault="005873A2" w:rsidP="005873A2">
      <w:pPr>
        <w:spacing w:line="360" w:lineRule="auto"/>
        <w:rPr>
          <w:sz w:val="24"/>
        </w:rPr>
      </w:pPr>
      <w:r w:rsidRPr="005873A2">
        <w:rPr>
          <w:sz w:val="24"/>
        </w:rPr>
        <w:t xml:space="preserve">    app: </w:t>
      </w:r>
      <w:proofErr w:type="spellStart"/>
      <w:r w:rsidRPr="005873A2">
        <w:rPr>
          <w:sz w:val="24"/>
        </w:rPr>
        <w:t>postgres</w:t>
      </w:r>
      <w:proofErr w:type="spellEnd"/>
    </w:p>
    <w:p w14:paraId="27B23AD0" w14:textId="77777777" w:rsidR="005873A2" w:rsidRPr="005873A2" w:rsidRDefault="005873A2" w:rsidP="005873A2">
      <w:pPr>
        <w:spacing w:line="360" w:lineRule="auto"/>
        <w:rPr>
          <w:sz w:val="24"/>
        </w:rPr>
      </w:pPr>
      <w:r w:rsidRPr="005873A2">
        <w:rPr>
          <w:sz w:val="24"/>
        </w:rPr>
        <w:t>EOF</w:t>
      </w:r>
    </w:p>
    <w:p w14:paraId="7B870FE8" w14:textId="77777777" w:rsidR="005873A2" w:rsidRPr="005873A2" w:rsidRDefault="005873A2" w:rsidP="005873A2">
      <w:pPr>
        <w:spacing w:line="360" w:lineRule="auto"/>
        <w:rPr>
          <w:sz w:val="24"/>
        </w:rPr>
      </w:pPr>
    </w:p>
    <w:p w14:paraId="077A2907"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w:t>
      </w:r>
      <w:proofErr w:type="spellStart"/>
      <w:r w:rsidRPr="005873A2">
        <w:rPr>
          <w:sz w:val="24"/>
        </w:rPr>
        <w:t>sc,pv,pvc,sts,pods,svc</w:t>
      </w:r>
      <w:proofErr w:type="spellEnd"/>
    </w:p>
    <w:p w14:paraId="74849AD3" w14:textId="77777777" w:rsidR="005873A2" w:rsidRPr="005873A2" w:rsidRDefault="005873A2" w:rsidP="005873A2">
      <w:pPr>
        <w:spacing w:line="360" w:lineRule="auto"/>
        <w:rPr>
          <w:sz w:val="24"/>
        </w:rPr>
      </w:pPr>
    </w:p>
    <w:p w14:paraId="1E349414" w14:textId="77777777" w:rsidR="005873A2" w:rsidRPr="005873A2" w:rsidRDefault="005873A2" w:rsidP="005873A2">
      <w:pPr>
        <w:spacing w:line="360" w:lineRule="auto"/>
        <w:rPr>
          <w:sz w:val="24"/>
        </w:rPr>
      </w:pPr>
      <w:r w:rsidRPr="005873A2">
        <w:rPr>
          <w:sz w:val="24"/>
        </w:rPr>
        <w:t>ls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
    <w:p w14:paraId="62218DD1"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R 777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
    <w:p w14:paraId="3C4A80DD"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find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 xml:space="preserve"> \( -type d -exec </w:t>
      </w: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w:t>
      </w:r>
      <w:proofErr w:type="spellStart"/>
      <w:r w:rsidRPr="005873A2">
        <w:rPr>
          <w:sz w:val="24"/>
        </w:rPr>
        <w:t>u+rwx,g+rwx,o+rx</w:t>
      </w:r>
      <w:proofErr w:type="spellEnd"/>
      <w:r w:rsidRPr="005873A2">
        <w:rPr>
          <w:sz w:val="24"/>
        </w:rPr>
        <w:t xml:space="preserve"> {} \; -o -type f -exec </w:t>
      </w: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w:t>
      </w:r>
      <w:proofErr w:type="spellStart"/>
      <w:r w:rsidRPr="005873A2">
        <w:rPr>
          <w:sz w:val="24"/>
        </w:rPr>
        <w:t>u+rw,g+rw,o+r</w:t>
      </w:r>
      <w:proofErr w:type="spellEnd"/>
      <w:r w:rsidRPr="005873A2">
        <w:rPr>
          <w:sz w:val="24"/>
        </w:rPr>
        <w:t xml:space="preserve"> {} \; \)</w:t>
      </w:r>
    </w:p>
    <w:p w14:paraId="113E7462" w14:textId="77777777" w:rsidR="005873A2" w:rsidRPr="005873A2" w:rsidRDefault="005873A2" w:rsidP="005873A2">
      <w:pPr>
        <w:spacing w:line="360" w:lineRule="auto"/>
        <w:rPr>
          <w:sz w:val="24"/>
        </w:rPr>
      </w:pPr>
    </w:p>
    <w:p w14:paraId="24037BC4"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svc</w:t>
      </w:r>
    </w:p>
    <w:p w14:paraId="34AFCF77" w14:textId="77777777" w:rsidR="005873A2" w:rsidRPr="005873A2" w:rsidRDefault="005873A2" w:rsidP="005873A2">
      <w:pPr>
        <w:spacing w:line="360" w:lineRule="auto"/>
        <w:rPr>
          <w:sz w:val="24"/>
        </w:rPr>
      </w:pPr>
    </w:p>
    <w:p w14:paraId="57B6EA16" w14:textId="77777777" w:rsidR="005873A2" w:rsidRPr="005873A2" w:rsidRDefault="005873A2" w:rsidP="005873A2">
      <w:pPr>
        <w:spacing w:line="360" w:lineRule="auto"/>
        <w:rPr>
          <w:sz w:val="24"/>
        </w:rPr>
      </w:pPr>
    </w:p>
    <w:p w14:paraId="1F3F3060"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run </w:t>
      </w:r>
      <w:proofErr w:type="spellStart"/>
      <w:r w:rsidRPr="005873A2">
        <w:rPr>
          <w:sz w:val="24"/>
        </w:rPr>
        <w:t>psql</w:t>
      </w:r>
      <w:proofErr w:type="spellEnd"/>
      <w:r w:rsidRPr="005873A2">
        <w:rPr>
          <w:sz w:val="24"/>
        </w:rPr>
        <w:t xml:space="preserve"> -it --rm=true --image=postgres:13 --env=PGPASSWORD=your-database-password --command -- </w:t>
      </w:r>
      <w:proofErr w:type="spellStart"/>
      <w:r w:rsidRPr="005873A2">
        <w:rPr>
          <w:sz w:val="24"/>
        </w:rPr>
        <w:t>psql</w:t>
      </w:r>
      <w:proofErr w:type="spellEnd"/>
      <w:r w:rsidRPr="005873A2">
        <w:rPr>
          <w:sz w:val="24"/>
        </w:rPr>
        <w:t xml:space="preserve"> -h </w:t>
      </w:r>
      <w:proofErr w:type="spellStart"/>
      <w:r w:rsidRPr="005873A2">
        <w:rPr>
          <w:sz w:val="24"/>
        </w:rPr>
        <w:t>postgres</w:t>
      </w:r>
      <w:proofErr w:type="spellEnd"/>
      <w:r w:rsidRPr="005873A2">
        <w:rPr>
          <w:sz w:val="24"/>
        </w:rPr>
        <w:t xml:space="preserve">-service -U </w:t>
      </w:r>
      <w:proofErr w:type="spellStart"/>
      <w:r w:rsidRPr="005873A2">
        <w:rPr>
          <w:sz w:val="24"/>
        </w:rPr>
        <w:t>postgres</w:t>
      </w:r>
      <w:proofErr w:type="spellEnd"/>
      <w:r w:rsidRPr="005873A2">
        <w:rPr>
          <w:sz w:val="24"/>
        </w:rPr>
        <w:t xml:space="preserve"> </w:t>
      </w:r>
      <w:proofErr w:type="spellStart"/>
      <w:r w:rsidRPr="005873A2">
        <w:rPr>
          <w:sz w:val="24"/>
        </w:rPr>
        <w:t>postgres</w:t>
      </w:r>
      <w:proofErr w:type="spellEnd"/>
    </w:p>
    <w:p w14:paraId="562F994E" w14:textId="77777777" w:rsidR="005873A2" w:rsidRPr="005873A2" w:rsidRDefault="005873A2" w:rsidP="005873A2">
      <w:pPr>
        <w:spacing w:line="360" w:lineRule="auto"/>
        <w:rPr>
          <w:sz w:val="24"/>
        </w:rPr>
      </w:pPr>
    </w:p>
    <w:p w14:paraId="7B193BA5" w14:textId="77777777" w:rsidR="005873A2" w:rsidRPr="005873A2" w:rsidRDefault="005873A2" w:rsidP="005873A2">
      <w:pPr>
        <w:spacing w:line="360" w:lineRule="auto"/>
        <w:rPr>
          <w:sz w:val="24"/>
        </w:rPr>
      </w:pPr>
      <w:r w:rsidRPr="005873A2">
        <w:rPr>
          <w:sz w:val="24"/>
        </w:rPr>
        <w:t>CREATE DATABASE pachyderm;</w:t>
      </w:r>
    </w:p>
    <w:p w14:paraId="121221E1" w14:textId="77777777" w:rsidR="005873A2" w:rsidRPr="005873A2" w:rsidRDefault="005873A2" w:rsidP="005873A2">
      <w:pPr>
        <w:spacing w:line="360" w:lineRule="auto"/>
        <w:rPr>
          <w:sz w:val="24"/>
        </w:rPr>
      </w:pPr>
    </w:p>
    <w:p w14:paraId="5CAA6ECE" w14:textId="77777777" w:rsidR="005873A2" w:rsidRPr="005873A2" w:rsidRDefault="005873A2" w:rsidP="005873A2">
      <w:pPr>
        <w:spacing w:line="360" w:lineRule="auto"/>
        <w:rPr>
          <w:sz w:val="24"/>
        </w:rPr>
      </w:pPr>
      <w:r w:rsidRPr="005873A2">
        <w:rPr>
          <w:sz w:val="24"/>
        </w:rPr>
        <w:t xml:space="preserve">CREATE DATABASE </w:t>
      </w:r>
      <w:proofErr w:type="spellStart"/>
      <w:r w:rsidRPr="005873A2">
        <w:rPr>
          <w:sz w:val="24"/>
        </w:rPr>
        <w:t>dex</w:t>
      </w:r>
      <w:proofErr w:type="spellEnd"/>
      <w:r w:rsidRPr="005873A2">
        <w:rPr>
          <w:sz w:val="24"/>
        </w:rPr>
        <w:t>;</w:t>
      </w:r>
    </w:p>
    <w:p w14:paraId="1169CC46" w14:textId="77777777" w:rsidR="005873A2" w:rsidRPr="005873A2" w:rsidRDefault="005873A2" w:rsidP="005873A2">
      <w:pPr>
        <w:spacing w:line="360" w:lineRule="auto"/>
        <w:rPr>
          <w:sz w:val="24"/>
        </w:rPr>
      </w:pPr>
    </w:p>
    <w:p w14:paraId="22CE6170" w14:textId="77777777" w:rsidR="005873A2" w:rsidRPr="005873A2" w:rsidRDefault="005873A2" w:rsidP="005873A2">
      <w:pPr>
        <w:spacing w:line="360" w:lineRule="auto"/>
        <w:rPr>
          <w:sz w:val="24"/>
        </w:rPr>
      </w:pPr>
      <w:r w:rsidRPr="005873A2">
        <w:rPr>
          <w:sz w:val="24"/>
        </w:rPr>
        <w:lastRenderedPageBreak/>
        <w:t>CREATE DATABASE determined;</w:t>
      </w:r>
    </w:p>
    <w:p w14:paraId="627CCE84" w14:textId="77777777" w:rsidR="005873A2" w:rsidRPr="005873A2" w:rsidRDefault="005873A2" w:rsidP="005873A2">
      <w:pPr>
        <w:spacing w:line="360" w:lineRule="auto"/>
        <w:rPr>
          <w:sz w:val="24"/>
        </w:rPr>
      </w:pPr>
    </w:p>
    <w:p w14:paraId="690B8D12" w14:textId="77777777" w:rsidR="005873A2" w:rsidRPr="005873A2" w:rsidRDefault="005873A2" w:rsidP="005873A2">
      <w:pPr>
        <w:spacing w:line="360" w:lineRule="auto"/>
        <w:rPr>
          <w:sz w:val="24"/>
        </w:rPr>
      </w:pPr>
      <w:r w:rsidRPr="005873A2">
        <w:rPr>
          <w:sz w:val="24"/>
        </w:rPr>
        <w:t xml:space="preserve">GRANT ALL PRIVILEGES ON DATABASE pachyderm TO </w:t>
      </w:r>
      <w:proofErr w:type="spellStart"/>
      <w:r w:rsidRPr="005873A2">
        <w:rPr>
          <w:sz w:val="24"/>
        </w:rPr>
        <w:t>postgres</w:t>
      </w:r>
      <w:proofErr w:type="spellEnd"/>
      <w:r w:rsidRPr="005873A2">
        <w:rPr>
          <w:sz w:val="24"/>
        </w:rPr>
        <w:t>;</w:t>
      </w:r>
    </w:p>
    <w:p w14:paraId="7B2FD3B0" w14:textId="77777777" w:rsidR="005873A2" w:rsidRPr="005873A2" w:rsidRDefault="005873A2" w:rsidP="005873A2">
      <w:pPr>
        <w:spacing w:line="360" w:lineRule="auto"/>
        <w:rPr>
          <w:sz w:val="24"/>
        </w:rPr>
      </w:pPr>
    </w:p>
    <w:p w14:paraId="74D8F335" w14:textId="77777777" w:rsidR="005873A2" w:rsidRPr="005873A2" w:rsidRDefault="005873A2" w:rsidP="005873A2">
      <w:pPr>
        <w:spacing w:line="360" w:lineRule="auto"/>
        <w:rPr>
          <w:sz w:val="24"/>
        </w:rPr>
      </w:pPr>
      <w:r w:rsidRPr="005873A2">
        <w:rPr>
          <w:sz w:val="24"/>
        </w:rPr>
        <w:t xml:space="preserve">GRANT ALL PRIVILEGES ON DATABASE </w:t>
      </w:r>
      <w:proofErr w:type="spellStart"/>
      <w:r w:rsidRPr="005873A2">
        <w:rPr>
          <w:sz w:val="24"/>
        </w:rPr>
        <w:t>dex</w:t>
      </w:r>
      <w:proofErr w:type="spellEnd"/>
      <w:r w:rsidRPr="005873A2">
        <w:rPr>
          <w:sz w:val="24"/>
        </w:rPr>
        <w:t xml:space="preserve"> TO </w:t>
      </w:r>
      <w:proofErr w:type="spellStart"/>
      <w:r w:rsidRPr="005873A2">
        <w:rPr>
          <w:sz w:val="24"/>
        </w:rPr>
        <w:t>postgres</w:t>
      </w:r>
      <w:proofErr w:type="spellEnd"/>
      <w:r w:rsidRPr="005873A2">
        <w:rPr>
          <w:sz w:val="24"/>
        </w:rPr>
        <w:t>;</w:t>
      </w:r>
    </w:p>
    <w:p w14:paraId="41F7243A" w14:textId="77777777" w:rsidR="005873A2" w:rsidRPr="005873A2" w:rsidRDefault="005873A2" w:rsidP="005873A2">
      <w:pPr>
        <w:spacing w:line="360" w:lineRule="auto"/>
        <w:rPr>
          <w:sz w:val="24"/>
        </w:rPr>
      </w:pPr>
    </w:p>
    <w:p w14:paraId="4135952B" w14:textId="77777777" w:rsidR="005873A2" w:rsidRPr="005873A2" w:rsidRDefault="005873A2" w:rsidP="005873A2">
      <w:pPr>
        <w:spacing w:line="360" w:lineRule="auto"/>
        <w:rPr>
          <w:sz w:val="24"/>
        </w:rPr>
      </w:pPr>
      <w:r w:rsidRPr="005873A2">
        <w:rPr>
          <w:sz w:val="24"/>
        </w:rPr>
        <w:t xml:space="preserve">GRANT ALL PRIVILEGES ON DATABASE determined TO </w:t>
      </w:r>
      <w:proofErr w:type="spellStart"/>
      <w:r w:rsidRPr="005873A2">
        <w:rPr>
          <w:sz w:val="24"/>
        </w:rPr>
        <w:t>postgres</w:t>
      </w:r>
      <w:proofErr w:type="spellEnd"/>
      <w:r w:rsidRPr="005873A2">
        <w:rPr>
          <w:sz w:val="24"/>
        </w:rPr>
        <w:t>;</w:t>
      </w:r>
    </w:p>
    <w:p w14:paraId="3FA87321" w14:textId="77777777" w:rsidR="005873A2" w:rsidRPr="005873A2" w:rsidRDefault="005873A2" w:rsidP="005873A2">
      <w:pPr>
        <w:spacing w:line="360" w:lineRule="auto"/>
        <w:rPr>
          <w:sz w:val="24"/>
        </w:rPr>
      </w:pPr>
      <w:r w:rsidRPr="005873A2">
        <w:rPr>
          <w:sz w:val="24"/>
        </w:rPr>
        <w:t>\l</w:t>
      </w:r>
    </w:p>
    <w:p w14:paraId="3C559108" w14:textId="77777777" w:rsidR="005873A2" w:rsidRPr="005873A2" w:rsidRDefault="005873A2" w:rsidP="005873A2">
      <w:pPr>
        <w:spacing w:line="360" w:lineRule="auto"/>
        <w:rPr>
          <w:sz w:val="24"/>
        </w:rPr>
      </w:pPr>
      <w:r w:rsidRPr="005873A2">
        <w:rPr>
          <w:sz w:val="24"/>
        </w:rPr>
        <w:t>\q</w:t>
      </w:r>
    </w:p>
    <w:p w14:paraId="39A9A3CB" w14:textId="77777777" w:rsidR="005873A2" w:rsidRPr="005873A2" w:rsidRDefault="005873A2" w:rsidP="005873A2">
      <w:pPr>
        <w:spacing w:line="360" w:lineRule="auto"/>
        <w:rPr>
          <w:sz w:val="24"/>
        </w:rPr>
      </w:pPr>
    </w:p>
    <w:p w14:paraId="3BFD6BF4"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042334E1"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55B048EB"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PersistentVolume</w:t>
      </w:r>
      <w:proofErr w:type="spellEnd"/>
    </w:p>
    <w:p w14:paraId="66EA4D83" w14:textId="77777777" w:rsidR="005873A2" w:rsidRPr="005873A2" w:rsidRDefault="005873A2" w:rsidP="005873A2">
      <w:pPr>
        <w:spacing w:line="360" w:lineRule="auto"/>
        <w:rPr>
          <w:sz w:val="24"/>
        </w:rPr>
      </w:pPr>
      <w:r w:rsidRPr="005873A2">
        <w:rPr>
          <w:sz w:val="24"/>
        </w:rPr>
        <w:t>metadata:</w:t>
      </w:r>
    </w:p>
    <w:p w14:paraId="45AC9B3E" w14:textId="77777777" w:rsidR="005873A2" w:rsidRPr="005873A2" w:rsidRDefault="005873A2" w:rsidP="005873A2">
      <w:pPr>
        <w:spacing w:line="360" w:lineRule="auto"/>
        <w:rPr>
          <w:sz w:val="24"/>
        </w:rPr>
      </w:pPr>
      <w:r w:rsidRPr="005873A2">
        <w:rPr>
          <w:sz w:val="24"/>
        </w:rPr>
        <w:t xml:space="preserve">  name: pv1</w:t>
      </w:r>
    </w:p>
    <w:p w14:paraId="09CC6EA5" w14:textId="77777777" w:rsidR="005873A2" w:rsidRPr="005873A2" w:rsidRDefault="005873A2" w:rsidP="005873A2">
      <w:pPr>
        <w:spacing w:line="360" w:lineRule="auto"/>
        <w:rPr>
          <w:sz w:val="24"/>
        </w:rPr>
      </w:pPr>
      <w:r w:rsidRPr="005873A2">
        <w:rPr>
          <w:sz w:val="24"/>
        </w:rPr>
        <w:t xml:space="preserve">  labels:</w:t>
      </w:r>
    </w:p>
    <w:p w14:paraId="02BD709C" w14:textId="77777777" w:rsidR="005873A2" w:rsidRPr="005873A2" w:rsidRDefault="005873A2" w:rsidP="005873A2">
      <w:pPr>
        <w:spacing w:line="360" w:lineRule="auto"/>
        <w:rPr>
          <w:sz w:val="24"/>
        </w:rPr>
      </w:pPr>
      <w:r w:rsidRPr="005873A2">
        <w:rPr>
          <w:sz w:val="24"/>
        </w:rPr>
        <w:t xml:space="preserve">    type: local</w:t>
      </w:r>
    </w:p>
    <w:p w14:paraId="3895BAC8" w14:textId="77777777" w:rsidR="005873A2" w:rsidRPr="005873A2" w:rsidRDefault="005873A2" w:rsidP="005873A2">
      <w:pPr>
        <w:spacing w:line="360" w:lineRule="auto"/>
        <w:rPr>
          <w:sz w:val="24"/>
        </w:rPr>
      </w:pPr>
      <w:r w:rsidRPr="005873A2">
        <w:rPr>
          <w:sz w:val="24"/>
        </w:rPr>
        <w:t>spec:</w:t>
      </w:r>
    </w:p>
    <w:p w14:paraId="632B67A5"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1333FF62" w14:textId="77777777" w:rsidR="005873A2" w:rsidRPr="005873A2" w:rsidRDefault="005873A2" w:rsidP="005873A2">
      <w:pPr>
        <w:spacing w:line="360" w:lineRule="auto"/>
        <w:rPr>
          <w:sz w:val="24"/>
        </w:rPr>
      </w:pPr>
      <w:r w:rsidRPr="005873A2">
        <w:rPr>
          <w:sz w:val="24"/>
        </w:rPr>
        <w:t xml:space="preserve">  capacity:</w:t>
      </w:r>
    </w:p>
    <w:p w14:paraId="4CD90F4B" w14:textId="77777777" w:rsidR="005873A2" w:rsidRPr="005873A2" w:rsidRDefault="005873A2" w:rsidP="005873A2">
      <w:pPr>
        <w:spacing w:line="360" w:lineRule="auto"/>
        <w:rPr>
          <w:sz w:val="24"/>
        </w:rPr>
      </w:pPr>
      <w:r w:rsidRPr="005873A2">
        <w:rPr>
          <w:sz w:val="24"/>
        </w:rPr>
        <w:t xml:space="preserve">    storage: 20Gi</w:t>
      </w:r>
    </w:p>
    <w:p w14:paraId="3E2C8F0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ccessModes</w:t>
      </w:r>
      <w:proofErr w:type="spellEnd"/>
      <w:r w:rsidRPr="005873A2">
        <w:rPr>
          <w:sz w:val="24"/>
        </w:rPr>
        <w:t>:</w:t>
      </w:r>
    </w:p>
    <w:p w14:paraId="4E77F721" w14:textId="77777777" w:rsidR="005873A2" w:rsidRPr="005873A2" w:rsidRDefault="005873A2" w:rsidP="005873A2">
      <w:pPr>
        <w:spacing w:line="360" w:lineRule="auto"/>
        <w:rPr>
          <w:sz w:val="24"/>
        </w:rPr>
      </w:pPr>
      <w:r w:rsidRPr="005873A2">
        <w:rPr>
          <w:sz w:val="24"/>
        </w:rPr>
        <w:lastRenderedPageBreak/>
        <w:t xml:space="preserve">    - </w:t>
      </w:r>
      <w:proofErr w:type="spellStart"/>
      <w:r w:rsidRPr="005873A2">
        <w:rPr>
          <w:sz w:val="24"/>
        </w:rPr>
        <w:t>ReadWriteOnce</w:t>
      </w:r>
      <w:proofErr w:type="spellEnd"/>
    </w:p>
    <w:p w14:paraId="6B5082EE"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hostPath</w:t>
      </w:r>
      <w:proofErr w:type="spellEnd"/>
      <w:r w:rsidRPr="005873A2">
        <w:rPr>
          <w:sz w:val="24"/>
        </w:rPr>
        <w:t>:</w:t>
      </w:r>
    </w:p>
    <w:p w14:paraId="0ABBCB6A" w14:textId="77777777" w:rsidR="005873A2" w:rsidRPr="005873A2" w:rsidRDefault="005873A2" w:rsidP="005873A2">
      <w:pPr>
        <w:spacing w:line="360" w:lineRule="auto"/>
        <w:rPr>
          <w:sz w:val="24"/>
        </w:rPr>
      </w:pPr>
      <w:r w:rsidRPr="005873A2">
        <w:rPr>
          <w:sz w:val="24"/>
        </w:rPr>
        <w:t xml:space="preserve">    path: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roofErr w:type="spellStart"/>
      <w:r w:rsidRPr="005873A2">
        <w:rPr>
          <w:sz w:val="24"/>
        </w:rPr>
        <w:t>pv</w:t>
      </w:r>
      <w:proofErr w:type="spellEnd"/>
      <w:r w:rsidRPr="005873A2">
        <w:rPr>
          <w:sz w:val="24"/>
        </w:rPr>
        <w:t>/pv1</w:t>
      </w:r>
    </w:p>
    <w:p w14:paraId="61776B29" w14:textId="77777777" w:rsidR="005873A2" w:rsidRPr="005873A2" w:rsidRDefault="005873A2" w:rsidP="005873A2">
      <w:pPr>
        <w:spacing w:line="360" w:lineRule="auto"/>
        <w:rPr>
          <w:sz w:val="24"/>
        </w:rPr>
      </w:pPr>
      <w:r w:rsidRPr="005873A2">
        <w:rPr>
          <w:sz w:val="24"/>
        </w:rPr>
        <w:t>EOF</w:t>
      </w:r>
    </w:p>
    <w:p w14:paraId="3D56F2F0" w14:textId="77777777" w:rsidR="005873A2" w:rsidRPr="005873A2" w:rsidRDefault="005873A2" w:rsidP="005873A2">
      <w:pPr>
        <w:spacing w:line="360" w:lineRule="auto"/>
        <w:rPr>
          <w:sz w:val="24"/>
        </w:rPr>
      </w:pPr>
    </w:p>
    <w:p w14:paraId="4BB2C25E"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23D7808B"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1D6B19A8"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PersistentVolume</w:t>
      </w:r>
      <w:proofErr w:type="spellEnd"/>
    </w:p>
    <w:p w14:paraId="30C40E9C" w14:textId="77777777" w:rsidR="005873A2" w:rsidRPr="005873A2" w:rsidRDefault="005873A2" w:rsidP="005873A2">
      <w:pPr>
        <w:spacing w:line="360" w:lineRule="auto"/>
        <w:rPr>
          <w:sz w:val="24"/>
        </w:rPr>
      </w:pPr>
      <w:r w:rsidRPr="005873A2">
        <w:rPr>
          <w:sz w:val="24"/>
        </w:rPr>
        <w:t>metadata:</w:t>
      </w:r>
    </w:p>
    <w:p w14:paraId="6C714292" w14:textId="77777777" w:rsidR="005873A2" w:rsidRPr="005873A2" w:rsidRDefault="005873A2" w:rsidP="005873A2">
      <w:pPr>
        <w:spacing w:line="360" w:lineRule="auto"/>
        <w:rPr>
          <w:sz w:val="24"/>
        </w:rPr>
      </w:pPr>
      <w:r w:rsidRPr="005873A2">
        <w:rPr>
          <w:sz w:val="24"/>
        </w:rPr>
        <w:t xml:space="preserve">  name: pv2</w:t>
      </w:r>
    </w:p>
    <w:p w14:paraId="5013DB51" w14:textId="77777777" w:rsidR="005873A2" w:rsidRPr="005873A2" w:rsidRDefault="005873A2" w:rsidP="005873A2">
      <w:pPr>
        <w:spacing w:line="360" w:lineRule="auto"/>
        <w:rPr>
          <w:sz w:val="24"/>
        </w:rPr>
      </w:pPr>
      <w:r w:rsidRPr="005873A2">
        <w:rPr>
          <w:sz w:val="24"/>
        </w:rPr>
        <w:t xml:space="preserve">  labels:</w:t>
      </w:r>
    </w:p>
    <w:p w14:paraId="24D18B11" w14:textId="77777777" w:rsidR="005873A2" w:rsidRPr="005873A2" w:rsidRDefault="005873A2" w:rsidP="005873A2">
      <w:pPr>
        <w:spacing w:line="360" w:lineRule="auto"/>
        <w:rPr>
          <w:sz w:val="24"/>
        </w:rPr>
      </w:pPr>
      <w:r w:rsidRPr="005873A2">
        <w:rPr>
          <w:sz w:val="24"/>
        </w:rPr>
        <w:t xml:space="preserve">    type: local</w:t>
      </w:r>
    </w:p>
    <w:p w14:paraId="15D0E072" w14:textId="77777777" w:rsidR="005873A2" w:rsidRPr="005873A2" w:rsidRDefault="005873A2" w:rsidP="005873A2">
      <w:pPr>
        <w:spacing w:line="360" w:lineRule="auto"/>
        <w:rPr>
          <w:sz w:val="24"/>
        </w:rPr>
      </w:pPr>
      <w:r w:rsidRPr="005873A2">
        <w:rPr>
          <w:sz w:val="24"/>
        </w:rPr>
        <w:t>spec:</w:t>
      </w:r>
    </w:p>
    <w:p w14:paraId="093F440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5B2115AF" w14:textId="77777777" w:rsidR="005873A2" w:rsidRPr="005873A2" w:rsidRDefault="005873A2" w:rsidP="005873A2">
      <w:pPr>
        <w:spacing w:line="360" w:lineRule="auto"/>
        <w:rPr>
          <w:sz w:val="24"/>
        </w:rPr>
      </w:pPr>
      <w:r w:rsidRPr="005873A2">
        <w:rPr>
          <w:sz w:val="24"/>
        </w:rPr>
        <w:t xml:space="preserve">  capacity:</w:t>
      </w:r>
    </w:p>
    <w:p w14:paraId="1F49B850" w14:textId="77777777" w:rsidR="005873A2" w:rsidRPr="005873A2" w:rsidRDefault="005873A2" w:rsidP="005873A2">
      <w:pPr>
        <w:spacing w:line="360" w:lineRule="auto"/>
        <w:rPr>
          <w:sz w:val="24"/>
        </w:rPr>
      </w:pPr>
      <w:r w:rsidRPr="005873A2">
        <w:rPr>
          <w:sz w:val="24"/>
        </w:rPr>
        <w:t xml:space="preserve">    storage: 20Gi</w:t>
      </w:r>
    </w:p>
    <w:p w14:paraId="6A30917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ccessModes</w:t>
      </w:r>
      <w:proofErr w:type="spellEnd"/>
      <w:r w:rsidRPr="005873A2">
        <w:rPr>
          <w:sz w:val="24"/>
        </w:rPr>
        <w:t>:</w:t>
      </w:r>
    </w:p>
    <w:p w14:paraId="6448F86A" w14:textId="77777777" w:rsidR="005873A2" w:rsidRPr="005873A2" w:rsidRDefault="005873A2" w:rsidP="005873A2">
      <w:pPr>
        <w:spacing w:line="360" w:lineRule="auto"/>
        <w:rPr>
          <w:sz w:val="24"/>
        </w:rPr>
      </w:pPr>
      <w:r w:rsidRPr="005873A2">
        <w:rPr>
          <w:sz w:val="24"/>
        </w:rPr>
        <w:t xml:space="preserve">    - </w:t>
      </w:r>
      <w:proofErr w:type="spellStart"/>
      <w:r w:rsidRPr="005873A2">
        <w:rPr>
          <w:sz w:val="24"/>
        </w:rPr>
        <w:t>ReadWriteOnce</w:t>
      </w:r>
      <w:proofErr w:type="spellEnd"/>
    </w:p>
    <w:p w14:paraId="5E6EDC36"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hostPath</w:t>
      </w:r>
      <w:proofErr w:type="spellEnd"/>
      <w:r w:rsidRPr="005873A2">
        <w:rPr>
          <w:sz w:val="24"/>
        </w:rPr>
        <w:t>:</w:t>
      </w:r>
    </w:p>
    <w:p w14:paraId="5E02FE6C" w14:textId="77777777" w:rsidR="005873A2" w:rsidRPr="005873A2" w:rsidRDefault="005873A2" w:rsidP="005873A2">
      <w:pPr>
        <w:spacing w:line="360" w:lineRule="auto"/>
        <w:rPr>
          <w:sz w:val="24"/>
        </w:rPr>
      </w:pPr>
      <w:r w:rsidRPr="005873A2">
        <w:rPr>
          <w:sz w:val="24"/>
        </w:rPr>
        <w:t xml:space="preserve">    path: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roofErr w:type="spellStart"/>
      <w:r w:rsidRPr="005873A2">
        <w:rPr>
          <w:sz w:val="24"/>
        </w:rPr>
        <w:t>pv</w:t>
      </w:r>
      <w:proofErr w:type="spellEnd"/>
      <w:r w:rsidRPr="005873A2">
        <w:rPr>
          <w:sz w:val="24"/>
        </w:rPr>
        <w:t>/pv2</w:t>
      </w:r>
    </w:p>
    <w:p w14:paraId="33E76A46" w14:textId="77777777" w:rsidR="005873A2" w:rsidRPr="005873A2" w:rsidRDefault="005873A2" w:rsidP="005873A2">
      <w:pPr>
        <w:spacing w:line="360" w:lineRule="auto"/>
        <w:rPr>
          <w:sz w:val="24"/>
        </w:rPr>
      </w:pPr>
      <w:r w:rsidRPr="005873A2">
        <w:rPr>
          <w:sz w:val="24"/>
        </w:rPr>
        <w:t>EOF</w:t>
      </w:r>
    </w:p>
    <w:p w14:paraId="4FE4CEA1" w14:textId="77777777" w:rsidR="005873A2" w:rsidRPr="005873A2" w:rsidRDefault="005873A2" w:rsidP="005873A2">
      <w:pPr>
        <w:spacing w:line="360" w:lineRule="auto"/>
        <w:rPr>
          <w:sz w:val="24"/>
        </w:rPr>
      </w:pPr>
    </w:p>
    <w:p w14:paraId="17D7D01B" w14:textId="77777777" w:rsidR="005873A2" w:rsidRPr="005873A2" w:rsidRDefault="005873A2" w:rsidP="005873A2">
      <w:pPr>
        <w:spacing w:line="360" w:lineRule="auto"/>
        <w:rPr>
          <w:sz w:val="24"/>
        </w:rPr>
      </w:pPr>
      <w:r w:rsidRPr="005873A2">
        <w:rPr>
          <w:sz w:val="24"/>
        </w:rPr>
        <w:lastRenderedPageBreak/>
        <w:t xml:space="preserve">cat &lt;&lt;EOF &gt; </w:t>
      </w:r>
      <w:proofErr w:type="spellStart"/>
      <w:r w:rsidRPr="005873A2">
        <w:rPr>
          <w:sz w:val="24"/>
        </w:rPr>
        <w:t>mldm_values.yaml</w:t>
      </w:r>
      <w:proofErr w:type="spellEnd"/>
    </w:p>
    <w:p w14:paraId="4D575893" w14:textId="77777777" w:rsidR="005873A2" w:rsidRPr="005873A2" w:rsidRDefault="005873A2" w:rsidP="005873A2">
      <w:pPr>
        <w:spacing w:line="360" w:lineRule="auto"/>
        <w:rPr>
          <w:sz w:val="24"/>
        </w:rPr>
      </w:pPr>
      <w:proofErr w:type="spellStart"/>
      <w:r w:rsidRPr="005873A2">
        <w:rPr>
          <w:sz w:val="24"/>
        </w:rPr>
        <w:t>deployTarget</w:t>
      </w:r>
      <w:proofErr w:type="spellEnd"/>
      <w:r w:rsidRPr="005873A2">
        <w:rPr>
          <w:sz w:val="24"/>
        </w:rPr>
        <w:t>: "CUSTOM"</w:t>
      </w:r>
    </w:p>
    <w:p w14:paraId="2AEDE528" w14:textId="77777777" w:rsidR="005873A2" w:rsidRPr="005873A2" w:rsidRDefault="005873A2" w:rsidP="005873A2">
      <w:pPr>
        <w:spacing w:line="360" w:lineRule="auto"/>
        <w:rPr>
          <w:sz w:val="24"/>
        </w:rPr>
      </w:pPr>
      <w:proofErr w:type="spellStart"/>
      <w:r w:rsidRPr="005873A2">
        <w:rPr>
          <w:sz w:val="24"/>
        </w:rPr>
        <w:t>pachd</w:t>
      </w:r>
      <w:proofErr w:type="spellEnd"/>
      <w:r w:rsidRPr="005873A2">
        <w:rPr>
          <w:sz w:val="24"/>
        </w:rPr>
        <w:t>:</w:t>
      </w:r>
    </w:p>
    <w:p w14:paraId="037CFCA3" w14:textId="77777777" w:rsidR="005873A2" w:rsidRPr="005873A2" w:rsidRDefault="005873A2" w:rsidP="005873A2">
      <w:pPr>
        <w:spacing w:line="360" w:lineRule="auto"/>
        <w:rPr>
          <w:sz w:val="24"/>
        </w:rPr>
      </w:pPr>
      <w:r w:rsidRPr="005873A2">
        <w:rPr>
          <w:sz w:val="24"/>
        </w:rPr>
        <w:t xml:space="preserve">  enabled: true</w:t>
      </w:r>
    </w:p>
    <w:p w14:paraId="6CF4A92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externalService</w:t>
      </w:r>
      <w:proofErr w:type="spellEnd"/>
      <w:r w:rsidRPr="005873A2">
        <w:rPr>
          <w:sz w:val="24"/>
        </w:rPr>
        <w:t>:</w:t>
      </w:r>
    </w:p>
    <w:p w14:paraId="010ABA0E" w14:textId="77777777" w:rsidR="005873A2" w:rsidRPr="005873A2" w:rsidRDefault="005873A2" w:rsidP="005873A2">
      <w:pPr>
        <w:spacing w:line="360" w:lineRule="auto"/>
        <w:rPr>
          <w:sz w:val="24"/>
        </w:rPr>
      </w:pPr>
      <w:r w:rsidRPr="005873A2">
        <w:rPr>
          <w:sz w:val="24"/>
        </w:rPr>
        <w:t xml:space="preserve">    enabled: true</w:t>
      </w:r>
    </w:p>
    <w:p w14:paraId="13906010" w14:textId="77777777" w:rsidR="005873A2" w:rsidRPr="005873A2" w:rsidRDefault="005873A2" w:rsidP="005873A2">
      <w:pPr>
        <w:spacing w:line="360" w:lineRule="auto"/>
        <w:rPr>
          <w:sz w:val="24"/>
        </w:rPr>
      </w:pPr>
      <w:r w:rsidRPr="005873A2">
        <w:rPr>
          <w:sz w:val="24"/>
        </w:rPr>
        <w:t xml:space="preserve">  image:</w:t>
      </w:r>
    </w:p>
    <w:p w14:paraId="24C20967" w14:textId="77777777" w:rsidR="005873A2" w:rsidRPr="005873A2" w:rsidRDefault="005873A2" w:rsidP="005873A2">
      <w:pPr>
        <w:spacing w:line="360" w:lineRule="auto"/>
        <w:rPr>
          <w:sz w:val="24"/>
        </w:rPr>
      </w:pPr>
      <w:r w:rsidRPr="005873A2">
        <w:rPr>
          <w:sz w:val="24"/>
        </w:rPr>
        <w:t xml:space="preserve">    tag: "2.6.5"</w:t>
      </w:r>
    </w:p>
    <w:p w14:paraId="42EF6D40" w14:textId="77777777" w:rsidR="005873A2" w:rsidRPr="005873A2" w:rsidRDefault="005873A2" w:rsidP="005873A2">
      <w:pPr>
        <w:spacing w:line="360" w:lineRule="auto"/>
        <w:rPr>
          <w:sz w:val="24"/>
        </w:rPr>
      </w:pPr>
      <w:r w:rsidRPr="005873A2">
        <w:rPr>
          <w:sz w:val="24"/>
        </w:rPr>
        <w:t xml:space="preserve">  storage:</w:t>
      </w:r>
    </w:p>
    <w:p w14:paraId="763F149D" w14:textId="77777777" w:rsidR="005873A2" w:rsidRPr="005873A2" w:rsidRDefault="005873A2" w:rsidP="005873A2">
      <w:pPr>
        <w:spacing w:line="360" w:lineRule="auto"/>
        <w:rPr>
          <w:sz w:val="24"/>
        </w:rPr>
      </w:pPr>
      <w:r w:rsidRPr="005873A2">
        <w:rPr>
          <w:sz w:val="24"/>
        </w:rPr>
        <w:t xml:space="preserve">    backend: LOCAL</w:t>
      </w:r>
    </w:p>
    <w:p w14:paraId="6D06C3D1" w14:textId="77777777" w:rsidR="005873A2" w:rsidRPr="005873A2" w:rsidRDefault="005873A2" w:rsidP="005873A2">
      <w:pPr>
        <w:spacing w:line="360" w:lineRule="auto"/>
        <w:rPr>
          <w:sz w:val="24"/>
        </w:rPr>
      </w:pPr>
      <w:r w:rsidRPr="005873A2">
        <w:rPr>
          <w:sz w:val="24"/>
        </w:rPr>
        <w:t xml:space="preserve">    local:</w:t>
      </w:r>
    </w:p>
    <w:p w14:paraId="379321A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hostPath</w:t>
      </w:r>
      <w:proofErr w:type="spellEnd"/>
      <w:r w:rsidRPr="005873A2">
        <w:rPr>
          <w:sz w:val="24"/>
        </w:rPr>
        <w:t>: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pachyderm</w:t>
      </w:r>
    </w:p>
    <w:p w14:paraId="227E35A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requireRoot</w:t>
      </w:r>
      <w:proofErr w:type="spellEnd"/>
      <w:r w:rsidRPr="005873A2">
        <w:rPr>
          <w:sz w:val="24"/>
        </w:rPr>
        <w:t>: true</w:t>
      </w:r>
    </w:p>
    <w:p w14:paraId="5EDDB796" w14:textId="77777777" w:rsidR="005873A2" w:rsidRPr="005873A2" w:rsidRDefault="005873A2" w:rsidP="005873A2">
      <w:pPr>
        <w:spacing w:line="360" w:lineRule="auto"/>
        <w:rPr>
          <w:sz w:val="24"/>
        </w:rPr>
      </w:pPr>
      <w:proofErr w:type="spellStart"/>
      <w:r w:rsidRPr="005873A2">
        <w:rPr>
          <w:sz w:val="24"/>
        </w:rPr>
        <w:t>etcd</w:t>
      </w:r>
      <w:proofErr w:type="spellEnd"/>
      <w:r w:rsidRPr="005873A2">
        <w:rPr>
          <w:sz w:val="24"/>
        </w:rPr>
        <w:t>:</w:t>
      </w:r>
    </w:p>
    <w:p w14:paraId="7AD8E6D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w:t>
      </w:r>
      <w:proofErr w:type="spellEnd"/>
      <w:r w:rsidRPr="005873A2">
        <w:rPr>
          <w:sz w:val="24"/>
        </w:rPr>
        <w:t>: manual</w:t>
      </w:r>
    </w:p>
    <w:p w14:paraId="6E1D58F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76E9F947" w14:textId="77777777" w:rsidR="005873A2" w:rsidRPr="005873A2" w:rsidRDefault="005873A2" w:rsidP="005873A2">
      <w:pPr>
        <w:spacing w:line="360" w:lineRule="auto"/>
        <w:rPr>
          <w:sz w:val="24"/>
          <w:lang w:val="pl-PL"/>
        </w:rPr>
      </w:pPr>
      <w:r w:rsidRPr="005873A2">
        <w:rPr>
          <w:sz w:val="24"/>
        </w:rPr>
        <w:t xml:space="preserve">  </w:t>
      </w:r>
      <w:r w:rsidRPr="005873A2">
        <w:rPr>
          <w:sz w:val="24"/>
          <w:lang w:val="pl-PL"/>
        </w:rPr>
        <w:t>size: 10Gi</w:t>
      </w:r>
    </w:p>
    <w:p w14:paraId="090D1002" w14:textId="77777777" w:rsidR="005873A2" w:rsidRPr="005873A2" w:rsidRDefault="005873A2" w:rsidP="005873A2">
      <w:pPr>
        <w:spacing w:line="360" w:lineRule="auto"/>
        <w:rPr>
          <w:sz w:val="24"/>
          <w:lang w:val="pl-PL"/>
        </w:rPr>
      </w:pPr>
      <w:r w:rsidRPr="005873A2">
        <w:rPr>
          <w:sz w:val="24"/>
          <w:lang w:val="pl-PL"/>
        </w:rPr>
        <w:t>loki-stack:</w:t>
      </w:r>
    </w:p>
    <w:p w14:paraId="552BCFE7" w14:textId="77777777" w:rsidR="005873A2" w:rsidRPr="005873A2" w:rsidRDefault="005873A2" w:rsidP="005873A2">
      <w:pPr>
        <w:spacing w:line="360" w:lineRule="auto"/>
        <w:rPr>
          <w:sz w:val="24"/>
          <w:lang w:val="pl-PL"/>
        </w:rPr>
      </w:pPr>
      <w:r w:rsidRPr="005873A2">
        <w:rPr>
          <w:sz w:val="24"/>
          <w:lang w:val="pl-PL"/>
        </w:rPr>
        <w:t xml:space="preserve">  loki:</w:t>
      </w:r>
    </w:p>
    <w:p w14:paraId="0CD3AD15" w14:textId="77777777" w:rsidR="005873A2" w:rsidRPr="005873A2" w:rsidRDefault="005873A2" w:rsidP="005873A2">
      <w:pPr>
        <w:spacing w:line="360" w:lineRule="auto"/>
        <w:rPr>
          <w:sz w:val="24"/>
        </w:rPr>
      </w:pPr>
      <w:r w:rsidRPr="005873A2">
        <w:rPr>
          <w:sz w:val="24"/>
          <w:lang w:val="pl-PL"/>
        </w:rPr>
        <w:t xml:space="preserve">    </w:t>
      </w:r>
      <w:proofErr w:type="spellStart"/>
      <w:r w:rsidRPr="005873A2">
        <w:rPr>
          <w:sz w:val="24"/>
        </w:rPr>
        <w:t>securityContext</w:t>
      </w:r>
      <w:proofErr w:type="spellEnd"/>
      <w:r w:rsidRPr="005873A2">
        <w:rPr>
          <w:sz w:val="24"/>
        </w:rPr>
        <w:t>:</w:t>
      </w:r>
    </w:p>
    <w:p w14:paraId="2FA3C22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fsGroup</w:t>
      </w:r>
      <w:proofErr w:type="spellEnd"/>
      <w:r w:rsidRPr="005873A2">
        <w:rPr>
          <w:sz w:val="24"/>
        </w:rPr>
        <w:t>: 0</w:t>
      </w:r>
    </w:p>
    <w:p w14:paraId="385BABCE"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runAsGroup</w:t>
      </w:r>
      <w:proofErr w:type="spellEnd"/>
      <w:r w:rsidRPr="005873A2">
        <w:rPr>
          <w:sz w:val="24"/>
        </w:rPr>
        <w:t>: 0</w:t>
      </w:r>
    </w:p>
    <w:p w14:paraId="2FDAD7AD" w14:textId="77777777" w:rsidR="005873A2" w:rsidRPr="005873A2" w:rsidRDefault="005873A2" w:rsidP="005873A2">
      <w:pPr>
        <w:spacing w:line="360" w:lineRule="auto"/>
        <w:rPr>
          <w:sz w:val="24"/>
        </w:rPr>
      </w:pPr>
      <w:r w:rsidRPr="005873A2">
        <w:rPr>
          <w:sz w:val="24"/>
        </w:rPr>
        <w:lastRenderedPageBreak/>
        <w:t xml:space="preserve">      </w:t>
      </w:r>
      <w:proofErr w:type="spellStart"/>
      <w:r w:rsidRPr="005873A2">
        <w:rPr>
          <w:sz w:val="24"/>
        </w:rPr>
        <w:t>runAsNonRoot</w:t>
      </w:r>
      <w:proofErr w:type="spellEnd"/>
      <w:r w:rsidRPr="005873A2">
        <w:rPr>
          <w:sz w:val="24"/>
        </w:rPr>
        <w:t>: false</w:t>
      </w:r>
    </w:p>
    <w:p w14:paraId="7990D98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runAsUser</w:t>
      </w:r>
      <w:proofErr w:type="spellEnd"/>
      <w:r w:rsidRPr="005873A2">
        <w:rPr>
          <w:sz w:val="24"/>
        </w:rPr>
        <w:t xml:space="preserve">: 0  </w:t>
      </w:r>
    </w:p>
    <w:p w14:paraId="44F59CB5" w14:textId="77777777" w:rsidR="005873A2" w:rsidRPr="005873A2" w:rsidRDefault="005873A2" w:rsidP="005873A2">
      <w:pPr>
        <w:spacing w:line="360" w:lineRule="auto"/>
        <w:rPr>
          <w:sz w:val="24"/>
        </w:rPr>
      </w:pPr>
      <w:r w:rsidRPr="005873A2">
        <w:rPr>
          <w:sz w:val="24"/>
        </w:rPr>
        <w:t xml:space="preserve">    persistence:</w:t>
      </w:r>
    </w:p>
    <w:p w14:paraId="1D899A0E"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42E7DDCF" w14:textId="77777777" w:rsidR="005873A2" w:rsidRPr="005873A2" w:rsidRDefault="005873A2" w:rsidP="005873A2">
      <w:pPr>
        <w:spacing w:line="360" w:lineRule="auto"/>
        <w:rPr>
          <w:sz w:val="24"/>
        </w:rPr>
      </w:pPr>
      <w:r w:rsidRPr="005873A2">
        <w:rPr>
          <w:sz w:val="24"/>
        </w:rPr>
        <w:t xml:space="preserve">      size: 10Gi</w:t>
      </w:r>
    </w:p>
    <w:p w14:paraId="5435160E" w14:textId="77777777" w:rsidR="005873A2" w:rsidRPr="005873A2" w:rsidRDefault="005873A2" w:rsidP="005873A2">
      <w:pPr>
        <w:spacing w:line="360" w:lineRule="auto"/>
        <w:rPr>
          <w:sz w:val="24"/>
        </w:rPr>
      </w:pPr>
      <w:proofErr w:type="spellStart"/>
      <w:r w:rsidRPr="005873A2">
        <w:rPr>
          <w:sz w:val="24"/>
        </w:rPr>
        <w:t>postgresql</w:t>
      </w:r>
      <w:proofErr w:type="spellEnd"/>
      <w:r w:rsidRPr="005873A2">
        <w:rPr>
          <w:sz w:val="24"/>
        </w:rPr>
        <w:t>:</w:t>
      </w:r>
    </w:p>
    <w:p w14:paraId="139BF859" w14:textId="77777777" w:rsidR="005873A2" w:rsidRPr="005873A2" w:rsidRDefault="005873A2" w:rsidP="005873A2">
      <w:pPr>
        <w:spacing w:line="360" w:lineRule="auto"/>
        <w:rPr>
          <w:sz w:val="24"/>
        </w:rPr>
      </w:pPr>
      <w:r w:rsidRPr="005873A2">
        <w:rPr>
          <w:sz w:val="24"/>
        </w:rPr>
        <w:t xml:space="preserve">  enabled: false</w:t>
      </w:r>
    </w:p>
    <w:p w14:paraId="619318F7" w14:textId="77777777" w:rsidR="005873A2" w:rsidRPr="005873A2" w:rsidRDefault="005873A2" w:rsidP="005873A2">
      <w:pPr>
        <w:spacing w:line="360" w:lineRule="auto"/>
        <w:rPr>
          <w:sz w:val="24"/>
        </w:rPr>
      </w:pPr>
      <w:r w:rsidRPr="005873A2">
        <w:rPr>
          <w:sz w:val="24"/>
        </w:rPr>
        <w:t>global:</w:t>
      </w:r>
    </w:p>
    <w:p w14:paraId="6331A32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ostgresql</w:t>
      </w:r>
      <w:proofErr w:type="spellEnd"/>
      <w:r w:rsidRPr="005873A2">
        <w:rPr>
          <w:sz w:val="24"/>
        </w:rPr>
        <w:t>:</w:t>
      </w:r>
    </w:p>
    <w:p w14:paraId="024C1C4F"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ostgresqlHost</w:t>
      </w:r>
      <w:proofErr w:type="spellEnd"/>
      <w:r w:rsidRPr="005873A2">
        <w:rPr>
          <w:sz w:val="24"/>
        </w:rPr>
        <w:t>: "${DB_CONNECTION_STRING}"</w:t>
      </w:r>
    </w:p>
    <w:p w14:paraId="3CE6A4B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ostgresqlPort</w:t>
      </w:r>
      <w:proofErr w:type="spellEnd"/>
      <w:r w:rsidRPr="005873A2">
        <w:rPr>
          <w:sz w:val="24"/>
        </w:rPr>
        <w:t>: "5432"</w:t>
      </w:r>
    </w:p>
    <w:p w14:paraId="7749EC27"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ostgresqlSSL</w:t>
      </w:r>
      <w:proofErr w:type="spellEnd"/>
      <w:r w:rsidRPr="005873A2">
        <w:rPr>
          <w:sz w:val="24"/>
        </w:rPr>
        <w:t>: "disable"</w:t>
      </w:r>
    </w:p>
    <w:p w14:paraId="69F585AF"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ostgresqlUsername</w:t>
      </w:r>
      <w:proofErr w:type="spellEnd"/>
      <w:r w:rsidRPr="005873A2">
        <w:rPr>
          <w:sz w:val="24"/>
        </w:rPr>
        <w:t>: "</w:t>
      </w:r>
      <w:proofErr w:type="spellStart"/>
      <w:r w:rsidRPr="005873A2">
        <w:rPr>
          <w:sz w:val="24"/>
        </w:rPr>
        <w:t>postgres</w:t>
      </w:r>
      <w:proofErr w:type="spellEnd"/>
      <w:r w:rsidRPr="005873A2">
        <w:rPr>
          <w:sz w:val="24"/>
        </w:rPr>
        <w:t>"</w:t>
      </w:r>
    </w:p>
    <w:p w14:paraId="0B166B9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ostgresqlPassword</w:t>
      </w:r>
      <w:proofErr w:type="spellEnd"/>
      <w:r w:rsidRPr="005873A2">
        <w:rPr>
          <w:sz w:val="24"/>
        </w:rPr>
        <w:t>: "${DB_ADMIN_PASSWORD}"</w:t>
      </w:r>
    </w:p>
    <w:p w14:paraId="762AFBC3" w14:textId="77777777" w:rsidR="005873A2" w:rsidRPr="005873A2" w:rsidRDefault="005873A2" w:rsidP="005873A2">
      <w:pPr>
        <w:spacing w:line="360" w:lineRule="auto"/>
        <w:rPr>
          <w:sz w:val="24"/>
        </w:rPr>
      </w:pPr>
      <w:r w:rsidRPr="005873A2">
        <w:rPr>
          <w:sz w:val="24"/>
        </w:rPr>
        <w:t>proxy:</w:t>
      </w:r>
    </w:p>
    <w:p w14:paraId="6A095B9A" w14:textId="77777777" w:rsidR="005873A2" w:rsidRPr="005873A2" w:rsidRDefault="005873A2" w:rsidP="005873A2">
      <w:pPr>
        <w:spacing w:line="360" w:lineRule="auto"/>
        <w:rPr>
          <w:sz w:val="24"/>
        </w:rPr>
      </w:pPr>
      <w:r w:rsidRPr="005873A2">
        <w:rPr>
          <w:sz w:val="24"/>
        </w:rPr>
        <w:t xml:space="preserve">  enabled: true</w:t>
      </w:r>
    </w:p>
    <w:p w14:paraId="040C1537" w14:textId="77777777" w:rsidR="005873A2" w:rsidRPr="005873A2" w:rsidRDefault="005873A2" w:rsidP="005873A2">
      <w:pPr>
        <w:spacing w:line="360" w:lineRule="auto"/>
        <w:rPr>
          <w:sz w:val="24"/>
        </w:rPr>
      </w:pPr>
      <w:r w:rsidRPr="005873A2">
        <w:rPr>
          <w:sz w:val="24"/>
        </w:rPr>
        <w:t xml:space="preserve">  service:</w:t>
      </w:r>
    </w:p>
    <w:p w14:paraId="5E969288" w14:textId="77777777" w:rsidR="005873A2" w:rsidRPr="005873A2" w:rsidRDefault="005873A2" w:rsidP="005873A2">
      <w:pPr>
        <w:spacing w:line="360" w:lineRule="auto"/>
        <w:rPr>
          <w:sz w:val="24"/>
        </w:rPr>
      </w:pPr>
      <w:r w:rsidRPr="005873A2">
        <w:rPr>
          <w:sz w:val="24"/>
        </w:rPr>
        <w:t xml:space="preserve">    type: </w:t>
      </w:r>
      <w:proofErr w:type="spellStart"/>
      <w:r w:rsidRPr="005873A2">
        <w:rPr>
          <w:sz w:val="24"/>
        </w:rPr>
        <w:t>LoadBalancer</w:t>
      </w:r>
      <w:proofErr w:type="spellEnd"/>
    </w:p>
    <w:p w14:paraId="5180440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httpPort</w:t>
      </w:r>
      <w:proofErr w:type="spellEnd"/>
      <w:r w:rsidRPr="005873A2">
        <w:rPr>
          <w:sz w:val="24"/>
        </w:rPr>
        <w:t>: 9090</w:t>
      </w:r>
    </w:p>
    <w:p w14:paraId="40BF55A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tls</w:t>
      </w:r>
      <w:proofErr w:type="spellEnd"/>
      <w:r w:rsidRPr="005873A2">
        <w:rPr>
          <w:sz w:val="24"/>
        </w:rPr>
        <w:t>:</w:t>
      </w:r>
    </w:p>
    <w:p w14:paraId="0744D018" w14:textId="77777777" w:rsidR="005873A2" w:rsidRPr="005873A2" w:rsidRDefault="005873A2" w:rsidP="005873A2">
      <w:pPr>
        <w:spacing w:line="360" w:lineRule="auto"/>
        <w:rPr>
          <w:sz w:val="24"/>
        </w:rPr>
      </w:pPr>
      <w:r w:rsidRPr="005873A2">
        <w:rPr>
          <w:sz w:val="24"/>
        </w:rPr>
        <w:t xml:space="preserve">    enabled: false</w:t>
      </w:r>
    </w:p>
    <w:p w14:paraId="75EFCA95" w14:textId="77777777" w:rsidR="005873A2" w:rsidRPr="005873A2" w:rsidRDefault="005873A2" w:rsidP="005873A2">
      <w:pPr>
        <w:spacing w:line="360" w:lineRule="auto"/>
        <w:rPr>
          <w:sz w:val="24"/>
        </w:rPr>
      </w:pPr>
      <w:r w:rsidRPr="005873A2">
        <w:rPr>
          <w:sz w:val="24"/>
        </w:rPr>
        <w:t>EOF</w:t>
      </w:r>
    </w:p>
    <w:p w14:paraId="0B3BBA3B" w14:textId="77777777" w:rsidR="005873A2" w:rsidRPr="005873A2" w:rsidRDefault="005873A2" w:rsidP="005873A2">
      <w:pPr>
        <w:spacing w:line="360" w:lineRule="auto"/>
        <w:rPr>
          <w:sz w:val="24"/>
        </w:rPr>
      </w:pPr>
    </w:p>
    <w:p w14:paraId="0D6425E7" w14:textId="77777777" w:rsidR="005873A2" w:rsidRPr="005873A2" w:rsidRDefault="005873A2" w:rsidP="005873A2">
      <w:pPr>
        <w:spacing w:line="360" w:lineRule="auto"/>
        <w:rPr>
          <w:sz w:val="24"/>
        </w:rPr>
      </w:pPr>
      <w:proofErr w:type="spellStart"/>
      <w:r w:rsidRPr="005873A2">
        <w:rPr>
          <w:sz w:val="24"/>
        </w:rPr>
        <w:t>chmod</w:t>
      </w:r>
      <w:proofErr w:type="spellEnd"/>
      <w:r w:rsidRPr="005873A2">
        <w:rPr>
          <w:sz w:val="24"/>
        </w:rPr>
        <w:t xml:space="preserve"> 400 /home/ubuntu/.</w:t>
      </w:r>
      <w:proofErr w:type="spellStart"/>
      <w:r w:rsidRPr="005873A2">
        <w:rPr>
          <w:sz w:val="24"/>
        </w:rPr>
        <w:t>kube</w:t>
      </w:r>
      <w:proofErr w:type="spellEnd"/>
      <w:r w:rsidRPr="005873A2">
        <w:rPr>
          <w:sz w:val="24"/>
        </w:rPr>
        <w:t>/config</w:t>
      </w:r>
    </w:p>
    <w:p w14:paraId="560ED8CC"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R 777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
    <w:p w14:paraId="129FE7B3" w14:textId="77777777" w:rsidR="005873A2" w:rsidRPr="005873A2" w:rsidRDefault="005873A2" w:rsidP="005873A2">
      <w:pPr>
        <w:spacing w:line="360" w:lineRule="auto"/>
        <w:rPr>
          <w:sz w:val="24"/>
        </w:rPr>
      </w:pPr>
    </w:p>
    <w:p w14:paraId="1B886C7C" w14:textId="77777777" w:rsidR="005873A2" w:rsidRPr="005873A2" w:rsidRDefault="005873A2" w:rsidP="005873A2">
      <w:pPr>
        <w:spacing w:line="360" w:lineRule="auto"/>
        <w:rPr>
          <w:sz w:val="24"/>
        </w:rPr>
      </w:pPr>
    </w:p>
    <w:p w14:paraId="5BB69C33" w14:textId="77777777" w:rsidR="005873A2" w:rsidRPr="005873A2" w:rsidRDefault="005873A2" w:rsidP="005873A2">
      <w:pPr>
        <w:spacing w:line="360" w:lineRule="auto"/>
        <w:rPr>
          <w:sz w:val="24"/>
        </w:rPr>
      </w:pPr>
      <w:r w:rsidRPr="005873A2">
        <w:rPr>
          <w:sz w:val="24"/>
        </w:rPr>
        <w:t>helm repo add pachyderm https://helm.pachyderm.com</w:t>
      </w:r>
    </w:p>
    <w:p w14:paraId="0793317D" w14:textId="77777777" w:rsidR="005873A2" w:rsidRPr="005873A2" w:rsidRDefault="005873A2" w:rsidP="005873A2">
      <w:pPr>
        <w:spacing w:line="360" w:lineRule="auto"/>
        <w:rPr>
          <w:sz w:val="24"/>
        </w:rPr>
      </w:pPr>
      <w:r w:rsidRPr="005873A2">
        <w:rPr>
          <w:sz w:val="24"/>
        </w:rPr>
        <w:t>helm repo update</w:t>
      </w:r>
    </w:p>
    <w:p w14:paraId="34DE3D89" w14:textId="77777777" w:rsidR="005873A2" w:rsidRPr="005873A2" w:rsidRDefault="005873A2" w:rsidP="005873A2">
      <w:pPr>
        <w:spacing w:line="360" w:lineRule="auto"/>
        <w:rPr>
          <w:sz w:val="24"/>
        </w:rPr>
      </w:pPr>
      <w:r w:rsidRPr="005873A2">
        <w:rPr>
          <w:sz w:val="24"/>
        </w:rPr>
        <w:t>helm repo list</w:t>
      </w:r>
    </w:p>
    <w:p w14:paraId="4CEB824B" w14:textId="77777777" w:rsidR="005873A2" w:rsidRPr="005873A2" w:rsidRDefault="005873A2" w:rsidP="005873A2">
      <w:pPr>
        <w:spacing w:line="360" w:lineRule="auto"/>
        <w:rPr>
          <w:sz w:val="24"/>
        </w:rPr>
      </w:pPr>
    </w:p>
    <w:p w14:paraId="01F242B4"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create ns ${MLDM_NAMESPACE}</w:t>
      </w:r>
    </w:p>
    <w:p w14:paraId="45F5A37F" w14:textId="77777777" w:rsidR="005873A2" w:rsidRPr="005873A2" w:rsidRDefault="005873A2" w:rsidP="005873A2">
      <w:pPr>
        <w:spacing w:line="360" w:lineRule="auto"/>
        <w:rPr>
          <w:sz w:val="24"/>
        </w:rPr>
      </w:pPr>
      <w:r w:rsidRPr="005873A2">
        <w:rPr>
          <w:sz w:val="24"/>
        </w:rPr>
        <w:t>helm install pachyderm -f ./</w:t>
      </w:r>
      <w:proofErr w:type="spellStart"/>
      <w:r w:rsidRPr="005873A2">
        <w:rPr>
          <w:sz w:val="24"/>
        </w:rPr>
        <w:t>mldm_values.yaml</w:t>
      </w:r>
      <w:proofErr w:type="spellEnd"/>
      <w:r w:rsidRPr="005873A2">
        <w:rPr>
          <w:sz w:val="24"/>
        </w:rPr>
        <w:t xml:space="preserve"> pachyderm/pachyderm --namespace ${MLDM_NAMESPACE}</w:t>
      </w:r>
    </w:p>
    <w:p w14:paraId="7B8E0A24" w14:textId="77777777" w:rsidR="005873A2" w:rsidRPr="005873A2" w:rsidRDefault="005873A2" w:rsidP="005873A2">
      <w:pPr>
        <w:spacing w:line="360" w:lineRule="auto"/>
        <w:rPr>
          <w:sz w:val="24"/>
        </w:rPr>
      </w:pPr>
    </w:p>
    <w:p w14:paraId="1327F11B"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pods -A -w</w:t>
      </w:r>
    </w:p>
    <w:p w14:paraId="7E594D2E" w14:textId="77777777" w:rsidR="005873A2" w:rsidRPr="005873A2" w:rsidRDefault="005873A2" w:rsidP="005873A2">
      <w:pPr>
        <w:spacing w:line="360" w:lineRule="auto"/>
        <w:rPr>
          <w:sz w:val="24"/>
        </w:rPr>
      </w:pPr>
    </w:p>
    <w:p w14:paraId="42F2DCA4" w14:textId="77777777" w:rsidR="005873A2" w:rsidRPr="005873A2" w:rsidRDefault="005873A2" w:rsidP="005873A2">
      <w:pPr>
        <w:spacing w:line="360" w:lineRule="auto"/>
        <w:rPr>
          <w:sz w:val="24"/>
        </w:rPr>
      </w:pPr>
      <w:r w:rsidRPr="005873A2">
        <w:rPr>
          <w:sz w:val="24"/>
        </w:rPr>
        <w:t>### Hit Control and C to exit watch screen</w:t>
      </w:r>
    </w:p>
    <w:p w14:paraId="7A074E06" w14:textId="77777777" w:rsidR="005873A2" w:rsidRPr="005873A2" w:rsidRDefault="005873A2" w:rsidP="005873A2">
      <w:pPr>
        <w:spacing w:line="360" w:lineRule="auto"/>
        <w:rPr>
          <w:sz w:val="24"/>
        </w:rPr>
      </w:pPr>
    </w:p>
    <w:p w14:paraId="05494334" w14:textId="77777777" w:rsidR="005873A2" w:rsidRPr="005873A2" w:rsidRDefault="005873A2" w:rsidP="005873A2">
      <w:pPr>
        <w:spacing w:line="360" w:lineRule="auto"/>
        <w:rPr>
          <w:sz w:val="24"/>
        </w:rPr>
      </w:pPr>
      <w:r w:rsidRPr="005873A2">
        <w:rPr>
          <w:sz w:val="24"/>
        </w:rPr>
        <w:t xml:space="preserve">##### Fire the below command if </w:t>
      </w:r>
      <w:proofErr w:type="spellStart"/>
      <w:r w:rsidRPr="005873A2">
        <w:rPr>
          <w:sz w:val="24"/>
        </w:rPr>
        <w:t>etcd</w:t>
      </w:r>
      <w:proofErr w:type="spellEnd"/>
      <w:r w:rsidRPr="005873A2">
        <w:rPr>
          <w:sz w:val="24"/>
        </w:rPr>
        <w:t xml:space="preserve"> is crashing</w:t>
      </w:r>
    </w:p>
    <w:p w14:paraId="66A3E1A7" w14:textId="77777777" w:rsidR="005873A2" w:rsidRPr="005873A2" w:rsidRDefault="005873A2" w:rsidP="005873A2">
      <w:pPr>
        <w:spacing w:line="360" w:lineRule="auto"/>
        <w:rPr>
          <w:sz w:val="24"/>
        </w:rPr>
      </w:pPr>
    </w:p>
    <w:p w14:paraId="3814B39D"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R 777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
    <w:p w14:paraId="0D3B4FC0" w14:textId="77777777" w:rsidR="005873A2" w:rsidRPr="005873A2" w:rsidRDefault="005873A2" w:rsidP="005873A2">
      <w:pPr>
        <w:spacing w:line="360" w:lineRule="auto"/>
        <w:rPr>
          <w:sz w:val="24"/>
        </w:rPr>
      </w:pPr>
    </w:p>
    <w:p w14:paraId="376F37B1" w14:textId="77777777" w:rsidR="005873A2" w:rsidRPr="005873A2" w:rsidRDefault="005873A2" w:rsidP="005873A2">
      <w:pPr>
        <w:spacing w:line="360" w:lineRule="auto"/>
        <w:rPr>
          <w:sz w:val="24"/>
        </w:rPr>
      </w:pPr>
      <w:r w:rsidRPr="005873A2">
        <w:rPr>
          <w:sz w:val="24"/>
        </w:rPr>
        <w:t xml:space="preserve">#### Then make sure </w:t>
      </w:r>
      <w:proofErr w:type="spellStart"/>
      <w:r w:rsidRPr="005873A2">
        <w:rPr>
          <w:sz w:val="24"/>
        </w:rPr>
        <w:t>etcd</w:t>
      </w:r>
      <w:proofErr w:type="spellEnd"/>
      <w:r w:rsidRPr="005873A2">
        <w:rPr>
          <w:sz w:val="24"/>
        </w:rPr>
        <w:t xml:space="preserve"> Running using</w:t>
      </w:r>
    </w:p>
    <w:p w14:paraId="40B84AF5" w14:textId="77777777" w:rsidR="005873A2" w:rsidRPr="005873A2" w:rsidRDefault="005873A2" w:rsidP="005873A2">
      <w:pPr>
        <w:spacing w:line="360" w:lineRule="auto"/>
        <w:rPr>
          <w:sz w:val="24"/>
        </w:rPr>
      </w:pPr>
    </w:p>
    <w:p w14:paraId="792061AE"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pods -A -w</w:t>
      </w:r>
    </w:p>
    <w:p w14:paraId="6A5057C1" w14:textId="77777777" w:rsidR="005873A2" w:rsidRPr="005873A2" w:rsidRDefault="005873A2" w:rsidP="005873A2">
      <w:pPr>
        <w:spacing w:line="360" w:lineRule="auto"/>
        <w:rPr>
          <w:sz w:val="24"/>
        </w:rPr>
      </w:pPr>
    </w:p>
    <w:p w14:paraId="27437795" w14:textId="77777777" w:rsidR="005873A2" w:rsidRPr="005873A2" w:rsidRDefault="005873A2" w:rsidP="005873A2">
      <w:pPr>
        <w:spacing w:line="360" w:lineRule="auto"/>
        <w:rPr>
          <w:sz w:val="24"/>
        </w:rPr>
      </w:pPr>
      <w:r w:rsidRPr="005873A2">
        <w:rPr>
          <w:sz w:val="24"/>
        </w:rPr>
        <w:t>### Hit Control and C to exit watch screen</w:t>
      </w:r>
    </w:p>
    <w:p w14:paraId="624F5B41" w14:textId="77777777" w:rsidR="005873A2" w:rsidRPr="005873A2" w:rsidRDefault="005873A2" w:rsidP="005873A2">
      <w:pPr>
        <w:spacing w:line="360" w:lineRule="auto"/>
        <w:rPr>
          <w:sz w:val="24"/>
        </w:rPr>
      </w:pPr>
    </w:p>
    <w:p w14:paraId="196CBB6F" w14:textId="77777777" w:rsidR="005873A2" w:rsidRPr="005873A2" w:rsidRDefault="005873A2" w:rsidP="005873A2">
      <w:pPr>
        <w:spacing w:line="360" w:lineRule="auto"/>
        <w:rPr>
          <w:sz w:val="24"/>
        </w:rPr>
      </w:pPr>
    </w:p>
    <w:p w14:paraId="7B5F5D99"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n ${MLDM_NAMESPACE} get pods</w:t>
      </w:r>
    </w:p>
    <w:p w14:paraId="1496B357" w14:textId="77777777" w:rsidR="005873A2" w:rsidRPr="005873A2" w:rsidRDefault="005873A2" w:rsidP="005873A2">
      <w:pPr>
        <w:spacing w:line="360" w:lineRule="auto"/>
        <w:rPr>
          <w:sz w:val="24"/>
        </w:rPr>
      </w:pPr>
    </w:p>
    <w:p w14:paraId="746AD4B6" w14:textId="77777777" w:rsidR="005873A2" w:rsidRPr="005873A2" w:rsidRDefault="005873A2" w:rsidP="005873A2">
      <w:pPr>
        <w:spacing w:line="360" w:lineRule="auto"/>
        <w:rPr>
          <w:sz w:val="24"/>
        </w:rPr>
      </w:pPr>
      <w:r w:rsidRPr="005873A2">
        <w:rPr>
          <w:sz w:val="24"/>
        </w:rPr>
        <w:t>export MLDM_HOST=$(</w:t>
      </w:r>
      <w:proofErr w:type="spellStart"/>
      <w:r w:rsidRPr="005873A2">
        <w:rPr>
          <w:sz w:val="24"/>
        </w:rPr>
        <w:t>kubectl</w:t>
      </w:r>
      <w:proofErr w:type="spellEnd"/>
      <w:r w:rsidRPr="005873A2">
        <w:rPr>
          <w:sz w:val="24"/>
        </w:rPr>
        <w:t xml:space="preserve"> get svc --namespace ${MLDM_NAMESPACE} pachyderm-proxy --output </w:t>
      </w:r>
      <w:proofErr w:type="spellStart"/>
      <w:r w:rsidRPr="005873A2">
        <w:rPr>
          <w:sz w:val="24"/>
        </w:rPr>
        <w:t>jsonpath</w:t>
      </w:r>
      <w:proofErr w:type="spellEnd"/>
      <w:r w:rsidRPr="005873A2">
        <w:rPr>
          <w:sz w:val="24"/>
        </w:rPr>
        <w:t>='{.</w:t>
      </w:r>
      <w:proofErr w:type="spellStart"/>
      <w:r w:rsidRPr="005873A2">
        <w:rPr>
          <w:sz w:val="24"/>
        </w:rPr>
        <w:t>status.loadBalancer.ingress</w:t>
      </w:r>
      <w:proofErr w:type="spellEnd"/>
      <w:r w:rsidRPr="005873A2">
        <w:rPr>
          <w:sz w:val="24"/>
        </w:rPr>
        <w:t>[0].</w:t>
      </w:r>
      <w:proofErr w:type="spellStart"/>
      <w:r w:rsidRPr="005873A2">
        <w:rPr>
          <w:sz w:val="24"/>
        </w:rPr>
        <w:t>ip</w:t>
      </w:r>
      <w:proofErr w:type="spellEnd"/>
      <w:r w:rsidRPr="005873A2">
        <w:rPr>
          <w:sz w:val="24"/>
        </w:rPr>
        <w:t>}')</w:t>
      </w:r>
    </w:p>
    <w:p w14:paraId="416F4E97" w14:textId="77777777" w:rsidR="005873A2" w:rsidRPr="005873A2" w:rsidRDefault="005873A2" w:rsidP="005873A2">
      <w:pPr>
        <w:spacing w:line="360" w:lineRule="auto"/>
        <w:rPr>
          <w:sz w:val="24"/>
        </w:rPr>
      </w:pPr>
    </w:p>
    <w:p w14:paraId="6626D616" w14:textId="77777777" w:rsidR="005873A2" w:rsidRPr="005873A2" w:rsidRDefault="005873A2" w:rsidP="005873A2">
      <w:pPr>
        <w:spacing w:line="360" w:lineRule="auto"/>
        <w:rPr>
          <w:sz w:val="24"/>
        </w:rPr>
      </w:pPr>
      <w:r w:rsidRPr="005873A2">
        <w:rPr>
          <w:sz w:val="24"/>
        </w:rPr>
        <w:t>export MLDM_URL="http://${MLDM_HOST}:9090"</w:t>
      </w:r>
    </w:p>
    <w:p w14:paraId="7AF00505" w14:textId="77777777" w:rsidR="005873A2" w:rsidRPr="005873A2" w:rsidRDefault="005873A2" w:rsidP="005873A2">
      <w:pPr>
        <w:spacing w:line="360" w:lineRule="auto"/>
        <w:rPr>
          <w:sz w:val="24"/>
        </w:rPr>
      </w:pPr>
    </w:p>
    <w:p w14:paraId="64FD9AC2" w14:textId="77777777" w:rsidR="005873A2" w:rsidRPr="005873A2" w:rsidRDefault="005873A2" w:rsidP="005873A2">
      <w:pPr>
        <w:spacing w:line="360" w:lineRule="auto"/>
        <w:rPr>
          <w:sz w:val="24"/>
        </w:rPr>
      </w:pPr>
      <w:r w:rsidRPr="005873A2">
        <w:rPr>
          <w:sz w:val="24"/>
        </w:rPr>
        <w:t>echo $MLDM_URL</w:t>
      </w:r>
    </w:p>
    <w:p w14:paraId="7026EDC0" w14:textId="77777777" w:rsidR="005873A2" w:rsidRPr="005873A2" w:rsidRDefault="005873A2" w:rsidP="005873A2">
      <w:pPr>
        <w:spacing w:line="360" w:lineRule="auto"/>
        <w:rPr>
          <w:sz w:val="24"/>
        </w:rPr>
      </w:pPr>
    </w:p>
    <w:p w14:paraId="207BC075" w14:textId="77777777" w:rsidR="005873A2" w:rsidRPr="005873A2" w:rsidRDefault="005873A2" w:rsidP="005873A2">
      <w:pPr>
        <w:spacing w:line="360" w:lineRule="auto"/>
        <w:rPr>
          <w:sz w:val="24"/>
        </w:rPr>
      </w:pPr>
      <w:r w:rsidRPr="005873A2">
        <w:rPr>
          <w:sz w:val="24"/>
        </w:rPr>
        <w:t xml:space="preserve">### Add to </w:t>
      </w:r>
      <w:proofErr w:type="spellStart"/>
      <w:r w:rsidRPr="005873A2">
        <w:rPr>
          <w:sz w:val="24"/>
        </w:rPr>
        <w:t>bashrc</w:t>
      </w:r>
      <w:proofErr w:type="spellEnd"/>
      <w:r w:rsidRPr="005873A2">
        <w:rPr>
          <w:sz w:val="24"/>
        </w:rPr>
        <w:t xml:space="preserve"> if needed </w:t>
      </w:r>
    </w:p>
    <w:p w14:paraId="46931CF3" w14:textId="77777777" w:rsidR="005873A2" w:rsidRPr="005873A2" w:rsidRDefault="005873A2" w:rsidP="005873A2">
      <w:pPr>
        <w:spacing w:line="360" w:lineRule="auto"/>
        <w:rPr>
          <w:sz w:val="24"/>
        </w:rPr>
      </w:pPr>
    </w:p>
    <w:p w14:paraId="14CA64F4" w14:textId="77777777" w:rsidR="005873A2" w:rsidRPr="005873A2" w:rsidRDefault="005873A2" w:rsidP="005873A2">
      <w:pPr>
        <w:spacing w:line="360" w:lineRule="auto"/>
        <w:rPr>
          <w:sz w:val="24"/>
        </w:rPr>
      </w:pPr>
      <w:r w:rsidRPr="005873A2">
        <w:rPr>
          <w:sz w:val="24"/>
        </w:rPr>
        <w:t>#Check in the web browser of RDP</w:t>
      </w:r>
    </w:p>
    <w:p w14:paraId="338FB3D7" w14:textId="77777777" w:rsidR="005873A2" w:rsidRPr="005873A2" w:rsidRDefault="005873A2" w:rsidP="005873A2">
      <w:pPr>
        <w:spacing w:line="360" w:lineRule="auto"/>
        <w:rPr>
          <w:sz w:val="24"/>
        </w:rPr>
      </w:pPr>
    </w:p>
    <w:p w14:paraId="2AF318B9" w14:textId="77777777" w:rsidR="005873A2" w:rsidRPr="005873A2" w:rsidRDefault="005873A2" w:rsidP="005873A2">
      <w:pPr>
        <w:spacing w:line="360" w:lineRule="auto"/>
        <w:rPr>
          <w:sz w:val="24"/>
        </w:rPr>
      </w:pPr>
      <w:r w:rsidRPr="005873A2">
        <w:rPr>
          <w:sz w:val="24"/>
        </w:rPr>
        <w:t>pachctl connect ${MLDM_URL}</w:t>
      </w:r>
    </w:p>
    <w:p w14:paraId="4B082DF9" w14:textId="77777777" w:rsidR="005873A2" w:rsidRPr="005873A2" w:rsidRDefault="005873A2" w:rsidP="005873A2">
      <w:pPr>
        <w:spacing w:line="360" w:lineRule="auto"/>
        <w:rPr>
          <w:sz w:val="24"/>
        </w:rPr>
      </w:pPr>
    </w:p>
    <w:p w14:paraId="13D88F36" w14:textId="77777777" w:rsidR="005873A2" w:rsidRPr="005873A2" w:rsidRDefault="005873A2" w:rsidP="005873A2">
      <w:pPr>
        <w:spacing w:line="360" w:lineRule="auto"/>
        <w:rPr>
          <w:sz w:val="24"/>
        </w:rPr>
      </w:pPr>
      <w:r w:rsidRPr="005873A2">
        <w:rPr>
          <w:sz w:val="24"/>
        </w:rPr>
        <w:t>pachctl config set active-context ${MLDM_URL}</w:t>
      </w:r>
    </w:p>
    <w:p w14:paraId="75FAD7B7" w14:textId="77777777" w:rsidR="005873A2" w:rsidRPr="005873A2" w:rsidRDefault="005873A2" w:rsidP="005873A2">
      <w:pPr>
        <w:spacing w:line="360" w:lineRule="auto"/>
        <w:rPr>
          <w:sz w:val="24"/>
        </w:rPr>
      </w:pPr>
    </w:p>
    <w:p w14:paraId="3332842A"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create ns </w:t>
      </w:r>
      <w:proofErr w:type="spellStart"/>
      <w:r w:rsidRPr="005873A2">
        <w:rPr>
          <w:sz w:val="24"/>
        </w:rPr>
        <w:t>gpu</w:t>
      </w:r>
      <w:proofErr w:type="spellEnd"/>
      <w:r w:rsidRPr="005873A2">
        <w:rPr>
          <w:sz w:val="24"/>
        </w:rPr>
        <w:t>-pool</w:t>
      </w:r>
    </w:p>
    <w:p w14:paraId="3404FC53" w14:textId="77777777" w:rsidR="005873A2" w:rsidRPr="005873A2" w:rsidRDefault="005873A2" w:rsidP="005873A2">
      <w:pPr>
        <w:spacing w:line="360" w:lineRule="auto"/>
        <w:rPr>
          <w:sz w:val="24"/>
        </w:rPr>
      </w:pPr>
    </w:p>
    <w:p w14:paraId="3E50D76A"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nodes</w:t>
      </w:r>
    </w:p>
    <w:p w14:paraId="3E64E07D" w14:textId="77777777" w:rsidR="005873A2" w:rsidRPr="005873A2" w:rsidRDefault="005873A2" w:rsidP="005873A2">
      <w:pPr>
        <w:spacing w:line="360" w:lineRule="auto"/>
        <w:rPr>
          <w:sz w:val="24"/>
        </w:rPr>
      </w:pPr>
    </w:p>
    <w:p w14:paraId="3F04F33A"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label node microk8s node-role.kubernetes.io/</w:t>
      </w:r>
      <w:proofErr w:type="spellStart"/>
      <w:r w:rsidRPr="005873A2">
        <w:rPr>
          <w:sz w:val="24"/>
        </w:rPr>
        <w:t>gpu</w:t>
      </w:r>
      <w:proofErr w:type="spellEnd"/>
      <w:r w:rsidRPr="005873A2">
        <w:rPr>
          <w:sz w:val="24"/>
        </w:rPr>
        <w:t>-worker=worker</w:t>
      </w:r>
    </w:p>
    <w:p w14:paraId="3BF3CD6A" w14:textId="77777777" w:rsidR="005873A2" w:rsidRPr="005873A2" w:rsidRDefault="005873A2" w:rsidP="005873A2">
      <w:pPr>
        <w:spacing w:line="360" w:lineRule="auto"/>
        <w:rPr>
          <w:sz w:val="24"/>
        </w:rPr>
      </w:pPr>
    </w:p>
    <w:p w14:paraId="131C3114"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label node microk8s </w:t>
      </w:r>
      <w:proofErr w:type="spellStart"/>
      <w:r w:rsidRPr="005873A2">
        <w:rPr>
          <w:sz w:val="24"/>
        </w:rPr>
        <w:t>nodegroup</w:t>
      </w:r>
      <w:proofErr w:type="spellEnd"/>
      <w:r w:rsidRPr="005873A2">
        <w:rPr>
          <w:sz w:val="24"/>
        </w:rPr>
        <w:t>-role=</w:t>
      </w:r>
      <w:proofErr w:type="spellStart"/>
      <w:r w:rsidRPr="005873A2">
        <w:rPr>
          <w:sz w:val="24"/>
        </w:rPr>
        <w:t>gpu</w:t>
      </w:r>
      <w:proofErr w:type="spellEnd"/>
      <w:r w:rsidRPr="005873A2">
        <w:rPr>
          <w:sz w:val="24"/>
        </w:rPr>
        <w:t>-worker</w:t>
      </w:r>
    </w:p>
    <w:p w14:paraId="3B939060" w14:textId="77777777" w:rsidR="005873A2" w:rsidRPr="005873A2" w:rsidRDefault="005873A2" w:rsidP="005873A2">
      <w:pPr>
        <w:spacing w:line="360" w:lineRule="auto"/>
        <w:rPr>
          <w:sz w:val="24"/>
        </w:rPr>
      </w:pPr>
    </w:p>
    <w:p w14:paraId="271690FD"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nodes --show-labels | grep -</w:t>
      </w:r>
      <w:proofErr w:type="spellStart"/>
      <w:r w:rsidRPr="005873A2">
        <w:rPr>
          <w:sz w:val="24"/>
        </w:rPr>
        <w:t>i</w:t>
      </w:r>
      <w:proofErr w:type="spellEnd"/>
      <w:r w:rsidRPr="005873A2">
        <w:rPr>
          <w:sz w:val="24"/>
        </w:rPr>
        <w:t xml:space="preserve"> </w:t>
      </w:r>
      <w:proofErr w:type="spellStart"/>
      <w:r w:rsidRPr="005873A2">
        <w:rPr>
          <w:sz w:val="24"/>
        </w:rPr>
        <w:t>gpu</w:t>
      </w:r>
      <w:proofErr w:type="spellEnd"/>
    </w:p>
    <w:p w14:paraId="27C4F2C8" w14:textId="77777777" w:rsidR="005873A2" w:rsidRPr="005873A2" w:rsidRDefault="005873A2" w:rsidP="005873A2">
      <w:pPr>
        <w:spacing w:line="360" w:lineRule="auto"/>
        <w:rPr>
          <w:sz w:val="24"/>
        </w:rPr>
      </w:pPr>
    </w:p>
    <w:p w14:paraId="49A2B753" w14:textId="77777777" w:rsidR="005873A2" w:rsidRPr="005873A2" w:rsidRDefault="005873A2" w:rsidP="005873A2">
      <w:pPr>
        <w:spacing w:line="360" w:lineRule="auto"/>
        <w:rPr>
          <w:sz w:val="24"/>
        </w:rPr>
      </w:pPr>
    </w:p>
    <w:p w14:paraId="025FCEBC"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308AC522"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56B98417"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PersistentVolume</w:t>
      </w:r>
      <w:proofErr w:type="spellEnd"/>
    </w:p>
    <w:p w14:paraId="260D55ED" w14:textId="77777777" w:rsidR="005873A2" w:rsidRPr="005873A2" w:rsidRDefault="005873A2" w:rsidP="005873A2">
      <w:pPr>
        <w:spacing w:line="360" w:lineRule="auto"/>
        <w:rPr>
          <w:sz w:val="24"/>
        </w:rPr>
      </w:pPr>
      <w:r w:rsidRPr="005873A2">
        <w:rPr>
          <w:sz w:val="24"/>
        </w:rPr>
        <w:t>metadata:</w:t>
      </w:r>
    </w:p>
    <w:p w14:paraId="68A62A54"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mlde-pv</w:t>
      </w:r>
      <w:proofErr w:type="spellEnd"/>
    </w:p>
    <w:p w14:paraId="49B2D26C" w14:textId="77777777" w:rsidR="005873A2" w:rsidRPr="005873A2" w:rsidRDefault="005873A2" w:rsidP="005873A2">
      <w:pPr>
        <w:spacing w:line="360" w:lineRule="auto"/>
        <w:rPr>
          <w:sz w:val="24"/>
        </w:rPr>
      </w:pPr>
      <w:r w:rsidRPr="005873A2">
        <w:rPr>
          <w:sz w:val="24"/>
        </w:rPr>
        <w:t>spec:</w:t>
      </w:r>
    </w:p>
    <w:p w14:paraId="6C3F6760"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576DCE87" w14:textId="77777777" w:rsidR="005873A2" w:rsidRPr="005873A2" w:rsidRDefault="005873A2" w:rsidP="005873A2">
      <w:pPr>
        <w:spacing w:line="360" w:lineRule="auto"/>
        <w:rPr>
          <w:sz w:val="24"/>
        </w:rPr>
      </w:pPr>
      <w:r w:rsidRPr="005873A2">
        <w:rPr>
          <w:sz w:val="24"/>
        </w:rPr>
        <w:t xml:space="preserve">  capacity:</w:t>
      </w:r>
    </w:p>
    <w:p w14:paraId="2A98E63D" w14:textId="77777777" w:rsidR="005873A2" w:rsidRPr="005873A2" w:rsidRDefault="005873A2" w:rsidP="005873A2">
      <w:pPr>
        <w:spacing w:line="360" w:lineRule="auto"/>
        <w:rPr>
          <w:sz w:val="24"/>
        </w:rPr>
      </w:pPr>
      <w:r w:rsidRPr="005873A2">
        <w:rPr>
          <w:sz w:val="24"/>
        </w:rPr>
        <w:t xml:space="preserve">    storage: 10Gi</w:t>
      </w:r>
    </w:p>
    <w:p w14:paraId="46C579C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ccessModes</w:t>
      </w:r>
      <w:proofErr w:type="spellEnd"/>
      <w:r w:rsidRPr="005873A2">
        <w:rPr>
          <w:sz w:val="24"/>
        </w:rPr>
        <w:t>:</w:t>
      </w:r>
    </w:p>
    <w:p w14:paraId="20DE2D1A" w14:textId="77777777" w:rsidR="005873A2" w:rsidRPr="005873A2" w:rsidRDefault="005873A2" w:rsidP="005873A2">
      <w:pPr>
        <w:spacing w:line="360" w:lineRule="auto"/>
        <w:rPr>
          <w:sz w:val="24"/>
        </w:rPr>
      </w:pPr>
      <w:r w:rsidRPr="005873A2">
        <w:rPr>
          <w:sz w:val="24"/>
        </w:rPr>
        <w:lastRenderedPageBreak/>
        <w:t xml:space="preserve">    - </w:t>
      </w:r>
      <w:proofErr w:type="spellStart"/>
      <w:r w:rsidRPr="005873A2">
        <w:rPr>
          <w:sz w:val="24"/>
        </w:rPr>
        <w:t>ReadWriteMany</w:t>
      </w:r>
      <w:proofErr w:type="spellEnd"/>
    </w:p>
    <w:p w14:paraId="0674F572"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hostPath</w:t>
      </w:r>
      <w:proofErr w:type="spellEnd"/>
      <w:r w:rsidRPr="005873A2">
        <w:rPr>
          <w:sz w:val="24"/>
        </w:rPr>
        <w:t>:</w:t>
      </w:r>
    </w:p>
    <w:p w14:paraId="4FF8D654" w14:textId="77777777" w:rsidR="005873A2" w:rsidRPr="005873A2" w:rsidRDefault="005873A2" w:rsidP="005873A2">
      <w:pPr>
        <w:spacing w:line="360" w:lineRule="auto"/>
        <w:rPr>
          <w:sz w:val="24"/>
        </w:rPr>
      </w:pPr>
      <w:r w:rsidRPr="005873A2">
        <w:rPr>
          <w:sz w:val="24"/>
        </w:rPr>
        <w:t xml:space="preserve">    path: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roofErr w:type="spellStart"/>
      <w:r w:rsidRPr="005873A2">
        <w:rPr>
          <w:sz w:val="24"/>
        </w:rPr>
        <w:t>mlde_shared</w:t>
      </w:r>
      <w:proofErr w:type="spellEnd"/>
      <w:r w:rsidRPr="005873A2">
        <w:rPr>
          <w:sz w:val="24"/>
        </w:rPr>
        <w:t>"</w:t>
      </w:r>
    </w:p>
    <w:p w14:paraId="18432C09" w14:textId="77777777" w:rsidR="005873A2" w:rsidRPr="005873A2" w:rsidRDefault="005873A2" w:rsidP="005873A2">
      <w:pPr>
        <w:spacing w:line="360" w:lineRule="auto"/>
        <w:rPr>
          <w:sz w:val="24"/>
        </w:rPr>
      </w:pPr>
      <w:r w:rsidRPr="005873A2">
        <w:rPr>
          <w:sz w:val="24"/>
        </w:rPr>
        <w:t>---</w:t>
      </w:r>
    </w:p>
    <w:p w14:paraId="63FD0EBD"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PersistentVolumeClaim</w:t>
      </w:r>
      <w:proofErr w:type="spellEnd"/>
    </w:p>
    <w:p w14:paraId="7E2B4EB6"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5E778517" w14:textId="77777777" w:rsidR="005873A2" w:rsidRPr="005873A2" w:rsidRDefault="005873A2" w:rsidP="005873A2">
      <w:pPr>
        <w:spacing w:line="360" w:lineRule="auto"/>
        <w:rPr>
          <w:sz w:val="24"/>
        </w:rPr>
      </w:pPr>
      <w:r w:rsidRPr="005873A2">
        <w:rPr>
          <w:sz w:val="24"/>
        </w:rPr>
        <w:t>metadata:</w:t>
      </w:r>
    </w:p>
    <w:p w14:paraId="2A39AFA1"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mlde-pvc</w:t>
      </w:r>
      <w:proofErr w:type="spellEnd"/>
    </w:p>
    <w:p w14:paraId="02137907" w14:textId="77777777" w:rsidR="005873A2" w:rsidRPr="005873A2" w:rsidRDefault="005873A2" w:rsidP="005873A2">
      <w:pPr>
        <w:spacing w:line="360" w:lineRule="auto"/>
        <w:rPr>
          <w:sz w:val="24"/>
        </w:rPr>
      </w:pPr>
      <w:r w:rsidRPr="005873A2">
        <w:rPr>
          <w:sz w:val="24"/>
        </w:rPr>
        <w:t>spec:</w:t>
      </w:r>
    </w:p>
    <w:p w14:paraId="4016A43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3FA76F76"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ccessModes</w:t>
      </w:r>
      <w:proofErr w:type="spellEnd"/>
      <w:r w:rsidRPr="005873A2">
        <w:rPr>
          <w:sz w:val="24"/>
        </w:rPr>
        <w:t>:</w:t>
      </w:r>
    </w:p>
    <w:p w14:paraId="156BCE4C" w14:textId="77777777" w:rsidR="005873A2" w:rsidRPr="005873A2" w:rsidRDefault="005873A2" w:rsidP="005873A2">
      <w:pPr>
        <w:spacing w:line="360" w:lineRule="auto"/>
        <w:rPr>
          <w:sz w:val="24"/>
        </w:rPr>
      </w:pPr>
      <w:r w:rsidRPr="005873A2">
        <w:rPr>
          <w:sz w:val="24"/>
        </w:rPr>
        <w:t xml:space="preserve">    - </w:t>
      </w:r>
      <w:proofErr w:type="spellStart"/>
      <w:r w:rsidRPr="005873A2">
        <w:rPr>
          <w:sz w:val="24"/>
        </w:rPr>
        <w:t>ReadWriteMany</w:t>
      </w:r>
      <w:proofErr w:type="spellEnd"/>
    </w:p>
    <w:p w14:paraId="63D5F793" w14:textId="77777777" w:rsidR="005873A2" w:rsidRPr="005873A2" w:rsidRDefault="005873A2" w:rsidP="005873A2">
      <w:pPr>
        <w:spacing w:line="360" w:lineRule="auto"/>
        <w:rPr>
          <w:sz w:val="24"/>
        </w:rPr>
      </w:pPr>
      <w:r w:rsidRPr="005873A2">
        <w:rPr>
          <w:sz w:val="24"/>
        </w:rPr>
        <w:t xml:space="preserve">  resources:</w:t>
      </w:r>
    </w:p>
    <w:p w14:paraId="2287A48F" w14:textId="77777777" w:rsidR="005873A2" w:rsidRPr="005873A2" w:rsidRDefault="005873A2" w:rsidP="005873A2">
      <w:pPr>
        <w:spacing w:line="360" w:lineRule="auto"/>
        <w:rPr>
          <w:sz w:val="24"/>
        </w:rPr>
      </w:pPr>
      <w:r w:rsidRPr="005873A2">
        <w:rPr>
          <w:sz w:val="24"/>
        </w:rPr>
        <w:t xml:space="preserve">    requests:</w:t>
      </w:r>
    </w:p>
    <w:p w14:paraId="48C0D9D7" w14:textId="77777777" w:rsidR="005873A2" w:rsidRPr="005873A2" w:rsidRDefault="005873A2" w:rsidP="005873A2">
      <w:pPr>
        <w:spacing w:line="360" w:lineRule="auto"/>
        <w:rPr>
          <w:sz w:val="24"/>
        </w:rPr>
      </w:pPr>
      <w:r w:rsidRPr="005873A2">
        <w:rPr>
          <w:sz w:val="24"/>
        </w:rPr>
        <w:t xml:space="preserve">      storage: 10Gi</w:t>
      </w:r>
    </w:p>
    <w:p w14:paraId="2971E96B" w14:textId="77777777" w:rsidR="005873A2" w:rsidRPr="005873A2" w:rsidRDefault="005873A2" w:rsidP="005873A2">
      <w:pPr>
        <w:spacing w:line="360" w:lineRule="auto"/>
        <w:rPr>
          <w:sz w:val="24"/>
        </w:rPr>
      </w:pPr>
      <w:r w:rsidRPr="005873A2">
        <w:rPr>
          <w:sz w:val="24"/>
        </w:rPr>
        <w:t>EOF</w:t>
      </w:r>
    </w:p>
    <w:p w14:paraId="12147F52" w14:textId="77777777" w:rsidR="005873A2" w:rsidRPr="005873A2" w:rsidRDefault="005873A2" w:rsidP="005873A2">
      <w:pPr>
        <w:spacing w:line="360" w:lineRule="auto"/>
        <w:rPr>
          <w:sz w:val="24"/>
        </w:rPr>
      </w:pPr>
    </w:p>
    <w:p w14:paraId="37653146"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40202505"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2C38FB72"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PersistentVolume</w:t>
      </w:r>
      <w:proofErr w:type="spellEnd"/>
    </w:p>
    <w:p w14:paraId="21131AF5" w14:textId="77777777" w:rsidR="005873A2" w:rsidRPr="005873A2" w:rsidRDefault="005873A2" w:rsidP="005873A2">
      <w:pPr>
        <w:spacing w:line="360" w:lineRule="auto"/>
        <w:rPr>
          <w:sz w:val="24"/>
        </w:rPr>
      </w:pPr>
      <w:r w:rsidRPr="005873A2">
        <w:rPr>
          <w:sz w:val="24"/>
        </w:rPr>
        <w:t>metadata:</w:t>
      </w:r>
    </w:p>
    <w:p w14:paraId="74FDFAF9"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mlde-pv-gpu</w:t>
      </w:r>
      <w:proofErr w:type="spellEnd"/>
    </w:p>
    <w:p w14:paraId="4E9217B8" w14:textId="77777777" w:rsidR="005873A2" w:rsidRPr="005873A2" w:rsidRDefault="005873A2" w:rsidP="005873A2">
      <w:pPr>
        <w:spacing w:line="360" w:lineRule="auto"/>
        <w:rPr>
          <w:sz w:val="24"/>
        </w:rPr>
      </w:pPr>
      <w:r w:rsidRPr="005873A2">
        <w:rPr>
          <w:sz w:val="24"/>
        </w:rPr>
        <w:lastRenderedPageBreak/>
        <w:t>spec:</w:t>
      </w:r>
    </w:p>
    <w:p w14:paraId="55A4D206"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2F1A0467" w14:textId="77777777" w:rsidR="005873A2" w:rsidRPr="005873A2" w:rsidRDefault="005873A2" w:rsidP="005873A2">
      <w:pPr>
        <w:spacing w:line="360" w:lineRule="auto"/>
        <w:rPr>
          <w:sz w:val="24"/>
        </w:rPr>
      </w:pPr>
      <w:r w:rsidRPr="005873A2">
        <w:rPr>
          <w:sz w:val="24"/>
        </w:rPr>
        <w:t xml:space="preserve">  capacity:</w:t>
      </w:r>
    </w:p>
    <w:p w14:paraId="14279D31" w14:textId="77777777" w:rsidR="005873A2" w:rsidRPr="005873A2" w:rsidRDefault="005873A2" w:rsidP="005873A2">
      <w:pPr>
        <w:spacing w:line="360" w:lineRule="auto"/>
        <w:rPr>
          <w:sz w:val="24"/>
        </w:rPr>
      </w:pPr>
      <w:r w:rsidRPr="005873A2">
        <w:rPr>
          <w:sz w:val="24"/>
        </w:rPr>
        <w:t xml:space="preserve">    storage: 10Gi</w:t>
      </w:r>
    </w:p>
    <w:p w14:paraId="4EC61600"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ccessModes</w:t>
      </w:r>
      <w:proofErr w:type="spellEnd"/>
      <w:r w:rsidRPr="005873A2">
        <w:rPr>
          <w:sz w:val="24"/>
        </w:rPr>
        <w:t>:</w:t>
      </w:r>
    </w:p>
    <w:p w14:paraId="2046D67E" w14:textId="77777777" w:rsidR="005873A2" w:rsidRPr="005873A2" w:rsidRDefault="005873A2" w:rsidP="005873A2">
      <w:pPr>
        <w:spacing w:line="360" w:lineRule="auto"/>
        <w:rPr>
          <w:sz w:val="24"/>
        </w:rPr>
      </w:pPr>
      <w:r w:rsidRPr="005873A2">
        <w:rPr>
          <w:sz w:val="24"/>
        </w:rPr>
        <w:t xml:space="preserve">    - </w:t>
      </w:r>
      <w:proofErr w:type="spellStart"/>
      <w:r w:rsidRPr="005873A2">
        <w:rPr>
          <w:sz w:val="24"/>
        </w:rPr>
        <w:t>ReadWriteMany</w:t>
      </w:r>
      <w:proofErr w:type="spellEnd"/>
    </w:p>
    <w:p w14:paraId="589F671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hostPath</w:t>
      </w:r>
      <w:proofErr w:type="spellEnd"/>
      <w:r w:rsidRPr="005873A2">
        <w:rPr>
          <w:sz w:val="24"/>
        </w:rPr>
        <w:t>:</w:t>
      </w:r>
    </w:p>
    <w:p w14:paraId="76434DA6" w14:textId="77777777" w:rsidR="005873A2" w:rsidRPr="005873A2" w:rsidRDefault="005873A2" w:rsidP="005873A2">
      <w:pPr>
        <w:spacing w:line="360" w:lineRule="auto"/>
        <w:rPr>
          <w:sz w:val="24"/>
        </w:rPr>
      </w:pPr>
      <w:r w:rsidRPr="005873A2">
        <w:rPr>
          <w:sz w:val="24"/>
        </w:rPr>
        <w:t xml:space="preserve">    path: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roofErr w:type="spellStart"/>
      <w:r w:rsidRPr="005873A2">
        <w:rPr>
          <w:sz w:val="24"/>
        </w:rPr>
        <w:t>mlde_shared</w:t>
      </w:r>
      <w:proofErr w:type="spellEnd"/>
      <w:r w:rsidRPr="005873A2">
        <w:rPr>
          <w:sz w:val="24"/>
        </w:rPr>
        <w:t>"</w:t>
      </w:r>
    </w:p>
    <w:p w14:paraId="0F06C727" w14:textId="77777777" w:rsidR="005873A2" w:rsidRPr="005873A2" w:rsidRDefault="005873A2" w:rsidP="005873A2">
      <w:pPr>
        <w:spacing w:line="360" w:lineRule="auto"/>
        <w:rPr>
          <w:sz w:val="24"/>
        </w:rPr>
      </w:pPr>
      <w:r w:rsidRPr="005873A2">
        <w:rPr>
          <w:sz w:val="24"/>
        </w:rPr>
        <w:t>---</w:t>
      </w:r>
    </w:p>
    <w:p w14:paraId="1212E1BC"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PersistentVolumeClaim</w:t>
      </w:r>
      <w:proofErr w:type="spellEnd"/>
    </w:p>
    <w:p w14:paraId="796AB678"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0DE71D3F" w14:textId="77777777" w:rsidR="005873A2" w:rsidRPr="005873A2" w:rsidRDefault="005873A2" w:rsidP="005873A2">
      <w:pPr>
        <w:spacing w:line="360" w:lineRule="auto"/>
        <w:rPr>
          <w:sz w:val="24"/>
        </w:rPr>
      </w:pPr>
      <w:r w:rsidRPr="005873A2">
        <w:rPr>
          <w:sz w:val="24"/>
        </w:rPr>
        <w:t>metadata:</w:t>
      </w:r>
    </w:p>
    <w:p w14:paraId="7659B2E7"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mlde-pvc</w:t>
      </w:r>
      <w:proofErr w:type="spellEnd"/>
    </w:p>
    <w:p w14:paraId="6A3150E2" w14:textId="77777777" w:rsidR="005873A2" w:rsidRPr="005873A2" w:rsidRDefault="005873A2" w:rsidP="005873A2">
      <w:pPr>
        <w:spacing w:line="360" w:lineRule="auto"/>
        <w:rPr>
          <w:sz w:val="24"/>
        </w:rPr>
      </w:pPr>
      <w:r w:rsidRPr="005873A2">
        <w:rPr>
          <w:sz w:val="24"/>
        </w:rPr>
        <w:t xml:space="preserve">  namespace: </w:t>
      </w:r>
      <w:proofErr w:type="spellStart"/>
      <w:r w:rsidRPr="005873A2">
        <w:rPr>
          <w:sz w:val="24"/>
        </w:rPr>
        <w:t>gpu</w:t>
      </w:r>
      <w:proofErr w:type="spellEnd"/>
      <w:r w:rsidRPr="005873A2">
        <w:rPr>
          <w:sz w:val="24"/>
        </w:rPr>
        <w:t>-pool</w:t>
      </w:r>
    </w:p>
    <w:p w14:paraId="00F8EFCE" w14:textId="77777777" w:rsidR="005873A2" w:rsidRPr="005873A2" w:rsidRDefault="005873A2" w:rsidP="005873A2">
      <w:pPr>
        <w:spacing w:line="360" w:lineRule="auto"/>
        <w:rPr>
          <w:sz w:val="24"/>
        </w:rPr>
      </w:pPr>
      <w:r w:rsidRPr="005873A2">
        <w:rPr>
          <w:sz w:val="24"/>
        </w:rPr>
        <w:t>spec:</w:t>
      </w:r>
    </w:p>
    <w:p w14:paraId="6914756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ClassName</w:t>
      </w:r>
      <w:proofErr w:type="spellEnd"/>
      <w:r w:rsidRPr="005873A2">
        <w:rPr>
          <w:sz w:val="24"/>
        </w:rPr>
        <w:t>: manual</w:t>
      </w:r>
    </w:p>
    <w:p w14:paraId="50E983EE"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ccessModes</w:t>
      </w:r>
      <w:proofErr w:type="spellEnd"/>
      <w:r w:rsidRPr="005873A2">
        <w:rPr>
          <w:sz w:val="24"/>
        </w:rPr>
        <w:t>:</w:t>
      </w:r>
    </w:p>
    <w:p w14:paraId="297722A5" w14:textId="77777777" w:rsidR="005873A2" w:rsidRPr="005873A2" w:rsidRDefault="005873A2" w:rsidP="005873A2">
      <w:pPr>
        <w:spacing w:line="360" w:lineRule="auto"/>
        <w:rPr>
          <w:sz w:val="24"/>
        </w:rPr>
      </w:pPr>
      <w:r w:rsidRPr="005873A2">
        <w:rPr>
          <w:sz w:val="24"/>
        </w:rPr>
        <w:t xml:space="preserve">    - </w:t>
      </w:r>
      <w:proofErr w:type="spellStart"/>
      <w:r w:rsidRPr="005873A2">
        <w:rPr>
          <w:sz w:val="24"/>
        </w:rPr>
        <w:t>ReadWriteMany</w:t>
      </w:r>
      <w:proofErr w:type="spellEnd"/>
    </w:p>
    <w:p w14:paraId="5A78DDF8" w14:textId="77777777" w:rsidR="005873A2" w:rsidRPr="005873A2" w:rsidRDefault="005873A2" w:rsidP="005873A2">
      <w:pPr>
        <w:spacing w:line="360" w:lineRule="auto"/>
        <w:rPr>
          <w:sz w:val="24"/>
        </w:rPr>
      </w:pPr>
      <w:r w:rsidRPr="005873A2">
        <w:rPr>
          <w:sz w:val="24"/>
        </w:rPr>
        <w:t xml:space="preserve">  resources:</w:t>
      </w:r>
    </w:p>
    <w:p w14:paraId="69E85E9D" w14:textId="77777777" w:rsidR="005873A2" w:rsidRPr="005873A2" w:rsidRDefault="005873A2" w:rsidP="005873A2">
      <w:pPr>
        <w:spacing w:line="360" w:lineRule="auto"/>
        <w:rPr>
          <w:sz w:val="24"/>
        </w:rPr>
      </w:pPr>
      <w:r w:rsidRPr="005873A2">
        <w:rPr>
          <w:sz w:val="24"/>
        </w:rPr>
        <w:t xml:space="preserve">    requests:</w:t>
      </w:r>
    </w:p>
    <w:p w14:paraId="12829FFA" w14:textId="77777777" w:rsidR="005873A2" w:rsidRPr="005873A2" w:rsidRDefault="005873A2" w:rsidP="005873A2">
      <w:pPr>
        <w:spacing w:line="360" w:lineRule="auto"/>
        <w:rPr>
          <w:sz w:val="24"/>
        </w:rPr>
      </w:pPr>
      <w:r w:rsidRPr="005873A2">
        <w:rPr>
          <w:sz w:val="24"/>
        </w:rPr>
        <w:t xml:space="preserve">      storage: 10Gi</w:t>
      </w:r>
    </w:p>
    <w:p w14:paraId="384005B9" w14:textId="77777777" w:rsidR="005873A2" w:rsidRPr="005873A2" w:rsidRDefault="005873A2" w:rsidP="005873A2">
      <w:pPr>
        <w:spacing w:line="360" w:lineRule="auto"/>
        <w:rPr>
          <w:sz w:val="24"/>
        </w:rPr>
      </w:pPr>
      <w:r w:rsidRPr="005873A2">
        <w:rPr>
          <w:sz w:val="24"/>
        </w:rPr>
        <w:t>EOF</w:t>
      </w:r>
    </w:p>
    <w:p w14:paraId="0B286420" w14:textId="77777777" w:rsidR="005873A2" w:rsidRPr="005873A2" w:rsidRDefault="005873A2" w:rsidP="005873A2">
      <w:pPr>
        <w:spacing w:line="360" w:lineRule="auto"/>
        <w:rPr>
          <w:sz w:val="24"/>
        </w:rPr>
      </w:pPr>
    </w:p>
    <w:p w14:paraId="2795D1E7"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w:t>
      </w:r>
      <w:proofErr w:type="spellStart"/>
      <w:r w:rsidRPr="005873A2">
        <w:rPr>
          <w:sz w:val="24"/>
        </w:rPr>
        <w:t>sc</w:t>
      </w:r>
      <w:proofErr w:type="spellEnd"/>
    </w:p>
    <w:p w14:paraId="39A26030" w14:textId="77777777" w:rsidR="005873A2" w:rsidRPr="005873A2" w:rsidRDefault="005873A2" w:rsidP="005873A2">
      <w:pPr>
        <w:spacing w:line="360" w:lineRule="auto"/>
        <w:rPr>
          <w:sz w:val="24"/>
        </w:rPr>
      </w:pPr>
    </w:p>
    <w:p w14:paraId="2550E00A"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w:t>
      </w:r>
      <w:proofErr w:type="spellStart"/>
      <w:r w:rsidRPr="005873A2">
        <w:rPr>
          <w:sz w:val="24"/>
        </w:rPr>
        <w:t>pv</w:t>
      </w:r>
      <w:proofErr w:type="spellEnd"/>
    </w:p>
    <w:p w14:paraId="2AAFA7DE" w14:textId="77777777" w:rsidR="005873A2" w:rsidRPr="005873A2" w:rsidRDefault="005873A2" w:rsidP="005873A2">
      <w:pPr>
        <w:spacing w:line="360" w:lineRule="auto"/>
        <w:rPr>
          <w:sz w:val="24"/>
        </w:rPr>
      </w:pPr>
    </w:p>
    <w:p w14:paraId="2FC7A706"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w:t>
      </w:r>
      <w:proofErr w:type="spellStart"/>
      <w:r w:rsidRPr="005873A2">
        <w:rPr>
          <w:sz w:val="24"/>
        </w:rPr>
        <w:t>pvc</w:t>
      </w:r>
      <w:proofErr w:type="spellEnd"/>
    </w:p>
    <w:p w14:paraId="195F4D93" w14:textId="77777777" w:rsidR="005873A2" w:rsidRPr="005873A2" w:rsidRDefault="005873A2" w:rsidP="005873A2">
      <w:pPr>
        <w:spacing w:line="360" w:lineRule="auto"/>
        <w:rPr>
          <w:sz w:val="24"/>
        </w:rPr>
      </w:pPr>
    </w:p>
    <w:p w14:paraId="782FC34F"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n </w:t>
      </w:r>
      <w:proofErr w:type="spellStart"/>
      <w:r w:rsidRPr="005873A2">
        <w:rPr>
          <w:sz w:val="24"/>
        </w:rPr>
        <w:t>gpu</w:t>
      </w:r>
      <w:proofErr w:type="spellEnd"/>
      <w:r w:rsidRPr="005873A2">
        <w:rPr>
          <w:sz w:val="24"/>
        </w:rPr>
        <w:t xml:space="preserve">-pool get </w:t>
      </w:r>
      <w:proofErr w:type="spellStart"/>
      <w:r w:rsidRPr="005873A2">
        <w:rPr>
          <w:sz w:val="24"/>
        </w:rPr>
        <w:t>pvc</w:t>
      </w:r>
      <w:proofErr w:type="spellEnd"/>
    </w:p>
    <w:p w14:paraId="5B64B5C5" w14:textId="77777777" w:rsidR="005873A2" w:rsidRPr="005873A2" w:rsidRDefault="005873A2" w:rsidP="005873A2">
      <w:pPr>
        <w:spacing w:line="360" w:lineRule="auto"/>
        <w:rPr>
          <w:sz w:val="24"/>
        </w:rPr>
      </w:pPr>
    </w:p>
    <w:p w14:paraId="419E1B03" w14:textId="77777777" w:rsidR="005873A2" w:rsidRPr="005873A2" w:rsidRDefault="005873A2" w:rsidP="005873A2">
      <w:pPr>
        <w:spacing w:line="360" w:lineRule="auto"/>
        <w:rPr>
          <w:sz w:val="24"/>
        </w:rPr>
      </w:pPr>
    </w:p>
    <w:p w14:paraId="697F10C3" w14:textId="77777777" w:rsidR="005873A2" w:rsidRPr="005873A2" w:rsidRDefault="005873A2" w:rsidP="005873A2">
      <w:pPr>
        <w:spacing w:line="360" w:lineRule="auto"/>
        <w:rPr>
          <w:sz w:val="24"/>
        </w:rPr>
      </w:pPr>
      <w:proofErr w:type="spellStart"/>
      <w:r w:rsidRPr="005873A2">
        <w:rPr>
          <w:sz w:val="24"/>
        </w:rPr>
        <w:t>wget</w:t>
      </w:r>
      <w:proofErr w:type="spellEnd"/>
      <w:r w:rsidRPr="005873A2">
        <w:rPr>
          <w:sz w:val="24"/>
        </w:rPr>
        <w:t xml:space="preserve"> https://hpe-mlde.determined.ai/latest/_downloads/389266101877e29ab82805a88a6fc4a6/determined-latest.tgz</w:t>
      </w:r>
    </w:p>
    <w:p w14:paraId="4AB2FE67" w14:textId="77777777" w:rsidR="005873A2" w:rsidRPr="005873A2" w:rsidRDefault="005873A2" w:rsidP="005873A2">
      <w:pPr>
        <w:spacing w:line="360" w:lineRule="auto"/>
        <w:rPr>
          <w:sz w:val="24"/>
        </w:rPr>
      </w:pPr>
    </w:p>
    <w:p w14:paraId="4FD68F08" w14:textId="77777777" w:rsidR="005873A2" w:rsidRPr="005873A2" w:rsidRDefault="005873A2" w:rsidP="005873A2">
      <w:pPr>
        <w:spacing w:line="360" w:lineRule="auto"/>
        <w:rPr>
          <w:sz w:val="24"/>
        </w:rPr>
      </w:pPr>
      <w:r w:rsidRPr="005873A2">
        <w:rPr>
          <w:sz w:val="24"/>
        </w:rPr>
        <w:t xml:space="preserve">tar </w:t>
      </w:r>
      <w:proofErr w:type="spellStart"/>
      <w:r w:rsidRPr="005873A2">
        <w:rPr>
          <w:sz w:val="24"/>
        </w:rPr>
        <w:t>xvf</w:t>
      </w:r>
      <w:proofErr w:type="spellEnd"/>
      <w:r w:rsidRPr="005873A2">
        <w:rPr>
          <w:sz w:val="24"/>
        </w:rPr>
        <w:t xml:space="preserve"> determined-latest.tgz</w:t>
      </w:r>
    </w:p>
    <w:p w14:paraId="753A0909" w14:textId="77777777" w:rsidR="005873A2" w:rsidRPr="005873A2" w:rsidRDefault="005873A2" w:rsidP="005873A2">
      <w:pPr>
        <w:spacing w:line="360" w:lineRule="auto"/>
        <w:rPr>
          <w:sz w:val="24"/>
        </w:rPr>
      </w:pPr>
    </w:p>
    <w:p w14:paraId="4E798406" w14:textId="77777777" w:rsidR="005873A2" w:rsidRPr="005873A2" w:rsidRDefault="005873A2" w:rsidP="005873A2">
      <w:pPr>
        <w:spacing w:line="360" w:lineRule="auto"/>
        <w:rPr>
          <w:sz w:val="24"/>
        </w:rPr>
      </w:pPr>
      <w:r w:rsidRPr="005873A2">
        <w:rPr>
          <w:sz w:val="24"/>
        </w:rPr>
        <w:t>cat &lt;&lt;EOF &gt; ./determined/</w:t>
      </w:r>
      <w:proofErr w:type="spellStart"/>
      <w:r w:rsidRPr="005873A2">
        <w:rPr>
          <w:sz w:val="24"/>
        </w:rPr>
        <w:t>values.yaml</w:t>
      </w:r>
      <w:proofErr w:type="spellEnd"/>
    </w:p>
    <w:p w14:paraId="26CAA76F" w14:textId="77777777" w:rsidR="005873A2" w:rsidRPr="005873A2" w:rsidRDefault="005873A2" w:rsidP="005873A2">
      <w:pPr>
        <w:spacing w:line="360" w:lineRule="auto"/>
        <w:rPr>
          <w:sz w:val="24"/>
        </w:rPr>
      </w:pPr>
      <w:proofErr w:type="spellStart"/>
      <w:r w:rsidRPr="005873A2">
        <w:rPr>
          <w:sz w:val="24"/>
        </w:rPr>
        <w:t>imageRegistry</w:t>
      </w:r>
      <w:proofErr w:type="spellEnd"/>
      <w:r w:rsidRPr="005873A2">
        <w:rPr>
          <w:sz w:val="24"/>
        </w:rPr>
        <w:t xml:space="preserve">: </w:t>
      </w:r>
      <w:proofErr w:type="spellStart"/>
      <w:r w:rsidRPr="005873A2">
        <w:rPr>
          <w:sz w:val="24"/>
        </w:rPr>
        <w:t>determinedai</w:t>
      </w:r>
      <w:proofErr w:type="spellEnd"/>
    </w:p>
    <w:p w14:paraId="47860B37" w14:textId="77777777" w:rsidR="005873A2" w:rsidRPr="005873A2" w:rsidRDefault="005873A2" w:rsidP="005873A2">
      <w:pPr>
        <w:spacing w:line="360" w:lineRule="auto"/>
        <w:rPr>
          <w:sz w:val="24"/>
        </w:rPr>
      </w:pPr>
      <w:proofErr w:type="spellStart"/>
      <w:r w:rsidRPr="005873A2">
        <w:rPr>
          <w:sz w:val="24"/>
        </w:rPr>
        <w:t>enterpriseEdition</w:t>
      </w:r>
      <w:proofErr w:type="spellEnd"/>
      <w:r w:rsidRPr="005873A2">
        <w:rPr>
          <w:sz w:val="24"/>
        </w:rPr>
        <w:t>: false</w:t>
      </w:r>
    </w:p>
    <w:p w14:paraId="7C69182A" w14:textId="77777777" w:rsidR="005873A2" w:rsidRPr="005873A2" w:rsidRDefault="005873A2" w:rsidP="005873A2">
      <w:pPr>
        <w:spacing w:line="360" w:lineRule="auto"/>
        <w:rPr>
          <w:sz w:val="24"/>
        </w:rPr>
      </w:pPr>
      <w:proofErr w:type="spellStart"/>
      <w:r w:rsidRPr="005873A2">
        <w:rPr>
          <w:sz w:val="24"/>
        </w:rPr>
        <w:t>imagePullSecretName</w:t>
      </w:r>
      <w:proofErr w:type="spellEnd"/>
      <w:r w:rsidRPr="005873A2">
        <w:rPr>
          <w:sz w:val="24"/>
        </w:rPr>
        <w:t>:</w:t>
      </w:r>
    </w:p>
    <w:p w14:paraId="66D105A2" w14:textId="77777777" w:rsidR="005873A2" w:rsidRPr="005873A2" w:rsidRDefault="005873A2" w:rsidP="005873A2">
      <w:pPr>
        <w:spacing w:line="360" w:lineRule="auto"/>
        <w:rPr>
          <w:sz w:val="24"/>
        </w:rPr>
      </w:pPr>
      <w:proofErr w:type="spellStart"/>
      <w:r w:rsidRPr="005873A2">
        <w:rPr>
          <w:sz w:val="24"/>
        </w:rPr>
        <w:t>masterPort</w:t>
      </w:r>
      <w:proofErr w:type="spellEnd"/>
      <w:r w:rsidRPr="005873A2">
        <w:rPr>
          <w:sz w:val="24"/>
        </w:rPr>
        <w:t>: 8080</w:t>
      </w:r>
    </w:p>
    <w:p w14:paraId="7BD1F3C9" w14:textId="77777777" w:rsidR="005873A2" w:rsidRPr="005873A2" w:rsidRDefault="005873A2" w:rsidP="005873A2">
      <w:pPr>
        <w:spacing w:line="360" w:lineRule="auto"/>
        <w:rPr>
          <w:sz w:val="24"/>
        </w:rPr>
      </w:pPr>
      <w:proofErr w:type="spellStart"/>
      <w:r w:rsidRPr="005873A2">
        <w:rPr>
          <w:sz w:val="24"/>
        </w:rPr>
        <w:t>useNodePortForMaster</w:t>
      </w:r>
      <w:proofErr w:type="spellEnd"/>
      <w:r w:rsidRPr="005873A2">
        <w:rPr>
          <w:sz w:val="24"/>
        </w:rPr>
        <w:t>: false</w:t>
      </w:r>
    </w:p>
    <w:p w14:paraId="4082615A" w14:textId="77777777" w:rsidR="005873A2" w:rsidRPr="005873A2" w:rsidRDefault="005873A2" w:rsidP="005873A2">
      <w:pPr>
        <w:spacing w:line="360" w:lineRule="auto"/>
        <w:rPr>
          <w:sz w:val="24"/>
        </w:rPr>
      </w:pPr>
      <w:proofErr w:type="spellStart"/>
      <w:r w:rsidRPr="005873A2">
        <w:rPr>
          <w:sz w:val="24"/>
        </w:rPr>
        <w:lastRenderedPageBreak/>
        <w:t>db</w:t>
      </w:r>
      <w:proofErr w:type="spellEnd"/>
      <w:r w:rsidRPr="005873A2">
        <w:rPr>
          <w:sz w:val="24"/>
        </w:rPr>
        <w:t>:</w:t>
      </w:r>
    </w:p>
    <w:p w14:paraId="64DD92EF"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hostAddress</w:t>
      </w:r>
      <w:proofErr w:type="spellEnd"/>
      <w:r w:rsidRPr="005873A2">
        <w:rPr>
          <w:sz w:val="24"/>
        </w:rPr>
        <w:t>: "${DB_CONNECTION_STRING}"</w:t>
      </w:r>
    </w:p>
    <w:p w14:paraId="235AC17A" w14:textId="77777777" w:rsidR="005873A2" w:rsidRPr="005873A2" w:rsidRDefault="005873A2" w:rsidP="005873A2">
      <w:pPr>
        <w:spacing w:line="360" w:lineRule="auto"/>
        <w:rPr>
          <w:sz w:val="24"/>
        </w:rPr>
      </w:pPr>
      <w:r w:rsidRPr="005873A2">
        <w:rPr>
          <w:sz w:val="24"/>
        </w:rPr>
        <w:t xml:space="preserve">  name: determined</w:t>
      </w:r>
    </w:p>
    <w:p w14:paraId="6BBD3950" w14:textId="77777777" w:rsidR="005873A2" w:rsidRPr="005873A2" w:rsidRDefault="005873A2" w:rsidP="005873A2">
      <w:pPr>
        <w:spacing w:line="360" w:lineRule="auto"/>
        <w:rPr>
          <w:sz w:val="24"/>
        </w:rPr>
      </w:pPr>
      <w:r w:rsidRPr="005873A2">
        <w:rPr>
          <w:sz w:val="24"/>
        </w:rPr>
        <w:t xml:space="preserve">  user: </w:t>
      </w:r>
      <w:proofErr w:type="spellStart"/>
      <w:r w:rsidRPr="005873A2">
        <w:rPr>
          <w:sz w:val="24"/>
        </w:rPr>
        <w:t>postgres</w:t>
      </w:r>
      <w:proofErr w:type="spellEnd"/>
    </w:p>
    <w:p w14:paraId="554CA3A7" w14:textId="77777777" w:rsidR="005873A2" w:rsidRPr="005873A2" w:rsidRDefault="005873A2" w:rsidP="005873A2">
      <w:pPr>
        <w:spacing w:line="360" w:lineRule="auto"/>
        <w:rPr>
          <w:sz w:val="24"/>
        </w:rPr>
      </w:pPr>
      <w:r w:rsidRPr="005873A2">
        <w:rPr>
          <w:sz w:val="24"/>
        </w:rPr>
        <w:t xml:space="preserve">  password: ${DB_ADMIN_PASSWORD}</w:t>
      </w:r>
    </w:p>
    <w:p w14:paraId="782F2597" w14:textId="77777777" w:rsidR="005873A2" w:rsidRPr="005873A2" w:rsidRDefault="005873A2" w:rsidP="005873A2">
      <w:pPr>
        <w:spacing w:line="360" w:lineRule="auto"/>
        <w:rPr>
          <w:sz w:val="24"/>
        </w:rPr>
      </w:pPr>
      <w:r w:rsidRPr="005873A2">
        <w:rPr>
          <w:sz w:val="24"/>
        </w:rPr>
        <w:t xml:space="preserve">  port: 5432</w:t>
      </w:r>
    </w:p>
    <w:p w14:paraId="43C20F96" w14:textId="77777777" w:rsidR="005873A2" w:rsidRPr="005873A2" w:rsidRDefault="005873A2" w:rsidP="005873A2">
      <w:pPr>
        <w:spacing w:line="360" w:lineRule="auto"/>
        <w:rPr>
          <w:sz w:val="24"/>
        </w:rPr>
      </w:pPr>
      <w:proofErr w:type="spellStart"/>
      <w:r w:rsidRPr="005873A2">
        <w:rPr>
          <w:sz w:val="24"/>
        </w:rPr>
        <w:t>checkpointStorage</w:t>
      </w:r>
      <w:proofErr w:type="spellEnd"/>
      <w:r w:rsidRPr="005873A2">
        <w:rPr>
          <w:sz w:val="24"/>
        </w:rPr>
        <w:t>:</w:t>
      </w:r>
    </w:p>
    <w:p w14:paraId="06DCBF8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aveExperimentBest</w:t>
      </w:r>
      <w:proofErr w:type="spellEnd"/>
      <w:r w:rsidRPr="005873A2">
        <w:rPr>
          <w:sz w:val="24"/>
        </w:rPr>
        <w:t>: 0</w:t>
      </w:r>
    </w:p>
    <w:p w14:paraId="5DACE700"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aveTrialBest</w:t>
      </w:r>
      <w:proofErr w:type="spellEnd"/>
      <w:r w:rsidRPr="005873A2">
        <w:rPr>
          <w:sz w:val="24"/>
        </w:rPr>
        <w:t>: 1</w:t>
      </w:r>
    </w:p>
    <w:p w14:paraId="4D26CAF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aveTrialLatest</w:t>
      </w:r>
      <w:proofErr w:type="spellEnd"/>
      <w:r w:rsidRPr="005873A2">
        <w:rPr>
          <w:sz w:val="24"/>
        </w:rPr>
        <w:t>: 1</w:t>
      </w:r>
    </w:p>
    <w:p w14:paraId="6445F32C" w14:textId="77777777" w:rsidR="005873A2" w:rsidRPr="005873A2" w:rsidRDefault="005873A2" w:rsidP="005873A2">
      <w:pPr>
        <w:spacing w:line="360" w:lineRule="auto"/>
        <w:rPr>
          <w:sz w:val="24"/>
        </w:rPr>
      </w:pPr>
      <w:r w:rsidRPr="005873A2">
        <w:rPr>
          <w:sz w:val="24"/>
        </w:rPr>
        <w:t xml:space="preserve">  type: </w:t>
      </w:r>
      <w:proofErr w:type="spellStart"/>
      <w:r w:rsidRPr="005873A2">
        <w:rPr>
          <w:sz w:val="24"/>
        </w:rPr>
        <w:t>shared_fs</w:t>
      </w:r>
      <w:proofErr w:type="spellEnd"/>
    </w:p>
    <w:p w14:paraId="6A8EBFB7"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hostPath</w:t>
      </w:r>
      <w:proofErr w:type="spellEnd"/>
      <w:r w:rsidRPr="005873A2">
        <w:rPr>
          <w:sz w:val="24"/>
        </w:rPr>
        <w:t>: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determined</w:t>
      </w:r>
    </w:p>
    <w:p w14:paraId="015DBC6E" w14:textId="77777777" w:rsidR="005873A2" w:rsidRPr="005873A2" w:rsidRDefault="005873A2" w:rsidP="005873A2">
      <w:pPr>
        <w:spacing w:line="360" w:lineRule="auto"/>
        <w:rPr>
          <w:sz w:val="24"/>
        </w:rPr>
      </w:pPr>
      <w:proofErr w:type="spellStart"/>
      <w:r w:rsidRPr="005873A2">
        <w:rPr>
          <w:sz w:val="24"/>
        </w:rPr>
        <w:t>maxSlotsPerPod</w:t>
      </w:r>
      <w:proofErr w:type="spellEnd"/>
      <w:r w:rsidRPr="005873A2">
        <w:rPr>
          <w:sz w:val="24"/>
        </w:rPr>
        <w:t>: 4</w:t>
      </w:r>
    </w:p>
    <w:p w14:paraId="04127F7D" w14:textId="77777777" w:rsidR="005873A2" w:rsidRPr="005873A2" w:rsidRDefault="005873A2" w:rsidP="005873A2">
      <w:pPr>
        <w:spacing w:line="360" w:lineRule="auto"/>
        <w:rPr>
          <w:sz w:val="24"/>
        </w:rPr>
      </w:pPr>
      <w:proofErr w:type="spellStart"/>
      <w:r w:rsidRPr="005873A2">
        <w:rPr>
          <w:sz w:val="24"/>
        </w:rPr>
        <w:t>masterCpuRequest</w:t>
      </w:r>
      <w:proofErr w:type="spellEnd"/>
      <w:r w:rsidRPr="005873A2">
        <w:rPr>
          <w:sz w:val="24"/>
        </w:rPr>
        <w:t>: 4</w:t>
      </w:r>
    </w:p>
    <w:p w14:paraId="54B18260" w14:textId="77777777" w:rsidR="005873A2" w:rsidRPr="005873A2" w:rsidRDefault="005873A2" w:rsidP="005873A2">
      <w:pPr>
        <w:spacing w:line="360" w:lineRule="auto"/>
        <w:rPr>
          <w:sz w:val="24"/>
        </w:rPr>
      </w:pPr>
      <w:proofErr w:type="spellStart"/>
      <w:r w:rsidRPr="005873A2">
        <w:rPr>
          <w:sz w:val="24"/>
        </w:rPr>
        <w:t>masterMemRequest</w:t>
      </w:r>
      <w:proofErr w:type="spellEnd"/>
      <w:r w:rsidRPr="005873A2">
        <w:rPr>
          <w:sz w:val="24"/>
        </w:rPr>
        <w:t>: 8Gi</w:t>
      </w:r>
    </w:p>
    <w:p w14:paraId="38E38968" w14:textId="77777777" w:rsidR="005873A2" w:rsidRPr="005873A2" w:rsidRDefault="005873A2" w:rsidP="005873A2">
      <w:pPr>
        <w:spacing w:line="360" w:lineRule="auto"/>
        <w:rPr>
          <w:sz w:val="24"/>
        </w:rPr>
      </w:pPr>
      <w:proofErr w:type="spellStart"/>
      <w:r w:rsidRPr="005873A2">
        <w:rPr>
          <w:sz w:val="24"/>
        </w:rPr>
        <w:t>taskContainerDefaults</w:t>
      </w:r>
      <w:proofErr w:type="spellEnd"/>
      <w:r w:rsidRPr="005873A2">
        <w:rPr>
          <w:sz w:val="24"/>
        </w:rPr>
        <w:t>:</w:t>
      </w:r>
    </w:p>
    <w:p w14:paraId="0C1B1DE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cpuImage</w:t>
      </w:r>
      <w:proofErr w:type="spellEnd"/>
      <w:r w:rsidRPr="005873A2">
        <w:rPr>
          <w:sz w:val="24"/>
        </w:rPr>
        <w:t>: determinedai/environments:py-3.8-pytorch-1.12-tf-2.11-cpu-6eceaca</w:t>
      </w:r>
    </w:p>
    <w:p w14:paraId="075790A0"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gpuImage</w:t>
      </w:r>
      <w:proofErr w:type="spellEnd"/>
      <w:r w:rsidRPr="005873A2">
        <w:rPr>
          <w:sz w:val="24"/>
        </w:rPr>
        <w:t>: determinedai/environments:cuda-11.3-pytorch-1.12-tf-2.11-gpu-6eceaca</w:t>
      </w:r>
    </w:p>
    <w:p w14:paraId="4553EBD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cpuPodSpec</w:t>
      </w:r>
      <w:proofErr w:type="spellEnd"/>
      <w:r w:rsidRPr="005873A2">
        <w:rPr>
          <w:sz w:val="24"/>
        </w:rPr>
        <w:t>:</w:t>
      </w:r>
    </w:p>
    <w:p w14:paraId="3F8B8D45"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piVersion</w:t>
      </w:r>
      <w:proofErr w:type="spellEnd"/>
      <w:r w:rsidRPr="005873A2">
        <w:rPr>
          <w:sz w:val="24"/>
        </w:rPr>
        <w:t>: v1</w:t>
      </w:r>
    </w:p>
    <w:p w14:paraId="67B754B3" w14:textId="77777777" w:rsidR="005873A2" w:rsidRPr="005873A2" w:rsidRDefault="005873A2" w:rsidP="005873A2">
      <w:pPr>
        <w:spacing w:line="360" w:lineRule="auto"/>
        <w:rPr>
          <w:sz w:val="24"/>
        </w:rPr>
      </w:pPr>
      <w:r w:rsidRPr="005873A2">
        <w:rPr>
          <w:sz w:val="24"/>
        </w:rPr>
        <w:t xml:space="preserve">    kind: Pod</w:t>
      </w:r>
    </w:p>
    <w:p w14:paraId="7F393F8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gpuPodSpec</w:t>
      </w:r>
      <w:proofErr w:type="spellEnd"/>
      <w:r w:rsidRPr="005873A2">
        <w:rPr>
          <w:sz w:val="24"/>
        </w:rPr>
        <w:t>:</w:t>
      </w:r>
    </w:p>
    <w:p w14:paraId="5247ECF9" w14:textId="77777777" w:rsidR="005873A2" w:rsidRPr="005873A2" w:rsidRDefault="005873A2" w:rsidP="005873A2">
      <w:pPr>
        <w:spacing w:line="360" w:lineRule="auto"/>
        <w:rPr>
          <w:sz w:val="24"/>
        </w:rPr>
      </w:pPr>
      <w:r w:rsidRPr="005873A2">
        <w:rPr>
          <w:sz w:val="24"/>
        </w:rPr>
        <w:lastRenderedPageBreak/>
        <w:t xml:space="preserve">    </w:t>
      </w:r>
      <w:proofErr w:type="spellStart"/>
      <w:r w:rsidRPr="005873A2">
        <w:rPr>
          <w:sz w:val="24"/>
        </w:rPr>
        <w:t>apiVersion</w:t>
      </w:r>
      <w:proofErr w:type="spellEnd"/>
      <w:r w:rsidRPr="005873A2">
        <w:rPr>
          <w:sz w:val="24"/>
        </w:rPr>
        <w:t>: v1</w:t>
      </w:r>
    </w:p>
    <w:p w14:paraId="2C5AE3E6" w14:textId="77777777" w:rsidR="005873A2" w:rsidRPr="005873A2" w:rsidRDefault="005873A2" w:rsidP="005873A2">
      <w:pPr>
        <w:spacing w:line="360" w:lineRule="auto"/>
        <w:rPr>
          <w:sz w:val="24"/>
        </w:rPr>
      </w:pPr>
      <w:r w:rsidRPr="005873A2">
        <w:rPr>
          <w:sz w:val="24"/>
        </w:rPr>
        <w:t xml:space="preserve">    kind: Pod</w:t>
      </w:r>
    </w:p>
    <w:p w14:paraId="35E5C76C" w14:textId="77777777" w:rsidR="005873A2" w:rsidRPr="005873A2" w:rsidRDefault="005873A2" w:rsidP="005873A2">
      <w:pPr>
        <w:spacing w:line="360" w:lineRule="auto"/>
        <w:rPr>
          <w:sz w:val="24"/>
        </w:rPr>
      </w:pPr>
      <w:r w:rsidRPr="005873A2">
        <w:rPr>
          <w:sz w:val="24"/>
        </w:rPr>
        <w:t xml:space="preserve">    metadata:</w:t>
      </w:r>
    </w:p>
    <w:p w14:paraId="4B203E0B" w14:textId="77777777" w:rsidR="005873A2" w:rsidRPr="005873A2" w:rsidRDefault="005873A2" w:rsidP="005873A2">
      <w:pPr>
        <w:spacing w:line="360" w:lineRule="auto"/>
        <w:rPr>
          <w:sz w:val="24"/>
        </w:rPr>
      </w:pPr>
      <w:r w:rsidRPr="005873A2">
        <w:rPr>
          <w:sz w:val="24"/>
        </w:rPr>
        <w:t xml:space="preserve">      labels:</w:t>
      </w:r>
    </w:p>
    <w:p w14:paraId="2EF91499"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nodegroup</w:t>
      </w:r>
      <w:proofErr w:type="spellEnd"/>
      <w:r w:rsidRPr="005873A2">
        <w:rPr>
          <w:sz w:val="24"/>
        </w:rPr>
        <w:t xml:space="preserve">-role: </w:t>
      </w:r>
      <w:proofErr w:type="spellStart"/>
      <w:r w:rsidRPr="005873A2">
        <w:rPr>
          <w:sz w:val="24"/>
        </w:rPr>
        <w:t>gpu</w:t>
      </w:r>
      <w:proofErr w:type="spellEnd"/>
      <w:r w:rsidRPr="005873A2">
        <w:rPr>
          <w:sz w:val="24"/>
        </w:rPr>
        <w:t>-worker</w:t>
      </w:r>
    </w:p>
    <w:p w14:paraId="2497FAF0" w14:textId="77777777" w:rsidR="005873A2" w:rsidRPr="005873A2" w:rsidRDefault="005873A2" w:rsidP="005873A2">
      <w:pPr>
        <w:spacing w:line="360" w:lineRule="auto"/>
        <w:rPr>
          <w:sz w:val="24"/>
        </w:rPr>
      </w:pPr>
      <w:r w:rsidRPr="005873A2">
        <w:rPr>
          <w:sz w:val="24"/>
        </w:rPr>
        <w:t>telemetry:</w:t>
      </w:r>
    </w:p>
    <w:p w14:paraId="75829C5B" w14:textId="77777777" w:rsidR="005873A2" w:rsidRPr="005873A2" w:rsidRDefault="005873A2" w:rsidP="005873A2">
      <w:pPr>
        <w:spacing w:line="360" w:lineRule="auto"/>
        <w:rPr>
          <w:sz w:val="24"/>
        </w:rPr>
      </w:pPr>
      <w:r w:rsidRPr="005873A2">
        <w:rPr>
          <w:sz w:val="24"/>
        </w:rPr>
        <w:t xml:space="preserve">  enabled: true</w:t>
      </w:r>
    </w:p>
    <w:p w14:paraId="2EB540BA" w14:textId="77777777" w:rsidR="005873A2" w:rsidRPr="005873A2" w:rsidRDefault="005873A2" w:rsidP="005873A2">
      <w:pPr>
        <w:spacing w:line="360" w:lineRule="auto"/>
        <w:rPr>
          <w:sz w:val="24"/>
        </w:rPr>
      </w:pPr>
      <w:proofErr w:type="spellStart"/>
      <w:r w:rsidRPr="005873A2">
        <w:rPr>
          <w:sz w:val="24"/>
        </w:rPr>
        <w:t>resource_manager</w:t>
      </w:r>
      <w:proofErr w:type="spellEnd"/>
      <w:r w:rsidRPr="005873A2">
        <w:rPr>
          <w:sz w:val="24"/>
        </w:rPr>
        <w:t>:</w:t>
      </w:r>
    </w:p>
    <w:p w14:paraId="7A80E82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default_aux_resource_pool</w:t>
      </w:r>
      <w:proofErr w:type="spellEnd"/>
      <w:r w:rsidRPr="005873A2">
        <w:rPr>
          <w:sz w:val="24"/>
        </w:rPr>
        <w:t>: default</w:t>
      </w:r>
    </w:p>
    <w:p w14:paraId="3E57E090"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default_compute_resource_pool</w:t>
      </w:r>
      <w:proofErr w:type="spellEnd"/>
      <w:r w:rsidRPr="005873A2">
        <w:rPr>
          <w:sz w:val="24"/>
        </w:rPr>
        <w:t xml:space="preserve">: </w:t>
      </w:r>
      <w:proofErr w:type="spellStart"/>
      <w:r w:rsidRPr="005873A2">
        <w:rPr>
          <w:sz w:val="24"/>
        </w:rPr>
        <w:t>gpu</w:t>
      </w:r>
      <w:proofErr w:type="spellEnd"/>
      <w:r w:rsidRPr="005873A2">
        <w:rPr>
          <w:sz w:val="24"/>
        </w:rPr>
        <w:t>-pool</w:t>
      </w:r>
    </w:p>
    <w:p w14:paraId="4C4EC276" w14:textId="77777777" w:rsidR="005873A2" w:rsidRPr="005873A2" w:rsidRDefault="005873A2" w:rsidP="005873A2">
      <w:pPr>
        <w:spacing w:line="360" w:lineRule="auto"/>
        <w:rPr>
          <w:sz w:val="24"/>
        </w:rPr>
      </w:pPr>
      <w:proofErr w:type="spellStart"/>
      <w:r w:rsidRPr="005873A2">
        <w:rPr>
          <w:sz w:val="24"/>
        </w:rPr>
        <w:t>resourcePools</w:t>
      </w:r>
      <w:proofErr w:type="spellEnd"/>
      <w:r w:rsidRPr="005873A2">
        <w:rPr>
          <w:sz w:val="24"/>
        </w:rPr>
        <w:t>:</w:t>
      </w:r>
    </w:p>
    <w:p w14:paraId="04871405" w14:textId="77777777" w:rsidR="005873A2" w:rsidRPr="005873A2" w:rsidRDefault="005873A2" w:rsidP="005873A2">
      <w:pPr>
        <w:spacing w:line="360" w:lineRule="auto"/>
        <w:rPr>
          <w:sz w:val="24"/>
        </w:rPr>
      </w:pPr>
      <w:r w:rsidRPr="005873A2">
        <w:rPr>
          <w:sz w:val="24"/>
        </w:rPr>
        <w:t xml:space="preserve">  - </w:t>
      </w:r>
      <w:proofErr w:type="spellStart"/>
      <w:r w:rsidRPr="005873A2">
        <w:rPr>
          <w:sz w:val="24"/>
        </w:rPr>
        <w:t>pool_name</w:t>
      </w:r>
      <w:proofErr w:type="spellEnd"/>
      <w:r w:rsidRPr="005873A2">
        <w:rPr>
          <w:sz w:val="24"/>
        </w:rPr>
        <w:t>: default</w:t>
      </w:r>
    </w:p>
    <w:p w14:paraId="4D17AD8D"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task_container_defaults</w:t>
      </w:r>
      <w:proofErr w:type="spellEnd"/>
      <w:r w:rsidRPr="005873A2">
        <w:rPr>
          <w:sz w:val="24"/>
        </w:rPr>
        <w:t>:</w:t>
      </w:r>
    </w:p>
    <w:p w14:paraId="2069DAB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cpu_pod_spec</w:t>
      </w:r>
      <w:proofErr w:type="spellEnd"/>
      <w:r w:rsidRPr="005873A2">
        <w:rPr>
          <w:sz w:val="24"/>
        </w:rPr>
        <w:t>:</w:t>
      </w:r>
    </w:p>
    <w:p w14:paraId="17F90FFA"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piVersion</w:t>
      </w:r>
      <w:proofErr w:type="spellEnd"/>
      <w:r w:rsidRPr="005873A2">
        <w:rPr>
          <w:sz w:val="24"/>
        </w:rPr>
        <w:t>: v1</w:t>
      </w:r>
    </w:p>
    <w:p w14:paraId="48E6ADB5" w14:textId="77777777" w:rsidR="005873A2" w:rsidRPr="005873A2" w:rsidRDefault="005873A2" w:rsidP="005873A2">
      <w:pPr>
        <w:spacing w:line="360" w:lineRule="auto"/>
        <w:rPr>
          <w:sz w:val="24"/>
        </w:rPr>
      </w:pPr>
      <w:r w:rsidRPr="005873A2">
        <w:rPr>
          <w:sz w:val="24"/>
        </w:rPr>
        <w:t xml:space="preserve">        kind: Pod</w:t>
      </w:r>
    </w:p>
    <w:p w14:paraId="54A2C1F5" w14:textId="77777777" w:rsidR="005873A2" w:rsidRPr="005873A2" w:rsidRDefault="005873A2" w:rsidP="005873A2">
      <w:pPr>
        <w:spacing w:line="360" w:lineRule="auto"/>
        <w:rPr>
          <w:sz w:val="24"/>
        </w:rPr>
      </w:pPr>
      <w:r w:rsidRPr="005873A2">
        <w:rPr>
          <w:sz w:val="24"/>
        </w:rPr>
        <w:t xml:space="preserve">        spec:</w:t>
      </w:r>
    </w:p>
    <w:p w14:paraId="02F7BF9B" w14:textId="77777777" w:rsidR="005873A2" w:rsidRPr="005873A2" w:rsidRDefault="005873A2" w:rsidP="005873A2">
      <w:pPr>
        <w:spacing w:line="360" w:lineRule="auto"/>
        <w:rPr>
          <w:sz w:val="24"/>
        </w:rPr>
      </w:pPr>
      <w:r w:rsidRPr="005873A2">
        <w:rPr>
          <w:sz w:val="24"/>
        </w:rPr>
        <w:t xml:space="preserve">          containers:</w:t>
      </w:r>
    </w:p>
    <w:p w14:paraId="757E4A7D" w14:textId="77777777" w:rsidR="005873A2" w:rsidRPr="005873A2" w:rsidRDefault="005873A2" w:rsidP="005873A2">
      <w:pPr>
        <w:spacing w:line="360" w:lineRule="auto"/>
        <w:rPr>
          <w:sz w:val="24"/>
        </w:rPr>
      </w:pPr>
      <w:r w:rsidRPr="005873A2">
        <w:rPr>
          <w:sz w:val="24"/>
        </w:rPr>
        <w:t xml:space="preserve">            - name: determined-container</w:t>
      </w:r>
    </w:p>
    <w:p w14:paraId="08FC8B90"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volumeMounts</w:t>
      </w:r>
      <w:proofErr w:type="spellEnd"/>
      <w:r w:rsidRPr="005873A2">
        <w:rPr>
          <w:sz w:val="24"/>
        </w:rPr>
        <w:t>:</w:t>
      </w:r>
    </w:p>
    <w:p w14:paraId="5B82B7F3" w14:textId="77777777" w:rsidR="005873A2" w:rsidRPr="005873A2" w:rsidRDefault="005873A2" w:rsidP="005873A2">
      <w:pPr>
        <w:spacing w:line="360" w:lineRule="auto"/>
        <w:rPr>
          <w:sz w:val="24"/>
        </w:rPr>
      </w:pPr>
      <w:r w:rsidRPr="005873A2">
        <w:rPr>
          <w:sz w:val="24"/>
        </w:rPr>
        <w:t xml:space="preserve">                - name: shared-fs</w:t>
      </w:r>
    </w:p>
    <w:p w14:paraId="40D7DEA9"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ountPath</w:t>
      </w:r>
      <w:proofErr w:type="spellEnd"/>
      <w:r w:rsidRPr="005873A2">
        <w:rPr>
          <w:sz w:val="24"/>
        </w:rPr>
        <w:t>: /run/determined/</w:t>
      </w:r>
      <w:proofErr w:type="spellStart"/>
      <w:r w:rsidRPr="005873A2">
        <w:rPr>
          <w:sz w:val="24"/>
        </w:rPr>
        <w:t>workdir</w:t>
      </w:r>
      <w:proofErr w:type="spellEnd"/>
      <w:r w:rsidRPr="005873A2">
        <w:rPr>
          <w:sz w:val="24"/>
        </w:rPr>
        <w:t>/</w:t>
      </w:r>
      <w:proofErr w:type="spellStart"/>
      <w:r w:rsidRPr="005873A2">
        <w:rPr>
          <w:sz w:val="24"/>
        </w:rPr>
        <w:t>shared_fs</w:t>
      </w:r>
      <w:proofErr w:type="spellEnd"/>
    </w:p>
    <w:p w14:paraId="3485DD20" w14:textId="77777777" w:rsidR="005873A2" w:rsidRPr="005873A2" w:rsidRDefault="005873A2" w:rsidP="005873A2">
      <w:pPr>
        <w:spacing w:line="360" w:lineRule="auto"/>
        <w:rPr>
          <w:sz w:val="24"/>
        </w:rPr>
      </w:pPr>
      <w:r w:rsidRPr="005873A2">
        <w:rPr>
          <w:sz w:val="24"/>
        </w:rPr>
        <w:lastRenderedPageBreak/>
        <w:t xml:space="preserve">          volumes:</w:t>
      </w:r>
    </w:p>
    <w:p w14:paraId="0E80E567" w14:textId="77777777" w:rsidR="005873A2" w:rsidRPr="005873A2" w:rsidRDefault="005873A2" w:rsidP="005873A2">
      <w:pPr>
        <w:spacing w:line="360" w:lineRule="auto"/>
        <w:rPr>
          <w:sz w:val="24"/>
        </w:rPr>
      </w:pPr>
      <w:r w:rsidRPr="005873A2">
        <w:rPr>
          <w:sz w:val="24"/>
        </w:rPr>
        <w:t xml:space="preserve">            - name: shared-fs</w:t>
      </w:r>
    </w:p>
    <w:p w14:paraId="01ED4C8E"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ersistentVolumeClaim</w:t>
      </w:r>
      <w:proofErr w:type="spellEnd"/>
      <w:r w:rsidRPr="005873A2">
        <w:rPr>
          <w:sz w:val="24"/>
        </w:rPr>
        <w:t>:</w:t>
      </w:r>
    </w:p>
    <w:p w14:paraId="079E968A"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claimName</w:t>
      </w:r>
      <w:proofErr w:type="spellEnd"/>
      <w:r w:rsidRPr="005873A2">
        <w:rPr>
          <w:sz w:val="24"/>
        </w:rPr>
        <w:t xml:space="preserve">: </w:t>
      </w:r>
      <w:proofErr w:type="spellStart"/>
      <w:r w:rsidRPr="005873A2">
        <w:rPr>
          <w:sz w:val="24"/>
        </w:rPr>
        <w:t>mlde-pvc</w:t>
      </w:r>
      <w:proofErr w:type="spellEnd"/>
      <w:r w:rsidRPr="005873A2">
        <w:rPr>
          <w:sz w:val="24"/>
        </w:rPr>
        <w:t xml:space="preserve">        </w:t>
      </w:r>
    </w:p>
    <w:p w14:paraId="6A01F364" w14:textId="77777777" w:rsidR="005873A2" w:rsidRPr="005873A2" w:rsidRDefault="005873A2" w:rsidP="005873A2">
      <w:pPr>
        <w:spacing w:line="360" w:lineRule="auto"/>
        <w:rPr>
          <w:sz w:val="24"/>
        </w:rPr>
      </w:pPr>
      <w:r w:rsidRPr="005873A2">
        <w:rPr>
          <w:sz w:val="24"/>
        </w:rPr>
        <w:t xml:space="preserve">  - </w:t>
      </w:r>
      <w:proofErr w:type="spellStart"/>
      <w:r w:rsidRPr="005873A2">
        <w:rPr>
          <w:sz w:val="24"/>
        </w:rPr>
        <w:t>pool_name</w:t>
      </w:r>
      <w:proofErr w:type="spellEnd"/>
      <w:r w:rsidRPr="005873A2">
        <w:rPr>
          <w:sz w:val="24"/>
        </w:rPr>
        <w:t xml:space="preserve">: </w:t>
      </w:r>
      <w:proofErr w:type="spellStart"/>
      <w:r w:rsidRPr="005873A2">
        <w:rPr>
          <w:sz w:val="24"/>
        </w:rPr>
        <w:t>gpu</w:t>
      </w:r>
      <w:proofErr w:type="spellEnd"/>
      <w:r w:rsidRPr="005873A2">
        <w:rPr>
          <w:sz w:val="24"/>
        </w:rPr>
        <w:t>-pool</w:t>
      </w:r>
    </w:p>
    <w:p w14:paraId="67E32A3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ax_aux_containers_per_agent</w:t>
      </w:r>
      <w:proofErr w:type="spellEnd"/>
      <w:r w:rsidRPr="005873A2">
        <w:rPr>
          <w:sz w:val="24"/>
        </w:rPr>
        <w:t>: 1</w:t>
      </w:r>
    </w:p>
    <w:p w14:paraId="10D699C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kubernetes_namespace</w:t>
      </w:r>
      <w:proofErr w:type="spellEnd"/>
      <w:r w:rsidRPr="005873A2">
        <w:rPr>
          <w:sz w:val="24"/>
        </w:rPr>
        <w:t xml:space="preserve">: </w:t>
      </w:r>
      <w:proofErr w:type="spellStart"/>
      <w:r w:rsidRPr="005873A2">
        <w:rPr>
          <w:sz w:val="24"/>
        </w:rPr>
        <w:t>gpu</w:t>
      </w:r>
      <w:proofErr w:type="spellEnd"/>
      <w:r w:rsidRPr="005873A2">
        <w:rPr>
          <w:sz w:val="24"/>
        </w:rPr>
        <w:t>-pool</w:t>
      </w:r>
    </w:p>
    <w:p w14:paraId="13D64A6D"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task_container_defaults</w:t>
      </w:r>
      <w:proofErr w:type="spellEnd"/>
      <w:r w:rsidRPr="005873A2">
        <w:rPr>
          <w:sz w:val="24"/>
        </w:rPr>
        <w:t>:</w:t>
      </w:r>
    </w:p>
    <w:p w14:paraId="1EF1F6FD"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gpu_pod_spec</w:t>
      </w:r>
      <w:proofErr w:type="spellEnd"/>
      <w:r w:rsidRPr="005873A2">
        <w:rPr>
          <w:sz w:val="24"/>
        </w:rPr>
        <w:t>:</w:t>
      </w:r>
    </w:p>
    <w:p w14:paraId="439D150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piVersion</w:t>
      </w:r>
      <w:proofErr w:type="spellEnd"/>
      <w:r w:rsidRPr="005873A2">
        <w:rPr>
          <w:sz w:val="24"/>
        </w:rPr>
        <w:t>: v1</w:t>
      </w:r>
    </w:p>
    <w:p w14:paraId="7C3BEA67" w14:textId="77777777" w:rsidR="005873A2" w:rsidRPr="005873A2" w:rsidRDefault="005873A2" w:rsidP="005873A2">
      <w:pPr>
        <w:spacing w:line="360" w:lineRule="auto"/>
        <w:rPr>
          <w:sz w:val="24"/>
        </w:rPr>
      </w:pPr>
      <w:r w:rsidRPr="005873A2">
        <w:rPr>
          <w:sz w:val="24"/>
        </w:rPr>
        <w:t xml:space="preserve">        kind: Pod</w:t>
      </w:r>
    </w:p>
    <w:p w14:paraId="219C7B37" w14:textId="77777777" w:rsidR="005873A2" w:rsidRPr="005873A2" w:rsidRDefault="005873A2" w:rsidP="005873A2">
      <w:pPr>
        <w:spacing w:line="360" w:lineRule="auto"/>
        <w:rPr>
          <w:sz w:val="24"/>
        </w:rPr>
      </w:pPr>
      <w:r w:rsidRPr="005873A2">
        <w:rPr>
          <w:sz w:val="24"/>
        </w:rPr>
        <w:t xml:space="preserve">        spec:</w:t>
      </w:r>
    </w:p>
    <w:p w14:paraId="0B2FA1F5" w14:textId="77777777" w:rsidR="005873A2" w:rsidRPr="005873A2" w:rsidRDefault="005873A2" w:rsidP="005873A2">
      <w:pPr>
        <w:spacing w:line="360" w:lineRule="auto"/>
        <w:rPr>
          <w:sz w:val="24"/>
        </w:rPr>
      </w:pPr>
      <w:r w:rsidRPr="005873A2">
        <w:rPr>
          <w:sz w:val="24"/>
        </w:rPr>
        <w:t xml:space="preserve">          containers:</w:t>
      </w:r>
    </w:p>
    <w:p w14:paraId="3D64F797" w14:textId="77777777" w:rsidR="005873A2" w:rsidRPr="005873A2" w:rsidRDefault="005873A2" w:rsidP="005873A2">
      <w:pPr>
        <w:spacing w:line="360" w:lineRule="auto"/>
        <w:rPr>
          <w:sz w:val="24"/>
        </w:rPr>
      </w:pPr>
      <w:r w:rsidRPr="005873A2">
        <w:rPr>
          <w:sz w:val="24"/>
        </w:rPr>
        <w:t xml:space="preserve">            - name: determined-container</w:t>
      </w:r>
    </w:p>
    <w:p w14:paraId="657B2F8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volumeMounts</w:t>
      </w:r>
      <w:proofErr w:type="spellEnd"/>
      <w:r w:rsidRPr="005873A2">
        <w:rPr>
          <w:sz w:val="24"/>
        </w:rPr>
        <w:t>:</w:t>
      </w:r>
    </w:p>
    <w:p w14:paraId="41DC09F1" w14:textId="77777777" w:rsidR="005873A2" w:rsidRPr="005873A2" w:rsidRDefault="005873A2" w:rsidP="005873A2">
      <w:pPr>
        <w:spacing w:line="360" w:lineRule="auto"/>
        <w:rPr>
          <w:sz w:val="24"/>
        </w:rPr>
      </w:pPr>
      <w:r w:rsidRPr="005873A2">
        <w:rPr>
          <w:sz w:val="24"/>
        </w:rPr>
        <w:t xml:space="preserve">                - name: shared-fs</w:t>
      </w:r>
    </w:p>
    <w:p w14:paraId="31763499"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ountPath</w:t>
      </w:r>
      <w:proofErr w:type="spellEnd"/>
      <w:r w:rsidRPr="005873A2">
        <w:rPr>
          <w:sz w:val="24"/>
        </w:rPr>
        <w:t>: /run/determined/</w:t>
      </w:r>
      <w:proofErr w:type="spellStart"/>
      <w:r w:rsidRPr="005873A2">
        <w:rPr>
          <w:sz w:val="24"/>
        </w:rPr>
        <w:t>workdir</w:t>
      </w:r>
      <w:proofErr w:type="spellEnd"/>
      <w:r w:rsidRPr="005873A2">
        <w:rPr>
          <w:sz w:val="24"/>
        </w:rPr>
        <w:t>/</w:t>
      </w:r>
      <w:proofErr w:type="spellStart"/>
      <w:r w:rsidRPr="005873A2">
        <w:rPr>
          <w:sz w:val="24"/>
        </w:rPr>
        <w:t>shared_fs</w:t>
      </w:r>
      <w:proofErr w:type="spellEnd"/>
    </w:p>
    <w:p w14:paraId="1ECCA774" w14:textId="77777777" w:rsidR="005873A2" w:rsidRPr="005873A2" w:rsidRDefault="005873A2" w:rsidP="005873A2">
      <w:pPr>
        <w:spacing w:line="360" w:lineRule="auto"/>
        <w:rPr>
          <w:sz w:val="24"/>
        </w:rPr>
      </w:pPr>
      <w:r w:rsidRPr="005873A2">
        <w:rPr>
          <w:sz w:val="24"/>
        </w:rPr>
        <w:t xml:space="preserve">          volumes:</w:t>
      </w:r>
    </w:p>
    <w:p w14:paraId="2C40C6C3" w14:textId="77777777" w:rsidR="005873A2" w:rsidRPr="005873A2" w:rsidRDefault="005873A2" w:rsidP="005873A2">
      <w:pPr>
        <w:spacing w:line="360" w:lineRule="auto"/>
        <w:rPr>
          <w:sz w:val="24"/>
        </w:rPr>
      </w:pPr>
      <w:r w:rsidRPr="005873A2">
        <w:rPr>
          <w:sz w:val="24"/>
        </w:rPr>
        <w:t xml:space="preserve">            - name: shared-fs</w:t>
      </w:r>
    </w:p>
    <w:p w14:paraId="4C15F477"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ersistentVolumeClaim</w:t>
      </w:r>
      <w:proofErr w:type="spellEnd"/>
      <w:r w:rsidRPr="005873A2">
        <w:rPr>
          <w:sz w:val="24"/>
        </w:rPr>
        <w:t>:</w:t>
      </w:r>
    </w:p>
    <w:p w14:paraId="015059F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claimName</w:t>
      </w:r>
      <w:proofErr w:type="spellEnd"/>
      <w:r w:rsidRPr="005873A2">
        <w:rPr>
          <w:sz w:val="24"/>
        </w:rPr>
        <w:t xml:space="preserve">: </w:t>
      </w:r>
      <w:proofErr w:type="spellStart"/>
      <w:r w:rsidRPr="005873A2">
        <w:rPr>
          <w:sz w:val="24"/>
        </w:rPr>
        <w:t>mlde-pvc</w:t>
      </w:r>
      <w:proofErr w:type="spellEnd"/>
      <w:r w:rsidRPr="005873A2">
        <w:rPr>
          <w:sz w:val="24"/>
        </w:rPr>
        <w:t xml:space="preserve">        </w:t>
      </w:r>
    </w:p>
    <w:p w14:paraId="02981F51" w14:textId="77777777" w:rsidR="005873A2" w:rsidRPr="005873A2" w:rsidRDefault="005873A2" w:rsidP="005873A2">
      <w:pPr>
        <w:spacing w:line="360" w:lineRule="auto"/>
        <w:rPr>
          <w:sz w:val="24"/>
        </w:rPr>
      </w:pPr>
      <w:r w:rsidRPr="005873A2">
        <w:rPr>
          <w:sz w:val="24"/>
        </w:rPr>
        <w:t xml:space="preserve">          tolerations:</w:t>
      </w:r>
    </w:p>
    <w:p w14:paraId="20F61DF3" w14:textId="77777777" w:rsidR="005873A2" w:rsidRPr="005873A2" w:rsidRDefault="005873A2" w:rsidP="005873A2">
      <w:pPr>
        <w:spacing w:line="360" w:lineRule="auto"/>
        <w:rPr>
          <w:sz w:val="24"/>
        </w:rPr>
      </w:pPr>
      <w:r w:rsidRPr="005873A2">
        <w:rPr>
          <w:sz w:val="24"/>
        </w:rPr>
        <w:lastRenderedPageBreak/>
        <w:t xml:space="preserve">            - key: "nvidia.com/</w:t>
      </w:r>
      <w:proofErr w:type="spellStart"/>
      <w:r w:rsidRPr="005873A2">
        <w:rPr>
          <w:sz w:val="24"/>
        </w:rPr>
        <w:t>gpu</w:t>
      </w:r>
      <w:proofErr w:type="spellEnd"/>
      <w:r w:rsidRPr="005873A2">
        <w:rPr>
          <w:sz w:val="24"/>
        </w:rPr>
        <w:t>"</w:t>
      </w:r>
    </w:p>
    <w:p w14:paraId="1CE7C91C" w14:textId="77777777" w:rsidR="005873A2" w:rsidRPr="005873A2" w:rsidRDefault="005873A2" w:rsidP="005873A2">
      <w:pPr>
        <w:spacing w:line="360" w:lineRule="auto"/>
        <w:rPr>
          <w:sz w:val="24"/>
        </w:rPr>
      </w:pPr>
      <w:r w:rsidRPr="005873A2">
        <w:rPr>
          <w:sz w:val="24"/>
        </w:rPr>
        <w:t xml:space="preserve">              operator: "Equal"</w:t>
      </w:r>
    </w:p>
    <w:p w14:paraId="031AE97E" w14:textId="77777777" w:rsidR="005873A2" w:rsidRPr="005873A2" w:rsidRDefault="005873A2" w:rsidP="005873A2">
      <w:pPr>
        <w:spacing w:line="360" w:lineRule="auto"/>
        <w:rPr>
          <w:sz w:val="24"/>
        </w:rPr>
      </w:pPr>
      <w:r w:rsidRPr="005873A2">
        <w:rPr>
          <w:sz w:val="24"/>
        </w:rPr>
        <w:t xml:space="preserve">              value: "present"</w:t>
      </w:r>
    </w:p>
    <w:p w14:paraId="3A7C25FB" w14:textId="77777777" w:rsidR="005873A2" w:rsidRPr="005873A2" w:rsidRDefault="005873A2" w:rsidP="005873A2">
      <w:pPr>
        <w:spacing w:line="360" w:lineRule="auto"/>
        <w:rPr>
          <w:sz w:val="24"/>
        </w:rPr>
      </w:pPr>
      <w:r w:rsidRPr="005873A2">
        <w:rPr>
          <w:sz w:val="24"/>
        </w:rPr>
        <w:t xml:space="preserve">              effect: "</w:t>
      </w:r>
      <w:proofErr w:type="spellStart"/>
      <w:r w:rsidRPr="005873A2">
        <w:rPr>
          <w:sz w:val="24"/>
        </w:rPr>
        <w:t>NoSchedule</w:t>
      </w:r>
      <w:proofErr w:type="spellEnd"/>
      <w:r w:rsidRPr="005873A2">
        <w:rPr>
          <w:sz w:val="24"/>
        </w:rPr>
        <w:t>"</w:t>
      </w:r>
    </w:p>
    <w:p w14:paraId="47C9EDE8" w14:textId="77777777" w:rsidR="005873A2" w:rsidRPr="005873A2" w:rsidRDefault="005873A2" w:rsidP="005873A2">
      <w:pPr>
        <w:spacing w:line="360" w:lineRule="auto"/>
        <w:rPr>
          <w:sz w:val="24"/>
        </w:rPr>
      </w:pPr>
      <w:r w:rsidRPr="005873A2">
        <w:rPr>
          <w:sz w:val="24"/>
        </w:rPr>
        <w:t>EOF</w:t>
      </w:r>
    </w:p>
    <w:p w14:paraId="28B8BCAB" w14:textId="77777777" w:rsidR="005873A2" w:rsidRPr="005873A2" w:rsidRDefault="005873A2" w:rsidP="005873A2">
      <w:pPr>
        <w:spacing w:line="360" w:lineRule="auto"/>
        <w:rPr>
          <w:sz w:val="24"/>
        </w:rPr>
      </w:pPr>
    </w:p>
    <w:p w14:paraId="522AA85D" w14:textId="77777777" w:rsidR="005873A2" w:rsidRPr="005873A2" w:rsidRDefault="005873A2" w:rsidP="005873A2">
      <w:pPr>
        <w:spacing w:line="360" w:lineRule="auto"/>
        <w:rPr>
          <w:sz w:val="24"/>
        </w:rPr>
      </w:pPr>
    </w:p>
    <w:p w14:paraId="4989D31F"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47753636"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scheduling.k8s.io/v1</w:t>
      </w:r>
    </w:p>
    <w:p w14:paraId="76AD894F"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PriorityClass</w:t>
      </w:r>
      <w:proofErr w:type="spellEnd"/>
    </w:p>
    <w:p w14:paraId="7A7997C7" w14:textId="77777777" w:rsidR="005873A2" w:rsidRPr="005873A2" w:rsidRDefault="005873A2" w:rsidP="005873A2">
      <w:pPr>
        <w:spacing w:line="360" w:lineRule="auto"/>
        <w:rPr>
          <w:sz w:val="24"/>
        </w:rPr>
      </w:pPr>
      <w:r w:rsidRPr="005873A2">
        <w:rPr>
          <w:sz w:val="24"/>
        </w:rPr>
        <w:t>metadata:</w:t>
      </w:r>
    </w:p>
    <w:p w14:paraId="25C0A5B4" w14:textId="77777777" w:rsidR="005873A2" w:rsidRPr="005873A2" w:rsidRDefault="005873A2" w:rsidP="005873A2">
      <w:pPr>
        <w:spacing w:line="360" w:lineRule="auto"/>
        <w:rPr>
          <w:sz w:val="24"/>
        </w:rPr>
      </w:pPr>
      <w:r w:rsidRPr="005873A2">
        <w:rPr>
          <w:sz w:val="24"/>
        </w:rPr>
        <w:t xml:space="preserve">  name: determined-system-priority</w:t>
      </w:r>
    </w:p>
    <w:p w14:paraId="6AA1C055" w14:textId="77777777" w:rsidR="005873A2" w:rsidRPr="005873A2" w:rsidRDefault="005873A2" w:rsidP="005873A2">
      <w:pPr>
        <w:spacing w:line="360" w:lineRule="auto"/>
        <w:rPr>
          <w:sz w:val="24"/>
        </w:rPr>
      </w:pPr>
      <w:r w:rsidRPr="005873A2">
        <w:rPr>
          <w:sz w:val="24"/>
        </w:rPr>
        <w:t>value: 1000000</w:t>
      </w:r>
    </w:p>
    <w:p w14:paraId="5A5C63D4" w14:textId="77777777" w:rsidR="005873A2" w:rsidRPr="005873A2" w:rsidRDefault="005873A2" w:rsidP="005873A2">
      <w:pPr>
        <w:spacing w:line="360" w:lineRule="auto"/>
        <w:rPr>
          <w:sz w:val="24"/>
        </w:rPr>
      </w:pPr>
      <w:proofErr w:type="spellStart"/>
      <w:r w:rsidRPr="005873A2">
        <w:rPr>
          <w:sz w:val="24"/>
        </w:rPr>
        <w:t>globalDefault</w:t>
      </w:r>
      <w:proofErr w:type="spellEnd"/>
      <w:r w:rsidRPr="005873A2">
        <w:rPr>
          <w:sz w:val="24"/>
        </w:rPr>
        <w:t>: false</w:t>
      </w:r>
    </w:p>
    <w:p w14:paraId="256EABE3" w14:textId="77777777" w:rsidR="005873A2" w:rsidRPr="005873A2" w:rsidRDefault="005873A2" w:rsidP="005873A2">
      <w:pPr>
        <w:spacing w:line="360" w:lineRule="auto"/>
        <w:rPr>
          <w:sz w:val="24"/>
        </w:rPr>
      </w:pPr>
      <w:r w:rsidRPr="005873A2">
        <w:rPr>
          <w:sz w:val="24"/>
        </w:rPr>
        <w:t>description: "This priority class should be used for XYZ service pods only."</w:t>
      </w:r>
    </w:p>
    <w:p w14:paraId="21C4DE36" w14:textId="77777777" w:rsidR="005873A2" w:rsidRPr="005873A2" w:rsidRDefault="005873A2" w:rsidP="005873A2">
      <w:pPr>
        <w:spacing w:line="360" w:lineRule="auto"/>
        <w:rPr>
          <w:sz w:val="24"/>
        </w:rPr>
      </w:pPr>
      <w:r w:rsidRPr="005873A2">
        <w:rPr>
          <w:sz w:val="24"/>
        </w:rPr>
        <w:t>EOF</w:t>
      </w:r>
    </w:p>
    <w:p w14:paraId="188D80AE" w14:textId="77777777" w:rsidR="005873A2" w:rsidRPr="005873A2" w:rsidRDefault="005873A2" w:rsidP="005873A2">
      <w:pPr>
        <w:spacing w:line="360" w:lineRule="auto"/>
        <w:rPr>
          <w:sz w:val="24"/>
        </w:rPr>
      </w:pPr>
    </w:p>
    <w:p w14:paraId="078E5C7F" w14:textId="77777777" w:rsidR="005873A2" w:rsidRPr="005873A2" w:rsidRDefault="005873A2" w:rsidP="005873A2">
      <w:pPr>
        <w:spacing w:line="360" w:lineRule="auto"/>
        <w:rPr>
          <w:sz w:val="24"/>
        </w:rPr>
      </w:pPr>
      <w:r w:rsidRPr="005873A2">
        <w:rPr>
          <w:sz w:val="24"/>
        </w:rPr>
        <w:t>cat ./determined/</w:t>
      </w:r>
      <w:proofErr w:type="spellStart"/>
      <w:r w:rsidRPr="005873A2">
        <w:rPr>
          <w:sz w:val="24"/>
        </w:rPr>
        <w:t>values.yaml</w:t>
      </w:r>
      <w:proofErr w:type="spellEnd"/>
    </w:p>
    <w:p w14:paraId="7B7F19F9" w14:textId="77777777" w:rsidR="005873A2" w:rsidRPr="005873A2" w:rsidRDefault="005873A2" w:rsidP="005873A2">
      <w:pPr>
        <w:spacing w:line="360" w:lineRule="auto"/>
        <w:rPr>
          <w:sz w:val="24"/>
        </w:rPr>
      </w:pPr>
    </w:p>
    <w:p w14:paraId="56145B3E" w14:textId="77777777" w:rsidR="005873A2" w:rsidRPr="005873A2" w:rsidRDefault="005873A2" w:rsidP="005873A2">
      <w:pPr>
        <w:spacing w:line="360" w:lineRule="auto"/>
        <w:rPr>
          <w:sz w:val="24"/>
        </w:rPr>
      </w:pPr>
      <w:r w:rsidRPr="005873A2">
        <w:rPr>
          <w:sz w:val="24"/>
        </w:rPr>
        <w:t xml:space="preserve">helm install </w:t>
      </w:r>
      <w:proofErr w:type="spellStart"/>
      <w:r w:rsidRPr="005873A2">
        <w:rPr>
          <w:sz w:val="24"/>
        </w:rPr>
        <w:t>determinedai</w:t>
      </w:r>
      <w:proofErr w:type="spellEnd"/>
      <w:r w:rsidRPr="005873A2">
        <w:rPr>
          <w:sz w:val="24"/>
        </w:rPr>
        <w:t xml:space="preserve"> ./determined</w:t>
      </w:r>
    </w:p>
    <w:p w14:paraId="65FD480A" w14:textId="77777777" w:rsidR="005873A2" w:rsidRPr="005873A2" w:rsidRDefault="005873A2" w:rsidP="005873A2">
      <w:pPr>
        <w:spacing w:line="360" w:lineRule="auto"/>
        <w:rPr>
          <w:sz w:val="24"/>
        </w:rPr>
      </w:pPr>
    </w:p>
    <w:p w14:paraId="40C1A4C3" w14:textId="77777777" w:rsidR="005873A2" w:rsidRPr="005873A2" w:rsidRDefault="005873A2" w:rsidP="005873A2">
      <w:pPr>
        <w:spacing w:line="360" w:lineRule="auto"/>
        <w:rPr>
          <w:sz w:val="24"/>
        </w:rPr>
      </w:pPr>
      <w:r w:rsidRPr="005873A2">
        <w:rPr>
          <w:sz w:val="24"/>
        </w:rPr>
        <w:t>#############</w:t>
      </w:r>
    </w:p>
    <w:p w14:paraId="5FDAB3B7" w14:textId="77777777" w:rsidR="005873A2" w:rsidRPr="005873A2" w:rsidRDefault="005873A2" w:rsidP="005873A2">
      <w:pPr>
        <w:spacing w:line="360" w:lineRule="auto"/>
        <w:rPr>
          <w:sz w:val="24"/>
        </w:rPr>
      </w:pPr>
      <w:proofErr w:type="spellStart"/>
      <w:r w:rsidRPr="005873A2">
        <w:rPr>
          <w:sz w:val="24"/>
        </w:rPr>
        <w:lastRenderedPageBreak/>
        <w:t>kubectl</w:t>
      </w:r>
      <w:proofErr w:type="spellEnd"/>
      <w:r w:rsidRPr="005873A2">
        <w:rPr>
          <w:sz w:val="24"/>
        </w:rPr>
        <w:t xml:space="preserve"> get service determined-master-service-</w:t>
      </w:r>
      <w:proofErr w:type="spellStart"/>
      <w:r w:rsidRPr="005873A2">
        <w:rPr>
          <w:sz w:val="24"/>
        </w:rPr>
        <w:t>determinedai</w:t>
      </w:r>
      <w:proofErr w:type="spellEnd"/>
      <w:r w:rsidRPr="005873A2">
        <w:rPr>
          <w:sz w:val="24"/>
        </w:rPr>
        <w:t xml:space="preserve"> -n default</w:t>
      </w:r>
    </w:p>
    <w:p w14:paraId="642D5C61" w14:textId="77777777" w:rsidR="005873A2" w:rsidRPr="005873A2" w:rsidRDefault="005873A2" w:rsidP="005873A2">
      <w:pPr>
        <w:spacing w:line="360" w:lineRule="auto"/>
        <w:rPr>
          <w:sz w:val="24"/>
        </w:rPr>
      </w:pPr>
    </w:p>
    <w:p w14:paraId="3B3DDA78" w14:textId="77777777" w:rsidR="005873A2" w:rsidRPr="005873A2" w:rsidRDefault="005873A2" w:rsidP="005873A2">
      <w:pPr>
        <w:spacing w:line="360" w:lineRule="auto"/>
        <w:rPr>
          <w:sz w:val="24"/>
        </w:rPr>
      </w:pPr>
      <w:r w:rsidRPr="005873A2">
        <w:rPr>
          <w:sz w:val="24"/>
        </w:rPr>
        <w:t>Once you have the IP address, configure master address locally by running: `export DET_MASTER=&lt;</w:t>
      </w:r>
      <w:proofErr w:type="spellStart"/>
      <w:r w:rsidRPr="005873A2">
        <w:rPr>
          <w:sz w:val="24"/>
        </w:rPr>
        <w:t>ip</w:t>
      </w:r>
      <w:proofErr w:type="spellEnd"/>
      <w:r w:rsidRPr="005873A2">
        <w:rPr>
          <w:sz w:val="24"/>
        </w:rPr>
        <w:t xml:space="preserve"> address&gt;:8080`.</w:t>
      </w:r>
    </w:p>
    <w:p w14:paraId="4EF2F048" w14:textId="77777777" w:rsidR="005873A2" w:rsidRPr="005873A2" w:rsidRDefault="005873A2" w:rsidP="005873A2">
      <w:pPr>
        <w:spacing w:line="360" w:lineRule="auto"/>
        <w:rPr>
          <w:sz w:val="24"/>
        </w:rPr>
      </w:pPr>
      <w:r w:rsidRPr="005873A2">
        <w:rPr>
          <w:sz w:val="24"/>
        </w:rPr>
        <w:t>To submit experiments please install the Determined CLI locally: `pip install determined`.</w:t>
      </w:r>
    </w:p>
    <w:p w14:paraId="58F8C6F5" w14:textId="77777777" w:rsidR="005873A2" w:rsidRPr="005873A2" w:rsidRDefault="005873A2" w:rsidP="005873A2">
      <w:pPr>
        <w:spacing w:line="360" w:lineRule="auto"/>
        <w:rPr>
          <w:sz w:val="24"/>
        </w:rPr>
      </w:pPr>
      <w:r w:rsidRPr="005873A2">
        <w:rPr>
          <w:sz w:val="24"/>
        </w:rPr>
        <w:t xml:space="preserve">To access the </w:t>
      </w:r>
      <w:proofErr w:type="spellStart"/>
      <w:r w:rsidRPr="005873A2">
        <w:rPr>
          <w:sz w:val="24"/>
        </w:rPr>
        <w:t>WebUI</w:t>
      </w:r>
      <w:proofErr w:type="spellEnd"/>
      <w:r w:rsidRPr="005873A2">
        <w:rPr>
          <w:sz w:val="24"/>
        </w:rPr>
        <w:t xml:space="preserve"> go to: http://&lt;ip address&gt;:8080.</w:t>
      </w:r>
    </w:p>
    <w:p w14:paraId="5AF585CF" w14:textId="77777777" w:rsidR="005873A2" w:rsidRPr="005873A2" w:rsidRDefault="005873A2" w:rsidP="005873A2">
      <w:pPr>
        <w:spacing w:line="360" w:lineRule="auto"/>
        <w:rPr>
          <w:sz w:val="24"/>
        </w:rPr>
      </w:pPr>
    </w:p>
    <w:p w14:paraId="181B4A1E" w14:textId="77777777" w:rsidR="005873A2" w:rsidRPr="005873A2" w:rsidRDefault="005873A2" w:rsidP="005873A2">
      <w:pPr>
        <w:spacing w:line="360" w:lineRule="auto"/>
        <w:rPr>
          <w:sz w:val="24"/>
        </w:rPr>
      </w:pPr>
      <w:r w:rsidRPr="005873A2">
        <w:rPr>
          <w:sz w:val="24"/>
        </w:rPr>
        <w:t>User: admin password blank</w:t>
      </w:r>
    </w:p>
    <w:p w14:paraId="69F7144C" w14:textId="77777777" w:rsidR="005873A2" w:rsidRPr="005873A2" w:rsidRDefault="005873A2" w:rsidP="005873A2">
      <w:pPr>
        <w:spacing w:line="360" w:lineRule="auto"/>
        <w:rPr>
          <w:sz w:val="24"/>
        </w:rPr>
      </w:pPr>
      <w:r w:rsidRPr="005873A2">
        <w:rPr>
          <w:sz w:val="24"/>
        </w:rPr>
        <w:t>#############</w:t>
      </w:r>
    </w:p>
    <w:p w14:paraId="46D298AD" w14:textId="77777777" w:rsidR="005873A2" w:rsidRPr="005873A2" w:rsidRDefault="005873A2" w:rsidP="005873A2">
      <w:pPr>
        <w:spacing w:line="360" w:lineRule="auto"/>
        <w:rPr>
          <w:sz w:val="24"/>
        </w:rPr>
      </w:pPr>
    </w:p>
    <w:p w14:paraId="1838025C" w14:textId="77777777" w:rsidR="005873A2" w:rsidRPr="005873A2" w:rsidRDefault="005873A2" w:rsidP="005873A2">
      <w:pPr>
        <w:spacing w:line="360" w:lineRule="auto"/>
        <w:rPr>
          <w:sz w:val="24"/>
        </w:rPr>
      </w:pPr>
    </w:p>
    <w:p w14:paraId="37BF5146" w14:textId="77777777" w:rsidR="005873A2" w:rsidRPr="005873A2" w:rsidRDefault="005873A2" w:rsidP="005873A2">
      <w:pPr>
        <w:spacing w:line="360" w:lineRule="auto"/>
        <w:rPr>
          <w:sz w:val="24"/>
        </w:rPr>
      </w:pPr>
      <w:r w:rsidRPr="005873A2">
        <w:rPr>
          <w:sz w:val="24"/>
        </w:rPr>
        <w:t>export MLDE_HOST=$(</w:t>
      </w:r>
      <w:proofErr w:type="spellStart"/>
      <w:r w:rsidRPr="005873A2">
        <w:rPr>
          <w:sz w:val="24"/>
        </w:rPr>
        <w:t>kubectl</w:t>
      </w:r>
      <w:proofErr w:type="spellEnd"/>
      <w:r w:rsidRPr="005873A2">
        <w:rPr>
          <w:sz w:val="24"/>
        </w:rPr>
        <w:t xml:space="preserve"> get svc determined-master-service-</w:t>
      </w:r>
      <w:proofErr w:type="spellStart"/>
      <w:r w:rsidRPr="005873A2">
        <w:rPr>
          <w:sz w:val="24"/>
        </w:rPr>
        <w:t>determinedai</w:t>
      </w:r>
      <w:proofErr w:type="spellEnd"/>
      <w:r w:rsidRPr="005873A2">
        <w:rPr>
          <w:sz w:val="24"/>
        </w:rPr>
        <w:t xml:space="preserve"> --output </w:t>
      </w:r>
      <w:proofErr w:type="spellStart"/>
      <w:r w:rsidRPr="005873A2">
        <w:rPr>
          <w:sz w:val="24"/>
        </w:rPr>
        <w:t>jsonpath</w:t>
      </w:r>
      <w:proofErr w:type="spellEnd"/>
      <w:r w:rsidRPr="005873A2">
        <w:rPr>
          <w:sz w:val="24"/>
        </w:rPr>
        <w:t>='{.</w:t>
      </w:r>
      <w:proofErr w:type="spellStart"/>
      <w:r w:rsidRPr="005873A2">
        <w:rPr>
          <w:sz w:val="24"/>
        </w:rPr>
        <w:t>status.loadBalancer.ingress</w:t>
      </w:r>
      <w:proofErr w:type="spellEnd"/>
      <w:r w:rsidRPr="005873A2">
        <w:rPr>
          <w:sz w:val="24"/>
        </w:rPr>
        <w:t>[0].</w:t>
      </w:r>
      <w:proofErr w:type="spellStart"/>
      <w:r w:rsidRPr="005873A2">
        <w:rPr>
          <w:sz w:val="24"/>
        </w:rPr>
        <w:t>ip</w:t>
      </w:r>
      <w:proofErr w:type="spellEnd"/>
      <w:r w:rsidRPr="005873A2">
        <w:rPr>
          <w:sz w:val="24"/>
        </w:rPr>
        <w:t>}')</w:t>
      </w:r>
    </w:p>
    <w:p w14:paraId="419DB9B4" w14:textId="77777777" w:rsidR="005873A2" w:rsidRPr="005873A2" w:rsidRDefault="005873A2" w:rsidP="005873A2">
      <w:pPr>
        <w:spacing w:line="360" w:lineRule="auto"/>
        <w:rPr>
          <w:sz w:val="24"/>
        </w:rPr>
      </w:pPr>
    </w:p>
    <w:p w14:paraId="5AEA0EF9" w14:textId="77777777" w:rsidR="005873A2" w:rsidRPr="005873A2" w:rsidRDefault="005873A2" w:rsidP="005873A2">
      <w:pPr>
        <w:spacing w:line="360" w:lineRule="auto"/>
        <w:rPr>
          <w:sz w:val="24"/>
        </w:rPr>
      </w:pPr>
      <w:r w:rsidRPr="005873A2">
        <w:rPr>
          <w:sz w:val="24"/>
        </w:rPr>
        <w:t>export MLDE_URL="http://${MLDE_HOST}:8080"</w:t>
      </w:r>
    </w:p>
    <w:p w14:paraId="604D4577" w14:textId="77777777" w:rsidR="005873A2" w:rsidRPr="005873A2" w:rsidRDefault="005873A2" w:rsidP="005873A2">
      <w:pPr>
        <w:spacing w:line="360" w:lineRule="auto"/>
        <w:rPr>
          <w:sz w:val="24"/>
        </w:rPr>
      </w:pPr>
    </w:p>
    <w:p w14:paraId="0F6ECC5C" w14:textId="77777777" w:rsidR="005873A2" w:rsidRPr="005873A2" w:rsidRDefault="005873A2" w:rsidP="005873A2">
      <w:pPr>
        <w:spacing w:line="360" w:lineRule="auto"/>
        <w:rPr>
          <w:sz w:val="24"/>
        </w:rPr>
      </w:pPr>
      <w:r w:rsidRPr="005873A2">
        <w:rPr>
          <w:sz w:val="24"/>
        </w:rPr>
        <w:t>echo $MLDE_URL</w:t>
      </w:r>
    </w:p>
    <w:p w14:paraId="28A2AF01" w14:textId="77777777" w:rsidR="005873A2" w:rsidRPr="005873A2" w:rsidRDefault="005873A2" w:rsidP="005873A2">
      <w:pPr>
        <w:spacing w:line="360" w:lineRule="auto"/>
        <w:rPr>
          <w:sz w:val="24"/>
        </w:rPr>
      </w:pPr>
    </w:p>
    <w:p w14:paraId="04207B14" w14:textId="77777777" w:rsidR="005873A2" w:rsidRPr="005873A2" w:rsidRDefault="005873A2" w:rsidP="005873A2">
      <w:pPr>
        <w:spacing w:line="360" w:lineRule="auto"/>
        <w:rPr>
          <w:sz w:val="24"/>
        </w:rPr>
      </w:pPr>
      <w:r w:rsidRPr="005873A2">
        <w:rPr>
          <w:sz w:val="24"/>
        </w:rPr>
        <w:t>export DET_MASTER=${MLDE_HOST}:8080</w:t>
      </w:r>
    </w:p>
    <w:p w14:paraId="6D1E6D34" w14:textId="77777777" w:rsidR="005873A2" w:rsidRPr="005873A2" w:rsidRDefault="005873A2" w:rsidP="005873A2">
      <w:pPr>
        <w:spacing w:line="360" w:lineRule="auto"/>
        <w:rPr>
          <w:sz w:val="24"/>
        </w:rPr>
      </w:pPr>
    </w:p>
    <w:p w14:paraId="435053E9" w14:textId="77777777" w:rsidR="005873A2" w:rsidRPr="005873A2" w:rsidRDefault="005873A2" w:rsidP="005873A2">
      <w:pPr>
        <w:spacing w:line="360" w:lineRule="auto"/>
        <w:rPr>
          <w:sz w:val="24"/>
        </w:rPr>
      </w:pPr>
      <w:r w:rsidRPr="005873A2">
        <w:rPr>
          <w:sz w:val="24"/>
        </w:rPr>
        <w:t>det e list</w:t>
      </w:r>
    </w:p>
    <w:p w14:paraId="7BAFDA66" w14:textId="77777777" w:rsidR="005873A2" w:rsidRPr="005873A2" w:rsidRDefault="005873A2" w:rsidP="005873A2">
      <w:pPr>
        <w:spacing w:line="360" w:lineRule="auto"/>
        <w:rPr>
          <w:sz w:val="24"/>
        </w:rPr>
      </w:pPr>
    </w:p>
    <w:p w14:paraId="245A6335" w14:textId="77777777" w:rsidR="005873A2" w:rsidRPr="005873A2" w:rsidRDefault="005873A2" w:rsidP="005873A2">
      <w:pPr>
        <w:spacing w:line="360" w:lineRule="auto"/>
        <w:rPr>
          <w:sz w:val="24"/>
        </w:rPr>
      </w:pPr>
    </w:p>
    <w:p w14:paraId="3A9CAE50" w14:textId="77777777" w:rsidR="005873A2" w:rsidRPr="005873A2" w:rsidRDefault="005873A2" w:rsidP="005873A2">
      <w:pPr>
        <w:spacing w:line="360" w:lineRule="auto"/>
        <w:rPr>
          <w:sz w:val="24"/>
        </w:rPr>
      </w:pPr>
      <w:r w:rsidRPr="005873A2">
        <w:rPr>
          <w:sz w:val="24"/>
        </w:rPr>
        <w:t xml:space="preserve">##### Installing </w:t>
      </w:r>
      <w:proofErr w:type="spellStart"/>
      <w:r w:rsidRPr="005873A2">
        <w:rPr>
          <w:sz w:val="24"/>
        </w:rPr>
        <w:t>KServe</w:t>
      </w:r>
      <w:proofErr w:type="spellEnd"/>
      <w:r w:rsidRPr="005873A2">
        <w:rPr>
          <w:sz w:val="24"/>
        </w:rPr>
        <w:t xml:space="preserve"> - Wrong Documentation on GitHub -- Follow below steps ####</w:t>
      </w:r>
    </w:p>
    <w:p w14:paraId="27D80689" w14:textId="77777777" w:rsidR="005873A2" w:rsidRPr="005873A2" w:rsidRDefault="005873A2" w:rsidP="005873A2">
      <w:pPr>
        <w:spacing w:line="360" w:lineRule="auto"/>
        <w:rPr>
          <w:sz w:val="24"/>
        </w:rPr>
      </w:pPr>
    </w:p>
    <w:p w14:paraId="257F7696" w14:textId="77777777" w:rsidR="005873A2" w:rsidRPr="005873A2" w:rsidRDefault="005873A2" w:rsidP="005873A2">
      <w:pPr>
        <w:spacing w:line="360" w:lineRule="auto"/>
        <w:rPr>
          <w:sz w:val="24"/>
        </w:rPr>
      </w:pPr>
      <w:r w:rsidRPr="005873A2">
        <w:rPr>
          <w:sz w:val="24"/>
        </w:rPr>
        <w:t xml:space="preserve">curl -L https://istio.io/downloadIstio | </w:t>
      </w:r>
      <w:proofErr w:type="spellStart"/>
      <w:r w:rsidRPr="005873A2">
        <w:rPr>
          <w:sz w:val="24"/>
        </w:rPr>
        <w:t>sh</w:t>
      </w:r>
      <w:proofErr w:type="spellEnd"/>
      <w:r w:rsidRPr="005873A2">
        <w:rPr>
          <w:sz w:val="24"/>
        </w:rPr>
        <w:t xml:space="preserve"> -</w:t>
      </w:r>
    </w:p>
    <w:p w14:paraId="25F5108A" w14:textId="77777777" w:rsidR="005873A2" w:rsidRPr="005873A2" w:rsidRDefault="005873A2" w:rsidP="005873A2">
      <w:pPr>
        <w:spacing w:line="360" w:lineRule="auto"/>
        <w:rPr>
          <w:sz w:val="24"/>
        </w:rPr>
      </w:pPr>
    </w:p>
    <w:p w14:paraId="458852E0" w14:textId="77777777" w:rsidR="005873A2" w:rsidRPr="005873A2" w:rsidRDefault="005873A2" w:rsidP="005873A2">
      <w:pPr>
        <w:spacing w:line="360" w:lineRule="auto"/>
        <w:rPr>
          <w:sz w:val="24"/>
        </w:rPr>
      </w:pPr>
      <w:r w:rsidRPr="005873A2">
        <w:rPr>
          <w:sz w:val="24"/>
        </w:rPr>
        <w:t>export PATH="$PATH:/home/ubuntu/istio-1.19.0/bin"</w:t>
      </w:r>
    </w:p>
    <w:p w14:paraId="19E045ED" w14:textId="77777777" w:rsidR="005873A2" w:rsidRPr="005873A2" w:rsidRDefault="005873A2" w:rsidP="005873A2">
      <w:pPr>
        <w:spacing w:line="360" w:lineRule="auto"/>
        <w:rPr>
          <w:sz w:val="24"/>
        </w:rPr>
      </w:pPr>
    </w:p>
    <w:p w14:paraId="4BE753D0" w14:textId="77777777" w:rsidR="005873A2" w:rsidRPr="005873A2" w:rsidRDefault="005873A2" w:rsidP="005873A2">
      <w:pPr>
        <w:spacing w:line="360" w:lineRule="auto"/>
        <w:rPr>
          <w:sz w:val="24"/>
        </w:rPr>
      </w:pPr>
      <w:proofErr w:type="spellStart"/>
      <w:r w:rsidRPr="005873A2">
        <w:rPr>
          <w:sz w:val="24"/>
        </w:rPr>
        <w:t>istioctl</w:t>
      </w:r>
      <w:proofErr w:type="spellEnd"/>
      <w:r w:rsidRPr="005873A2">
        <w:rPr>
          <w:sz w:val="24"/>
        </w:rPr>
        <w:t xml:space="preserve"> x precheck</w:t>
      </w:r>
    </w:p>
    <w:p w14:paraId="04872DAE" w14:textId="77777777" w:rsidR="005873A2" w:rsidRPr="005873A2" w:rsidRDefault="005873A2" w:rsidP="005873A2">
      <w:pPr>
        <w:spacing w:line="360" w:lineRule="auto"/>
        <w:rPr>
          <w:sz w:val="24"/>
        </w:rPr>
      </w:pPr>
    </w:p>
    <w:p w14:paraId="50F01AE4" w14:textId="77777777" w:rsidR="005873A2" w:rsidRPr="005873A2" w:rsidRDefault="005873A2" w:rsidP="005873A2">
      <w:pPr>
        <w:spacing w:line="360" w:lineRule="auto"/>
        <w:rPr>
          <w:sz w:val="24"/>
        </w:rPr>
      </w:pPr>
      <w:proofErr w:type="spellStart"/>
      <w:r w:rsidRPr="005873A2">
        <w:rPr>
          <w:sz w:val="24"/>
        </w:rPr>
        <w:t>istioctl</w:t>
      </w:r>
      <w:proofErr w:type="spellEnd"/>
      <w:r w:rsidRPr="005873A2">
        <w:rPr>
          <w:sz w:val="24"/>
        </w:rPr>
        <w:t xml:space="preserve"> install -y</w:t>
      </w:r>
    </w:p>
    <w:p w14:paraId="26447CE3" w14:textId="77777777" w:rsidR="005873A2" w:rsidRPr="005873A2" w:rsidRDefault="005873A2" w:rsidP="005873A2">
      <w:pPr>
        <w:spacing w:line="360" w:lineRule="auto"/>
        <w:rPr>
          <w:sz w:val="24"/>
        </w:rPr>
      </w:pPr>
    </w:p>
    <w:p w14:paraId="2C77E50F" w14:textId="77777777" w:rsidR="005873A2" w:rsidRPr="005873A2" w:rsidRDefault="005873A2" w:rsidP="005873A2">
      <w:pPr>
        <w:spacing w:line="360" w:lineRule="auto"/>
        <w:rPr>
          <w:sz w:val="24"/>
        </w:rPr>
      </w:pPr>
    </w:p>
    <w:p w14:paraId="0E9B4D10" w14:textId="77777777" w:rsidR="005873A2" w:rsidRPr="005873A2" w:rsidRDefault="005873A2" w:rsidP="005873A2">
      <w:pPr>
        <w:spacing w:line="360" w:lineRule="auto"/>
        <w:rPr>
          <w:sz w:val="24"/>
        </w:rPr>
      </w:pPr>
      <w:r w:rsidRPr="005873A2">
        <w:rPr>
          <w:sz w:val="24"/>
        </w:rPr>
        <w:t xml:space="preserve">LATEST_VERSION=$(curl https://api.github.com/repos/sigstore/cosign/releases/latest | grep </w:t>
      </w:r>
      <w:proofErr w:type="spellStart"/>
      <w:r w:rsidRPr="005873A2">
        <w:rPr>
          <w:sz w:val="24"/>
        </w:rPr>
        <w:t>tag_name</w:t>
      </w:r>
      <w:proofErr w:type="spellEnd"/>
      <w:r w:rsidRPr="005873A2">
        <w:rPr>
          <w:sz w:val="24"/>
        </w:rPr>
        <w:t xml:space="preserve"> | cut -d : -f2 | tr -d "v\", ")</w:t>
      </w:r>
    </w:p>
    <w:p w14:paraId="76E825C4" w14:textId="77777777" w:rsidR="005873A2" w:rsidRPr="005873A2" w:rsidRDefault="005873A2" w:rsidP="005873A2">
      <w:pPr>
        <w:spacing w:line="360" w:lineRule="auto"/>
        <w:rPr>
          <w:sz w:val="24"/>
          <w:lang w:val="pl-PL"/>
        </w:rPr>
      </w:pPr>
      <w:r w:rsidRPr="005873A2">
        <w:rPr>
          <w:sz w:val="24"/>
          <w:lang w:val="pl-PL"/>
        </w:rPr>
        <w:t>curl -O -L "https://github.com/sigstore/cosign/releases/latest/download/cosign_${LATEST_VERSION}_amd64.deb"</w:t>
      </w:r>
    </w:p>
    <w:p w14:paraId="42FDD0EE"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dpkg</w:t>
      </w:r>
      <w:proofErr w:type="spellEnd"/>
      <w:r w:rsidRPr="005873A2">
        <w:rPr>
          <w:sz w:val="24"/>
        </w:rPr>
        <w:t xml:space="preserve"> -</w:t>
      </w:r>
      <w:proofErr w:type="spellStart"/>
      <w:r w:rsidRPr="005873A2">
        <w:rPr>
          <w:sz w:val="24"/>
        </w:rPr>
        <w:t>i</w:t>
      </w:r>
      <w:proofErr w:type="spellEnd"/>
      <w:r w:rsidRPr="005873A2">
        <w:rPr>
          <w:sz w:val="24"/>
        </w:rPr>
        <w:t xml:space="preserve"> cosign_${LATEST_VERSION}_amd64.deb</w:t>
      </w:r>
    </w:p>
    <w:p w14:paraId="1E4516B3" w14:textId="77777777" w:rsidR="005873A2" w:rsidRPr="005873A2" w:rsidRDefault="005873A2" w:rsidP="005873A2">
      <w:pPr>
        <w:spacing w:line="360" w:lineRule="auto"/>
        <w:rPr>
          <w:sz w:val="24"/>
        </w:rPr>
      </w:pPr>
    </w:p>
    <w:p w14:paraId="5B849B81" w14:textId="77777777" w:rsidR="005873A2" w:rsidRPr="005873A2" w:rsidRDefault="005873A2" w:rsidP="005873A2">
      <w:pPr>
        <w:spacing w:line="360" w:lineRule="auto"/>
        <w:rPr>
          <w:sz w:val="24"/>
        </w:rPr>
      </w:pPr>
    </w:p>
    <w:p w14:paraId="094E92D6" w14:textId="77777777" w:rsidR="005873A2" w:rsidRPr="005873A2" w:rsidRDefault="005873A2" w:rsidP="005873A2">
      <w:pPr>
        <w:spacing w:line="360" w:lineRule="auto"/>
        <w:rPr>
          <w:sz w:val="24"/>
        </w:rPr>
      </w:pPr>
      <w:r w:rsidRPr="005873A2">
        <w:rPr>
          <w:sz w:val="24"/>
        </w:rPr>
        <w:t xml:space="preserve">#### Install </w:t>
      </w:r>
      <w:proofErr w:type="spellStart"/>
      <w:r w:rsidRPr="005873A2">
        <w:rPr>
          <w:sz w:val="24"/>
        </w:rPr>
        <w:t>Knative</w:t>
      </w:r>
      <w:proofErr w:type="spellEnd"/>
      <w:r w:rsidRPr="005873A2">
        <w:rPr>
          <w:sz w:val="24"/>
        </w:rPr>
        <w:t xml:space="preserve"> Serving ####</w:t>
      </w:r>
    </w:p>
    <w:p w14:paraId="2663CF98" w14:textId="77777777" w:rsidR="005873A2" w:rsidRPr="005873A2" w:rsidRDefault="005873A2" w:rsidP="005873A2">
      <w:pPr>
        <w:spacing w:line="360" w:lineRule="auto"/>
        <w:rPr>
          <w:sz w:val="24"/>
        </w:rPr>
      </w:pPr>
      <w:r w:rsidRPr="005873A2">
        <w:rPr>
          <w:sz w:val="24"/>
        </w:rPr>
        <w:t>curl -</w:t>
      </w:r>
      <w:proofErr w:type="spellStart"/>
      <w:r w:rsidRPr="005873A2">
        <w:rPr>
          <w:sz w:val="24"/>
        </w:rPr>
        <w:t>sSL</w:t>
      </w:r>
      <w:proofErr w:type="spellEnd"/>
      <w:r w:rsidRPr="005873A2">
        <w:rPr>
          <w:sz w:val="24"/>
        </w:rPr>
        <w:t xml:space="preserve"> https://github.com/knative/serving/releases/download/knative-v1.10.1/serving-core.yaml \</w:t>
      </w:r>
    </w:p>
    <w:p w14:paraId="5E1FC85E" w14:textId="77777777" w:rsidR="005873A2" w:rsidRPr="005873A2" w:rsidRDefault="005873A2" w:rsidP="005873A2">
      <w:pPr>
        <w:spacing w:line="360" w:lineRule="auto"/>
        <w:rPr>
          <w:sz w:val="24"/>
        </w:rPr>
      </w:pPr>
      <w:r w:rsidRPr="005873A2">
        <w:rPr>
          <w:sz w:val="24"/>
        </w:rPr>
        <w:lastRenderedPageBreak/>
        <w:t xml:space="preserve">  | grep 'gcr.io/' | awk '{print $2}' | sort | </w:t>
      </w:r>
      <w:proofErr w:type="spellStart"/>
      <w:r w:rsidRPr="005873A2">
        <w:rPr>
          <w:sz w:val="24"/>
        </w:rPr>
        <w:t>uniq</w:t>
      </w:r>
      <w:proofErr w:type="spellEnd"/>
      <w:r w:rsidRPr="005873A2">
        <w:rPr>
          <w:sz w:val="24"/>
        </w:rPr>
        <w:t xml:space="preserve"> \</w:t>
      </w:r>
    </w:p>
    <w:p w14:paraId="0456A94D" w14:textId="77777777" w:rsidR="005873A2" w:rsidRPr="005873A2" w:rsidRDefault="005873A2" w:rsidP="005873A2">
      <w:pPr>
        <w:spacing w:line="360" w:lineRule="auto"/>
        <w:rPr>
          <w:sz w:val="24"/>
        </w:rPr>
      </w:pPr>
      <w:r w:rsidRPr="005873A2">
        <w:rPr>
          <w:sz w:val="24"/>
        </w:rPr>
        <w:t xml:space="preserve">  | </w:t>
      </w:r>
      <w:proofErr w:type="spellStart"/>
      <w:r w:rsidRPr="005873A2">
        <w:rPr>
          <w:sz w:val="24"/>
        </w:rPr>
        <w:t>xargs</w:t>
      </w:r>
      <w:proofErr w:type="spellEnd"/>
      <w:r w:rsidRPr="005873A2">
        <w:rPr>
          <w:sz w:val="24"/>
        </w:rPr>
        <w:t xml:space="preserve"> -n 1 \</w:t>
      </w:r>
    </w:p>
    <w:p w14:paraId="0BA998B6" w14:textId="77777777" w:rsidR="005873A2" w:rsidRPr="005873A2" w:rsidRDefault="005873A2" w:rsidP="005873A2">
      <w:pPr>
        <w:spacing w:line="360" w:lineRule="auto"/>
        <w:rPr>
          <w:sz w:val="24"/>
        </w:rPr>
      </w:pPr>
      <w:r w:rsidRPr="005873A2">
        <w:rPr>
          <w:sz w:val="24"/>
        </w:rPr>
        <w:t xml:space="preserve">    cosign verify -o text \</w:t>
      </w:r>
    </w:p>
    <w:p w14:paraId="04543844" w14:textId="77777777" w:rsidR="005873A2" w:rsidRPr="005873A2" w:rsidRDefault="005873A2" w:rsidP="005873A2">
      <w:pPr>
        <w:spacing w:line="360" w:lineRule="auto"/>
        <w:rPr>
          <w:sz w:val="24"/>
        </w:rPr>
      </w:pPr>
      <w:r w:rsidRPr="005873A2">
        <w:rPr>
          <w:sz w:val="24"/>
        </w:rPr>
        <w:t xml:space="preserve">      --certificate-identity=signer@knative-releases.iam.gserviceaccount.com \</w:t>
      </w:r>
    </w:p>
    <w:p w14:paraId="2DFF3A62" w14:textId="77777777" w:rsidR="005873A2" w:rsidRPr="005873A2" w:rsidRDefault="005873A2" w:rsidP="005873A2">
      <w:pPr>
        <w:spacing w:line="360" w:lineRule="auto"/>
        <w:rPr>
          <w:sz w:val="24"/>
        </w:rPr>
      </w:pPr>
      <w:r w:rsidRPr="005873A2">
        <w:rPr>
          <w:sz w:val="24"/>
        </w:rPr>
        <w:t xml:space="preserve">      --certificate-</w:t>
      </w:r>
      <w:proofErr w:type="spellStart"/>
      <w:r w:rsidRPr="005873A2">
        <w:rPr>
          <w:sz w:val="24"/>
        </w:rPr>
        <w:t>oidc</w:t>
      </w:r>
      <w:proofErr w:type="spellEnd"/>
      <w:r w:rsidRPr="005873A2">
        <w:rPr>
          <w:sz w:val="24"/>
        </w:rPr>
        <w:t>-issuer=https://accounts.google.com</w:t>
      </w:r>
    </w:p>
    <w:p w14:paraId="336F857D" w14:textId="77777777" w:rsidR="005873A2" w:rsidRPr="005873A2" w:rsidRDefault="005873A2" w:rsidP="005873A2">
      <w:pPr>
        <w:spacing w:line="360" w:lineRule="auto"/>
        <w:rPr>
          <w:sz w:val="24"/>
        </w:rPr>
      </w:pPr>
    </w:p>
    <w:p w14:paraId="5860D59D" w14:textId="77777777" w:rsidR="005873A2" w:rsidRPr="005873A2" w:rsidRDefault="005873A2" w:rsidP="005873A2">
      <w:pPr>
        <w:spacing w:line="360" w:lineRule="auto"/>
        <w:rPr>
          <w:sz w:val="24"/>
        </w:rPr>
      </w:pPr>
    </w:p>
    <w:p w14:paraId="15EFD3A3" w14:textId="77777777" w:rsidR="005873A2" w:rsidRPr="005873A2" w:rsidRDefault="005873A2" w:rsidP="005873A2">
      <w:pPr>
        <w:spacing w:line="360" w:lineRule="auto"/>
        <w:rPr>
          <w:sz w:val="24"/>
        </w:rPr>
      </w:pPr>
    </w:p>
    <w:p w14:paraId="2C96C166"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https://github.com/knative/serving/releases/download/knative-v1.11.1/serving-crds.yaml</w:t>
      </w:r>
    </w:p>
    <w:p w14:paraId="2E862DD6" w14:textId="77777777" w:rsidR="005873A2" w:rsidRPr="005873A2" w:rsidRDefault="005873A2" w:rsidP="005873A2">
      <w:pPr>
        <w:spacing w:line="360" w:lineRule="auto"/>
        <w:rPr>
          <w:sz w:val="24"/>
        </w:rPr>
      </w:pPr>
    </w:p>
    <w:p w14:paraId="6C994507"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https://github.com/knative/serving/releases/download/knative-v1.11.1/serving-core.yaml</w:t>
      </w:r>
    </w:p>
    <w:p w14:paraId="4EFA1906" w14:textId="77777777" w:rsidR="005873A2" w:rsidRPr="005873A2" w:rsidRDefault="005873A2" w:rsidP="005873A2">
      <w:pPr>
        <w:spacing w:line="360" w:lineRule="auto"/>
        <w:rPr>
          <w:sz w:val="24"/>
        </w:rPr>
      </w:pPr>
    </w:p>
    <w:p w14:paraId="6B9EE234"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l </w:t>
      </w:r>
      <w:proofErr w:type="spellStart"/>
      <w:r w:rsidRPr="005873A2">
        <w:rPr>
          <w:sz w:val="24"/>
        </w:rPr>
        <w:t>knative.dev</w:t>
      </w:r>
      <w:proofErr w:type="spellEnd"/>
      <w:r w:rsidRPr="005873A2">
        <w:rPr>
          <w:sz w:val="24"/>
        </w:rPr>
        <w:t>/</w:t>
      </w:r>
      <w:proofErr w:type="spellStart"/>
      <w:r w:rsidRPr="005873A2">
        <w:rPr>
          <w:sz w:val="24"/>
        </w:rPr>
        <w:t>crd</w:t>
      </w:r>
      <w:proofErr w:type="spellEnd"/>
      <w:r w:rsidRPr="005873A2">
        <w:rPr>
          <w:sz w:val="24"/>
        </w:rPr>
        <w:t>-install=true -f https://github.com/knative/net-istio/releases/download/knative-v1.11.0/istio.yaml</w:t>
      </w:r>
    </w:p>
    <w:p w14:paraId="4958DBBA" w14:textId="77777777" w:rsidR="005873A2" w:rsidRPr="005873A2" w:rsidRDefault="005873A2" w:rsidP="005873A2">
      <w:pPr>
        <w:spacing w:line="360" w:lineRule="auto"/>
        <w:rPr>
          <w:sz w:val="24"/>
        </w:rPr>
      </w:pPr>
    </w:p>
    <w:p w14:paraId="70F24BB4"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https://github.com/knative/net-istio/releases/download/knative-v1.11.0/istio.yaml</w:t>
      </w:r>
    </w:p>
    <w:p w14:paraId="1A4F3021" w14:textId="77777777" w:rsidR="005873A2" w:rsidRPr="005873A2" w:rsidRDefault="005873A2" w:rsidP="005873A2">
      <w:pPr>
        <w:spacing w:line="360" w:lineRule="auto"/>
        <w:rPr>
          <w:sz w:val="24"/>
        </w:rPr>
      </w:pPr>
    </w:p>
    <w:p w14:paraId="6AF61FA7" w14:textId="77777777" w:rsidR="005873A2" w:rsidRPr="005873A2" w:rsidRDefault="005873A2" w:rsidP="005873A2">
      <w:pPr>
        <w:spacing w:line="360" w:lineRule="auto"/>
        <w:rPr>
          <w:sz w:val="24"/>
        </w:rPr>
      </w:pPr>
    </w:p>
    <w:p w14:paraId="7F29364F"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https://github.com/knative/net-istio/releases/download/knative-v1.11.0/net-istio.yaml</w:t>
      </w:r>
    </w:p>
    <w:p w14:paraId="6B158396" w14:textId="77777777" w:rsidR="005873A2" w:rsidRPr="005873A2" w:rsidRDefault="005873A2" w:rsidP="005873A2">
      <w:pPr>
        <w:spacing w:line="360" w:lineRule="auto"/>
        <w:rPr>
          <w:sz w:val="24"/>
        </w:rPr>
      </w:pPr>
    </w:p>
    <w:p w14:paraId="3365FA51"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namespace </w:t>
      </w:r>
      <w:proofErr w:type="spellStart"/>
      <w:r w:rsidRPr="005873A2">
        <w:rPr>
          <w:sz w:val="24"/>
        </w:rPr>
        <w:t>istio</w:t>
      </w:r>
      <w:proofErr w:type="spellEnd"/>
      <w:r w:rsidRPr="005873A2">
        <w:rPr>
          <w:sz w:val="24"/>
        </w:rPr>
        <w:t xml:space="preserve">-system get service </w:t>
      </w:r>
      <w:proofErr w:type="spellStart"/>
      <w:r w:rsidRPr="005873A2">
        <w:rPr>
          <w:sz w:val="24"/>
        </w:rPr>
        <w:t>istio-ingressgateway</w:t>
      </w:r>
      <w:proofErr w:type="spellEnd"/>
    </w:p>
    <w:p w14:paraId="6A40D3C2" w14:textId="77777777" w:rsidR="005873A2" w:rsidRPr="005873A2" w:rsidRDefault="005873A2" w:rsidP="005873A2">
      <w:pPr>
        <w:spacing w:line="360" w:lineRule="auto"/>
        <w:rPr>
          <w:sz w:val="24"/>
        </w:rPr>
      </w:pPr>
    </w:p>
    <w:p w14:paraId="5408AD9D" w14:textId="77777777" w:rsidR="005873A2" w:rsidRPr="005873A2" w:rsidRDefault="005873A2" w:rsidP="005873A2">
      <w:pPr>
        <w:spacing w:line="360" w:lineRule="auto"/>
        <w:rPr>
          <w:sz w:val="24"/>
        </w:rPr>
      </w:pPr>
    </w:p>
    <w:p w14:paraId="6BF94EB4" w14:textId="77777777" w:rsidR="005873A2" w:rsidRPr="005873A2" w:rsidRDefault="005873A2" w:rsidP="005873A2">
      <w:pPr>
        <w:spacing w:line="360" w:lineRule="auto"/>
        <w:rPr>
          <w:sz w:val="24"/>
        </w:rPr>
      </w:pPr>
      <w:r w:rsidRPr="005873A2">
        <w:rPr>
          <w:sz w:val="24"/>
        </w:rPr>
        <w:t>### Record this Metal LB IP ####</w:t>
      </w:r>
    </w:p>
    <w:p w14:paraId="564D3418" w14:textId="77777777" w:rsidR="005873A2" w:rsidRPr="005873A2" w:rsidRDefault="005873A2" w:rsidP="005873A2">
      <w:pPr>
        <w:spacing w:line="360" w:lineRule="auto"/>
        <w:rPr>
          <w:sz w:val="24"/>
        </w:rPr>
      </w:pPr>
      <w:r w:rsidRPr="005873A2">
        <w:rPr>
          <w:sz w:val="24"/>
        </w:rPr>
        <w:t xml:space="preserve">### Configure </w:t>
      </w:r>
      <w:proofErr w:type="spellStart"/>
      <w:r w:rsidRPr="005873A2">
        <w:rPr>
          <w:sz w:val="24"/>
        </w:rPr>
        <w:t>NoDNS</w:t>
      </w:r>
      <w:proofErr w:type="spellEnd"/>
      <w:r w:rsidRPr="005873A2">
        <w:rPr>
          <w:sz w:val="24"/>
        </w:rPr>
        <w:t xml:space="preserve"> method ####</w:t>
      </w:r>
    </w:p>
    <w:p w14:paraId="6AD45B5A" w14:textId="77777777" w:rsidR="005873A2" w:rsidRPr="005873A2" w:rsidRDefault="005873A2" w:rsidP="005873A2">
      <w:pPr>
        <w:spacing w:line="360" w:lineRule="auto"/>
        <w:rPr>
          <w:sz w:val="24"/>
        </w:rPr>
      </w:pPr>
    </w:p>
    <w:p w14:paraId="6FC17557"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patch </w:t>
      </w:r>
      <w:proofErr w:type="spellStart"/>
      <w:r w:rsidRPr="005873A2">
        <w:rPr>
          <w:sz w:val="24"/>
        </w:rPr>
        <w:t>configmap</w:t>
      </w:r>
      <w:proofErr w:type="spellEnd"/>
      <w:r w:rsidRPr="005873A2">
        <w:rPr>
          <w:sz w:val="24"/>
        </w:rPr>
        <w:t>/config-domain \</w:t>
      </w:r>
    </w:p>
    <w:p w14:paraId="6BBF8F4D" w14:textId="77777777" w:rsidR="005873A2" w:rsidRPr="005873A2" w:rsidRDefault="005873A2" w:rsidP="005873A2">
      <w:pPr>
        <w:spacing w:line="360" w:lineRule="auto"/>
        <w:rPr>
          <w:sz w:val="24"/>
        </w:rPr>
      </w:pPr>
      <w:r w:rsidRPr="005873A2">
        <w:rPr>
          <w:sz w:val="24"/>
        </w:rPr>
        <w:t xml:space="preserve">      --namespace </w:t>
      </w:r>
      <w:proofErr w:type="spellStart"/>
      <w:r w:rsidRPr="005873A2">
        <w:rPr>
          <w:sz w:val="24"/>
        </w:rPr>
        <w:t>knative</w:t>
      </w:r>
      <w:proofErr w:type="spellEnd"/>
      <w:r w:rsidRPr="005873A2">
        <w:rPr>
          <w:sz w:val="24"/>
        </w:rPr>
        <w:t>-serving \</w:t>
      </w:r>
    </w:p>
    <w:p w14:paraId="2EE97130" w14:textId="77777777" w:rsidR="005873A2" w:rsidRPr="005873A2" w:rsidRDefault="005873A2" w:rsidP="005873A2">
      <w:pPr>
        <w:spacing w:line="360" w:lineRule="auto"/>
        <w:rPr>
          <w:sz w:val="24"/>
        </w:rPr>
      </w:pPr>
      <w:r w:rsidRPr="005873A2">
        <w:rPr>
          <w:sz w:val="24"/>
        </w:rPr>
        <w:t xml:space="preserve">      --type merge \</w:t>
      </w:r>
    </w:p>
    <w:p w14:paraId="4CA80DC9" w14:textId="77777777" w:rsidR="005873A2" w:rsidRPr="005873A2" w:rsidRDefault="005873A2" w:rsidP="005873A2">
      <w:pPr>
        <w:spacing w:line="360" w:lineRule="auto"/>
        <w:rPr>
          <w:sz w:val="24"/>
        </w:rPr>
      </w:pPr>
      <w:r w:rsidRPr="005873A2">
        <w:rPr>
          <w:sz w:val="24"/>
        </w:rPr>
        <w:t xml:space="preserve">      --patch '{"data":{"example.com":""}}'</w:t>
      </w:r>
    </w:p>
    <w:p w14:paraId="6625BF92" w14:textId="77777777" w:rsidR="005873A2" w:rsidRPr="005873A2" w:rsidRDefault="005873A2" w:rsidP="005873A2">
      <w:pPr>
        <w:spacing w:line="360" w:lineRule="auto"/>
        <w:rPr>
          <w:sz w:val="24"/>
        </w:rPr>
      </w:pPr>
    </w:p>
    <w:p w14:paraId="51331EED"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w:t>
      </w:r>
      <w:proofErr w:type="spellStart"/>
      <w:r w:rsidRPr="005873A2">
        <w:rPr>
          <w:sz w:val="24"/>
        </w:rPr>
        <w:t>ksvc</w:t>
      </w:r>
      <w:proofErr w:type="spellEnd"/>
    </w:p>
    <w:p w14:paraId="3136509A" w14:textId="77777777" w:rsidR="005873A2" w:rsidRPr="005873A2" w:rsidRDefault="005873A2" w:rsidP="005873A2">
      <w:pPr>
        <w:spacing w:line="360" w:lineRule="auto"/>
        <w:rPr>
          <w:sz w:val="24"/>
        </w:rPr>
      </w:pPr>
    </w:p>
    <w:p w14:paraId="0BBEEA02" w14:textId="77777777" w:rsidR="005873A2" w:rsidRPr="005873A2" w:rsidRDefault="005873A2" w:rsidP="005873A2">
      <w:pPr>
        <w:spacing w:line="360" w:lineRule="auto"/>
        <w:rPr>
          <w:sz w:val="24"/>
        </w:rPr>
      </w:pPr>
    </w:p>
    <w:p w14:paraId="3623FBD6" w14:textId="77777777" w:rsidR="005873A2" w:rsidRPr="005873A2" w:rsidRDefault="005873A2" w:rsidP="005873A2">
      <w:pPr>
        <w:spacing w:line="360" w:lineRule="auto"/>
        <w:rPr>
          <w:sz w:val="24"/>
        </w:rPr>
      </w:pPr>
      <w:r w:rsidRPr="005873A2">
        <w:rPr>
          <w:sz w:val="24"/>
        </w:rPr>
        <w:t>### Install Cert Manager ####</w:t>
      </w:r>
    </w:p>
    <w:p w14:paraId="1D81018F" w14:textId="77777777" w:rsidR="005873A2" w:rsidRPr="005873A2" w:rsidRDefault="005873A2" w:rsidP="005873A2">
      <w:pPr>
        <w:spacing w:line="360" w:lineRule="auto"/>
        <w:rPr>
          <w:sz w:val="24"/>
        </w:rPr>
      </w:pPr>
    </w:p>
    <w:p w14:paraId="792582FE"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https://github.com/cert-manager/cert-manager/releases/download/v1.13.0/cert-manager.yaml</w:t>
      </w:r>
    </w:p>
    <w:p w14:paraId="2F1F4562" w14:textId="77777777" w:rsidR="005873A2" w:rsidRPr="005873A2" w:rsidRDefault="005873A2" w:rsidP="005873A2">
      <w:pPr>
        <w:spacing w:line="360" w:lineRule="auto"/>
        <w:rPr>
          <w:sz w:val="24"/>
        </w:rPr>
      </w:pPr>
    </w:p>
    <w:p w14:paraId="5DB584DC" w14:textId="77777777" w:rsidR="005873A2" w:rsidRPr="005873A2" w:rsidRDefault="005873A2" w:rsidP="005873A2">
      <w:pPr>
        <w:spacing w:line="360" w:lineRule="auto"/>
        <w:rPr>
          <w:sz w:val="24"/>
        </w:rPr>
      </w:pPr>
      <w:r w:rsidRPr="005873A2">
        <w:rPr>
          <w:sz w:val="24"/>
        </w:rPr>
        <w:t xml:space="preserve">### Install </w:t>
      </w:r>
      <w:proofErr w:type="spellStart"/>
      <w:r w:rsidRPr="005873A2">
        <w:rPr>
          <w:sz w:val="24"/>
        </w:rPr>
        <w:t>KServe</w:t>
      </w:r>
      <w:proofErr w:type="spellEnd"/>
      <w:r w:rsidRPr="005873A2">
        <w:rPr>
          <w:sz w:val="24"/>
        </w:rPr>
        <w:t xml:space="preserve"> ####</w:t>
      </w:r>
    </w:p>
    <w:p w14:paraId="17B6D7F9" w14:textId="77777777" w:rsidR="005873A2" w:rsidRPr="005873A2" w:rsidRDefault="005873A2" w:rsidP="005873A2">
      <w:pPr>
        <w:spacing w:line="360" w:lineRule="auto"/>
        <w:rPr>
          <w:sz w:val="24"/>
        </w:rPr>
      </w:pPr>
    </w:p>
    <w:p w14:paraId="5C881C16" w14:textId="77777777" w:rsidR="005873A2" w:rsidRPr="005873A2" w:rsidRDefault="005873A2" w:rsidP="005873A2">
      <w:pPr>
        <w:spacing w:line="360" w:lineRule="auto"/>
        <w:rPr>
          <w:sz w:val="24"/>
        </w:rPr>
      </w:pPr>
    </w:p>
    <w:p w14:paraId="6CAA4D68"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https://github.com/kserve/kserve/releases/download/v0.9.0/kserve.yaml</w:t>
      </w:r>
    </w:p>
    <w:p w14:paraId="5C6891AE" w14:textId="77777777" w:rsidR="005873A2" w:rsidRPr="005873A2" w:rsidRDefault="005873A2" w:rsidP="005873A2">
      <w:pPr>
        <w:spacing w:line="360" w:lineRule="auto"/>
        <w:rPr>
          <w:sz w:val="24"/>
        </w:rPr>
      </w:pPr>
    </w:p>
    <w:p w14:paraId="32A9A6A4" w14:textId="77777777" w:rsidR="005873A2" w:rsidRPr="005873A2" w:rsidRDefault="005873A2" w:rsidP="005873A2">
      <w:pPr>
        <w:spacing w:line="360" w:lineRule="auto"/>
        <w:rPr>
          <w:sz w:val="24"/>
        </w:rPr>
      </w:pPr>
    </w:p>
    <w:p w14:paraId="316AA0AB"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https://github.com/kserve/kserve/releases/download/v0.9.0/kserve-runtimes.yaml</w:t>
      </w:r>
    </w:p>
    <w:p w14:paraId="62A297B6" w14:textId="77777777" w:rsidR="005873A2" w:rsidRPr="005873A2" w:rsidRDefault="005873A2" w:rsidP="005873A2">
      <w:pPr>
        <w:spacing w:line="360" w:lineRule="auto"/>
        <w:rPr>
          <w:sz w:val="24"/>
        </w:rPr>
      </w:pPr>
    </w:p>
    <w:p w14:paraId="12A307EC" w14:textId="77777777" w:rsidR="005873A2" w:rsidRPr="005873A2" w:rsidRDefault="005873A2" w:rsidP="005873A2">
      <w:pPr>
        <w:spacing w:line="360" w:lineRule="auto"/>
        <w:rPr>
          <w:sz w:val="24"/>
        </w:rPr>
      </w:pPr>
    </w:p>
    <w:p w14:paraId="1373A44E"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pods -A -w</w:t>
      </w:r>
    </w:p>
    <w:p w14:paraId="56730752" w14:textId="77777777" w:rsidR="005873A2" w:rsidRPr="005873A2" w:rsidRDefault="005873A2" w:rsidP="005873A2">
      <w:pPr>
        <w:spacing w:line="360" w:lineRule="auto"/>
        <w:rPr>
          <w:sz w:val="24"/>
        </w:rPr>
      </w:pPr>
    </w:p>
    <w:p w14:paraId="15ECBD77" w14:textId="77777777" w:rsidR="005873A2" w:rsidRPr="005873A2" w:rsidRDefault="005873A2" w:rsidP="005873A2">
      <w:pPr>
        <w:spacing w:line="360" w:lineRule="auto"/>
        <w:rPr>
          <w:sz w:val="24"/>
        </w:rPr>
      </w:pPr>
    </w:p>
    <w:p w14:paraId="362D4E8E" w14:textId="77777777" w:rsidR="005873A2" w:rsidRPr="005873A2" w:rsidRDefault="005873A2" w:rsidP="005873A2">
      <w:pPr>
        <w:spacing w:line="360" w:lineRule="auto"/>
        <w:rPr>
          <w:sz w:val="24"/>
        </w:rPr>
      </w:pPr>
      <w:r w:rsidRPr="005873A2">
        <w:rPr>
          <w:sz w:val="24"/>
        </w:rPr>
        <w:t>### Test Components ####</w:t>
      </w:r>
    </w:p>
    <w:p w14:paraId="032B6CA4" w14:textId="77777777" w:rsidR="005873A2" w:rsidRPr="005873A2" w:rsidRDefault="005873A2" w:rsidP="005873A2">
      <w:pPr>
        <w:spacing w:line="360" w:lineRule="auto"/>
        <w:rPr>
          <w:sz w:val="24"/>
        </w:rPr>
      </w:pPr>
    </w:p>
    <w:p w14:paraId="33F374E5" w14:textId="77777777" w:rsidR="005873A2" w:rsidRPr="005873A2" w:rsidRDefault="005873A2" w:rsidP="005873A2">
      <w:pPr>
        <w:spacing w:line="360" w:lineRule="auto"/>
        <w:rPr>
          <w:sz w:val="24"/>
        </w:rPr>
      </w:pPr>
      <w:r w:rsidRPr="005873A2">
        <w:rPr>
          <w:sz w:val="24"/>
        </w:rPr>
        <w:t xml:space="preserve">pachctl create project </w:t>
      </w:r>
      <w:proofErr w:type="spellStart"/>
      <w:r w:rsidRPr="005873A2">
        <w:rPr>
          <w:sz w:val="24"/>
        </w:rPr>
        <w:t>openCV</w:t>
      </w:r>
      <w:proofErr w:type="spellEnd"/>
    </w:p>
    <w:p w14:paraId="1DD83A35" w14:textId="77777777" w:rsidR="005873A2" w:rsidRPr="005873A2" w:rsidRDefault="005873A2" w:rsidP="005873A2">
      <w:pPr>
        <w:spacing w:line="360" w:lineRule="auto"/>
        <w:rPr>
          <w:sz w:val="24"/>
        </w:rPr>
      </w:pPr>
    </w:p>
    <w:p w14:paraId="0B3DB28A" w14:textId="77777777" w:rsidR="005873A2" w:rsidRPr="005873A2" w:rsidRDefault="005873A2" w:rsidP="005873A2">
      <w:pPr>
        <w:spacing w:line="360" w:lineRule="auto"/>
        <w:rPr>
          <w:sz w:val="24"/>
        </w:rPr>
      </w:pPr>
      <w:r w:rsidRPr="005873A2">
        <w:rPr>
          <w:sz w:val="24"/>
        </w:rPr>
        <w:t xml:space="preserve">pachctl config update context --project </w:t>
      </w:r>
      <w:proofErr w:type="spellStart"/>
      <w:r w:rsidRPr="005873A2">
        <w:rPr>
          <w:sz w:val="24"/>
        </w:rPr>
        <w:t>openCV</w:t>
      </w:r>
      <w:proofErr w:type="spellEnd"/>
    </w:p>
    <w:p w14:paraId="58F6FCD9" w14:textId="77777777" w:rsidR="005873A2" w:rsidRPr="005873A2" w:rsidRDefault="005873A2" w:rsidP="005873A2">
      <w:pPr>
        <w:spacing w:line="360" w:lineRule="auto"/>
        <w:rPr>
          <w:sz w:val="24"/>
        </w:rPr>
      </w:pPr>
    </w:p>
    <w:p w14:paraId="164EEAD3" w14:textId="77777777" w:rsidR="005873A2" w:rsidRPr="005873A2" w:rsidRDefault="005873A2" w:rsidP="005873A2">
      <w:pPr>
        <w:spacing w:line="360" w:lineRule="auto"/>
        <w:rPr>
          <w:sz w:val="24"/>
        </w:rPr>
      </w:pPr>
      <w:r w:rsidRPr="005873A2">
        <w:rPr>
          <w:sz w:val="24"/>
        </w:rPr>
        <w:t>pachctl create repo images</w:t>
      </w:r>
    </w:p>
    <w:p w14:paraId="6C9359E5" w14:textId="77777777" w:rsidR="005873A2" w:rsidRPr="005873A2" w:rsidRDefault="005873A2" w:rsidP="005873A2">
      <w:pPr>
        <w:spacing w:line="360" w:lineRule="auto"/>
        <w:rPr>
          <w:sz w:val="24"/>
        </w:rPr>
      </w:pPr>
    </w:p>
    <w:p w14:paraId="6BEC9DB3" w14:textId="77777777" w:rsidR="005873A2" w:rsidRPr="005873A2" w:rsidRDefault="005873A2" w:rsidP="005873A2">
      <w:pPr>
        <w:spacing w:line="360" w:lineRule="auto"/>
        <w:rPr>
          <w:sz w:val="24"/>
        </w:rPr>
      </w:pPr>
      <w:r w:rsidRPr="005873A2">
        <w:rPr>
          <w:sz w:val="24"/>
        </w:rPr>
        <w:t>pachctl list repo</w:t>
      </w:r>
    </w:p>
    <w:p w14:paraId="6F6AD170" w14:textId="77777777" w:rsidR="005873A2" w:rsidRPr="005873A2" w:rsidRDefault="005873A2" w:rsidP="005873A2">
      <w:pPr>
        <w:spacing w:line="360" w:lineRule="auto"/>
        <w:rPr>
          <w:sz w:val="24"/>
        </w:rPr>
      </w:pPr>
    </w:p>
    <w:p w14:paraId="6FF1A7CD" w14:textId="77777777" w:rsidR="005873A2" w:rsidRPr="005873A2" w:rsidRDefault="005873A2" w:rsidP="005873A2">
      <w:pPr>
        <w:spacing w:line="360" w:lineRule="auto"/>
        <w:rPr>
          <w:sz w:val="24"/>
        </w:rPr>
      </w:pPr>
      <w:proofErr w:type="spellStart"/>
      <w:r w:rsidRPr="005873A2">
        <w:rPr>
          <w:sz w:val="24"/>
        </w:rPr>
        <w:t>wget</w:t>
      </w:r>
      <w:proofErr w:type="spellEnd"/>
      <w:r w:rsidRPr="005873A2">
        <w:rPr>
          <w:sz w:val="24"/>
        </w:rPr>
        <w:t xml:space="preserve"> http://imgur.com/46Q8nDz.png</w:t>
      </w:r>
    </w:p>
    <w:p w14:paraId="24BF55E4" w14:textId="77777777" w:rsidR="005873A2" w:rsidRPr="005873A2" w:rsidRDefault="005873A2" w:rsidP="005873A2">
      <w:pPr>
        <w:spacing w:line="360" w:lineRule="auto"/>
        <w:rPr>
          <w:sz w:val="24"/>
        </w:rPr>
      </w:pPr>
    </w:p>
    <w:p w14:paraId="5B4ECD64" w14:textId="77777777" w:rsidR="005873A2" w:rsidRPr="005873A2" w:rsidRDefault="005873A2" w:rsidP="005873A2">
      <w:pPr>
        <w:spacing w:line="360" w:lineRule="auto"/>
        <w:rPr>
          <w:sz w:val="24"/>
        </w:rPr>
      </w:pPr>
      <w:r w:rsidRPr="005873A2">
        <w:rPr>
          <w:sz w:val="24"/>
        </w:rPr>
        <w:t xml:space="preserve">pachctl put file </w:t>
      </w:r>
      <w:proofErr w:type="spellStart"/>
      <w:r w:rsidRPr="005873A2">
        <w:rPr>
          <w:sz w:val="24"/>
        </w:rPr>
        <w:t>images@master:liberty.png</w:t>
      </w:r>
      <w:proofErr w:type="spellEnd"/>
      <w:r w:rsidRPr="005873A2">
        <w:rPr>
          <w:sz w:val="24"/>
        </w:rPr>
        <w:t xml:space="preserve"> -f 46Q8nDz.png</w:t>
      </w:r>
    </w:p>
    <w:p w14:paraId="792A4CB1" w14:textId="77777777" w:rsidR="005873A2" w:rsidRPr="005873A2" w:rsidRDefault="005873A2" w:rsidP="005873A2">
      <w:pPr>
        <w:spacing w:line="360" w:lineRule="auto"/>
        <w:rPr>
          <w:sz w:val="24"/>
        </w:rPr>
      </w:pPr>
    </w:p>
    <w:p w14:paraId="66CD1A8F" w14:textId="77777777" w:rsidR="005873A2" w:rsidRPr="005873A2" w:rsidRDefault="005873A2" w:rsidP="005873A2">
      <w:pPr>
        <w:spacing w:line="360" w:lineRule="auto"/>
        <w:rPr>
          <w:sz w:val="24"/>
        </w:rPr>
      </w:pPr>
      <w:r w:rsidRPr="005873A2">
        <w:rPr>
          <w:sz w:val="24"/>
        </w:rPr>
        <w:t>pachctl list commit images</w:t>
      </w:r>
    </w:p>
    <w:p w14:paraId="6580CE51" w14:textId="77777777" w:rsidR="005873A2" w:rsidRPr="005873A2" w:rsidRDefault="005873A2" w:rsidP="005873A2">
      <w:pPr>
        <w:spacing w:line="360" w:lineRule="auto"/>
        <w:rPr>
          <w:sz w:val="24"/>
        </w:rPr>
      </w:pPr>
    </w:p>
    <w:p w14:paraId="1977E89F" w14:textId="77777777" w:rsidR="005873A2" w:rsidRPr="005873A2" w:rsidRDefault="005873A2" w:rsidP="005873A2">
      <w:pPr>
        <w:spacing w:line="360" w:lineRule="auto"/>
        <w:rPr>
          <w:sz w:val="24"/>
        </w:rPr>
      </w:pPr>
      <w:r w:rsidRPr="005873A2">
        <w:rPr>
          <w:sz w:val="24"/>
        </w:rPr>
        <w:t>pachctl create pipeline -f https://raw.githubusercontent.com/pachyderm/pachyderm/2.6.x/examples/opencv/edges.json</w:t>
      </w:r>
    </w:p>
    <w:p w14:paraId="2823E485" w14:textId="77777777" w:rsidR="005873A2" w:rsidRPr="005873A2" w:rsidRDefault="005873A2" w:rsidP="005873A2">
      <w:pPr>
        <w:spacing w:line="360" w:lineRule="auto"/>
        <w:rPr>
          <w:sz w:val="24"/>
        </w:rPr>
      </w:pPr>
    </w:p>
    <w:p w14:paraId="0402841C" w14:textId="77777777" w:rsidR="005873A2" w:rsidRPr="005873A2" w:rsidRDefault="005873A2" w:rsidP="005873A2">
      <w:pPr>
        <w:spacing w:line="360" w:lineRule="auto"/>
        <w:rPr>
          <w:sz w:val="24"/>
        </w:rPr>
      </w:pPr>
    </w:p>
    <w:p w14:paraId="6F92C5B7" w14:textId="77777777" w:rsidR="005873A2" w:rsidRPr="005873A2" w:rsidRDefault="005873A2" w:rsidP="005873A2">
      <w:pPr>
        <w:spacing w:line="360" w:lineRule="auto"/>
        <w:rPr>
          <w:sz w:val="24"/>
        </w:rPr>
      </w:pPr>
    </w:p>
    <w:p w14:paraId="6CB7E960" w14:textId="77777777" w:rsidR="005873A2" w:rsidRPr="005873A2" w:rsidRDefault="005873A2" w:rsidP="005873A2">
      <w:pPr>
        <w:spacing w:line="360" w:lineRule="auto"/>
        <w:rPr>
          <w:sz w:val="24"/>
        </w:rPr>
      </w:pPr>
      <w:proofErr w:type="spellStart"/>
      <w:r w:rsidRPr="005873A2">
        <w:rPr>
          <w:sz w:val="24"/>
        </w:rPr>
        <w:t>wget</w:t>
      </w:r>
      <w:proofErr w:type="spellEnd"/>
      <w:r w:rsidRPr="005873A2">
        <w:rPr>
          <w:sz w:val="24"/>
        </w:rPr>
        <w:t xml:space="preserve"> http://imgur.com/8MN9Kg0.png</w:t>
      </w:r>
    </w:p>
    <w:p w14:paraId="6680F74B" w14:textId="77777777" w:rsidR="005873A2" w:rsidRPr="005873A2" w:rsidRDefault="005873A2" w:rsidP="005873A2">
      <w:pPr>
        <w:spacing w:line="360" w:lineRule="auto"/>
        <w:rPr>
          <w:sz w:val="24"/>
        </w:rPr>
      </w:pPr>
    </w:p>
    <w:p w14:paraId="7C9BD5FA" w14:textId="77777777" w:rsidR="005873A2" w:rsidRPr="005873A2" w:rsidRDefault="005873A2" w:rsidP="005873A2">
      <w:pPr>
        <w:spacing w:line="360" w:lineRule="auto"/>
        <w:rPr>
          <w:sz w:val="24"/>
        </w:rPr>
      </w:pPr>
      <w:r w:rsidRPr="005873A2">
        <w:rPr>
          <w:sz w:val="24"/>
        </w:rPr>
        <w:t xml:space="preserve">pachctl put file </w:t>
      </w:r>
      <w:proofErr w:type="spellStart"/>
      <w:r w:rsidRPr="005873A2">
        <w:rPr>
          <w:sz w:val="24"/>
        </w:rPr>
        <w:t>images@master:AT-AT.png</w:t>
      </w:r>
      <w:proofErr w:type="spellEnd"/>
      <w:r w:rsidRPr="005873A2">
        <w:rPr>
          <w:sz w:val="24"/>
        </w:rPr>
        <w:t xml:space="preserve"> -f 8MN9Kg0.png</w:t>
      </w:r>
    </w:p>
    <w:p w14:paraId="016CE0F1" w14:textId="77777777" w:rsidR="005873A2" w:rsidRPr="005873A2" w:rsidRDefault="005873A2" w:rsidP="005873A2">
      <w:pPr>
        <w:spacing w:line="360" w:lineRule="auto"/>
        <w:rPr>
          <w:sz w:val="24"/>
        </w:rPr>
      </w:pPr>
    </w:p>
    <w:p w14:paraId="48FE409D" w14:textId="77777777" w:rsidR="005873A2" w:rsidRPr="005873A2" w:rsidRDefault="005873A2" w:rsidP="005873A2">
      <w:pPr>
        <w:spacing w:line="360" w:lineRule="auto"/>
        <w:rPr>
          <w:sz w:val="24"/>
        </w:rPr>
      </w:pPr>
      <w:proofErr w:type="spellStart"/>
      <w:r w:rsidRPr="005873A2">
        <w:rPr>
          <w:sz w:val="24"/>
        </w:rPr>
        <w:t>wget</w:t>
      </w:r>
      <w:proofErr w:type="spellEnd"/>
      <w:r w:rsidRPr="005873A2">
        <w:rPr>
          <w:sz w:val="24"/>
        </w:rPr>
        <w:t xml:space="preserve"> http://imgur.com/g2QnNqa.png</w:t>
      </w:r>
    </w:p>
    <w:p w14:paraId="5D019051" w14:textId="77777777" w:rsidR="005873A2" w:rsidRPr="005873A2" w:rsidRDefault="005873A2" w:rsidP="005873A2">
      <w:pPr>
        <w:spacing w:line="360" w:lineRule="auto"/>
        <w:rPr>
          <w:sz w:val="24"/>
        </w:rPr>
      </w:pPr>
    </w:p>
    <w:p w14:paraId="200A4B18" w14:textId="77777777" w:rsidR="005873A2" w:rsidRPr="005873A2" w:rsidRDefault="005873A2" w:rsidP="005873A2">
      <w:pPr>
        <w:spacing w:line="360" w:lineRule="auto"/>
        <w:rPr>
          <w:sz w:val="24"/>
        </w:rPr>
      </w:pPr>
      <w:r w:rsidRPr="005873A2">
        <w:rPr>
          <w:sz w:val="24"/>
        </w:rPr>
        <w:t xml:space="preserve">pachctl put file </w:t>
      </w:r>
      <w:proofErr w:type="spellStart"/>
      <w:r w:rsidRPr="005873A2">
        <w:rPr>
          <w:sz w:val="24"/>
        </w:rPr>
        <w:t>images@master:kitten.png</w:t>
      </w:r>
      <w:proofErr w:type="spellEnd"/>
      <w:r w:rsidRPr="005873A2">
        <w:rPr>
          <w:sz w:val="24"/>
        </w:rPr>
        <w:t xml:space="preserve"> -f g2QnNqa.png</w:t>
      </w:r>
    </w:p>
    <w:p w14:paraId="45EF9F20" w14:textId="77777777" w:rsidR="005873A2" w:rsidRPr="005873A2" w:rsidRDefault="005873A2" w:rsidP="005873A2">
      <w:pPr>
        <w:spacing w:line="360" w:lineRule="auto"/>
        <w:rPr>
          <w:sz w:val="24"/>
        </w:rPr>
      </w:pPr>
    </w:p>
    <w:p w14:paraId="14B86C70" w14:textId="77777777" w:rsidR="005873A2" w:rsidRPr="005873A2" w:rsidRDefault="005873A2" w:rsidP="005873A2">
      <w:pPr>
        <w:spacing w:line="360" w:lineRule="auto"/>
        <w:rPr>
          <w:sz w:val="24"/>
        </w:rPr>
      </w:pPr>
      <w:r w:rsidRPr="005873A2">
        <w:rPr>
          <w:sz w:val="24"/>
        </w:rPr>
        <w:t>pachctl list commit images</w:t>
      </w:r>
    </w:p>
    <w:p w14:paraId="0224C80D" w14:textId="77777777" w:rsidR="005873A2" w:rsidRPr="005873A2" w:rsidRDefault="005873A2" w:rsidP="005873A2">
      <w:pPr>
        <w:spacing w:line="360" w:lineRule="auto"/>
        <w:rPr>
          <w:sz w:val="24"/>
        </w:rPr>
      </w:pPr>
    </w:p>
    <w:p w14:paraId="581B5983" w14:textId="77777777" w:rsidR="005873A2" w:rsidRPr="005873A2" w:rsidRDefault="005873A2" w:rsidP="005873A2">
      <w:pPr>
        <w:spacing w:line="360" w:lineRule="auto"/>
        <w:rPr>
          <w:sz w:val="24"/>
        </w:rPr>
      </w:pPr>
      <w:r w:rsidRPr="005873A2">
        <w:rPr>
          <w:sz w:val="24"/>
        </w:rPr>
        <w:lastRenderedPageBreak/>
        <w:t>pachctl create pipeline -f https://raw.githubusercontent.com/pachyderm/pachyderm/2.6.x/examples/opencv/montage.json</w:t>
      </w:r>
    </w:p>
    <w:p w14:paraId="2C45D8AD" w14:textId="77777777" w:rsidR="005873A2" w:rsidRPr="005873A2" w:rsidRDefault="005873A2" w:rsidP="005873A2">
      <w:pPr>
        <w:spacing w:line="360" w:lineRule="auto"/>
        <w:rPr>
          <w:sz w:val="24"/>
        </w:rPr>
      </w:pPr>
    </w:p>
    <w:p w14:paraId="0E96266A" w14:textId="77777777" w:rsidR="005873A2" w:rsidRPr="005873A2" w:rsidRDefault="005873A2" w:rsidP="005873A2">
      <w:pPr>
        <w:spacing w:line="360" w:lineRule="auto"/>
        <w:rPr>
          <w:sz w:val="24"/>
        </w:rPr>
      </w:pPr>
      <w:r w:rsidRPr="005873A2">
        <w:rPr>
          <w:sz w:val="24"/>
        </w:rPr>
        <w:t>pachctl list job</w:t>
      </w:r>
    </w:p>
    <w:p w14:paraId="314C6183" w14:textId="77777777" w:rsidR="005873A2" w:rsidRPr="005873A2" w:rsidRDefault="005873A2" w:rsidP="005873A2">
      <w:pPr>
        <w:spacing w:line="360" w:lineRule="auto"/>
        <w:rPr>
          <w:sz w:val="24"/>
        </w:rPr>
      </w:pPr>
    </w:p>
    <w:p w14:paraId="5A45B07C" w14:textId="77777777" w:rsidR="005873A2" w:rsidRPr="005873A2" w:rsidRDefault="005873A2" w:rsidP="005873A2">
      <w:pPr>
        <w:spacing w:line="360" w:lineRule="auto"/>
        <w:rPr>
          <w:sz w:val="24"/>
        </w:rPr>
      </w:pPr>
      <w:r w:rsidRPr="005873A2">
        <w:rPr>
          <w:sz w:val="24"/>
        </w:rPr>
        <w:t>ls -la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w:t>
      </w:r>
      <w:proofErr w:type="spellStart"/>
      <w:r w:rsidRPr="005873A2">
        <w:rPr>
          <w:sz w:val="24"/>
        </w:rPr>
        <w:t>pachydermpachd</w:t>
      </w:r>
      <w:proofErr w:type="spellEnd"/>
      <w:r w:rsidRPr="005873A2">
        <w:rPr>
          <w:sz w:val="24"/>
        </w:rPr>
        <w:t>/objects/</w:t>
      </w:r>
    </w:p>
    <w:p w14:paraId="3E907357" w14:textId="77777777" w:rsidR="005873A2" w:rsidRPr="005873A2" w:rsidRDefault="005873A2" w:rsidP="005873A2">
      <w:pPr>
        <w:spacing w:line="360" w:lineRule="auto"/>
        <w:rPr>
          <w:sz w:val="24"/>
        </w:rPr>
      </w:pPr>
    </w:p>
    <w:p w14:paraId="46A5B8D5" w14:textId="77777777" w:rsidR="005873A2" w:rsidRPr="005873A2" w:rsidRDefault="005873A2" w:rsidP="005873A2">
      <w:pPr>
        <w:spacing w:line="360" w:lineRule="auto"/>
        <w:rPr>
          <w:sz w:val="24"/>
        </w:rPr>
      </w:pPr>
      <w:r w:rsidRPr="005873A2">
        <w:rPr>
          <w:sz w:val="24"/>
        </w:rPr>
        <w:t>Check GUI, Reduce the CPU Limits if pipeline is crashing</w:t>
      </w:r>
    </w:p>
    <w:p w14:paraId="5EB09041" w14:textId="77777777" w:rsidR="005873A2" w:rsidRPr="005873A2" w:rsidRDefault="005873A2" w:rsidP="005873A2">
      <w:pPr>
        <w:spacing w:line="360" w:lineRule="auto"/>
        <w:rPr>
          <w:sz w:val="24"/>
        </w:rPr>
      </w:pPr>
    </w:p>
    <w:p w14:paraId="369AF564" w14:textId="77777777" w:rsidR="005873A2" w:rsidRPr="005873A2" w:rsidRDefault="005873A2" w:rsidP="005873A2">
      <w:pPr>
        <w:spacing w:line="360" w:lineRule="auto"/>
        <w:rPr>
          <w:sz w:val="24"/>
        </w:rPr>
      </w:pPr>
      <w:proofErr w:type="spellStart"/>
      <w:r w:rsidRPr="005873A2">
        <w:rPr>
          <w:sz w:val="24"/>
        </w:rPr>
        <w:t>mkdir</w:t>
      </w:r>
      <w:proofErr w:type="spellEnd"/>
      <w:r w:rsidRPr="005873A2">
        <w:rPr>
          <w:sz w:val="24"/>
        </w:rPr>
        <w:t xml:space="preserve"> </w:t>
      </w:r>
      <w:proofErr w:type="spellStart"/>
      <w:r w:rsidRPr="005873A2">
        <w:rPr>
          <w:sz w:val="24"/>
        </w:rPr>
        <w:t>mlde_exp</w:t>
      </w:r>
      <w:proofErr w:type="spellEnd"/>
    </w:p>
    <w:p w14:paraId="71C4C6C1" w14:textId="77777777" w:rsidR="005873A2" w:rsidRPr="005873A2" w:rsidRDefault="005873A2" w:rsidP="005873A2">
      <w:pPr>
        <w:spacing w:line="360" w:lineRule="auto"/>
        <w:rPr>
          <w:sz w:val="24"/>
        </w:rPr>
      </w:pPr>
    </w:p>
    <w:p w14:paraId="2509DA9E" w14:textId="77777777" w:rsidR="005873A2" w:rsidRPr="005873A2" w:rsidRDefault="005873A2" w:rsidP="005873A2">
      <w:pPr>
        <w:spacing w:line="360" w:lineRule="auto"/>
        <w:rPr>
          <w:sz w:val="24"/>
        </w:rPr>
      </w:pPr>
      <w:r w:rsidRPr="005873A2">
        <w:rPr>
          <w:sz w:val="24"/>
        </w:rPr>
        <w:t xml:space="preserve">cd </w:t>
      </w:r>
      <w:proofErr w:type="spellStart"/>
      <w:r w:rsidRPr="005873A2">
        <w:rPr>
          <w:sz w:val="24"/>
        </w:rPr>
        <w:t>mlde_exp</w:t>
      </w:r>
      <w:proofErr w:type="spellEnd"/>
    </w:p>
    <w:p w14:paraId="0614A6A9" w14:textId="77777777" w:rsidR="005873A2" w:rsidRPr="005873A2" w:rsidRDefault="005873A2" w:rsidP="005873A2">
      <w:pPr>
        <w:spacing w:line="360" w:lineRule="auto"/>
        <w:rPr>
          <w:sz w:val="24"/>
        </w:rPr>
      </w:pPr>
    </w:p>
    <w:p w14:paraId="614A4AE7" w14:textId="77777777" w:rsidR="005873A2" w:rsidRPr="005873A2" w:rsidRDefault="005873A2" w:rsidP="005873A2">
      <w:pPr>
        <w:spacing w:line="360" w:lineRule="auto"/>
        <w:rPr>
          <w:sz w:val="24"/>
        </w:rPr>
      </w:pPr>
      <w:r w:rsidRPr="005873A2">
        <w:rPr>
          <w:sz w:val="24"/>
        </w:rPr>
        <w:t>###### git clone https://github.com/determined-ai/determined.git . ########</w:t>
      </w:r>
    </w:p>
    <w:p w14:paraId="7A2871E1" w14:textId="77777777" w:rsidR="005873A2" w:rsidRPr="005873A2" w:rsidRDefault="005873A2" w:rsidP="005873A2">
      <w:pPr>
        <w:spacing w:line="360" w:lineRule="auto"/>
        <w:rPr>
          <w:sz w:val="24"/>
        </w:rPr>
      </w:pPr>
      <w:r w:rsidRPr="005873A2">
        <w:rPr>
          <w:sz w:val="24"/>
        </w:rPr>
        <w:t>###### Download the old code for pytorch #####</w:t>
      </w:r>
    </w:p>
    <w:p w14:paraId="7CA5CF81" w14:textId="77777777" w:rsidR="005873A2" w:rsidRPr="005873A2" w:rsidRDefault="005873A2" w:rsidP="005873A2">
      <w:pPr>
        <w:spacing w:line="360" w:lineRule="auto"/>
        <w:rPr>
          <w:sz w:val="24"/>
        </w:rPr>
      </w:pPr>
      <w:proofErr w:type="spellStart"/>
      <w:r w:rsidRPr="005873A2">
        <w:rPr>
          <w:sz w:val="24"/>
        </w:rPr>
        <w:t>wget</w:t>
      </w:r>
      <w:proofErr w:type="spellEnd"/>
      <w:r w:rsidRPr="005873A2">
        <w:rPr>
          <w:sz w:val="24"/>
        </w:rPr>
        <w:t xml:space="preserve"> https://github.com/determined-ai/determined/archive/refs/tags/0.25.1.tar.gz</w:t>
      </w:r>
    </w:p>
    <w:p w14:paraId="001670FE" w14:textId="77777777" w:rsidR="005873A2" w:rsidRPr="005873A2" w:rsidRDefault="005873A2" w:rsidP="005873A2">
      <w:pPr>
        <w:spacing w:line="360" w:lineRule="auto"/>
        <w:rPr>
          <w:sz w:val="24"/>
        </w:rPr>
      </w:pPr>
      <w:r w:rsidRPr="005873A2">
        <w:rPr>
          <w:sz w:val="24"/>
        </w:rPr>
        <w:t>tar -</w:t>
      </w:r>
      <w:proofErr w:type="spellStart"/>
      <w:r w:rsidRPr="005873A2">
        <w:rPr>
          <w:sz w:val="24"/>
        </w:rPr>
        <w:t>xvzf</w:t>
      </w:r>
      <w:proofErr w:type="spellEnd"/>
      <w:r w:rsidRPr="005873A2">
        <w:rPr>
          <w:sz w:val="24"/>
        </w:rPr>
        <w:t xml:space="preserve"> 0.25.1.tar.gz </w:t>
      </w:r>
    </w:p>
    <w:p w14:paraId="77F96DC0" w14:textId="77777777" w:rsidR="005873A2" w:rsidRPr="005873A2" w:rsidRDefault="005873A2" w:rsidP="005873A2">
      <w:pPr>
        <w:spacing w:line="360" w:lineRule="auto"/>
        <w:rPr>
          <w:sz w:val="24"/>
        </w:rPr>
      </w:pPr>
    </w:p>
    <w:p w14:paraId="36F468C5" w14:textId="77777777" w:rsidR="005873A2" w:rsidRPr="005873A2" w:rsidRDefault="005873A2" w:rsidP="005873A2">
      <w:pPr>
        <w:spacing w:line="360" w:lineRule="auto"/>
        <w:rPr>
          <w:sz w:val="24"/>
        </w:rPr>
      </w:pPr>
    </w:p>
    <w:p w14:paraId="59642528" w14:textId="77777777" w:rsidR="005873A2" w:rsidRPr="005873A2" w:rsidRDefault="005873A2" w:rsidP="005873A2">
      <w:pPr>
        <w:spacing w:line="360" w:lineRule="auto"/>
        <w:rPr>
          <w:sz w:val="24"/>
        </w:rPr>
      </w:pPr>
    </w:p>
    <w:p w14:paraId="71F25655" w14:textId="77777777" w:rsidR="005873A2" w:rsidRPr="005873A2" w:rsidRDefault="005873A2" w:rsidP="005873A2">
      <w:pPr>
        <w:spacing w:line="360" w:lineRule="auto"/>
        <w:rPr>
          <w:sz w:val="24"/>
        </w:rPr>
      </w:pPr>
      <w:r w:rsidRPr="005873A2">
        <w:rPr>
          <w:sz w:val="24"/>
        </w:rPr>
        <w:t>cat &lt;&lt;EOF &gt; ./examples/</w:t>
      </w:r>
      <w:proofErr w:type="spellStart"/>
      <w:r w:rsidRPr="005873A2">
        <w:rPr>
          <w:sz w:val="24"/>
        </w:rPr>
        <w:t>computer_vision</w:t>
      </w:r>
      <w:proofErr w:type="spellEnd"/>
      <w:r w:rsidRPr="005873A2">
        <w:rPr>
          <w:sz w:val="24"/>
        </w:rPr>
        <w:t>/cifar10_pytorch/</w:t>
      </w:r>
      <w:proofErr w:type="spellStart"/>
      <w:r w:rsidRPr="005873A2">
        <w:rPr>
          <w:sz w:val="24"/>
        </w:rPr>
        <w:t>const.yaml</w:t>
      </w:r>
      <w:proofErr w:type="spellEnd"/>
    </w:p>
    <w:p w14:paraId="78E6DCCF" w14:textId="77777777" w:rsidR="005873A2" w:rsidRPr="005873A2" w:rsidRDefault="005873A2" w:rsidP="005873A2">
      <w:pPr>
        <w:spacing w:line="360" w:lineRule="auto"/>
        <w:rPr>
          <w:sz w:val="24"/>
        </w:rPr>
      </w:pPr>
      <w:r w:rsidRPr="005873A2">
        <w:rPr>
          <w:sz w:val="24"/>
        </w:rPr>
        <w:lastRenderedPageBreak/>
        <w:t>name: cifar10_pytorch_const</w:t>
      </w:r>
    </w:p>
    <w:p w14:paraId="4BB1DA9F" w14:textId="77777777" w:rsidR="005873A2" w:rsidRPr="005873A2" w:rsidRDefault="005873A2" w:rsidP="005873A2">
      <w:pPr>
        <w:spacing w:line="360" w:lineRule="auto"/>
        <w:rPr>
          <w:sz w:val="24"/>
        </w:rPr>
      </w:pPr>
      <w:r w:rsidRPr="005873A2">
        <w:rPr>
          <w:sz w:val="24"/>
        </w:rPr>
        <w:t>environment:</w:t>
      </w:r>
    </w:p>
    <w:p w14:paraId="011CF57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od_spec</w:t>
      </w:r>
      <w:proofErr w:type="spellEnd"/>
      <w:r w:rsidRPr="005873A2">
        <w:rPr>
          <w:sz w:val="24"/>
        </w:rPr>
        <w:t>:</w:t>
      </w:r>
    </w:p>
    <w:p w14:paraId="4F0242DA" w14:textId="77777777" w:rsidR="005873A2" w:rsidRPr="005873A2" w:rsidRDefault="005873A2" w:rsidP="005873A2">
      <w:pPr>
        <w:spacing w:line="360" w:lineRule="auto"/>
        <w:rPr>
          <w:sz w:val="24"/>
        </w:rPr>
      </w:pPr>
      <w:r w:rsidRPr="005873A2">
        <w:rPr>
          <w:sz w:val="24"/>
        </w:rPr>
        <w:t xml:space="preserve">    spec:</w:t>
      </w:r>
    </w:p>
    <w:p w14:paraId="24CB96DD" w14:textId="77777777" w:rsidR="005873A2" w:rsidRPr="005873A2" w:rsidRDefault="005873A2" w:rsidP="005873A2">
      <w:pPr>
        <w:spacing w:line="360" w:lineRule="auto"/>
        <w:rPr>
          <w:sz w:val="24"/>
        </w:rPr>
      </w:pPr>
      <w:r w:rsidRPr="005873A2">
        <w:rPr>
          <w:sz w:val="24"/>
        </w:rPr>
        <w:t xml:space="preserve">      tolerations:</w:t>
      </w:r>
    </w:p>
    <w:p w14:paraId="31677048" w14:textId="77777777" w:rsidR="005873A2" w:rsidRPr="005873A2" w:rsidRDefault="005873A2" w:rsidP="005873A2">
      <w:pPr>
        <w:spacing w:line="360" w:lineRule="auto"/>
        <w:rPr>
          <w:sz w:val="24"/>
        </w:rPr>
      </w:pPr>
      <w:r w:rsidRPr="005873A2">
        <w:rPr>
          <w:sz w:val="24"/>
        </w:rPr>
        <w:t xml:space="preserve">        - key: "nvidia.com/</w:t>
      </w:r>
      <w:proofErr w:type="spellStart"/>
      <w:r w:rsidRPr="005873A2">
        <w:rPr>
          <w:sz w:val="24"/>
        </w:rPr>
        <w:t>gpu</w:t>
      </w:r>
      <w:proofErr w:type="spellEnd"/>
      <w:r w:rsidRPr="005873A2">
        <w:rPr>
          <w:sz w:val="24"/>
        </w:rPr>
        <w:t>"</w:t>
      </w:r>
    </w:p>
    <w:p w14:paraId="684B4562" w14:textId="77777777" w:rsidR="005873A2" w:rsidRPr="005873A2" w:rsidRDefault="005873A2" w:rsidP="005873A2">
      <w:pPr>
        <w:spacing w:line="360" w:lineRule="auto"/>
        <w:rPr>
          <w:sz w:val="24"/>
        </w:rPr>
      </w:pPr>
      <w:r w:rsidRPr="005873A2">
        <w:rPr>
          <w:sz w:val="24"/>
        </w:rPr>
        <w:t xml:space="preserve">          operator: "Equal"</w:t>
      </w:r>
    </w:p>
    <w:p w14:paraId="2AB1A887" w14:textId="77777777" w:rsidR="005873A2" w:rsidRPr="005873A2" w:rsidRDefault="005873A2" w:rsidP="005873A2">
      <w:pPr>
        <w:spacing w:line="360" w:lineRule="auto"/>
        <w:rPr>
          <w:sz w:val="24"/>
        </w:rPr>
      </w:pPr>
      <w:r w:rsidRPr="005873A2">
        <w:rPr>
          <w:sz w:val="24"/>
        </w:rPr>
        <w:t xml:space="preserve">          value: "present"</w:t>
      </w:r>
    </w:p>
    <w:p w14:paraId="7C9B1A68" w14:textId="77777777" w:rsidR="005873A2" w:rsidRPr="005873A2" w:rsidRDefault="005873A2" w:rsidP="005873A2">
      <w:pPr>
        <w:spacing w:line="360" w:lineRule="auto"/>
        <w:rPr>
          <w:sz w:val="24"/>
        </w:rPr>
      </w:pPr>
      <w:r w:rsidRPr="005873A2">
        <w:rPr>
          <w:sz w:val="24"/>
        </w:rPr>
        <w:t xml:space="preserve">          effect: "</w:t>
      </w:r>
      <w:proofErr w:type="spellStart"/>
      <w:r w:rsidRPr="005873A2">
        <w:rPr>
          <w:sz w:val="24"/>
        </w:rPr>
        <w:t>NoSchedule</w:t>
      </w:r>
      <w:proofErr w:type="spellEnd"/>
      <w:r w:rsidRPr="005873A2">
        <w:rPr>
          <w:sz w:val="24"/>
        </w:rPr>
        <w:t>"</w:t>
      </w:r>
    </w:p>
    <w:p w14:paraId="6551000A" w14:textId="77777777" w:rsidR="005873A2" w:rsidRPr="005873A2" w:rsidRDefault="005873A2" w:rsidP="005873A2">
      <w:pPr>
        <w:spacing w:line="360" w:lineRule="auto"/>
        <w:rPr>
          <w:sz w:val="24"/>
        </w:rPr>
      </w:pPr>
      <w:r w:rsidRPr="005873A2">
        <w:rPr>
          <w:sz w:val="24"/>
        </w:rPr>
        <w:t>hyperparameters:</w:t>
      </w:r>
    </w:p>
    <w:p w14:paraId="6F7B6E00"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learning_rate</w:t>
      </w:r>
      <w:proofErr w:type="spellEnd"/>
      <w:r w:rsidRPr="005873A2">
        <w:rPr>
          <w:sz w:val="24"/>
        </w:rPr>
        <w:t>: 1.0e-4</w:t>
      </w:r>
    </w:p>
    <w:p w14:paraId="6D37E53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learning_rate_decay</w:t>
      </w:r>
      <w:proofErr w:type="spellEnd"/>
      <w:r w:rsidRPr="005873A2">
        <w:rPr>
          <w:sz w:val="24"/>
        </w:rPr>
        <w:t>: 1.0e-6</w:t>
      </w:r>
    </w:p>
    <w:p w14:paraId="146077EC" w14:textId="77777777" w:rsidR="005873A2" w:rsidRPr="005873A2" w:rsidRDefault="005873A2" w:rsidP="005873A2">
      <w:pPr>
        <w:spacing w:line="360" w:lineRule="auto"/>
        <w:rPr>
          <w:sz w:val="24"/>
        </w:rPr>
      </w:pPr>
      <w:r w:rsidRPr="005873A2">
        <w:rPr>
          <w:sz w:val="24"/>
        </w:rPr>
        <w:t xml:space="preserve">  layer1_dropout: 0.25</w:t>
      </w:r>
    </w:p>
    <w:p w14:paraId="53E55A98" w14:textId="77777777" w:rsidR="005873A2" w:rsidRPr="005873A2" w:rsidRDefault="005873A2" w:rsidP="005873A2">
      <w:pPr>
        <w:spacing w:line="360" w:lineRule="auto"/>
        <w:rPr>
          <w:sz w:val="24"/>
        </w:rPr>
      </w:pPr>
      <w:r w:rsidRPr="005873A2">
        <w:rPr>
          <w:sz w:val="24"/>
        </w:rPr>
        <w:t xml:space="preserve">  layer2_dropout: 0.25</w:t>
      </w:r>
    </w:p>
    <w:p w14:paraId="20D16C76" w14:textId="77777777" w:rsidR="005873A2" w:rsidRPr="005873A2" w:rsidRDefault="005873A2" w:rsidP="005873A2">
      <w:pPr>
        <w:spacing w:line="360" w:lineRule="auto"/>
        <w:rPr>
          <w:sz w:val="24"/>
        </w:rPr>
      </w:pPr>
      <w:r w:rsidRPr="005873A2">
        <w:rPr>
          <w:sz w:val="24"/>
        </w:rPr>
        <w:t xml:space="preserve">  layer3_dropout: 0.5</w:t>
      </w:r>
    </w:p>
    <w:p w14:paraId="1D3AAC4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global_batch_size</w:t>
      </w:r>
      <w:proofErr w:type="spellEnd"/>
      <w:r w:rsidRPr="005873A2">
        <w:rPr>
          <w:sz w:val="24"/>
        </w:rPr>
        <w:t>: 32</w:t>
      </w:r>
    </w:p>
    <w:p w14:paraId="6EF00F95" w14:textId="77777777" w:rsidR="005873A2" w:rsidRPr="005873A2" w:rsidRDefault="005873A2" w:rsidP="005873A2">
      <w:pPr>
        <w:spacing w:line="360" w:lineRule="auto"/>
        <w:rPr>
          <w:sz w:val="24"/>
        </w:rPr>
      </w:pPr>
      <w:proofErr w:type="spellStart"/>
      <w:r w:rsidRPr="005873A2">
        <w:rPr>
          <w:sz w:val="24"/>
        </w:rPr>
        <w:t>records_per_epoch</w:t>
      </w:r>
      <w:proofErr w:type="spellEnd"/>
      <w:r w:rsidRPr="005873A2">
        <w:rPr>
          <w:sz w:val="24"/>
        </w:rPr>
        <w:t>: 500</w:t>
      </w:r>
    </w:p>
    <w:p w14:paraId="0A92C7A2" w14:textId="77777777" w:rsidR="005873A2" w:rsidRPr="005873A2" w:rsidRDefault="005873A2" w:rsidP="005873A2">
      <w:pPr>
        <w:spacing w:line="360" w:lineRule="auto"/>
        <w:rPr>
          <w:sz w:val="24"/>
        </w:rPr>
      </w:pPr>
      <w:r w:rsidRPr="005873A2">
        <w:rPr>
          <w:sz w:val="24"/>
        </w:rPr>
        <w:t>searcher:</w:t>
      </w:r>
    </w:p>
    <w:p w14:paraId="3C01591C" w14:textId="77777777" w:rsidR="005873A2" w:rsidRPr="005873A2" w:rsidRDefault="005873A2" w:rsidP="005873A2">
      <w:pPr>
        <w:spacing w:line="360" w:lineRule="auto"/>
        <w:rPr>
          <w:sz w:val="24"/>
        </w:rPr>
      </w:pPr>
      <w:r w:rsidRPr="005873A2">
        <w:rPr>
          <w:sz w:val="24"/>
        </w:rPr>
        <w:t xml:space="preserve">  name: single</w:t>
      </w:r>
    </w:p>
    <w:p w14:paraId="1AC4570C" w14:textId="77777777" w:rsidR="005873A2" w:rsidRPr="005873A2" w:rsidRDefault="005873A2" w:rsidP="005873A2">
      <w:pPr>
        <w:spacing w:line="360" w:lineRule="auto"/>
        <w:rPr>
          <w:sz w:val="24"/>
        </w:rPr>
      </w:pPr>
      <w:r w:rsidRPr="005873A2">
        <w:rPr>
          <w:sz w:val="24"/>
        </w:rPr>
        <w:t xml:space="preserve">  metric: </w:t>
      </w:r>
      <w:proofErr w:type="spellStart"/>
      <w:r w:rsidRPr="005873A2">
        <w:rPr>
          <w:sz w:val="24"/>
        </w:rPr>
        <w:t>validation_error</w:t>
      </w:r>
      <w:proofErr w:type="spellEnd"/>
    </w:p>
    <w:p w14:paraId="794C32F5"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ax_length</w:t>
      </w:r>
      <w:proofErr w:type="spellEnd"/>
      <w:r w:rsidRPr="005873A2">
        <w:rPr>
          <w:sz w:val="24"/>
        </w:rPr>
        <w:t>:</w:t>
      </w:r>
    </w:p>
    <w:p w14:paraId="7B4BEBC5" w14:textId="77777777" w:rsidR="005873A2" w:rsidRPr="005873A2" w:rsidRDefault="005873A2" w:rsidP="005873A2">
      <w:pPr>
        <w:spacing w:line="360" w:lineRule="auto"/>
        <w:rPr>
          <w:sz w:val="24"/>
        </w:rPr>
      </w:pPr>
      <w:r w:rsidRPr="005873A2">
        <w:rPr>
          <w:sz w:val="24"/>
        </w:rPr>
        <w:t xml:space="preserve">    epochs: 1</w:t>
      </w:r>
    </w:p>
    <w:p w14:paraId="2AA0CDB1" w14:textId="77777777" w:rsidR="005873A2" w:rsidRPr="005873A2" w:rsidRDefault="005873A2" w:rsidP="005873A2">
      <w:pPr>
        <w:spacing w:line="360" w:lineRule="auto"/>
        <w:rPr>
          <w:sz w:val="24"/>
        </w:rPr>
      </w:pPr>
      <w:proofErr w:type="spellStart"/>
      <w:r w:rsidRPr="005873A2">
        <w:rPr>
          <w:sz w:val="24"/>
        </w:rPr>
        <w:lastRenderedPageBreak/>
        <w:t>entrypoint</w:t>
      </w:r>
      <w:proofErr w:type="spellEnd"/>
      <w:r w:rsidRPr="005873A2">
        <w:rPr>
          <w:sz w:val="24"/>
        </w:rPr>
        <w:t xml:space="preserve">: </w:t>
      </w:r>
      <w:proofErr w:type="spellStart"/>
      <w:r w:rsidRPr="005873A2">
        <w:rPr>
          <w:sz w:val="24"/>
        </w:rPr>
        <w:t>model_def:CIFARTrial</w:t>
      </w:r>
      <w:proofErr w:type="spellEnd"/>
    </w:p>
    <w:p w14:paraId="75FFD324" w14:textId="77777777" w:rsidR="005873A2" w:rsidRPr="005873A2" w:rsidRDefault="005873A2" w:rsidP="005873A2">
      <w:pPr>
        <w:spacing w:line="360" w:lineRule="auto"/>
        <w:rPr>
          <w:sz w:val="24"/>
        </w:rPr>
      </w:pPr>
      <w:proofErr w:type="spellStart"/>
      <w:r w:rsidRPr="005873A2">
        <w:rPr>
          <w:sz w:val="24"/>
        </w:rPr>
        <w:t>min_validation_period</w:t>
      </w:r>
      <w:proofErr w:type="spellEnd"/>
      <w:r w:rsidRPr="005873A2">
        <w:rPr>
          <w:sz w:val="24"/>
        </w:rPr>
        <w:t>:</w:t>
      </w:r>
    </w:p>
    <w:p w14:paraId="72541618" w14:textId="77777777" w:rsidR="005873A2" w:rsidRPr="005873A2" w:rsidRDefault="005873A2" w:rsidP="005873A2">
      <w:pPr>
        <w:spacing w:line="360" w:lineRule="auto"/>
        <w:rPr>
          <w:sz w:val="24"/>
        </w:rPr>
      </w:pPr>
      <w:r w:rsidRPr="005873A2">
        <w:rPr>
          <w:sz w:val="24"/>
        </w:rPr>
        <w:t xml:space="preserve">  epochs: 1</w:t>
      </w:r>
    </w:p>
    <w:p w14:paraId="1EE0870A" w14:textId="77777777" w:rsidR="005873A2" w:rsidRPr="005873A2" w:rsidRDefault="005873A2" w:rsidP="005873A2">
      <w:pPr>
        <w:spacing w:line="360" w:lineRule="auto"/>
        <w:rPr>
          <w:sz w:val="24"/>
        </w:rPr>
      </w:pPr>
      <w:proofErr w:type="spellStart"/>
      <w:r w:rsidRPr="005873A2">
        <w:rPr>
          <w:sz w:val="24"/>
        </w:rPr>
        <w:t>max_restarts</w:t>
      </w:r>
      <w:proofErr w:type="spellEnd"/>
      <w:r w:rsidRPr="005873A2">
        <w:rPr>
          <w:sz w:val="24"/>
        </w:rPr>
        <w:t>: 0</w:t>
      </w:r>
    </w:p>
    <w:p w14:paraId="26A948E6" w14:textId="77777777" w:rsidR="005873A2" w:rsidRPr="005873A2" w:rsidRDefault="005873A2" w:rsidP="005873A2">
      <w:pPr>
        <w:spacing w:line="360" w:lineRule="auto"/>
        <w:rPr>
          <w:sz w:val="24"/>
        </w:rPr>
      </w:pPr>
      <w:r w:rsidRPr="005873A2">
        <w:rPr>
          <w:sz w:val="24"/>
        </w:rPr>
        <w:t>resources:</w:t>
      </w:r>
    </w:p>
    <w:p w14:paraId="475E773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resource_pool</w:t>
      </w:r>
      <w:proofErr w:type="spellEnd"/>
      <w:r w:rsidRPr="005873A2">
        <w:rPr>
          <w:sz w:val="24"/>
        </w:rPr>
        <w:t xml:space="preserve">: </w:t>
      </w:r>
      <w:proofErr w:type="spellStart"/>
      <w:r w:rsidRPr="005873A2">
        <w:rPr>
          <w:sz w:val="24"/>
        </w:rPr>
        <w:t>gpu</w:t>
      </w:r>
      <w:proofErr w:type="spellEnd"/>
      <w:r w:rsidRPr="005873A2">
        <w:rPr>
          <w:sz w:val="24"/>
        </w:rPr>
        <w:t>-pool</w:t>
      </w:r>
    </w:p>
    <w:p w14:paraId="0E108D1E"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lots_per_trial</w:t>
      </w:r>
      <w:proofErr w:type="spellEnd"/>
      <w:r w:rsidRPr="005873A2">
        <w:rPr>
          <w:sz w:val="24"/>
        </w:rPr>
        <w:t xml:space="preserve">: 1  </w:t>
      </w:r>
    </w:p>
    <w:p w14:paraId="2C026F59" w14:textId="77777777" w:rsidR="005873A2" w:rsidRPr="005873A2" w:rsidRDefault="005873A2" w:rsidP="005873A2">
      <w:pPr>
        <w:spacing w:line="360" w:lineRule="auto"/>
        <w:rPr>
          <w:sz w:val="24"/>
        </w:rPr>
      </w:pPr>
      <w:r w:rsidRPr="005873A2">
        <w:rPr>
          <w:sz w:val="24"/>
        </w:rPr>
        <w:t>EOF</w:t>
      </w:r>
    </w:p>
    <w:p w14:paraId="74766CB1" w14:textId="77777777" w:rsidR="005873A2" w:rsidRPr="005873A2" w:rsidRDefault="005873A2" w:rsidP="005873A2">
      <w:pPr>
        <w:spacing w:line="360" w:lineRule="auto"/>
        <w:rPr>
          <w:sz w:val="24"/>
        </w:rPr>
      </w:pPr>
    </w:p>
    <w:p w14:paraId="7E34A773" w14:textId="77777777" w:rsidR="005873A2" w:rsidRPr="005873A2" w:rsidRDefault="005873A2" w:rsidP="005873A2">
      <w:pPr>
        <w:spacing w:line="360" w:lineRule="auto"/>
        <w:rPr>
          <w:sz w:val="24"/>
        </w:rPr>
      </w:pPr>
    </w:p>
    <w:p w14:paraId="4508EF5F" w14:textId="77777777" w:rsidR="005873A2" w:rsidRPr="005873A2" w:rsidRDefault="005873A2" w:rsidP="005873A2">
      <w:pPr>
        <w:spacing w:line="360" w:lineRule="auto"/>
        <w:rPr>
          <w:sz w:val="24"/>
        </w:rPr>
      </w:pPr>
      <w:r w:rsidRPr="005873A2">
        <w:rPr>
          <w:sz w:val="24"/>
        </w:rPr>
        <w:t>det experiment create -f ./examples/</w:t>
      </w:r>
      <w:proofErr w:type="spellStart"/>
      <w:r w:rsidRPr="005873A2">
        <w:rPr>
          <w:sz w:val="24"/>
        </w:rPr>
        <w:t>computer_vision</w:t>
      </w:r>
      <w:proofErr w:type="spellEnd"/>
      <w:r w:rsidRPr="005873A2">
        <w:rPr>
          <w:sz w:val="24"/>
        </w:rPr>
        <w:t>/cifar10_pytorch/</w:t>
      </w:r>
      <w:proofErr w:type="spellStart"/>
      <w:r w:rsidRPr="005873A2">
        <w:rPr>
          <w:sz w:val="24"/>
        </w:rPr>
        <w:t>const.yaml</w:t>
      </w:r>
      <w:proofErr w:type="spellEnd"/>
      <w:r w:rsidRPr="005873A2">
        <w:rPr>
          <w:sz w:val="24"/>
        </w:rPr>
        <w:t xml:space="preserve"> ./examples/</w:t>
      </w:r>
      <w:proofErr w:type="spellStart"/>
      <w:r w:rsidRPr="005873A2">
        <w:rPr>
          <w:sz w:val="24"/>
        </w:rPr>
        <w:t>computer_vision</w:t>
      </w:r>
      <w:proofErr w:type="spellEnd"/>
      <w:r w:rsidRPr="005873A2">
        <w:rPr>
          <w:sz w:val="24"/>
        </w:rPr>
        <w:t>/cifar10_pytorch</w:t>
      </w:r>
    </w:p>
    <w:p w14:paraId="02D3EE73" w14:textId="77777777" w:rsidR="005873A2" w:rsidRPr="005873A2" w:rsidRDefault="005873A2" w:rsidP="005873A2">
      <w:pPr>
        <w:spacing w:line="360" w:lineRule="auto"/>
        <w:rPr>
          <w:sz w:val="24"/>
        </w:rPr>
      </w:pPr>
    </w:p>
    <w:p w14:paraId="176F6A93" w14:textId="77777777" w:rsidR="005873A2" w:rsidRPr="005873A2" w:rsidRDefault="005873A2" w:rsidP="005873A2">
      <w:pPr>
        <w:spacing w:line="360" w:lineRule="auto"/>
        <w:rPr>
          <w:sz w:val="24"/>
        </w:rPr>
      </w:pPr>
    </w:p>
    <w:p w14:paraId="2858571B" w14:textId="77777777" w:rsidR="005873A2" w:rsidRPr="005873A2" w:rsidRDefault="005873A2" w:rsidP="005873A2">
      <w:pPr>
        <w:spacing w:line="360" w:lineRule="auto"/>
        <w:rPr>
          <w:sz w:val="24"/>
        </w:rPr>
      </w:pPr>
      <w:r w:rsidRPr="005873A2">
        <w:rPr>
          <w:sz w:val="24"/>
        </w:rPr>
        <w:t>det e list</w:t>
      </w:r>
    </w:p>
    <w:p w14:paraId="60127F26" w14:textId="77777777" w:rsidR="005873A2" w:rsidRPr="005873A2" w:rsidRDefault="005873A2" w:rsidP="005873A2">
      <w:pPr>
        <w:spacing w:line="360" w:lineRule="auto"/>
        <w:rPr>
          <w:sz w:val="24"/>
        </w:rPr>
      </w:pPr>
    </w:p>
    <w:p w14:paraId="40A4B490" w14:textId="77777777" w:rsidR="005873A2" w:rsidRPr="005873A2" w:rsidRDefault="005873A2" w:rsidP="005873A2">
      <w:pPr>
        <w:spacing w:line="360" w:lineRule="auto"/>
        <w:rPr>
          <w:sz w:val="24"/>
        </w:rPr>
      </w:pPr>
    </w:p>
    <w:p w14:paraId="09AFD766"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create ns ${KSERVE_MODELS_NAMESPACE}</w:t>
      </w:r>
    </w:p>
    <w:p w14:paraId="39E72ACA" w14:textId="77777777" w:rsidR="005873A2" w:rsidRPr="005873A2" w:rsidRDefault="005873A2" w:rsidP="005873A2">
      <w:pPr>
        <w:spacing w:line="360" w:lineRule="auto"/>
        <w:rPr>
          <w:sz w:val="24"/>
        </w:rPr>
      </w:pPr>
    </w:p>
    <w:p w14:paraId="74614CD7"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n ${KSERVE_MODELS_NAMESPACE} -f - &lt;&lt;EOF</w:t>
      </w:r>
    </w:p>
    <w:p w14:paraId="53CDBC8E"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serving.kserve.io/v1beta1"</w:t>
      </w:r>
    </w:p>
    <w:p w14:paraId="16C77585" w14:textId="77777777" w:rsidR="005873A2" w:rsidRPr="005873A2" w:rsidRDefault="005873A2" w:rsidP="005873A2">
      <w:pPr>
        <w:spacing w:line="360" w:lineRule="auto"/>
        <w:rPr>
          <w:sz w:val="24"/>
        </w:rPr>
      </w:pPr>
      <w:r w:rsidRPr="005873A2">
        <w:rPr>
          <w:sz w:val="24"/>
        </w:rPr>
        <w:t>kind: "</w:t>
      </w:r>
      <w:proofErr w:type="spellStart"/>
      <w:r w:rsidRPr="005873A2">
        <w:rPr>
          <w:sz w:val="24"/>
        </w:rPr>
        <w:t>InferenceService</w:t>
      </w:r>
      <w:proofErr w:type="spellEnd"/>
      <w:r w:rsidRPr="005873A2">
        <w:rPr>
          <w:sz w:val="24"/>
        </w:rPr>
        <w:t>"</w:t>
      </w:r>
    </w:p>
    <w:p w14:paraId="7CF4324D" w14:textId="77777777" w:rsidR="005873A2" w:rsidRPr="005873A2" w:rsidRDefault="005873A2" w:rsidP="005873A2">
      <w:pPr>
        <w:spacing w:line="360" w:lineRule="auto"/>
        <w:rPr>
          <w:sz w:val="24"/>
        </w:rPr>
      </w:pPr>
      <w:r w:rsidRPr="005873A2">
        <w:rPr>
          <w:sz w:val="24"/>
        </w:rPr>
        <w:lastRenderedPageBreak/>
        <w:t>metadata:</w:t>
      </w:r>
    </w:p>
    <w:p w14:paraId="3F3A9CA6"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sklearn</w:t>
      </w:r>
      <w:proofErr w:type="spellEnd"/>
      <w:r w:rsidRPr="005873A2">
        <w:rPr>
          <w:sz w:val="24"/>
        </w:rPr>
        <w:t>-iris"</w:t>
      </w:r>
    </w:p>
    <w:p w14:paraId="46985CB4" w14:textId="77777777" w:rsidR="005873A2" w:rsidRPr="005873A2" w:rsidRDefault="005873A2" w:rsidP="005873A2">
      <w:pPr>
        <w:spacing w:line="360" w:lineRule="auto"/>
        <w:rPr>
          <w:sz w:val="24"/>
        </w:rPr>
      </w:pPr>
      <w:r w:rsidRPr="005873A2">
        <w:rPr>
          <w:sz w:val="24"/>
        </w:rPr>
        <w:t>spec:</w:t>
      </w:r>
    </w:p>
    <w:p w14:paraId="5E293B68" w14:textId="77777777" w:rsidR="005873A2" w:rsidRPr="005873A2" w:rsidRDefault="005873A2" w:rsidP="005873A2">
      <w:pPr>
        <w:spacing w:line="360" w:lineRule="auto"/>
        <w:rPr>
          <w:sz w:val="24"/>
        </w:rPr>
      </w:pPr>
      <w:r w:rsidRPr="005873A2">
        <w:rPr>
          <w:sz w:val="24"/>
        </w:rPr>
        <w:t xml:space="preserve">  predictor:</w:t>
      </w:r>
    </w:p>
    <w:p w14:paraId="6ED8F2B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klearn</w:t>
      </w:r>
      <w:proofErr w:type="spellEnd"/>
      <w:r w:rsidRPr="005873A2">
        <w:rPr>
          <w:sz w:val="24"/>
        </w:rPr>
        <w:t>:</w:t>
      </w:r>
    </w:p>
    <w:p w14:paraId="13E3A8C7"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orageUri</w:t>
      </w:r>
      <w:proofErr w:type="spellEnd"/>
      <w:r w:rsidRPr="005873A2">
        <w:rPr>
          <w:sz w:val="24"/>
        </w:rPr>
        <w:t>: "</w:t>
      </w:r>
      <w:proofErr w:type="spellStart"/>
      <w:r w:rsidRPr="005873A2">
        <w:rPr>
          <w:sz w:val="24"/>
        </w:rPr>
        <w:t>gs</w:t>
      </w:r>
      <w:proofErr w:type="spellEnd"/>
      <w:r w:rsidRPr="005873A2">
        <w:rPr>
          <w:sz w:val="24"/>
        </w:rPr>
        <w:t>://</w:t>
      </w:r>
      <w:proofErr w:type="spellStart"/>
      <w:r w:rsidRPr="005873A2">
        <w:rPr>
          <w:sz w:val="24"/>
        </w:rPr>
        <w:t>kfserving</w:t>
      </w:r>
      <w:proofErr w:type="spellEnd"/>
      <w:r w:rsidRPr="005873A2">
        <w:rPr>
          <w:sz w:val="24"/>
        </w:rPr>
        <w:t>-examples/models/</w:t>
      </w:r>
      <w:proofErr w:type="spellStart"/>
      <w:r w:rsidRPr="005873A2">
        <w:rPr>
          <w:sz w:val="24"/>
        </w:rPr>
        <w:t>sklearn</w:t>
      </w:r>
      <w:proofErr w:type="spellEnd"/>
      <w:r w:rsidRPr="005873A2">
        <w:rPr>
          <w:sz w:val="24"/>
        </w:rPr>
        <w:t>/1.0/model"</w:t>
      </w:r>
    </w:p>
    <w:p w14:paraId="1FCE9590" w14:textId="77777777" w:rsidR="005873A2" w:rsidRPr="005873A2" w:rsidRDefault="005873A2" w:rsidP="005873A2">
      <w:pPr>
        <w:spacing w:line="360" w:lineRule="auto"/>
        <w:rPr>
          <w:sz w:val="24"/>
        </w:rPr>
      </w:pPr>
      <w:r w:rsidRPr="005873A2">
        <w:rPr>
          <w:sz w:val="24"/>
        </w:rPr>
        <w:t>EOF</w:t>
      </w:r>
    </w:p>
    <w:p w14:paraId="534C82CA" w14:textId="77777777" w:rsidR="005873A2" w:rsidRPr="005873A2" w:rsidRDefault="005873A2" w:rsidP="005873A2">
      <w:pPr>
        <w:spacing w:line="360" w:lineRule="auto"/>
        <w:rPr>
          <w:sz w:val="24"/>
        </w:rPr>
      </w:pPr>
    </w:p>
    <w:p w14:paraId="3942522E"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w:t>
      </w:r>
      <w:proofErr w:type="spellStart"/>
      <w:r w:rsidRPr="005873A2">
        <w:rPr>
          <w:sz w:val="24"/>
        </w:rPr>
        <w:t>inferenceservices</w:t>
      </w:r>
      <w:proofErr w:type="spellEnd"/>
      <w:r w:rsidRPr="005873A2">
        <w:rPr>
          <w:sz w:val="24"/>
        </w:rPr>
        <w:t xml:space="preserve"> </w:t>
      </w:r>
      <w:proofErr w:type="spellStart"/>
      <w:r w:rsidRPr="005873A2">
        <w:rPr>
          <w:sz w:val="24"/>
        </w:rPr>
        <w:t>sklearn</w:t>
      </w:r>
      <w:proofErr w:type="spellEnd"/>
      <w:r w:rsidRPr="005873A2">
        <w:rPr>
          <w:sz w:val="24"/>
        </w:rPr>
        <w:t>-iris -n ${KSERVE_MODELS_NAMESPACE}</w:t>
      </w:r>
    </w:p>
    <w:p w14:paraId="40577D89" w14:textId="77777777" w:rsidR="005873A2" w:rsidRPr="005873A2" w:rsidRDefault="005873A2" w:rsidP="005873A2">
      <w:pPr>
        <w:spacing w:line="360" w:lineRule="auto"/>
        <w:rPr>
          <w:sz w:val="24"/>
        </w:rPr>
      </w:pPr>
    </w:p>
    <w:p w14:paraId="7777CDE7" w14:textId="77777777" w:rsidR="005873A2" w:rsidRPr="005873A2" w:rsidRDefault="005873A2" w:rsidP="005873A2">
      <w:pPr>
        <w:spacing w:line="360" w:lineRule="auto"/>
        <w:rPr>
          <w:sz w:val="24"/>
        </w:rPr>
      </w:pPr>
      <w:r w:rsidRPr="005873A2">
        <w:rPr>
          <w:sz w:val="24"/>
        </w:rPr>
        <w:t xml:space="preserve">If not working check </w:t>
      </w:r>
      <w:proofErr w:type="spellStart"/>
      <w:r w:rsidRPr="005873A2">
        <w:rPr>
          <w:sz w:val="24"/>
        </w:rPr>
        <w:t>kubectl</w:t>
      </w:r>
      <w:proofErr w:type="spellEnd"/>
      <w:r w:rsidRPr="005873A2">
        <w:rPr>
          <w:sz w:val="24"/>
        </w:rPr>
        <w:t xml:space="preserve"> get pods -n models -w and remove CPU Limits on this deployment</w:t>
      </w:r>
    </w:p>
    <w:p w14:paraId="4A230EA7" w14:textId="77777777" w:rsidR="005873A2" w:rsidRPr="005873A2" w:rsidRDefault="005873A2" w:rsidP="005873A2">
      <w:pPr>
        <w:spacing w:line="360" w:lineRule="auto"/>
        <w:rPr>
          <w:sz w:val="24"/>
        </w:rPr>
      </w:pPr>
    </w:p>
    <w:p w14:paraId="3DF600B3"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svc </w:t>
      </w:r>
      <w:proofErr w:type="spellStart"/>
      <w:r w:rsidRPr="005873A2">
        <w:rPr>
          <w:sz w:val="24"/>
        </w:rPr>
        <w:t>istio-ingressgateway</w:t>
      </w:r>
      <w:proofErr w:type="spellEnd"/>
      <w:r w:rsidRPr="005873A2">
        <w:rPr>
          <w:sz w:val="24"/>
        </w:rPr>
        <w:t xml:space="preserve"> -n </w:t>
      </w:r>
      <w:proofErr w:type="spellStart"/>
      <w:r w:rsidRPr="005873A2">
        <w:rPr>
          <w:sz w:val="24"/>
        </w:rPr>
        <w:t>istio</w:t>
      </w:r>
      <w:proofErr w:type="spellEnd"/>
      <w:r w:rsidRPr="005873A2">
        <w:rPr>
          <w:sz w:val="24"/>
        </w:rPr>
        <w:t>-system</w:t>
      </w:r>
    </w:p>
    <w:p w14:paraId="21859950" w14:textId="77777777" w:rsidR="005873A2" w:rsidRPr="005873A2" w:rsidRDefault="005873A2" w:rsidP="005873A2">
      <w:pPr>
        <w:spacing w:line="360" w:lineRule="auto"/>
        <w:rPr>
          <w:sz w:val="24"/>
        </w:rPr>
      </w:pPr>
    </w:p>
    <w:p w14:paraId="1D575414"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create ns ${KSERVE_MODELS_NAMESPACE}</w:t>
      </w:r>
    </w:p>
    <w:p w14:paraId="3A4137B7" w14:textId="77777777" w:rsidR="005873A2" w:rsidRPr="005873A2" w:rsidRDefault="005873A2" w:rsidP="005873A2">
      <w:pPr>
        <w:spacing w:line="360" w:lineRule="auto"/>
        <w:rPr>
          <w:sz w:val="24"/>
        </w:rPr>
      </w:pPr>
    </w:p>
    <w:p w14:paraId="73034703" w14:textId="77777777" w:rsidR="005873A2" w:rsidRPr="005873A2" w:rsidRDefault="005873A2" w:rsidP="005873A2">
      <w:pPr>
        <w:spacing w:line="360" w:lineRule="auto"/>
        <w:rPr>
          <w:sz w:val="24"/>
        </w:rPr>
      </w:pPr>
      <w:r w:rsidRPr="005873A2">
        <w:rPr>
          <w:sz w:val="24"/>
        </w:rPr>
        <w:t>export INGRESS_HOST=$(</w:t>
      </w:r>
      <w:proofErr w:type="spellStart"/>
      <w:r w:rsidRPr="005873A2">
        <w:rPr>
          <w:sz w:val="24"/>
        </w:rPr>
        <w:t>kubectl</w:t>
      </w:r>
      <w:proofErr w:type="spellEnd"/>
      <w:r w:rsidRPr="005873A2">
        <w:rPr>
          <w:sz w:val="24"/>
        </w:rPr>
        <w:t xml:space="preserve"> -n </w:t>
      </w:r>
      <w:proofErr w:type="spellStart"/>
      <w:r w:rsidRPr="005873A2">
        <w:rPr>
          <w:sz w:val="24"/>
        </w:rPr>
        <w:t>istio</w:t>
      </w:r>
      <w:proofErr w:type="spellEnd"/>
      <w:r w:rsidRPr="005873A2">
        <w:rPr>
          <w:sz w:val="24"/>
        </w:rPr>
        <w:t xml:space="preserve">-system get service </w:t>
      </w:r>
      <w:proofErr w:type="spellStart"/>
      <w:r w:rsidRPr="005873A2">
        <w:rPr>
          <w:sz w:val="24"/>
        </w:rPr>
        <w:t>istio-ingressgateway</w:t>
      </w:r>
      <w:proofErr w:type="spellEnd"/>
      <w:r w:rsidRPr="005873A2">
        <w:rPr>
          <w:sz w:val="24"/>
        </w:rPr>
        <w:t xml:space="preserve"> -o </w:t>
      </w:r>
      <w:proofErr w:type="spellStart"/>
      <w:r w:rsidRPr="005873A2">
        <w:rPr>
          <w:sz w:val="24"/>
        </w:rPr>
        <w:t>jsonpath</w:t>
      </w:r>
      <w:proofErr w:type="spellEnd"/>
      <w:r w:rsidRPr="005873A2">
        <w:rPr>
          <w:sz w:val="24"/>
        </w:rPr>
        <w:t>='{.</w:t>
      </w:r>
      <w:proofErr w:type="spellStart"/>
      <w:r w:rsidRPr="005873A2">
        <w:rPr>
          <w:sz w:val="24"/>
        </w:rPr>
        <w:t>status.loadBalancer.ingress</w:t>
      </w:r>
      <w:proofErr w:type="spellEnd"/>
      <w:r w:rsidRPr="005873A2">
        <w:rPr>
          <w:sz w:val="24"/>
        </w:rPr>
        <w:t>[0].</w:t>
      </w:r>
      <w:proofErr w:type="spellStart"/>
      <w:r w:rsidRPr="005873A2">
        <w:rPr>
          <w:sz w:val="24"/>
        </w:rPr>
        <w:t>ip</w:t>
      </w:r>
      <w:proofErr w:type="spellEnd"/>
      <w:r w:rsidRPr="005873A2">
        <w:rPr>
          <w:sz w:val="24"/>
        </w:rPr>
        <w:t>}')</w:t>
      </w:r>
    </w:p>
    <w:p w14:paraId="5FC82EA1" w14:textId="77777777" w:rsidR="005873A2" w:rsidRPr="005873A2" w:rsidRDefault="005873A2" w:rsidP="005873A2">
      <w:pPr>
        <w:spacing w:line="360" w:lineRule="auto"/>
        <w:rPr>
          <w:sz w:val="24"/>
        </w:rPr>
      </w:pPr>
    </w:p>
    <w:p w14:paraId="1DB1D019" w14:textId="77777777" w:rsidR="005873A2" w:rsidRPr="005873A2" w:rsidRDefault="005873A2" w:rsidP="005873A2">
      <w:pPr>
        <w:spacing w:line="360" w:lineRule="auto"/>
        <w:rPr>
          <w:sz w:val="24"/>
        </w:rPr>
      </w:pPr>
      <w:r w:rsidRPr="005873A2">
        <w:rPr>
          <w:sz w:val="24"/>
        </w:rPr>
        <w:t>export INGRESS_PORT=$(</w:t>
      </w:r>
      <w:proofErr w:type="spellStart"/>
      <w:r w:rsidRPr="005873A2">
        <w:rPr>
          <w:sz w:val="24"/>
        </w:rPr>
        <w:t>kubectl</w:t>
      </w:r>
      <w:proofErr w:type="spellEnd"/>
      <w:r w:rsidRPr="005873A2">
        <w:rPr>
          <w:sz w:val="24"/>
        </w:rPr>
        <w:t xml:space="preserve"> -n </w:t>
      </w:r>
      <w:proofErr w:type="spellStart"/>
      <w:r w:rsidRPr="005873A2">
        <w:rPr>
          <w:sz w:val="24"/>
        </w:rPr>
        <w:t>istio</w:t>
      </w:r>
      <w:proofErr w:type="spellEnd"/>
      <w:r w:rsidRPr="005873A2">
        <w:rPr>
          <w:sz w:val="24"/>
        </w:rPr>
        <w:t xml:space="preserve">-system get service </w:t>
      </w:r>
      <w:proofErr w:type="spellStart"/>
      <w:r w:rsidRPr="005873A2">
        <w:rPr>
          <w:sz w:val="24"/>
        </w:rPr>
        <w:t>istio-ingressgateway</w:t>
      </w:r>
      <w:proofErr w:type="spellEnd"/>
      <w:r w:rsidRPr="005873A2">
        <w:rPr>
          <w:sz w:val="24"/>
        </w:rPr>
        <w:t xml:space="preserve"> -o </w:t>
      </w:r>
      <w:proofErr w:type="spellStart"/>
      <w:r w:rsidRPr="005873A2">
        <w:rPr>
          <w:sz w:val="24"/>
        </w:rPr>
        <w:t>jsonpath</w:t>
      </w:r>
      <w:proofErr w:type="spellEnd"/>
      <w:r w:rsidRPr="005873A2">
        <w:rPr>
          <w:sz w:val="24"/>
        </w:rPr>
        <w:t>='{.</w:t>
      </w:r>
      <w:proofErr w:type="spellStart"/>
      <w:r w:rsidRPr="005873A2">
        <w:rPr>
          <w:sz w:val="24"/>
        </w:rPr>
        <w:t>spec.ports</w:t>
      </w:r>
      <w:proofErr w:type="spellEnd"/>
      <w:r w:rsidRPr="005873A2">
        <w:rPr>
          <w:sz w:val="24"/>
        </w:rPr>
        <w:t>[?(@.name=="http2")].port}')</w:t>
      </w:r>
    </w:p>
    <w:p w14:paraId="4989215A" w14:textId="77777777" w:rsidR="005873A2" w:rsidRPr="005873A2" w:rsidRDefault="005873A2" w:rsidP="005873A2">
      <w:pPr>
        <w:spacing w:line="360" w:lineRule="auto"/>
        <w:rPr>
          <w:sz w:val="24"/>
        </w:rPr>
      </w:pPr>
    </w:p>
    <w:p w14:paraId="2CD16478" w14:textId="77777777" w:rsidR="005873A2" w:rsidRPr="005873A2" w:rsidRDefault="005873A2" w:rsidP="005873A2">
      <w:pPr>
        <w:spacing w:line="360" w:lineRule="auto"/>
        <w:rPr>
          <w:sz w:val="24"/>
        </w:rPr>
      </w:pPr>
      <w:r w:rsidRPr="005873A2">
        <w:rPr>
          <w:sz w:val="24"/>
        </w:rPr>
        <w:lastRenderedPageBreak/>
        <w:t>export SERVICE_HOSTNAME=$(</w:t>
      </w:r>
      <w:proofErr w:type="spellStart"/>
      <w:r w:rsidRPr="005873A2">
        <w:rPr>
          <w:sz w:val="24"/>
        </w:rPr>
        <w:t>kubectl</w:t>
      </w:r>
      <w:proofErr w:type="spellEnd"/>
      <w:r w:rsidRPr="005873A2">
        <w:rPr>
          <w:sz w:val="24"/>
        </w:rPr>
        <w:t xml:space="preserve"> get </w:t>
      </w:r>
      <w:proofErr w:type="spellStart"/>
      <w:r w:rsidRPr="005873A2">
        <w:rPr>
          <w:sz w:val="24"/>
        </w:rPr>
        <w:t>inferenceservice</w:t>
      </w:r>
      <w:proofErr w:type="spellEnd"/>
      <w:r w:rsidRPr="005873A2">
        <w:rPr>
          <w:sz w:val="24"/>
        </w:rPr>
        <w:t xml:space="preserve"> </w:t>
      </w:r>
      <w:proofErr w:type="spellStart"/>
      <w:r w:rsidRPr="005873A2">
        <w:rPr>
          <w:sz w:val="24"/>
        </w:rPr>
        <w:t>sklearn</w:t>
      </w:r>
      <w:proofErr w:type="spellEnd"/>
      <w:r w:rsidRPr="005873A2">
        <w:rPr>
          <w:sz w:val="24"/>
        </w:rPr>
        <w:t xml:space="preserve">-iris -n ${KSERVE_MODELS_NAMESPACE} -o </w:t>
      </w:r>
      <w:proofErr w:type="spellStart"/>
      <w:r w:rsidRPr="005873A2">
        <w:rPr>
          <w:sz w:val="24"/>
        </w:rPr>
        <w:t>jsonpath</w:t>
      </w:r>
      <w:proofErr w:type="spellEnd"/>
      <w:r w:rsidRPr="005873A2">
        <w:rPr>
          <w:sz w:val="24"/>
        </w:rPr>
        <w:t>='{.status.url}' | cut -d "/" -f 3)</w:t>
      </w:r>
    </w:p>
    <w:p w14:paraId="78082336" w14:textId="77777777" w:rsidR="005873A2" w:rsidRPr="005873A2" w:rsidRDefault="005873A2" w:rsidP="005873A2">
      <w:pPr>
        <w:spacing w:line="360" w:lineRule="auto"/>
        <w:rPr>
          <w:sz w:val="24"/>
        </w:rPr>
      </w:pPr>
    </w:p>
    <w:p w14:paraId="6B3BC3BA" w14:textId="77777777" w:rsidR="005873A2" w:rsidRPr="005873A2" w:rsidRDefault="005873A2" w:rsidP="005873A2">
      <w:pPr>
        <w:spacing w:line="360" w:lineRule="auto"/>
        <w:rPr>
          <w:sz w:val="24"/>
        </w:rPr>
      </w:pPr>
      <w:r w:rsidRPr="005873A2">
        <w:rPr>
          <w:sz w:val="24"/>
        </w:rPr>
        <w:t>echo $INGRESS_HOST</w:t>
      </w:r>
    </w:p>
    <w:p w14:paraId="6ED0B32C" w14:textId="77777777" w:rsidR="005873A2" w:rsidRPr="005873A2" w:rsidRDefault="005873A2" w:rsidP="005873A2">
      <w:pPr>
        <w:spacing w:line="360" w:lineRule="auto"/>
        <w:rPr>
          <w:sz w:val="24"/>
        </w:rPr>
      </w:pPr>
    </w:p>
    <w:p w14:paraId="5776A1E2" w14:textId="77777777" w:rsidR="005873A2" w:rsidRPr="005873A2" w:rsidRDefault="005873A2" w:rsidP="005873A2">
      <w:pPr>
        <w:spacing w:line="360" w:lineRule="auto"/>
        <w:rPr>
          <w:sz w:val="24"/>
        </w:rPr>
      </w:pPr>
      <w:r w:rsidRPr="005873A2">
        <w:rPr>
          <w:sz w:val="24"/>
        </w:rPr>
        <w:t>echo $INGRESS_PORT</w:t>
      </w:r>
    </w:p>
    <w:p w14:paraId="7D2D4186" w14:textId="77777777" w:rsidR="005873A2" w:rsidRPr="005873A2" w:rsidRDefault="005873A2" w:rsidP="005873A2">
      <w:pPr>
        <w:spacing w:line="360" w:lineRule="auto"/>
        <w:rPr>
          <w:sz w:val="24"/>
        </w:rPr>
      </w:pPr>
    </w:p>
    <w:p w14:paraId="4C37BD7F" w14:textId="77777777" w:rsidR="005873A2" w:rsidRPr="005873A2" w:rsidRDefault="005873A2" w:rsidP="005873A2">
      <w:pPr>
        <w:spacing w:line="360" w:lineRule="auto"/>
        <w:rPr>
          <w:sz w:val="24"/>
        </w:rPr>
      </w:pPr>
      <w:r w:rsidRPr="005873A2">
        <w:rPr>
          <w:sz w:val="24"/>
        </w:rPr>
        <w:t>echo $SERVICE_HOSTNAME</w:t>
      </w:r>
    </w:p>
    <w:p w14:paraId="116D88E2" w14:textId="77777777" w:rsidR="005873A2" w:rsidRPr="005873A2" w:rsidRDefault="005873A2" w:rsidP="005873A2">
      <w:pPr>
        <w:spacing w:line="360" w:lineRule="auto"/>
        <w:rPr>
          <w:sz w:val="24"/>
        </w:rPr>
      </w:pPr>
    </w:p>
    <w:p w14:paraId="3228EE1D" w14:textId="77777777" w:rsidR="005873A2" w:rsidRPr="005873A2" w:rsidRDefault="005873A2" w:rsidP="005873A2">
      <w:pPr>
        <w:spacing w:line="360" w:lineRule="auto"/>
        <w:rPr>
          <w:sz w:val="24"/>
        </w:rPr>
      </w:pPr>
    </w:p>
    <w:p w14:paraId="6743A839" w14:textId="77777777" w:rsidR="005873A2" w:rsidRPr="005873A2" w:rsidRDefault="005873A2" w:rsidP="005873A2">
      <w:pPr>
        <w:spacing w:line="360" w:lineRule="auto"/>
        <w:rPr>
          <w:sz w:val="24"/>
        </w:rPr>
      </w:pPr>
      <w:r w:rsidRPr="005873A2">
        <w:rPr>
          <w:sz w:val="24"/>
        </w:rPr>
        <w:t>cat &lt;&lt;EOF &gt; "./iris-</w:t>
      </w:r>
      <w:proofErr w:type="spellStart"/>
      <w:r w:rsidRPr="005873A2">
        <w:rPr>
          <w:sz w:val="24"/>
        </w:rPr>
        <w:t>input.json</w:t>
      </w:r>
      <w:proofErr w:type="spellEnd"/>
      <w:r w:rsidRPr="005873A2">
        <w:rPr>
          <w:sz w:val="24"/>
        </w:rPr>
        <w:t>"</w:t>
      </w:r>
    </w:p>
    <w:p w14:paraId="29997CCF" w14:textId="77777777" w:rsidR="005873A2" w:rsidRPr="005873A2" w:rsidRDefault="005873A2" w:rsidP="005873A2">
      <w:pPr>
        <w:spacing w:line="360" w:lineRule="auto"/>
        <w:rPr>
          <w:sz w:val="24"/>
        </w:rPr>
      </w:pPr>
      <w:r w:rsidRPr="005873A2">
        <w:rPr>
          <w:sz w:val="24"/>
        </w:rPr>
        <w:t>{</w:t>
      </w:r>
    </w:p>
    <w:p w14:paraId="0055CC79" w14:textId="77777777" w:rsidR="005873A2" w:rsidRPr="005873A2" w:rsidRDefault="005873A2" w:rsidP="005873A2">
      <w:pPr>
        <w:spacing w:line="360" w:lineRule="auto"/>
        <w:rPr>
          <w:sz w:val="24"/>
        </w:rPr>
      </w:pPr>
      <w:r w:rsidRPr="005873A2">
        <w:rPr>
          <w:sz w:val="24"/>
        </w:rPr>
        <w:t xml:space="preserve">  "instances": [</w:t>
      </w:r>
    </w:p>
    <w:p w14:paraId="7691E511" w14:textId="77777777" w:rsidR="005873A2" w:rsidRPr="005873A2" w:rsidRDefault="005873A2" w:rsidP="005873A2">
      <w:pPr>
        <w:spacing w:line="360" w:lineRule="auto"/>
        <w:rPr>
          <w:sz w:val="24"/>
        </w:rPr>
      </w:pPr>
      <w:r w:rsidRPr="005873A2">
        <w:rPr>
          <w:sz w:val="24"/>
        </w:rPr>
        <w:t xml:space="preserve">    [6.8,  2.8,  4.8,  1.4],</w:t>
      </w:r>
    </w:p>
    <w:p w14:paraId="560DB656" w14:textId="77777777" w:rsidR="005873A2" w:rsidRPr="005873A2" w:rsidRDefault="005873A2" w:rsidP="005873A2">
      <w:pPr>
        <w:spacing w:line="360" w:lineRule="auto"/>
        <w:rPr>
          <w:sz w:val="24"/>
        </w:rPr>
      </w:pPr>
      <w:r w:rsidRPr="005873A2">
        <w:rPr>
          <w:sz w:val="24"/>
        </w:rPr>
        <w:t xml:space="preserve">    [6.0,  3.4,  4.5,  1.6]</w:t>
      </w:r>
    </w:p>
    <w:p w14:paraId="6718DE87" w14:textId="77777777" w:rsidR="005873A2" w:rsidRPr="005873A2" w:rsidRDefault="005873A2" w:rsidP="005873A2">
      <w:pPr>
        <w:spacing w:line="360" w:lineRule="auto"/>
        <w:rPr>
          <w:sz w:val="24"/>
        </w:rPr>
      </w:pPr>
      <w:r w:rsidRPr="005873A2">
        <w:rPr>
          <w:sz w:val="24"/>
        </w:rPr>
        <w:t xml:space="preserve">  ]</w:t>
      </w:r>
    </w:p>
    <w:p w14:paraId="401DC05A" w14:textId="77777777" w:rsidR="005873A2" w:rsidRPr="005873A2" w:rsidRDefault="005873A2" w:rsidP="005873A2">
      <w:pPr>
        <w:spacing w:line="360" w:lineRule="auto"/>
        <w:rPr>
          <w:sz w:val="24"/>
        </w:rPr>
      </w:pPr>
      <w:r w:rsidRPr="005873A2">
        <w:rPr>
          <w:sz w:val="24"/>
        </w:rPr>
        <w:t>}</w:t>
      </w:r>
    </w:p>
    <w:p w14:paraId="50691855" w14:textId="77777777" w:rsidR="005873A2" w:rsidRPr="005873A2" w:rsidRDefault="005873A2" w:rsidP="005873A2">
      <w:pPr>
        <w:spacing w:line="360" w:lineRule="auto"/>
        <w:rPr>
          <w:sz w:val="24"/>
        </w:rPr>
      </w:pPr>
      <w:r w:rsidRPr="005873A2">
        <w:rPr>
          <w:sz w:val="24"/>
        </w:rPr>
        <w:t>EOF</w:t>
      </w:r>
    </w:p>
    <w:p w14:paraId="6AD75456" w14:textId="77777777" w:rsidR="005873A2" w:rsidRPr="005873A2" w:rsidRDefault="005873A2" w:rsidP="005873A2">
      <w:pPr>
        <w:spacing w:line="360" w:lineRule="auto"/>
        <w:rPr>
          <w:sz w:val="24"/>
        </w:rPr>
      </w:pPr>
    </w:p>
    <w:p w14:paraId="61CB50D0" w14:textId="77777777" w:rsidR="005873A2" w:rsidRPr="005873A2" w:rsidRDefault="005873A2" w:rsidP="005873A2">
      <w:pPr>
        <w:spacing w:line="360" w:lineRule="auto"/>
        <w:rPr>
          <w:sz w:val="24"/>
        </w:rPr>
      </w:pPr>
      <w:r w:rsidRPr="005873A2">
        <w:rPr>
          <w:sz w:val="24"/>
        </w:rPr>
        <w:t>curl -v -H "Host: ${SERVICE_HOSTNAME}" http://${INGRESS_HOST}:${INGRESS_PORT}/v1/models/sklearn-iris:predict -d @./iris-input.json</w:t>
      </w:r>
    </w:p>
    <w:p w14:paraId="4FE83937" w14:textId="77777777" w:rsidR="005873A2" w:rsidRPr="005873A2" w:rsidRDefault="005873A2" w:rsidP="005873A2">
      <w:pPr>
        <w:spacing w:line="360" w:lineRule="auto"/>
        <w:rPr>
          <w:sz w:val="24"/>
        </w:rPr>
      </w:pPr>
    </w:p>
    <w:p w14:paraId="1AE7E446" w14:textId="77777777" w:rsidR="005873A2" w:rsidRPr="005873A2" w:rsidRDefault="005873A2" w:rsidP="005873A2">
      <w:pPr>
        <w:spacing w:line="360" w:lineRule="auto"/>
        <w:rPr>
          <w:sz w:val="24"/>
        </w:rPr>
      </w:pPr>
      <w:r w:rsidRPr="005873A2">
        <w:rPr>
          <w:sz w:val="24"/>
        </w:rPr>
        <w:lastRenderedPageBreak/>
        <w:t>export MLDE_SVC=determined-master-service-determinedai.default.svc.cluster.local</w:t>
      </w:r>
    </w:p>
    <w:p w14:paraId="4D2D1D7B" w14:textId="77777777" w:rsidR="005873A2" w:rsidRPr="005873A2" w:rsidRDefault="005873A2" w:rsidP="005873A2">
      <w:pPr>
        <w:spacing w:line="360" w:lineRule="auto"/>
        <w:rPr>
          <w:sz w:val="24"/>
        </w:rPr>
      </w:pPr>
      <w:r w:rsidRPr="005873A2">
        <w:rPr>
          <w:sz w:val="24"/>
        </w:rPr>
        <w:t>export MLDM_SVC=pachyderm-proxy.${MLDM_NAMESPACE}.</w:t>
      </w:r>
      <w:proofErr w:type="spellStart"/>
      <w:r w:rsidRPr="005873A2">
        <w:rPr>
          <w:sz w:val="24"/>
        </w:rPr>
        <w:t>svc.cluster.local</w:t>
      </w:r>
      <w:proofErr w:type="spellEnd"/>
    </w:p>
    <w:p w14:paraId="56D0DF88" w14:textId="77777777" w:rsidR="005873A2" w:rsidRPr="005873A2" w:rsidRDefault="005873A2" w:rsidP="005873A2">
      <w:pPr>
        <w:spacing w:line="360" w:lineRule="auto"/>
        <w:rPr>
          <w:sz w:val="24"/>
        </w:rPr>
      </w:pPr>
    </w:p>
    <w:p w14:paraId="261C5B2B" w14:textId="77777777" w:rsidR="005873A2" w:rsidRPr="005873A2" w:rsidRDefault="005873A2" w:rsidP="005873A2">
      <w:pPr>
        <w:spacing w:line="360" w:lineRule="auto"/>
        <w:rPr>
          <w:sz w:val="24"/>
        </w:rPr>
      </w:pPr>
      <w:r w:rsidRPr="005873A2">
        <w:rPr>
          <w:sz w:val="24"/>
        </w:rPr>
        <w:t>cat &lt;&lt;EOF &gt; "./pipeline-</w:t>
      </w:r>
      <w:proofErr w:type="spellStart"/>
      <w:r w:rsidRPr="005873A2">
        <w:rPr>
          <w:sz w:val="24"/>
        </w:rPr>
        <w:t>secret.yaml</w:t>
      </w:r>
      <w:proofErr w:type="spellEnd"/>
      <w:r w:rsidRPr="005873A2">
        <w:rPr>
          <w:sz w:val="24"/>
        </w:rPr>
        <w:t>"</w:t>
      </w:r>
    </w:p>
    <w:p w14:paraId="28E256A4"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0E229923" w14:textId="77777777" w:rsidR="005873A2" w:rsidRPr="005873A2" w:rsidRDefault="005873A2" w:rsidP="005873A2">
      <w:pPr>
        <w:spacing w:line="360" w:lineRule="auto"/>
        <w:rPr>
          <w:sz w:val="24"/>
        </w:rPr>
      </w:pPr>
      <w:r w:rsidRPr="005873A2">
        <w:rPr>
          <w:sz w:val="24"/>
        </w:rPr>
        <w:t>kind: Secret</w:t>
      </w:r>
    </w:p>
    <w:p w14:paraId="60599919" w14:textId="77777777" w:rsidR="005873A2" w:rsidRPr="005873A2" w:rsidRDefault="005873A2" w:rsidP="005873A2">
      <w:pPr>
        <w:spacing w:line="360" w:lineRule="auto"/>
        <w:rPr>
          <w:sz w:val="24"/>
        </w:rPr>
      </w:pPr>
      <w:r w:rsidRPr="005873A2">
        <w:rPr>
          <w:sz w:val="24"/>
        </w:rPr>
        <w:t>metadata:</w:t>
      </w:r>
    </w:p>
    <w:p w14:paraId="68533590" w14:textId="77777777" w:rsidR="005873A2" w:rsidRPr="005873A2" w:rsidRDefault="005873A2" w:rsidP="005873A2">
      <w:pPr>
        <w:spacing w:line="360" w:lineRule="auto"/>
        <w:rPr>
          <w:sz w:val="24"/>
        </w:rPr>
      </w:pPr>
      <w:r w:rsidRPr="005873A2">
        <w:rPr>
          <w:sz w:val="24"/>
        </w:rPr>
        <w:t xml:space="preserve">  name: pipeline-secret</w:t>
      </w:r>
    </w:p>
    <w:p w14:paraId="5B3ABB37" w14:textId="77777777" w:rsidR="005873A2" w:rsidRPr="005873A2" w:rsidRDefault="005873A2" w:rsidP="005873A2">
      <w:pPr>
        <w:spacing w:line="360" w:lineRule="auto"/>
        <w:rPr>
          <w:sz w:val="24"/>
        </w:rPr>
      </w:pPr>
      <w:proofErr w:type="spellStart"/>
      <w:r w:rsidRPr="005873A2">
        <w:rPr>
          <w:sz w:val="24"/>
        </w:rPr>
        <w:t>stringData</w:t>
      </w:r>
      <w:proofErr w:type="spellEnd"/>
      <w:r w:rsidRPr="005873A2">
        <w:rPr>
          <w:sz w:val="24"/>
        </w:rPr>
        <w:t>:</w:t>
      </w:r>
    </w:p>
    <w:p w14:paraId="772D080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det_master</w:t>
      </w:r>
      <w:proofErr w:type="spellEnd"/>
      <w:r w:rsidRPr="005873A2">
        <w:rPr>
          <w:sz w:val="24"/>
        </w:rPr>
        <w:t>: "${MLDE_SVC}:8080"</w:t>
      </w:r>
    </w:p>
    <w:p w14:paraId="159975E5"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det_user</w:t>
      </w:r>
      <w:proofErr w:type="spellEnd"/>
      <w:r w:rsidRPr="005873A2">
        <w:rPr>
          <w:sz w:val="24"/>
        </w:rPr>
        <w:t>: "admin"</w:t>
      </w:r>
    </w:p>
    <w:p w14:paraId="3B4C902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det_password</w:t>
      </w:r>
      <w:proofErr w:type="spellEnd"/>
      <w:r w:rsidRPr="005873A2">
        <w:rPr>
          <w:sz w:val="24"/>
        </w:rPr>
        <w:t>: ""</w:t>
      </w:r>
    </w:p>
    <w:p w14:paraId="034330B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ac_token</w:t>
      </w:r>
      <w:proofErr w:type="spellEnd"/>
      <w:r w:rsidRPr="005873A2">
        <w:rPr>
          <w:sz w:val="24"/>
        </w:rPr>
        <w:t>: ""</w:t>
      </w:r>
    </w:p>
    <w:p w14:paraId="43AFA7D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achd_lb_service_host</w:t>
      </w:r>
      <w:proofErr w:type="spellEnd"/>
      <w:r w:rsidRPr="005873A2">
        <w:rPr>
          <w:sz w:val="24"/>
        </w:rPr>
        <w:t>: "${MLDM_SVC}"</w:t>
      </w:r>
    </w:p>
    <w:p w14:paraId="44C64C5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achd_lb_service_port</w:t>
      </w:r>
      <w:proofErr w:type="spellEnd"/>
      <w:r w:rsidRPr="005873A2">
        <w:rPr>
          <w:sz w:val="24"/>
        </w:rPr>
        <w:t>: "9090"</w:t>
      </w:r>
    </w:p>
    <w:p w14:paraId="066B1AF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kserve_namespace</w:t>
      </w:r>
      <w:proofErr w:type="spellEnd"/>
      <w:r w:rsidRPr="005873A2">
        <w:rPr>
          <w:sz w:val="24"/>
        </w:rPr>
        <w:t>: "${KSERVE_MODELS_NAMESPACE}"</w:t>
      </w:r>
    </w:p>
    <w:p w14:paraId="55F65783" w14:textId="77777777" w:rsidR="005873A2" w:rsidRPr="005873A2" w:rsidRDefault="005873A2" w:rsidP="005873A2">
      <w:pPr>
        <w:spacing w:line="360" w:lineRule="auto"/>
        <w:rPr>
          <w:sz w:val="24"/>
        </w:rPr>
      </w:pPr>
      <w:r w:rsidRPr="005873A2">
        <w:rPr>
          <w:sz w:val="24"/>
        </w:rPr>
        <w:t>EOF</w:t>
      </w:r>
    </w:p>
    <w:p w14:paraId="66881800" w14:textId="77777777" w:rsidR="005873A2" w:rsidRPr="005873A2" w:rsidRDefault="005873A2" w:rsidP="005873A2">
      <w:pPr>
        <w:spacing w:line="360" w:lineRule="auto"/>
        <w:rPr>
          <w:sz w:val="24"/>
        </w:rPr>
      </w:pPr>
    </w:p>
    <w:p w14:paraId="0E0DA8EC"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n ${MLDM_NAMESPACE} apply -f pipeline-</w:t>
      </w:r>
      <w:proofErr w:type="spellStart"/>
      <w:r w:rsidRPr="005873A2">
        <w:rPr>
          <w:sz w:val="24"/>
        </w:rPr>
        <w:t>secret.yaml</w:t>
      </w:r>
      <w:proofErr w:type="spellEnd"/>
    </w:p>
    <w:p w14:paraId="3D160EF2" w14:textId="77777777" w:rsidR="005873A2" w:rsidRPr="005873A2" w:rsidRDefault="005873A2" w:rsidP="005873A2">
      <w:pPr>
        <w:spacing w:line="360" w:lineRule="auto"/>
        <w:rPr>
          <w:sz w:val="24"/>
        </w:rPr>
      </w:pPr>
    </w:p>
    <w:p w14:paraId="12483003" w14:textId="77777777" w:rsidR="005873A2" w:rsidRPr="005873A2" w:rsidRDefault="005873A2" w:rsidP="005873A2">
      <w:pPr>
        <w:spacing w:line="360" w:lineRule="auto"/>
        <w:rPr>
          <w:sz w:val="24"/>
        </w:rPr>
      </w:pPr>
      <w:r w:rsidRPr="005873A2">
        <w:rPr>
          <w:sz w:val="24"/>
        </w:rPr>
        <w:t>echo ${MLDM_NAMESPACE}</w:t>
      </w:r>
    </w:p>
    <w:p w14:paraId="76668B40" w14:textId="77777777" w:rsidR="005873A2" w:rsidRPr="005873A2" w:rsidRDefault="005873A2" w:rsidP="005873A2">
      <w:pPr>
        <w:spacing w:line="360" w:lineRule="auto"/>
        <w:rPr>
          <w:sz w:val="24"/>
        </w:rPr>
      </w:pPr>
    </w:p>
    <w:p w14:paraId="56F8FDE0" w14:textId="77777777" w:rsidR="005873A2" w:rsidRPr="005873A2" w:rsidRDefault="005873A2" w:rsidP="005873A2">
      <w:pPr>
        <w:spacing w:line="360" w:lineRule="auto"/>
        <w:rPr>
          <w:sz w:val="24"/>
        </w:rPr>
      </w:pPr>
    </w:p>
    <w:p w14:paraId="29305C4F" w14:textId="77777777" w:rsidR="005873A2" w:rsidRPr="005873A2" w:rsidRDefault="005873A2" w:rsidP="005873A2">
      <w:pPr>
        <w:spacing w:line="360" w:lineRule="auto"/>
        <w:rPr>
          <w:sz w:val="24"/>
        </w:rPr>
      </w:pPr>
    </w:p>
    <w:p w14:paraId="3F5205AF" w14:textId="77777777" w:rsidR="005873A2" w:rsidRPr="005873A2" w:rsidRDefault="005873A2" w:rsidP="005873A2">
      <w:pPr>
        <w:spacing w:line="360" w:lineRule="auto"/>
        <w:rPr>
          <w:sz w:val="24"/>
        </w:rPr>
      </w:pPr>
      <w:r w:rsidRPr="005873A2">
        <w:rPr>
          <w:sz w:val="24"/>
        </w:rPr>
        <w:t>cat &lt;&lt;EOF &gt; "./</w:t>
      </w:r>
      <w:proofErr w:type="spellStart"/>
      <w:r w:rsidRPr="005873A2">
        <w:rPr>
          <w:sz w:val="24"/>
        </w:rPr>
        <w:t>mldm-kserve-perms.yaml</w:t>
      </w:r>
      <w:proofErr w:type="spellEnd"/>
      <w:r w:rsidRPr="005873A2">
        <w:rPr>
          <w:sz w:val="24"/>
        </w:rPr>
        <w:t>"</w:t>
      </w:r>
    </w:p>
    <w:p w14:paraId="48B0F340"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rbac.authorization.k8s.io/v1</w:t>
      </w:r>
    </w:p>
    <w:p w14:paraId="4770AE93"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ClusterRole</w:t>
      </w:r>
      <w:proofErr w:type="spellEnd"/>
    </w:p>
    <w:p w14:paraId="48E60C74" w14:textId="77777777" w:rsidR="005873A2" w:rsidRPr="005873A2" w:rsidRDefault="005873A2" w:rsidP="005873A2">
      <w:pPr>
        <w:spacing w:line="360" w:lineRule="auto"/>
        <w:rPr>
          <w:sz w:val="24"/>
        </w:rPr>
      </w:pPr>
      <w:r w:rsidRPr="005873A2">
        <w:rPr>
          <w:sz w:val="24"/>
        </w:rPr>
        <w:t>metadata:</w:t>
      </w:r>
    </w:p>
    <w:p w14:paraId="3C7889D2"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kserve</w:t>
      </w:r>
      <w:proofErr w:type="spellEnd"/>
      <w:r w:rsidRPr="005873A2">
        <w:rPr>
          <w:sz w:val="24"/>
        </w:rPr>
        <w:t>-inf-service-role</w:t>
      </w:r>
    </w:p>
    <w:p w14:paraId="774C024C" w14:textId="77777777" w:rsidR="005873A2" w:rsidRPr="005873A2" w:rsidRDefault="005873A2" w:rsidP="005873A2">
      <w:pPr>
        <w:spacing w:line="360" w:lineRule="auto"/>
        <w:rPr>
          <w:sz w:val="24"/>
        </w:rPr>
      </w:pPr>
      <w:r w:rsidRPr="005873A2">
        <w:rPr>
          <w:sz w:val="24"/>
        </w:rPr>
        <w:t xml:space="preserve">  namespace: ${KSERVE_MODELS_NAMESPACE}</w:t>
      </w:r>
    </w:p>
    <w:p w14:paraId="3A01029D" w14:textId="77777777" w:rsidR="005873A2" w:rsidRPr="005873A2" w:rsidRDefault="005873A2" w:rsidP="005873A2">
      <w:pPr>
        <w:spacing w:line="360" w:lineRule="auto"/>
        <w:rPr>
          <w:sz w:val="24"/>
        </w:rPr>
      </w:pPr>
      <w:r w:rsidRPr="005873A2">
        <w:rPr>
          <w:sz w:val="24"/>
        </w:rPr>
        <w:t xml:space="preserve">  labels:</w:t>
      </w:r>
    </w:p>
    <w:p w14:paraId="53CE152E" w14:textId="77777777" w:rsidR="005873A2" w:rsidRPr="005873A2" w:rsidRDefault="005873A2" w:rsidP="005873A2">
      <w:pPr>
        <w:spacing w:line="360" w:lineRule="auto"/>
        <w:rPr>
          <w:sz w:val="24"/>
        </w:rPr>
      </w:pPr>
      <w:r w:rsidRPr="005873A2">
        <w:rPr>
          <w:sz w:val="24"/>
        </w:rPr>
        <w:t xml:space="preserve">    app: </w:t>
      </w:r>
      <w:proofErr w:type="spellStart"/>
      <w:r w:rsidRPr="005873A2">
        <w:rPr>
          <w:sz w:val="24"/>
        </w:rPr>
        <w:t>kserve</w:t>
      </w:r>
      <w:proofErr w:type="spellEnd"/>
      <w:r w:rsidRPr="005873A2">
        <w:rPr>
          <w:sz w:val="24"/>
        </w:rPr>
        <w:t>-inf-app</w:t>
      </w:r>
    </w:p>
    <w:p w14:paraId="240F5EE1" w14:textId="77777777" w:rsidR="005873A2" w:rsidRPr="005873A2" w:rsidRDefault="005873A2" w:rsidP="005873A2">
      <w:pPr>
        <w:spacing w:line="360" w:lineRule="auto"/>
        <w:rPr>
          <w:sz w:val="24"/>
        </w:rPr>
      </w:pPr>
      <w:r w:rsidRPr="005873A2">
        <w:rPr>
          <w:sz w:val="24"/>
        </w:rPr>
        <w:t>rules:</w:t>
      </w:r>
    </w:p>
    <w:p w14:paraId="7CB7970E"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piGroups</w:t>
      </w:r>
      <w:proofErr w:type="spellEnd"/>
      <w:r w:rsidRPr="005873A2">
        <w:rPr>
          <w:sz w:val="24"/>
        </w:rPr>
        <w:t>: ["serving.kserve.io"]</w:t>
      </w:r>
    </w:p>
    <w:p w14:paraId="2A2AF291" w14:textId="77777777" w:rsidR="005873A2" w:rsidRPr="005873A2" w:rsidRDefault="005873A2" w:rsidP="005873A2">
      <w:pPr>
        <w:spacing w:line="360" w:lineRule="auto"/>
        <w:rPr>
          <w:sz w:val="24"/>
        </w:rPr>
      </w:pPr>
      <w:r w:rsidRPr="005873A2">
        <w:rPr>
          <w:sz w:val="24"/>
        </w:rPr>
        <w:t xml:space="preserve">  resources: ["</w:t>
      </w:r>
      <w:proofErr w:type="spellStart"/>
      <w:r w:rsidRPr="005873A2">
        <w:rPr>
          <w:sz w:val="24"/>
        </w:rPr>
        <w:t>inferenceservices</w:t>
      </w:r>
      <w:proofErr w:type="spellEnd"/>
      <w:r w:rsidRPr="005873A2">
        <w:rPr>
          <w:sz w:val="24"/>
        </w:rPr>
        <w:t>"]</w:t>
      </w:r>
    </w:p>
    <w:p w14:paraId="4CA86F87" w14:textId="77777777" w:rsidR="005873A2" w:rsidRPr="005873A2" w:rsidRDefault="005873A2" w:rsidP="005873A2">
      <w:pPr>
        <w:spacing w:line="360" w:lineRule="auto"/>
        <w:rPr>
          <w:sz w:val="24"/>
        </w:rPr>
      </w:pPr>
      <w:r w:rsidRPr="005873A2">
        <w:rPr>
          <w:sz w:val="24"/>
        </w:rPr>
        <w:t xml:space="preserve">  verbs: ["get", "list", "watch", "create", "update", "patch", "delete"]</w:t>
      </w:r>
    </w:p>
    <w:p w14:paraId="74CB797D" w14:textId="77777777" w:rsidR="005873A2" w:rsidRPr="005873A2" w:rsidRDefault="005873A2" w:rsidP="005873A2">
      <w:pPr>
        <w:spacing w:line="360" w:lineRule="auto"/>
        <w:rPr>
          <w:sz w:val="24"/>
        </w:rPr>
      </w:pPr>
      <w:r w:rsidRPr="005873A2">
        <w:rPr>
          <w:sz w:val="24"/>
        </w:rPr>
        <w:t>---</w:t>
      </w:r>
    </w:p>
    <w:p w14:paraId="3D009C62"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rbac.authorization.k8s.io/v1</w:t>
      </w:r>
    </w:p>
    <w:p w14:paraId="5B7C2BB3"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ClusterRoleBinding</w:t>
      </w:r>
      <w:proofErr w:type="spellEnd"/>
    </w:p>
    <w:p w14:paraId="45A55289" w14:textId="77777777" w:rsidR="005873A2" w:rsidRPr="005873A2" w:rsidRDefault="005873A2" w:rsidP="005873A2">
      <w:pPr>
        <w:spacing w:line="360" w:lineRule="auto"/>
        <w:rPr>
          <w:sz w:val="24"/>
        </w:rPr>
      </w:pPr>
      <w:r w:rsidRPr="005873A2">
        <w:rPr>
          <w:sz w:val="24"/>
        </w:rPr>
        <w:t>metadata:</w:t>
      </w:r>
    </w:p>
    <w:p w14:paraId="725C29CF" w14:textId="77777777" w:rsidR="005873A2" w:rsidRPr="005873A2" w:rsidRDefault="005873A2" w:rsidP="005873A2">
      <w:pPr>
        <w:spacing w:line="360" w:lineRule="auto"/>
        <w:rPr>
          <w:sz w:val="24"/>
        </w:rPr>
      </w:pPr>
      <w:r w:rsidRPr="005873A2">
        <w:rPr>
          <w:sz w:val="24"/>
        </w:rPr>
        <w:t xml:space="preserve">  name: role-binding</w:t>
      </w:r>
    </w:p>
    <w:p w14:paraId="54BCD472" w14:textId="77777777" w:rsidR="005873A2" w:rsidRPr="005873A2" w:rsidRDefault="005873A2" w:rsidP="005873A2">
      <w:pPr>
        <w:spacing w:line="360" w:lineRule="auto"/>
        <w:rPr>
          <w:sz w:val="24"/>
        </w:rPr>
      </w:pPr>
      <w:proofErr w:type="spellStart"/>
      <w:r w:rsidRPr="005873A2">
        <w:rPr>
          <w:sz w:val="24"/>
        </w:rPr>
        <w:t>roleRef</w:t>
      </w:r>
      <w:proofErr w:type="spellEnd"/>
      <w:r w:rsidRPr="005873A2">
        <w:rPr>
          <w:sz w:val="24"/>
        </w:rPr>
        <w:t>:</w:t>
      </w:r>
    </w:p>
    <w:p w14:paraId="6B2F092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piGroup</w:t>
      </w:r>
      <w:proofErr w:type="spellEnd"/>
      <w:r w:rsidRPr="005873A2">
        <w:rPr>
          <w:sz w:val="24"/>
        </w:rPr>
        <w:t>: rbac.authorization.k8s.io</w:t>
      </w:r>
    </w:p>
    <w:p w14:paraId="067E3087" w14:textId="77777777" w:rsidR="005873A2" w:rsidRPr="005873A2" w:rsidRDefault="005873A2" w:rsidP="005873A2">
      <w:pPr>
        <w:spacing w:line="360" w:lineRule="auto"/>
        <w:rPr>
          <w:sz w:val="24"/>
        </w:rPr>
      </w:pPr>
      <w:r w:rsidRPr="005873A2">
        <w:rPr>
          <w:sz w:val="24"/>
        </w:rPr>
        <w:t xml:space="preserve">  kind: </w:t>
      </w:r>
      <w:proofErr w:type="spellStart"/>
      <w:r w:rsidRPr="005873A2">
        <w:rPr>
          <w:sz w:val="24"/>
        </w:rPr>
        <w:t>ClusterRole</w:t>
      </w:r>
      <w:proofErr w:type="spellEnd"/>
    </w:p>
    <w:p w14:paraId="32185022" w14:textId="77777777" w:rsidR="005873A2" w:rsidRPr="005873A2" w:rsidRDefault="005873A2" w:rsidP="005873A2">
      <w:pPr>
        <w:spacing w:line="360" w:lineRule="auto"/>
        <w:rPr>
          <w:sz w:val="24"/>
        </w:rPr>
      </w:pPr>
      <w:r w:rsidRPr="005873A2">
        <w:rPr>
          <w:sz w:val="24"/>
        </w:rPr>
        <w:lastRenderedPageBreak/>
        <w:t xml:space="preserve">  name: </w:t>
      </w:r>
      <w:proofErr w:type="spellStart"/>
      <w:r w:rsidRPr="005873A2">
        <w:rPr>
          <w:sz w:val="24"/>
        </w:rPr>
        <w:t>kserve</w:t>
      </w:r>
      <w:proofErr w:type="spellEnd"/>
      <w:r w:rsidRPr="005873A2">
        <w:rPr>
          <w:sz w:val="24"/>
        </w:rPr>
        <w:t>-inf-service-role</w:t>
      </w:r>
    </w:p>
    <w:p w14:paraId="69C6FED1" w14:textId="77777777" w:rsidR="005873A2" w:rsidRPr="005873A2" w:rsidRDefault="005873A2" w:rsidP="005873A2">
      <w:pPr>
        <w:spacing w:line="360" w:lineRule="auto"/>
        <w:rPr>
          <w:sz w:val="24"/>
        </w:rPr>
      </w:pPr>
      <w:r w:rsidRPr="005873A2">
        <w:rPr>
          <w:sz w:val="24"/>
        </w:rPr>
        <w:t>subjects:</w:t>
      </w:r>
    </w:p>
    <w:p w14:paraId="122A894C" w14:textId="77777777" w:rsidR="005873A2" w:rsidRPr="005873A2" w:rsidRDefault="005873A2" w:rsidP="005873A2">
      <w:pPr>
        <w:spacing w:line="360" w:lineRule="auto"/>
        <w:rPr>
          <w:sz w:val="24"/>
        </w:rPr>
      </w:pPr>
      <w:r w:rsidRPr="005873A2">
        <w:rPr>
          <w:sz w:val="24"/>
        </w:rPr>
        <w:t xml:space="preserve">- kind: </w:t>
      </w:r>
      <w:proofErr w:type="spellStart"/>
      <w:r w:rsidRPr="005873A2">
        <w:rPr>
          <w:sz w:val="24"/>
        </w:rPr>
        <w:t>ServiceAccount</w:t>
      </w:r>
      <w:proofErr w:type="spellEnd"/>
    </w:p>
    <w:p w14:paraId="04E1D545" w14:textId="77777777" w:rsidR="005873A2" w:rsidRPr="005873A2" w:rsidRDefault="005873A2" w:rsidP="005873A2">
      <w:pPr>
        <w:spacing w:line="360" w:lineRule="auto"/>
        <w:rPr>
          <w:sz w:val="24"/>
        </w:rPr>
      </w:pPr>
      <w:r w:rsidRPr="005873A2">
        <w:rPr>
          <w:sz w:val="24"/>
        </w:rPr>
        <w:t xml:space="preserve">  name: pachyderm-worker</w:t>
      </w:r>
    </w:p>
    <w:p w14:paraId="66BF756E" w14:textId="77777777" w:rsidR="005873A2" w:rsidRPr="005873A2" w:rsidRDefault="005873A2" w:rsidP="005873A2">
      <w:pPr>
        <w:spacing w:line="360" w:lineRule="auto"/>
        <w:rPr>
          <w:sz w:val="24"/>
        </w:rPr>
      </w:pPr>
      <w:r w:rsidRPr="005873A2">
        <w:rPr>
          <w:sz w:val="24"/>
        </w:rPr>
        <w:t xml:space="preserve">  namespace: ${MLDM_NAMESPACE}</w:t>
      </w:r>
    </w:p>
    <w:p w14:paraId="5A08F418" w14:textId="77777777" w:rsidR="005873A2" w:rsidRPr="005873A2" w:rsidRDefault="005873A2" w:rsidP="005873A2">
      <w:pPr>
        <w:spacing w:line="360" w:lineRule="auto"/>
        <w:rPr>
          <w:sz w:val="24"/>
        </w:rPr>
      </w:pPr>
      <w:r w:rsidRPr="005873A2">
        <w:rPr>
          <w:sz w:val="24"/>
        </w:rPr>
        <w:t>EOF</w:t>
      </w:r>
    </w:p>
    <w:p w14:paraId="24893595" w14:textId="77777777" w:rsidR="005873A2" w:rsidRPr="005873A2" w:rsidRDefault="005873A2" w:rsidP="005873A2">
      <w:pPr>
        <w:spacing w:line="360" w:lineRule="auto"/>
        <w:rPr>
          <w:sz w:val="24"/>
        </w:rPr>
      </w:pPr>
    </w:p>
    <w:p w14:paraId="3ED94815" w14:textId="77777777" w:rsidR="005873A2" w:rsidRPr="005873A2" w:rsidRDefault="005873A2" w:rsidP="005873A2">
      <w:pPr>
        <w:spacing w:line="360" w:lineRule="auto"/>
        <w:rPr>
          <w:sz w:val="24"/>
        </w:rPr>
      </w:pPr>
    </w:p>
    <w:p w14:paraId="30AF14E3"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w:t>
      </w:r>
      <w:proofErr w:type="spellStart"/>
      <w:r w:rsidRPr="005873A2">
        <w:rPr>
          <w:sz w:val="24"/>
        </w:rPr>
        <w:t>mldm-kserve-perms.yaml</w:t>
      </w:r>
      <w:proofErr w:type="spellEnd"/>
    </w:p>
    <w:p w14:paraId="47C11857" w14:textId="77777777" w:rsidR="005873A2" w:rsidRPr="005873A2" w:rsidRDefault="005873A2" w:rsidP="005873A2">
      <w:pPr>
        <w:spacing w:line="360" w:lineRule="auto"/>
        <w:rPr>
          <w:sz w:val="24"/>
        </w:rPr>
      </w:pPr>
    </w:p>
    <w:p w14:paraId="55CF8D35"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 &lt;&lt;EOF</w:t>
      </w:r>
    </w:p>
    <w:p w14:paraId="16690EA9"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57642C28" w14:textId="77777777" w:rsidR="005873A2" w:rsidRPr="005873A2" w:rsidRDefault="005873A2" w:rsidP="005873A2">
      <w:pPr>
        <w:spacing w:line="360" w:lineRule="auto"/>
        <w:rPr>
          <w:sz w:val="24"/>
        </w:rPr>
      </w:pPr>
      <w:r w:rsidRPr="005873A2">
        <w:rPr>
          <w:sz w:val="24"/>
        </w:rPr>
        <w:t>kind: Secret</w:t>
      </w:r>
    </w:p>
    <w:p w14:paraId="38FECE4D" w14:textId="77777777" w:rsidR="005873A2" w:rsidRPr="005873A2" w:rsidRDefault="005873A2" w:rsidP="005873A2">
      <w:pPr>
        <w:spacing w:line="360" w:lineRule="auto"/>
        <w:rPr>
          <w:sz w:val="24"/>
        </w:rPr>
      </w:pPr>
      <w:r w:rsidRPr="005873A2">
        <w:rPr>
          <w:sz w:val="24"/>
        </w:rPr>
        <w:t>metadata:</w:t>
      </w:r>
    </w:p>
    <w:p w14:paraId="223D3CA9"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ach</w:t>
      </w:r>
      <w:proofErr w:type="spellEnd"/>
      <w:r w:rsidRPr="005873A2">
        <w:rPr>
          <w:sz w:val="24"/>
        </w:rPr>
        <w:t>-</w:t>
      </w:r>
      <w:proofErr w:type="spellStart"/>
      <w:r w:rsidRPr="005873A2">
        <w:rPr>
          <w:sz w:val="24"/>
        </w:rPr>
        <w:t>kserve</w:t>
      </w:r>
      <w:proofErr w:type="spellEnd"/>
      <w:r w:rsidRPr="005873A2">
        <w:rPr>
          <w:sz w:val="24"/>
        </w:rPr>
        <w:t>-creds</w:t>
      </w:r>
    </w:p>
    <w:p w14:paraId="224CED52" w14:textId="77777777" w:rsidR="005873A2" w:rsidRPr="005873A2" w:rsidRDefault="005873A2" w:rsidP="005873A2">
      <w:pPr>
        <w:spacing w:line="360" w:lineRule="auto"/>
        <w:rPr>
          <w:sz w:val="24"/>
        </w:rPr>
      </w:pPr>
      <w:r w:rsidRPr="005873A2">
        <w:rPr>
          <w:sz w:val="24"/>
        </w:rPr>
        <w:t xml:space="preserve">  namespace: ${KSERVE_MODELS_NAMESPACE}</w:t>
      </w:r>
    </w:p>
    <w:p w14:paraId="7C393907" w14:textId="77777777" w:rsidR="005873A2" w:rsidRPr="005873A2" w:rsidRDefault="005873A2" w:rsidP="005873A2">
      <w:pPr>
        <w:spacing w:line="360" w:lineRule="auto"/>
        <w:rPr>
          <w:sz w:val="24"/>
        </w:rPr>
      </w:pPr>
      <w:r w:rsidRPr="005873A2">
        <w:rPr>
          <w:sz w:val="24"/>
        </w:rPr>
        <w:t xml:space="preserve">  annotations:</w:t>
      </w:r>
    </w:p>
    <w:p w14:paraId="3A4DC45E" w14:textId="77777777" w:rsidR="005873A2" w:rsidRPr="005873A2" w:rsidRDefault="005873A2" w:rsidP="005873A2">
      <w:pPr>
        <w:spacing w:line="360" w:lineRule="auto"/>
        <w:rPr>
          <w:sz w:val="24"/>
        </w:rPr>
      </w:pPr>
      <w:r w:rsidRPr="005873A2">
        <w:rPr>
          <w:sz w:val="24"/>
        </w:rPr>
        <w:t xml:space="preserve">    serving.kserve.io/s3-endpoint: </w:t>
      </w:r>
      <w:proofErr w:type="spellStart"/>
      <w:r w:rsidRPr="005873A2">
        <w:rPr>
          <w:sz w:val="24"/>
        </w:rPr>
        <w:t>pachd</w:t>
      </w:r>
      <w:proofErr w:type="spellEnd"/>
      <w:r w:rsidRPr="005873A2">
        <w:rPr>
          <w:sz w:val="24"/>
        </w:rPr>
        <w:t>.${MLDM_NAMESPACE}:30600</w:t>
      </w:r>
    </w:p>
    <w:p w14:paraId="547329AE" w14:textId="77777777" w:rsidR="005873A2" w:rsidRPr="005873A2" w:rsidRDefault="005873A2" w:rsidP="005873A2">
      <w:pPr>
        <w:spacing w:line="360" w:lineRule="auto"/>
        <w:rPr>
          <w:sz w:val="24"/>
        </w:rPr>
      </w:pPr>
      <w:r w:rsidRPr="005873A2">
        <w:rPr>
          <w:sz w:val="24"/>
        </w:rPr>
        <w:t xml:space="preserve">    serving.kserve.io/s3-usehttps: "0"</w:t>
      </w:r>
    </w:p>
    <w:p w14:paraId="6112E8C0" w14:textId="77777777" w:rsidR="005873A2" w:rsidRPr="005873A2" w:rsidRDefault="005873A2" w:rsidP="005873A2">
      <w:pPr>
        <w:spacing w:line="360" w:lineRule="auto"/>
        <w:rPr>
          <w:sz w:val="24"/>
        </w:rPr>
      </w:pPr>
      <w:r w:rsidRPr="005873A2">
        <w:rPr>
          <w:sz w:val="24"/>
        </w:rPr>
        <w:t>type: Opaque</w:t>
      </w:r>
    </w:p>
    <w:p w14:paraId="2D780736" w14:textId="77777777" w:rsidR="005873A2" w:rsidRPr="005873A2" w:rsidRDefault="005873A2" w:rsidP="005873A2">
      <w:pPr>
        <w:spacing w:line="360" w:lineRule="auto"/>
        <w:rPr>
          <w:sz w:val="24"/>
        </w:rPr>
      </w:pPr>
      <w:proofErr w:type="spellStart"/>
      <w:r w:rsidRPr="005873A2">
        <w:rPr>
          <w:sz w:val="24"/>
        </w:rPr>
        <w:t>stringData</w:t>
      </w:r>
      <w:proofErr w:type="spellEnd"/>
      <w:r w:rsidRPr="005873A2">
        <w:rPr>
          <w:sz w:val="24"/>
        </w:rPr>
        <w:t>:</w:t>
      </w:r>
    </w:p>
    <w:p w14:paraId="70B966F3" w14:textId="77777777" w:rsidR="005873A2" w:rsidRPr="005873A2" w:rsidRDefault="005873A2" w:rsidP="005873A2">
      <w:pPr>
        <w:spacing w:line="360" w:lineRule="auto"/>
        <w:rPr>
          <w:sz w:val="24"/>
        </w:rPr>
      </w:pPr>
      <w:r w:rsidRPr="005873A2">
        <w:rPr>
          <w:sz w:val="24"/>
        </w:rPr>
        <w:t xml:space="preserve">  AWS_ACCESS_KEY_ID: "</w:t>
      </w:r>
      <w:proofErr w:type="spellStart"/>
      <w:r w:rsidRPr="005873A2">
        <w:rPr>
          <w:sz w:val="24"/>
        </w:rPr>
        <w:t>dummycredentials</w:t>
      </w:r>
      <w:proofErr w:type="spellEnd"/>
      <w:r w:rsidRPr="005873A2">
        <w:rPr>
          <w:sz w:val="24"/>
        </w:rPr>
        <w:t>"</w:t>
      </w:r>
    </w:p>
    <w:p w14:paraId="13AF6B4C" w14:textId="77777777" w:rsidR="005873A2" w:rsidRPr="005873A2" w:rsidRDefault="005873A2" w:rsidP="005873A2">
      <w:pPr>
        <w:spacing w:line="360" w:lineRule="auto"/>
        <w:rPr>
          <w:sz w:val="24"/>
        </w:rPr>
      </w:pPr>
      <w:r w:rsidRPr="005873A2">
        <w:rPr>
          <w:sz w:val="24"/>
        </w:rPr>
        <w:lastRenderedPageBreak/>
        <w:t xml:space="preserve">  AWS_SECRET_ACCESS_KEY: "</w:t>
      </w:r>
      <w:proofErr w:type="spellStart"/>
      <w:r w:rsidRPr="005873A2">
        <w:rPr>
          <w:sz w:val="24"/>
        </w:rPr>
        <w:t>dummycredentials</w:t>
      </w:r>
      <w:proofErr w:type="spellEnd"/>
      <w:r w:rsidRPr="005873A2">
        <w:rPr>
          <w:sz w:val="24"/>
        </w:rPr>
        <w:t>"</w:t>
      </w:r>
    </w:p>
    <w:p w14:paraId="4BB3EF31" w14:textId="77777777" w:rsidR="005873A2" w:rsidRPr="005873A2" w:rsidRDefault="005873A2" w:rsidP="005873A2">
      <w:pPr>
        <w:spacing w:line="360" w:lineRule="auto"/>
        <w:rPr>
          <w:sz w:val="24"/>
        </w:rPr>
      </w:pPr>
      <w:r w:rsidRPr="005873A2">
        <w:rPr>
          <w:sz w:val="24"/>
        </w:rPr>
        <w:t>---</w:t>
      </w:r>
    </w:p>
    <w:p w14:paraId="50EC0790"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09EAF436"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ServiceAccount</w:t>
      </w:r>
      <w:proofErr w:type="spellEnd"/>
    </w:p>
    <w:p w14:paraId="15A76761" w14:textId="77777777" w:rsidR="005873A2" w:rsidRPr="005873A2" w:rsidRDefault="005873A2" w:rsidP="005873A2">
      <w:pPr>
        <w:spacing w:line="360" w:lineRule="auto"/>
        <w:rPr>
          <w:sz w:val="24"/>
        </w:rPr>
      </w:pPr>
      <w:r w:rsidRPr="005873A2">
        <w:rPr>
          <w:sz w:val="24"/>
        </w:rPr>
        <w:t>metadata:</w:t>
      </w:r>
    </w:p>
    <w:p w14:paraId="5235AAB6"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ach</w:t>
      </w:r>
      <w:proofErr w:type="spellEnd"/>
      <w:r w:rsidRPr="005873A2">
        <w:rPr>
          <w:sz w:val="24"/>
        </w:rPr>
        <w:t>-deploy</w:t>
      </w:r>
    </w:p>
    <w:p w14:paraId="6FE2E3FA" w14:textId="77777777" w:rsidR="005873A2" w:rsidRPr="005873A2" w:rsidRDefault="005873A2" w:rsidP="005873A2">
      <w:pPr>
        <w:spacing w:line="360" w:lineRule="auto"/>
        <w:rPr>
          <w:sz w:val="24"/>
        </w:rPr>
      </w:pPr>
      <w:r w:rsidRPr="005873A2">
        <w:rPr>
          <w:sz w:val="24"/>
        </w:rPr>
        <w:t xml:space="preserve">  namespace: ${KSERVE_MODELS_NAMESPACE}</w:t>
      </w:r>
    </w:p>
    <w:p w14:paraId="6E50E22E" w14:textId="77777777" w:rsidR="005873A2" w:rsidRPr="005873A2" w:rsidRDefault="005873A2" w:rsidP="005873A2">
      <w:pPr>
        <w:spacing w:line="360" w:lineRule="auto"/>
        <w:rPr>
          <w:sz w:val="24"/>
        </w:rPr>
      </w:pPr>
      <w:r w:rsidRPr="005873A2">
        <w:rPr>
          <w:sz w:val="24"/>
        </w:rPr>
        <w:t xml:space="preserve">  annotations:</w:t>
      </w:r>
    </w:p>
    <w:p w14:paraId="3002025C" w14:textId="77777777" w:rsidR="005873A2" w:rsidRPr="005873A2" w:rsidRDefault="005873A2" w:rsidP="005873A2">
      <w:pPr>
        <w:spacing w:line="360" w:lineRule="auto"/>
        <w:rPr>
          <w:sz w:val="24"/>
        </w:rPr>
      </w:pPr>
      <w:r w:rsidRPr="005873A2">
        <w:rPr>
          <w:sz w:val="24"/>
        </w:rPr>
        <w:t xml:space="preserve">    serving.kserve.io/s3-endpoint: </w:t>
      </w:r>
      <w:proofErr w:type="spellStart"/>
      <w:r w:rsidRPr="005873A2">
        <w:rPr>
          <w:sz w:val="24"/>
        </w:rPr>
        <w:t>pachd</w:t>
      </w:r>
      <w:proofErr w:type="spellEnd"/>
      <w:r w:rsidRPr="005873A2">
        <w:rPr>
          <w:sz w:val="24"/>
        </w:rPr>
        <w:t>.${MLDM_NAMESPACE}:30600</w:t>
      </w:r>
    </w:p>
    <w:p w14:paraId="582162CE" w14:textId="77777777" w:rsidR="005873A2" w:rsidRPr="005873A2" w:rsidRDefault="005873A2" w:rsidP="005873A2">
      <w:pPr>
        <w:spacing w:line="360" w:lineRule="auto"/>
        <w:rPr>
          <w:sz w:val="24"/>
        </w:rPr>
      </w:pPr>
      <w:r w:rsidRPr="005873A2">
        <w:rPr>
          <w:sz w:val="24"/>
        </w:rPr>
        <w:t xml:space="preserve">    serving.kserve.io/s3-usehttps: "0"</w:t>
      </w:r>
    </w:p>
    <w:p w14:paraId="13D85B72" w14:textId="77777777" w:rsidR="005873A2" w:rsidRPr="005873A2" w:rsidRDefault="005873A2" w:rsidP="005873A2">
      <w:pPr>
        <w:spacing w:line="360" w:lineRule="auto"/>
        <w:rPr>
          <w:sz w:val="24"/>
        </w:rPr>
      </w:pPr>
      <w:r w:rsidRPr="005873A2">
        <w:rPr>
          <w:sz w:val="24"/>
        </w:rPr>
        <w:t>secrets:</w:t>
      </w:r>
    </w:p>
    <w:p w14:paraId="6E38D963"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ach</w:t>
      </w:r>
      <w:proofErr w:type="spellEnd"/>
      <w:r w:rsidRPr="005873A2">
        <w:rPr>
          <w:sz w:val="24"/>
        </w:rPr>
        <w:t>-</w:t>
      </w:r>
      <w:proofErr w:type="spellStart"/>
      <w:r w:rsidRPr="005873A2">
        <w:rPr>
          <w:sz w:val="24"/>
        </w:rPr>
        <w:t>kserve</w:t>
      </w:r>
      <w:proofErr w:type="spellEnd"/>
      <w:r w:rsidRPr="005873A2">
        <w:rPr>
          <w:sz w:val="24"/>
        </w:rPr>
        <w:t>-creds</w:t>
      </w:r>
    </w:p>
    <w:p w14:paraId="15F894EB" w14:textId="77777777" w:rsidR="005873A2" w:rsidRPr="005873A2" w:rsidRDefault="005873A2" w:rsidP="005873A2">
      <w:pPr>
        <w:spacing w:line="360" w:lineRule="auto"/>
        <w:rPr>
          <w:sz w:val="24"/>
        </w:rPr>
      </w:pPr>
      <w:r w:rsidRPr="005873A2">
        <w:rPr>
          <w:sz w:val="24"/>
        </w:rPr>
        <w:t>EOF</w:t>
      </w:r>
    </w:p>
    <w:p w14:paraId="7C75A8D9" w14:textId="77777777" w:rsidR="005873A2" w:rsidRPr="005873A2" w:rsidRDefault="005873A2" w:rsidP="005873A2">
      <w:pPr>
        <w:spacing w:line="360" w:lineRule="auto"/>
        <w:rPr>
          <w:sz w:val="24"/>
        </w:rPr>
      </w:pPr>
    </w:p>
    <w:p w14:paraId="2B36F327" w14:textId="15510385" w:rsidR="005873A2" w:rsidRPr="00E306C2" w:rsidRDefault="005873A2" w:rsidP="005873A2">
      <w:pPr>
        <w:spacing w:line="360" w:lineRule="auto"/>
        <w:rPr>
          <w:b/>
          <w:bCs/>
          <w:sz w:val="24"/>
        </w:rPr>
      </w:pPr>
      <w:r w:rsidRPr="00E306C2">
        <w:rPr>
          <w:b/>
          <w:bCs/>
          <w:sz w:val="24"/>
        </w:rPr>
        <w:t>#### Only if needed, Connect with registry ECR ###</w:t>
      </w:r>
      <w:r w:rsidR="00E306C2">
        <w:rPr>
          <w:b/>
          <w:bCs/>
          <w:sz w:val="24"/>
        </w:rPr>
        <w:t xml:space="preserve"> (Not Recommended)</w:t>
      </w:r>
    </w:p>
    <w:p w14:paraId="761ADD5B" w14:textId="77777777" w:rsidR="005873A2" w:rsidRPr="005873A2" w:rsidRDefault="005873A2" w:rsidP="005873A2">
      <w:pPr>
        <w:spacing w:line="360" w:lineRule="auto"/>
        <w:rPr>
          <w:sz w:val="24"/>
        </w:rPr>
      </w:pPr>
    </w:p>
    <w:p w14:paraId="7FAAE31E"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snap install docker</w:t>
      </w:r>
    </w:p>
    <w:p w14:paraId="59D7E7DD"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pip3 install </w:t>
      </w:r>
      <w:proofErr w:type="spellStart"/>
      <w:r w:rsidRPr="005873A2">
        <w:rPr>
          <w:sz w:val="24"/>
        </w:rPr>
        <w:t>awscli</w:t>
      </w:r>
      <w:proofErr w:type="spellEnd"/>
    </w:p>
    <w:p w14:paraId="4AE6EDC3"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docker pull </w:t>
      </w:r>
      <w:proofErr w:type="spellStart"/>
      <w:r w:rsidRPr="005873A2">
        <w:rPr>
          <w:sz w:val="24"/>
        </w:rPr>
        <w:t>busybox</w:t>
      </w:r>
      <w:proofErr w:type="spellEnd"/>
    </w:p>
    <w:p w14:paraId="183C41EF" w14:textId="77777777" w:rsidR="005873A2" w:rsidRPr="005873A2" w:rsidRDefault="005873A2" w:rsidP="005873A2">
      <w:pPr>
        <w:spacing w:line="360" w:lineRule="auto"/>
        <w:rPr>
          <w:sz w:val="24"/>
        </w:rPr>
      </w:pPr>
      <w:r w:rsidRPr="005873A2">
        <w:rPr>
          <w:sz w:val="24"/>
        </w:rPr>
        <w:t xml:space="preserve">Create repo in </w:t>
      </w:r>
      <w:proofErr w:type="spellStart"/>
      <w:r w:rsidRPr="005873A2">
        <w:rPr>
          <w:sz w:val="24"/>
        </w:rPr>
        <w:t>ecr</w:t>
      </w:r>
      <w:proofErr w:type="spellEnd"/>
      <w:r w:rsidRPr="005873A2">
        <w:rPr>
          <w:sz w:val="24"/>
        </w:rPr>
        <w:t xml:space="preserve"> </w:t>
      </w:r>
      <w:proofErr w:type="spellStart"/>
      <w:r w:rsidRPr="005873A2">
        <w:rPr>
          <w:sz w:val="24"/>
        </w:rPr>
        <w:t>public.ecr.aws</w:t>
      </w:r>
      <w:proofErr w:type="spellEnd"/>
      <w:r w:rsidRPr="005873A2">
        <w:rPr>
          <w:sz w:val="24"/>
        </w:rPr>
        <w:t>/v4m3y3f8/</w:t>
      </w:r>
      <w:proofErr w:type="spellStart"/>
      <w:r w:rsidRPr="005873A2">
        <w:rPr>
          <w:sz w:val="24"/>
        </w:rPr>
        <w:t>myrepo</w:t>
      </w:r>
      <w:proofErr w:type="spellEnd"/>
    </w:p>
    <w:p w14:paraId="5ABA3D79" w14:textId="77777777" w:rsidR="005873A2" w:rsidRPr="005873A2" w:rsidRDefault="005873A2" w:rsidP="005873A2">
      <w:pPr>
        <w:spacing w:line="360" w:lineRule="auto"/>
        <w:rPr>
          <w:sz w:val="24"/>
        </w:rPr>
      </w:pPr>
      <w:r w:rsidRPr="005873A2">
        <w:rPr>
          <w:sz w:val="24"/>
        </w:rPr>
        <w:t>export REGISTRY_URI="465222204141.dkr.ecr.us-east-2.amazonaws.com/your-name-pdk"</w:t>
      </w:r>
    </w:p>
    <w:p w14:paraId="35D52805" w14:textId="77777777" w:rsidR="005873A2" w:rsidRPr="005873A2" w:rsidRDefault="005873A2" w:rsidP="005873A2">
      <w:pPr>
        <w:spacing w:line="360" w:lineRule="auto"/>
        <w:rPr>
          <w:sz w:val="24"/>
        </w:rPr>
      </w:pPr>
      <w:r w:rsidRPr="005873A2">
        <w:rPr>
          <w:sz w:val="24"/>
        </w:rPr>
        <w:t>echo ${REGISTRY_URI}</w:t>
      </w:r>
    </w:p>
    <w:p w14:paraId="4D6D1238" w14:textId="77777777" w:rsidR="005873A2" w:rsidRPr="005873A2" w:rsidRDefault="005873A2" w:rsidP="005873A2">
      <w:pPr>
        <w:spacing w:line="360" w:lineRule="auto"/>
        <w:rPr>
          <w:sz w:val="24"/>
        </w:rPr>
      </w:pPr>
      <w:r w:rsidRPr="005873A2">
        <w:rPr>
          <w:sz w:val="24"/>
        </w:rPr>
        <w:lastRenderedPageBreak/>
        <w:t>export AWS_REGION="us-east-2"</w:t>
      </w:r>
    </w:p>
    <w:p w14:paraId="6C60D658" w14:textId="77777777" w:rsidR="005873A2" w:rsidRPr="005873A2" w:rsidRDefault="005873A2" w:rsidP="005873A2">
      <w:pPr>
        <w:spacing w:line="360" w:lineRule="auto"/>
        <w:rPr>
          <w:sz w:val="24"/>
        </w:rPr>
      </w:pPr>
      <w:r w:rsidRPr="005873A2">
        <w:rPr>
          <w:sz w:val="24"/>
        </w:rPr>
        <w:t>echo ${AWS_REGION}</w:t>
      </w:r>
    </w:p>
    <w:p w14:paraId="5A0BCC4D" w14:textId="77777777" w:rsidR="005873A2" w:rsidRPr="005873A2" w:rsidRDefault="005873A2" w:rsidP="005873A2">
      <w:pPr>
        <w:spacing w:line="360" w:lineRule="auto"/>
        <w:rPr>
          <w:sz w:val="24"/>
        </w:rPr>
      </w:pPr>
    </w:p>
    <w:p w14:paraId="11A99A31" w14:textId="77777777" w:rsidR="005873A2" w:rsidRPr="005873A2" w:rsidRDefault="005873A2" w:rsidP="005873A2">
      <w:pPr>
        <w:spacing w:line="360" w:lineRule="auto"/>
        <w:rPr>
          <w:sz w:val="24"/>
        </w:rPr>
      </w:pPr>
      <w:r w:rsidRPr="005873A2">
        <w:rPr>
          <w:sz w:val="24"/>
        </w:rPr>
        <w:t>Create and attach roles with the given policies AmazonEC2ContainerRegistryFullAccess, AmazonEC2ContainerRegistryPowerUser, AmazonEC2ContainerPublicFullAccess and the below custom policy</w:t>
      </w:r>
    </w:p>
    <w:p w14:paraId="328CF2B6" w14:textId="77777777" w:rsidR="005873A2" w:rsidRPr="005873A2" w:rsidRDefault="005873A2" w:rsidP="005873A2">
      <w:pPr>
        <w:spacing w:line="360" w:lineRule="auto"/>
        <w:rPr>
          <w:sz w:val="24"/>
        </w:rPr>
      </w:pPr>
    </w:p>
    <w:p w14:paraId="644810B3" w14:textId="77777777" w:rsidR="005873A2" w:rsidRPr="005873A2" w:rsidRDefault="005873A2" w:rsidP="005873A2">
      <w:pPr>
        <w:spacing w:line="360" w:lineRule="auto"/>
        <w:rPr>
          <w:sz w:val="24"/>
        </w:rPr>
      </w:pPr>
      <w:r w:rsidRPr="005873A2">
        <w:rPr>
          <w:sz w:val="24"/>
        </w:rPr>
        <w:t>{</w:t>
      </w:r>
    </w:p>
    <w:p w14:paraId="3BB58209" w14:textId="77777777" w:rsidR="005873A2" w:rsidRPr="005873A2" w:rsidRDefault="005873A2" w:rsidP="005873A2">
      <w:pPr>
        <w:spacing w:line="360" w:lineRule="auto"/>
        <w:rPr>
          <w:sz w:val="24"/>
        </w:rPr>
      </w:pPr>
      <w:r w:rsidRPr="005873A2">
        <w:rPr>
          <w:sz w:val="24"/>
        </w:rPr>
        <w:t>"Version": "2012-10-17",</w:t>
      </w:r>
    </w:p>
    <w:p w14:paraId="3D4A7966" w14:textId="77777777" w:rsidR="005873A2" w:rsidRPr="005873A2" w:rsidRDefault="005873A2" w:rsidP="005873A2">
      <w:pPr>
        <w:spacing w:line="360" w:lineRule="auto"/>
        <w:rPr>
          <w:sz w:val="24"/>
        </w:rPr>
      </w:pPr>
      <w:r w:rsidRPr="005873A2">
        <w:rPr>
          <w:sz w:val="24"/>
        </w:rPr>
        <w:t>"Statement": [</w:t>
      </w:r>
    </w:p>
    <w:p w14:paraId="6D2007A2" w14:textId="77777777" w:rsidR="005873A2" w:rsidRPr="005873A2" w:rsidRDefault="005873A2" w:rsidP="005873A2">
      <w:pPr>
        <w:spacing w:line="360" w:lineRule="auto"/>
        <w:rPr>
          <w:sz w:val="24"/>
        </w:rPr>
      </w:pPr>
      <w:r w:rsidRPr="005873A2">
        <w:rPr>
          <w:sz w:val="24"/>
        </w:rPr>
        <w:t xml:space="preserve">    {</w:t>
      </w:r>
    </w:p>
    <w:p w14:paraId="00D1B9EE" w14:textId="77777777" w:rsidR="005873A2" w:rsidRPr="005873A2" w:rsidRDefault="005873A2" w:rsidP="005873A2">
      <w:pPr>
        <w:spacing w:line="360" w:lineRule="auto"/>
        <w:rPr>
          <w:sz w:val="24"/>
        </w:rPr>
      </w:pPr>
      <w:r w:rsidRPr="005873A2">
        <w:rPr>
          <w:sz w:val="24"/>
        </w:rPr>
        <w:t xml:space="preserve">        "Effect": "Allow",</w:t>
      </w:r>
    </w:p>
    <w:p w14:paraId="08D69E7B" w14:textId="77777777" w:rsidR="005873A2" w:rsidRPr="005873A2" w:rsidRDefault="005873A2" w:rsidP="005873A2">
      <w:pPr>
        <w:spacing w:line="360" w:lineRule="auto"/>
        <w:rPr>
          <w:sz w:val="24"/>
        </w:rPr>
      </w:pPr>
      <w:r w:rsidRPr="005873A2">
        <w:rPr>
          <w:sz w:val="24"/>
        </w:rPr>
        <w:t xml:space="preserve">        "Action": [</w:t>
      </w:r>
    </w:p>
    <w:p w14:paraId="2C8A7EF2"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ecr-public:GetAuthorizationToken</w:t>
      </w:r>
      <w:proofErr w:type="spellEnd"/>
      <w:r w:rsidRPr="005873A2">
        <w:rPr>
          <w:sz w:val="24"/>
        </w:rPr>
        <w:t>",</w:t>
      </w:r>
    </w:p>
    <w:p w14:paraId="5834D9F9"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sts:GetServiceBearerToken</w:t>
      </w:r>
      <w:proofErr w:type="spellEnd"/>
      <w:r w:rsidRPr="005873A2">
        <w:rPr>
          <w:sz w:val="24"/>
        </w:rPr>
        <w:t>"</w:t>
      </w:r>
    </w:p>
    <w:p w14:paraId="7E9B15A9" w14:textId="77777777" w:rsidR="005873A2" w:rsidRPr="005873A2" w:rsidRDefault="005873A2" w:rsidP="005873A2">
      <w:pPr>
        <w:spacing w:line="360" w:lineRule="auto"/>
        <w:rPr>
          <w:sz w:val="24"/>
        </w:rPr>
      </w:pPr>
      <w:r w:rsidRPr="005873A2">
        <w:rPr>
          <w:sz w:val="24"/>
        </w:rPr>
        <w:t xml:space="preserve">        ],</w:t>
      </w:r>
    </w:p>
    <w:p w14:paraId="1E9AE1A4" w14:textId="77777777" w:rsidR="005873A2" w:rsidRPr="005873A2" w:rsidRDefault="005873A2" w:rsidP="005873A2">
      <w:pPr>
        <w:spacing w:line="360" w:lineRule="auto"/>
        <w:rPr>
          <w:sz w:val="24"/>
        </w:rPr>
      </w:pPr>
      <w:r w:rsidRPr="005873A2">
        <w:rPr>
          <w:sz w:val="24"/>
        </w:rPr>
        <w:t xml:space="preserve">        "Resource": "*"</w:t>
      </w:r>
    </w:p>
    <w:p w14:paraId="36CF2420" w14:textId="77777777" w:rsidR="005873A2" w:rsidRPr="005873A2" w:rsidRDefault="005873A2" w:rsidP="005873A2">
      <w:pPr>
        <w:spacing w:line="360" w:lineRule="auto"/>
        <w:rPr>
          <w:sz w:val="24"/>
        </w:rPr>
      </w:pPr>
      <w:r w:rsidRPr="005873A2">
        <w:rPr>
          <w:sz w:val="24"/>
        </w:rPr>
        <w:t xml:space="preserve">    }</w:t>
      </w:r>
    </w:p>
    <w:p w14:paraId="43A9A768" w14:textId="77777777" w:rsidR="005873A2" w:rsidRPr="005873A2" w:rsidRDefault="005873A2" w:rsidP="005873A2">
      <w:pPr>
        <w:spacing w:line="360" w:lineRule="auto"/>
        <w:rPr>
          <w:sz w:val="24"/>
        </w:rPr>
      </w:pPr>
      <w:r w:rsidRPr="005873A2">
        <w:rPr>
          <w:sz w:val="24"/>
        </w:rPr>
        <w:t xml:space="preserve"> ]  </w:t>
      </w:r>
    </w:p>
    <w:p w14:paraId="5E881B11" w14:textId="77777777" w:rsidR="005873A2" w:rsidRPr="005873A2" w:rsidRDefault="005873A2" w:rsidP="005873A2">
      <w:pPr>
        <w:spacing w:line="360" w:lineRule="auto"/>
        <w:rPr>
          <w:sz w:val="24"/>
        </w:rPr>
      </w:pPr>
      <w:r w:rsidRPr="005873A2">
        <w:rPr>
          <w:sz w:val="24"/>
        </w:rPr>
        <w:t xml:space="preserve">} </w:t>
      </w:r>
    </w:p>
    <w:p w14:paraId="268356A9" w14:textId="77777777" w:rsidR="005873A2" w:rsidRPr="005873A2" w:rsidRDefault="005873A2" w:rsidP="005873A2">
      <w:pPr>
        <w:spacing w:line="360" w:lineRule="auto"/>
        <w:rPr>
          <w:sz w:val="24"/>
        </w:rPr>
      </w:pPr>
    </w:p>
    <w:p w14:paraId="17A0520F" w14:textId="77777777" w:rsidR="005873A2" w:rsidRPr="005873A2" w:rsidRDefault="005873A2" w:rsidP="005873A2">
      <w:pPr>
        <w:spacing w:line="360" w:lineRule="auto"/>
        <w:rPr>
          <w:sz w:val="24"/>
        </w:rPr>
      </w:pPr>
    </w:p>
    <w:p w14:paraId="7C78D9EB" w14:textId="77777777" w:rsidR="005873A2" w:rsidRPr="005873A2" w:rsidRDefault="005873A2" w:rsidP="005873A2">
      <w:pPr>
        <w:spacing w:line="360" w:lineRule="auto"/>
        <w:rPr>
          <w:sz w:val="24"/>
        </w:rPr>
      </w:pPr>
    </w:p>
    <w:p w14:paraId="434D0FB8" w14:textId="77777777" w:rsidR="005873A2" w:rsidRPr="005873A2" w:rsidRDefault="005873A2" w:rsidP="005873A2">
      <w:pPr>
        <w:spacing w:line="360" w:lineRule="auto"/>
        <w:rPr>
          <w:sz w:val="24"/>
        </w:rPr>
      </w:pPr>
      <w:proofErr w:type="spellStart"/>
      <w:r w:rsidRPr="005873A2">
        <w:rPr>
          <w:sz w:val="24"/>
        </w:rPr>
        <w:t>aws</w:t>
      </w:r>
      <w:proofErr w:type="spellEnd"/>
      <w:r w:rsidRPr="005873A2">
        <w:rPr>
          <w:sz w:val="24"/>
        </w:rPr>
        <w:t xml:space="preserve"> </w:t>
      </w:r>
      <w:proofErr w:type="spellStart"/>
      <w:r w:rsidRPr="005873A2">
        <w:rPr>
          <w:sz w:val="24"/>
        </w:rPr>
        <w:t>ecr</w:t>
      </w:r>
      <w:proofErr w:type="spellEnd"/>
      <w:r w:rsidRPr="005873A2">
        <w:rPr>
          <w:sz w:val="24"/>
        </w:rPr>
        <w:t xml:space="preserve">-public get-login-password --region us-east-1 | </w:t>
      </w:r>
      <w:proofErr w:type="spellStart"/>
      <w:r w:rsidRPr="005873A2">
        <w:rPr>
          <w:sz w:val="24"/>
        </w:rPr>
        <w:t>sudo</w:t>
      </w:r>
      <w:proofErr w:type="spellEnd"/>
      <w:r w:rsidRPr="005873A2">
        <w:rPr>
          <w:sz w:val="24"/>
        </w:rPr>
        <w:t xml:space="preserve"> docker login --username AWS --password-stdin </w:t>
      </w:r>
      <w:proofErr w:type="spellStart"/>
      <w:r w:rsidRPr="005873A2">
        <w:rPr>
          <w:sz w:val="24"/>
        </w:rPr>
        <w:t>public.ecr.aws</w:t>
      </w:r>
      <w:proofErr w:type="spellEnd"/>
      <w:r w:rsidRPr="005873A2">
        <w:rPr>
          <w:sz w:val="24"/>
        </w:rPr>
        <w:t>/v4m3y3f8</w:t>
      </w:r>
    </w:p>
    <w:p w14:paraId="7E60EFB7" w14:textId="77777777" w:rsidR="005873A2" w:rsidRPr="005873A2" w:rsidRDefault="005873A2" w:rsidP="005873A2">
      <w:pPr>
        <w:spacing w:line="360" w:lineRule="auto"/>
        <w:rPr>
          <w:sz w:val="24"/>
        </w:rPr>
      </w:pPr>
    </w:p>
    <w:p w14:paraId="67D93291"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docker tag </w:t>
      </w:r>
      <w:proofErr w:type="spellStart"/>
      <w:r w:rsidRPr="005873A2">
        <w:rPr>
          <w:sz w:val="24"/>
        </w:rPr>
        <w:t>busybox:latest</w:t>
      </w:r>
      <w:proofErr w:type="spellEnd"/>
      <w:r w:rsidRPr="005873A2">
        <w:rPr>
          <w:sz w:val="24"/>
        </w:rPr>
        <w:t xml:space="preserve"> ${REGISTRY_URI}/</w:t>
      </w:r>
      <w:proofErr w:type="spellStart"/>
      <w:r w:rsidRPr="005873A2">
        <w:rPr>
          <w:sz w:val="24"/>
        </w:rPr>
        <w:t>myrepo</w:t>
      </w:r>
      <w:proofErr w:type="spellEnd"/>
    </w:p>
    <w:p w14:paraId="1275E4E2" w14:textId="77777777" w:rsidR="005873A2" w:rsidRPr="005873A2" w:rsidRDefault="005873A2" w:rsidP="005873A2">
      <w:pPr>
        <w:spacing w:line="360" w:lineRule="auto"/>
        <w:rPr>
          <w:sz w:val="24"/>
        </w:rPr>
      </w:pPr>
    </w:p>
    <w:p w14:paraId="4FDA5D69"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docker push ${REGISTRY_URI}/</w:t>
      </w:r>
      <w:proofErr w:type="spellStart"/>
      <w:r w:rsidRPr="005873A2">
        <w:rPr>
          <w:sz w:val="24"/>
        </w:rPr>
        <w:t>myrepo</w:t>
      </w:r>
      <w:proofErr w:type="spellEnd"/>
    </w:p>
    <w:p w14:paraId="073E5E8A" w14:textId="77777777" w:rsidR="005873A2" w:rsidRPr="005873A2" w:rsidRDefault="005873A2" w:rsidP="005873A2">
      <w:pPr>
        <w:spacing w:line="360" w:lineRule="auto"/>
        <w:rPr>
          <w:sz w:val="24"/>
        </w:rPr>
      </w:pPr>
    </w:p>
    <w:p w14:paraId="7EBD7BFE" w14:textId="77777777" w:rsidR="005873A2" w:rsidRPr="005873A2" w:rsidRDefault="005873A2" w:rsidP="005873A2">
      <w:pPr>
        <w:spacing w:line="360" w:lineRule="auto"/>
        <w:rPr>
          <w:sz w:val="24"/>
        </w:rPr>
      </w:pPr>
    </w:p>
    <w:p w14:paraId="464AB164" w14:textId="77777777" w:rsidR="005873A2" w:rsidRPr="005873A2" w:rsidRDefault="005873A2" w:rsidP="005873A2">
      <w:pPr>
        <w:spacing w:line="360" w:lineRule="auto"/>
        <w:rPr>
          <w:sz w:val="24"/>
        </w:rPr>
      </w:pPr>
      <w:r w:rsidRPr="005873A2">
        <w:rPr>
          <w:sz w:val="24"/>
        </w:rPr>
        <w:t>for new repo</w:t>
      </w:r>
    </w:p>
    <w:p w14:paraId="3A841562" w14:textId="77777777" w:rsidR="005873A2" w:rsidRPr="005873A2" w:rsidRDefault="005873A2" w:rsidP="005873A2">
      <w:pPr>
        <w:spacing w:line="360" w:lineRule="auto"/>
        <w:rPr>
          <w:sz w:val="24"/>
        </w:rPr>
      </w:pPr>
      <w:proofErr w:type="spellStart"/>
      <w:r w:rsidRPr="005873A2">
        <w:rPr>
          <w:sz w:val="24"/>
        </w:rPr>
        <w:t>aws</w:t>
      </w:r>
      <w:proofErr w:type="spellEnd"/>
      <w:r w:rsidRPr="005873A2">
        <w:rPr>
          <w:sz w:val="24"/>
        </w:rPr>
        <w:t xml:space="preserve"> </w:t>
      </w:r>
      <w:proofErr w:type="spellStart"/>
      <w:r w:rsidRPr="005873A2">
        <w:rPr>
          <w:sz w:val="24"/>
        </w:rPr>
        <w:t>ecr</w:t>
      </w:r>
      <w:proofErr w:type="spellEnd"/>
      <w:r w:rsidRPr="005873A2">
        <w:rPr>
          <w:sz w:val="24"/>
        </w:rPr>
        <w:t xml:space="preserve"> create-repository --repository-name=${REGISTRY_URI}/</w:t>
      </w:r>
      <w:proofErr w:type="spellStart"/>
      <w:r w:rsidRPr="005873A2">
        <w:rPr>
          <w:sz w:val="24"/>
        </w:rPr>
        <w:t>busybox</w:t>
      </w:r>
      <w:proofErr w:type="spellEnd"/>
      <w:r w:rsidRPr="005873A2">
        <w:rPr>
          <w:sz w:val="24"/>
        </w:rPr>
        <w:t xml:space="preserve"> --region ${AWS_REGION}</w:t>
      </w:r>
    </w:p>
    <w:p w14:paraId="78351216" w14:textId="77777777" w:rsidR="005873A2" w:rsidRPr="005873A2" w:rsidRDefault="005873A2" w:rsidP="005873A2">
      <w:pPr>
        <w:spacing w:line="360" w:lineRule="auto"/>
        <w:rPr>
          <w:sz w:val="24"/>
        </w:rPr>
      </w:pPr>
    </w:p>
    <w:p w14:paraId="2703CCC1"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docker tag </w:t>
      </w:r>
      <w:proofErr w:type="spellStart"/>
      <w:r w:rsidRPr="005873A2">
        <w:rPr>
          <w:sz w:val="24"/>
        </w:rPr>
        <w:t>busybox:latest</w:t>
      </w:r>
      <w:proofErr w:type="spellEnd"/>
      <w:r w:rsidRPr="005873A2">
        <w:rPr>
          <w:sz w:val="24"/>
        </w:rPr>
        <w:t xml:space="preserve"> ${REGISTRY_URI}/</w:t>
      </w:r>
      <w:proofErr w:type="spellStart"/>
      <w:r w:rsidRPr="005873A2">
        <w:rPr>
          <w:sz w:val="24"/>
        </w:rPr>
        <w:t>busybox</w:t>
      </w:r>
      <w:proofErr w:type="spellEnd"/>
    </w:p>
    <w:p w14:paraId="57D2DE34" w14:textId="77777777" w:rsidR="005873A2" w:rsidRPr="005873A2" w:rsidRDefault="005873A2" w:rsidP="005873A2">
      <w:pPr>
        <w:spacing w:line="360" w:lineRule="auto"/>
        <w:rPr>
          <w:sz w:val="24"/>
        </w:rPr>
      </w:pPr>
    </w:p>
    <w:p w14:paraId="4FA365C7"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docker push ${REGISTRY_URI}/</w:t>
      </w:r>
      <w:proofErr w:type="spellStart"/>
      <w:r w:rsidRPr="005873A2">
        <w:rPr>
          <w:sz w:val="24"/>
        </w:rPr>
        <w:t>busybox</w:t>
      </w:r>
      <w:proofErr w:type="spellEnd"/>
    </w:p>
    <w:p w14:paraId="4A846AEB" w14:textId="77777777" w:rsidR="005873A2" w:rsidRPr="005873A2" w:rsidRDefault="005873A2" w:rsidP="005873A2">
      <w:pPr>
        <w:spacing w:line="360" w:lineRule="auto"/>
        <w:rPr>
          <w:sz w:val="24"/>
        </w:rPr>
      </w:pPr>
    </w:p>
    <w:p w14:paraId="55069B3A" w14:textId="77777777" w:rsidR="005873A2" w:rsidRPr="005873A2" w:rsidRDefault="005873A2" w:rsidP="005873A2">
      <w:pPr>
        <w:spacing w:line="360" w:lineRule="auto"/>
        <w:rPr>
          <w:sz w:val="24"/>
        </w:rPr>
      </w:pPr>
      <w:proofErr w:type="spellStart"/>
      <w:r w:rsidRPr="005873A2">
        <w:rPr>
          <w:sz w:val="24"/>
        </w:rPr>
        <w:t>aws</w:t>
      </w:r>
      <w:proofErr w:type="spellEnd"/>
      <w:r w:rsidRPr="005873A2">
        <w:rPr>
          <w:sz w:val="24"/>
        </w:rPr>
        <w:t xml:space="preserve"> </w:t>
      </w:r>
      <w:proofErr w:type="spellStart"/>
      <w:r w:rsidRPr="005873A2">
        <w:rPr>
          <w:sz w:val="24"/>
        </w:rPr>
        <w:t>ecr</w:t>
      </w:r>
      <w:proofErr w:type="spellEnd"/>
      <w:r w:rsidRPr="005873A2">
        <w:rPr>
          <w:sz w:val="24"/>
        </w:rPr>
        <w:t xml:space="preserve"> get-login-password --region us-east-2 | </w:t>
      </w:r>
      <w:proofErr w:type="spellStart"/>
      <w:r w:rsidRPr="005873A2">
        <w:rPr>
          <w:sz w:val="24"/>
        </w:rPr>
        <w:t>sudo</w:t>
      </w:r>
      <w:proofErr w:type="spellEnd"/>
      <w:r w:rsidRPr="005873A2">
        <w:rPr>
          <w:sz w:val="24"/>
        </w:rPr>
        <w:t xml:space="preserve"> docker login --username AWS --password-stdin 465222204141.dkr.ecr.us-east-2.amazonaws.com</w:t>
      </w:r>
    </w:p>
    <w:p w14:paraId="797DE273" w14:textId="77777777" w:rsidR="005873A2" w:rsidRPr="005873A2" w:rsidRDefault="005873A2" w:rsidP="005873A2">
      <w:pPr>
        <w:spacing w:line="360" w:lineRule="auto"/>
        <w:rPr>
          <w:sz w:val="24"/>
        </w:rPr>
      </w:pPr>
    </w:p>
    <w:p w14:paraId="6D654292"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docker tag </w:t>
      </w:r>
      <w:proofErr w:type="spellStart"/>
      <w:r w:rsidRPr="005873A2">
        <w:rPr>
          <w:sz w:val="24"/>
        </w:rPr>
        <w:t>public.ecr.aws</w:t>
      </w:r>
      <w:proofErr w:type="spellEnd"/>
      <w:r w:rsidRPr="005873A2">
        <w:rPr>
          <w:sz w:val="24"/>
        </w:rPr>
        <w:t>/v4m3y3f8/</w:t>
      </w:r>
      <w:proofErr w:type="spellStart"/>
      <w:r w:rsidRPr="005873A2">
        <w:rPr>
          <w:sz w:val="24"/>
        </w:rPr>
        <w:t>busybox:latest</w:t>
      </w:r>
      <w:proofErr w:type="spellEnd"/>
      <w:r w:rsidRPr="005873A2">
        <w:rPr>
          <w:sz w:val="24"/>
        </w:rPr>
        <w:t xml:space="preserve"> 465222204141.dkr.ecr.us-east-2.amazonaws.com/public.ecr.aws/v4m3y3f8/busybox:latest</w:t>
      </w:r>
    </w:p>
    <w:p w14:paraId="60B7D159" w14:textId="77777777" w:rsidR="005873A2" w:rsidRPr="005873A2" w:rsidRDefault="005873A2" w:rsidP="005873A2">
      <w:pPr>
        <w:spacing w:line="360" w:lineRule="auto"/>
        <w:rPr>
          <w:sz w:val="24"/>
        </w:rPr>
      </w:pPr>
    </w:p>
    <w:p w14:paraId="06E73C58" w14:textId="77777777" w:rsidR="005873A2" w:rsidRPr="005873A2" w:rsidRDefault="005873A2" w:rsidP="005873A2">
      <w:pPr>
        <w:spacing w:line="360" w:lineRule="auto"/>
        <w:rPr>
          <w:sz w:val="24"/>
        </w:rPr>
      </w:pPr>
      <w:proofErr w:type="spellStart"/>
      <w:r w:rsidRPr="005873A2">
        <w:rPr>
          <w:sz w:val="24"/>
        </w:rPr>
        <w:lastRenderedPageBreak/>
        <w:t>sudo</w:t>
      </w:r>
      <w:proofErr w:type="spellEnd"/>
      <w:r w:rsidRPr="005873A2">
        <w:rPr>
          <w:sz w:val="24"/>
        </w:rPr>
        <w:t xml:space="preserve"> docker push 465222204141.dkr.ecr.us-east-2.amazonaws.com/public.ecr.aws/v4m3y3f8/busybox:latest</w:t>
      </w:r>
    </w:p>
    <w:p w14:paraId="7002BCDB" w14:textId="0464CF00" w:rsidR="005873A2" w:rsidRPr="00E306C2" w:rsidRDefault="005873A2" w:rsidP="005873A2">
      <w:pPr>
        <w:spacing w:line="360" w:lineRule="auto"/>
        <w:rPr>
          <w:b/>
          <w:bCs/>
          <w:sz w:val="24"/>
        </w:rPr>
      </w:pPr>
      <w:r w:rsidRPr="00E306C2">
        <w:rPr>
          <w:b/>
          <w:bCs/>
          <w:sz w:val="24"/>
        </w:rPr>
        <w:t xml:space="preserve">###############################TILL THIS STEP, </w:t>
      </w:r>
      <w:r w:rsidR="00E306C2" w:rsidRPr="00E306C2">
        <w:rPr>
          <w:b/>
          <w:bCs/>
          <w:sz w:val="24"/>
        </w:rPr>
        <w:t xml:space="preserve">STEPS ARE FOR ECR CONNECTIVITY </w:t>
      </w:r>
      <w:r w:rsidRPr="00E306C2">
        <w:rPr>
          <w:b/>
          <w:bCs/>
          <w:sz w:val="24"/>
        </w:rPr>
        <w:t>########################################</w:t>
      </w:r>
    </w:p>
    <w:p w14:paraId="341402F0" w14:textId="77777777" w:rsidR="005873A2" w:rsidRPr="005873A2" w:rsidRDefault="005873A2" w:rsidP="005873A2">
      <w:pPr>
        <w:spacing w:line="360" w:lineRule="auto"/>
        <w:rPr>
          <w:sz w:val="24"/>
        </w:rPr>
      </w:pPr>
    </w:p>
    <w:p w14:paraId="7EC181E2" w14:textId="77777777" w:rsidR="005873A2" w:rsidRPr="00E306C2" w:rsidRDefault="005873A2" w:rsidP="005873A2">
      <w:pPr>
        <w:spacing w:line="360" w:lineRule="auto"/>
        <w:rPr>
          <w:b/>
          <w:bCs/>
          <w:sz w:val="24"/>
        </w:rPr>
      </w:pPr>
      <w:r w:rsidRPr="00E306C2">
        <w:rPr>
          <w:b/>
          <w:bCs/>
          <w:sz w:val="24"/>
        </w:rPr>
        <w:t xml:space="preserve">Create a </w:t>
      </w:r>
      <w:proofErr w:type="spellStart"/>
      <w:r w:rsidRPr="00E306C2">
        <w:rPr>
          <w:b/>
          <w:bCs/>
          <w:sz w:val="24"/>
        </w:rPr>
        <w:t>configMap</w:t>
      </w:r>
      <w:proofErr w:type="spellEnd"/>
      <w:r w:rsidRPr="00E306C2">
        <w:rPr>
          <w:b/>
          <w:bCs/>
          <w:sz w:val="24"/>
        </w:rPr>
        <w:t xml:space="preserve"> with these details</w:t>
      </w:r>
    </w:p>
    <w:p w14:paraId="5CF931FF" w14:textId="77777777" w:rsidR="005873A2" w:rsidRPr="005873A2" w:rsidRDefault="005873A2" w:rsidP="005873A2">
      <w:pPr>
        <w:spacing w:line="360" w:lineRule="auto"/>
        <w:rPr>
          <w:sz w:val="24"/>
        </w:rPr>
      </w:pPr>
    </w:p>
    <w:p w14:paraId="5EFFFD65" w14:textId="77777777" w:rsidR="005873A2" w:rsidRPr="005873A2" w:rsidRDefault="005873A2" w:rsidP="005873A2">
      <w:pPr>
        <w:spacing w:line="360" w:lineRule="auto"/>
        <w:rPr>
          <w:sz w:val="24"/>
        </w:rPr>
      </w:pPr>
      <w:r w:rsidRPr="005873A2">
        <w:rPr>
          <w:sz w:val="24"/>
        </w:rPr>
        <w:t>cat &lt;&lt;EOF &gt; ./</w:t>
      </w:r>
      <w:proofErr w:type="spellStart"/>
      <w:r w:rsidRPr="005873A2">
        <w:rPr>
          <w:sz w:val="24"/>
        </w:rPr>
        <w:t>pdk-config.yaml</w:t>
      </w:r>
      <w:proofErr w:type="spellEnd"/>
    </w:p>
    <w:p w14:paraId="1DA8EBE7" w14:textId="77777777" w:rsidR="005873A2" w:rsidRPr="005873A2" w:rsidRDefault="005873A2" w:rsidP="005873A2">
      <w:pPr>
        <w:spacing w:line="360" w:lineRule="auto"/>
        <w:rPr>
          <w:sz w:val="24"/>
        </w:rPr>
      </w:pPr>
      <w:r w:rsidRPr="005873A2">
        <w:rPr>
          <w:sz w:val="24"/>
        </w:rPr>
        <w:t xml:space="preserve">kind: </w:t>
      </w:r>
      <w:proofErr w:type="spellStart"/>
      <w:r w:rsidRPr="005873A2">
        <w:rPr>
          <w:sz w:val="24"/>
        </w:rPr>
        <w:t>ConfigMap</w:t>
      </w:r>
      <w:proofErr w:type="spellEnd"/>
    </w:p>
    <w:p w14:paraId="746EB915" w14:textId="77777777" w:rsidR="005873A2" w:rsidRPr="005873A2" w:rsidRDefault="005873A2" w:rsidP="005873A2">
      <w:pPr>
        <w:spacing w:line="360" w:lineRule="auto"/>
        <w:rPr>
          <w:sz w:val="24"/>
        </w:rPr>
      </w:pPr>
      <w:proofErr w:type="spellStart"/>
      <w:r w:rsidRPr="005873A2">
        <w:rPr>
          <w:sz w:val="24"/>
        </w:rPr>
        <w:t>apiVersion</w:t>
      </w:r>
      <w:proofErr w:type="spellEnd"/>
      <w:r w:rsidRPr="005873A2">
        <w:rPr>
          <w:sz w:val="24"/>
        </w:rPr>
        <w:t>: v1</w:t>
      </w:r>
    </w:p>
    <w:p w14:paraId="56BF555C" w14:textId="77777777" w:rsidR="005873A2" w:rsidRPr="005873A2" w:rsidRDefault="005873A2" w:rsidP="005873A2">
      <w:pPr>
        <w:spacing w:line="360" w:lineRule="auto"/>
        <w:rPr>
          <w:sz w:val="24"/>
        </w:rPr>
      </w:pPr>
      <w:r w:rsidRPr="005873A2">
        <w:rPr>
          <w:sz w:val="24"/>
        </w:rPr>
        <w:t>metadata:</w:t>
      </w:r>
    </w:p>
    <w:p w14:paraId="053A98A5" w14:textId="77777777" w:rsidR="005873A2" w:rsidRPr="005873A2" w:rsidRDefault="005873A2" w:rsidP="005873A2">
      <w:pPr>
        <w:spacing w:line="360" w:lineRule="auto"/>
        <w:rPr>
          <w:sz w:val="24"/>
        </w:rPr>
      </w:pPr>
      <w:r w:rsidRPr="005873A2">
        <w:rPr>
          <w:sz w:val="24"/>
        </w:rPr>
        <w:t xml:space="preserve">  name: </w:t>
      </w:r>
      <w:proofErr w:type="spellStart"/>
      <w:r w:rsidRPr="005873A2">
        <w:rPr>
          <w:sz w:val="24"/>
        </w:rPr>
        <w:t>pdk</w:t>
      </w:r>
      <w:proofErr w:type="spellEnd"/>
      <w:r w:rsidRPr="005873A2">
        <w:rPr>
          <w:sz w:val="24"/>
        </w:rPr>
        <w:t>-config</w:t>
      </w:r>
    </w:p>
    <w:p w14:paraId="33FEACD6" w14:textId="77777777" w:rsidR="005873A2" w:rsidRPr="005873A2" w:rsidRDefault="005873A2" w:rsidP="005873A2">
      <w:pPr>
        <w:spacing w:line="360" w:lineRule="auto"/>
        <w:rPr>
          <w:sz w:val="24"/>
        </w:rPr>
      </w:pPr>
      <w:r w:rsidRPr="005873A2">
        <w:rPr>
          <w:sz w:val="24"/>
        </w:rPr>
        <w:t xml:space="preserve">  namespace: default</w:t>
      </w:r>
    </w:p>
    <w:p w14:paraId="4C395EBD" w14:textId="77777777" w:rsidR="005873A2" w:rsidRPr="005873A2" w:rsidRDefault="005873A2" w:rsidP="005873A2">
      <w:pPr>
        <w:spacing w:line="360" w:lineRule="auto"/>
        <w:rPr>
          <w:sz w:val="24"/>
        </w:rPr>
      </w:pPr>
      <w:r w:rsidRPr="005873A2">
        <w:rPr>
          <w:sz w:val="24"/>
        </w:rPr>
        <w:t>data:</w:t>
      </w:r>
    </w:p>
    <w:p w14:paraId="4FF46010" w14:textId="77777777" w:rsidR="005873A2" w:rsidRPr="005873A2" w:rsidRDefault="005873A2" w:rsidP="005873A2">
      <w:pPr>
        <w:spacing w:line="360" w:lineRule="auto"/>
        <w:rPr>
          <w:sz w:val="24"/>
        </w:rPr>
      </w:pPr>
      <w:r w:rsidRPr="005873A2">
        <w:rPr>
          <w:sz w:val="24"/>
        </w:rPr>
        <w:t xml:space="preserve">  region: "us-east-2"</w:t>
      </w:r>
    </w:p>
    <w:p w14:paraId="6D1612C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ldm_namespace</w:t>
      </w:r>
      <w:proofErr w:type="spellEnd"/>
      <w:r w:rsidRPr="005873A2">
        <w:rPr>
          <w:sz w:val="24"/>
        </w:rPr>
        <w:t>: "${MLDM_NAMESPACE}"</w:t>
      </w:r>
    </w:p>
    <w:p w14:paraId="02DAB197"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ldm_bucket_name</w:t>
      </w:r>
      <w:proofErr w:type="spellEnd"/>
      <w:r w:rsidRPr="005873A2">
        <w:rPr>
          <w:sz w:val="24"/>
        </w:rPr>
        <w:t>: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pachyderm"</w:t>
      </w:r>
    </w:p>
    <w:p w14:paraId="1ADB8CF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ldm_host</w:t>
      </w:r>
      <w:proofErr w:type="spellEnd"/>
      <w:r w:rsidRPr="005873A2">
        <w:rPr>
          <w:sz w:val="24"/>
        </w:rPr>
        <w:t>: "${MLDM_HOST}"</w:t>
      </w:r>
    </w:p>
    <w:p w14:paraId="73BB2EBA"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ldm_port</w:t>
      </w:r>
      <w:proofErr w:type="spellEnd"/>
      <w:r w:rsidRPr="005873A2">
        <w:rPr>
          <w:sz w:val="24"/>
        </w:rPr>
        <w:t>: "9090"</w:t>
      </w:r>
    </w:p>
    <w:p w14:paraId="6EFC8E5A"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ldm_url</w:t>
      </w:r>
      <w:proofErr w:type="spellEnd"/>
      <w:r w:rsidRPr="005873A2">
        <w:rPr>
          <w:sz w:val="24"/>
        </w:rPr>
        <w:t>: "${MLDM_URL}"</w:t>
      </w:r>
    </w:p>
    <w:p w14:paraId="69EE0B67"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ldm_pipeline_secret</w:t>
      </w:r>
      <w:proofErr w:type="spellEnd"/>
      <w:r w:rsidRPr="005873A2">
        <w:rPr>
          <w:sz w:val="24"/>
        </w:rPr>
        <w:t>: "pipeline-secret"</w:t>
      </w:r>
    </w:p>
    <w:p w14:paraId="6C38603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lde_bucket_name</w:t>
      </w:r>
      <w:proofErr w:type="spellEnd"/>
      <w:r w:rsidRPr="005873A2">
        <w:rPr>
          <w:sz w:val="24"/>
        </w:rPr>
        <w:t>: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determined"</w:t>
      </w:r>
    </w:p>
    <w:p w14:paraId="49D0B444" w14:textId="77777777" w:rsidR="005873A2" w:rsidRPr="005873A2" w:rsidRDefault="005873A2" w:rsidP="005873A2">
      <w:pPr>
        <w:spacing w:line="360" w:lineRule="auto"/>
        <w:rPr>
          <w:sz w:val="24"/>
        </w:rPr>
      </w:pPr>
      <w:r w:rsidRPr="005873A2">
        <w:rPr>
          <w:sz w:val="24"/>
        </w:rPr>
        <w:lastRenderedPageBreak/>
        <w:t xml:space="preserve">  </w:t>
      </w:r>
      <w:proofErr w:type="spellStart"/>
      <w:r w:rsidRPr="005873A2">
        <w:rPr>
          <w:sz w:val="24"/>
        </w:rPr>
        <w:t>mlde_host</w:t>
      </w:r>
      <w:proofErr w:type="spellEnd"/>
      <w:r w:rsidRPr="005873A2">
        <w:rPr>
          <w:sz w:val="24"/>
        </w:rPr>
        <w:t>: "${MLDE_HOST}"</w:t>
      </w:r>
    </w:p>
    <w:p w14:paraId="66A05FD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lde_port</w:t>
      </w:r>
      <w:proofErr w:type="spellEnd"/>
      <w:r w:rsidRPr="005873A2">
        <w:rPr>
          <w:sz w:val="24"/>
        </w:rPr>
        <w:t>: "8080"</w:t>
      </w:r>
    </w:p>
    <w:p w14:paraId="318A3584"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lde_url</w:t>
      </w:r>
      <w:proofErr w:type="spellEnd"/>
      <w:r w:rsidRPr="005873A2">
        <w:rPr>
          <w:sz w:val="24"/>
        </w:rPr>
        <w:t>: "${MLDE_URL}"</w:t>
      </w:r>
    </w:p>
    <w:p w14:paraId="1E33E47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kserve_model_bucket_name</w:t>
      </w:r>
      <w:proofErr w:type="spellEnd"/>
      <w:r w:rsidRPr="005873A2">
        <w:rPr>
          <w:sz w:val="24"/>
        </w:rPr>
        <w:t>: "N/A"</w:t>
      </w:r>
    </w:p>
    <w:p w14:paraId="47CF949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kserve_model_namespace</w:t>
      </w:r>
      <w:proofErr w:type="spellEnd"/>
      <w:r w:rsidRPr="005873A2">
        <w:rPr>
          <w:sz w:val="24"/>
        </w:rPr>
        <w:t>: "${KSERVE_MODELS_NAMESPACE}"</w:t>
      </w:r>
    </w:p>
    <w:p w14:paraId="018396D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kserve_ingress_host</w:t>
      </w:r>
      <w:proofErr w:type="spellEnd"/>
      <w:r w:rsidRPr="005873A2">
        <w:rPr>
          <w:sz w:val="24"/>
        </w:rPr>
        <w:t>: "${INGRESS_HOST}"</w:t>
      </w:r>
    </w:p>
    <w:p w14:paraId="303F2607"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kserve_ingress_port</w:t>
      </w:r>
      <w:proofErr w:type="spellEnd"/>
      <w:r w:rsidRPr="005873A2">
        <w:rPr>
          <w:sz w:val="24"/>
        </w:rPr>
        <w:t>: "${INGRESS_PORT}"</w:t>
      </w:r>
    </w:p>
    <w:p w14:paraId="01A2A58D"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db_connection_string</w:t>
      </w:r>
      <w:proofErr w:type="spellEnd"/>
      <w:r w:rsidRPr="005873A2">
        <w:rPr>
          <w:sz w:val="24"/>
        </w:rPr>
        <w:t>: "${DB_CONNECTION_STRING}"</w:t>
      </w:r>
    </w:p>
    <w:p w14:paraId="57B5CA61"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registry_uri</w:t>
      </w:r>
      <w:proofErr w:type="spellEnd"/>
      <w:r w:rsidRPr="005873A2">
        <w:rPr>
          <w:sz w:val="24"/>
        </w:rPr>
        <w:t>: "${REGISTRY_URI}"</w:t>
      </w:r>
    </w:p>
    <w:p w14:paraId="7421DD9D"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dk_name</w:t>
      </w:r>
      <w:proofErr w:type="spellEnd"/>
      <w:r w:rsidRPr="005873A2">
        <w:rPr>
          <w:sz w:val="24"/>
        </w:rPr>
        <w:t>: "${NAME}"</w:t>
      </w:r>
    </w:p>
    <w:p w14:paraId="523FD315" w14:textId="77777777" w:rsidR="005873A2" w:rsidRPr="005873A2" w:rsidRDefault="005873A2" w:rsidP="005873A2">
      <w:pPr>
        <w:spacing w:line="360" w:lineRule="auto"/>
        <w:rPr>
          <w:sz w:val="24"/>
        </w:rPr>
      </w:pPr>
      <w:r w:rsidRPr="005873A2">
        <w:rPr>
          <w:sz w:val="24"/>
        </w:rPr>
        <w:t>EOF</w:t>
      </w:r>
    </w:p>
    <w:p w14:paraId="7591C0FD" w14:textId="77777777" w:rsidR="005873A2" w:rsidRPr="005873A2" w:rsidRDefault="005873A2" w:rsidP="005873A2">
      <w:pPr>
        <w:spacing w:line="360" w:lineRule="auto"/>
        <w:rPr>
          <w:sz w:val="24"/>
        </w:rPr>
      </w:pPr>
    </w:p>
    <w:p w14:paraId="73A5AD7B" w14:textId="77777777" w:rsidR="005873A2" w:rsidRPr="005873A2" w:rsidRDefault="005873A2" w:rsidP="005873A2">
      <w:pPr>
        <w:spacing w:line="360" w:lineRule="auto"/>
        <w:rPr>
          <w:sz w:val="24"/>
        </w:rPr>
      </w:pPr>
    </w:p>
    <w:p w14:paraId="35FD4663"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apply -f ./</w:t>
      </w:r>
      <w:proofErr w:type="spellStart"/>
      <w:r w:rsidRPr="005873A2">
        <w:rPr>
          <w:sz w:val="24"/>
        </w:rPr>
        <w:t>pdk-config.yaml</w:t>
      </w:r>
      <w:proofErr w:type="spellEnd"/>
    </w:p>
    <w:p w14:paraId="508223CC" w14:textId="77777777" w:rsidR="005873A2" w:rsidRPr="005873A2" w:rsidRDefault="005873A2" w:rsidP="005873A2">
      <w:pPr>
        <w:spacing w:line="360" w:lineRule="auto"/>
        <w:rPr>
          <w:sz w:val="24"/>
        </w:rPr>
      </w:pPr>
    </w:p>
    <w:p w14:paraId="2BA42F2A"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 xml:space="preserve">-config -o </w:t>
      </w:r>
      <w:proofErr w:type="spellStart"/>
      <w:r w:rsidRPr="005873A2">
        <w:rPr>
          <w:sz w:val="24"/>
        </w:rPr>
        <w:t>yaml</w:t>
      </w:r>
      <w:proofErr w:type="spellEnd"/>
    </w:p>
    <w:p w14:paraId="54B220DE" w14:textId="77777777" w:rsidR="005873A2" w:rsidRPr="005873A2" w:rsidRDefault="005873A2" w:rsidP="005873A2">
      <w:pPr>
        <w:spacing w:line="360" w:lineRule="auto"/>
        <w:rPr>
          <w:sz w:val="24"/>
        </w:rPr>
      </w:pPr>
    </w:p>
    <w:p w14:paraId="50A3D0D8" w14:textId="77777777" w:rsidR="005873A2" w:rsidRPr="005873A2" w:rsidRDefault="005873A2" w:rsidP="005873A2">
      <w:pPr>
        <w:spacing w:line="360" w:lineRule="auto"/>
        <w:rPr>
          <w:sz w:val="24"/>
        </w:rPr>
      </w:pPr>
      <w:r w:rsidRPr="005873A2">
        <w:rPr>
          <w:sz w:val="24"/>
        </w:rPr>
        <w:t>Make sure all values are populated</w:t>
      </w:r>
    </w:p>
    <w:p w14:paraId="378FD366" w14:textId="77777777" w:rsidR="005873A2" w:rsidRPr="005873A2" w:rsidRDefault="005873A2" w:rsidP="005873A2">
      <w:pPr>
        <w:spacing w:line="360" w:lineRule="auto"/>
        <w:rPr>
          <w:sz w:val="24"/>
        </w:rPr>
      </w:pPr>
    </w:p>
    <w:p w14:paraId="23ADBD3C" w14:textId="77777777" w:rsidR="005873A2" w:rsidRPr="005873A2" w:rsidRDefault="005873A2" w:rsidP="005873A2">
      <w:pPr>
        <w:spacing w:line="360" w:lineRule="auto"/>
        <w:rPr>
          <w:sz w:val="24"/>
        </w:rPr>
      </w:pPr>
      <w:r w:rsidRPr="005873A2">
        <w:rPr>
          <w:sz w:val="24"/>
        </w:rPr>
        <w:t xml:space="preserve">Make sure </w:t>
      </w:r>
      <w:proofErr w:type="spellStart"/>
      <w:r w:rsidRPr="005873A2">
        <w:rPr>
          <w:sz w:val="24"/>
        </w:rPr>
        <w:t>sufficent</w:t>
      </w:r>
      <w:proofErr w:type="spellEnd"/>
      <w:r w:rsidRPr="005873A2">
        <w:rPr>
          <w:sz w:val="24"/>
        </w:rPr>
        <w:t xml:space="preserve"> </w:t>
      </w:r>
      <w:proofErr w:type="spellStart"/>
      <w:r w:rsidRPr="005873A2">
        <w:rPr>
          <w:sz w:val="24"/>
        </w:rPr>
        <w:t>prmissions</w:t>
      </w:r>
      <w:proofErr w:type="spellEnd"/>
      <w:r w:rsidRPr="005873A2">
        <w:rPr>
          <w:sz w:val="24"/>
        </w:rPr>
        <w:t xml:space="preserve"> on both nodes</w:t>
      </w:r>
    </w:p>
    <w:p w14:paraId="5B415DB8" w14:textId="77777777" w:rsidR="005873A2" w:rsidRPr="005873A2" w:rsidRDefault="005873A2" w:rsidP="005873A2">
      <w:pPr>
        <w:spacing w:line="360" w:lineRule="auto"/>
        <w:rPr>
          <w:sz w:val="24"/>
        </w:rPr>
      </w:pPr>
    </w:p>
    <w:p w14:paraId="75B53B26"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R 777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 xml:space="preserve">/  </w:t>
      </w:r>
    </w:p>
    <w:p w14:paraId="44AB22CE" w14:textId="77777777" w:rsidR="005873A2" w:rsidRPr="005873A2" w:rsidRDefault="005873A2" w:rsidP="005873A2">
      <w:pPr>
        <w:spacing w:line="360" w:lineRule="auto"/>
        <w:rPr>
          <w:sz w:val="24"/>
        </w:rPr>
      </w:pPr>
    </w:p>
    <w:p w14:paraId="7463185E" w14:textId="77777777" w:rsidR="005873A2" w:rsidRPr="005873A2" w:rsidRDefault="005873A2" w:rsidP="005873A2">
      <w:pPr>
        <w:spacing w:line="360" w:lineRule="auto"/>
        <w:rPr>
          <w:sz w:val="24"/>
        </w:rPr>
      </w:pPr>
      <w:proofErr w:type="spellStart"/>
      <w:r w:rsidRPr="005873A2">
        <w:rPr>
          <w:sz w:val="24"/>
        </w:rPr>
        <w:t>sudo</w:t>
      </w:r>
      <w:proofErr w:type="spellEnd"/>
      <w:r w:rsidRPr="005873A2">
        <w:rPr>
          <w:sz w:val="24"/>
        </w:rPr>
        <w:t xml:space="preserve"> find /</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 xml:space="preserve"> \( -type d -exec </w:t>
      </w: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w:t>
      </w:r>
      <w:proofErr w:type="spellStart"/>
      <w:r w:rsidRPr="005873A2">
        <w:rPr>
          <w:sz w:val="24"/>
        </w:rPr>
        <w:t>u+rwx,g+rwx,o+rx</w:t>
      </w:r>
      <w:proofErr w:type="spellEnd"/>
      <w:r w:rsidRPr="005873A2">
        <w:rPr>
          <w:sz w:val="24"/>
        </w:rPr>
        <w:t xml:space="preserve"> {} \; -o -type f -exec </w:t>
      </w:r>
      <w:proofErr w:type="spellStart"/>
      <w:r w:rsidRPr="005873A2">
        <w:rPr>
          <w:sz w:val="24"/>
        </w:rPr>
        <w:t>sudo</w:t>
      </w:r>
      <w:proofErr w:type="spellEnd"/>
      <w:r w:rsidRPr="005873A2">
        <w:rPr>
          <w:sz w:val="24"/>
        </w:rPr>
        <w:t xml:space="preserve"> </w:t>
      </w:r>
      <w:proofErr w:type="spellStart"/>
      <w:r w:rsidRPr="005873A2">
        <w:rPr>
          <w:sz w:val="24"/>
        </w:rPr>
        <w:t>chmod</w:t>
      </w:r>
      <w:proofErr w:type="spellEnd"/>
      <w:r w:rsidRPr="005873A2">
        <w:rPr>
          <w:sz w:val="24"/>
        </w:rPr>
        <w:t xml:space="preserve"> </w:t>
      </w:r>
      <w:proofErr w:type="spellStart"/>
      <w:r w:rsidRPr="005873A2">
        <w:rPr>
          <w:sz w:val="24"/>
        </w:rPr>
        <w:t>u+rw,g+rw,o+r</w:t>
      </w:r>
      <w:proofErr w:type="spellEnd"/>
      <w:r w:rsidRPr="005873A2">
        <w:rPr>
          <w:sz w:val="24"/>
        </w:rPr>
        <w:t xml:space="preserve"> {} \; \)</w:t>
      </w:r>
    </w:p>
    <w:p w14:paraId="18AABEB2" w14:textId="77777777" w:rsidR="005873A2" w:rsidRPr="005873A2" w:rsidRDefault="005873A2" w:rsidP="005873A2">
      <w:pPr>
        <w:spacing w:line="360" w:lineRule="auto"/>
        <w:rPr>
          <w:sz w:val="24"/>
        </w:rPr>
      </w:pPr>
    </w:p>
    <w:p w14:paraId="69625F8B" w14:textId="77777777" w:rsidR="005873A2" w:rsidRPr="005873A2" w:rsidRDefault="005873A2" w:rsidP="005873A2">
      <w:pPr>
        <w:spacing w:line="360" w:lineRule="auto"/>
        <w:rPr>
          <w:sz w:val="24"/>
        </w:rPr>
      </w:pPr>
    </w:p>
    <w:p w14:paraId="7DF85021" w14:textId="77777777" w:rsidR="005873A2" w:rsidRPr="005873A2" w:rsidRDefault="005873A2" w:rsidP="005873A2">
      <w:pPr>
        <w:spacing w:line="360" w:lineRule="auto"/>
        <w:rPr>
          <w:sz w:val="24"/>
        </w:rPr>
      </w:pPr>
      <w:r w:rsidRPr="005873A2">
        <w:rPr>
          <w:sz w:val="24"/>
        </w:rPr>
        <w:t>Creating PDK Dogs-and-Cats Assets</w:t>
      </w:r>
    </w:p>
    <w:p w14:paraId="3A26ECC3" w14:textId="77777777" w:rsidR="005873A2" w:rsidRPr="005873A2" w:rsidRDefault="005873A2" w:rsidP="005873A2">
      <w:pPr>
        <w:spacing w:line="360" w:lineRule="auto"/>
        <w:rPr>
          <w:sz w:val="24"/>
        </w:rPr>
      </w:pPr>
    </w:p>
    <w:p w14:paraId="0255C88A" w14:textId="77777777" w:rsidR="005873A2" w:rsidRPr="005873A2" w:rsidRDefault="005873A2" w:rsidP="005873A2">
      <w:pPr>
        <w:spacing w:line="360" w:lineRule="auto"/>
        <w:rPr>
          <w:sz w:val="24"/>
        </w:rPr>
      </w:pPr>
    </w:p>
    <w:p w14:paraId="2FFB057D" w14:textId="77777777" w:rsidR="005873A2" w:rsidRPr="005873A2" w:rsidRDefault="005873A2" w:rsidP="005873A2">
      <w:pPr>
        <w:spacing w:line="360" w:lineRule="auto"/>
        <w:rPr>
          <w:sz w:val="24"/>
        </w:rPr>
      </w:pPr>
      <w:r w:rsidRPr="005873A2">
        <w:rPr>
          <w:sz w:val="24"/>
        </w:rPr>
        <w:t>cd ~</w:t>
      </w:r>
    </w:p>
    <w:p w14:paraId="4C0E5E75" w14:textId="77777777" w:rsidR="005873A2" w:rsidRPr="005873A2" w:rsidRDefault="005873A2" w:rsidP="005873A2">
      <w:pPr>
        <w:spacing w:line="360" w:lineRule="auto"/>
        <w:rPr>
          <w:sz w:val="24"/>
        </w:rPr>
      </w:pPr>
    </w:p>
    <w:p w14:paraId="5E4A9B60" w14:textId="77777777" w:rsidR="005873A2" w:rsidRPr="005873A2" w:rsidRDefault="005873A2" w:rsidP="005873A2">
      <w:pPr>
        <w:spacing w:line="360" w:lineRule="auto"/>
        <w:rPr>
          <w:sz w:val="24"/>
        </w:rPr>
      </w:pPr>
      <w:r w:rsidRPr="005873A2">
        <w:rPr>
          <w:sz w:val="24"/>
        </w:rPr>
        <w:t>export AZ_REGION=$(</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region</w:t>
      </w:r>
      <w:proofErr w:type="spellEnd"/>
      <w:r w:rsidRPr="005873A2">
        <w:rPr>
          <w:sz w:val="24"/>
        </w:rPr>
        <w:t>}') &amp;&amp; echo $AZ_REGION</w:t>
      </w:r>
    </w:p>
    <w:p w14:paraId="6F3788CA" w14:textId="77777777" w:rsidR="005873A2" w:rsidRPr="005873A2" w:rsidRDefault="005873A2" w:rsidP="005873A2">
      <w:pPr>
        <w:spacing w:line="360" w:lineRule="auto"/>
        <w:rPr>
          <w:sz w:val="24"/>
        </w:rPr>
      </w:pPr>
    </w:p>
    <w:p w14:paraId="4087A232" w14:textId="77777777" w:rsidR="005873A2" w:rsidRPr="005873A2" w:rsidRDefault="005873A2" w:rsidP="005873A2">
      <w:pPr>
        <w:spacing w:line="360" w:lineRule="auto"/>
        <w:rPr>
          <w:sz w:val="24"/>
        </w:rPr>
      </w:pPr>
      <w:r w:rsidRPr="005873A2">
        <w:rPr>
          <w:sz w:val="24"/>
        </w:rPr>
        <w:t>export MLDM_NAMESPAC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namespace</w:t>
      </w:r>
      <w:proofErr w:type="spellEnd"/>
      <w:r w:rsidRPr="005873A2">
        <w:rPr>
          <w:sz w:val="24"/>
        </w:rPr>
        <w:t>}') &amp;&amp; echo $MLDM_NAMESPACE</w:t>
      </w:r>
    </w:p>
    <w:p w14:paraId="2E6638E6" w14:textId="77777777" w:rsidR="005873A2" w:rsidRPr="005873A2" w:rsidRDefault="005873A2" w:rsidP="005873A2">
      <w:pPr>
        <w:spacing w:line="360" w:lineRule="auto"/>
        <w:rPr>
          <w:sz w:val="24"/>
        </w:rPr>
      </w:pPr>
    </w:p>
    <w:p w14:paraId="22A19624" w14:textId="77777777" w:rsidR="005873A2" w:rsidRPr="005873A2" w:rsidRDefault="005873A2" w:rsidP="005873A2">
      <w:pPr>
        <w:spacing w:line="360" w:lineRule="auto"/>
        <w:rPr>
          <w:sz w:val="24"/>
        </w:rPr>
      </w:pPr>
      <w:r w:rsidRPr="005873A2">
        <w:rPr>
          <w:sz w:val="24"/>
        </w:rPr>
        <w:t>export MLDM_BUCKET_NAM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bucket_name</w:t>
      </w:r>
      <w:proofErr w:type="spellEnd"/>
      <w:r w:rsidRPr="005873A2">
        <w:rPr>
          <w:sz w:val="24"/>
        </w:rPr>
        <w:t>}') &amp;&amp; echo $MLDM_BUCKET_NAME</w:t>
      </w:r>
    </w:p>
    <w:p w14:paraId="2C099A9A" w14:textId="77777777" w:rsidR="005873A2" w:rsidRPr="005873A2" w:rsidRDefault="005873A2" w:rsidP="005873A2">
      <w:pPr>
        <w:spacing w:line="360" w:lineRule="auto"/>
        <w:rPr>
          <w:sz w:val="24"/>
        </w:rPr>
      </w:pPr>
    </w:p>
    <w:p w14:paraId="077CD047" w14:textId="77777777" w:rsidR="005873A2" w:rsidRPr="005873A2" w:rsidRDefault="005873A2" w:rsidP="005873A2">
      <w:pPr>
        <w:spacing w:line="360" w:lineRule="auto"/>
        <w:rPr>
          <w:sz w:val="24"/>
        </w:rPr>
      </w:pPr>
      <w:r w:rsidRPr="005873A2">
        <w:rPr>
          <w:sz w:val="24"/>
        </w:rPr>
        <w:t>export MLDM_HOS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host</w:t>
      </w:r>
      <w:proofErr w:type="spellEnd"/>
      <w:r w:rsidRPr="005873A2">
        <w:rPr>
          <w:sz w:val="24"/>
        </w:rPr>
        <w:t>}') &amp;&amp; echo $MLDM_HOST</w:t>
      </w:r>
    </w:p>
    <w:p w14:paraId="5A4EEE76" w14:textId="77777777" w:rsidR="005873A2" w:rsidRPr="005873A2" w:rsidRDefault="005873A2" w:rsidP="005873A2">
      <w:pPr>
        <w:spacing w:line="360" w:lineRule="auto"/>
        <w:rPr>
          <w:sz w:val="24"/>
        </w:rPr>
      </w:pPr>
    </w:p>
    <w:p w14:paraId="211F0753" w14:textId="77777777" w:rsidR="005873A2" w:rsidRPr="005873A2" w:rsidRDefault="005873A2" w:rsidP="005873A2">
      <w:pPr>
        <w:spacing w:line="360" w:lineRule="auto"/>
        <w:rPr>
          <w:sz w:val="24"/>
        </w:rPr>
      </w:pPr>
      <w:r w:rsidRPr="005873A2">
        <w:rPr>
          <w:sz w:val="24"/>
        </w:rPr>
        <w:lastRenderedPageBreak/>
        <w:t>export MLDM_POR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port</w:t>
      </w:r>
      <w:proofErr w:type="spellEnd"/>
      <w:r w:rsidRPr="005873A2">
        <w:rPr>
          <w:sz w:val="24"/>
        </w:rPr>
        <w:t>}') &amp;&amp; echo $MLDM_PORT</w:t>
      </w:r>
    </w:p>
    <w:p w14:paraId="3E68C88E" w14:textId="77777777" w:rsidR="005873A2" w:rsidRPr="005873A2" w:rsidRDefault="005873A2" w:rsidP="005873A2">
      <w:pPr>
        <w:spacing w:line="360" w:lineRule="auto"/>
        <w:rPr>
          <w:sz w:val="24"/>
        </w:rPr>
      </w:pPr>
    </w:p>
    <w:p w14:paraId="54E2BB6A" w14:textId="77777777" w:rsidR="005873A2" w:rsidRPr="005873A2" w:rsidRDefault="005873A2" w:rsidP="005873A2">
      <w:pPr>
        <w:spacing w:line="360" w:lineRule="auto"/>
        <w:rPr>
          <w:sz w:val="24"/>
        </w:rPr>
      </w:pPr>
      <w:r w:rsidRPr="005873A2">
        <w:rPr>
          <w:sz w:val="24"/>
        </w:rPr>
        <w:t>export MLDM_URL=$(</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url</w:t>
      </w:r>
      <w:proofErr w:type="spellEnd"/>
      <w:r w:rsidRPr="005873A2">
        <w:rPr>
          <w:sz w:val="24"/>
        </w:rPr>
        <w:t>}') &amp;&amp; echo $MLDM_URL</w:t>
      </w:r>
    </w:p>
    <w:p w14:paraId="193CA475" w14:textId="77777777" w:rsidR="005873A2" w:rsidRPr="005873A2" w:rsidRDefault="005873A2" w:rsidP="005873A2">
      <w:pPr>
        <w:spacing w:line="360" w:lineRule="auto"/>
        <w:rPr>
          <w:sz w:val="24"/>
        </w:rPr>
      </w:pPr>
    </w:p>
    <w:p w14:paraId="467DD2E7" w14:textId="77777777" w:rsidR="005873A2" w:rsidRPr="005873A2" w:rsidRDefault="005873A2" w:rsidP="005873A2">
      <w:pPr>
        <w:spacing w:line="360" w:lineRule="auto"/>
        <w:rPr>
          <w:sz w:val="24"/>
        </w:rPr>
      </w:pPr>
      <w:r w:rsidRPr="005873A2">
        <w:rPr>
          <w:sz w:val="24"/>
        </w:rPr>
        <w:t>export MLDM_PIPELINE_SECRE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pipeline_secret</w:t>
      </w:r>
      <w:proofErr w:type="spellEnd"/>
      <w:r w:rsidRPr="005873A2">
        <w:rPr>
          <w:sz w:val="24"/>
        </w:rPr>
        <w:t>}') &amp;&amp; echo $MLDM_PIPELINE_SECRET</w:t>
      </w:r>
    </w:p>
    <w:p w14:paraId="6410BCCF" w14:textId="77777777" w:rsidR="005873A2" w:rsidRPr="005873A2" w:rsidRDefault="005873A2" w:rsidP="005873A2">
      <w:pPr>
        <w:spacing w:line="360" w:lineRule="auto"/>
        <w:rPr>
          <w:sz w:val="24"/>
        </w:rPr>
      </w:pPr>
    </w:p>
    <w:p w14:paraId="712849AE" w14:textId="77777777" w:rsidR="005873A2" w:rsidRPr="005873A2" w:rsidRDefault="005873A2" w:rsidP="005873A2">
      <w:pPr>
        <w:spacing w:line="360" w:lineRule="auto"/>
        <w:rPr>
          <w:sz w:val="24"/>
        </w:rPr>
      </w:pPr>
      <w:r w:rsidRPr="005873A2">
        <w:rPr>
          <w:sz w:val="24"/>
        </w:rPr>
        <w:t>export MLDE_BUCKET_NAM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e_bucket_name</w:t>
      </w:r>
      <w:proofErr w:type="spellEnd"/>
      <w:r w:rsidRPr="005873A2">
        <w:rPr>
          <w:sz w:val="24"/>
        </w:rPr>
        <w:t>}') &amp;&amp; echo $MLDE_BUCKET_NAME</w:t>
      </w:r>
    </w:p>
    <w:p w14:paraId="319F9B69" w14:textId="77777777" w:rsidR="005873A2" w:rsidRPr="005873A2" w:rsidRDefault="005873A2" w:rsidP="005873A2">
      <w:pPr>
        <w:spacing w:line="360" w:lineRule="auto"/>
        <w:rPr>
          <w:sz w:val="24"/>
        </w:rPr>
      </w:pPr>
    </w:p>
    <w:p w14:paraId="5319E715" w14:textId="77777777" w:rsidR="005873A2" w:rsidRPr="005873A2" w:rsidRDefault="005873A2" w:rsidP="005873A2">
      <w:pPr>
        <w:spacing w:line="360" w:lineRule="auto"/>
        <w:rPr>
          <w:sz w:val="24"/>
        </w:rPr>
      </w:pPr>
      <w:r w:rsidRPr="005873A2">
        <w:rPr>
          <w:sz w:val="24"/>
        </w:rPr>
        <w:t>export MLDE_HOS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e_host</w:t>
      </w:r>
      <w:proofErr w:type="spellEnd"/>
      <w:r w:rsidRPr="005873A2">
        <w:rPr>
          <w:sz w:val="24"/>
        </w:rPr>
        <w:t>}') &amp;&amp; echo $MLDE_HOST</w:t>
      </w:r>
    </w:p>
    <w:p w14:paraId="23C2E59A" w14:textId="77777777" w:rsidR="005873A2" w:rsidRPr="005873A2" w:rsidRDefault="005873A2" w:rsidP="005873A2">
      <w:pPr>
        <w:spacing w:line="360" w:lineRule="auto"/>
        <w:rPr>
          <w:sz w:val="24"/>
        </w:rPr>
      </w:pPr>
    </w:p>
    <w:p w14:paraId="06EEF7AD" w14:textId="77777777" w:rsidR="005873A2" w:rsidRPr="005873A2" w:rsidRDefault="005873A2" w:rsidP="005873A2">
      <w:pPr>
        <w:spacing w:line="360" w:lineRule="auto"/>
        <w:rPr>
          <w:sz w:val="24"/>
        </w:rPr>
      </w:pPr>
      <w:r w:rsidRPr="005873A2">
        <w:rPr>
          <w:sz w:val="24"/>
        </w:rPr>
        <w:t>export MLDE_POR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e_port</w:t>
      </w:r>
      <w:proofErr w:type="spellEnd"/>
      <w:r w:rsidRPr="005873A2">
        <w:rPr>
          <w:sz w:val="24"/>
        </w:rPr>
        <w:t>}') &amp;&amp; echo $MLDE_PORT</w:t>
      </w:r>
    </w:p>
    <w:p w14:paraId="18A05A34" w14:textId="77777777" w:rsidR="005873A2" w:rsidRPr="005873A2" w:rsidRDefault="005873A2" w:rsidP="005873A2">
      <w:pPr>
        <w:spacing w:line="360" w:lineRule="auto"/>
        <w:rPr>
          <w:sz w:val="24"/>
        </w:rPr>
      </w:pPr>
    </w:p>
    <w:p w14:paraId="5AB132C3" w14:textId="77777777" w:rsidR="005873A2" w:rsidRPr="005873A2" w:rsidRDefault="005873A2" w:rsidP="005873A2">
      <w:pPr>
        <w:spacing w:line="360" w:lineRule="auto"/>
        <w:rPr>
          <w:sz w:val="24"/>
        </w:rPr>
      </w:pPr>
      <w:r w:rsidRPr="005873A2">
        <w:rPr>
          <w:sz w:val="24"/>
        </w:rPr>
        <w:t>export MLDE_URL=$(</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e_url</w:t>
      </w:r>
      <w:proofErr w:type="spellEnd"/>
      <w:r w:rsidRPr="005873A2">
        <w:rPr>
          <w:sz w:val="24"/>
        </w:rPr>
        <w:t>}') &amp;&amp; echo $MLDE_URL</w:t>
      </w:r>
    </w:p>
    <w:p w14:paraId="5AF553AE" w14:textId="77777777" w:rsidR="005873A2" w:rsidRPr="005873A2" w:rsidRDefault="005873A2" w:rsidP="005873A2">
      <w:pPr>
        <w:spacing w:line="360" w:lineRule="auto"/>
        <w:rPr>
          <w:sz w:val="24"/>
        </w:rPr>
      </w:pPr>
    </w:p>
    <w:p w14:paraId="1098292F" w14:textId="77777777" w:rsidR="005873A2" w:rsidRPr="005873A2" w:rsidRDefault="005873A2" w:rsidP="005873A2">
      <w:pPr>
        <w:spacing w:line="360" w:lineRule="auto"/>
        <w:rPr>
          <w:sz w:val="24"/>
        </w:rPr>
      </w:pPr>
      <w:r w:rsidRPr="005873A2">
        <w:rPr>
          <w:sz w:val="24"/>
        </w:rPr>
        <w:t>export MODEL_ASSETS_BUCKET_NAM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kserve_model_bucket_name</w:t>
      </w:r>
      <w:proofErr w:type="spellEnd"/>
      <w:r w:rsidRPr="005873A2">
        <w:rPr>
          <w:sz w:val="24"/>
        </w:rPr>
        <w:t>}') &amp;&amp; echo $MODEL_ASSETS_BUCKET_NAME</w:t>
      </w:r>
    </w:p>
    <w:p w14:paraId="3870A3ED" w14:textId="77777777" w:rsidR="005873A2" w:rsidRPr="005873A2" w:rsidRDefault="005873A2" w:rsidP="005873A2">
      <w:pPr>
        <w:spacing w:line="360" w:lineRule="auto"/>
        <w:rPr>
          <w:sz w:val="24"/>
        </w:rPr>
      </w:pPr>
    </w:p>
    <w:p w14:paraId="544D893F" w14:textId="77777777" w:rsidR="005873A2" w:rsidRPr="005873A2" w:rsidRDefault="005873A2" w:rsidP="005873A2">
      <w:pPr>
        <w:spacing w:line="360" w:lineRule="auto"/>
        <w:rPr>
          <w:sz w:val="24"/>
        </w:rPr>
      </w:pPr>
      <w:r w:rsidRPr="005873A2">
        <w:rPr>
          <w:sz w:val="24"/>
        </w:rPr>
        <w:lastRenderedPageBreak/>
        <w:t>export KSERVE_MODELS_NAMESPAC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kserve_model_namespace</w:t>
      </w:r>
      <w:proofErr w:type="spellEnd"/>
      <w:r w:rsidRPr="005873A2">
        <w:rPr>
          <w:sz w:val="24"/>
        </w:rPr>
        <w:t>}') &amp;&amp; echo $KSERVE_MODELS_NAMESPACE</w:t>
      </w:r>
    </w:p>
    <w:p w14:paraId="3D972109" w14:textId="77777777" w:rsidR="005873A2" w:rsidRPr="005873A2" w:rsidRDefault="005873A2" w:rsidP="005873A2">
      <w:pPr>
        <w:spacing w:line="360" w:lineRule="auto"/>
        <w:rPr>
          <w:sz w:val="24"/>
        </w:rPr>
      </w:pPr>
    </w:p>
    <w:p w14:paraId="69DB265E" w14:textId="77777777" w:rsidR="005873A2" w:rsidRPr="005873A2" w:rsidRDefault="005873A2" w:rsidP="005873A2">
      <w:pPr>
        <w:spacing w:line="360" w:lineRule="auto"/>
        <w:rPr>
          <w:sz w:val="24"/>
        </w:rPr>
      </w:pPr>
      <w:r w:rsidRPr="005873A2">
        <w:rPr>
          <w:sz w:val="24"/>
        </w:rPr>
        <w:t>export INGRESS_HOS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kserve_ingress_host</w:t>
      </w:r>
      <w:proofErr w:type="spellEnd"/>
      <w:r w:rsidRPr="005873A2">
        <w:rPr>
          <w:sz w:val="24"/>
        </w:rPr>
        <w:t>}') &amp;&amp; echo $INGRESS_HOST</w:t>
      </w:r>
    </w:p>
    <w:p w14:paraId="175BC4A9" w14:textId="77777777" w:rsidR="005873A2" w:rsidRPr="005873A2" w:rsidRDefault="005873A2" w:rsidP="005873A2">
      <w:pPr>
        <w:spacing w:line="360" w:lineRule="auto"/>
        <w:rPr>
          <w:sz w:val="24"/>
        </w:rPr>
      </w:pPr>
    </w:p>
    <w:p w14:paraId="36943913" w14:textId="77777777" w:rsidR="005873A2" w:rsidRPr="005873A2" w:rsidRDefault="005873A2" w:rsidP="005873A2">
      <w:pPr>
        <w:spacing w:line="360" w:lineRule="auto"/>
        <w:rPr>
          <w:sz w:val="24"/>
        </w:rPr>
      </w:pPr>
      <w:r w:rsidRPr="005873A2">
        <w:rPr>
          <w:sz w:val="24"/>
        </w:rPr>
        <w:t>export INGRESS_POR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kserve_ingress_port</w:t>
      </w:r>
      <w:proofErr w:type="spellEnd"/>
      <w:r w:rsidRPr="005873A2">
        <w:rPr>
          <w:sz w:val="24"/>
        </w:rPr>
        <w:t>}') &amp;&amp; echo $INGRESS_PORT</w:t>
      </w:r>
    </w:p>
    <w:p w14:paraId="6F5E51C9" w14:textId="77777777" w:rsidR="005873A2" w:rsidRPr="005873A2" w:rsidRDefault="005873A2" w:rsidP="005873A2">
      <w:pPr>
        <w:spacing w:line="360" w:lineRule="auto"/>
        <w:rPr>
          <w:sz w:val="24"/>
        </w:rPr>
      </w:pPr>
    </w:p>
    <w:p w14:paraId="10747B97" w14:textId="77777777" w:rsidR="005873A2" w:rsidRPr="005873A2" w:rsidRDefault="005873A2" w:rsidP="005873A2">
      <w:pPr>
        <w:spacing w:line="360" w:lineRule="auto"/>
        <w:rPr>
          <w:sz w:val="24"/>
        </w:rPr>
      </w:pPr>
      <w:r w:rsidRPr="005873A2">
        <w:rPr>
          <w:sz w:val="24"/>
        </w:rPr>
        <w:t>export DB_CONNECTION_URL=$(</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db_connection_string</w:t>
      </w:r>
      <w:proofErr w:type="spellEnd"/>
      <w:r w:rsidRPr="005873A2">
        <w:rPr>
          <w:sz w:val="24"/>
        </w:rPr>
        <w:t>}') &amp;&amp; echo $DB_CONNECTION_URL</w:t>
      </w:r>
    </w:p>
    <w:p w14:paraId="5FB6152A" w14:textId="77777777" w:rsidR="005873A2" w:rsidRPr="005873A2" w:rsidRDefault="005873A2" w:rsidP="005873A2">
      <w:pPr>
        <w:spacing w:line="360" w:lineRule="auto"/>
        <w:rPr>
          <w:sz w:val="24"/>
        </w:rPr>
      </w:pPr>
    </w:p>
    <w:p w14:paraId="6756C6C5" w14:textId="77777777" w:rsidR="005873A2" w:rsidRPr="005873A2" w:rsidRDefault="005873A2" w:rsidP="005873A2">
      <w:pPr>
        <w:spacing w:line="360" w:lineRule="auto"/>
        <w:rPr>
          <w:sz w:val="24"/>
        </w:rPr>
      </w:pPr>
      <w:r w:rsidRPr="005873A2">
        <w:rPr>
          <w:sz w:val="24"/>
        </w:rPr>
        <w:t>export REGISTRY_URI=$(</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registry_uri</w:t>
      </w:r>
      <w:proofErr w:type="spellEnd"/>
      <w:r w:rsidRPr="005873A2">
        <w:rPr>
          <w:sz w:val="24"/>
        </w:rPr>
        <w:t>}') &amp;&amp; echo $REGISTRY_URI</w:t>
      </w:r>
    </w:p>
    <w:p w14:paraId="07145D98" w14:textId="77777777" w:rsidR="005873A2" w:rsidRPr="005873A2" w:rsidRDefault="005873A2" w:rsidP="005873A2">
      <w:pPr>
        <w:spacing w:line="360" w:lineRule="auto"/>
        <w:rPr>
          <w:sz w:val="24"/>
        </w:rPr>
      </w:pPr>
    </w:p>
    <w:p w14:paraId="33574485" w14:textId="77777777" w:rsidR="005873A2" w:rsidRPr="005873A2" w:rsidRDefault="005873A2" w:rsidP="005873A2">
      <w:pPr>
        <w:spacing w:line="360" w:lineRule="auto"/>
        <w:rPr>
          <w:sz w:val="24"/>
        </w:rPr>
      </w:pPr>
      <w:r w:rsidRPr="005873A2">
        <w:rPr>
          <w:sz w:val="24"/>
        </w:rPr>
        <w:t>export NAM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pdk_name</w:t>
      </w:r>
      <w:proofErr w:type="spellEnd"/>
      <w:r w:rsidRPr="005873A2">
        <w:rPr>
          <w:sz w:val="24"/>
        </w:rPr>
        <w:t>}') &amp;&amp; echo $NAME</w:t>
      </w:r>
    </w:p>
    <w:p w14:paraId="35EC73EA" w14:textId="77777777" w:rsidR="005873A2" w:rsidRPr="005873A2" w:rsidRDefault="005873A2" w:rsidP="005873A2">
      <w:pPr>
        <w:spacing w:line="360" w:lineRule="auto"/>
        <w:rPr>
          <w:sz w:val="24"/>
        </w:rPr>
      </w:pPr>
    </w:p>
    <w:p w14:paraId="4B27AA6E" w14:textId="77777777" w:rsidR="005873A2" w:rsidRPr="005873A2" w:rsidRDefault="005873A2" w:rsidP="005873A2">
      <w:pPr>
        <w:spacing w:line="360" w:lineRule="auto"/>
        <w:rPr>
          <w:sz w:val="24"/>
        </w:rPr>
      </w:pPr>
    </w:p>
    <w:p w14:paraId="4BC2104F" w14:textId="77777777" w:rsidR="005873A2" w:rsidRPr="005873A2" w:rsidRDefault="005873A2" w:rsidP="005873A2">
      <w:pPr>
        <w:spacing w:line="360" w:lineRule="auto"/>
        <w:rPr>
          <w:sz w:val="24"/>
        </w:rPr>
      </w:pPr>
    </w:p>
    <w:p w14:paraId="6EF87213" w14:textId="77777777" w:rsidR="005873A2" w:rsidRPr="005873A2" w:rsidRDefault="005873A2" w:rsidP="005873A2">
      <w:pPr>
        <w:spacing w:line="360" w:lineRule="auto"/>
        <w:rPr>
          <w:sz w:val="24"/>
        </w:rPr>
      </w:pPr>
      <w:r w:rsidRPr="005873A2">
        <w:rPr>
          <w:sz w:val="24"/>
        </w:rPr>
        <w:t>######## THE ANSWER SHOULD POPULATE ALL VALUES LIKE THIS ############</w:t>
      </w:r>
    </w:p>
    <w:p w14:paraId="4C3D38C4" w14:textId="77777777" w:rsidR="005873A2" w:rsidRPr="005873A2" w:rsidRDefault="005873A2" w:rsidP="005873A2">
      <w:pPr>
        <w:spacing w:line="360" w:lineRule="auto"/>
        <w:rPr>
          <w:sz w:val="24"/>
        </w:rPr>
      </w:pPr>
    </w:p>
    <w:p w14:paraId="63B78667"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12ABF709" w14:textId="77777777" w:rsidR="005873A2" w:rsidRPr="005873A2" w:rsidRDefault="005873A2" w:rsidP="005873A2">
      <w:pPr>
        <w:spacing w:line="360" w:lineRule="auto"/>
        <w:rPr>
          <w:sz w:val="24"/>
        </w:rPr>
      </w:pPr>
      <w:proofErr w:type="spellStart"/>
      <w:r w:rsidRPr="005873A2">
        <w:rPr>
          <w:sz w:val="24"/>
        </w:rPr>
        <w:lastRenderedPageBreak/>
        <w:t>ubuntu@controlplane</w:t>
      </w:r>
      <w:proofErr w:type="spellEnd"/>
      <w:r w:rsidRPr="005873A2">
        <w:rPr>
          <w:sz w:val="24"/>
        </w:rPr>
        <w:t>:~$ export AZ_REGION=$(</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region</w:t>
      </w:r>
      <w:proofErr w:type="spellEnd"/>
      <w:r w:rsidRPr="005873A2">
        <w:rPr>
          <w:sz w:val="24"/>
        </w:rPr>
        <w:t>}') &amp;&amp; echo $AZ_REGION</w:t>
      </w:r>
    </w:p>
    <w:p w14:paraId="6A30D109" w14:textId="77777777" w:rsidR="005873A2" w:rsidRPr="005873A2" w:rsidRDefault="005873A2" w:rsidP="005873A2">
      <w:pPr>
        <w:spacing w:line="360" w:lineRule="auto"/>
        <w:rPr>
          <w:sz w:val="24"/>
        </w:rPr>
      </w:pPr>
      <w:r w:rsidRPr="005873A2">
        <w:rPr>
          <w:sz w:val="24"/>
        </w:rPr>
        <w:t>us-east-2</w:t>
      </w:r>
    </w:p>
    <w:p w14:paraId="6DD02C05"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6635AF47"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M_NAMESPAC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namespace</w:t>
      </w:r>
      <w:proofErr w:type="spellEnd"/>
      <w:r w:rsidRPr="005873A2">
        <w:rPr>
          <w:sz w:val="24"/>
        </w:rPr>
        <w:t>}') &amp;&amp; echo $MLDM_NAMESPACE</w:t>
      </w:r>
    </w:p>
    <w:p w14:paraId="3492338D" w14:textId="77777777" w:rsidR="005873A2" w:rsidRPr="005873A2" w:rsidRDefault="005873A2" w:rsidP="005873A2">
      <w:pPr>
        <w:spacing w:line="360" w:lineRule="auto"/>
        <w:rPr>
          <w:sz w:val="24"/>
        </w:rPr>
      </w:pPr>
      <w:r w:rsidRPr="005873A2">
        <w:rPr>
          <w:sz w:val="24"/>
        </w:rPr>
        <w:t>pachyderm</w:t>
      </w:r>
    </w:p>
    <w:p w14:paraId="67D06C41"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41D5F71E"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M_BUCKET_NAM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bucket_name</w:t>
      </w:r>
      <w:proofErr w:type="spellEnd"/>
      <w:r w:rsidRPr="005873A2">
        <w:rPr>
          <w:sz w:val="24"/>
        </w:rPr>
        <w:t>}') &amp;&amp; echo $MLDM_BUCKET_NAME</w:t>
      </w:r>
    </w:p>
    <w:p w14:paraId="48761D41" w14:textId="77777777" w:rsidR="005873A2" w:rsidRPr="005873A2" w:rsidRDefault="005873A2" w:rsidP="005873A2">
      <w:pPr>
        <w:spacing w:line="360" w:lineRule="auto"/>
        <w:rPr>
          <w:sz w:val="24"/>
        </w:rPr>
      </w:pPr>
      <w:r w:rsidRPr="005873A2">
        <w:rPr>
          <w:sz w:val="24"/>
        </w:rPr>
        <w:t>/</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pachyderm</w:t>
      </w:r>
    </w:p>
    <w:p w14:paraId="764D1AE8"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070E1D63"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M_HOS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host</w:t>
      </w:r>
      <w:proofErr w:type="spellEnd"/>
      <w:r w:rsidRPr="005873A2">
        <w:rPr>
          <w:sz w:val="24"/>
        </w:rPr>
        <w:t>}') &amp;&amp; echo $MLDM_HOST</w:t>
      </w:r>
    </w:p>
    <w:p w14:paraId="438A100B" w14:textId="77777777" w:rsidR="005873A2" w:rsidRPr="005873A2" w:rsidRDefault="005873A2" w:rsidP="005873A2">
      <w:pPr>
        <w:spacing w:line="360" w:lineRule="auto"/>
        <w:rPr>
          <w:sz w:val="24"/>
        </w:rPr>
      </w:pPr>
      <w:r w:rsidRPr="005873A2">
        <w:rPr>
          <w:sz w:val="24"/>
        </w:rPr>
        <w:t>192.168.0.105</w:t>
      </w:r>
    </w:p>
    <w:p w14:paraId="22964EDD"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7B5C3818"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M_POR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port</w:t>
      </w:r>
      <w:proofErr w:type="spellEnd"/>
      <w:r w:rsidRPr="005873A2">
        <w:rPr>
          <w:sz w:val="24"/>
        </w:rPr>
        <w:t>}') &amp;&amp; echo $MLDM_PORT</w:t>
      </w:r>
    </w:p>
    <w:p w14:paraId="1BE0D952" w14:textId="77777777" w:rsidR="005873A2" w:rsidRPr="005873A2" w:rsidRDefault="005873A2" w:rsidP="005873A2">
      <w:pPr>
        <w:spacing w:line="360" w:lineRule="auto"/>
        <w:rPr>
          <w:sz w:val="24"/>
        </w:rPr>
      </w:pPr>
      <w:r w:rsidRPr="005873A2">
        <w:rPr>
          <w:sz w:val="24"/>
        </w:rPr>
        <w:t>9090</w:t>
      </w:r>
    </w:p>
    <w:p w14:paraId="1BFDE825"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76BFA69C"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M_URL=$(</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url</w:t>
      </w:r>
      <w:proofErr w:type="spellEnd"/>
      <w:r w:rsidRPr="005873A2">
        <w:rPr>
          <w:sz w:val="24"/>
        </w:rPr>
        <w:t>}') &amp;&amp; echo $MLDM_URL</w:t>
      </w:r>
    </w:p>
    <w:p w14:paraId="3167A057" w14:textId="77777777" w:rsidR="005873A2" w:rsidRPr="005873A2" w:rsidRDefault="005873A2" w:rsidP="005873A2">
      <w:pPr>
        <w:spacing w:line="360" w:lineRule="auto"/>
        <w:rPr>
          <w:sz w:val="24"/>
        </w:rPr>
      </w:pPr>
      <w:r w:rsidRPr="005873A2">
        <w:rPr>
          <w:sz w:val="24"/>
        </w:rPr>
        <w:t>http://192.168.0.105:9090</w:t>
      </w:r>
    </w:p>
    <w:p w14:paraId="6F7EF235" w14:textId="77777777" w:rsidR="005873A2" w:rsidRPr="005873A2" w:rsidRDefault="005873A2" w:rsidP="005873A2">
      <w:pPr>
        <w:spacing w:line="360" w:lineRule="auto"/>
        <w:rPr>
          <w:sz w:val="24"/>
        </w:rPr>
      </w:pPr>
      <w:proofErr w:type="spellStart"/>
      <w:r w:rsidRPr="005873A2">
        <w:rPr>
          <w:sz w:val="24"/>
        </w:rPr>
        <w:lastRenderedPageBreak/>
        <w:t>ubuntu@controlplane</w:t>
      </w:r>
      <w:proofErr w:type="spellEnd"/>
      <w:r w:rsidRPr="005873A2">
        <w:rPr>
          <w:sz w:val="24"/>
        </w:rPr>
        <w:t>:~$</w:t>
      </w:r>
    </w:p>
    <w:p w14:paraId="741EDBD4"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M_PIPELINE_SECRE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m_pipeline_secret</w:t>
      </w:r>
      <w:proofErr w:type="spellEnd"/>
      <w:r w:rsidRPr="005873A2">
        <w:rPr>
          <w:sz w:val="24"/>
        </w:rPr>
        <w:t>}') &amp;&amp; echo $MLDM_PIPELINE_SECRET</w:t>
      </w:r>
    </w:p>
    <w:p w14:paraId="5EE44887" w14:textId="77777777" w:rsidR="005873A2" w:rsidRPr="005873A2" w:rsidRDefault="005873A2" w:rsidP="005873A2">
      <w:pPr>
        <w:spacing w:line="360" w:lineRule="auto"/>
        <w:rPr>
          <w:sz w:val="24"/>
        </w:rPr>
      </w:pPr>
      <w:r w:rsidRPr="005873A2">
        <w:rPr>
          <w:sz w:val="24"/>
        </w:rPr>
        <w:t>pipeline-secret</w:t>
      </w:r>
    </w:p>
    <w:p w14:paraId="76BF4E43"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242A5DC6"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E_BUCKET_NAM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e_bucket_name</w:t>
      </w:r>
      <w:proofErr w:type="spellEnd"/>
      <w:r w:rsidRPr="005873A2">
        <w:rPr>
          <w:sz w:val="24"/>
        </w:rPr>
        <w:t>}') &amp;&amp; echo $MLDE_BUCKET_NAME</w:t>
      </w:r>
    </w:p>
    <w:p w14:paraId="085C2B1B" w14:textId="77777777" w:rsidR="005873A2" w:rsidRPr="005873A2" w:rsidRDefault="005873A2" w:rsidP="005873A2">
      <w:pPr>
        <w:spacing w:line="360" w:lineRule="auto"/>
        <w:rPr>
          <w:sz w:val="24"/>
        </w:rPr>
      </w:pPr>
      <w:r w:rsidRPr="005873A2">
        <w:rPr>
          <w:sz w:val="24"/>
        </w:rPr>
        <w:t>/</w:t>
      </w:r>
      <w:proofErr w:type="spellStart"/>
      <w:r w:rsidRPr="005873A2">
        <w:rPr>
          <w:sz w:val="24"/>
        </w:rPr>
        <w:t>mnt</w:t>
      </w:r>
      <w:proofErr w:type="spellEnd"/>
      <w:r w:rsidRPr="005873A2">
        <w:rPr>
          <w:sz w:val="24"/>
        </w:rPr>
        <w:t>/</w:t>
      </w:r>
      <w:proofErr w:type="spellStart"/>
      <w:r w:rsidRPr="005873A2">
        <w:rPr>
          <w:sz w:val="24"/>
        </w:rPr>
        <w:t>efs</w:t>
      </w:r>
      <w:proofErr w:type="spellEnd"/>
      <w:r w:rsidRPr="005873A2">
        <w:rPr>
          <w:sz w:val="24"/>
        </w:rPr>
        <w:t>/</w:t>
      </w:r>
      <w:proofErr w:type="spellStart"/>
      <w:r w:rsidRPr="005873A2">
        <w:rPr>
          <w:sz w:val="24"/>
        </w:rPr>
        <w:t>shared_fs</w:t>
      </w:r>
      <w:proofErr w:type="spellEnd"/>
      <w:r w:rsidRPr="005873A2">
        <w:rPr>
          <w:sz w:val="24"/>
        </w:rPr>
        <w:t>/determined</w:t>
      </w:r>
    </w:p>
    <w:p w14:paraId="52EE6ACC"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1F83F299"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E_HOS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e_host</w:t>
      </w:r>
      <w:proofErr w:type="spellEnd"/>
      <w:r w:rsidRPr="005873A2">
        <w:rPr>
          <w:sz w:val="24"/>
        </w:rPr>
        <w:t>}') &amp;&amp; echo $MLDE_HOST</w:t>
      </w:r>
    </w:p>
    <w:p w14:paraId="23FE8CEF" w14:textId="77777777" w:rsidR="005873A2" w:rsidRPr="005873A2" w:rsidRDefault="005873A2" w:rsidP="005873A2">
      <w:pPr>
        <w:spacing w:line="360" w:lineRule="auto"/>
        <w:rPr>
          <w:sz w:val="24"/>
        </w:rPr>
      </w:pPr>
      <w:r w:rsidRPr="005873A2">
        <w:rPr>
          <w:sz w:val="24"/>
        </w:rPr>
        <w:t>192.168.0.107</w:t>
      </w:r>
    </w:p>
    <w:p w14:paraId="77716CE3"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556B25EB"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E_POR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e_port</w:t>
      </w:r>
      <w:proofErr w:type="spellEnd"/>
      <w:r w:rsidRPr="005873A2">
        <w:rPr>
          <w:sz w:val="24"/>
        </w:rPr>
        <w:t>}') &amp;&amp; echo $MLDE_PORT</w:t>
      </w:r>
    </w:p>
    <w:p w14:paraId="0A9A801E" w14:textId="77777777" w:rsidR="005873A2" w:rsidRPr="005873A2" w:rsidRDefault="005873A2" w:rsidP="005873A2">
      <w:pPr>
        <w:spacing w:line="360" w:lineRule="auto"/>
        <w:rPr>
          <w:sz w:val="24"/>
        </w:rPr>
      </w:pPr>
      <w:r w:rsidRPr="005873A2">
        <w:rPr>
          <w:sz w:val="24"/>
        </w:rPr>
        <w:t>8080</w:t>
      </w:r>
    </w:p>
    <w:p w14:paraId="6431A6E9"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5FDD1255"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LDE_URL=$(</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mlde_url</w:t>
      </w:r>
      <w:proofErr w:type="spellEnd"/>
      <w:r w:rsidRPr="005873A2">
        <w:rPr>
          <w:sz w:val="24"/>
        </w:rPr>
        <w:t>}') &amp;&amp; echo $MLDE_URL</w:t>
      </w:r>
    </w:p>
    <w:p w14:paraId="3F1530FA" w14:textId="77777777" w:rsidR="005873A2" w:rsidRPr="005873A2" w:rsidRDefault="005873A2" w:rsidP="005873A2">
      <w:pPr>
        <w:spacing w:line="360" w:lineRule="auto"/>
        <w:rPr>
          <w:sz w:val="24"/>
        </w:rPr>
      </w:pPr>
      <w:r w:rsidRPr="005873A2">
        <w:rPr>
          <w:sz w:val="24"/>
        </w:rPr>
        <w:t>http://192.168.0.107:8080</w:t>
      </w:r>
    </w:p>
    <w:p w14:paraId="2B04C874"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718AD79D"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MODEL_ASSETS_BUCKET_NAM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kserve_model_bucket_name</w:t>
      </w:r>
      <w:proofErr w:type="spellEnd"/>
      <w:r w:rsidRPr="005873A2">
        <w:rPr>
          <w:sz w:val="24"/>
        </w:rPr>
        <w:t>}') &amp;&amp; echo $MODEL_ASSETS_BUCKET_NAME</w:t>
      </w:r>
    </w:p>
    <w:p w14:paraId="767E9B31" w14:textId="77777777" w:rsidR="005873A2" w:rsidRPr="005873A2" w:rsidRDefault="005873A2" w:rsidP="005873A2">
      <w:pPr>
        <w:spacing w:line="360" w:lineRule="auto"/>
        <w:rPr>
          <w:sz w:val="24"/>
        </w:rPr>
      </w:pPr>
      <w:r w:rsidRPr="005873A2">
        <w:rPr>
          <w:sz w:val="24"/>
        </w:rPr>
        <w:lastRenderedPageBreak/>
        <w:t>N/A</w:t>
      </w:r>
    </w:p>
    <w:p w14:paraId="72149C10"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1BB3F5FF"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KSERVE_MODELS_NAMESPAC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kserve_model_namespace</w:t>
      </w:r>
      <w:proofErr w:type="spellEnd"/>
      <w:r w:rsidRPr="005873A2">
        <w:rPr>
          <w:sz w:val="24"/>
        </w:rPr>
        <w:t>}') &amp;&amp; echo $KSERVE_MODELS_NAMESPACE</w:t>
      </w:r>
    </w:p>
    <w:p w14:paraId="61F0E591" w14:textId="77777777" w:rsidR="005873A2" w:rsidRPr="005873A2" w:rsidRDefault="005873A2" w:rsidP="005873A2">
      <w:pPr>
        <w:spacing w:line="360" w:lineRule="auto"/>
        <w:rPr>
          <w:sz w:val="24"/>
        </w:rPr>
      </w:pPr>
      <w:r w:rsidRPr="005873A2">
        <w:rPr>
          <w:sz w:val="24"/>
        </w:rPr>
        <w:t>models</w:t>
      </w:r>
    </w:p>
    <w:p w14:paraId="71A3D2C6"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34D9F3BC"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INGRESS_HOS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kserve_ingress_host</w:t>
      </w:r>
      <w:proofErr w:type="spellEnd"/>
      <w:r w:rsidRPr="005873A2">
        <w:rPr>
          <w:sz w:val="24"/>
        </w:rPr>
        <w:t>}') &amp;&amp; echo $INGRESS_HOST</w:t>
      </w:r>
    </w:p>
    <w:p w14:paraId="28684C3D" w14:textId="77777777" w:rsidR="005873A2" w:rsidRPr="005873A2" w:rsidRDefault="005873A2" w:rsidP="005873A2">
      <w:pPr>
        <w:spacing w:line="360" w:lineRule="auto"/>
        <w:rPr>
          <w:sz w:val="24"/>
        </w:rPr>
      </w:pPr>
      <w:r w:rsidRPr="005873A2">
        <w:rPr>
          <w:sz w:val="24"/>
        </w:rPr>
        <w:t>192.168.0.108</w:t>
      </w:r>
    </w:p>
    <w:p w14:paraId="44418AF0"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217BFDAB"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INGRESS_PORT=$(</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kserve_ingress_port</w:t>
      </w:r>
      <w:proofErr w:type="spellEnd"/>
      <w:r w:rsidRPr="005873A2">
        <w:rPr>
          <w:sz w:val="24"/>
        </w:rPr>
        <w:t>}') &amp;&amp; echo $INGRESS_PORT</w:t>
      </w:r>
    </w:p>
    <w:p w14:paraId="2CBF52DA" w14:textId="77777777" w:rsidR="005873A2" w:rsidRPr="005873A2" w:rsidRDefault="005873A2" w:rsidP="005873A2">
      <w:pPr>
        <w:spacing w:line="360" w:lineRule="auto"/>
        <w:rPr>
          <w:sz w:val="24"/>
        </w:rPr>
      </w:pPr>
      <w:r w:rsidRPr="005873A2">
        <w:rPr>
          <w:sz w:val="24"/>
        </w:rPr>
        <w:t>80</w:t>
      </w:r>
    </w:p>
    <w:p w14:paraId="42DA44D8"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4A8FEF88"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DB_CONNECTION_URL=$(</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db_connection_string</w:t>
      </w:r>
      <w:proofErr w:type="spellEnd"/>
      <w:r w:rsidRPr="005873A2">
        <w:rPr>
          <w:sz w:val="24"/>
        </w:rPr>
        <w:t>}') &amp;&amp; echo $DB_CONNECTION_URL</w:t>
      </w:r>
    </w:p>
    <w:p w14:paraId="0EE4FED0" w14:textId="77777777" w:rsidR="005873A2" w:rsidRPr="005873A2" w:rsidRDefault="005873A2" w:rsidP="005873A2">
      <w:pPr>
        <w:spacing w:line="360" w:lineRule="auto"/>
        <w:rPr>
          <w:sz w:val="24"/>
        </w:rPr>
      </w:pPr>
      <w:proofErr w:type="spellStart"/>
      <w:r w:rsidRPr="005873A2">
        <w:rPr>
          <w:sz w:val="24"/>
        </w:rPr>
        <w:t>postgres-service.default.svc.cluster.local</w:t>
      </w:r>
      <w:proofErr w:type="spellEnd"/>
      <w:r w:rsidRPr="005873A2">
        <w:rPr>
          <w:sz w:val="24"/>
        </w:rPr>
        <w:t>.</w:t>
      </w:r>
    </w:p>
    <w:p w14:paraId="02103334"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428909DD"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 export REGISTRY_URI=$(</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registry_uri</w:t>
      </w:r>
      <w:proofErr w:type="spellEnd"/>
      <w:r w:rsidRPr="005873A2">
        <w:rPr>
          <w:sz w:val="24"/>
        </w:rPr>
        <w:t>}') &amp;&amp; echo $REGISTRY_URI</w:t>
      </w:r>
    </w:p>
    <w:p w14:paraId="1E4C3111" w14:textId="77777777" w:rsidR="005873A2" w:rsidRPr="005873A2" w:rsidRDefault="005873A2" w:rsidP="005873A2">
      <w:pPr>
        <w:spacing w:line="360" w:lineRule="auto"/>
        <w:rPr>
          <w:sz w:val="24"/>
        </w:rPr>
      </w:pPr>
      <w:r w:rsidRPr="005873A2">
        <w:rPr>
          <w:sz w:val="24"/>
        </w:rPr>
        <w:t>465222204141.dkr.ecr.us-east-2.amazonaws.com/your-name-</w:t>
      </w:r>
      <w:proofErr w:type="spellStart"/>
      <w:r w:rsidRPr="005873A2">
        <w:rPr>
          <w:sz w:val="24"/>
        </w:rPr>
        <w:t>pdk</w:t>
      </w:r>
      <w:proofErr w:type="spellEnd"/>
    </w:p>
    <w:p w14:paraId="6C03121E" w14:textId="77777777" w:rsidR="005873A2" w:rsidRPr="005873A2" w:rsidRDefault="005873A2" w:rsidP="005873A2">
      <w:pPr>
        <w:spacing w:line="360" w:lineRule="auto"/>
        <w:rPr>
          <w:sz w:val="24"/>
        </w:rPr>
      </w:pPr>
      <w:proofErr w:type="spellStart"/>
      <w:r w:rsidRPr="005873A2">
        <w:rPr>
          <w:sz w:val="24"/>
        </w:rPr>
        <w:t>ubuntu@controlplane</w:t>
      </w:r>
      <w:proofErr w:type="spellEnd"/>
      <w:r w:rsidRPr="005873A2">
        <w:rPr>
          <w:sz w:val="24"/>
        </w:rPr>
        <w:t>:~$</w:t>
      </w:r>
    </w:p>
    <w:p w14:paraId="4CDB0AE6" w14:textId="77777777" w:rsidR="005873A2" w:rsidRPr="005873A2" w:rsidRDefault="005873A2" w:rsidP="005873A2">
      <w:pPr>
        <w:spacing w:line="360" w:lineRule="auto"/>
        <w:rPr>
          <w:sz w:val="24"/>
        </w:rPr>
      </w:pPr>
      <w:proofErr w:type="spellStart"/>
      <w:r w:rsidRPr="005873A2">
        <w:rPr>
          <w:sz w:val="24"/>
        </w:rPr>
        <w:lastRenderedPageBreak/>
        <w:t>ubuntu@controlplane</w:t>
      </w:r>
      <w:proofErr w:type="spellEnd"/>
      <w:r w:rsidRPr="005873A2">
        <w:rPr>
          <w:sz w:val="24"/>
        </w:rPr>
        <w:t>:~$ export NAME=$(</w:t>
      </w:r>
      <w:proofErr w:type="spellStart"/>
      <w:r w:rsidRPr="005873A2">
        <w:rPr>
          <w:sz w:val="24"/>
        </w:rPr>
        <w:t>kubectl</w:t>
      </w:r>
      <w:proofErr w:type="spellEnd"/>
      <w:r w:rsidRPr="005873A2">
        <w:rPr>
          <w:sz w:val="24"/>
        </w:rPr>
        <w:t xml:space="preserve"> get cm </w:t>
      </w:r>
      <w:proofErr w:type="spellStart"/>
      <w:r w:rsidRPr="005873A2">
        <w:rPr>
          <w:sz w:val="24"/>
        </w:rPr>
        <w:t>pdk</w:t>
      </w:r>
      <w:proofErr w:type="spellEnd"/>
      <w:r w:rsidRPr="005873A2">
        <w:rPr>
          <w:sz w:val="24"/>
        </w:rPr>
        <w:t>-config -o=</w:t>
      </w:r>
      <w:proofErr w:type="spellStart"/>
      <w:r w:rsidRPr="005873A2">
        <w:rPr>
          <w:sz w:val="24"/>
        </w:rPr>
        <w:t>jsonpath</w:t>
      </w:r>
      <w:proofErr w:type="spellEnd"/>
      <w:r w:rsidRPr="005873A2">
        <w:rPr>
          <w:sz w:val="24"/>
        </w:rPr>
        <w:t>='{.</w:t>
      </w:r>
      <w:proofErr w:type="spellStart"/>
      <w:r w:rsidRPr="005873A2">
        <w:rPr>
          <w:sz w:val="24"/>
        </w:rPr>
        <w:t>data.pdk_name</w:t>
      </w:r>
      <w:proofErr w:type="spellEnd"/>
      <w:r w:rsidRPr="005873A2">
        <w:rPr>
          <w:sz w:val="24"/>
        </w:rPr>
        <w:t>}') &amp;&amp; echo $NAME</w:t>
      </w:r>
    </w:p>
    <w:p w14:paraId="0A3DF918" w14:textId="77777777" w:rsidR="005873A2" w:rsidRPr="005873A2" w:rsidRDefault="005873A2" w:rsidP="005873A2">
      <w:pPr>
        <w:spacing w:line="360" w:lineRule="auto"/>
        <w:rPr>
          <w:sz w:val="24"/>
        </w:rPr>
      </w:pPr>
      <w:r w:rsidRPr="005873A2">
        <w:rPr>
          <w:sz w:val="24"/>
        </w:rPr>
        <w:t>your-name-</w:t>
      </w:r>
      <w:proofErr w:type="spellStart"/>
      <w:r w:rsidRPr="005873A2">
        <w:rPr>
          <w:sz w:val="24"/>
        </w:rPr>
        <w:t>pdk</w:t>
      </w:r>
      <w:proofErr w:type="spellEnd"/>
    </w:p>
    <w:p w14:paraId="0689B18A" w14:textId="77777777" w:rsidR="005873A2" w:rsidRPr="005873A2" w:rsidRDefault="005873A2" w:rsidP="005873A2">
      <w:pPr>
        <w:spacing w:line="360" w:lineRule="auto"/>
        <w:rPr>
          <w:sz w:val="24"/>
        </w:rPr>
      </w:pPr>
    </w:p>
    <w:p w14:paraId="6B6CA7DD" w14:textId="77777777" w:rsidR="005873A2" w:rsidRPr="005873A2" w:rsidRDefault="005873A2" w:rsidP="005873A2">
      <w:pPr>
        <w:spacing w:line="360" w:lineRule="auto"/>
        <w:rPr>
          <w:sz w:val="24"/>
        </w:rPr>
      </w:pPr>
    </w:p>
    <w:p w14:paraId="4270B3FC" w14:textId="77777777" w:rsidR="005873A2" w:rsidRPr="005873A2" w:rsidRDefault="005873A2" w:rsidP="005873A2">
      <w:pPr>
        <w:spacing w:line="360" w:lineRule="auto"/>
        <w:rPr>
          <w:sz w:val="24"/>
        </w:rPr>
      </w:pPr>
      <w:r w:rsidRPr="005873A2">
        <w:rPr>
          <w:sz w:val="24"/>
        </w:rPr>
        <w:t>#####################################################################################</w:t>
      </w:r>
    </w:p>
    <w:p w14:paraId="78B59732" w14:textId="77777777" w:rsidR="005873A2" w:rsidRPr="005873A2" w:rsidRDefault="005873A2" w:rsidP="005873A2">
      <w:pPr>
        <w:spacing w:line="360" w:lineRule="auto"/>
        <w:rPr>
          <w:sz w:val="24"/>
        </w:rPr>
      </w:pPr>
      <w:r w:rsidRPr="005873A2">
        <w:rPr>
          <w:sz w:val="24"/>
        </w:rPr>
        <w:t>git clone https://github.com/determined-ai/pdk.git</w:t>
      </w:r>
    </w:p>
    <w:p w14:paraId="69765265" w14:textId="77777777" w:rsidR="005873A2" w:rsidRPr="005873A2" w:rsidRDefault="005873A2" w:rsidP="005873A2">
      <w:pPr>
        <w:spacing w:line="360" w:lineRule="auto"/>
        <w:rPr>
          <w:sz w:val="24"/>
        </w:rPr>
      </w:pPr>
    </w:p>
    <w:p w14:paraId="7B43E8FF" w14:textId="77777777" w:rsidR="005873A2" w:rsidRPr="005873A2" w:rsidRDefault="005873A2" w:rsidP="005873A2">
      <w:pPr>
        <w:spacing w:line="360" w:lineRule="auto"/>
        <w:rPr>
          <w:sz w:val="24"/>
        </w:rPr>
      </w:pPr>
      <w:r w:rsidRPr="005873A2">
        <w:rPr>
          <w:sz w:val="24"/>
        </w:rPr>
        <w:t xml:space="preserve">### Take a </w:t>
      </w:r>
      <w:proofErr w:type="spellStart"/>
      <w:r w:rsidRPr="005873A2">
        <w:rPr>
          <w:sz w:val="24"/>
        </w:rPr>
        <w:t>BackUp</w:t>
      </w:r>
      <w:proofErr w:type="spellEnd"/>
      <w:r w:rsidRPr="005873A2">
        <w:rPr>
          <w:sz w:val="24"/>
        </w:rPr>
        <w:t xml:space="preserve"> of Dog-Cat directory to Dog-Cat-Backup</w:t>
      </w:r>
    </w:p>
    <w:p w14:paraId="774E6596" w14:textId="77777777" w:rsidR="005873A2" w:rsidRPr="005873A2" w:rsidRDefault="005873A2" w:rsidP="005873A2">
      <w:pPr>
        <w:spacing w:line="360" w:lineRule="auto"/>
        <w:rPr>
          <w:sz w:val="24"/>
        </w:rPr>
      </w:pPr>
    </w:p>
    <w:p w14:paraId="159C1B83" w14:textId="77777777" w:rsidR="005873A2" w:rsidRPr="005873A2" w:rsidRDefault="005873A2" w:rsidP="005873A2">
      <w:pPr>
        <w:spacing w:line="360" w:lineRule="auto"/>
        <w:rPr>
          <w:sz w:val="24"/>
        </w:rPr>
      </w:pPr>
      <w:r w:rsidRPr="005873A2">
        <w:rPr>
          <w:sz w:val="24"/>
        </w:rPr>
        <w:t xml:space="preserve">cp -rf </w:t>
      </w:r>
      <w:proofErr w:type="spellStart"/>
      <w:r w:rsidRPr="005873A2">
        <w:rPr>
          <w:sz w:val="24"/>
        </w:rPr>
        <w:t>pdk</w:t>
      </w:r>
      <w:proofErr w:type="spellEnd"/>
      <w:r w:rsidRPr="005873A2">
        <w:rPr>
          <w:sz w:val="24"/>
        </w:rPr>
        <w:t xml:space="preserve">/examples/dog-cat/ </w:t>
      </w:r>
      <w:proofErr w:type="spellStart"/>
      <w:r w:rsidRPr="005873A2">
        <w:rPr>
          <w:sz w:val="24"/>
        </w:rPr>
        <w:t>pdk</w:t>
      </w:r>
      <w:proofErr w:type="spellEnd"/>
      <w:r w:rsidRPr="005873A2">
        <w:rPr>
          <w:sz w:val="24"/>
        </w:rPr>
        <w:t>/examples/dog-cat-backup</w:t>
      </w:r>
    </w:p>
    <w:p w14:paraId="20D83959" w14:textId="77777777" w:rsidR="005873A2" w:rsidRPr="005873A2" w:rsidRDefault="005873A2" w:rsidP="005873A2">
      <w:pPr>
        <w:spacing w:line="360" w:lineRule="auto"/>
        <w:rPr>
          <w:sz w:val="24"/>
        </w:rPr>
      </w:pPr>
    </w:p>
    <w:p w14:paraId="221CCD1F" w14:textId="77777777" w:rsidR="005873A2" w:rsidRPr="005873A2" w:rsidRDefault="005873A2" w:rsidP="005873A2">
      <w:pPr>
        <w:spacing w:line="360" w:lineRule="auto"/>
        <w:rPr>
          <w:sz w:val="24"/>
        </w:rPr>
      </w:pPr>
      <w:r w:rsidRPr="005873A2">
        <w:rPr>
          <w:sz w:val="24"/>
        </w:rPr>
        <w:t>#### Start Experiment #######</w:t>
      </w:r>
    </w:p>
    <w:p w14:paraId="45F5E42B" w14:textId="77777777" w:rsidR="005873A2" w:rsidRPr="005873A2" w:rsidRDefault="005873A2" w:rsidP="005873A2">
      <w:pPr>
        <w:spacing w:line="360" w:lineRule="auto"/>
        <w:rPr>
          <w:sz w:val="24"/>
        </w:rPr>
      </w:pPr>
    </w:p>
    <w:p w14:paraId="053F3186" w14:textId="77777777" w:rsidR="005873A2" w:rsidRPr="005873A2" w:rsidRDefault="005873A2" w:rsidP="005873A2">
      <w:pPr>
        <w:spacing w:line="360" w:lineRule="auto"/>
        <w:rPr>
          <w:sz w:val="24"/>
        </w:rPr>
      </w:pPr>
      <w:r w:rsidRPr="005873A2">
        <w:rPr>
          <w:sz w:val="24"/>
        </w:rPr>
        <w:t>det w create "PDK Demos"</w:t>
      </w:r>
    </w:p>
    <w:p w14:paraId="645B845F" w14:textId="77777777" w:rsidR="005873A2" w:rsidRPr="005873A2" w:rsidRDefault="005873A2" w:rsidP="005873A2">
      <w:pPr>
        <w:spacing w:line="360" w:lineRule="auto"/>
        <w:rPr>
          <w:sz w:val="24"/>
        </w:rPr>
      </w:pPr>
    </w:p>
    <w:p w14:paraId="25F20E2D" w14:textId="77777777" w:rsidR="005873A2" w:rsidRPr="005873A2" w:rsidRDefault="005873A2" w:rsidP="005873A2">
      <w:pPr>
        <w:spacing w:line="360" w:lineRule="auto"/>
        <w:rPr>
          <w:sz w:val="24"/>
        </w:rPr>
      </w:pPr>
      <w:r w:rsidRPr="005873A2">
        <w:rPr>
          <w:sz w:val="24"/>
        </w:rPr>
        <w:t xml:space="preserve">det p create "PDK Demos" </w:t>
      </w:r>
      <w:proofErr w:type="spellStart"/>
      <w:r w:rsidRPr="005873A2">
        <w:rPr>
          <w:sz w:val="24"/>
        </w:rPr>
        <w:t>pdk</w:t>
      </w:r>
      <w:proofErr w:type="spellEnd"/>
      <w:r w:rsidRPr="005873A2">
        <w:rPr>
          <w:sz w:val="24"/>
        </w:rPr>
        <w:t>-dogs-and-cats</w:t>
      </w:r>
    </w:p>
    <w:p w14:paraId="521689C5" w14:textId="77777777" w:rsidR="005873A2" w:rsidRPr="005873A2" w:rsidRDefault="005873A2" w:rsidP="005873A2">
      <w:pPr>
        <w:spacing w:line="360" w:lineRule="auto"/>
        <w:rPr>
          <w:sz w:val="24"/>
        </w:rPr>
      </w:pPr>
    </w:p>
    <w:p w14:paraId="45B037F6" w14:textId="77777777" w:rsidR="005873A2" w:rsidRPr="005873A2" w:rsidRDefault="005873A2" w:rsidP="005873A2">
      <w:pPr>
        <w:spacing w:line="360" w:lineRule="auto"/>
        <w:rPr>
          <w:sz w:val="24"/>
        </w:rPr>
      </w:pPr>
      <w:r w:rsidRPr="005873A2">
        <w:rPr>
          <w:sz w:val="24"/>
        </w:rPr>
        <w:t>pachctl connect ${MLDM_URL}</w:t>
      </w:r>
    </w:p>
    <w:p w14:paraId="145FB9B4" w14:textId="77777777" w:rsidR="005873A2" w:rsidRPr="005873A2" w:rsidRDefault="005873A2" w:rsidP="005873A2">
      <w:pPr>
        <w:spacing w:line="360" w:lineRule="auto"/>
        <w:rPr>
          <w:sz w:val="24"/>
        </w:rPr>
      </w:pPr>
    </w:p>
    <w:p w14:paraId="3763DFFE" w14:textId="77777777" w:rsidR="005873A2" w:rsidRPr="005873A2" w:rsidRDefault="005873A2" w:rsidP="005873A2">
      <w:pPr>
        <w:spacing w:line="360" w:lineRule="auto"/>
        <w:rPr>
          <w:sz w:val="24"/>
        </w:rPr>
      </w:pPr>
      <w:r w:rsidRPr="005873A2">
        <w:rPr>
          <w:sz w:val="24"/>
        </w:rPr>
        <w:t>pachctl config set active-context ${MLDM_URL}</w:t>
      </w:r>
    </w:p>
    <w:p w14:paraId="0D94F68F" w14:textId="77777777" w:rsidR="005873A2" w:rsidRPr="005873A2" w:rsidRDefault="005873A2" w:rsidP="005873A2">
      <w:pPr>
        <w:spacing w:line="360" w:lineRule="auto"/>
        <w:rPr>
          <w:sz w:val="24"/>
        </w:rPr>
      </w:pPr>
    </w:p>
    <w:p w14:paraId="26C372EA" w14:textId="77777777" w:rsidR="005873A2" w:rsidRPr="005873A2" w:rsidRDefault="005873A2" w:rsidP="005873A2">
      <w:pPr>
        <w:spacing w:line="360" w:lineRule="auto"/>
        <w:rPr>
          <w:sz w:val="24"/>
        </w:rPr>
      </w:pPr>
      <w:r w:rsidRPr="005873A2">
        <w:rPr>
          <w:sz w:val="24"/>
        </w:rPr>
        <w:t xml:space="preserve">pachctl create project </w:t>
      </w:r>
      <w:proofErr w:type="spellStart"/>
      <w:r w:rsidRPr="005873A2">
        <w:rPr>
          <w:sz w:val="24"/>
        </w:rPr>
        <w:t>pdk</w:t>
      </w:r>
      <w:proofErr w:type="spellEnd"/>
      <w:r w:rsidRPr="005873A2">
        <w:rPr>
          <w:sz w:val="24"/>
        </w:rPr>
        <w:t>-dogs-and-cats</w:t>
      </w:r>
    </w:p>
    <w:p w14:paraId="331C3FDE" w14:textId="77777777" w:rsidR="005873A2" w:rsidRPr="005873A2" w:rsidRDefault="005873A2" w:rsidP="005873A2">
      <w:pPr>
        <w:spacing w:line="360" w:lineRule="auto"/>
        <w:rPr>
          <w:sz w:val="24"/>
        </w:rPr>
      </w:pPr>
    </w:p>
    <w:p w14:paraId="5DCAFEB7" w14:textId="77777777" w:rsidR="005873A2" w:rsidRPr="005873A2" w:rsidRDefault="005873A2" w:rsidP="005873A2">
      <w:pPr>
        <w:spacing w:line="360" w:lineRule="auto"/>
        <w:rPr>
          <w:sz w:val="24"/>
        </w:rPr>
      </w:pPr>
      <w:r w:rsidRPr="005873A2">
        <w:rPr>
          <w:sz w:val="24"/>
        </w:rPr>
        <w:t xml:space="preserve">pachctl config update context --project </w:t>
      </w:r>
      <w:proofErr w:type="spellStart"/>
      <w:r w:rsidRPr="005873A2">
        <w:rPr>
          <w:sz w:val="24"/>
        </w:rPr>
        <w:t>pdk</w:t>
      </w:r>
      <w:proofErr w:type="spellEnd"/>
      <w:r w:rsidRPr="005873A2">
        <w:rPr>
          <w:sz w:val="24"/>
        </w:rPr>
        <w:t>-dogs-and-cats</w:t>
      </w:r>
    </w:p>
    <w:p w14:paraId="4F9A8EDE" w14:textId="77777777" w:rsidR="005873A2" w:rsidRPr="005873A2" w:rsidRDefault="005873A2" w:rsidP="005873A2">
      <w:pPr>
        <w:spacing w:line="360" w:lineRule="auto"/>
        <w:rPr>
          <w:sz w:val="24"/>
        </w:rPr>
      </w:pPr>
    </w:p>
    <w:p w14:paraId="7767B310" w14:textId="77777777" w:rsidR="005873A2" w:rsidRPr="005873A2" w:rsidRDefault="005873A2" w:rsidP="005873A2">
      <w:pPr>
        <w:spacing w:line="360" w:lineRule="auto"/>
        <w:rPr>
          <w:sz w:val="24"/>
        </w:rPr>
      </w:pPr>
      <w:r w:rsidRPr="005873A2">
        <w:rPr>
          <w:sz w:val="24"/>
        </w:rPr>
        <w:t>pachctl create repo dogs-and-cats-data</w:t>
      </w:r>
    </w:p>
    <w:p w14:paraId="604D538A" w14:textId="77777777" w:rsidR="005873A2" w:rsidRPr="005873A2" w:rsidRDefault="005873A2" w:rsidP="005873A2">
      <w:pPr>
        <w:spacing w:line="360" w:lineRule="auto"/>
        <w:rPr>
          <w:sz w:val="24"/>
        </w:rPr>
      </w:pPr>
    </w:p>
    <w:p w14:paraId="118AB02D" w14:textId="77777777" w:rsidR="005873A2" w:rsidRPr="005873A2" w:rsidRDefault="005873A2" w:rsidP="005873A2">
      <w:pPr>
        <w:spacing w:line="360" w:lineRule="auto"/>
        <w:rPr>
          <w:sz w:val="24"/>
        </w:rPr>
      </w:pPr>
      <w:r w:rsidRPr="005873A2">
        <w:rPr>
          <w:sz w:val="24"/>
        </w:rPr>
        <w:t>pachctl list repo</w:t>
      </w:r>
    </w:p>
    <w:p w14:paraId="10955610" w14:textId="77777777" w:rsidR="005873A2" w:rsidRPr="005873A2" w:rsidRDefault="005873A2" w:rsidP="005873A2">
      <w:pPr>
        <w:spacing w:line="360" w:lineRule="auto"/>
        <w:rPr>
          <w:sz w:val="24"/>
        </w:rPr>
      </w:pPr>
    </w:p>
    <w:p w14:paraId="4C1361A1" w14:textId="77777777" w:rsidR="005873A2" w:rsidRPr="005873A2" w:rsidRDefault="005873A2" w:rsidP="005873A2">
      <w:pPr>
        <w:spacing w:line="360" w:lineRule="auto"/>
        <w:rPr>
          <w:sz w:val="24"/>
        </w:rPr>
      </w:pPr>
      <w:r w:rsidRPr="005873A2">
        <w:rPr>
          <w:sz w:val="24"/>
        </w:rPr>
        <w:t>cd /home/ubuntu/</w:t>
      </w:r>
      <w:proofErr w:type="spellStart"/>
      <w:r w:rsidRPr="005873A2">
        <w:rPr>
          <w:sz w:val="24"/>
        </w:rPr>
        <w:t>pdk</w:t>
      </w:r>
      <w:proofErr w:type="spellEnd"/>
      <w:r w:rsidRPr="005873A2">
        <w:rPr>
          <w:sz w:val="24"/>
        </w:rPr>
        <w:t>/examples/dog-cat/pipelines</w:t>
      </w:r>
    </w:p>
    <w:p w14:paraId="1E9531B6" w14:textId="77777777" w:rsidR="005873A2" w:rsidRPr="005873A2" w:rsidRDefault="005873A2" w:rsidP="005873A2">
      <w:pPr>
        <w:spacing w:line="360" w:lineRule="auto"/>
        <w:rPr>
          <w:sz w:val="24"/>
        </w:rPr>
      </w:pPr>
    </w:p>
    <w:p w14:paraId="5CA0CCE3" w14:textId="77777777" w:rsidR="005873A2" w:rsidRPr="005873A2" w:rsidRDefault="005873A2" w:rsidP="005873A2">
      <w:pPr>
        <w:spacing w:line="360" w:lineRule="auto"/>
        <w:rPr>
          <w:sz w:val="24"/>
        </w:rPr>
      </w:pPr>
      <w:r w:rsidRPr="005873A2">
        <w:rPr>
          <w:sz w:val="24"/>
        </w:rPr>
        <w:t>pachctl create pipeline -f _</w:t>
      </w:r>
      <w:proofErr w:type="spellStart"/>
      <w:r w:rsidRPr="005873A2">
        <w:rPr>
          <w:sz w:val="24"/>
        </w:rPr>
        <w:t>on_prem_training-pipeline.json</w:t>
      </w:r>
      <w:proofErr w:type="spellEnd"/>
    </w:p>
    <w:p w14:paraId="1FE0FC08" w14:textId="77777777" w:rsidR="005873A2" w:rsidRPr="005873A2" w:rsidRDefault="005873A2" w:rsidP="005873A2">
      <w:pPr>
        <w:spacing w:line="360" w:lineRule="auto"/>
        <w:rPr>
          <w:sz w:val="24"/>
        </w:rPr>
      </w:pPr>
    </w:p>
    <w:p w14:paraId="15317109" w14:textId="77777777" w:rsidR="005873A2" w:rsidRPr="005873A2" w:rsidRDefault="005873A2" w:rsidP="005873A2">
      <w:pPr>
        <w:spacing w:line="360" w:lineRule="auto"/>
        <w:rPr>
          <w:sz w:val="24"/>
        </w:rPr>
      </w:pPr>
      <w:r w:rsidRPr="005873A2">
        <w:rPr>
          <w:sz w:val="24"/>
        </w:rPr>
        <w:t>pachctl list pipelines</w:t>
      </w:r>
    </w:p>
    <w:p w14:paraId="24CA2D9A" w14:textId="77777777" w:rsidR="005873A2" w:rsidRPr="005873A2" w:rsidRDefault="005873A2" w:rsidP="005873A2">
      <w:pPr>
        <w:spacing w:line="360" w:lineRule="auto"/>
        <w:rPr>
          <w:sz w:val="24"/>
        </w:rPr>
      </w:pPr>
    </w:p>
    <w:p w14:paraId="7B4443C9"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pods -n pachyderm -w</w:t>
      </w:r>
    </w:p>
    <w:p w14:paraId="04E963DE" w14:textId="77777777" w:rsidR="005873A2" w:rsidRPr="005873A2" w:rsidRDefault="005873A2" w:rsidP="005873A2">
      <w:pPr>
        <w:spacing w:line="360" w:lineRule="auto"/>
        <w:rPr>
          <w:sz w:val="24"/>
        </w:rPr>
      </w:pPr>
    </w:p>
    <w:p w14:paraId="08A8FA38" w14:textId="77777777" w:rsidR="005873A2" w:rsidRPr="005873A2" w:rsidRDefault="005873A2" w:rsidP="005873A2">
      <w:pPr>
        <w:spacing w:line="360" w:lineRule="auto"/>
        <w:rPr>
          <w:sz w:val="24"/>
        </w:rPr>
      </w:pPr>
      <w:r w:rsidRPr="005873A2">
        <w:rPr>
          <w:sz w:val="24"/>
        </w:rPr>
        <w:t xml:space="preserve">### If there </w:t>
      </w:r>
      <w:proofErr w:type="spellStart"/>
      <w:r w:rsidRPr="005873A2">
        <w:rPr>
          <w:sz w:val="24"/>
        </w:rPr>
        <w:t>a</w:t>
      </w:r>
      <w:proofErr w:type="spellEnd"/>
      <w:r w:rsidRPr="005873A2">
        <w:rPr>
          <w:sz w:val="24"/>
        </w:rPr>
        <w:t xml:space="preserve"> Error of </w:t>
      </w:r>
      <w:proofErr w:type="spellStart"/>
      <w:r w:rsidRPr="005873A2">
        <w:rPr>
          <w:sz w:val="24"/>
        </w:rPr>
        <w:t>insuffient</w:t>
      </w:r>
      <w:proofErr w:type="spellEnd"/>
      <w:r w:rsidRPr="005873A2">
        <w:rPr>
          <w:sz w:val="24"/>
        </w:rPr>
        <w:t xml:space="preserve"> resources, follow the below steps ######### </w:t>
      </w:r>
    </w:p>
    <w:p w14:paraId="5593DD28" w14:textId="77777777" w:rsidR="005873A2" w:rsidRPr="005873A2" w:rsidRDefault="005873A2" w:rsidP="005873A2">
      <w:pPr>
        <w:spacing w:line="360" w:lineRule="auto"/>
        <w:rPr>
          <w:sz w:val="24"/>
        </w:rPr>
      </w:pPr>
    </w:p>
    <w:p w14:paraId="249824D2"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describe pod pdk-dogs-and-cats-dogs-and-cats-model-v1-wvgxr -n pachyderm</w:t>
      </w:r>
    </w:p>
    <w:p w14:paraId="7BC9453B" w14:textId="77777777" w:rsidR="005873A2" w:rsidRPr="005873A2" w:rsidRDefault="005873A2" w:rsidP="005873A2">
      <w:pPr>
        <w:spacing w:line="360" w:lineRule="auto"/>
        <w:rPr>
          <w:sz w:val="24"/>
        </w:rPr>
      </w:pPr>
    </w:p>
    <w:p w14:paraId="7371EA6E"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w:t>
      </w:r>
      <w:proofErr w:type="spellStart"/>
      <w:r w:rsidRPr="005873A2">
        <w:rPr>
          <w:sz w:val="24"/>
        </w:rPr>
        <w:t>rc</w:t>
      </w:r>
      <w:proofErr w:type="spellEnd"/>
      <w:r w:rsidRPr="005873A2">
        <w:rPr>
          <w:sz w:val="24"/>
        </w:rPr>
        <w:t xml:space="preserve"> -n pachyderm</w:t>
      </w:r>
    </w:p>
    <w:p w14:paraId="743B83DB" w14:textId="77777777" w:rsidR="005873A2" w:rsidRPr="005873A2" w:rsidRDefault="005873A2" w:rsidP="005873A2">
      <w:pPr>
        <w:spacing w:line="360" w:lineRule="auto"/>
        <w:rPr>
          <w:sz w:val="24"/>
        </w:rPr>
      </w:pPr>
    </w:p>
    <w:p w14:paraId="2A3E592D"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edit </w:t>
      </w:r>
      <w:proofErr w:type="spellStart"/>
      <w:r w:rsidRPr="005873A2">
        <w:rPr>
          <w:sz w:val="24"/>
        </w:rPr>
        <w:t>rc</w:t>
      </w:r>
      <w:proofErr w:type="spellEnd"/>
      <w:r w:rsidRPr="005873A2">
        <w:rPr>
          <w:sz w:val="24"/>
        </w:rPr>
        <w:t xml:space="preserve"> pdk-dogs-and-cats-dogs-and-cats-model-v1 -n pachyderm</w:t>
      </w:r>
    </w:p>
    <w:p w14:paraId="34EFED7D" w14:textId="77777777" w:rsidR="005873A2" w:rsidRPr="005873A2" w:rsidRDefault="005873A2" w:rsidP="005873A2">
      <w:pPr>
        <w:spacing w:line="360" w:lineRule="auto"/>
        <w:rPr>
          <w:sz w:val="24"/>
        </w:rPr>
      </w:pPr>
    </w:p>
    <w:p w14:paraId="73769B97" w14:textId="77777777" w:rsidR="005873A2" w:rsidRPr="005873A2" w:rsidRDefault="005873A2" w:rsidP="005873A2">
      <w:pPr>
        <w:spacing w:line="360" w:lineRule="auto"/>
        <w:rPr>
          <w:sz w:val="24"/>
        </w:rPr>
      </w:pPr>
      <w:r w:rsidRPr="005873A2">
        <w:rPr>
          <w:sz w:val="24"/>
        </w:rPr>
        <w:t>#### Remove All CPU limits ####</w:t>
      </w:r>
    </w:p>
    <w:p w14:paraId="283BDF20" w14:textId="77777777" w:rsidR="005873A2" w:rsidRPr="005873A2" w:rsidRDefault="005873A2" w:rsidP="005873A2">
      <w:pPr>
        <w:spacing w:line="360" w:lineRule="auto"/>
        <w:rPr>
          <w:sz w:val="24"/>
        </w:rPr>
      </w:pPr>
    </w:p>
    <w:p w14:paraId="1BEB9E6D"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pods -n pachyderm</w:t>
      </w:r>
    </w:p>
    <w:p w14:paraId="3929803C" w14:textId="77777777" w:rsidR="005873A2" w:rsidRPr="005873A2" w:rsidRDefault="005873A2" w:rsidP="005873A2">
      <w:pPr>
        <w:spacing w:line="360" w:lineRule="auto"/>
        <w:rPr>
          <w:sz w:val="24"/>
        </w:rPr>
      </w:pPr>
    </w:p>
    <w:p w14:paraId="08293FF6"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delete pod pdk-dogs-and-cats-dogs-and-cats-model-v1-wvgxr -n pachyderm</w:t>
      </w:r>
    </w:p>
    <w:p w14:paraId="318782C1" w14:textId="77777777" w:rsidR="005873A2" w:rsidRPr="005873A2" w:rsidRDefault="005873A2" w:rsidP="005873A2">
      <w:pPr>
        <w:spacing w:line="360" w:lineRule="auto"/>
        <w:rPr>
          <w:sz w:val="24"/>
        </w:rPr>
      </w:pPr>
    </w:p>
    <w:p w14:paraId="36AFFD68"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pods -n pachyderm -w</w:t>
      </w:r>
    </w:p>
    <w:p w14:paraId="189949B6" w14:textId="77777777" w:rsidR="005873A2" w:rsidRPr="005873A2" w:rsidRDefault="005873A2" w:rsidP="005873A2">
      <w:pPr>
        <w:spacing w:line="360" w:lineRule="auto"/>
        <w:rPr>
          <w:sz w:val="24"/>
        </w:rPr>
      </w:pPr>
    </w:p>
    <w:p w14:paraId="4BAD972B" w14:textId="77777777" w:rsidR="005873A2" w:rsidRPr="005873A2" w:rsidRDefault="005873A2" w:rsidP="005873A2">
      <w:pPr>
        <w:spacing w:line="360" w:lineRule="auto"/>
        <w:rPr>
          <w:sz w:val="24"/>
        </w:rPr>
      </w:pPr>
      <w:r w:rsidRPr="005873A2">
        <w:rPr>
          <w:sz w:val="24"/>
        </w:rPr>
        <w:t xml:space="preserve">### If there </w:t>
      </w:r>
      <w:proofErr w:type="spellStart"/>
      <w:r w:rsidRPr="005873A2">
        <w:rPr>
          <w:sz w:val="24"/>
        </w:rPr>
        <w:t>a</w:t>
      </w:r>
      <w:proofErr w:type="spellEnd"/>
      <w:r w:rsidRPr="005873A2">
        <w:rPr>
          <w:sz w:val="24"/>
        </w:rPr>
        <w:t xml:space="preserve"> Error of </w:t>
      </w:r>
      <w:proofErr w:type="spellStart"/>
      <w:r w:rsidRPr="005873A2">
        <w:rPr>
          <w:sz w:val="24"/>
        </w:rPr>
        <w:t>insuffient</w:t>
      </w:r>
      <w:proofErr w:type="spellEnd"/>
      <w:r w:rsidRPr="005873A2">
        <w:rPr>
          <w:sz w:val="24"/>
        </w:rPr>
        <w:t xml:space="preserve"> resources, follow the above steps ######### </w:t>
      </w:r>
    </w:p>
    <w:p w14:paraId="5D8D3478" w14:textId="77777777" w:rsidR="005873A2" w:rsidRPr="005873A2" w:rsidRDefault="005873A2" w:rsidP="005873A2">
      <w:pPr>
        <w:spacing w:line="360" w:lineRule="auto"/>
        <w:rPr>
          <w:sz w:val="24"/>
        </w:rPr>
      </w:pPr>
    </w:p>
    <w:p w14:paraId="0D22D65C" w14:textId="77777777" w:rsidR="005873A2" w:rsidRPr="005873A2" w:rsidRDefault="005873A2" w:rsidP="005873A2">
      <w:pPr>
        <w:spacing w:line="360" w:lineRule="auto"/>
        <w:rPr>
          <w:sz w:val="24"/>
        </w:rPr>
      </w:pPr>
      <w:r w:rsidRPr="005873A2">
        <w:rPr>
          <w:sz w:val="24"/>
        </w:rPr>
        <w:t>### Verify the Steps in GUI ####</w:t>
      </w:r>
    </w:p>
    <w:p w14:paraId="0C863714" w14:textId="77777777" w:rsidR="005873A2" w:rsidRPr="005873A2" w:rsidRDefault="005873A2" w:rsidP="005873A2">
      <w:pPr>
        <w:spacing w:line="360" w:lineRule="auto"/>
        <w:rPr>
          <w:sz w:val="24"/>
        </w:rPr>
      </w:pPr>
    </w:p>
    <w:p w14:paraId="13FBC1D3" w14:textId="77777777" w:rsidR="005873A2" w:rsidRPr="005873A2" w:rsidRDefault="005873A2" w:rsidP="005873A2">
      <w:pPr>
        <w:spacing w:line="360" w:lineRule="auto"/>
        <w:rPr>
          <w:sz w:val="24"/>
        </w:rPr>
      </w:pPr>
      <w:r w:rsidRPr="005873A2">
        <w:rPr>
          <w:sz w:val="24"/>
        </w:rPr>
        <w:t>pachctl create pipeline -f _</w:t>
      </w:r>
      <w:proofErr w:type="spellStart"/>
      <w:r w:rsidRPr="005873A2">
        <w:rPr>
          <w:sz w:val="24"/>
        </w:rPr>
        <w:t>on_prem_deployment-pipeline.json</w:t>
      </w:r>
      <w:proofErr w:type="spellEnd"/>
    </w:p>
    <w:p w14:paraId="3C478109" w14:textId="77777777" w:rsidR="005873A2" w:rsidRPr="005873A2" w:rsidRDefault="005873A2" w:rsidP="005873A2">
      <w:pPr>
        <w:spacing w:line="360" w:lineRule="auto"/>
        <w:rPr>
          <w:sz w:val="24"/>
        </w:rPr>
      </w:pPr>
    </w:p>
    <w:p w14:paraId="1E2E17C1" w14:textId="77777777" w:rsidR="005873A2" w:rsidRPr="005873A2" w:rsidRDefault="005873A2" w:rsidP="005873A2">
      <w:pPr>
        <w:spacing w:line="360" w:lineRule="auto"/>
        <w:rPr>
          <w:sz w:val="24"/>
        </w:rPr>
      </w:pPr>
      <w:r w:rsidRPr="005873A2">
        <w:rPr>
          <w:sz w:val="24"/>
        </w:rPr>
        <w:t>pachctl list pipeline</w:t>
      </w:r>
    </w:p>
    <w:p w14:paraId="695206A6" w14:textId="77777777" w:rsidR="005873A2" w:rsidRPr="005873A2" w:rsidRDefault="005873A2" w:rsidP="005873A2">
      <w:pPr>
        <w:spacing w:line="360" w:lineRule="auto"/>
        <w:rPr>
          <w:sz w:val="24"/>
        </w:rPr>
      </w:pPr>
    </w:p>
    <w:p w14:paraId="0AD60FB6"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pods -n pachyderm -w</w:t>
      </w:r>
    </w:p>
    <w:p w14:paraId="512560D4" w14:textId="77777777" w:rsidR="005873A2" w:rsidRPr="005873A2" w:rsidRDefault="005873A2" w:rsidP="005873A2">
      <w:pPr>
        <w:spacing w:line="360" w:lineRule="auto"/>
        <w:rPr>
          <w:sz w:val="24"/>
        </w:rPr>
      </w:pPr>
    </w:p>
    <w:p w14:paraId="22008932" w14:textId="77777777" w:rsidR="005873A2" w:rsidRPr="005873A2" w:rsidRDefault="005873A2" w:rsidP="005873A2">
      <w:pPr>
        <w:spacing w:line="360" w:lineRule="auto"/>
        <w:rPr>
          <w:sz w:val="24"/>
        </w:rPr>
      </w:pPr>
      <w:r w:rsidRPr="005873A2">
        <w:rPr>
          <w:sz w:val="24"/>
        </w:rPr>
        <w:t>### Make sure that Sub Job is success in GUI of Pachyderm ###</w:t>
      </w:r>
    </w:p>
    <w:p w14:paraId="099C1763" w14:textId="77777777" w:rsidR="005873A2" w:rsidRPr="005873A2" w:rsidRDefault="005873A2" w:rsidP="005873A2">
      <w:pPr>
        <w:spacing w:line="360" w:lineRule="auto"/>
        <w:rPr>
          <w:sz w:val="24"/>
        </w:rPr>
      </w:pPr>
    </w:p>
    <w:p w14:paraId="4439EABC" w14:textId="77777777" w:rsidR="005873A2" w:rsidRPr="005873A2" w:rsidRDefault="005873A2" w:rsidP="005873A2">
      <w:pPr>
        <w:spacing w:line="360" w:lineRule="auto"/>
        <w:rPr>
          <w:sz w:val="24"/>
        </w:rPr>
      </w:pPr>
      <w:r w:rsidRPr="005873A2">
        <w:rPr>
          <w:sz w:val="24"/>
        </w:rPr>
        <w:t>### Unzip the dog-cat.zip in sample-data in extracted dog and cat folder reduce the number to 5 cats and 5 dogs in GUI ######</w:t>
      </w:r>
    </w:p>
    <w:p w14:paraId="7CEF09DB" w14:textId="77777777" w:rsidR="005873A2" w:rsidRPr="005873A2" w:rsidRDefault="005873A2" w:rsidP="005873A2">
      <w:pPr>
        <w:spacing w:line="360" w:lineRule="auto"/>
        <w:rPr>
          <w:sz w:val="24"/>
        </w:rPr>
      </w:pPr>
    </w:p>
    <w:p w14:paraId="795A1569" w14:textId="77777777" w:rsidR="005873A2" w:rsidRPr="005873A2" w:rsidRDefault="005873A2" w:rsidP="005873A2">
      <w:pPr>
        <w:spacing w:line="360" w:lineRule="auto"/>
        <w:rPr>
          <w:sz w:val="24"/>
        </w:rPr>
      </w:pPr>
      <w:r w:rsidRPr="005873A2">
        <w:rPr>
          <w:sz w:val="24"/>
        </w:rPr>
        <w:t>cd /home/ubuntu/</w:t>
      </w:r>
      <w:proofErr w:type="spellStart"/>
      <w:r w:rsidRPr="005873A2">
        <w:rPr>
          <w:sz w:val="24"/>
        </w:rPr>
        <w:t>pdk</w:t>
      </w:r>
      <w:proofErr w:type="spellEnd"/>
      <w:r w:rsidRPr="005873A2">
        <w:rPr>
          <w:sz w:val="24"/>
        </w:rPr>
        <w:t>/examples/dog-cat/sample-data</w:t>
      </w:r>
    </w:p>
    <w:p w14:paraId="0FF44AEB" w14:textId="77777777" w:rsidR="005873A2" w:rsidRPr="005873A2" w:rsidRDefault="005873A2" w:rsidP="005873A2">
      <w:pPr>
        <w:spacing w:line="360" w:lineRule="auto"/>
        <w:rPr>
          <w:sz w:val="24"/>
        </w:rPr>
      </w:pPr>
    </w:p>
    <w:p w14:paraId="29EAD0E5" w14:textId="77777777" w:rsidR="005873A2" w:rsidRPr="005873A2" w:rsidRDefault="005873A2" w:rsidP="005873A2">
      <w:pPr>
        <w:spacing w:line="360" w:lineRule="auto"/>
        <w:rPr>
          <w:sz w:val="24"/>
        </w:rPr>
      </w:pPr>
      <w:r w:rsidRPr="005873A2">
        <w:rPr>
          <w:sz w:val="24"/>
        </w:rPr>
        <w:t>###### Unzip the below content to a new dog-cat folder#######</w:t>
      </w:r>
    </w:p>
    <w:p w14:paraId="305CAB86" w14:textId="77777777" w:rsidR="005873A2" w:rsidRPr="005873A2" w:rsidRDefault="005873A2" w:rsidP="005873A2">
      <w:pPr>
        <w:spacing w:line="360" w:lineRule="auto"/>
        <w:rPr>
          <w:sz w:val="24"/>
        </w:rPr>
      </w:pPr>
    </w:p>
    <w:p w14:paraId="6E2CEE59" w14:textId="77777777" w:rsidR="005873A2" w:rsidRPr="005873A2" w:rsidRDefault="005873A2" w:rsidP="005873A2">
      <w:pPr>
        <w:spacing w:line="360" w:lineRule="auto"/>
        <w:rPr>
          <w:sz w:val="24"/>
        </w:rPr>
      </w:pPr>
      <w:r w:rsidRPr="005873A2">
        <w:rPr>
          <w:sz w:val="24"/>
        </w:rPr>
        <w:t>unzip dataset-dog-cat.zip</w:t>
      </w:r>
    </w:p>
    <w:p w14:paraId="4CC0AECA" w14:textId="77777777" w:rsidR="005873A2" w:rsidRPr="005873A2" w:rsidRDefault="005873A2" w:rsidP="005873A2">
      <w:pPr>
        <w:spacing w:line="360" w:lineRule="auto"/>
        <w:rPr>
          <w:sz w:val="24"/>
        </w:rPr>
      </w:pPr>
    </w:p>
    <w:p w14:paraId="16FE48F0" w14:textId="77777777" w:rsidR="005873A2" w:rsidRPr="005873A2" w:rsidRDefault="005873A2" w:rsidP="005873A2">
      <w:pPr>
        <w:spacing w:line="360" w:lineRule="auto"/>
        <w:rPr>
          <w:sz w:val="24"/>
        </w:rPr>
      </w:pPr>
      <w:r w:rsidRPr="005873A2">
        <w:rPr>
          <w:sz w:val="24"/>
        </w:rPr>
        <w:t>cd dog-cat/</w:t>
      </w:r>
    </w:p>
    <w:p w14:paraId="3440D297" w14:textId="77777777" w:rsidR="005873A2" w:rsidRPr="005873A2" w:rsidRDefault="005873A2" w:rsidP="005873A2">
      <w:pPr>
        <w:spacing w:line="360" w:lineRule="auto"/>
        <w:rPr>
          <w:sz w:val="24"/>
        </w:rPr>
      </w:pPr>
      <w:r w:rsidRPr="005873A2">
        <w:rPr>
          <w:sz w:val="24"/>
        </w:rPr>
        <w:t>ls</w:t>
      </w:r>
    </w:p>
    <w:p w14:paraId="35DBB58F" w14:textId="77777777" w:rsidR="005873A2" w:rsidRPr="005873A2" w:rsidRDefault="005873A2" w:rsidP="005873A2">
      <w:pPr>
        <w:spacing w:line="360" w:lineRule="auto"/>
        <w:rPr>
          <w:sz w:val="24"/>
        </w:rPr>
      </w:pPr>
    </w:p>
    <w:p w14:paraId="48D10C76" w14:textId="77777777" w:rsidR="005873A2" w:rsidRPr="005873A2" w:rsidRDefault="005873A2" w:rsidP="005873A2">
      <w:pPr>
        <w:spacing w:line="360" w:lineRule="auto"/>
        <w:rPr>
          <w:sz w:val="24"/>
        </w:rPr>
      </w:pPr>
      <w:r w:rsidRPr="005873A2">
        <w:rPr>
          <w:sz w:val="24"/>
        </w:rPr>
        <w:t>rm -f cat.{6..100}.jpg</w:t>
      </w:r>
    </w:p>
    <w:p w14:paraId="16D7D8B8" w14:textId="77777777" w:rsidR="005873A2" w:rsidRPr="005873A2" w:rsidRDefault="005873A2" w:rsidP="005873A2">
      <w:pPr>
        <w:spacing w:line="360" w:lineRule="auto"/>
        <w:rPr>
          <w:sz w:val="24"/>
        </w:rPr>
      </w:pPr>
      <w:r w:rsidRPr="005873A2">
        <w:rPr>
          <w:sz w:val="24"/>
        </w:rPr>
        <w:t>rm -f dog.{6..100}.jpg</w:t>
      </w:r>
    </w:p>
    <w:p w14:paraId="71A1DA1D" w14:textId="77777777" w:rsidR="005873A2" w:rsidRPr="005873A2" w:rsidRDefault="005873A2" w:rsidP="005873A2">
      <w:pPr>
        <w:spacing w:line="360" w:lineRule="auto"/>
        <w:rPr>
          <w:sz w:val="24"/>
        </w:rPr>
      </w:pPr>
    </w:p>
    <w:p w14:paraId="6939917B" w14:textId="77777777" w:rsidR="005873A2" w:rsidRPr="005873A2" w:rsidRDefault="005873A2" w:rsidP="005873A2">
      <w:pPr>
        <w:spacing w:line="360" w:lineRule="auto"/>
        <w:rPr>
          <w:sz w:val="24"/>
        </w:rPr>
      </w:pPr>
      <w:r w:rsidRPr="005873A2">
        <w:rPr>
          <w:sz w:val="24"/>
        </w:rPr>
        <w:t>cd ..</w:t>
      </w:r>
    </w:p>
    <w:p w14:paraId="608EFAC4" w14:textId="77777777" w:rsidR="005873A2" w:rsidRPr="005873A2" w:rsidRDefault="005873A2" w:rsidP="005873A2">
      <w:pPr>
        <w:spacing w:line="360" w:lineRule="auto"/>
        <w:rPr>
          <w:sz w:val="24"/>
        </w:rPr>
      </w:pPr>
    </w:p>
    <w:p w14:paraId="68371E4C" w14:textId="77777777" w:rsidR="005873A2" w:rsidRPr="005873A2" w:rsidRDefault="005873A2" w:rsidP="005873A2">
      <w:pPr>
        <w:spacing w:line="360" w:lineRule="auto"/>
        <w:rPr>
          <w:sz w:val="24"/>
        </w:rPr>
      </w:pPr>
      <w:r w:rsidRPr="005873A2">
        <w:rPr>
          <w:sz w:val="24"/>
        </w:rPr>
        <w:t>find ./dog-cat/ -name '.</w:t>
      </w:r>
      <w:proofErr w:type="spellStart"/>
      <w:r w:rsidRPr="005873A2">
        <w:rPr>
          <w:sz w:val="24"/>
        </w:rPr>
        <w:t>DS_Store</w:t>
      </w:r>
      <w:proofErr w:type="spellEnd"/>
      <w:r w:rsidRPr="005873A2">
        <w:rPr>
          <w:sz w:val="24"/>
        </w:rPr>
        <w:t>' -type f -delete</w:t>
      </w:r>
    </w:p>
    <w:p w14:paraId="2592356F" w14:textId="77777777" w:rsidR="005873A2" w:rsidRPr="005873A2" w:rsidRDefault="005873A2" w:rsidP="005873A2">
      <w:pPr>
        <w:spacing w:line="360" w:lineRule="auto"/>
        <w:rPr>
          <w:sz w:val="24"/>
        </w:rPr>
      </w:pPr>
    </w:p>
    <w:p w14:paraId="7518A568" w14:textId="77777777" w:rsidR="005873A2" w:rsidRPr="005873A2" w:rsidRDefault="005873A2" w:rsidP="005873A2">
      <w:pPr>
        <w:spacing w:line="360" w:lineRule="auto"/>
        <w:rPr>
          <w:sz w:val="24"/>
        </w:rPr>
      </w:pPr>
      <w:r w:rsidRPr="005873A2">
        <w:rPr>
          <w:sz w:val="24"/>
        </w:rPr>
        <w:t>ls ./dog-cat/</w:t>
      </w:r>
    </w:p>
    <w:p w14:paraId="4D8E8EED" w14:textId="77777777" w:rsidR="005873A2" w:rsidRPr="005873A2" w:rsidRDefault="005873A2" w:rsidP="005873A2">
      <w:pPr>
        <w:spacing w:line="360" w:lineRule="auto"/>
        <w:rPr>
          <w:sz w:val="24"/>
        </w:rPr>
      </w:pPr>
    </w:p>
    <w:p w14:paraId="710DF595" w14:textId="77777777" w:rsidR="005873A2" w:rsidRPr="005873A2" w:rsidRDefault="005873A2" w:rsidP="005873A2">
      <w:pPr>
        <w:spacing w:line="360" w:lineRule="auto"/>
        <w:rPr>
          <w:sz w:val="24"/>
        </w:rPr>
      </w:pPr>
      <w:r w:rsidRPr="005873A2">
        <w:rPr>
          <w:sz w:val="24"/>
        </w:rPr>
        <w:lastRenderedPageBreak/>
        <w:t>#### Make Sure there are only 10 files in this directory #####</w:t>
      </w:r>
    </w:p>
    <w:p w14:paraId="3F934D04" w14:textId="77777777" w:rsidR="005873A2" w:rsidRPr="005873A2" w:rsidRDefault="005873A2" w:rsidP="005873A2">
      <w:pPr>
        <w:spacing w:line="360" w:lineRule="auto"/>
        <w:rPr>
          <w:sz w:val="24"/>
        </w:rPr>
      </w:pPr>
    </w:p>
    <w:p w14:paraId="10FE5DE9" w14:textId="77777777" w:rsidR="005873A2" w:rsidRPr="005873A2" w:rsidRDefault="005873A2" w:rsidP="005873A2">
      <w:pPr>
        <w:spacing w:line="360" w:lineRule="auto"/>
        <w:rPr>
          <w:sz w:val="24"/>
        </w:rPr>
      </w:pPr>
    </w:p>
    <w:p w14:paraId="096563C1" w14:textId="77777777" w:rsidR="005873A2" w:rsidRPr="005873A2" w:rsidRDefault="005873A2" w:rsidP="005873A2">
      <w:pPr>
        <w:spacing w:line="360" w:lineRule="auto"/>
        <w:rPr>
          <w:sz w:val="24"/>
        </w:rPr>
      </w:pPr>
      <w:r w:rsidRPr="005873A2">
        <w:rPr>
          <w:sz w:val="24"/>
        </w:rPr>
        <w:t xml:space="preserve">pachctl put file </w:t>
      </w:r>
      <w:proofErr w:type="spellStart"/>
      <w:r w:rsidRPr="005873A2">
        <w:rPr>
          <w:sz w:val="24"/>
        </w:rPr>
        <w:t>dogs-and-cats-data@master</w:t>
      </w:r>
      <w:proofErr w:type="spellEnd"/>
      <w:r w:rsidRPr="005873A2">
        <w:rPr>
          <w:sz w:val="24"/>
        </w:rPr>
        <w:t>:/data1 -f ./dog-cat -r</w:t>
      </w:r>
    </w:p>
    <w:p w14:paraId="11B087C2" w14:textId="77777777" w:rsidR="005873A2" w:rsidRPr="005873A2" w:rsidRDefault="005873A2" w:rsidP="005873A2">
      <w:pPr>
        <w:spacing w:line="360" w:lineRule="auto"/>
        <w:rPr>
          <w:sz w:val="24"/>
        </w:rPr>
      </w:pPr>
    </w:p>
    <w:p w14:paraId="3C54CA22" w14:textId="77777777" w:rsidR="005873A2" w:rsidRPr="005873A2" w:rsidRDefault="005873A2" w:rsidP="005873A2">
      <w:pPr>
        <w:spacing w:line="360" w:lineRule="auto"/>
        <w:rPr>
          <w:sz w:val="24"/>
        </w:rPr>
      </w:pPr>
      <w:r w:rsidRPr="005873A2">
        <w:rPr>
          <w:sz w:val="24"/>
        </w:rPr>
        <w:t>pachctl list commits</w:t>
      </w:r>
    </w:p>
    <w:p w14:paraId="1BDB5E15" w14:textId="77777777" w:rsidR="005873A2" w:rsidRPr="005873A2" w:rsidRDefault="005873A2" w:rsidP="005873A2">
      <w:pPr>
        <w:spacing w:line="360" w:lineRule="auto"/>
        <w:rPr>
          <w:sz w:val="24"/>
        </w:rPr>
      </w:pPr>
    </w:p>
    <w:p w14:paraId="49B51C67"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n ${KSERVE_MODELS_NAMESPACE} get </w:t>
      </w:r>
      <w:proofErr w:type="spellStart"/>
      <w:r w:rsidRPr="005873A2">
        <w:rPr>
          <w:sz w:val="24"/>
        </w:rPr>
        <w:t>inferenceservices</w:t>
      </w:r>
      <w:proofErr w:type="spellEnd"/>
    </w:p>
    <w:p w14:paraId="440F6DEA" w14:textId="77777777" w:rsidR="005873A2" w:rsidRPr="005873A2" w:rsidRDefault="005873A2" w:rsidP="005873A2">
      <w:pPr>
        <w:spacing w:line="360" w:lineRule="auto"/>
        <w:rPr>
          <w:sz w:val="24"/>
        </w:rPr>
      </w:pPr>
    </w:p>
    <w:p w14:paraId="1EF88353" w14:textId="77777777" w:rsidR="005873A2" w:rsidRPr="005873A2" w:rsidRDefault="005873A2" w:rsidP="005873A2">
      <w:pPr>
        <w:spacing w:line="360" w:lineRule="auto"/>
        <w:rPr>
          <w:sz w:val="24"/>
        </w:rPr>
      </w:pPr>
      <w:r w:rsidRPr="005873A2">
        <w:rPr>
          <w:sz w:val="24"/>
        </w:rPr>
        <w:t>curl -v -H "Host: dogcat-deploy.models.example.com" http://${INGRESS_HOST}:${INGRESS_PORT}/v1/models/dogs-and-cats:predict -d @./cat.json</w:t>
      </w:r>
    </w:p>
    <w:p w14:paraId="3ED2CE69" w14:textId="77777777" w:rsidR="005873A2" w:rsidRPr="005873A2" w:rsidRDefault="005873A2" w:rsidP="005873A2">
      <w:pPr>
        <w:spacing w:line="360" w:lineRule="auto"/>
        <w:rPr>
          <w:sz w:val="24"/>
        </w:rPr>
      </w:pPr>
    </w:p>
    <w:p w14:paraId="38456205" w14:textId="77777777" w:rsidR="005873A2" w:rsidRPr="005873A2" w:rsidRDefault="005873A2" w:rsidP="005873A2">
      <w:pPr>
        <w:spacing w:line="360" w:lineRule="auto"/>
        <w:rPr>
          <w:sz w:val="24"/>
        </w:rPr>
      </w:pPr>
    </w:p>
    <w:p w14:paraId="58CE256B" w14:textId="77777777" w:rsidR="005873A2" w:rsidRPr="005873A2" w:rsidRDefault="005873A2" w:rsidP="005873A2">
      <w:pPr>
        <w:spacing w:line="360" w:lineRule="auto"/>
        <w:rPr>
          <w:sz w:val="24"/>
        </w:rPr>
      </w:pPr>
      <w:r w:rsidRPr="005873A2">
        <w:rPr>
          <w:sz w:val="24"/>
        </w:rPr>
        <w:t>curl -v -H "Host: dogcat-deploy.models.example.com" http://${INGRESS_HOST}:${INGRESS_PORT}/v1/models/dogs-and-cats:predict -d @./dog.json</w:t>
      </w:r>
    </w:p>
    <w:p w14:paraId="21F4F4A5" w14:textId="77777777" w:rsidR="005873A2" w:rsidRPr="005873A2" w:rsidRDefault="005873A2" w:rsidP="005873A2">
      <w:pPr>
        <w:spacing w:line="360" w:lineRule="auto"/>
        <w:rPr>
          <w:sz w:val="24"/>
        </w:rPr>
      </w:pPr>
    </w:p>
    <w:p w14:paraId="4D5A1D08" w14:textId="77777777" w:rsidR="005873A2" w:rsidRPr="005873A2" w:rsidRDefault="005873A2" w:rsidP="005873A2">
      <w:pPr>
        <w:spacing w:line="360" w:lineRule="auto"/>
        <w:rPr>
          <w:sz w:val="24"/>
        </w:rPr>
      </w:pPr>
      <w:r w:rsidRPr="005873A2">
        <w:rPr>
          <w:sz w:val="24"/>
        </w:rPr>
        <w:t>############## If any error comes, then only use the below steps ###################</w:t>
      </w:r>
    </w:p>
    <w:p w14:paraId="15189380" w14:textId="77777777" w:rsidR="005873A2" w:rsidRPr="005873A2" w:rsidRDefault="005873A2" w:rsidP="005873A2">
      <w:pPr>
        <w:spacing w:line="360" w:lineRule="auto"/>
        <w:rPr>
          <w:sz w:val="24"/>
        </w:rPr>
      </w:pPr>
      <w:r w:rsidRPr="005873A2">
        <w:rPr>
          <w:sz w:val="24"/>
        </w:rPr>
        <w:t xml:space="preserve">Inside Pod ENV </w:t>
      </w:r>
    </w:p>
    <w:p w14:paraId="6ADF55F0" w14:textId="77777777" w:rsidR="005873A2" w:rsidRPr="005873A2" w:rsidRDefault="005873A2" w:rsidP="005873A2">
      <w:pPr>
        <w:spacing w:line="360" w:lineRule="auto"/>
        <w:rPr>
          <w:sz w:val="24"/>
        </w:rPr>
      </w:pPr>
    </w:p>
    <w:p w14:paraId="14F0BA1F" w14:textId="77777777" w:rsidR="005873A2" w:rsidRPr="005873A2" w:rsidRDefault="005873A2" w:rsidP="005873A2">
      <w:pPr>
        <w:spacing w:line="360" w:lineRule="auto"/>
        <w:rPr>
          <w:sz w:val="24"/>
        </w:rPr>
      </w:pPr>
      <w:r w:rsidRPr="005873A2">
        <w:rPr>
          <w:sz w:val="24"/>
        </w:rPr>
        <w:t>export DET_MASTER=http://192.168.0.107:8080/ or</w:t>
      </w:r>
    </w:p>
    <w:p w14:paraId="7220FA52" w14:textId="77777777" w:rsidR="005873A2" w:rsidRPr="005873A2" w:rsidRDefault="005873A2" w:rsidP="005873A2">
      <w:pPr>
        <w:spacing w:line="360" w:lineRule="auto"/>
        <w:rPr>
          <w:sz w:val="24"/>
        </w:rPr>
      </w:pPr>
    </w:p>
    <w:p w14:paraId="76300B6E"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w:t>
      </w:r>
      <w:proofErr w:type="spellStart"/>
      <w:r w:rsidRPr="005873A2">
        <w:rPr>
          <w:sz w:val="24"/>
        </w:rPr>
        <w:t>rc</w:t>
      </w:r>
      <w:proofErr w:type="spellEnd"/>
      <w:r w:rsidRPr="005873A2">
        <w:rPr>
          <w:sz w:val="24"/>
        </w:rPr>
        <w:t xml:space="preserve"> -n pachyderm</w:t>
      </w:r>
    </w:p>
    <w:p w14:paraId="2C336DAD" w14:textId="77777777" w:rsidR="005873A2" w:rsidRPr="005873A2" w:rsidRDefault="005873A2" w:rsidP="005873A2">
      <w:pPr>
        <w:spacing w:line="360" w:lineRule="auto"/>
        <w:rPr>
          <w:sz w:val="24"/>
        </w:rPr>
      </w:pPr>
    </w:p>
    <w:p w14:paraId="4C036348"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get secret -n pachyderm</w:t>
      </w:r>
    </w:p>
    <w:p w14:paraId="3904AE67" w14:textId="77777777" w:rsidR="005873A2" w:rsidRPr="005873A2" w:rsidRDefault="005873A2" w:rsidP="005873A2">
      <w:pPr>
        <w:spacing w:line="360" w:lineRule="auto"/>
        <w:rPr>
          <w:sz w:val="24"/>
        </w:rPr>
      </w:pPr>
    </w:p>
    <w:p w14:paraId="03A378D1"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edit secret pipeline-secret -n pachyderm</w:t>
      </w:r>
    </w:p>
    <w:p w14:paraId="315EA3C6" w14:textId="77777777" w:rsidR="005873A2" w:rsidRPr="005873A2" w:rsidRDefault="005873A2" w:rsidP="005873A2">
      <w:pPr>
        <w:spacing w:line="360" w:lineRule="auto"/>
        <w:rPr>
          <w:sz w:val="24"/>
        </w:rPr>
      </w:pPr>
    </w:p>
    <w:p w14:paraId="16BD9F1A" w14:textId="77777777" w:rsidR="005873A2" w:rsidRPr="005873A2" w:rsidRDefault="005873A2" w:rsidP="005873A2">
      <w:pPr>
        <w:spacing w:line="360" w:lineRule="auto"/>
        <w:rPr>
          <w:sz w:val="24"/>
        </w:rPr>
      </w:pPr>
      <w:r w:rsidRPr="005873A2">
        <w:rPr>
          <w:sz w:val="24"/>
        </w:rPr>
        <w:t>echo 192.168.0.107:8080 | base64</w:t>
      </w:r>
    </w:p>
    <w:p w14:paraId="038D5675" w14:textId="77777777" w:rsidR="005873A2" w:rsidRPr="005873A2" w:rsidRDefault="005873A2" w:rsidP="005873A2">
      <w:pPr>
        <w:spacing w:line="360" w:lineRule="auto"/>
        <w:rPr>
          <w:sz w:val="24"/>
        </w:rPr>
      </w:pPr>
    </w:p>
    <w:p w14:paraId="603A67D8" w14:textId="77777777" w:rsidR="005873A2" w:rsidRPr="005873A2" w:rsidRDefault="005873A2" w:rsidP="005873A2">
      <w:pPr>
        <w:spacing w:line="360" w:lineRule="auto"/>
        <w:rPr>
          <w:sz w:val="24"/>
        </w:rPr>
      </w:pPr>
      <w:proofErr w:type="spellStart"/>
      <w:r w:rsidRPr="005873A2">
        <w:rPr>
          <w:sz w:val="24"/>
        </w:rPr>
        <w:t>kubectl</w:t>
      </w:r>
      <w:proofErr w:type="spellEnd"/>
      <w:r w:rsidRPr="005873A2">
        <w:rPr>
          <w:sz w:val="24"/>
        </w:rPr>
        <w:t xml:space="preserve"> delete pods pdk-dogs-and-cats-dogs-and-cats-model-v1-9vr97 pdk-dogs-and-cats-dogs-and-cats-deploy-v1-cqh85 -n pachyderm</w:t>
      </w:r>
    </w:p>
    <w:p w14:paraId="3BAEC327" w14:textId="77777777" w:rsidR="005873A2" w:rsidRPr="005873A2" w:rsidRDefault="005873A2" w:rsidP="005873A2">
      <w:pPr>
        <w:spacing w:line="360" w:lineRule="auto"/>
        <w:rPr>
          <w:sz w:val="24"/>
        </w:rPr>
      </w:pPr>
    </w:p>
    <w:p w14:paraId="3A818869" w14:textId="77777777" w:rsidR="005873A2" w:rsidRPr="005873A2" w:rsidRDefault="005873A2" w:rsidP="005873A2">
      <w:pPr>
        <w:spacing w:line="360" w:lineRule="auto"/>
        <w:rPr>
          <w:sz w:val="24"/>
        </w:rPr>
      </w:pPr>
    </w:p>
    <w:p w14:paraId="165AE470" w14:textId="77777777" w:rsidR="005873A2" w:rsidRPr="005873A2" w:rsidRDefault="005873A2" w:rsidP="005873A2">
      <w:pPr>
        <w:spacing w:line="360" w:lineRule="auto"/>
        <w:rPr>
          <w:sz w:val="24"/>
        </w:rPr>
      </w:pPr>
      <w:r w:rsidRPr="005873A2">
        <w:rPr>
          <w:sz w:val="24"/>
        </w:rPr>
        <w:t>pachctl delete pipelines --all</w:t>
      </w:r>
    </w:p>
    <w:p w14:paraId="37FA4A52" w14:textId="77777777" w:rsidR="005873A2" w:rsidRPr="005873A2" w:rsidRDefault="005873A2" w:rsidP="005873A2">
      <w:pPr>
        <w:spacing w:line="360" w:lineRule="auto"/>
        <w:rPr>
          <w:sz w:val="24"/>
        </w:rPr>
      </w:pPr>
    </w:p>
    <w:p w14:paraId="1801F705" w14:textId="77777777" w:rsidR="005873A2" w:rsidRPr="005873A2" w:rsidRDefault="005873A2" w:rsidP="005873A2">
      <w:pPr>
        <w:spacing w:line="360" w:lineRule="auto"/>
        <w:rPr>
          <w:sz w:val="24"/>
        </w:rPr>
      </w:pPr>
    </w:p>
    <w:p w14:paraId="1E6E3C62" w14:textId="77777777" w:rsidR="005873A2" w:rsidRPr="005873A2" w:rsidRDefault="005873A2" w:rsidP="005873A2">
      <w:pPr>
        <w:spacing w:line="360" w:lineRule="auto"/>
        <w:rPr>
          <w:sz w:val="24"/>
        </w:rPr>
      </w:pPr>
      <w:r w:rsidRPr="005873A2">
        <w:rPr>
          <w:sz w:val="24"/>
        </w:rPr>
        <w:t>pachctl delete repos --all</w:t>
      </w:r>
    </w:p>
    <w:p w14:paraId="060F2C9C" w14:textId="77777777" w:rsidR="005873A2" w:rsidRPr="005873A2" w:rsidRDefault="005873A2" w:rsidP="005873A2">
      <w:pPr>
        <w:spacing w:line="360" w:lineRule="auto"/>
        <w:rPr>
          <w:sz w:val="24"/>
        </w:rPr>
      </w:pPr>
    </w:p>
    <w:p w14:paraId="0F2F0835" w14:textId="77777777" w:rsidR="005873A2" w:rsidRPr="005873A2" w:rsidRDefault="005873A2" w:rsidP="005873A2">
      <w:pPr>
        <w:spacing w:line="360" w:lineRule="auto"/>
        <w:rPr>
          <w:sz w:val="24"/>
        </w:rPr>
      </w:pPr>
      <w:r w:rsidRPr="005873A2">
        <w:rPr>
          <w:sz w:val="24"/>
        </w:rPr>
        <w:t>#### Set Password for Admin user of Determined #### Gave Reset@*123###</w:t>
      </w:r>
    </w:p>
    <w:p w14:paraId="1A5AA130" w14:textId="77777777" w:rsidR="005873A2" w:rsidRPr="005873A2" w:rsidRDefault="005873A2" w:rsidP="005873A2">
      <w:pPr>
        <w:spacing w:line="360" w:lineRule="auto"/>
        <w:rPr>
          <w:sz w:val="24"/>
        </w:rPr>
      </w:pPr>
    </w:p>
    <w:p w14:paraId="21E6704D" w14:textId="77777777" w:rsidR="005873A2" w:rsidRPr="005873A2" w:rsidRDefault="005873A2" w:rsidP="005873A2">
      <w:pPr>
        <w:spacing w:line="360" w:lineRule="auto"/>
        <w:rPr>
          <w:sz w:val="24"/>
        </w:rPr>
      </w:pPr>
    </w:p>
    <w:p w14:paraId="206F06DA" w14:textId="77777777" w:rsidR="005873A2" w:rsidRPr="005873A2" w:rsidRDefault="005873A2" w:rsidP="005873A2">
      <w:pPr>
        <w:spacing w:line="360" w:lineRule="auto"/>
        <w:rPr>
          <w:sz w:val="24"/>
        </w:rPr>
      </w:pPr>
    </w:p>
    <w:p w14:paraId="5E669A9B" w14:textId="77777777" w:rsidR="005873A2" w:rsidRPr="005873A2" w:rsidRDefault="005873A2" w:rsidP="005873A2">
      <w:pPr>
        <w:spacing w:line="360" w:lineRule="auto"/>
        <w:rPr>
          <w:sz w:val="24"/>
        </w:rPr>
      </w:pPr>
      <w:r w:rsidRPr="005873A2">
        <w:rPr>
          <w:sz w:val="24"/>
        </w:rPr>
        <w:t>{</w:t>
      </w:r>
    </w:p>
    <w:p w14:paraId="21461C1B" w14:textId="77777777" w:rsidR="005873A2" w:rsidRPr="005873A2" w:rsidRDefault="005873A2" w:rsidP="005873A2">
      <w:pPr>
        <w:spacing w:line="360" w:lineRule="auto"/>
        <w:rPr>
          <w:sz w:val="24"/>
        </w:rPr>
      </w:pPr>
      <w:r w:rsidRPr="005873A2">
        <w:rPr>
          <w:sz w:val="24"/>
        </w:rPr>
        <w:t xml:space="preserve">  "input": {</w:t>
      </w:r>
    </w:p>
    <w:p w14:paraId="19B0EB96" w14:textId="77777777" w:rsidR="005873A2" w:rsidRPr="005873A2" w:rsidRDefault="005873A2" w:rsidP="005873A2">
      <w:pPr>
        <w:spacing w:line="360" w:lineRule="auto"/>
        <w:rPr>
          <w:sz w:val="24"/>
        </w:rPr>
      </w:pPr>
      <w:r w:rsidRPr="005873A2">
        <w:rPr>
          <w:sz w:val="24"/>
        </w:rPr>
        <w:lastRenderedPageBreak/>
        <w:t xml:space="preserve">    "pfs": {</w:t>
      </w:r>
    </w:p>
    <w:p w14:paraId="334AA0AD" w14:textId="77777777" w:rsidR="005873A2" w:rsidRPr="005873A2" w:rsidRDefault="005873A2" w:rsidP="005873A2">
      <w:pPr>
        <w:spacing w:line="360" w:lineRule="auto"/>
        <w:rPr>
          <w:sz w:val="24"/>
        </w:rPr>
      </w:pPr>
      <w:r w:rsidRPr="005873A2">
        <w:rPr>
          <w:sz w:val="24"/>
        </w:rPr>
        <w:t xml:space="preserve">      "project": "</w:t>
      </w:r>
      <w:proofErr w:type="spellStart"/>
      <w:r w:rsidRPr="005873A2">
        <w:rPr>
          <w:sz w:val="24"/>
        </w:rPr>
        <w:t>pdk</w:t>
      </w:r>
      <w:proofErr w:type="spellEnd"/>
      <w:r w:rsidRPr="005873A2">
        <w:rPr>
          <w:sz w:val="24"/>
        </w:rPr>
        <w:t>-dogs-and-cats",</w:t>
      </w:r>
    </w:p>
    <w:p w14:paraId="5102D5C1" w14:textId="77777777" w:rsidR="005873A2" w:rsidRPr="005873A2" w:rsidRDefault="005873A2" w:rsidP="005873A2">
      <w:pPr>
        <w:spacing w:line="360" w:lineRule="auto"/>
        <w:rPr>
          <w:sz w:val="24"/>
        </w:rPr>
      </w:pPr>
      <w:r w:rsidRPr="005873A2">
        <w:rPr>
          <w:sz w:val="24"/>
        </w:rPr>
        <w:t xml:space="preserve">      "name": "data",</w:t>
      </w:r>
    </w:p>
    <w:p w14:paraId="74CF1CD6" w14:textId="77777777" w:rsidR="005873A2" w:rsidRPr="005873A2" w:rsidRDefault="005873A2" w:rsidP="005873A2">
      <w:pPr>
        <w:spacing w:line="360" w:lineRule="auto"/>
        <w:rPr>
          <w:sz w:val="24"/>
        </w:rPr>
      </w:pPr>
      <w:r w:rsidRPr="005873A2">
        <w:rPr>
          <w:sz w:val="24"/>
        </w:rPr>
        <w:t xml:space="preserve">      "repo": "dogs-and-cats-data",</w:t>
      </w:r>
    </w:p>
    <w:p w14:paraId="489221C5"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repoType</w:t>
      </w:r>
      <w:proofErr w:type="spellEnd"/>
      <w:r w:rsidRPr="005873A2">
        <w:rPr>
          <w:sz w:val="24"/>
        </w:rPr>
        <w:t>": "user",</w:t>
      </w:r>
    </w:p>
    <w:p w14:paraId="29266F4A" w14:textId="77777777" w:rsidR="005873A2" w:rsidRPr="005873A2" w:rsidRDefault="005873A2" w:rsidP="005873A2">
      <w:pPr>
        <w:spacing w:line="360" w:lineRule="auto"/>
        <w:rPr>
          <w:sz w:val="24"/>
        </w:rPr>
      </w:pPr>
      <w:r w:rsidRPr="005873A2">
        <w:rPr>
          <w:sz w:val="24"/>
        </w:rPr>
        <w:t xml:space="preserve">      "branch": "master",</w:t>
      </w:r>
    </w:p>
    <w:p w14:paraId="428832DD" w14:textId="77777777" w:rsidR="005873A2" w:rsidRPr="005873A2" w:rsidRDefault="005873A2" w:rsidP="005873A2">
      <w:pPr>
        <w:spacing w:line="360" w:lineRule="auto"/>
        <w:rPr>
          <w:sz w:val="24"/>
        </w:rPr>
      </w:pPr>
      <w:r w:rsidRPr="005873A2">
        <w:rPr>
          <w:sz w:val="24"/>
        </w:rPr>
        <w:t xml:space="preserve">      "commit": "26153f0daa00484e84b15b26173439d8",</w:t>
      </w:r>
    </w:p>
    <w:p w14:paraId="7E141EF9" w14:textId="77777777" w:rsidR="005873A2" w:rsidRPr="005873A2" w:rsidRDefault="005873A2" w:rsidP="005873A2">
      <w:pPr>
        <w:spacing w:line="360" w:lineRule="auto"/>
        <w:rPr>
          <w:sz w:val="24"/>
        </w:rPr>
      </w:pPr>
      <w:r w:rsidRPr="005873A2">
        <w:rPr>
          <w:sz w:val="24"/>
        </w:rPr>
        <w:t xml:space="preserve">      "glob": "/",</w:t>
      </w:r>
    </w:p>
    <w:p w14:paraId="64F53CBA"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joinOn</w:t>
      </w:r>
      <w:proofErr w:type="spellEnd"/>
      <w:r w:rsidRPr="005873A2">
        <w:rPr>
          <w:sz w:val="24"/>
        </w:rPr>
        <w:t>": "",</w:t>
      </w:r>
    </w:p>
    <w:p w14:paraId="2F27989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outerJoin</w:t>
      </w:r>
      <w:proofErr w:type="spellEnd"/>
      <w:r w:rsidRPr="005873A2">
        <w:rPr>
          <w:sz w:val="24"/>
        </w:rPr>
        <w:t>": false,</w:t>
      </w:r>
    </w:p>
    <w:p w14:paraId="1D15BDB6"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groupBy</w:t>
      </w:r>
      <w:proofErr w:type="spellEnd"/>
      <w:r w:rsidRPr="005873A2">
        <w:rPr>
          <w:sz w:val="24"/>
        </w:rPr>
        <w:t>": "",</w:t>
      </w:r>
    </w:p>
    <w:p w14:paraId="661BB553" w14:textId="77777777" w:rsidR="005873A2" w:rsidRPr="005873A2" w:rsidRDefault="005873A2" w:rsidP="005873A2">
      <w:pPr>
        <w:spacing w:line="360" w:lineRule="auto"/>
        <w:rPr>
          <w:sz w:val="24"/>
        </w:rPr>
      </w:pPr>
      <w:r w:rsidRPr="005873A2">
        <w:rPr>
          <w:sz w:val="24"/>
        </w:rPr>
        <w:t xml:space="preserve">      "lazy": false,</w:t>
      </w:r>
    </w:p>
    <w:p w14:paraId="5008128F"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emptyFiles</w:t>
      </w:r>
      <w:proofErr w:type="spellEnd"/>
      <w:r w:rsidRPr="005873A2">
        <w:rPr>
          <w:sz w:val="24"/>
        </w:rPr>
        <w:t>": true,</w:t>
      </w:r>
    </w:p>
    <w:p w14:paraId="60BCD6E2" w14:textId="77777777" w:rsidR="005873A2" w:rsidRPr="005873A2" w:rsidRDefault="005873A2" w:rsidP="005873A2">
      <w:pPr>
        <w:spacing w:line="360" w:lineRule="auto"/>
        <w:rPr>
          <w:sz w:val="24"/>
        </w:rPr>
      </w:pPr>
      <w:r w:rsidRPr="005873A2">
        <w:rPr>
          <w:sz w:val="24"/>
        </w:rPr>
        <w:t xml:space="preserve">      "s3": false</w:t>
      </w:r>
    </w:p>
    <w:p w14:paraId="478C7B43" w14:textId="77777777" w:rsidR="005873A2" w:rsidRPr="005873A2" w:rsidRDefault="005873A2" w:rsidP="005873A2">
      <w:pPr>
        <w:spacing w:line="360" w:lineRule="auto"/>
        <w:rPr>
          <w:sz w:val="24"/>
        </w:rPr>
      </w:pPr>
      <w:r w:rsidRPr="005873A2">
        <w:rPr>
          <w:sz w:val="24"/>
        </w:rPr>
        <w:t xml:space="preserve">    },</w:t>
      </w:r>
    </w:p>
    <w:p w14:paraId="7361870A" w14:textId="77777777" w:rsidR="005873A2" w:rsidRPr="005873A2" w:rsidRDefault="005873A2" w:rsidP="005873A2">
      <w:pPr>
        <w:spacing w:line="360" w:lineRule="auto"/>
        <w:rPr>
          <w:sz w:val="24"/>
        </w:rPr>
      </w:pPr>
      <w:r w:rsidRPr="005873A2">
        <w:rPr>
          <w:sz w:val="24"/>
        </w:rPr>
        <w:t xml:space="preserve">    "join": [],</w:t>
      </w:r>
    </w:p>
    <w:p w14:paraId="7F867254" w14:textId="77777777" w:rsidR="005873A2" w:rsidRPr="005873A2" w:rsidRDefault="005873A2" w:rsidP="005873A2">
      <w:pPr>
        <w:spacing w:line="360" w:lineRule="auto"/>
        <w:rPr>
          <w:sz w:val="24"/>
        </w:rPr>
      </w:pPr>
      <w:r w:rsidRPr="005873A2">
        <w:rPr>
          <w:sz w:val="24"/>
        </w:rPr>
        <w:t xml:space="preserve">    "group": [],</w:t>
      </w:r>
    </w:p>
    <w:p w14:paraId="63DD0FB4" w14:textId="77777777" w:rsidR="005873A2" w:rsidRPr="005873A2" w:rsidRDefault="005873A2" w:rsidP="005873A2">
      <w:pPr>
        <w:spacing w:line="360" w:lineRule="auto"/>
        <w:rPr>
          <w:sz w:val="24"/>
        </w:rPr>
      </w:pPr>
      <w:r w:rsidRPr="005873A2">
        <w:rPr>
          <w:sz w:val="24"/>
        </w:rPr>
        <w:t xml:space="preserve">    "cross": [],</w:t>
      </w:r>
    </w:p>
    <w:p w14:paraId="32B04ABA" w14:textId="77777777" w:rsidR="005873A2" w:rsidRPr="005873A2" w:rsidRDefault="005873A2" w:rsidP="005873A2">
      <w:pPr>
        <w:spacing w:line="360" w:lineRule="auto"/>
        <w:rPr>
          <w:sz w:val="24"/>
        </w:rPr>
      </w:pPr>
      <w:r w:rsidRPr="005873A2">
        <w:rPr>
          <w:sz w:val="24"/>
        </w:rPr>
        <w:t xml:space="preserve">    "union": []</w:t>
      </w:r>
    </w:p>
    <w:p w14:paraId="302F8F59" w14:textId="77777777" w:rsidR="005873A2" w:rsidRPr="005873A2" w:rsidRDefault="005873A2" w:rsidP="005873A2">
      <w:pPr>
        <w:spacing w:line="360" w:lineRule="auto"/>
        <w:rPr>
          <w:sz w:val="24"/>
        </w:rPr>
      </w:pPr>
      <w:r w:rsidRPr="005873A2">
        <w:rPr>
          <w:sz w:val="24"/>
        </w:rPr>
        <w:t xml:space="preserve">  },</w:t>
      </w:r>
    </w:p>
    <w:p w14:paraId="2B9B11A4" w14:textId="77777777" w:rsidR="005873A2" w:rsidRPr="005873A2" w:rsidRDefault="005873A2" w:rsidP="005873A2">
      <w:pPr>
        <w:spacing w:line="360" w:lineRule="auto"/>
        <w:rPr>
          <w:sz w:val="24"/>
        </w:rPr>
      </w:pPr>
      <w:r w:rsidRPr="005873A2">
        <w:rPr>
          <w:sz w:val="24"/>
        </w:rPr>
        <w:t xml:space="preserve">  "transform": {</w:t>
      </w:r>
    </w:p>
    <w:p w14:paraId="77007EEA" w14:textId="77777777" w:rsidR="005873A2" w:rsidRPr="005873A2" w:rsidRDefault="005873A2" w:rsidP="005873A2">
      <w:pPr>
        <w:spacing w:line="360" w:lineRule="auto"/>
        <w:rPr>
          <w:sz w:val="24"/>
        </w:rPr>
      </w:pPr>
      <w:r w:rsidRPr="005873A2">
        <w:rPr>
          <w:sz w:val="24"/>
        </w:rPr>
        <w:t xml:space="preserve">    "image": "us-central1-docker.pkg.dev/dai-dev-554/pdk-registry/pdk_model_training:1.0",</w:t>
      </w:r>
    </w:p>
    <w:p w14:paraId="6911DC01" w14:textId="77777777" w:rsidR="005873A2" w:rsidRPr="005873A2" w:rsidRDefault="005873A2" w:rsidP="005873A2">
      <w:pPr>
        <w:spacing w:line="360" w:lineRule="auto"/>
        <w:rPr>
          <w:sz w:val="24"/>
        </w:rPr>
      </w:pPr>
      <w:r w:rsidRPr="005873A2">
        <w:rPr>
          <w:sz w:val="24"/>
        </w:rPr>
        <w:lastRenderedPageBreak/>
        <w:t xml:space="preserve">    "</w:t>
      </w:r>
      <w:proofErr w:type="spellStart"/>
      <w:r w:rsidRPr="005873A2">
        <w:rPr>
          <w:sz w:val="24"/>
        </w:rPr>
        <w:t>cmd</w:t>
      </w:r>
      <w:proofErr w:type="spellEnd"/>
      <w:r w:rsidRPr="005873A2">
        <w:rPr>
          <w:sz w:val="24"/>
        </w:rPr>
        <w:t>": [</w:t>
      </w:r>
    </w:p>
    <w:p w14:paraId="6D31FC16" w14:textId="77777777" w:rsidR="005873A2" w:rsidRPr="005873A2" w:rsidRDefault="005873A2" w:rsidP="005873A2">
      <w:pPr>
        <w:spacing w:line="360" w:lineRule="auto"/>
        <w:rPr>
          <w:sz w:val="24"/>
        </w:rPr>
      </w:pPr>
      <w:r w:rsidRPr="005873A2">
        <w:rPr>
          <w:sz w:val="24"/>
        </w:rPr>
        <w:t xml:space="preserve">      "/bin/</w:t>
      </w:r>
      <w:proofErr w:type="spellStart"/>
      <w:r w:rsidRPr="005873A2">
        <w:rPr>
          <w:sz w:val="24"/>
        </w:rPr>
        <w:t>sh</w:t>
      </w:r>
      <w:proofErr w:type="spellEnd"/>
      <w:r w:rsidRPr="005873A2">
        <w:rPr>
          <w:sz w:val="24"/>
        </w:rPr>
        <w:t>"</w:t>
      </w:r>
    </w:p>
    <w:p w14:paraId="31A0BD26" w14:textId="77777777" w:rsidR="005873A2" w:rsidRPr="005873A2" w:rsidRDefault="005873A2" w:rsidP="005873A2">
      <w:pPr>
        <w:spacing w:line="360" w:lineRule="auto"/>
        <w:rPr>
          <w:sz w:val="24"/>
        </w:rPr>
      </w:pPr>
      <w:r w:rsidRPr="005873A2">
        <w:rPr>
          <w:sz w:val="24"/>
        </w:rPr>
        <w:t xml:space="preserve">    ],</w:t>
      </w:r>
    </w:p>
    <w:p w14:paraId="7E8516AB"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errCmd</w:t>
      </w:r>
      <w:proofErr w:type="spellEnd"/>
      <w:r w:rsidRPr="005873A2">
        <w:rPr>
          <w:sz w:val="24"/>
        </w:rPr>
        <w:t>": [],</w:t>
      </w:r>
    </w:p>
    <w:p w14:paraId="52C3A358" w14:textId="77777777" w:rsidR="005873A2" w:rsidRPr="005873A2" w:rsidRDefault="005873A2" w:rsidP="005873A2">
      <w:pPr>
        <w:spacing w:line="360" w:lineRule="auto"/>
        <w:rPr>
          <w:sz w:val="24"/>
        </w:rPr>
      </w:pPr>
      <w:r w:rsidRPr="005873A2">
        <w:rPr>
          <w:sz w:val="24"/>
        </w:rPr>
        <w:t xml:space="preserve">    "env": [],</w:t>
      </w:r>
    </w:p>
    <w:p w14:paraId="365E3F4F" w14:textId="77777777" w:rsidR="005873A2" w:rsidRPr="005873A2" w:rsidRDefault="005873A2" w:rsidP="005873A2">
      <w:pPr>
        <w:spacing w:line="360" w:lineRule="auto"/>
        <w:rPr>
          <w:sz w:val="24"/>
        </w:rPr>
      </w:pPr>
      <w:r w:rsidRPr="005873A2">
        <w:rPr>
          <w:sz w:val="24"/>
        </w:rPr>
        <w:t xml:space="preserve">    "secrets": [</w:t>
      </w:r>
    </w:p>
    <w:p w14:paraId="58AF9975" w14:textId="77777777" w:rsidR="005873A2" w:rsidRPr="005873A2" w:rsidRDefault="005873A2" w:rsidP="005873A2">
      <w:pPr>
        <w:spacing w:line="360" w:lineRule="auto"/>
        <w:rPr>
          <w:sz w:val="24"/>
        </w:rPr>
      </w:pPr>
      <w:r w:rsidRPr="005873A2">
        <w:rPr>
          <w:sz w:val="24"/>
        </w:rPr>
        <w:t xml:space="preserve">      {</w:t>
      </w:r>
    </w:p>
    <w:p w14:paraId="639EFC96" w14:textId="77777777" w:rsidR="005873A2" w:rsidRPr="005873A2" w:rsidRDefault="005873A2" w:rsidP="005873A2">
      <w:pPr>
        <w:spacing w:line="360" w:lineRule="auto"/>
        <w:rPr>
          <w:sz w:val="24"/>
        </w:rPr>
      </w:pPr>
      <w:r w:rsidRPr="005873A2">
        <w:rPr>
          <w:sz w:val="24"/>
        </w:rPr>
        <w:t xml:space="preserve">        "name": "pipeline-secret",</w:t>
      </w:r>
    </w:p>
    <w:p w14:paraId="654CF396" w14:textId="77777777" w:rsidR="005873A2" w:rsidRPr="005873A2" w:rsidRDefault="005873A2" w:rsidP="005873A2">
      <w:pPr>
        <w:spacing w:line="360" w:lineRule="auto"/>
        <w:rPr>
          <w:sz w:val="24"/>
        </w:rPr>
      </w:pPr>
      <w:r w:rsidRPr="005873A2">
        <w:rPr>
          <w:sz w:val="24"/>
        </w:rPr>
        <w:t xml:space="preserve">        "key": "</w:t>
      </w:r>
      <w:proofErr w:type="spellStart"/>
      <w:r w:rsidRPr="005873A2">
        <w:rPr>
          <w:sz w:val="24"/>
        </w:rPr>
        <w:t>det_master</w:t>
      </w:r>
      <w:proofErr w:type="spellEnd"/>
      <w:r w:rsidRPr="005873A2">
        <w:rPr>
          <w:sz w:val="24"/>
        </w:rPr>
        <w:t>",</w:t>
      </w:r>
    </w:p>
    <w:p w14:paraId="5429AD50"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ountPath</w:t>
      </w:r>
      <w:proofErr w:type="spellEnd"/>
      <w:r w:rsidRPr="005873A2">
        <w:rPr>
          <w:sz w:val="24"/>
        </w:rPr>
        <w:t>": "",</w:t>
      </w:r>
    </w:p>
    <w:p w14:paraId="5DEABE8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envVar</w:t>
      </w:r>
      <w:proofErr w:type="spellEnd"/>
      <w:r w:rsidRPr="005873A2">
        <w:rPr>
          <w:sz w:val="24"/>
        </w:rPr>
        <w:t>": "DET_MASTER"</w:t>
      </w:r>
    </w:p>
    <w:p w14:paraId="119B8960" w14:textId="77777777" w:rsidR="005873A2" w:rsidRPr="005873A2" w:rsidRDefault="005873A2" w:rsidP="005873A2">
      <w:pPr>
        <w:spacing w:line="360" w:lineRule="auto"/>
        <w:rPr>
          <w:sz w:val="24"/>
        </w:rPr>
      </w:pPr>
      <w:r w:rsidRPr="005873A2">
        <w:rPr>
          <w:sz w:val="24"/>
        </w:rPr>
        <w:t xml:space="preserve">      },</w:t>
      </w:r>
    </w:p>
    <w:p w14:paraId="16F1DCED" w14:textId="77777777" w:rsidR="005873A2" w:rsidRPr="005873A2" w:rsidRDefault="005873A2" w:rsidP="005873A2">
      <w:pPr>
        <w:spacing w:line="360" w:lineRule="auto"/>
        <w:rPr>
          <w:sz w:val="24"/>
        </w:rPr>
      </w:pPr>
      <w:r w:rsidRPr="005873A2">
        <w:rPr>
          <w:sz w:val="24"/>
        </w:rPr>
        <w:t xml:space="preserve">      {</w:t>
      </w:r>
    </w:p>
    <w:p w14:paraId="57B53AA6" w14:textId="77777777" w:rsidR="005873A2" w:rsidRPr="005873A2" w:rsidRDefault="005873A2" w:rsidP="005873A2">
      <w:pPr>
        <w:spacing w:line="360" w:lineRule="auto"/>
        <w:rPr>
          <w:sz w:val="24"/>
        </w:rPr>
      </w:pPr>
      <w:r w:rsidRPr="005873A2">
        <w:rPr>
          <w:sz w:val="24"/>
        </w:rPr>
        <w:t xml:space="preserve">        "name": "pipeline-secret",</w:t>
      </w:r>
    </w:p>
    <w:p w14:paraId="5E97E83E" w14:textId="77777777" w:rsidR="005873A2" w:rsidRPr="005873A2" w:rsidRDefault="005873A2" w:rsidP="005873A2">
      <w:pPr>
        <w:spacing w:line="360" w:lineRule="auto"/>
        <w:rPr>
          <w:sz w:val="24"/>
        </w:rPr>
      </w:pPr>
      <w:r w:rsidRPr="005873A2">
        <w:rPr>
          <w:sz w:val="24"/>
        </w:rPr>
        <w:t xml:space="preserve">        "key": "</w:t>
      </w:r>
      <w:proofErr w:type="spellStart"/>
      <w:r w:rsidRPr="005873A2">
        <w:rPr>
          <w:sz w:val="24"/>
        </w:rPr>
        <w:t>det_user</w:t>
      </w:r>
      <w:proofErr w:type="spellEnd"/>
      <w:r w:rsidRPr="005873A2">
        <w:rPr>
          <w:sz w:val="24"/>
        </w:rPr>
        <w:t>",</w:t>
      </w:r>
    </w:p>
    <w:p w14:paraId="04B5689F"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ountPath</w:t>
      </w:r>
      <w:proofErr w:type="spellEnd"/>
      <w:r w:rsidRPr="005873A2">
        <w:rPr>
          <w:sz w:val="24"/>
        </w:rPr>
        <w:t>": "",</w:t>
      </w:r>
    </w:p>
    <w:p w14:paraId="3E7B43E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envVar</w:t>
      </w:r>
      <w:proofErr w:type="spellEnd"/>
      <w:r w:rsidRPr="005873A2">
        <w:rPr>
          <w:sz w:val="24"/>
        </w:rPr>
        <w:t>": "DET_USER"</w:t>
      </w:r>
    </w:p>
    <w:p w14:paraId="19E99C5D" w14:textId="77777777" w:rsidR="005873A2" w:rsidRPr="005873A2" w:rsidRDefault="005873A2" w:rsidP="005873A2">
      <w:pPr>
        <w:spacing w:line="360" w:lineRule="auto"/>
        <w:rPr>
          <w:sz w:val="24"/>
        </w:rPr>
      </w:pPr>
      <w:r w:rsidRPr="005873A2">
        <w:rPr>
          <w:sz w:val="24"/>
        </w:rPr>
        <w:t xml:space="preserve">      },</w:t>
      </w:r>
    </w:p>
    <w:p w14:paraId="32205748" w14:textId="77777777" w:rsidR="005873A2" w:rsidRPr="005873A2" w:rsidRDefault="005873A2" w:rsidP="005873A2">
      <w:pPr>
        <w:spacing w:line="360" w:lineRule="auto"/>
        <w:rPr>
          <w:sz w:val="24"/>
        </w:rPr>
      </w:pPr>
      <w:r w:rsidRPr="005873A2">
        <w:rPr>
          <w:sz w:val="24"/>
        </w:rPr>
        <w:t xml:space="preserve">      {</w:t>
      </w:r>
    </w:p>
    <w:p w14:paraId="1DC1212D" w14:textId="77777777" w:rsidR="005873A2" w:rsidRPr="005873A2" w:rsidRDefault="005873A2" w:rsidP="005873A2">
      <w:pPr>
        <w:spacing w:line="360" w:lineRule="auto"/>
        <w:rPr>
          <w:sz w:val="24"/>
        </w:rPr>
      </w:pPr>
      <w:r w:rsidRPr="005873A2">
        <w:rPr>
          <w:sz w:val="24"/>
        </w:rPr>
        <w:t xml:space="preserve">        "name": "pipeline-secret",</w:t>
      </w:r>
    </w:p>
    <w:p w14:paraId="152281C8" w14:textId="77777777" w:rsidR="005873A2" w:rsidRPr="005873A2" w:rsidRDefault="005873A2" w:rsidP="005873A2">
      <w:pPr>
        <w:spacing w:line="360" w:lineRule="auto"/>
        <w:rPr>
          <w:sz w:val="24"/>
        </w:rPr>
      </w:pPr>
      <w:r w:rsidRPr="005873A2">
        <w:rPr>
          <w:sz w:val="24"/>
        </w:rPr>
        <w:t xml:space="preserve">        "key": "</w:t>
      </w:r>
      <w:proofErr w:type="spellStart"/>
      <w:r w:rsidRPr="005873A2">
        <w:rPr>
          <w:sz w:val="24"/>
        </w:rPr>
        <w:t>det_password</w:t>
      </w:r>
      <w:proofErr w:type="spellEnd"/>
      <w:r w:rsidRPr="005873A2">
        <w:rPr>
          <w:sz w:val="24"/>
        </w:rPr>
        <w:t>",</w:t>
      </w:r>
    </w:p>
    <w:p w14:paraId="67D9A59A"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ountPath</w:t>
      </w:r>
      <w:proofErr w:type="spellEnd"/>
      <w:r w:rsidRPr="005873A2">
        <w:rPr>
          <w:sz w:val="24"/>
        </w:rPr>
        <w:t>": "",</w:t>
      </w:r>
    </w:p>
    <w:p w14:paraId="23B2FDE2" w14:textId="77777777" w:rsidR="005873A2" w:rsidRPr="005873A2" w:rsidRDefault="005873A2" w:rsidP="005873A2">
      <w:pPr>
        <w:spacing w:line="360" w:lineRule="auto"/>
        <w:rPr>
          <w:sz w:val="24"/>
        </w:rPr>
      </w:pPr>
      <w:r w:rsidRPr="005873A2">
        <w:rPr>
          <w:sz w:val="24"/>
        </w:rPr>
        <w:lastRenderedPageBreak/>
        <w:t xml:space="preserve">        "</w:t>
      </w:r>
      <w:proofErr w:type="spellStart"/>
      <w:r w:rsidRPr="005873A2">
        <w:rPr>
          <w:sz w:val="24"/>
        </w:rPr>
        <w:t>envVar</w:t>
      </w:r>
      <w:proofErr w:type="spellEnd"/>
      <w:r w:rsidRPr="005873A2">
        <w:rPr>
          <w:sz w:val="24"/>
        </w:rPr>
        <w:t>": "DET_PASSWORD"</w:t>
      </w:r>
    </w:p>
    <w:p w14:paraId="24C28106" w14:textId="77777777" w:rsidR="005873A2" w:rsidRPr="005873A2" w:rsidRDefault="005873A2" w:rsidP="005873A2">
      <w:pPr>
        <w:spacing w:line="360" w:lineRule="auto"/>
        <w:rPr>
          <w:sz w:val="24"/>
        </w:rPr>
      </w:pPr>
      <w:r w:rsidRPr="005873A2">
        <w:rPr>
          <w:sz w:val="24"/>
        </w:rPr>
        <w:t xml:space="preserve">      },</w:t>
      </w:r>
    </w:p>
    <w:p w14:paraId="54DC8651" w14:textId="77777777" w:rsidR="005873A2" w:rsidRPr="005873A2" w:rsidRDefault="005873A2" w:rsidP="005873A2">
      <w:pPr>
        <w:spacing w:line="360" w:lineRule="auto"/>
        <w:rPr>
          <w:sz w:val="24"/>
        </w:rPr>
      </w:pPr>
      <w:r w:rsidRPr="005873A2">
        <w:rPr>
          <w:sz w:val="24"/>
        </w:rPr>
        <w:t xml:space="preserve">      {</w:t>
      </w:r>
    </w:p>
    <w:p w14:paraId="2B19A1AD" w14:textId="77777777" w:rsidR="005873A2" w:rsidRPr="005873A2" w:rsidRDefault="005873A2" w:rsidP="005873A2">
      <w:pPr>
        <w:spacing w:line="360" w:lineRule="auto"/>
        <w:rPr>
          <w:sz w:val="24"/>
        </w:rPr>
      </w:pPr>
      <w:r w:rsidRPr="005873A2">
        <w:rPr>
          <w:sz w:val="24"/>
        </w:rPr>
        <w:t xml:space="preserve">        "name": "pipeline-secret",</w:t>
      </w:r>
    </w:p>
    <w:p w14:paraId="115C31EF" w14:textId="77777777" w:rsidR="005873A2" w:rsidRPr="005873A2" w:rsidRDefault="005873A2" w:rsidP="005873A2">
      <w:pPr>
        <w:spacing w:line="360" w:lineRule="auto"/>
        <w:rPr>
          <w:sz w:val="24"/>
        </w:rPr>
      </w:pPr>
      <w:r w:rsidRPr="005873A2">
        <w:rPr>
          <w:sz w:val="24"/>
        </w:rPr>
        <w:t xml:space="preserve">        "key": "</w:t>
      </w:r>
      <w:proofErr w:type="spellStart"/>
      <w:r w:rsidRPr="005873A2">
        <w:rPr>
          <w:sz w:val="24"/>
        </w:rPr>
        <w:t>pac_token</w:t>
      </w:r>
      <w:proofErr w:type="spellEnd"/>
      <w:r w:rsidRPr="005873A2">
        <w:rPr>
          <w:sz w:val="24"/>
        </w:rPr>
        <w:t>",</w:t>
      </w:r>
    </w:p>
    <w:p w14:paraId="18F4474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ountPath</w:t>
      </w:r>
      <w:proofErr w:type="spellEnd"/>
      <w:r w:rsidRPr="005873A2">
        <w:rPr>
          <w:sz w:val="24"/>
        </w:rPr>
        <w:t>": "",</w:t>
      </w:r>
    </w:p>
    <w:p w14:paraId="6E5E99F9"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envVar</w:t>
      </w:r>
      <w:proofErr w:type="spellEnd"/>
      <w:r w:rsidRPr="005873A2">
        <w:rPr>
          <w:sz w:val="24"/>
        </w:rPr>
        <w:t>": "PAC_TOKEN"</w:t>
      </w:r>
    </w:p>
    <w:p w14:paraId="3E45CDFC" w14:textId="77777777" w:rsidR="005873A2" w:rsidRPr="005873A2" w:rsidRDefault="005873A2" w:rsidP="005873A2">
      <w:pPr>
        <w:spacing w:line="360" w:lineRule="auto"/>
        <w:rPr>
          <w:sz w:val="24"/>
        </w:rPr>
      </w:pPr>
      <w:r w:rsidRPr="005873A2">
        <w:rPr>
          <w:sz w:val="24"/>
        </w:rPr>
        <w:t xml:space="preserve">      }</w:t>
      </w:r>
    </w:p>
    <w:p w14:paraId="16FBFF03" w14:textId="77777777" w:rsidR="005873A2" w:rsidRPr="005873A2" w:rsidRDefault="005873A2" w:rsidP="005873A2">
      <w:pPr>
        <w:spacing w:line="360" w:lineRule="auto"/>
        <w:rPr>
          <w:sz w:val="24"/>
        </w:rPr>
      </w:pPr>
      <w:r w:rsidRPr="005873A2">
        <w:rPr>
          <w:sz w:val="24"/>
        </w:rPr>
        <w:t xml:space="preserve">    ],</w:t>
      </w:r>
    </w:p>
    <w:p w14:paraId="5C72CDFC"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imagePullSecrets</w:t>
      </w:r>
      <w:proofErr w:type="spellEnd"/>
      <w:r w:rsidRPr="005873A2">
        <w:rPr>
          <w:sz w:val="24"/>
        </w:rPr>
        <w:t>": [],</w:t>
      </w:r>
    </w:p>
    <w:p w14:paraId="3B5529B8" w14:textId="77777777" w:rsidR="005873A2" w:rsidRPr="005873A2" w:rsidRDefault="005873A2" w:rsidP="005873A2">
      <w:pPr>
        <w:spacing w:line="360" w:lineRule="auto"/>
        <w:rPr>
          <w:sz w:val="24"/>
        </w:rPr>
      </w:pPr>
      <w:r w:rsidRPr="005873A2">
        <w:rPr>
          <w:sz w:val="24"/>
        </w:rPr>
        <w:t xml:space="preserve">    "stdin": [</w:t>
      </w:r>
    </w:p>
    <w:p w14:paraId="4D2E4445" w14:textId="77777777" w:rsidR="005873A2" w:rsidRPr="005873A2" w:rsidRDefault="005873A2" w:rsidP="005873A2">
      <w:pPr>
        <w:spacing w:line="360" w:lineRule="auto"/>
        <w:rPr>
          <w:sz w:val="24"/>
        </w:rPr>
      </w:pPr>
      <w:r w:rsidRPr="005873A2">
        <w:rPr>
          <w:sz w:val="24"/>
        </w:rPr>
        <w:t xml:space="preserve">      "python train.py --git-</w:t>
      </w:r>
      <w:proofErr w:type="spellStart"/>
      <w:r w:rsidRPr="005873A2">
        <w:rPr>
          <w:sz w:val="24"/>
        </w:rPr>
        <w:t>url</w:t>
      </w:r>
      <w:proofErr w:type="spellEnd"/>
      <w:r w:rsidRPr="005873A2">
        <w:rPr>
          <w:sz w:val="24"/>
        </w:rPr>
        <w:t xml:space="preserve"> https://git@github.com:/determined-ai/pdk.git --git-ref main --sub-</w:t>
      </w:r>
      <w:proofErr w:type="spellStart"/>
      <w:r w:rsidRPr="005873A2">
        <w:rPr>
          <w:sz w:val="24"/>
        </w:rPr>
        <w:t>dir</w:t>
      </w:r>
      <w:proofErr w:type="spellEnd"/>
      <w:r w:rsidRPr="005873A2">
        <w:rPr>
          <w:sz w:val="24"/>
        </w:rPr>
        <w:t xml:space="preserve"> examples/dog-cat/experiment --config </w:t>
      </w:r>
      <w:proofErr w:type="spellStart"/>
      <w:r w:rsidRPr="005873A2">
        <w:rPr>
          <w:sz w:val="24"/>
        </w:rPr>
        <w:t>const.yaml</w:t>
      </w:r>
      <w:proofErr w:type="spellEnd"/>
      <w:r w:rsidRPr="005873A2">
        <w:rPr>
          <w:sz w:val="24"/>
        </w:rPr>
        <w:t xml:space="preserve"> --repo dogs-and-cats-data --model dogs-and-cats --project </w:t>
      </w:r>
      <w:proofErr w:type="spellStart"/>
      <w:r w:rsidRPr="005873A2">
        <w:rPr>
          <w:sz w:val="24"/>
        </w:rPr>
        <w:t>pdk</w:t>
      </w:r>
      <w:proofErr w:type="spellEnd"/>
      <w:r w:rsidRPr="005873A2">
        <w:rPr>
          <w:sz w:val="24"/>
        </w:rPr>
        <w:t>-dogs-and-cats"</w:t>
      </w:r>
    </w:p>
    <w:p w14:paraId="02FDEF66" w14:textId="77777777" w:rsidR="005873A2" w:rsidRPr="005873A2" w:rsidRDefault="005873A2" w:rsidP="005873A2">
      <w:pPr>
        <w:spacing w:line="360" w:lineRule="auto"/>
        <w:rPr>
          <w:sz w:val="24"/>
        </w:rPr>
      </w:pPr>
      <w:r w:rsidRPr="005873A2">
        <w:rPr>
          <w:sz w:val="24"/>
        </w:rPr>
        <w:t xml:space="preserve">    ],</w:t>
      </w:r>
    </w:p>
    <w:p w14:paraId="62D5D7D8"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errStdin</w:t>
      </w:r>
      <w:proofErr w:type="spellEnd"/>
      <w:r w:rsidRPr="005873A2">
        <w:rPr>
          <w:sz w:val="24"/>
        </w:rPr>
        <w:t>": [],</w:t>
      </w:r>
    </w:p>
    <w:p w14:paraId="40C677BA"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acceptReturnCode</w:t>
      </w:r>
      <w:proofErr w:type="spellEnd"/>
      <w:r w:rsidRPr="005873A2">
        <w:rPr>
          <w:sz w:val="24"/>
        </w:rPr>
        <w:t>": [],</w:t>
      </w:r>
    </w:p>
    <w:p w14:paraId="18EBE786" w14:textId="77777777" w:rsidR="005873A2" w:rsidRPr="005873A2" w:rsidRDefault="005873A2" w:rsidP="005873A2">
      <w:pPr>
        <w:spacing w:line="360" w:lineRule="auto"/>
        <w:rPr>
          <w:sz w:val="24"/>
        </w:rPr>
      </w:pPr>
      <w:r w:rsidRPr="005873A2">
        <w:rPr>
          <w:sz w:val="24"/>
        </w:rPr>
        <w:t xml:space="preserve">    "debug": false,</w:t>
      </w:r>
    </w:p>
    <w:p w14:paraId="2D1DC810" w14:textId="77777777" w:rsidR="005873A2" w:rsidRPr="005873A2" w:rsidRDefault="005873A2" w:rsidP="005873A2">
      <w:pPr>
        <w:spacing w:line="360" w:lineRule="auto"/>
        <w:rPr>
          <w:sz w:val="24"/>
        </w:rPr>
      </w:pPr>
      <w:r w:rsidRPr="005873A2">
        <w:rPr>
          <w:sz w:val="24"/>
        </w:rPr>
        <w:t xml:space="preserve">    "user": "",</w:t>
      </w:r>
    </w:p>
    <w:p w14:paraId="6A90D31E"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workingDir</w:t>
      </w:r>
      <w:proofErr w:type="spellEnd"/>
      <w:r w:rsidRPr="005873A2">
        <w:rPr>
          <w:sz w:val="24"/>
        </w:rPr>
        <w:t>": "",</w:t>
      </w:r>
    </w:p>
    <w:p w14:paraId="510026C6"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dockerfile</w:t>
      </w:r>
      <w:proofErr w:type="spellEnd"/>
      <w:r w:rsidRPr="005873A2">
        <w:rPr>
          <w:sz w:val="24"/>
        </w:rPr>
        <w:t>": "",</w:t>
      </w:r>
    </w:p>
    <w:p w14:paraId="0DDC63F5"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memoryVolume</w:t>
      </w:r>
      <w:proofErr w:type="spellEnd"/>
      <w:r w:rsidRPr="005873A2">
        <w:rPr>
          <w:sz w:val="24"/>
        </w:rPr>
        <w:t>": false,</w:t>
      </w:r>
    </w:p>
    <w:p w14:paraId="5AF3624D" w14:textId="77777777" w:rsidR="005873A2" w:rsidRPr="005873A2" w:rsidRDefault="005873A2" w:rsidP="005873A2">
      <w:pPr>
        <w:spacing w:line="360" w:lineRule="auto"/>
        <w:rPr>
          <w:sz w:val="24"/>
        </w:rPr>
      </w:pPr>
      <w:r w:rsidRPr="005873A2">
        <w:rPr>
          <w:sz w:val="24"/>
        </w:rPr>
        <w:lastRenderedPageBreak/>
        <w:t xml:space="preserve">    "</w:t>
      </w:r>
      <w:proofErr w:type="spellStart"/>
      <w:r w:rsidRPr="005873A2">
        <w:rPr>
          <w:sz w:val="24"/>
        </w:rPr>
        <w:t>datumBatching</w:t>
      </w:r>
      <w:proofErr w:type="spellEnd"/>
      <w:r w:rsidRPr="005873A2">
        <w:rPr>
          <w:sz w:val="24"/>
        </w:rPr>
        <w:t>": false</w:t>
      </w:r>
    </w:p>
    <w:p w14:paraId="460F1BEF" w14:textId="77777777" w:rsidR="005873A2" w:rsidRPr="005873A2" w:rsidRDefault="005873A2" w:rsidP="005873A2">
      <w:pPr>
        <w:spacing w:line="360" w:lineRule="auto"/>
        <w:rPr>
          <w:sz w:val="24"/>
        </w:rPr>
      </w:pPr>
      <w:r w:rsidRPr="005873A2">
        <w:rPr>
          <w:sz w:val="24"/>
        </w:rPr>
        <w:t xml:space="preserve">  },</w:t>
      </w:r>
    </w:p>
    <w:p w14:paraId="4CAF723F" w14:textId="77777777" w:rsidR="005873A2" w:rsidRPr="005873A2" w:rsidRDefault="005873A2" w:rsidP="005873A2">
      <w:pPr>
        <w:spacing w:line="360" w:lineRule="auto"/>
        <w:rPr>
          <w:sz w:val="24"/>
        </w:rPr>
      </w:pPr>
      <w:r w:rsidRPr="005873A2">
        <w:rPr>
          <w:sz w:val="24"/>
        </w:rPr>
        <w:t xml:space="preserve">  "details": {</w:t>
      </w:r>
    </w:p>
    <w:p w14:paraId="01BEAD3D"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pipelineVersion</w:t>
      </w:r>
      <w:proofErr w:type="spellEnd"/>
      <w:r w:rsidRPr="005873A2">
        <w:rPr>
          <w:sz w:val="24"/>
        </w:rPr>
        <w:t>": 2,</w:t>
      </w:r>
    </w:p>
    <w:p w14:paraId="0B08A22E" w14:textId="77777777" w:rsidR="005873A2" w:rsidRPr="005873A2" w:rsidRDefault="005873A2" w:rsidP="005873A2">
      <w:pPr>
        <w:spacing w:line="360" w:lineRule="auto"/>
        <w:rPr>
          <w:sz w:val="24"/>
        </w:rPr>
      </w:pPr>
      <w:r w:rsidRPr="005873A2">
        <w:rPr>
          <w:sz w:val="24"/>
        </w:rPr>
        <w:t xml:space="preserve">    "stats": {},</w:t>
      </w:r>
    </w:p>
    <w:p w14:paraId="654267D9" w14:textId="77777777" w:rsidR="005873A2" w:rsidRPr="005873A2" w:rsidRDefault="005873A2" w:rsidP="005873A2">
      <w:pPr>
        <w:spacing w:line="360" w:lineRule="auto"/>
        <w:rPr>
          <w:sz w:val="24"/>
        </w:rPr>
      </w:pPr>
      <w:r w:rsidRPr="005873A2">
        <w:rPr>
          <w:sz w:val="24"/>
        </w:rPr>
        <w:t xml:space="preserve">    "salt": "3bb770115ab547e687e7c3e360fe51e7",</w:t>
      </w:r>
    </w:p>
    <w:p w14:paraId="3F96D5F3" w14:textId="77777777" w:rsidR="005873A2" w:rsidRPr="005873A2" w:rsidRDefault="005873A2" w:rsidP="005873A2">
      <w:pPr>
        <w:spacing w:line="360" w:lineRule="auto"/>
        <w:rPr>
          <w:sz w:val="24"/>
        </w:rPr>
      </w:pPr>
      <w:r w:rsidRPr="005873A2">
        <w:rPr>
          <w:sz w:val="24"/>
        </w:rPr>
        <w:t xml:space="preserve">    "</w:t>
      </w:r>
      <w:proofErr w:type="spellStart"/>
      <w:r w:rsidRPr="005873A2">
        <w:rPr>
          <w:sz w:val="24"/>
        </w:rPr>
        <w:t>datumTries</w:t>
      </w:r>
      <w:proofErr w:type="spellEnd"/>
      <w:r w:rsidRPr="005873A2">
        <w:rPr>
          <w:sz w:val="24"/>
        </w:rPr>
        <w:t>": 3</w:t>
      </w:r>
    </w:p>
    <w:p w14:paraId="189AABF0" w14:textId="77777777" w:rsidR="005873A2" w:rsidRPr="005873A2" w:rsidRDefault="005873A2" w:rsidP="005873A2">
      <w:pPr>
        <w:spacing w:line="360" w:lineRule="auto"/>
        <w:rPr>
          <w:sz w:val="24"/>
        </w:rPr>
      </w:pPr>
      <w:r w:rsidRPr="005873A2">
        <w:rPr>
          <w:sz w:val="24"/>
        </w:rPr>
        <w:t xml:space="preserve">  }</w:t>
      </w:r>
    </w:p>
    <w:p w14:paraId="42748492" w14:textId="00C2D5CE" w:rsidR="005873A2" w:rsidRDefault="005873A2" w:rsidP="005873A2">
      <w:pPr>
        <w:spacing w:line="360" w:lineRule="auto"/>
        <w:rPr>
          <w:sz w:val="24"/>
        </w:rPr>
      </w:pPr>
      <w:r w:rsidRPr="005873A2">
        <w:rPr>
          <w:sz w:val="24"/>
        </w:rPr>
        <w:t>}</w:t>
      </w:r>
    </w:p>
    <w:p w14:paraId="23C8D6AA" w14:textId="77777777" w:rsidR="00E306C2" w:rsidRDefault="00E306C2" w:rsidP="005873A2">
      <w:pPr>
        <w:spacing w:line="360" w:lineRule="auto"/>
        <w:rPr>
          <w:sz w:val="24"/>
        </w:rPr>
      </w:pPr>
    </w:p>
    <w:p w14:paraId="2EBA0728" w14:textId="77777777" w:rsidR="00E306C2" w:rsidRDefault="00E306C2" w:rsidP="005873A2">
      <w:pPr>
        <w:spacing w:line="360" w:lineRule="auto"/>
        <w:rPr>
          <w:sz w:val="24"/>
        </w:rPr>
      </w:pPr>
    </w:p>
    <w:p w14:paraId="796CB127" w14:textId="77777777" w:rsidR="00E306C2" w:rsidRDefault="00E306C2" w:rsidP="005873A2">
      <w:pPr>
        <w:spacing w:line="360" w:lineRule="auto"/>
        <w:rPr>
          <w:sz w:val="24"/>
        </w:rPr>
      </w:pPr>
    </w:p>
    <w:p w14:paraId="5E38DF97" w14:textId="77777777" w:rsidR="00E306C2" w:rsidRDefault="00E306C2" w:rsidP="005873A2">
      <w:pPr>
        <w:spacing w:line="360" w:lineRule="auto"/>
        <w:rPr>
          <w:sz w:val="24"/>
        </w:rPr>
      </w:pPr>
    </w:p>
    <w:p w14:paraId="139645A8" w14:textId="04F70C5A" w:rsidR="00E306C2" w:rsidRPr="005873A2" w:rsidRDefault="00E306C2" w:rsidP="005873A2">
      <w:pPr>
        <w:spacing w:line="360" w:lineRule="auto"/>
        <w:rPr>
          <w:sz w:val="24"/>
        </w:rPr>
      </w:pPr>
      <w:r>
        <w:rPr>
          <w:sz w:val="24"/>
        </w:rPr>
        <w:t xml:space="preserve">                                ------------------------------------END----------------------------------</w:t>
      </w:r>
    </w:p>
    <w:p w14:paraId="1C17E4A4" w14:textId="77777777" w:rsidR="005873A2" w:rsidRPr="000511AA" w:rsidRDefault="005873A2" w:rsidP="00126803">
      <w:pPr>
        <w:spacing w:line="360" w:lineRule="auto"/>
        <w:rPr>
          <w:b/>
          <w:bCs/>
          <w:sz w:val="28"/>
          <w:szCs w:val="28"/>
        </w:rPr>
      </w:pPr>
    </w:p>
    <w:sectPr w:rsidR="005873A2" w:rsidRPr="000511AA" w:rsidSect="000F3798">
      <w:footerReference w:type="default" r:id="rId14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89560" w14:textId="77777777" w:rsidR="00990F95" w:rsidRDefault="00990F95" w:rsidP="004C1C47">
      <w:pPr>
        <w:spacing w:after="0" w:line="240" w:lineRule="auto"/>
      </w:pPr>
      <w:r>
        <w:separator/>
      </w:r>
    </w:p>
  </w:endnote>
  <w:endnote w:type="continuationSeparator" w:id="0">
    <w:p w14:paraId="67DAEA11" w14:textId="77777777" w:rsidR="00990F95" w:rsidRDefault="00990F95" w:rsidP="004C1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scadia Code">
    <w:altName w:val="Segoe UI Symbol"/>
    <w:charset w:val="00"/>
    <w:family w:val="modern"/>
    <w:pitch w:val="fixed"/>
    <w:sig w:usb0="A1002AFF" w:usb1="C000F9FB" w:usb2="00040020"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652307"/>
      <w:docPartObj>
        <w:docPartGallery w:val="Page Numbers (Bottom of Page)"/>
        <w:docPartUnique/>
      </w:docPartObj>
    </w:sdtPr>
    <w:sdtEndPr>
      <w:rPr>
        <w:color w:val="7F7F7F" w:themeColor="background1" w:themeShade="7F"/>
        <w:spacing w:val="60"/>
      </w:rPr>
    </w:sdtEndPr>
    <w:sdtContent>
      <w:p w14:paraId="7919FC2F" w14:textId="2F827773" w:rsidR="00EB4215" w:rsidRDefault="00EB421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E83558F" w14:textId="77777777" w:rsidR="00EB4215" w:rsidRDefault="00EB4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E1631" w14:textId="77777777" w:rsidR="00990F95" w:rsidRDefault="00990F95" w:rsidP="004C1C47">
      <w:pPr>
        <w:spacing w:after="0" w:line="240" w:lineRule="auto"/>
      </w:pPr>
      <w:r>
        <w:separator/>
      </w:r>
    </w:p>
  </w:footnote>
  <w:footnote w:type="continuationSeparator" w:id="0">
    <w:p w14:paraId="7457F9FD" w14:textId="77777777" w:rsidR="00990F95" w:rsidRDefault="00990F95" w:rsidP="004C1C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5DEF"/>
    <w:multiLevelType w:val="hybridMultilevel"/>
    <w:tmpl w:val="8C9A5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9037C"/>
    <w:multiLevelType w:val="hybridMultilevel"/>
    <w:tmpl w:val="4BC089F4"/>
    <w:lvl w:ilvl="0" w:tplc="77961880">
      <w:start w:val="1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2B6CCD"/>
    <w:multiLevelType w:val="hybridMultilevel"/>
    <w:tmpl w:val="F3A6A8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B2303D"/>
    <w:multiLevelType w:val="hybridMultilevel"/>
    <w:tmpl w:val="84AE8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D42110"/>
    <w:multiLevelType w:val="hybridMultilevel"/>
    <w:tmpl w:val="FDC4E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439C8"/>
    <w:multiLevelType w:val="hybridMultilevel"/>
    <w:tmpl w:val="B508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32DE4"/>
    <w:multiLevelType w:val="hybridMultilevel"/>
    <w:tmpl w:val="8B2CA7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643102"/>
    <w:multiLevelType w:val="hybridMultilevel"/>
    <w:tmpl w:val="7CD22290"/>
    <w:lvl w:ilvl="0" w:tplc="B4C8F0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907016"/>
    <w:multiLevelType w:val="hybridMultilevel"/>
    <w:tmpl w:val="74F8DACA"/>
    <w:lvl w:ilvl="0" w:tplc="DD603FA6">
      <w:start w:val="1"/>
      <w:numFmt w:val="decimal"/>
      <w:lvlText w:val="%1."/>
      <w:lvlJc w:val="left"/>
      <w:pPr>
        <w:ind w:left="72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65BE4"/>
    <w:multiLevelType w:val="hybridMultilevel"/>
    <w:tmpl w:val="BAFA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5522B"/>
    <w:multiLevelType w:val="hybridMultilevel"/>
    <w:tmpl w:val="50A2CBE0"/>
    <w:lvl w:ilvl="0" w:tplc="C69CE134">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C1800"/>
    <w:multiLevelType w:val="hybridMultilevel"/>
    <w:tmpl w:val="0044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797821"/>
    <w:multiLevelType w:val="hybridMultilevel"/>
    <w:tmpl w:val="52A01C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AB42E4"/>
    <w:multiLevelType w:val="hybridMultilevel"/>
    <w:tmpl w:val="E6FE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ED0964"/>
    <w:multiLevelType w:val="hybridMultilevel"/>
    <w:tmpl w:val="CCE888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C55693"/>
    <w:multiLevelType w:val="hybridMultilevel"/>
    <w:tmpl w:val="12F218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9B263B"/>
    <w:multiLevelType w:val="hybridMultilevel"/>
    <w:tmpl w:val="D47C1D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F959F0"/>
    <w:multiLevelType w:val="hybridMultilevel"/>
    <w:tmpl w:val="84E262CE"/>
    <w:lvl w:ilvl="0" w:tplc="8DDA49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F21074"/>
    <w:multiLevelType w:val="hybridMultilevel"/>
    <w:tmpl w:val="C4AA508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7D56C85"/>
    <w:multiLevelType w:val="hybridMultilevel"/>
    <w:tmpl w:val="15DAC2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86760B3"/>
    <w:multiLevelType w:val="hybridMultilevel"/>
    <w:tmpl w:val="0C602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A003455"/>
    <w:multiLevelType w:val="hybridMultilevel"/>
    <w:tmpl w:val="51E42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8F0282"/>
    <w:multiLevelType w:val="hybridMultilevel"/>
    <w:tmpl w:val="DC88F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D454DE"/>
    <w:multiLevelType w:val="hybridMultilevel"/>
    <w:tmpl w:val="0390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0660F3"/>
    <w:multiLevelType w:val="hybridMultilevel"/>
    <w:tmpl w:val="4BC655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93F6511"/>
    <w:multiLevelType w:val="hybridMultilevel"/>
    <w:tmpl w:val="216C8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8F0183"/>
    <w:multiLevelType w:val="hybridMultilevel"/>
    <w:tmpl w:val="6EB0D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541129"/>
    <w:multiLevelType w:val="hybridMultilevel"/>
    <w:tmpl w:val="FBD6F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203373F"/>
    <w:multiLevelType w:val="hybridMultilevel"/>
    <w:tmpl w:val="CDB05068"/>
    <w:lvl w:ilvl="0" w:tplc="C69CE134">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A476D0"/>
    <w:multiLevelType w:val="hybridMultilevel"/>
    <w:tmpl w:val="9EEE8C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9772DF6"/>
    <w:multiLevelType w:val="hybridMultilevel"/>
    <w:tmpl w:val="E3F006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B553153"/>
    <w:multiLevelType w:val="hybridMultilevel"/>
    <w:tmpl w:val="6AE2E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F136313"/>
    <w:multiLevelType w:val="hybridMultilevel"/>
    <w:tmpl w:val="122C6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1094631">
    <w:abstractNumId w:val="11"/>
  </w:num>
  <w:num w:numId="2" w16cid:durableId="154879965">
    <w:abstractNumId w:val="15"/>
  </w:num>
  <w:num w:numId="3" w16cid:durableId="1103382642">
    <w:abstractNumId w:val="29"/>
  </w:num>
  <w:num w:numId="4" w16cid:durableId="810295397">
    <w:abstractNumId w:val="7"/>
  </w:num>
  <w:num w:numId="5" w16cid:durableId="1397628133">
    <w:abstractNumId w:val="17"/>
  </w:num>
  <w:num w:numId="6" w16cid:durableId="1838037215">
    <w:abstractNumId w:val="13"/>
  </w:num>
  <w:num w:numId="7" w16cid:durableId="1823964659">
    <w:abstractNumId w:val="30"/>
  </w:num>
  <w:num w:numId="8" w16cid:durableId="1834905110">
    <w:abstractNumId w:val="19"/>
  </w:num>
  <w:num w:numId="9" w16cid:durableId="477264284">
    <w:abstractNumId w:val="31"/>
  </w:num>
  <w:num w:numId="10" w16cid:durableId="602223274">
    <w:abstractNumId w:val="12"/>
  </w:num>
  <w:num w:numId="11" w16cid:durableId="1007830971">
    <w:abstractNumId w:val="4"/>
  </w:num>
  <w:num w:numId="12" w16cid:durableId="1468350689">
    <w:abstractNumId w:val="6"/>
  </w:num>
  <w:num w:numId="13" w16cid:durableId="54664149">
    <w:abstractNumId w:val="0"/>
  </w:num>
  <w:num w:numId="14" w16cid:durableId="411854164">
    <w:abstractNumId w:val="25"/>
  </w:num>
  <w:num w:numId="15" w16cid:durableId="24641682">
    <w:abstractNumId w:val="14"/>
  </w:num>
  <w:num w:numId="16" w16cid:durableId="785664507">
    <w:abstractNumId w:val="22"/>
  </w:num>
  <w:num w:numId="17" w16cid:durableId="1615480874">
    <w:abstractNumId w:val="23"/>
  </w:num>
  <w:num w:numId="18" w16cid:durableId="425345523">
    <w:abstractNumId w:val="8"/>
  </w:num>
  <w:num w:numId="19" w16cid:durableId="571350645">
    <w:abstractNumId w:val="1"/>
  </w:num>
  <w:num w:numId="20" w16cid:durableId="1084643860">
    <w:abstractNumId w:val="32"/>
  </w:num>
  <w:num w:numId="21" w16cid:durableId="1928494905">
    <w:abstractNumId w:val="5"/>
  </w:num>
  <w:num w:numId="22" w16cid:durableId="793451649">
    <w:abstractNumId w:val="10"/>
  </w:num>
  <w:num w:numId="23" w16cid:durableId="1916275860">
    <w:abstractNumId w:val="18"/>
  </w:num>
  <w:num w:numId="24" w16cid:durableId="2000766690">
    <w:abstractNumId w:val="28"/>
  </w:num>
  <w:num w:numId="25" w16cid:durableId="1681156704">
    <w:abstractNumId w:val="20"/>
  </w:num>
  <w:num w:numId="26" w16cid:durableId="2052029823">
    <w:abstractNumId w:val="21"/>
  </w:num>
  <w:num w:numId="27" w16cid:durableId="36781316">
    <w:abstractNumId w:val="16"/>
  </w:num>
  <w:num w:numId="28" w16cid:durableId="972100451">
    <w:abstractNumId w:val="2"/>
  </w:num>
  <w:num w:numId="29" w16cid:durableId="738796331">
    <w:abstractNumId w:val="24"/>
  </w:num>
  <w:num w:numId="30" w16cid:durableId="1543782878">
    <w:abstractNumId w:val="26"/>
  </w:num>
  <w:num w:numId="31" w16cid:durableId="221718435">
    <w:abstractNumId w:val="27"/>
  </w:num>
  <w:num w:numId="32" w16cid:durableId="1597520612">
    <w:abstractNumId w:val="3"/>
  </w:num>
  <w:num w:numId="33" w16cid:durableId="14922867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jI1Njc1tzQ2N7BU0lEKTi0uzszPAykwrAUAJ5rs0iwAAAA="/>
  </w:docVars>
  <w:rsids>
    <w:rsidRoot w:val="00F64D83"/>
    <w:rsid w:val="00000359"/>
    <w:rsid w:val="000227EB"/>
    <w:rsid w:val="00040269"/>
    <w:rsid w:val="000511AA"/>
    <w:rsid w:val="00055807"/>
    <w:rsid w:val="00060767"/>
    <w:rsid w:val="00064DBF"/>
    <w:rsid w:val="00065285"/>
    <w:rsid w:val="00077659"/>
    <w:rsid w:val="00081917"/>
    <w:rsid w:val="00081BE2"/>
    <w:rsid w:val="00085F08"/>
    <w:rsid w:val="000930EF"/>
    <w:rsid w:val="000A75D5"/>
    <w:rsid w:val="000C0389"/>
    <w:rsid w:val="000D5976"/>
    <w:rsid w:val="000D6317"/>
    <w:rsid w:val="000D6456"/>
    <w:rsid w:val="000E2208"/>
    <w:rsid w:val="000E6081"/>
    <w:rsid w:val="000F0D78"/>
    <w:rsid w:val="000F3798"/>
    <w:rsid w:val="000F5737"/>
    <w:rsid w:val="00102B38"/>
    <w:rsid w:val="00105F7A"/>
    <w:rsid w:val="00110A1B"/>
    <w:rsid w:val="00111468"/>
    <w:rsid w:val="0011347B"/>
    <w:rsid w:val="00115CF6"/>
    <w:rsid w:val="00122B35"/>
    <w:rsid w:val="00126803"/>
    <w:rsid w:val="00140039"/>
    <w:rsid w:val="00164B07"/>
    <w:rsid w:val="00166798"/>
    <w:rsid w:val="00167326"/>
    <w:rsid w:val="00172160"/>
    <w:rsid w:val="00180030"/>
    <w:rsid w:val="00183C07"/>
    <w:rsid w:val="00184984"/>
    <w:rsid w:val="00186EEA"/>
    <w:rsid w:val="001911B2"/>
    <w:rsid w:val="00192410"/>
    <w:rsid w:val="001B74AF"/>
    <w:rsid w:val="001C03EA"/>
    <w:rsid w:val="001C591D"/>
    <w:rsid w:val="001D59E0"/>
    <w:rsid w:val="001E0D6C"/>
    <w:rsid w:val="001F2DA2"/>
    <w:rsid w:val="001F376A"/>
    <w:rsid w:val="00217905"/>
    <w:rsid w:val="00221115"/>
    <w:rsid w:val="00226AC5"/>
    <w:rsid w:val="0023324B"/>
    <w:rsid w:val="00234DFC"/>
    <w:rsid w:val="002613EF"/>
    <w:rsid w:val="002628E0"/>
    <w:rsid w:val="002727DE"/>
    <w:rsid w:val="002749DC"/>
    <w:rsid w:val="002753C0"/>
    <w:rsid w:val="00275B7D"/>
    <w:rsid w:val="00275BAF"/>
    <w:rsid w:val="00284F5F"/>
    <w:rsid w:val="002A5626"/>
    <w:rsid w:val="002C0B7A"/>
    <w:rsid w:val="002C3B5C"/>
    <w:rsid w:val="002D1F42"/>
    <w:rsid w:val="002E7CFF"/>
    <w:rsid w:val="002F16B1"/>
    <w:rsid w:val="002F5072"/>
    <w:rsid w:val="00303C5D"/>
    <w:rsid w:val="00322960"/>
    <w:rsid w:val="00335A4B"/>
    <w:rsid w:val="00341517"/>
    <w:rsid w:val="003437F5"/>
    <w:rsid w:val="00343F42"/>
    <w:rsid w:val="00346E31"/>
    <w:rsid w:val="00351A07"/>
    <w:rsid w:val="00351CC9"/>
    <w:rsid w:val="00351ED7"/>
    <w:rsid w:val="00355C63"/>
    <w:rsid w:val="00361BEA"/>
    <w:rsid w:val="0037085D"/>
    <w:rsid w:val="00381A3F"/>
    <w:rsid w:val="003851D3"/>
    <w:rsid w:val="00385442"/>
    <w:rsid w:val="003865EB"/>
    <w:rsid w:val="00392731"/>
    <w:rsid w:val="003A139E"/>
    <w:rsid w:val="003A27DE"/>
    <w:rsid w:val="003A2BA6"/>
    <w:rsid w:val="003A3E62"/>
    <w:rsid w:val="003B2F1D"/>
    <w:rsid w:val="003B60E0"/>
    <w:rsid w:val="003C4D73"/>
    <w:rsid w:val="003C4F99"/>
    <w:rsid w:val="003C5DAD"/>
    <w:rsid w:val="003D578C"/>
    <w:rsid w:val="003E065E"/>
    <w:rsid w:val="003E6009"/>
    <w:rsid w:val="00403A0D"/>
    <w:rsid w:val="0040540D"/>
    <w:rsid w:val="004164AB"/>
    <w:rsid w:val="00422444"/>
    <w:rsid w:val="004334A6"/>
    <w:rsid w:val="00434531"/>
    <w:rsid w:val="00456CA0"/>
    <w:rsid w:val="00463A1F"/>
    <w:rsid w:val="00465C58"/>
    <w:rsid w:val="004705B6"/>
    <w:rsid w:val="004823CB"/>
    <w:rsid w:val="00485CBF"/>
    <w:rsid w:val="00486118"/>
    <w:rsid w:val="004942B1"/>
    <w:rsid w:val="004950B0"/>
    <w:rsid w:val="004A086D"/>
    <w:rsid w:val="004A1024"/>
    <w:rsid w:val="004A69E0"/>
    <w:rsid w:val="004C1C47"/>
    <w:rsid w:val="004C3796"/>
    <w:rsid w:val="004F1485"/>
    <w:rsid w:val="004F42B7"/>
    <w:rsid w:val="00501DA6"/>
    <w:rsid w:val="0052541C"/>
    <w:rsid w:val="00527E5A"/>
    <w:rsid w:val="005303C7"/>
    <w:rsid w:val="00541142"/>
    <w:rsid w:val="0054402F"/>
    <w:rsid w:val="00550D6E"/>
    <w:rsid w:val="00554C44"/>
    <w:rsid w:val="0056475D"/>
    <w:rsid w:val="00566940"/>
    <w:rsid w:val="00566A65"/>
    <w:rsid w:val="0057192E"/>
    <w:rsid w:val="00577832"/>
    <w:rsid w:val="00580A16"/>
    <w:rsid w:val="00581AD5"/>
    <w:rsid w:val="00585BD6"/>
    <w:rsid w:val="005873A2"/>
    <w:rsid w:val="005901E5"/>
    <w:rsid w:val="00590F5B"/>
    <w:rsid w:val="005921A4"/>
    <w:rsid w:val="005A05D9"/>
    <w:rsid w:val="005A4544"/>
    <w:rsid w:val="005B2FB0"/>
    <w:rsid w:val="005C1B63"/>
    <w:rsid w:val="005D284A"/>
    <w:rsid w:val="005E34A1"/>
    <w:rsid w:val="005E5569"/>
    <w:rsid w:val="005E736B"/>
    <w:rsid w:val="00606345"/>
    <w:rsid w:val="00612782"/>
    <w:rsid w:val="00623C32"/>
    <w:rsid w:val="00642031"/>
    <w:rsid w:val="00642ADC"/>
    <w:rsid w:val="00646EC5"/>
    <w:rsid w:val="0065260A"/>
    <w:rsid w:val="0065377C"/>
    <w:rsid w:val="00655EF4"/>
    <w:rsid w:val="00656441"/>
    <w:rsid w:val="0066029E"/>
    <w:rsid w:val="006656CF"/>
    <w:rsid w:val="00666AA9"/>
    <w:rsid w:val="006771C5"/>
    <w:rsid w:val="0068243A"/>
    <w:rsid w:val="006923DE"/>
    <w:rsid w:val="006935B7"/>
    <w:rsid w:val="0069798F"/>
    <w:rsid w:val="006A7927"/>
    <w:rsid w:val="006C078A"/>
    <w:rsid w:val="006C4B1F"/>
    <w:rsid w:val="006D2023"/>
    <w:rsid w:val="006E2D35"/>
    <w:rsid w:val="006F459A"/>
    <w:rsid w:val="00702BF4"/>
    <w:rsid w:val="007177F6"/>
    <w:rsid w:val="007206E6"/>
    <w:rsid w:val="007225BD"/>
    <w:rsid w:val="00725817"/>
    <w:rsid w:val="007375EC"/>
    <w:rsid w:val="0074331B"/>
    <w:rsid w:val="00743E38"/>
    <w:rsid w:val="007463C9"/>
    <w:rsid w:val="00761EAC"/>
    <w:rsid w:val="00775FA6"/>
    <w:rsid w:val="00777788"/>
    <w:rsid w:val="0078238C"/>
    <w:rsid w:val="00785CCE"/>
    <w:rsid w:val="00787F6C"/>
    <w:rsid w:val="00797860"/>
    <w:rsid w:val="007A3E13"/>
    <w:rsid w:val="007A6F1A"/>
    <w:rsid w:val="007B294F"/>
    <w:rsid w:val="007C0438"/>
    <w:rsid w:val="007E3B90"/>
    <w:rsid w:val="007E6848"/>
    <w:rsid w:val="007F4552"/>
    <w:rsid w:val="00810E7F"/>
    <w:rsid w:val="00810FCE"/>
    <w:rsid w:val="00811E36"/>
    <w:rsid w:val="0081724B"/>
    <w:rsid w:val="00841570"/>
    <w:rsid w:val="0085764B"/>
    <w:rsid w:val="00866B57"/>
    <w:rsid w:val="008739EF"/>
    <w:rsid w:val="00873BB0"/>
    <w:rsid w:val="00875588"/>
    <w:rsid w:val="008839EA"/>
    <w:rsid w:val="00887421"/>
    <w:rsid w:val="008A20BD"/>
    <w:rsid w:val="008A5135"/>
    <w:rsid w:val="008A6F12"/>
    <w:rsid w:val="008C1D35"/>
    <w:rsid w:val="008C3AD8"/>
    <w:rsid w:val="008D4362"/>
    <w:rsid w:val="008D600D"/>
    <w:rsid w:val="008D6800"/>
    <w:rsid w:val="008E0452"/>
    <w:rsid w:val="008E6858"/>
    <w:rsid w:val="008F31DA"/>
    <w:rsid w:val="008F4211"/>
    <w:rsid w:val="008F5A60"/>
    <w:rsid w:val="00900A2C"/>
    <w:rsid w:val="00900B83"/>
    <w:rsid w:val="0090668D"/>
    <w:rsid w:val="0091005B"/>
    <w:rsid w:val="009102A0"/>
    <w:rsid w:val="00915CAF"/>
    <w:rsid w:val="00916057"/>
    <w:rsid w:val="0092430C"/>
    <w:rsid w:val="00952235"/>
    <w:rsid w:val="00961824"/>
    <w:rsid w:val="00962A58"/>
    <w:rsid w:val="00963C7D"/>
    <w:rsid w:val="00974B12"/>
    <w:rsid w:val="00984DC2"/>
    <w:rsid w:val="00985524"/>
    <w:rsid w:val="009857A4"/>
    <w:rsid w:val="00986D88"/>
    <w:rsid w:val="00990F95"/>
    <w:rsid w:val="00996861"/>
    <w:rsid w:val="009A103F"/>
    <w:rsid w:val="009A5892"/>
    <w:rsid w:val="009A70BE"/>
    <w:rsid w:val="009B186C"/>
    <w:rsid w:val="009B21BB"/>
    <w:rsid w:val="009B583C"/>
    <w:rsid w:val="009C28D0"/>
    <w:rsid w:val="009C70CD"/>
    <w:rsid w:val="009D067D"/>
    <w:rsid w:val="009D60C2"/>
    <w:rsid w:val="009E4216"/>
    <w:rsid w:val="009E509E"/>
    <w:rsid w:val="009F1399"/>
    <w:rsid w:val="009F3CB5"/>
    <w:rsid w:val="009F6E63"/>
    <w:rsid w:val="00A02443"/>
    <w:rsid w:val="00A02CA0"/>
    <w:rsid w:val="00A0304B"/>
    <w:rsid w:val="00A03953"/>
    <w:rsid w:val="00A15521"/>
    <w:rsid w:val="00A30659"/>
    <w:rsid w:val="00A33213"/>
    <w:rsid w:val="00A40DBC"/>
    <w:rsid w:val="00A44A68"/>
    <w:rsid w:val="00A53262"/>
    <w:rsid w:val="00A57FD3"/>
    <w:rsid w:val="00A60283"/>
    <w:rsid w:val="00A6134A"/>
    <w:rsid w:val="00A64B06"/>
    <w:rsid w:val="00A72209"/>
    <w:rsid w:val="00A9003F"/>
    <w:rsid w:val="00AB1485"/>
    <w:rsid w:val="00AE1FED"/>
    <w:rsid w:val="00AE2979"/>
    <w:rsid w:val="00AF32AA"/>
    <w:rsid w:val="00B05F96"/>
    <w:rsid w:val="00B133C3"/>
    <w:rsid w:val="00B16C03"/>
    <w:rsid w:val="00B35C3C"/>
    <w:rsid w:val="00B42629"/>
    <w:rsid w:val="00B4519B"/>
    <w:rsid w:val="00B61A8D"/>
    <w:rsid w:val="00B63D03"/>
    <w:rsid w:val="00B76214"/>
    <w:rsid w:val="00B76D3B"/>
    <w:rsid w:val="00B80F9C"/>
    <w:rsid w:val="00B81031"/>
    <w:rsid w:val="00BA29A5"/>
    <w:rsid w:val="00BB05D2"/>
    <w:rsid w:val="00BC6B7E"/>
    <w:rsid w:val="00BD224A"/>
    <w:rsid w:val="00BE0F69"/>
    <w:rsid w:val="00BE77AE"/>
    <w:rsid w:val="00BF56D7"/>
    <w:rsid w:val="00C11F88"/>
    <w:rsid w:val="00C2539D"/>
    <w:rsid w:val="00C50A7F"/>
    <w:rsid w:val="00C5153E"/>
    <w:rsid w:val="00C52D0E"/>
    <w:rsid w:val="00C62F02"/>
    <w:rsid w:val="00C63773"/>
    <w:rsid w:val="00C66078"/>
    <w:rsid w:val="00C662AB"/>
    <w:rsid w:val="00C66947"/>
    <w:rsid w:val="00C87837"/>
    <w:rsid w:val="00C95851"/>
    <w:rsid w:val="00C95EE5"/>
    <w:rsid w:val="00C966DB"/>
    <w:rsid w:val="00CA0CB8"/>
    <w:rsid w:val="00CA64E3"/>
    <w:rsid w:val="00CB17E2"/>
    <w:rsid w:val="00CD4D83"/>
    <w:rsid w:val="00CD5BD3"/>
    <w:rsid w:val="00CE2146"/>
    <w:rsid w:val="00CE7EB9"/>
    <w:rsid w:val="00CF0C8C"/>
    <w:rsid w:val="00CF2A27"/>
    <w:rsid w:val="00D034FA"/>
    <w:rsid w:val="00D059AA"/>
    <w:rsid w:val="00D13DDC"/>
    <w:rsid w:val="00D15C20"/>
    <w:rsid w:val="00D226B9"/>
    <w:rsid w:val="00D23950"/>
    <w:rsid w:val="00D31A38"/>
    <w:rsid w:val="00D37D64"/>
    <w:rsid w:val="00D40BC6"/>
    <w:rsid w:val="00D434EB"/>
    <w:rsid w:val="00D43C8E"/>
    <w:rsid w:val="00D613F8"/>
    <w:rsid w:val="00D637D1"/>
    <w:rsid w:val="00D73823"/>
    <w:rsid w:val="00D905EB"/>
    <w:rsid w:val="00D97C79"/>
    <w:rsid w:val="00DA0CB4"/>
    <w:rsid w:val="00DA15CC"/>
    <w:rsid w:val="00DA4C1C"/>
    <w:rsid w:val="00DB61B5"/>
    <w:rsid w:val="00DB65E7"/>
    <w:rsid w:val="00DC205B"/>
    <w:rsid w:val="00DC4477"/>
    <w:rsid w:val="00DC7459"/>
    <w:rsid w:val="00DD3E4C"/>
    <w:rsid w:val="00DD42A7"/>
    <w:rsid w:val="00DD4EBB"/>
    <w:rsid w:val="00DE3529"/>
    <w:rsid w:val="00DF35D7"/>
    <w:rsid w:val="00E107E9"/>
    <w:rsid w:val="00E14377"/>
    <w:rsid w:val="00E200D2"/>
    <w:rsid w:val="00E227F8"/>
    <w:rsid w:val="00E237CD"/>
    <w:rsid w:val="00E2718D"/>
    <w:rsid w:val="00E30040"/>
    <w:rsid w:val="00E306C2"/>
    <w:rsid w:val="00E31432"/>
    <w:rsid w:val="00E35A1E"/>
    <w:rsid w:val="00E45E41"/>
    <w:rsid w:val="00E46D7B"/>
    <w:rsid w:val="00E62D7F"/>
    <w:rsid w:val="00E64EEA"/>
    <w:rsid w:val="00E716B3"/>
    <w:rsid w:val="00E80CF8"/>
    <w:rsid w:val="00E84F63"/>
    <w:rsid w:val="00E85717"/>
    <w:rsid w:val="00E958FF"/>
    <w:rsid w:val="00E963CA"/>
    <w:rsid w:val="00E96866"/>
    <w:rsid w:val="00EA078F"/>
    <w:rsid w:val="00EA0E24"/>
    <w:rsid w:val="00EA2786"/>
    <w:rsid w:val="00EA2F13"/>
    <w:rsid w:val="00EB4215"/>
    <w:rsid w:val="00EB6888"/>
    <w:rsid w:val="00EB7862"/>
    <w:rsid w:val="00EC098E"/>
    <w:rsid w:val="00ED69E0"/>
    <w:rsid w:val="00EE3C9F"/>
    <w:rsid w:val="00EE52E8"/>
    <w:rsid w:val="00EF069A"/>
    <w:rsid w:val="00F00021"/>
    <w:rsid w:val="00F00BF5"/>
    <w:rsid w:val="00F0335F"/>
    <w:rsid w:val="00F11A13"/>
    <w:rsid w:val="00F22C8F"/>
    <w:rsid w:val="00F32F01"/>
    <w:rsid w:val="00F40CDC"/>
    <w:rsid w:val="00F47DAC"/>
    <w:rsid w:val="00F53E2E"/>
    <w:rsid w:val="00F649A3"/>
    <w:rsid w:val="00F64BFB"/>
    <w:rsid w:val="00F64C19"/>
    <w:rsid w:val="00F64D83"/>
    <w:rsid w:val="00F92205"/>
    <w:rsid w:val="00F94C3C"/>
    <w:rsid w:val="00FA119F"/>
    <w:rsid w:val="00FB4FD9"/>
    <w:rsid w:val="00FB64AB"/>
    <w:rsid w:val="00FB66CE"/>
    <w:rsid w:val="00FC2B9F"/>
    <w:rsid w:val="00FC4274"/>
    <w:rsid w:val="00FC48AA"/>
    <w:rsid w:val="00FC55DB"/>
    <w:rsid w:val="00FC6AC4"/>
    <w:rsid w:val="00FE5C2E"/>
    <w:rsid w:val="00FE74B2"/>
    <w:rsid w:val="00FF0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1788E"/>
  <w15:chartTrackingRefBased/>
  <w15:docId w15:val="{332AE415-1614-4B7C-9C44-275710445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D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2B35"/>
    <w:rPr>
      <w:color w:val="0563C1" w:themeColor="hyperlink"/>
      <w:u w:val="single"/>
    </w:rPr>
  </w:style>
  <w:style w:type="character" w:styleId="UnresolvedMention">
    <w:name w:val="Unresolved Mention"/>
    <w:basedOn w:val="DefaultParagraphFont"/>
    <w:uiPriority w:val="99"/>
    <w:semiHidden/>
    <w:unhideWhenUsed/>
    <w:rsid w:val="00122B35"/>
    <w:rPr>
      <w:color w:val="605E5C"/>
      <w:shd w:val="clear" w:color="auto" w:fill="E1DFDD"/>
    </w:rPr>
  </w:style>
  <w:style w:type="paragraph" w:styleId="ListParagraph">
    <w:name w:val="List Paragraph"/>
    <w:basedOn w:val="Normal"/>
    <w:uiPriority w:val="34"/>
    <w:qFormat/>
    <w:rsid w:val="00E80CF8"/>
    <w:pPr>
      <w:ind w:left="720"/>
      <w:contextualSpacing/>
    </w:pPr>
  </w:style>
  <w:style w:type="character" w:styleId="PlaceholderText">
    <w:name w:val="Placeholder Text"/>
    <w:basedOn w:val="DefaultParagraphFont"/>
    <w:uiPriority w:val="99"/>
    <w:semiHidden/>
    <w:rsid w:val="00A02CA0"/>
    <w:rPr>
      <w:color w:val="808080"/>
    </w:rPr>
  </w:style>
  <w:style w:type="character" w:customStyle="1" w:styleId="itemname">
    <w:name w:val="item_name"/>
    <w:basedOn w:val="DefaultParagraphFont"/>
    <w:rsid w:val="007225BD"/>
  </w:style>
  <w:style w:type="table" w:styleId="TableGrid">
    <w:name w:val="Table Grid"/>
    <w:basedOn w:val="TableNormal"/>
    <w:uiPriority w:val="39"/>
    <w:rsid w:val="00A40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15521"/>
    <w:rPr>
      <w:b/>
      <w:bCs/>
    </w:rPr>
  </w:style>
  <w:style w:type="paragraph" w:styleId="NormalWeb">
    <w:name w:val="Normal (Web)"/>
    <w:basedOn w:val="Normal"/>
    <w:uiPriority w:val="99"/>
    <w:semiHidden/>
    <w:unhideWhenUsed/>
    <w:rsid w:val="00DA0CB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Spacing">
    <w:name w:val="No Spacing"/>
    <w:link w:val="NoSpacingChar"/>
    <w:uiPriority w:val="1"/>
    <w:qFormat/>
    <w:rsid w:val="000F3798"/>
    <w:pPr>
      <w:spacing w:after="0" w:line="240" w:lineRule="auto"/>
    </w:pPr>
    <w:rPr>
      <w:rFonts w:eastAsiaTheme="minorEastAsia"/>
    </w:rPr>
  </w:style>
  <w:style w:type="character" w:customStyle="1" w:styleId="NoSpacingChar">
    <w:name w:val="No Spacing Char"/>
    <w:basedOn w:val="DefaultParagraphFont"/>
    <w:link w:val="NoSpacing"/>
    <w:uiPriority w:val="1"/>
    <w:rsid w:val="000F3798"/>
    <w:rPr>
      <w:rFonts w:eastAsiaTheme="minorEastAsia"/>
    </w:rPr>
  </w:style>
  <w:style w:type="paragraph" w:styleId="Header">
    <w:name w:val="header"/>
    <w:basedOn w:val="Normal"/>
    <w:link w:val="HeaderChar"/>
    <w:uiPriority w:val="99"/>
    <w:unhideWhenUsed/>
    <w:rsid w:val="004C1C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C47"/>
  </w:style>
  <w:style w:type="paragraph" w:styleId="Footer">
    <w:name w:val="footer"/>
    <w:basedOn w:val="Normal"/>
    <w:link w:val="FooterChar"/>
    <w:uiPriority w:val="99"/>
    <w:unhideWhenUsed/>
    <w:rsid w:val="004C1C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C47"/>
  </w:style>
  <w:style w:type="character" w:styleId="FollowedHyperlink">
    <w:name w:val="FollowedHyperlink"/>
    <w:basedOn w:val="DefaultParagraphFont"/>
    <w:uiPriority w:val="99"/>
    <w:semiHidden/>
    <w:unhideWhenUsed/>
    <w:rsid w:val="0085764B"/>
    <w:rPr>
      <w:color w:val="954F72" w:themeColor="followedHyperlink"/>
      <w:u w:val="single"/>
    </w:rPr>
  </w:style>
  <w:style w:type="paragraph" w:styleId="HTMLPreformatted">
    <w:name w:val="HTML Preformatted"/>
    <w:basedOn w:val="Normal"/>
    <w:link w:val="HTMLPreformattedChar"/>
    <w:uiPriority w:val="99"/>
    <w:semiHidden/>
    <w:unhideWhenUsed/>
    <w:rsid w:val="00A602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60283"/>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A6028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665368">
      <w:bodyDiv w:val="1"/>
      <w:marLeft w:val="0"/>
      <w:marRight w:val="0"/>
      <w:marTop w:val="0"/>
      <w:marBottom w:val="0"/>
      <w:divBdr>
        <w:top w:val="none" w:sz="0" w:space="0" w:color="auto"/>
        <w:left w:val="none" w:sz="0" w:space="0" w:color="auto"/>
        <w:bottom w:val="none" w:sz="0" w:space="0" w:color="auto"/>
        <w:right w:val="none" w:sz="0" w:space="0" w:color="auto"/>
      </w:divBdr>
      <w:divsChild>
        <w:div w:id="1140150669">
          <w:marLeft w:val="0"/>
          <w:marRight w:val="0"/>
          <w:marTop w:val="0"/>
          <w:marBottom w:val="0"/>
          <w:divBdr>
            <w:top w:val="none" w:sz="0" w:space="0" w:color="auto"/>
            <w:left w:val="none" w:sz="0" w:space="0" w:color="auto"/>
            <w:bottom w:val="none" w:sz="0" w:space="0" w:color="auto"/>
            <w:right w:val="none" w:sz="0" w:space="0" w:color="auto"/>
          </w:divBdr>
          <w:divsChild>
            <w:div w:id="190266960">
              <w:marLeft w:val="0"/>
              <w:marRight w:val="0"/>
              <w:marTop w:val="0"/>
              <w:marBottom w:val="0"/>
              <w:divBdr>
                <w:top w:val="none" w:sz="0" w:space="0" w:color="auto"/>
                <w:left w:val="none" w:sz="0" w:space="0" w:color="auto"/>
                <w:bottom w:val="none" w:sz="0" w:space="0" w:color="auto"/>
                <w:right w:val="none" w:sz="0" w:space="0" w:color="auto"/>
              </w:divBdr>
            </w:div>
            <w:div w:id="1542474282">
              <w:marLeft w:val="0"/>
              <w:marRight w:val="0"/>
              <w:marTop w:val="0"/>
              <w:marBottom w:val="0"/>
              <w:divBdr>
                <w:top w:val="none" w:sz="0" w:space="0" w:color="auto"/>
                <w:left w:val="none" w:sz="0" w:space="0" w:color="auto"/>
                <w:bottom w:val="none" w:sz="0" w:space="0" w:color="auto"/>
                <w:right w:val="none" w:sz="0" w:space="0" w:color="auto"/>
              </w:divBdr>
              <w:divsChild>
                <w:div w:id="6260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45464">
          <w:marLeft w:val="0"/>
          <w:marRight w:val="0"/>
          <w:marTop w:val="0"/>
          <w:marBottom w:val="0"/>
          <w:divBdr>
            <w:top w:val="none" w:sz="0" w:space="0" w:color="auto"/>
            <w:left w:val="none" w:sz="0" w:space="0" w:color="auto"/>
            <w:bottom w:val="none" w:sz="0" w:space="0" w:color="auto"/>
            <w:right w:val="none" w:sz="0" w:space="0" w:color="auto"/>
          </w:divBdr>
          <w:divsChild>
            <w:div w:id="483088983">
              <w:marLeft w:val="0"/>
              <w:marRight w:val="0"/>
              <w:marTop w:val="0"/>
              <w:marBottom w:val="0"/>
              <w:divBdr>
                <w:top w:val="none" w:sz="0" w:space="0" w:color="auto"/>
                <w:left w:val="none" w:sz="0" w:space="0" w:color="auto"/>
                <w:bottom w:val="none" w:sz="0" w:space="0" w:color="auto"/>
                <w:right w:val="none" w:sz="0" w:space="0" w:color="auto"/>
              </w:divBdr>
            </w:div>
            <w:div w:id="1496457512">
              <w:marLeft w:val="0"/>
              <w:marRight w:val="0"/>
              <w:marTop w:val="0"/>
              <w:marBottom w:val="0"/>
              <w:divBdr>
                <w:top w:val="none" w:sz="0" w:space="0" w:color="auto"/>
                <w:left w:val="none" w:sz="0" w:space="0" w:color="auto"/>
                <w:bottom w:val="none" w:sz="0" w:space="0" w:color="auto"/>
                <w:right w:val="none" w:sz="0" w:space="0" w:color="auto"/>
              </w:divBdr>
              <w:divsChild>
                <w:div w:id="162360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192004">
      <w:bodyDiv w:val="1"/>
      <w:marLeft w:val="0"/>
      <w:marRight w:val="0"/>
      <w:marTop w:val="0"/>
      <w:marBottom w:val="0"/>
      <w:divBdr>
        <w:top w:val="none" w:sz="0" w:space="0" w:color="auto"/>
        <w:left w:val="none" w:sz="0" w:space="0" w:color="auto"/>
        <w:bottom w:val="none" w:sz="0" w:space="0" w:color="auto"/>
        <w:right w:val="none" w:sz="0" w:space="0" w:color="auto"/>
      </w:divBdr>
    </w:div>
    <w:div w:id="745614423">
      <w:bodyDiv w:val="1"/>
      <w:marLeft w:val="0"/>
      <w:marRight w:val="0"/>
      <w:marTop w:val="0"/>
      <w:marBottom w:val="0"/>
      <w:divBdr>
        <w:top w:val="none" w:sz="0" w:space="0" w:color="auto"/>
        <w:left w:val="none" w:sz="0" w:space="0" w:color="auto"/>
        <w:bottom w:val="none" w:sz="0" w:space="0" w:color="auto"/>
        <w:right w:val="none" w:sz="0" w:space="0" w:color="auto"/>
      </w:divBdr>
    </w:div>
    <w:div w:id="995260058">
      <w:bodyDiv w:val="1"/>
      <w:marLeft w:val="0"/>
      <w:marRight w:val="0"/>
      <w:marTop w:val="0"/>
      <w:marBottom w:val="0"/>
      <w:divBdr>
        <w:top w:val="none" w:sz="0" w:space="0" w:color="auto"/>
        <w:left w:val="none" w:sz="0" w:space="0" w:color="auto"/>
        <w:bottom w:val="none" w:sz="0" w:space="0" w:color="auto"/>
        <w:right w:val="none" w:sz="0" w:space="0" w:color="auto"/>
      </w:divBdr>
      <w:divsChild>
        <w:div w:id="567032633">
          <w:marLeft w:val="0"/>
          <w:marRight w:val="0"/>
          <w:marTop w:val="0"/>
          <w:marBottom w:val="0"/>
          <w:divBdr>
            <w:top w:val="none" w:sz="0" w:space="0" w:color="auto"/>
            <w:left w:val="none" w:sz="0" w:space="0" w:color="auto"/>
            <w:bottom w:val="none" w:sz="0" w:space="0" w:color="auto"/>
            <w:right w:val="none" w:sz="0" w:space="0" w:color="auto"/>
          </w:divBdr>
          <w:divsChild>
            <w:div w:id="1011301111">
              <w:marLeft w:val="0"/>
              <w:marRight w:val="0"/>
              <w:marTop w:val="0"/>
              <w:marBottom w:val="0"/>
              <w:divBdr>
                <w:top w:val="none" w:sz="0" w:space="0" w:color="auto"/>
                <w:left w:val="none" w:sz="0" w:space="0" w:color="auto"/>
                <w:bottom w:val="none" w:sz="0" w:space="0" w:color="auto"/>
                <w:right w:val="none" w:sz="0" w:space="0" w:color="auto"/>
              </w:divBdr>
            </w:div>
            <w:div w:id="416874503">
              <w:marLeft w:val="0"/>
              <w:marRight w:val="0"/>
              <w:marTop w:val="0"/>
              <w:marBottom w:val="0"/>
              <w:divBdr>
                <w:top w:val="none" w:sz="0" w:space="0" w:color="auto"/>
                <w:left w:val="none" w:sz="0" w:space="0" w:color="auto"/>
                <w:bottom w:val="none" w:sz="0" w:space="0" w:color="auto"/>
                <w:right w:val="none" w:sz="0" w:space="0" w:color="auto"/>
              </w:divBdr>
              <w:divsChild>
                <w:div w:id="83303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844697">
          <w:marLeft w:val="0"/>
          <w:marRight w:val="0"/>
          <w:marTop w:val="0"/>
          <w:marBottom w:val="0"/>
          <w:divBdr>
            <w:top w:val="none" w:sz="0" w:space="0" w:color="auto"/>
            <w:left w:val="none" w:sz="0" w:space="0" w:color="auto"/>
            <w:bottom w:val="none" w:sz="0" w:space="0" w:color="auto"/>
            <w:right w:val="none" w:sz="0" w:space="0" w:color="auto"/>
          </w:divBdr>
          <w:divsChild>
            <w:div w:id="330378360">
              <w:marLeft w:val="0"/>
              <w:marRight w:val="0"/>
              <w:marTop w:val="0"/>
              <w:marBottom w:val="0"/>
              <w:divBdr>
                <w:top w:val="none" w:sz="0" w:space="0" w:color="auto"/>
                <w:left w:val="none" w:sz="0" w:space="0" w:color="auto"/>
                <w:bottom w:val="none" w:sz="0" w:space="0" w:color="auto"/>
                <w:right w:val="none" w:sz="0" w:space="0" w:color="auto"/>
              </w:divBdr>
            </w:div>
            <w:div w:id="1239747756">
              <w:marLeft w:val="0"/>
              <w:marRight w:val="0"/>
              <w:marTop w:val="0"/>
              <w:marBottom w:val="0"/>
              <w:divBdr>
                <w:top w:val="none" w:sz="0" w:space="0" w:color="auto"/>
                <w:left w:val="none" w:sz="0" w:space="0" w:color="auto"/>
                <w:bottom w:val="none" w:sz="0" w:space="0" w:color="auto"/>
                <w:right w:val="none" w:sz="0" w:space="0" w:color="auto"/>
              </w:divBdr>
              <w:divsChild>
                <w:div w:id="2707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153033">
          <w:marLeft w:val="0"/>
          <w:marRight w:val="0"/>
          <w:marTop w:val="0"/>
          <w:marBottom w:val="0"/>
          <w:divBdr>
            <w:top w:val="none" w:sz="0" w:space="0" w:color="auto"/>
            <w:left w:val="none" w:sz="0" w:space="0" w:color="auto"/>
            <w:bottom w:val="none" w:sz="0" w:space="0" w:color="auto"/>
            <w:right w:val="none" w:sz="0" w:space="0" w:color="auto"/>
          </w:divBdr>
          <w:divsChild>
            <w:div w:id="561527414">
              <w:marLeft w:val="0"/>
              <w:marRight w:val="0"/>
              <w:marTop w:val="0"/>
              <w:marBottom w:val="0"/>
              <w:divBdr>
                <w:top w:val="none" w:sz="0" w:space="0" w:color="auto"/>
                <w:left w:val="none" w:sz="0" w:space="0" w:color="auto"/>
                <w:bottom w:val="none" w:sz="0" w:space="0" w:color="auto"/>
                <w:right w:val="none" w:sz="0" w:space="0" w:color="auto"/>
              </w:divBdr>
            </w:div>
            <w:div w:id="310451228">
              <w:marLeft w:val="0"/>
              <w:marRight w:val="0"/>
              <w:marTop w:val="0"/>
              <w:marBottom w:val="0"/>
              <w:divBdr>
                <w:top w:val="none" w:sz="0" w:space="0" w:color="auto"/>
                <w:left w:val="none" w:sz="0" w:space="0" w:color="auto"/>
                <w:bottom w:val="none" w:sz="0" w:space="0" w:color="auto"/>
                <w:right w:val="none" w:sz="0" w:space="0" w:color="auto"/>
              </w:divBdr>
              <w:divsChild>
                <w:div w:id="119885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387">
          <w:marLeft w:val="0"/>
          <w:marRight w:val="0"/>
          <w:marTop w:val="0"/>
          <w:marBottom w:val="0"/>
          <w:divBdr>
            <w:top w:val="none" w:sz="0" w:space="0" w:color="auto"/>
            <w:left w:val="none" w:sz="0" w:space="0" w:color="auto"/>
            <w:bottom w:val="none" w:sz="0" w:space="0" w:color="auto"/>
            <w:right w:val="none" w:sz="0" w:space="0" w:color="auto"/>
          </w:divBdr>
          <w:divsChild>
            <w:div w:id="2070029476">
              <w:marLeft w:val="0"/>
              <w:marRight w:val="0"/>
              <w:marTop w:val="0"/>
              <w:marBottom w:val="0"/>
              <w:divBdr>
                <w:top w:val="none" w:sz="0" w:space="0" w:color="auto"/>
                <w:left w:val="none" w:sz="0" w:space="0" w:color="auto"/>
                <w:bottom w:val="none" w:sz="0" w:space="0" w:color="auto"/>
                <w:right w:val="none" w:sz="0" w:space="0" w:color="auto"/>
              </w:divBdr>
            </w:div>
            <w:div w:id="1342049501">
              <w:marLeft w:val="0"/>
              <w:marRight w:val="0"/>
              <w:marTop w:val="0"/>
              <w:marBottom w:val="0"/>
              <w:divBdr>
                <w:top w:val="none" w:sz="0" w:space="0" w:color="auto"/>
                <w:left w:val="none" w:sz="0" w:space="0" w:color="auto"/>
                <w:bottom w:val="none" w:sz="0" w:space="0" w:color="auto"/>
                <w:right w:val="none" w:sz="0" w:space="0" w:color="auto"/>
              </w:divBdr>
              <w:divsChild>
                <w:div w:id="93259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65228">
          <w:marLeft w:val="0"/>
          <w:marRight w:val="0"/>
          <w:marTop w:val="0"/>
          <w:marBottom w:val="0"/>
          <w:divBdr>
            <w:top w:val="none" w:sz="0" w:space="0" w:color="auto"/>
            <w:left w:val="none" w:sz="0" w:space="0" w:color="auto"/>
            <w:bottom w:val="none" w:sz="0" w:space="0" w:color="auto"/>
            <w:right w:val="none" w:sz="0" w:space="0" w:color="auto"/>
          </w:divBdr>
          <w:divsChild>
            <w:div w:id="1801997556">
              <w:marLeft w:val="0"/>
              <w:marRight w:val="0"/>
              <w:marTop w:val="0"/>
              <w:marBottom w:val="0"/>
              <w:divBdr>
                <w:top w:val="none" w:sz="0" w:space="0" w:color="auto"/>
                <w:left w:val="none" w:sz="0" w:space="0" w:color="auto"/>
                <w:bottom w:val="none" w:sz="0" w:space="0" w:color="auto"/>
                <w:right w:val="none" w:sz="0" w:space="0" w:color="auto"/>
              </w:divBdr>
            </w:div>
            <w:div w:id="990015038">
              <w:marLeft w:val="0"/>
              <w:marRight w:val="0"/>
              <w:marTop w:val="0"/>
              <w:marBottom w:val="0"/>
              <w:divBdr>
                <w:top w:val="none" w:sz="0" w:space="0" w:color="auto"/>
                <w:left w:val="none" w:sz="0" w:space="0" w:color="auto"/>
                <w:bottom w:val="none" w:sz="0" w:space="0" w:color="auto"/>
                <w:right w:val="none" w:sz="0" w:space="0" w:color="auto"/>
              </w:divBdr>
              <w:divsChild>
                <w:div w:id="108202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96803">
          <w:marLeft w:val="0"/>
          <w:marRight w:val="0"/>
          <w:marTop w:val="0"/>
          <w:marBottom w:val="0"/>
          <w:divBdr>
            <w:top w:val="none" w:sz="0" w:space="0" w:color="auto"/>
            <w:left w:val="none" w:sz="0" w:space="0" w:color="auto"/>
            <w:bottom w:val="none" w:sz="0" w:space="0" w:color="auto"/>
            <w:right w:val="none" w:sz="0" w:space="0" w:color="auto"/>
          </w:divBdr>
          <w:divsChild>
            <w:div w:id="1117523393">
              <w:marLeft w:val="0"/>
              <w:marRight w:val="0"/>
              <w:marTop w:val="0"/>
              <w:marBottom w:val="0"/>
              <w:divBdr>
                <w:top w:val="none" w:sz="0" w:space="0" w:color="auto"/>
                <w:left w:val="none" w:sz="0" w:space="0" w:color="auto"/>
                <w:bottom w:val="none" w:sz="0" w:space="0" w:color="auto"/>
                <w:right w:val="none" w:sz="0" w:space="0" w:color="auto"/>
              </w:divBdr>
            </w:div>
            <w:div w:id="1079062853">
              <w:marLeft w:val="0"/>
              <w:marRight w:val="0"/>
              <w:marTop w:val="0"/>
              <w:marBottom w:val="0"/>
              <w:divBdr>
                <w:top w:val="none" w:sz="0" w:space="0" w:color="auto"/>
                <w:left w:val="none" w:sz="0" w:space="0" w:color="auto"/>
                <w:bottom w:val="none" w:sz="0" w:space="0" w:color="auto"/>
                <w:right w:val="none" w:sz="0" w:space="0" w:color="auto"/>
              </w:divBdr>
              <w:divsChild>
                <w:div w:id="95258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10611">
          <w:marLeft w:val="0"/>
          <w:marRight w:val="0"/>
          <w:marTop w:val="0"/>
          <w:marBottom w:val="0"/>
          <w:divBdr>
            <w:top w:val="none" w:sz="0" w:space="0" w:color="auto"/>
            <w:left w:val="none" w:sz="0" w:space="0" w:color="auto"/>
            <w:bottom w:val="none" w:sz="0" w:space="0" w:color="auto"/>
            <w:right w:val="none" w:sz="0" w:space="0" w:color="auto"/>
          </w:divBdr>
          <w:divsChild>
            <w:div w:id="803162070">
              <w:marLeft w:val="0"/>
              <w:marRight w:val="0"/>
              <w:marTop w:val="0"/>
              <w:marBottom w:val="0"/>
              <w:divBdr>
                <w:top w:val="none" w:sz="0" w:space="0" w:color="auto"/>
                <w:left w:val="none" w:sz="0" w:space="0" w:color="auto"/>
                <w:bottom w:val="none" w:sz="0" w:space="0" w:color="auto"/>
                <w:right w:val="none" w:sz="0" w:space="0" w:color="auto"/>
              </w:divBdr>
            </w:div>
            <w:div w:id="899824912">
              <w:marLeft w:val="0"/>
              <w:marRight w:val="0"/>
              <w:marTop w:val="0"/>
              <w:marBottom w:val="0"/>
              <w:divBdr>
                <w:top w:val="none" w:sz="0" w:space="0" w:color="auto"/>
                <w:left w:val="none" w:sz="0" w:space="0" w:color="auto"/>
                <w:bottom w:val="none" w:sz="0" w:space="0" w:color="auto"/>
                <w:right w:val="none" w:sz="0" w:space="0" w:color="auto"/>
              </w:divBdr>
              <w:divsChild>
                <w:div w:id="1454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359870">
      <w:bodyDiv w:val="1"/>
      <w:marLeft w:val="0"/>
      <w:marRight w:val="0"/>
      <w:marTop w:val="0"/>
      <w:marBottom w:val="0"/>
      <w:divBdr>
        <w:top w:val="none" w:sz="0" w:space="0" w:color="auto"/>
        <w:left w:val="none" w:sz="0" w:space="0" w:color="auto"/>
        <w:bottom w:val="none" w:sz="0" w:space="0" w:color="auto"/>
        <w:right w:val="none" w:sz="0" w:space="0" w:color="auto"/>
      </w:divBdr>
      <w:divsChild>
        <w:div w:id="465587357">
          <w:marLeft w:val="0"/>
          <w:marRight w:val="0"/>
          <w:marTop w:val="0"/>
          <w:marBottom w:val="0"/>
          <w:divBdr>
            <w:top w:val="none" w:sz="0" w:space="0" w:color="auto"/>
            <w:left w:val="none" w:sz="0" w:space="0" w:color="auto"/>
            <w:bottom w:val="none" w:sz="0" w:space="0" w:color="auto"/>
            <w:right w:val="none" w:sz="0" w:space="0" w:color="auto"/>
          </w:divBdr>
          <w:divsChild>
            <w:div w:id="166443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602533">
      <w:bodyDiv w:val="1"/>
      <w:marLeft w:val="0"/>
      <w:marRight w:val="0"/>
      <w:marTop w:val="0"/>
      <w:marBottom w:val="0"/>
      <w:divBdr>
        <w:top w:val="none" w:sz="0" w:space="0" w:color="auto"/>
        <w:left w:val="none" w:sz="0" w:space="0" w:color="auto"/>
        <w:bottom w:val="none" w:sz="0" w:space="0" w:color="auto"/>
        <w:right w:val="none" w:sz="0" w:space="0" w:color="auto"/>
      </w:divBdr>
    </w:div>
    <w:div w:id="1216896551">
      <w:bodyDiv w:val="1"/>
      <w:marLeft w:val="0"/>
      <w:marRight w:val="0"/>
      <w:marTop w:val="0"/>
      <w:marBottom w:val="0"/>
      <w:divBdr>
        <w:top w:val="none" w:sz="0" w:space="0" w:color="auto"/>
        <w:left w:val="none" w:sz="0" w:space="0" w:color="auto"/>
        <w:bottom w:val="none" w:sz="0" w:space="0" w:color="auto"/>
        <w:right w:val="none" w:sz="0" w:space="0" w:color="auto"/>
      </w:divBdr>
    </w:div>
    <w:div w:id="1395542495">
      <w:bodyDiv w:val="1"/>
      <w:marLeft w:val="0"/>
      <w:marRight w:val="0"/>
      <w:marTop w:val="0"/>
      <w:marBottom w:val="0"/>
      <w:divBdr>
        <w:top w:val="none" w:sz="0" w:space="0" w:color="auto"/>
        <w:left w:val="none" w:sz="0" w:space="0" w:color="auto"/>
        <w:bottom w:val="none" w:sz="0" w:space="0" w:color="auto"/>
        <w:right w:val="none" w:sz="0" w:space="0" w:color="auto"/>
      </w:divBdr>
      <w:divsChild>
        <w:div w:id="1474637748">
          <w:marLeft w:val="0"/>
          <w:marRight w:val="0"/>
          <w:marTop w:val="0"/>
          <w:marBottom w:val="0"/>
          <w:divBdr>
            <w:top w:val="single" w:sz="2" w:space="0" w:color="D9D9E3"/>
            <w:left w:val="single" w:sz="2" w:space="0" w:color="D9D9E3"/>
            <w:bottom w:val="single" w:sz="2" w:space="0" w:color="D9D9E3"/>
            <w:right w:val="single" w:sz="2" w:space="0" w:color="D9D9E3"/>
          </w:divBdr>
          <w:divsChild>
            <w:div w:id="389766807">
              <w:marLeft w:val="0"/>
              <w:marRight w:val="0"/>
              <w:marTop w:val="0"/>
              <w:marBottom w:val="0"/>
              <w:divBdr>
                <w:top w:val="single" w:sz="2" w:space="0" w:color="D9D9E3"/>
                <w:left w:val="single" w:sz="2" w:space="0" w:color="D9D9E3"/>
                <w:bottom w:val="single" w:sz="2" w:space="0" w:color="D9D9E3"/>
                <w:right w:val="single" w:sz="2" w:space="0" w:color="D9D9E3"/>
              </w:divBdr>
              <w:divsChild>
                <w:div w:id="2139952897">
                  <w:marLeft w:val="0"/>
                  <w:marRight w:val="0"/>
                  <w:marTop w:val="0"/>
                  <w:marBottom w:val="0"/>
                  <w:divBdr>
                    <w:top w:val="single" w:sz="2" w:space="0" w:color="D9D9E3"/>
                    <w:left w:val="single" w:sz="2" w:space="0" w:color="D9D9E3"/>
                    <w:bottom w:val="single" w:sz="2" w:space="0" w:color="D9D9E3"/>
                    <w:right w:val="single" w:sz="2" w:space="0" w:color="D9D9E3"/>
                  </w:divBdr>
                  <w:divsChild>
                    <w:div w:id="78525730">
                      <w:marLeft w:val="0"/>
                      <w:marRight w:val="0"/>
                      <w:marTop w:val="0"/>
                      <w:marBottom w:val="0"/>
                      <w:divBdr>
                        <w:top w:val="single" w:sz="2" w:space="0" w:color="D9D9E3"/>
                        <w:left w:val="single" w:sz="2" w:space="0" w:color="D9D9E3"/>
                        <w:bottom w:val="single" w:sz="2" w:space="0" w:color="D9D9E3"/>
                        <w:right w:val="single" w:sz="2" w:space="0" w:color="D9D9E3"/>
                      </w:divBdr>
                      <w:divsChild>
                        <w:div w:id="2032338194">
                          <w:marLeft w:val="0"/>
                          <w:marRight w:val="0"/>
                          <w:marTop w:val="0"/>
                          <w:marBottom w:val="0"/>
                          <w:divBdr>
                            <w:top w:val="single" w:sz="2" w:space="0" w:color="auto"/>
                            <w:left w:val="single" w:sz="2" w:space="0" w:color="auto"/>
                            <w:bottom w:val="single" w:sz="6" w:space="0" w:color="auto"/>
                            <w:right w:val="single" w:sz="2" w:space="0" w:color="auto"/>
                          </w:divBdr>
                          <w:divsChild>
                            <w:div w:id="1170870613">
                              <w:marLeft w:val="0"/>
                              <w:marRight w:val="0"/>
                              <w:marTop w:val="100"/>
                              <w:marBottom w:val="100"/>
                              <w:divBdr>
                                <w:top w:val="single" w:sz="2" w:space="0" w:color="D9D9E3"/>
                                <w:left w:val="single" w:sz="2" w:space="0" w:color="D9D9E3"/>
                                <w:bottom w:val="single" w:sz="2" w:space="0" w:color="D9D9E3"/>
                                <w:right w:val="single" w:sz="2" w:space="0" w:color="D9D9E3"/>
                              </w:divBdr>
                              <w:divsChild>
                                <w:div w:id="547643173">
                                  <w:marLeft w:val="0"/>
                                  <w:marRight w:val="0"/>
                                  <w:marTop w:val="0"/>
                                  <w:marBottom w:val="0"/>
                                  <w:divBdr>
                                    <w:top w:val="single" w:sz="2" w:space="0" w:color="D9D9E3"/>
                                    <w:left w:val="single" w:sz="2" w:space="0" w:color="D9D9E3"/>
                                    <w:bottom w:val="single" w:sz="2" w:space="0" w:color="D9D9E3"/>
                                    <w:right w:val="single" w:sz="2" w:space="0" w:color="D9D9E3"/>
                                  </w:divBdr>
                                  <w:divsChild>
                                    <w:div w:id="1417942298">
                                      <w:marLeft w:val="0"/>
                                      <w:marRight w:val="0"/>
                                      <w:marTop w:val="0"/>
                                      <w:marBottom w:val="0"/>
                                      <w:divBdr>
                                        <w:top w:val="single" w:sz="2" w:space="0" w:color="D9D9E3"/>
                                        <w:left w:val="single" w:sz="2" w:space="0" w:color="D9D9E3"/>
                                        <w:bottom w:val="single" w:sz="2" w:space="0" w:color="D9D9E3"/>
                                        <w:right w:val="single" w:sz="2" w:space="0" w:color="D9D9E3"/>
                                      </w:divBdr>
                                      <w:divsChild>
                                        <w:div w:id="1230455261">
                                          <w:marLeft w:val="0"/>
                                          <w:marRight w:val="0"/>
                                          <w:marTop w:val="0"/>
                                          <w:marBottom w:val="0"/>
                                          <w:divBdr>
                                            <w:top w:val="single" w:sz="2" w:space="0" w:color="D9D9E3"/>
                                            <w:left w:val="single" w:sz="2" w:space="0" w:color="D9D9E3"/>
                                            <w:bottom w:val="single" w:sz="2" w:space="0" w:color="D9D9E3"/>
                                            <w:right w:val="single" w:sz="2" w:space="0" w:color="D9D9E3"/>
                                          </w:divBdr>
                                          <w:divsChild>
                                            <w:div w:id="578710944">
                                              <w:marLeft w:val="0"/>
                                              <w:marRight w:val="0"/>
                                              <w:marTop w:val="0"/>
                                              <w:marBottom w:val="0"/>
                                              <w:divBdr>
                                                <w:top w:val="single" w:sz="2" w:space="0" w:color="D9D9E3"/>
                                                <w:left w:val="single" w:sz="2" w:space="0" w:color="D9D9E3"/>
                                                <w:bottom w:val="single" w:sz="2" w:space="0" w:color="D9D9E3"/>
                                                <w:right w:val="single" w:sz="2" w:space="0" w:color="D9D9E3"/>
                                              </w:divBdr>
                                              <w:divsChild>
                                                <w:div w:id="273098188">
                                                  <w:marLeft w:val="0"/>
                                                  <w:marRight w:val="0"/>
                                                  <w:marTop w:val="0"/>
                                                  <w:marBottom w:val="0"/>
                                                  <w:divBdr>
                                                    <w:top w:val="single" w:sz="2" w:space="0" w:color="D9D9E3"/>
                                                    <w:left w:val="single" w:sz="2" w:space="0" w:color="D9D9E3"/>
                                                    <w:bottom w:val="single" w:sz="2" w:space="0" w:color="D9D9E3"/>
                                                    <w:right w:val="single" w:sz="2" w:space="0" w:color="D9D9E3"/>
                                                  </w:divBdr>
                                                  <w:divsChild>
                                                    <w:div w:id="1651253067">
                                                      <w:marLeft w:val="0"/>
                                                      <w:marRight w:val="0"/>
                                                      <w:marTop w:val="0"/>
                                                      <w:marBottom w:val="0"/>
                                                      <w:divBdr>
                                                        <w:top w:val="single" w:sz="2" w:space="0" w:color="D9D9E3"/>
                                                        <w:left w:val="single" w:sz="2" w:space="0" w:color="D9D9E3"/>
                                                        <w:bottom w:val="single" w:sz="2" w:space="0" w:color="D9D9E3"/>
                                                        <w:right w:val="single" w:sz="2" w:space="0" w:color="D9D9E3"/>
                                                      </w:divBdr>
                                                      <w:divsChild>
                                                        <w:div w:id="1936472330">
                                                          <w:marLeft w:val="0"/>
                                                          <w:marRight w:val="0"/>
                                                          <w:marTop w:val="0"/>
                                                          <w:marBottom w:val="0"/>
                                                          <w:divBdr>
                                                            <w:top w:val="single" w:sz="2" w:space="0" w:color="D9D9E3"/>
                                                            <w:left w:val="single" w:sz="2" w:space="0" w:color="D9D9E3"/>
                                                            <w:bottom w:val="single" w:sz="2" w:space="0" w:color="D9D9E3"/>
                                                            <w:right w:val="single" w:sz="2" w:space="0" w:color="D9D9E3"/>
                                                          </w:divBdr>
                                                          <w:divsChild>
                                                            <w:div w:id="1627614229">
                                                              <w:marLeft w:val="0"/>
                                                              <w:marRight w:val="0"/>
                                                              <w:marTop w:val="0"/>
                                                              <w:marBottom w:val="0"/>
                                                              <w:divBdr>
                                                                <w:top w:val="single" w:sz="2" w:space="0" w:color="D9D9E3"/>
                                                                <w:left w:val="single" w:sz="2" w:space="0" w:color="D9D9E3"/>
                                                                <w:bottom w:val="single" w:sz="2" w:space="0" w:color="D9D9E3"/>
                                                                <w:right w:val="single" w:sz="2" w:space="0" w:color="D9D9E3"/>
                                                              </w:divBdr>
                                                            </w:div>
                                                            <w:div w:id="20884602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3452007">
                                                          <w:marLeft w:val="0"/>
                                                          <w:marRight w:val="0"/>
                                                          <w:marTop w:val="0"/>
                                                          <w:marBottom w:val="0"/>
                                                          <w:divBdr>
                                                            <w:top w:val="single" w:sz="2" w:space="0" w:color="D9D9E3"/>
                                                            <w:left w:val="single" w:sz="2" w:space="0" w:color="D9D9E3"/>
                                                            <w:bottom w:val="single" w:sz="2" w:space="0" w:color="D9D9E3"/>
                                                            <w:right w:val="single" w:sz="2" w:space="0" w:color="D9D9E3"/>
                                                          </w:divBdr>
                                                          <w:divsChild>
                                                            <w:div w:id="304895646">
                                                              <w:marLeft w:val="0"/>
                                                              <w:marRight w:val="0"/>
                                                              <w:marTop w:val="0"/>
                                                              <w:marBottom w:val="0"/>
                                                              <w:divBdr>
                                                                <w:top w:val="single" w:sz="2" w:space="0" w:color="D9D9E3"/>
                                                                <w:left w:val="single" w:sz="2" w:space="0" w:color="D9D9E3"/>
                                                                <w:bottom w:val="single" w:sz="2" w:space="0" w:color="D9D9E3"/>
                                                                <w:right w:val="single" w:sz="2" w:space="0" w:color="D9D9E3"/>
                                                              </w:divBdr>
                                                            </w:div>
                                                            <w:div w:id="1194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100081">
                                                          <w:marLeft w:val="0"/>
                                                          <w:marRight w:val="0"/>
                                                          <w:marTop w:val="0"/>
                                                          <w:marBottom w:val="0"/>
                                                          <w:divBdr>
                                                            <w:top w:val="single" w:sz="2" w:space="0" w:color="D9D9E3"/>
                                                            <w:left w:val="single" w:sz="2" w:space="0" w:color="D9D9E3"/>
                                                            <w:bottom w:val="single" w:sz="2" w:space="0" w:color="D9D9E3"/>
                                                            <w:right w:val="single" w:sz="2" w:space="0" w:color="D9D9E3"/>
                                                          </w:divBdr>
                                                          <w:divsChild>
                                                            <w:div w:id="690105724">
                                                              <w:marLeft w:val="0"/>
                                                              <w:marRight w:val="0"/>
                                                              <w:marTop w:val="0"/>
                                                              <w:marBottom w:val="0"/>
                                                              <w:divBdr>
                                                                <w:top w:val="single" w:sz="2" w:space="0" w:color="D9D9E3"/>
                                                                <w:left w:val="single" w:sz="2" w:space="0" w:color="D9D9E3"/>
                                                                <w:bottom w:val="single" w:sz="2" w:space="0" w:color="D9D9E3"/>
                                                                <w:right w:val="single" w:sz="2" w:space="0" w:color="D9D9E3"/>
                                                              </w:divBdr>
                                                            </w:div>
                                                            <w:div w:id="274408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5160003">
                                                          <w:marLeft w:val="0"/>
                                                          <w:marRight w:val="0"/>
                                                          <w:marTop w:val="0"/>
                                                          <w:marBottom w:val="0"/>
                                                          <w:divBdr>
                                                            <w:top w:val="single" w:sz="2" w:space="0" w:color="D9D9E3"/>
                                                            <w:left w:val="single" w:sz="2" w:space="0" w:color="D9D9E3"/>
                                                            <w:bottom w:val="single" w:sz="2" w:space="0" w:color="D9D9E3"/>
                                                            <w:right w:val="single" w:sz="2" w:space="0" w:color="D9D9E3"/>
                                                          </w:divBdr>
                                                          <w:divsChild>
                                                            <w:div w:id="464616417">
                                                              <w:marLeft w:val="0"/>
                                                              <w:marRight w:val="0"/>
                                                              <w:marTop w:val="0"/>
                                                              <w:marBottom w:val="0"/>
                                                              <w:divBdr>
                                                                <w:top w:val="single" w:sz="2" w:space="0" w:color="D9D9E3"/>
                                                                <w:left w:val="single" w:sz="2" w:space="0" w:color="D9D9E3"/>
                                                                <w:bottom w:val="single" w:sz="2" w:space="0" w:color="D9D9E3"/>
                                                                <w:right w:val="single" w:sz="2" w:space="0" w:color="D9D9E3"/>
                                                              </w:divBdr>
                                                            </w:div>
                                                            <w:div w:id="69355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4619607">
                                                          <w:marLeft w:val="0"/>
                                                          <w:marRight w:val="0"/>
                                                          <w:marTop w:val="0"/>
                                                          <w:marBottom w:val="0"/>
                                                          <w:divBdr>
                                                            <w:top w:val="single" w:sz="2" w:space="0" w:color="D9D9E3"/>
                                                            <w:left w:val="single" w:sz="2" w:space="0" w:color="D9D9E3"/>
                                                            <w:bottom w:val="single" w:sz="2" w:space="0" w:color="D9D9E3"/>
                                                            <w:right w:val="single" w:sz="2" w:space="0" w:color="D9D9E3"/>
                                                          </w:divBdr>
                                                          <w:divsChild>
                                                            <w:div w:id="421992209">
                                                              <w:marLeft w:val="0"/>
                                                              <w:marRight w:val="0"/>
                                                              <w:marTop w:val="0"/>
                                                              <w:marBottom w:val="0"/>
                                                              <w:divBdr>
                                                                <w:top w:val="single" w:sz="2" w:space="0" w:color="D9D9E3"/>
                                                                <w:left w:val="single" w:sz="2" w:space="0" w:color="D9D9E3"/>
                                                                <w:bottom w:val="single" w:sz="2" w:space="0" w:color="D9D9E3"/>
                                                                <w:right w:val="single" w:sz="2" w:space="0" w:color="D9D9E3"/>
                                                              </w:divBdr>
                                                            </w:div>
                                                            <w:div w:id="1673290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0408987">
                                                          <w:marLeft w:val="0"/>
                                                          <w:marRight w:val="0"/>
                                                          <w:marTop w:val="0"/>
                                                          <w:marBottom w:val="0"/>
                                                          <w:divBdr>
                                                            <w:top w:val="single" w:sz="2" w:space="0" w:color="D9D9E3"/>
                                                            <w:left w:val="single" w:sz="2" w:space="0" w:color="D9D9E3"/>
                                                            <w:bottom w:val="single" w:sz="2" w:space="0" w:color="D9D9E3"/>
                                                            <w:right w:val="single" w:sz="2" w:space="0" w:color="D9D9E3"/>
                                                          </w:divBdr>
                                                          <w:divsChild>
                                                            <w:div w:id="1087576913">
                                                              <w:marLeft w:val="0"/>
                                                              <w:marRight w:val="0"/>
                                                              <w:marTop w:val="0"/>
                                                              <w:marBottom w:val="0"/>
                                                              <w:divBdr>
                                                                <w:top w:val="single" w:sz="2" w:space="0" w:color="D9D9E3"/>
                                                                <w:left w:val="single" w:sz="2" w:space="0" w:color="D9D9E3"/>
                                                                <w:bottom w:val="single" w:sz="2" w:space="0" w:color="D9D9E3"/>
                                                                <w:right w:val="single" w:sz="2" w:space="0" w:color="D9D9E3"/>
                                                              </w:divBdr>
                                                            </w:div>
                                                            <w:div w:id="17099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218133160">
          <w:marLeft w:val="0"/>
          <w:marRight w:val="0"/>
          <w:marTop w:val="0"/>
          <w:marBottom w:val="0"/>
          <w:divBdr>
            <w:top w:val="none" w:sz="0" w:space="0" w:color="auto"/>
            <w:left w:val="none" w:sz="0" w:space="0" w:color="auto"/>
            <w:bottom w:val="none" w:sz="0" w:space="0" w:color="auto"/>
            <w:right w:val="none" w:sz="0" w:space="0" w:color="auto"/>
          </w:divBdr>
        </w:div>
      </w:divsChild>
    </w:div>
    <w:div w:id="1471243615">
      <w:bodyDiv w:val="1"/>
      <w:marLeft w:val="0"/>
      <w:marRight w:val="0"/>
      <w:marTop w:val="0"/>
      <w:marBottom w:val="0"/>
      <w:divBdr>
        <w:top w:val="none" w:sz="0" w:space="0" w:color="auto"/>
        <w:left w:val="none" w:sz="0" w:space="0" w:color="auto"/>
        <w:bottom w:val="none" w:sz="0" w:space="0" w:color="auto"/>
        <w:right w:val="none" w:sz="0" w:space="0" w:color="auto"/>
      </w:divBdr>
    </w:div>
    <w:div w:id="1473794683">
      <w:bodyDiv w:val="1"/>
      <w:marLeft w:val="0"/>
      <w:marRight w:val="0"/>
      <w:marTop w:val="0"/>
      <w:marBottom w:val="0"/>
      <w:divBdr>
        <w:top w:val="none" w:sz="0" w:space="0" w:color="auto"/>
        <w:left w:val="none" w:sz="0" w:space="0" w:color="auto"/>
        <w:bottom w:val="none" w:sz="0" w:space="0" w:color="auto"/>
        <w:right w:val="none" w:sz="0" w:space="0" w:color="auto"/>
      </w:divBdr>
    </w:div>
    <w:div w:id="1603685944">
      <w:bodyDiv w:val="1"/>
      <w:marLeft w:val="0"/>
      <w:marRight w:val="0"/>
      <w:marTop w:val="0"/>
      <w:marBottom w:val="0"/>
      <w:divBdr>
        <w:top w:val="none" w:sz="0" w:space="0" w:color="auto"/>
        <w:left w:val="none" w:sz="0" w:space="0" w:color="auto"/>
        <w:bottom w:val="none" w:sz="0" w:space="0" w:color="auto"/>
        <w:right w:val="none" w:sz="0" w:space="0" w:color="auto"/>
      </w:divBdr>
    </w:div>
    <w:div w:id="1728723532">
      <w:bodyDiv w:val="1"/>
      <w:marLeft w:val="0"/>
      <w:marRight w:val="0"/>
      <w:marTop w:val="0"/>
      <w:marBottom w:val="0"/>
      <w:divBdr>
        <w:top w:val="none" w:sz="0" w:space="0" w:color="auto"/>
        <w:left w:val="none" w:sz="0" w:space="0" w:color="auto"/>
        <w:bottom w:val="none" w:sz="0" w:space="0" w:color="auto"/>
        <w:right w:val="none" w:sz="0" w:space="0" w:color="auto"/>
      </w:divBdr>
    </w:div>
    <w:div w:id="1891265705">
      <w:bodyDiv w:val="1"/>
      <w:marLeft w:val="0"/>
      <w:marRight w:val="0"/>
      <w:marTop w:val="0"/>
      <w:marBottom w:val="0"/>
      <w:divBdr>
        <w:top w:val="none" w:sz="0" w:space="0" w:color="auto"/>
        <w:left w:val="none" w:sz="0" w:space="0" w:color="auto"/>
        <w:bottom w:val="none" w:sz="0" w:space="0" w:color="auto"/>
        <w:right w:val="none" w:sz="0" w:space="0" w:color="auto"/>
      </w:divBdr>
    </w:div>
    <w:div w:id="1901593119">
      <w:bodyDiv w:val="1"/>
      <w:marLeft w:val="0"/>
      <w:marRight w:val="0"/>
      <w:marTop w:val="0"/>
      <w:marBottom w:val="0"/>
      <w:divBdr>
        <w:top w:val="none" w:sz="0" w:space="0" w:color="auto"/>
        <w:left w:val="none" w:sz="0" w:space="0" w:color="auto"/>
        <w:bottom w:val="none" w:sz="0" w:space="0" w:color="auto"/>
        <w:right w:val="none" w:sz="0" w:space="0" w:color="auto"/>
      </w:divBdr>
    </w:div>
    <w:div w:id="1916429059">
      <w:bodyDiv w:val="1"/>
      <w:marLeft w:val="0"/>
      <w:marRight w:val="0"/>
      <w:marTop w:val="0"/>
      <w:marBottom w:val="0"/>
      <w:divBdr>
        <w:top w:val="none" w:sz="0" w:space="0" w:color="auto"/>
        <w:left w:val="none" w:sz="0" w:space="0" w:color="auto"/>
        <w:bottom w:val="none" w:sz="0" w:space="0" w:color="auto"/>
        <w:right w:val="none" w:sz="0" w:space="0" w:color="auto"/>
      </w:divBdr>
    </w:div>
    <w:div w:id="1932666289">
      <w:bodyDiv w:val="1"/>
      <w:marLeft w:val="0"/>
      <w:marRight w:val="0"/>
      <w:marTop w:val="0"/>
      <w:marBottom w:val="0"/>
      <w:divBdr>
        <w:top w:val="none" w:sz="0" w:space="0" w:color="auto"/>
        <w:left w:val="none" w:sz="0" w:space="0" w:color="auto"/>
        <w:bottom w:val="none" w:sz="0" w:space="0" w:color="auto"/>
        <w:right w:val="none" w:sz="0" w:space="0" w:color="auto"/>
      </w:divBdr>
    </w:div>
    <w:div w:id="195567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4.png"/><Relationship Id="rId107" Type="http://schemas.openxmlformats.org/officeDocument/2006/relationships/image" Target="media/image95.png"/><Relationship Id="rId11" Type="http://schemas.openxmlformats.org/officeDocument/2006/relationships/image" Target="media/image2.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4.png"/><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0.png"/><Relationship Id="rId118" Type="http://schemas.openxmlformats.org/officeDocument/2006/relationships/image" Target="media/image104.png"/><Relationship Id="rId134" Type="http://schemas.openxmlformats.org/officeDocument/2006/relationships/image" Target="media/image120.png"/><Relationship Id="rId139" Type="http://schemas.openxmlformats.org/officeDocument/2006/relationships/image" Target="media/image125.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0.png"/><Relationship Id="rId129" Type="http://schemas.openxmlformats.org/officeDocument/2006/relationships/image" Target="media/image115.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5.png"/><Relationship Id="rId140" Type="http://schemas.openxmlformats.org/officeDocument/2006/relationships/image" Target="media/image126.png"/><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1.png"/><Relationship Id="rId119" Type="http://schemas.openxmlformats.org/officeDocument/2006/relationships/image" Target="media/image105.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6.png"/><Relationship Id="rId135" Type="http://schemas.openxmlformats.org/officeDocument/2006/relationships/image" Target="media/image12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hyperlink" Target="https://localhost:5814/"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hyperlink" Target="https://myenterpriselicense.hpe.com/" TargetMode="External"/><Relationship Id="rId104" Type="http://schemas.openxmlformats.org/officeDocument/2006/relationships/image" Target="media/image92.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7.png"/><Relationship Id="rId14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7.png"/><Relationship Id="rId136" Type="http://schemas.openxmlformats.org/officeDocument/2006/relationships/image" Target="media/image122.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hyperlink" Target="http://www.chiark.greenend.org.uk/~sgtatham/putty/" TargetMode="External"/><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2.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hyperlink" Target="https://github.com/ismayilsiyad/pachyderm.git" TargetMode="External"/><Relationship Id="rId98" Type="http://schemas.openxmlformats.org/officeDocument/2006/relationships/image" Target="media/image86.png"/><Relationship Id="rId121" Type="http://schemas.openxmlformats.org/officeDocument/2006/relationships/image" Target="media/image107.png"/><Relationship Id="rId142" Type="http://schemas.openxmlformats.org/officeDocument/2006/relationships/image" Target="media/image128.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s://myenterpriselicense.hpe.com/" TargetMode="External"/><Relationship Id="rId137" Type="http://schemas.openxmlformats.org/officeDocument/2006/relationships/image" Target="media/image123.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98.png"/><Relationship Id="rId132" Type="http://schemas.openxmlformats.org/officeDocument/2006/relationships/image" Target="media/image118.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13.png"/><Relationship Id="rId10" Type="http://schemas.openxmlformats.org/officeDocument/2006/relationships/hyperlink" Target="https://465222204141.signin.aws.amazon.com/console"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3.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8.png"/><Relationship Id="rId143" Type="http://schemas.openxmlformats.org/officeDocument/2006/relationships/image" Target="media/image129.png"/><Relationship Id="rId4" Type="http://schemas.openxmlformats.org/officeDocument/2006/relationships/styles" Target="styles.xml"/><Relationship Id="rId9" Type="http://schemas.openxmlformats.org/officeDocument/2006/relationships/image" Target="media/image1.gif"/><Relationship Id="rId26" Type="http://schemas.openxmlformats.org/officeDocument/2006/relationships/image" Target="media/image17.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99.png"/><Relationship Id="rId133" Type="http://schemas.openxmlformats.org/officeDocument/2006/relationships/image" Target="media/image119.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0.png"/><Relationship Id="rId123" Type="http://schemas.openxmlformats.org/officeDocument/2006/relationships/image" Target="media/image109.png"/><Relationship Id="rId14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12-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1E2F0A-9B9D-4726-9EA4-5A9DCBCE5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TotalTime>
  <Pages>169</Pages>
  <Words>11901</Words>
  <Characters>67838</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Learner’s Lab Guide</vt:lpstr>
    </vt:vector>
  </TitlesOfParts>
  <Company>CloudThat</Company>
  <LinksUpToDate>false</LinksUpToDate>
  <CharactersWithSpaces>7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er’s Lab Guide</dc:title>
  <dc:subject/>
  <dc:creator>HPE Official Curriculum</dc:creator>
  <cp:keywords/>
  <dc:description/>
  <cp:lastModifiedBy>Ismayil Siyad</cp:lastModifiedBy>
  <cp:revision>24</cp:revision>
  <dcterms:created xsi:type="dcterms:W3CDTF">2023-10-19T05:11:00Z</dcterms:created>
  <dcterms:modified xsi:type="dcterms:W3CDTF">2023-10-24T11:45:00Z</dcterms:modified>
</cp:coreProperties>
</file>